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charts/chart15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charts/chart16.xml" ContentType="application/vnd.openxmlformats-officedocument.drawingml.chart+xml"/>
  <Override PartName="/word/charts/style16.xml" ContentType="application/vnd.ms-office.chartstyle+xml"/>
  <Override PartName="/word/charts/colors16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78A1E0" w14:textId="54E3AE12" w:rsidR="00D00E5F" w:rsidRDefault="00EF7FA7" w:rsidP="00D00E5F">
      <w:pPr>
        <w:spacing w:line="980" w:lineRule="exact"/>
        <w:rPr>
          <w:rFonts w:ascii="Lato Black" w:hAnsi="Lato Black" w:cs="Lato Black"/>
          <w:b/>
          <w:bCs/>
          <w:color w:val="FFFFFF" w:themeColor="background1"/>
          <w:sz w:val="82"/>
          <w:szCs w:val="82"/>
        </w:rPr>
      </w:pPr>
      <w:bookmarkStart w:id="0" w:name="_Toc210658858"/>
      <w:bookmarkStart w:id="1" w:name="_Toc214533082"/>
      <w:bookmarkStart w:id="2" w:name="_Toc210658855"/>
      <w:r>
        <w:rPr>
          <w:noProof/>
        </w:rPr>
        <w:drawing>
          <wp:anchor distT="0" distB="0" distL="114300" distR="114300" simplePos="0" relativeHeight="251658240" behindDoc="1" locked="0" layoutInCell="1" allowOverlap="1" wp14:anchorId="3D99D2B7" wp14:editId="06571D6A">
            <wp:simplePos x="0" y="0"/>
            <wp:positionH relativeFrom="page">
              <wp:align>right</wp:align>
            </wp:positionH>
            <wp:positionV relativeFrom="paragraph">
              <wp:posOffset>-445273</wp:posOffset>
            </wp:positionV>
            <wp:extent cx="7539790" cy="10669753"/>
            <wp:effectExtent l="0" t="0" r="4445" b="0"/>
            <wp:wrapNone/>
            <wp:docPr id="7931628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162822" name="Picture 2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539790" cy="106697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FCFC71" w14:textId="52459905" w:rsidR="00D00E5F" w:rsidRDefault="00D00E5F" w:rsidP="00D00E5F">
      <w:pPr>
        <w:spacing w:line="980" w:lineRule="exact"/>
        <w:rPr>
          <w:rFonts w:ascii="Lato Black" w:hAnsi="Lato Black" w:cs="Lato Black"/>
          <w:b/>
          <w:bCs/>
          <w:color w:val="FFFFFF" w:themeColor="background1"/>
          <w:sz w:val="82"/>
          <w:szCs w:val="82"/>
        </w:rPr>
      </w:pPr>
    </w:p>
    <w:p w14:paraId="25A2A598" w14:textId="1BE6E572" w:rsidR="00D00E5F" w:rsidRPr="002E09C4" w:rsidRDefault="00D00E5F" w:rsidP="00D00E5F">
      <w:pPr>
        <w:spacing w:line="980" w:lineRule="exact"/>
        <w:rPr>
          <w:rFonts w:ascii="Lato Black" w:hAnsi="Lato Black" w:cs="Lato Black"/>
          <w:b/>
          <w:bCs/>
          <w:color w:val="4AB5C4" w:themeColor="accent5"/>
          <w:sz w:val="82"/>
          <w:szCs w:val="82"/>
        </w:rPr>
      </w:pPr>
      <w:r w:rsidRPr="002E09C4">
        <w:rPr>
          <w:rFonts w:ascii="Lato Black" w:hAnsi="Lato Black" w:cs="Lato Black"/>
          <w:b/>
          <w:bCs/>
          <w:color w:val="4AB5C4" w:themeColor="accent5"/>
          <w:sz w:val="82"/>
          <w:szCs w:val="82"/>
        </w:rPr>
        <w:t>CITIZENS</w:t>
      </w:r>
      <w:r w:rsidRPr="002E09C4">
        <w:rPr>
          <w:rFonts w:ascii="Lato Black" w:hAnsi="Lato Black" w:cs="Lato Black"/>
          <w:b/>
          <w:bCs/>
          <w:color w:val="4AB5C4" w:themeColor="accent5"/>
          <w:sz w:val="82"/>
          <w:szCs w:val="82"/>
        </w:rPr>
        <w:br/>
        <w:t xml:space="preserve">INFORMATION </w:t>
      </w:r>
      <w:r w:rsidRPr="002E09C4">
        <w:rPr>
          <w:rFonts w:ascii="Lato Black" w:hAnsi="Lato Black" w:cs="Lato Black"/>
          <w:b/>
          <w:bCs/>
          <w:color w:val="4AB5C4" w:themeColor="accent5"/>
          <w:sz w:val="82"/>
          <w:szCs w:val="82"/>
        </w:rPr>
        <w:br/>
        <w:t>SERVICES</w:t>
      </w:r>
    </w:p>
    <w:p w14:paraId="6BB77908" w14:textId="77777777" w:rsidR="00D00E5F" w:rsidRPr="002636B2" w:rsidRDefault="00D00E5F" w:rsidP="00D00E5F">
      <w:pPr>
        <w:spacing w:line="980" w:lineRule="exact"/>
        <w:rPr>
          <w:rFonts w:ascii="Lato Black" w:hAnsi="Lato Black" w:cs="Lato Black"/>
          <w:b/>
          <w:bCs/>
          <w:color w:val="FFFFFF" w:themeColor="background1"/>
          <w:sz w:val="82"/>
          <w:szCs w:val="82"/>
        </w:rPr>
      </w:pPr>
    </w:p>
    <w:p w14:paraId="78AB0650" w14:textId="1710F55D" w:rsidR="00D00E5F" w:rsidRPr="002E09C4" w:rsidRDefault="00D00E5F" w:rsidP="00D00E5F">
      <w:pPr>
        <w:spacing w:line="920" w:lineRule="exact"/>
        <w:rPr>
          <w:rFonts w:ascii="Lato" w:hAnsi="Lato" w:cs="Lato"/>
          <w:color w:val="4AB5C4" w:themeColor="accent5"/>
          <w:sz w:val="82"/>
          <w:szCs w:val="82"/>
        </w:rPr>
      </w:pPr>
      <w:r w:rsidRPr="002E09C4">
        <w:rPr>
          <w:rFonts w:ascii="Lato" w:hAnsi="Lato" w:cs="Lato"/>
          <w:color w:val="4AB5C4" w:themeColor="accent5"/>
          <w:sz w:val="82"/>
          <w:szCs w:val="82"/>
        </w:rPr>
        <w:t>Q</w:t>
      </w:r>
      <w:r w:rsidR="002B4F61">
        <w:rPr>
          <w:rFonts w:ascii="Lato" w:hAnsi="Lato" w:cs="Lato"/>
          <w:color w:val="4AB5C4" w:themeColor="accent5"/>
          <w:sz w:val="82"/>
          <w:szCs w:val="82"/>
        </w:rPr>
        <w:t>4</w:t>
      </w:r>
      <w:r w:rsidRPr="002E09C4">
        <w:rPr>
          <w:rFonts w:ascii="Lato" w:hAnsi="Lato" w:cs="Lato"/>
          <w:color w:val="4AB5C4" w:themeColor="accent5"/>
          <w:sz w:val="82"/>
          <w:szCs w:val="82"/>
        </w:rPr>
        <w:t xml:space="preserve"> Statistical </w:t>
      </w:r>
      <w:r w:rsidRPr="002E09C4">
        <w:rPr>
          <w:rFonts w:ascii="Lato" w:hAnsi="Lato" w:cs="Lato"/>
          <w:color w:val="4AB5C4" w:themeColor="accent5"/>
          <w:sz w:val="82"/>
          <w:szCs w:val="82"/>
        </w:rPr>
        <w:br/>
        <w:t>Report 2025</w:t>
      </w:r>
    </w:p>
    <w:p w14:paraId="3CEB9F60" w14:textId="03FA05B8" w:rsidR="00CB6644" w:rsidRDefault="00CB6644" w:rsidP="00DA21A7">
      <w:pPr>
        <w:pStyle w:val="Heading1"/>
      </w:pPr>
    </w:p>
    <w:p w14:paraId="684F6D0C" w14:textId="4E053E23" w:rsidR="00CB6644" w:rsidRDefault="00CB6644">
      <w:pPr>
        <w:rPr>
          <w:rFonts w:ascii="Arial" w:eastAsiaTheme="majorEastAsia" w:hAnsi="Arial" w:cs="Arial"/>
          <w:color w:val="3E762A" w:themeColor="accent1" w:themeShade="BF"/>
          <w:sz w:val="40"/>
          <w:szCs w:val="40"/>
        </w:rPr>
      </w:pPr>
      <w:r>
        <w:rPr>
          <w:rFonts w:ascii="Arial" w:hAnsi="Arial" w:cs="Arial"/>
          <w:sz w:val="40"/>
          <w:szCs w:val="40"/>
        </w:rPr>
        <w:br w:type="page"/>
      </w:r>
    </w:p>
    <w:p w14:paraId="78E54C58" w14:textId="364DF8D2" w:rsidR="00E95EED" w:rsidRPr="001800B6" w:rsidRDefault="006F707C" w:rsidP="00DA21A7">
      <w:pPr>
        <w:pStyle w:val="Heading1"/>
      </w:pPr>
      <w:bookmarkStart w:id="3" w:name="_Toc227841582"/>
      <w:r w:rsidRPr="00B554FE">
        <w:lastRenderedPageBreak/>
        <w:t>Citizens Information Services (CIS)</w:t>
      </w:r>
      <w:bookmarkEnd w:id="0"/>
      <w:r>
        <w:t xml:space="preserve"> </w:t>
      </w:r>
      <w:r w:rsidR="00E95EED" w:rsidRPr="001800B6">
        <w:t>Caller and Query</w:t>
      </w:r>
      <w:bookmarkEnd w:id="1"/>
      <w:bookmarkEnd w:id="3"/>
      <w:r w:rsidR="00E95EED" w:rsidRPr="001800B6">
        <w:t xml:space="preserve"> </w:t>
      </w:r>
      <w:bookmarkEnd w:id="2"/>
    </w:p>
    <w:p w14:paraId="0FAED3E4" w14:textId="77777777" w:rsidR="00E95EED" w:rsidRPr="001800B6" w:rsidRDefault="00E95EED" w:rsidP="00DA21A7">
      <w:pPr>
        <w:pStyle w:val="Heading1"/>
      </w:pPr>
      <w:bookmarkStart w:id="4" w:name="_Toc210658856"/>
      <w:bookmarkStart w:id="5" w:name="_Toc214533083"/>
      <w:bookmarkStart w:id="6" w:name="_Toc227841583"/>
      <w:r w:rsidRPr="001800B6">
        <w:t>Statistical Summary</w:t>
      </w:r>
      <w:bookmarkEnd w:id="4"/>
      <w:bookmarkEnd w:id="5"/>
      <w:bookmarkEnd w:id="6"/>
    </w:p>
    <w:p w14:paraId="4103987C" w14:textId="1F52FCE9" w:rsidR="00E95EED" w:rsidRPr="001800B6" w:rsidRDefault="002B4F61" w:rsidP="00DA21A7">
      <w:pPr>
        <w:pStyle w:val="Heading1"/>
      </w:pPr>
      <w:bookmarkStart w:id="7" w:name="_Toc210658857"/>
      <w:bookmarkStart w:id="8" w:name="_Toc214533084"/>
      <w:bookmarkStart w:id="9" w:name="_Toc227841584"/>
      <w:r>
        <w:t>October to December</w:t>
      </w:r>
      <w:r w:rsidR="00E95EED">
        <w:t xml:space="preserve"> (Q</w:t>
      </w:r>
      <w:r>
        <w:t>4</w:t>
      </w:r>
      <w:r w:rsidR="00E95EED">
        <w:t>) 2025</w:t>
      </w:r>
      <w:bookmarkEnd w:id="7"/>
      <w:bookmarkEnd w:id="8"/>
      <w:bookmarkEnd w:id="9"/>
    </w:p>
    <w:bookmarkStart w:id="10" w:name="_Toc214533085" w:displacedByCustomXml="next"/>
    <w:bookmarkStart w:id="11" w:name="_Toc210658859" w:displacedByCustomXml="next"/>
    <w:bookmarkStart w:id="12" w:name="_Toc208486431" w:displacedByCustomXml="next"/>
    <w:sdt>
      <w:sdtPr>
        <w:rPr>
          <w:rFonts w:ascii="Calibri" w:eastAsiaTheme="minorHAnsi" w:hAnsi="Calibri" w:cs="Calibri"/>
          <w:color w:val="000000"/>
          <w:sz w:val="24"/>
          <w:szCs w:val="24"/>
          <w:lang w:val="en-GB" w:eastAsia="en-US"/>
        </w:rPr>
        <w:id w:val="143509352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B6C6EBE" w14:textId="00648168" w:rsidR="00492767" w:rsidRDefault="00492767">
          <w:pPr>
            <w:pStyle w:val="TOCHeading"/>
          </w:pPr>
          <w:r>
            <w:rPr>
              <w:lang w:val="en-GB"/>
            </w:rPr>
            <w:t>Table of Contents</w:t>
          </w:r>
        </w:p>
        <w:p w14:paraId="3F905558" w14:textId="1F00BED6" w:rsidR="00492767" w:rsidRDefault="00492767" w:rsidP="00492767">
          <w:pPr>
            <w:pStyle w:val="TOC1"/>
            <w:spacing w:line="240" w:lineRule="auto"/>
          </w:pPr>
          <w:r>
            <w:rPr>
              <w:b/>
              <w:bCs/>
            </w:rPr>
            <w:t>Section 1: Overview and Trends</w:t>
          </w:r>
          <w:r>
            <w:ptab w:relativeTo="margin" w:alignment="right" w:leader="dot"/>
          </w:r>
          <w:r>
            <w:rPr>
              <w:b/>
              <w:bCs/>
            </w:rPr>
            <w:t>1</w:t>
          </w:r>
        </w:p>
        <w:p w14:paraId="4BB130B8" w14:textId="5F63D5D8" w:rsidR="00492767" w:rsidRDefault="00492767" w:rsidP="00492767">
          <w:pPr>
            <w:pStyle w:val="TOC1"/>
            <w:spacing w:line="240" w:lineRule="auto"/>
          </w:pPr>
          <w:r>
            <w:rPr>
              <w:b/>
              <w:bCs/>
            </w:rPr>
            <w:t>Section 2: Caller Summary</w:t>
          </w:r>
          <w:r>
            <w:ptab w:relativeTo="margin" w:alignment="right" w:leader="dot"/>
          </w:r>
          <w:r>
            <w:rPr>
              <w:b/>
              <w:bCs/>
            </w:rPr>
            <w:t>4</w:t>
          </w:r>
        </w:p>
        <w:p w14:paraId="765AA560" w14:textId="77777777" w:rsidR="00492767" w:rsidRDefault="00492767" w:rsidP="00492767">
          <w:pPr>
            <w:pStyle w:val="TOC3"/>
            <w:spacing w:line="240" w:lineRule="auto"/>
          </w:pPr>
          <w:r>
            <w:t xml:space="preserve">Section 3: Query Summary </w:t>
          </w:r>
          <w:r>
            <w:ptab w:relativeTo="margin" w:alignment="right" w:leader="dot"/>
          </w:r>
          <w:r>
            <w:t>9</w:t>
          </w:r>
        </w:p>
        <w:p w14:paraId="46D781E8" w14:textId="77777777" w:rsidR="00492767" w:rsidRDefault="00492767" w:rsidP="00492767">
          <w:pPr>
            <w:spacing w:after="0" w:line="240" w:lineRule="auto"/>
            <w:rPr>
              <w:b/>
              <w:bCs/>
            </w:rPr>
          </w:pPr>
          <w:r w:rsidRPr="00492767">
            <w:rPr>
              <w:b/>
              <w:bCs/>
            </w:rPr>
            <w:t xml:space="preserve">Section </w:t>
          </w:r>
          <w:r>
            <w:rPr>
              <w:b/>
              <w:bCs/>
            </w:rPr>
            <w:t>4</w:t>
          </w:r>
          <w:r w:rsidRPr="00492767">
            <w:rPr>
              <w:b/>
              <w:bCs/>
            </w:rPr>
            <w:t xml:space="preserve">: </w:t>
          </w:r>
          <w:r>
            <w:rPr>
              <w:b/>
              <w:bCs/>
            </w:rPr>
            <w:t>Social Welfare</w:t>
          </w:r>
          <w:r>
            <w:ptab w:relativeTo="margin" w:alignment="right" w:leader="dot"/>
          </w:r>
          <w:r w:rsidRPr="00492767">
            <w:rPr>
              <w:b/>
              <w:bCs/>
            </w:rPr>
            <w:t>11</w:t>
          </w:r>
        </w:p>
        <w:p w14:paraId="549F7BF2" w14:textId="0E4C520B" w:rsidR="00492767" w:rsidRDefault="00492767" w:rsidP="00492767">
          <w:pPr>
            <w:spacing w:after="0" w:line="240" w:lineRule="auto"/>
            <w:rPr>
              <w:b/>
              <w:bCs/>
            </w:rPr>
          </w:pPr>
          <w:r w:rsidRPr="00492767">
            <w:rPr>
              <w:b/>
              <w:bCs/>
            </w:rPr>
            <w:t xml:space="preserve">Section </w:t>
          </w:r>
          <w:r>
            <w:rPr>
              <w:b/>
              <w:bCs/>
            </w:rPr>
            <w:t>5</w:t>
          </w:r>
          <w:r w:rsidRPr="00492767">
            <w:rPr>
              <w:b/>
              <w:bCs/>
            </w:rPr>
            <w:t xml:space="preserve">: </w:t>
          </w:r>
          <w:r>
            <w:rPr>
              <w:b/>
              <w:bCs/>
            </w:rPr>
            <w:t>Housing</w:t>
          </w:r>
          <w:r>
            <w:ptab w:relativeTo="margin" w:alignment="right" w:leader="dot"/>
          </w:r>
          <w:r w:rsidRPr="00492767">
            <w:rPr>
              <w:b/>
              <w:bCs/>
            </w:rPr>
            <w:t>1</w:t>
          </w:r>
          <w:r>
            <w:rPr>
              <w:b/>
              <w:bCs/>
            </w:rPr>
            <w:t>4</w:t>
          </w:r>
        </w:p>
        <w:p w14:paraId="057F36F3" w14:textId="50E20C0D" w:rsidR="00492767" w:rsidRDefault="00492767" w:rsidP="00492767">
          <w:pPr>
            <w:spacing w:after="0" w:line="240" w:lineRule="auto"/>
            <w:rPr>
              <w:b/>
              <w:bCs/>
            </w:rPr>
          </w:pPr>
          <w:r w:rsidRPr="00492767">
            <w:rPr>
              <w:b/>
              <w:bCs/>
            </w:rPr>
            <w:t xml:space="preserve">Section </w:t>
          </w:r>
          <w:r>
            <w:rPr>
              <w:b/>
              <w:bCs/>
            </w:rPr>
            <w:t>6</w:t>
          </w:r>
          <w:r w:rsidRPr="00492767">
            <w:rPr>
              <w:b/>
              <w:bCs/>
            </w:rPr>
            <w:t xml:space="preserve">: </w:t>
          </w:r>
          <w:r>
            <w:rPr>
              <w:b/>
              <w:bCs/>
            </w:rPr>
            <w:t>Money and Tax</w:t>
          </w:r>
          <w:r>
            <w:ptab w:relativeTo="margin" w:alignment="right" w:leader="dot"/>
          </w:r>
          <w:r w:rsidRPr="00492767">
            <w:rPr>
              <w:b/>
              <w:bCs/>
            </w:rPr>
            <w:t>1</w:t>
          </w:r>
          <w:r>
            <w:rPr>
              <w:b/>
              <w:bCs/>
            </w:rPr>
            <w:t>7</w:t>
          </w:r>
        </w:p>
        <w:p w14:paraId="7E1D3324" w14:textId="08012316" w:rsidR="00492767" w:rsidRDefault="00492767" w:rsidP="00492767">
          <w:pPr>
            <w:spacing w:after="0" w:line="240" w:lineRule="auto"/>
            <w:rPr>
              <w:b/>
              <w:bCs/>
            </w:rPr>
          </w:pPr>
          <w:r w:rsidRPr="00492767">
            <w:rPr>
              <w:b/>
              <w:bCs/>
            </w:rPr>
            <w:t xml:space="preserve">Section </w:t>
          </w:r>
          <w:r>
            <w:rPr>
              <w:b/>
              <w:bCs/>
            </w:rPr>
            <w:t>7</w:t>
          </w:r>
          <w:r w:rsidRPr="00492767">
            <w:rPr>
              <w:b/>
              <w:bCs/>
            </w:rPr>
            <w:t xml:space="preserve">: </w:t>
          </w:r>
          <w:r>
            <w:rPr>
              <w:b/>
              <w:bCs/>
            </w:rPr>
            <w:t>Other Query Areas</w:t>
          </w:r>
          <w:r>
            <w:ptab w:relativeTo="margin" w:alignment="right" w:leader="dot"/>
          </w:r>
          <w:r w:rsidRPr="00492767">
            <w:rPr>
              <w:b/>
              <w:bCs/>
            </w:rPr>
            <w:t>21</w:t>
          </w:r>
        </w:p>
        <w:p w14:paraId="34A1CBB5" w14:textId="1DE8AEDB" w:rsidR="00492767" w:rsidRDefault="00492767" w:rsidP="00492767">
          <w:pPr>
            <w:spacing w:after="0" w:line="240" w:lineRule="auto"/>
            <w:rPr>
              <w:b/>
              <w:bCs/>
            </w:rPr>
          </w:pPr>
          <w:r>
            <w:rPr>
              <w:b/>
              <w:bCs/>
            </w:rPr>
            <w:t>Appendix</w:t>
          </w:r>
          <w:r>
            <w:ptab w:relativeTo="margin" w:alignment="right" w:leader="dot"/>
          </w:r>
          <w:r w:rsidRPr="00492767">
            <w:rPr>
              <w:b/>
              <w:bCs/>
            </w:rPr>
            <w:t>2</w:t>
          </w:r>
          <w:r>
            <w:rPr>
              <w:b/>
              <w:bCs/>
            </w:rPr>
            <w:t>2</w:t>
          </w:r>
        </w:p>
        <w:p w14:paraId="22B5D464" w14:textId="77777777" w:rsidR="00492767" w:rsidRDefault="00492767" w:rsidP="00492767">
          <w:pPr>
            <w:rPr>
              <w:b/>
              <w:bCs/>
            </w:rPr>
          </w:pPr>
        </w:p>
        <w:p w14:paraId="3CE025F6" w14:textId="77777777" w:rsidR="00492767" w:rsidRDefault="00492767" w:rsidP="00492767">
          <w:pPr>
            <w:rPr>
              <w:b/>
              <w:bCs/>
            </w:rPr>
          </w:pPr>
        </w:p>
        <w:p w14:paraId="11B91C4B" w14:textId="77777777" w:rsidR="00492767" w:rsidRDefault="00492767" w:rsidP="00492767">
          <w:pPr>
            <w:rPr>
              <w:b/>
              <w:bCs/>
            </w:rPr>
          </w:pPr>
        </w:p>
        <w:p w14:paraId="67D62264" w14:textId="11A3754B" w:rsidR="00492767" w:rsidRDefault="00492767" w:rsidP="00492767">
          <w:pPr>
            <w:rPr>
              <w:b/>
              <w:bCs/>
            </w:rPr>
          </w:pPr>
        </w:p>
      </w:sdtContent>
    </w:sdt>
    <w:p w14:paraId="7781E866" w14:textId="77777777" w:rsidR="00300174" w:rsidRDefault="00300174">
      <w:pPr>
        <w:rPr>
          <w:rFonts w:asciiTheme="majorHAnsi" w:eastAsiaTheme="majorEastAsia" w:hAnsiTheme="majorHAnsi" w:cstheme="majorBidi"/>
          <w:color w:val="3E762A" w:themeColor="accent1" w:themeShade="BF"/>
          <w:sz w:val="36"/>
          <w:szCs w:val="36"/>
        </w:rPr>
      </w:pPr>
      <w:r>
        <w:rPr>
          <w:sz w:val="36"/>
          <w:szCs w:val="36"/>
        </w:rPr>
        <w:br w:type="page"/>
      </w:r>
    </w:p>
    <w:p w14:paraId="04F645F1" w14:textId="2BF1D4EA" w:rsidR="002324D1" w:rsidRPr="008F4C70" w:rsidRDefault="002324D1" w:rsidP="00DA21A7">
      <w:pPr>
        <w:pStyle w:val="Heading1"/>
      </w:pPr>
      <w:r w:rsidRPr="008F4C70">
        <w:lastRenderedPageBreak/>
        <w:t xml:space="preserve">Section 1: </w:t>
      </w:r>
      <w:bookmarkEnd w:id="12"/>
      <w:r w:rsidRPr="008F4C70">
        <w:t>Overview and Trends</w:t>
      </w:r>
      <w:bookmarkEnd w:id="11"/>
      <w:bookmarkEnd w:id="10"/>
    </w:p>
    <w:p w14:paraId="3E493DF0" w14:textId="158F1E2A" w:rsidR="00F865E4" w:rsidRDefault="00B46E77" w:rsidP="00394257">
      <w:pPr>
        <w:rPr>
          <w:sz w:val="22"/>
          <w:szCs w:val="22"/>
        </w:rPr>
      </w:pPr>
      <w:r>
        <w:rPr>
          <w:sz w:val="22"/>
          <w:szCs w:val="22"/>
        </w:rPr>
        <w:t xml:space="preserve">This </w:t>
      </w:r>
      <w:r w:rsidR="00394257">
        <w:rPr>
          <w:sz w:val="22"/>
          <w:szCs w:val="22"/>
        </w:rPr>
        <w:t xml:space="preserve">statistical </w:t>
      </w:r>
      <w:r>
        <w:rPr>
          <w:sz w:val="22"/>
          <w:szCs w:val="22"/>
        </w:rPr>
        <w:t xml:space="preserve">summary </w:t>
      </w:r>
      <w:r w:rsidR="0051402A">
        <w:rPr>
          <w:sz w:val="22"/>
          <w:szCs w:val="22"/>
        </w:rPr>
        <w:t>of CIS callers (clients) and queries focuses on</w:t>
      </w:r>
      <w:r>
        <w:rPr>
          <w:sz w:val="22"/>
          <w:szCs w:val="22"/>
        </w:rPr>
        <w:t xml:space="preserve"> Quarter </w:t>
      </w:r>
      <w:r w:rsidR="002B4F61">
        <w:rPr>
          <w:sz w:val="22"/>
          <w:szCs w:val="22"/>
        </w:rPr>
        <w:t>4</w:t>
      </w:r>
      <w:r>
        <w:rPr>
          <w:sz w:val="22"/>
          <w:szCs w:val="22"/>
        </w:rPr>
        <w:t xml:space="preserve"> 2025, compared with the same period in 2024.  </w:t>
      </w:r>
      <w:r w:rsidR="00AC61C0" w:rsidRPr="00AC61C0">
        <w:rPr>
          <w:sz w:val="22"/>
          <w:szCs w:val="22"/>
        </w:rPr>
        <w:t>Quarterly query trends are not necessarily indicative of trends for a full year’s dataset – changes and patterns reflected from quarter to quarter may balance out over a year</w:t>
      </w:r>
      <w:r w:rsidR="00AC61C0">
        <w:rPr>
          <w:sz w:val="22"/>
          <w:szCs w:val="22"/>
        </w:rPr>
        <w:t xml:space="preserve"> – but provide a useful means of comparison.</w:t>
      </w:r>
    </w:p>
    <w:p w14:paraId="3D597F9F" w14:textId="0AE352FE" w:rsidR="00D15662" w:rsidRDefault="009030C1" w:rsidP="00082DAD">
      <w:pPr>
        <w:spacing w:before="240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4DF380C9" wp14:editId="6F497F54">
            <wp:extent cx="6645910" cy="8124825"/>
            <wp:effectExtent l="0" t="0" r="2540" b="9525"/>
            <wp:docPr id="13665349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534963" name="Picture 136653496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12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3A835" w14:textId="4FFD629B" w:rsidR="00BD3A7F" w:rsidRPr="00DA21A7" w:rsidRDefault="00F50495" w:rsidP="00DA21A7">
      <w:pPr>
        <w:pStyle w:val="Heading1"/>
      </w:pPr>
      <w:bookmarkStart w:id="13" w:name="_Toc207981917"/>
      <w:bookmarkStart w:id="14" w:name="_Toc208486432"/>
      <w:bookmarkStart w:id="15" w:name="_Toc210658860"/>
      <w:bookmarkStart w:id="16" w:name="_Toc214533086"/>
      <w:r>
        <w:br w:type="page"/>
      </w:r>
      <w:r w:rsidR="00BD3A7F" w:rsidRPr="00DA21A7">
        <w:lastRenderedPageBreak/>
        <w:t>Section 2: Caller Summary</w:t>
      </w:r>
      <w:bookmarkEnd w:id="13"/>
      <w:bookmarkEnd w:id="14"/>
      <w:bookmarkEnd w:id="15"/>
      <w:bookmarkEnd w:id="16"/>
    </w:p>
    <w:p w14:paraId="6D1016CA" w14:textId="48CC4309" w:rsidR="00111E9A" w:rsidRDefault="00942712" w:rsidP="00942712">
      <w:pPr>
        <w:pStyle w:val="Heading3"/>
        <w:jc w:val="both"/>
        <w:rPr>
          <w:rFonts w:ascii="Calibri" w:hAnsi="Calibri" w:cs="Calibri"/>
          <w:color w:val="auto"/>
          <w:sz w:val="22"/>
          <w:szCs w:val="22"/>
        </w:rPr>
      </w:pPr>
      <w:bookmarkStart w:id="17" w:name="_Toc210658861"/>
      <w:bookmarkStart w:id="18" w:name="_Toc214533087"/>
      <w:r w:rsidRPr="00726B8C">
        <w:rPr>
          <w:rFonts w:ascii="Calibri" w:hAnsi="Calibri" w:cs="Calibri"/>
          <w:color w:val="auto"/>
          <w:sz w:val="22"/>
          <w:szCs w:val="22"/>
        </w:rPr>
        <w:t xml:space="preserve">There were </w:t>
      </w:r>
      <w:r w:rsidR="002B4F61">
        <w:rPr>
          <w:rFonts w:ascii="Calibri" w:hAnsi="Calibri" w:cs="Calibri"/>
          <w:b/>
          <w:color w:val="auto"/>
          <w:sz w:val="22"/>
          <w:szCs w:val="22"/>
        </w:rPr>
        <w:t>86,195</w:t>
      </w:r>
      <w:r w:rsidRPr="00726B8C">
        <w:rPr>
          <w:rFonts w:ascii="Calibri" w:hAnsi="Calibri" w:cs="Calibri"/>
          <w:color w:val="auto"/>
          <w:sz w:val="22"/>
          <w:szCs w:val="22"/>
        </w:rPr>
        <w:t xml:space="preserve"> callers to </w:t>
      </w:r>
      <w:r w:rsidRPr="534EB411">
        <w:rPr>
          <w:rFonts w:ascii="Calibri" w:hAnsi="Calibri" w:cs="Calibri"/>
          <w:color w:val="auto"/>
          <w:sz w:val="22"/>
          <w:szCs w:val="22"/>
        </w:rPr>
        <w:t>CIS</w:t>
      </w:r>
      <w:r w:rsidRPr="00726B8C">
        <w:rPr>
          <w:rFonts w:ascii="Calibri" w:hAnsi="Calibri" w:cs="Calibri"/>
          <w:color w:val="auto"/>
          <w:sz w:val="22"/>
          <w:szCs w:val="22"/>
        </w:rPr>
        <w:t xml:space="preserve"> nationally during Q</w:t>
      </w:r>
      <w:r w:rsidR="002B4F61">
        <w:rPr>
          <w:rFonts w:ascii="Calibri" w:hAnsi="Calibri" w:cs="Calibri"/>
          <w:color w:val="auto"/>
          <w:sz w:val="22"/>
          <w:szCs w:val="22"/>
        </w:rPr>
        <w:t>4</w:t>
      </w:r>
      <w:r w:rsidRPr="00726B8C">
        <w:rPr>
          <w:rFonts w:ascii="Calibri" w:hAnsi="Calibri" w:cs="Calibri"/>
          <w:color w:val="auto"/>
          <w:sz w:val="22"/>
          <w:szCs w:val="22"/>
        </w:rPr>
        <w:t>, 202</w:t>
      </w:r>
      <w:r w:rsidR="000366B6">
        <w:rPr>
          <w:rFonts w:ascii="Calibri" w:hAnsi="Calibri" w:cs="Calibri"/>
          <w:color w:val="auto"/>
          <w:sz w:val="22"/>
          <w:szCs w:val="22"/>
        </w:rPr>
        <w:t>5</w:t>
      </w:r>
      <w:r w:rsidRPr="00726B8C">
        <w:rPr>
          <w:rFonts w:ascii="Calibri" w:hAnsi="Calibri" w:cs="Calibri"/>
          <w:color w:val="auto"/>
          <w:sz w:val="22"/>
          <w:szCs w:val="22"/>
        </w:rPr>
        <w:t xml:space="preserve">, </w:t>
      </w:r>
      <w:r w:rsidRPr="00111E9A">
        <w:rPr>
          <w:rFonts w:ascii="Calibri" w:hAnsi="Calibri" w:cs="Calibri"/>
          <w:bCs/>
          <w:color w:val="auto"/>
          <w:sz w:val="22"/>
          <w:szCs w:val="22"/>
        </w:rPr>
        <w:t>a</w:t>
      </w:r>
      <w:r w:rsidR="00111E9A">
        <w:rPr>
          <w:rFonts w:ascii="Calibri" w:hAnsi="Calibri" w:cs="Calibri"/>
          <w:bCs/>
          <w:color w:val="auto"/>
          <w:sz w:val="22"/>
          <w:szCs w:val="22"/>
        </w:rPr>
        <w:t xml:space="preserve"> </w:t>
      </w:r>
      <w:r w:rsidR="002B4F61">
        <w:rPr>
          <w:rFonts w:ascii="Calibri" w:hAnsi="Calibri" w:cs="Calibri"/>
          <w:bCs/>
          <w:color w:val="auto"/>
          <w:sz w:val="22"/>
          <w:szCs w:val="22"/>
        </w:rPr>
        <w:t>decrease of 2.2%</w:t>
      </w:r>
      <w:r w:rsidR="006E6146" w:rsidRPr="00726B8C">
        <w:rPr>
          <w:rFonts w:ascii="Calibri" w:hAnsi="Calibri" w:cs="Calibri"/>
          <w:b/>
          <w:color w:val="auto"/>
          <w:sz w:val="22"/>
          <w:szCs w:val="22"/>
        </w:rPr>
        <w:t xml:space="preserve"> </w:t>
      </w:r>
      <w:r w:rsidR="000366B6">
        <w:rPr>
          <w:rFonts w:ascii="Calibri" w:hAnsi="Calibri" w:cs="Calibri"/>
          <w:color w:val="auto"/>
          <w:sz w:val="22"/>
          <w:szCs w:val="22"/>
        </w:rPr>
        <w:t>on the same period last year</w:t>
      </w:r>
      <w:r w:rsidRPr="00726B8C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111E9A">
        <w:rPr>
          <w:rFonts w:ascii="Calibri" w:hAnsi="Calibri" w:cs="Calibri"/>
          <w:color w:val="auto"/>
          <w:sz w:val="22"/>
          <w:szCs w:val="22"/>
        </w:rPr>
        <w:t>(</w:t>
      </w:r>
      <w:r w:rsidR="002B4F61">
        <w:rPr>
          <w:rFonts w:ascii="Calibri" w:hAnsi="Calibri" w:cs="Calibri"/>
          <w:color w:val="auto"/>
          <w:sz w:val="22"/>
          <w:szCs w:val="22"/>
        </w:rPr>
        <w:t>88,104</w:t>
      </w:r>
      <w:r w:rsidR="006E6146" w:rsidRPr="00726B8C">
        <w:rPr>
          <w:rFonts w:ascii="Calibri" w:hAnsi="Calibri" w:cs="Calibri"/>
          <w:color w:val="auto"/>
          <w:sz w:val="22"/>
          <w:szCs w:val="22"/>
        </w:rPr>
        <w:t xml:space="preserve"> </w:t>
      </w:r>
      <w:r w:rsidRPr="00726B8C">
        <w:rPr>
          <w:rFonts w:ascii="Calibri" w:hAnsi="Calibri" w:cs="Calibri"/>
          <w:color w:val="auto"/>
          <w:sz w:val="22"/>
          <w:szCs w:val="22"/>
        </w:rPr>
        <w:t>callers</w:t>
      </w:r>
      <w:r w:rsidR="00111E9A">
        <w:rPr>
          <w:rFonts w:ascii="Calibri" w:hAnsi="Calibri" w:cs="Calibri"/>
          <w:color w:val="auto"/>
          <w:sz w:val="22"/>
          <w:szCs w:val="22"/>
        </w:rPr>
        <w:t>)</w:t>
      </w:r>
      <w:r w:rsidR="008F7776" w:rsidRPr="00726B8C">
        <w:rPr>
          <w:rFonts w:ascii="Calibri" w:hAnsi="Calibri" w:cs="Calibri"/>
          <w:color w:val="auto"/>
          <w:sz w:val="22"/>
          <w:szCs w:val="22"/>
        </w:rPr>
        <w:t>.</w:t>
      </w:r>
      <w:bookmarkEnd w:id="17"/>
      <w:bookmarkEnd w:id="18"/>
      <w:r w:rsidR="008F7776" w:rsidRPr="00726B8C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6E6146" w:rsidRPr="00726B8C">
        <w:rPr>
          <w:rFonts w:ascii="Calibri" w:hAnsi="Calibri" w:cs="Calibri"/>
          <w:color w:val="auto"/>
          <w:sz w:val="22"/>
          <w:szCs w:val="22"/>
        </w:rPr>
        <w:t xml:space="preserve"> </w:t>
      </w:r>
    </w:p>
    <w:p w14:paraId="4E8BEAC2" w14:textId="77777777" w:rsidR="00111E9A" w:rsidRDefault="00111E9A" w:rsidP="00942712">
      <w:pPr>
        <w:pStyle w:val="Heading3"/>
        <w:jc w:val="both"/>
        <w:rPr>
          <w:rFonts w:ascii="Calibri" w:hAnsi="Calibri" w:cs="Calibri"/>
          <w:color w:val="auto"/>
          <w:sz w:val="22"/>
          <w:szCs w:val="22"/>
        </w:rPr>
      </w:pPr>
    </w:p>
    <w:p w14:paraId="5FA901F8" w14:textId="77777777" w:rsidR="00111E9A" w:rsidRPr="008C217D" w:rsidRDefault="00111E9A" w:rsidP="008C217D">
      <w:pPr>
        <w:pStyle w:val="Heading2"/>
      </w:pPr>
      <w:bookmarkStart w:id="19" w:name="_Toc210658862"/>
      <w:bookmarkStart w:id="20" w:name="_Toc214533088"/>
      <w:r w:rsidRPr="008C217D">
        <w:t>Gender Profile</w:t>
      </w:r>
      <w:bookmarkEnd w:id="19"/>
      <w:bookmarkEnd w:id="20"/>
    </w:p>
    <w:p w14:paraId="376A8BCF" w14:textId="39CA8206" w:rsidR="00C92219" w:rsidRPr="00C92219" w:rsidRDefault="0A5CFA45" w:rsidP="00C92219">
      <w:pPr>
        <w:pStyle w:val="Heading3"/>
        <w:spacing w:after="240"/>
        <w:jc w:val="both"/>
        <w:rPr>
          <w:rFonts w:ascii="Calibri" w:hAnsi="Calibri" w:cs="Calibri"/>
          <w:color w:val="auto"/>
          <w:sz w:val="22"/>
          <w:szCs w:val="22"/>
        </w:rPr>
      </w:pPr>
      <w:bookmarkStart w:id="21" w:name="_Toc210658863"/>
      <w:bookmarkStart w:id="22" w:name="_Toc214533089"/>
      <w:proofErr w:type="gramStart"/>
      <w:r w:rsidRPr="49911AA3">
        <w:rPr>
          <w:rFonts w:ascii="Calibri" w:hAnsi="Calibri" w:cs="Calibri"/>
          <w:color w:val="auto"/>
          <w:sz w:val="22"/>
          <w:szCs w:val="22"/>
        </w:rPr>
        <w:t xml:space="preserve">The </w:t>
      </w:r>
      <w:r w:rsidR="1118AB4D" w:rsidRPr="49911AA3">
        <w:rPr>
          <w:rFonts w:ascii="Calibri" w:hAnsi="Calibri" w:cs="Calibri"/>
          <w:color w:val="auto"/>
          <w:sz w:val="22"/>
          <w:szCs w:val="22"/>
        </w:rPr>
        <w:t>majority of</w:t>
      </w:r>
      <w:proofErr w:type="gramEnd"/>
      <w:r w:rsidR="1118AB4D" w:rsidRPr="49911AA3">
        <w:rPr>
          <w:rFonts w:ascii="Calibri" w:hAnsi="Calibri" w:cs="Calibri"/>
          <w:color w:val="auto"/>
          <w:sz w:val="22"/>
          <w:szCs w:val="22"/>
        </w:rPr>
        <w:t xml:space="preserve"> callers</w:t>
      </w:r>
      <w:r w:rsidR="70CCC96E" w:rsidRPr="49911AA3">
        <w:rPr>
          <w:rFonts w:ascii="Calibri" w:hAnsi="Calibri" w:cs="Calibri"/>
          <w:color w:val="auto"/>
          <w:sz w:val="22"/>
          <w:szCs w:val="22"/>
        </w:rPr>
        <w:t xml:space="preserve"> were female (5</w:t>
      </w:r>
      <w:r w:rsidR="5E6ED81B" w:rsidRPr="49911AA3">
        <w:rPr>
          <w:rFonts w:ascii="Calibri" w:hAnsi="Calibri" w:cs="Calibri"/>
          <w:color w:val="auto"/>
          <w:sz w:val="22"/>
          <w:szCs w:val="22"/>
        </w:rPr>
        <w:t>3.7</w:t>
      </w:r>
      <w:r w:rsidR="70CCC96E" w:rsidRPr="49911AA3">
        <w:rPr>
          <w:rFonts w:ascii="Calibri" w:hAnsi="Calibri" w:cs="Calibri"/>
          <w:color w:val="auto"/>
          <w:sz w:val="22"/>
          <w:szCs w:val="22"/>
        </w:rPr>
        <w:t>%)</w:t>
      </w:r>
      <w:r w:rsidR="3916A0E2" w:rsidRPr="49911AA3">
        <w:rPr>
          <w:rFonts w:ascii="Calibri" w:hAnsi="Calibri" w:cs="Calibri"/>
          <w:color w:val="auto"/>
          <w:sz w:val="22"/>
          <w:szCs w:val="22"/>
        </w:rPr>
        <w:t>;</w:t>
      </w:r>
      <w:r w:rsidR="2C83C3F4" w:rsidRPr="49911AA3">
        <w:rPr>
          <w:rFonts w:ascii="Calibri" w:hAnsi="Calibri" w:cs="Calibri"/>
          <w:color w:val="auto"/>
          <w:sz w:val="22"/>
          <w:szCs w:val="22"/>
        </w:rPr>
        <w:t xml:space="preserve"> males made up </w:t>
      </w:r>
      <w:bookmarkEnd w:id="21"/>
      <w:r w:rsidR="7A91B168" w:rsidRPr="49911AA3">
        <w:rPr>
          <w:rFonts w:ascii="Calibri" w:hAnsi="Calibri" w:cs="Calibri"/>
          <w:color w:val="auto"/>
          <w:sz w:val="22"/>
          <w:szCs w:val="22"/>
        </w:rPr>
        <w:t>3</w:t>
      </w:r>
      <w:r w:rsidR="5E6ED81B" w:rsidRPr="49911AA3">
        <w:rPr>
          <w:rFonts w:ascii="Calibri" w:hAnsi="Calibri" w:cs="Calibri"/>
          <w:color w:val="auto"/>
          <w:sz w:val="22"/>
          <w:szCs w:val="22"/>
        </w:rPr>
        <w:t>8.9</w:t>
      </w:r>
      <w:r w:rsidR="4CDC5B40" w:rsidRPr="49911AA3">
        <w:rPr>
          <w:rFonts w:ascii="Calibri" w:hAnsi="Calibri" w:cs="Calibri"/>
          <w:color w:val="auto"/>
          <w:sz w:val="22"/>
          <w:szCs w:val="22"/>
        </w:rPr>
        <w:t xml:space="preserve">%. </w:t>
      </w:r>
      <w:bookmarkEnd w:id="22"/>
      <w:r w:rsidR="474C7491" w:rsidRPr="49911AA3">
        <w:rPr>
          <w:rFonts w:ascii="Calibri" w:hAnsi="Calibri" w:cs="Calibri"/>
          <w:color w:val="auto"/>
          <w:sz w:val="22"/>
          <w:szCs w:val="22"/>
        </w:rPr>
        <w:t xml:space="preserve">The number of couples/family members increased by </w:t>
      </w:r>
      <w:r w:rsidR="763E3B74" w:rsidRPr="49911AA3">
        <w:rPr>
          <w:rFonts w:ascii="Calibri" w:hAnsi="Calibri" w:cs="Calibri"/>
          <w:color w:val="auto"/>
          <w:sz w:val="22"/>
          <w:szCs w:val="22"/>
        </w:rPr>
        <w:t>11.4</w:t>
      </w:r>
      <w:r w:rsidR="474C7491" w:rsidRPr="49911AA3">
        <w:rPr>
          <w:rFonts w:ascii="Calibri" w:hAnsi="Calibri" w:cs="Calibri"/>
          <w:color w:val="auto"/>
          <w:sz w:val="22"/>
          <w:szCs w:val="22"/>
        </w:rPr>
        <w:t>%.</w:t>
      </w:r>
      <w:r w:rsidR="7C5E2252" w:rsidRPr="49911AA3">
        <w:rPr>
          <w:rFonts w:ascii="Calibri" w:hAnsi="Calibri" w:cs="Calibri"/>
          <w:color w:val="auto"/>
          <w:sz w:val="22"/>
          <w:szCs w:val="22"/>
        </w:rPr>
        <w:t xml:space="preserve"> </w:t>
      </w:r>
    </w:p>
    <w:p w14:paraId="59FA5133" w14:textId="71A252C4" w:rsidR="00E67B39" w:rsidRDefault="00F50495" w:rsidP="00C92219">
      <w:pPr>
        <w:pStyle w:val="Heading3"/>
        <w:rPr>
          <w:rFonts w:eastAsia="Times New Roman"/>
          <w:lang w:eastAsia="en-IE"/>
        </w:rPr>
      </w:pPr>
      <w:bookmarkStart w:id="23" w:name="_Toc210658864"/>
      <w:bookmarkStart w:id="24" w:name="_Toc214533090"/>
      <w:r w:rsidRPr="7C7AD026">
        <w:rPr>
          <w:rFonts w:eastAsia="Times New Roman"/>
          <w:lang w:eastAsia="en-IE"/>
        </w:rPr>
        <w:t>Figure</w:t>
      </w:r>
      <w:r w:rsidR="00942712" w:rsidRPr="7C7AD026">
        <w:rPr>
          <w:rFonts w:eastAsia="Times New Roman"/>
          <w:lang w:eastAsia="en-IE"/>
        </w:rPr>
        <w:t xml:space="preserve"> 1 – Caller </w:t>
      </w:r>
      <w:r w:rsidR="0032272D" w:rsidRPr="7C7AD026">
        <w:rPr>
          <w:rFonts w:eastAsia="Times New Roman"/>
          <w:lang w:eastAsia="en-IE"/>
        </w:rPr>
        <w:t>g</w:t>
      </w:r>
      <w:r w:rsidR="00942712" w:rsidRPr="7C7AD026">
        <w:rPr>
          <w:rFonts w:eastAsia="Times New Roman"/>
          <w:lang w:eastAsia="en-IE"/>
        </w:rPr>
        <w:t xml:space="preserve">ender </w:t>
      </w:r>
      <w:r w:rsidR="0032272D" w:rsidRPr="7C7AD026">
        <w:rPr>
          <w:rFonts w:eastAsia="Times New Roman"/>
          <w:lang w:eastAsia="en-IE"/>
        </w:rPr>
        <w:t>p</w:t>
      </w:r>
      <w:r w:rsidR="00942712" w:rsidRPr="7C7AD026">
        <w:rPr>
          <w:rFonts w:eastAsia="Times New Roman"/>
          <w:lang w:eastAsia="en-IE"/>
        </w:rPr>
        <w:t>rofile</w:t>
      </w:r>
      <w:bookmarkEnd w:id="23"/>
      <w:bookmarkEnd w:id="24"/>
    </w:p>
    <w:p w14:paraId="20DDA51A" w14:textId="239F2DA4" w:rsidR="00E46D3E" w:rsidRPr="00E46D3E" w:rsidRDefault="00014F5F" w:rsidP="00E46D3E">
      <w:pPr>
        <w:rPr>
          <w:lang w:eastAsia="en-IE"/>
        </w:rPr>
      </w:pPr>
      <w:r>
        <w:rPr>
          <w:noProof/>
        </w:rPr>
        <w:drawing>
          <wp:inline distT="0" distB="0" distL="0" distR="0" wp14:anchorId="2CA6A706" wp14:editId="340C754B">
            <wp:extent cx="6267450" cy="3514725"/>
            <wp:effectExtent l="0" t="0" r="0" b="9525"/>
            <wp:docPr id="169231554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C1D27D50-DFCD-CFC1-D91B-2DD055A9512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2421B57E" w14:textId="77777777" w:rsidR="00A95834" w:rsidRDefault="00A95834" w:rsidP="007B1327">
      <w:pPr>
        <w:pStyle w:val="Heading2"/>
      </w:pPr>
      <w:bookmarkStart w:id="25" w:name="_Toc210658865"/>
      <w:bookmarkStart w:id="26" w:name="_Toc214533091"/>
    </w:p>
    <w:p w14:paraId="4A9BF7A1" w14:textId="5D3AFFAE" w:rsidR="007B1327" w:rsidRPr="008C217D" w:rsidRDefault="007B1327" w:rsidP="008C217D">
      <w:pPr>
        <w:pStyle w:val="Heading2"/>
      </w:pPr>
      <w:r w:rsidRPr="008C217D">
        <w:t>Age Profile</w:t>
      </w:r>
      <w:bookmarkEnd w:id="25"/>
      <w:bookmarkEnd w:id="26"/>
    </w:p>
    <w:p w14:paraId="1B1D816C" w14:textId="70D03124" w:rsidR="008C6BD0" w:rsidRPr="00876DF1" w:rsidRDefault="004663C0" w:rsidP="007B1327">
      <w:pPr>
        <w:rPr>
          <w:sz w:val="22"/>
          <w:szCs w:val="22"/>
        </w:rPr>
      </w:pPr>
      <w:r w:rsidRPr="00876DF1">
        <w:rPr>
          <w:sz w:val="22"/>
          <w:szCs w:val="22"/>
        </w:rPr>
        <w:t>Age information was available for 6</w:t>
      </w:r>
      <w:r w:rsidR="00FB34BE">
        <w:rPr>
          <w:sz w:val="22"/>
          <w:szCs w:val="22"/>
        </w:rPr>
        <w:t>9.9</w:t>
      </w:r>
      <w:r w:rsidRPr="00876DF1">
        <w:rPr>
          <w:sz w:val="22"/>
          <w:szCs w:val="22"/>
        </w:rPr>
        <w:t>% of callers (6</w:t>
      </w:r>
      <w:r w:rsidR="00FB34BE">
        <w:rPr>
          <w:sz w:val="22"/>
          <w:szCs w:val="22"/>
        </w:rPr>
        <w:t>0,281</w:t>
      </w:r>
      <w:r w:rsidRPr="00876DF1">
        <w:rPr>
          <w:sz w:val="22"/>
          <w:szCs w:val="22"/>
        </w:rPr>
        <w:t xml:space="preserve"> individuals). The 46–65 age group remained the most frequent users of CIS services, while the 26–45 group</w:t>
      </w:r>
      <w:r w:rsidR="000F666A">
        <w:rPr>
          <w:sz w:val="22"/>
          <w:szCs w:val="22"/>
        </w:rPr>
        <w:t xml:space="preserve"> –</w:t>
      </w:r>
      <w:r w:rsidR="00D617A2">
        <w:rPr>
          <w:sz w:val="22"/>
          <w:szCs w:val="22"/>
        </w:rPr>
        <w:t xml:space="preserve"> usually</w:t>
      </w:r>
      <w:r w:rsidRPr="00876DF1">
        <w:rPr>
          <w:sz w:val="22"/>
          <w:szCs w:val="22"/>
        </w:rPr>
        <w:t xml:space="preserve"> comparable in volume</w:t>
      </w:r>
      <w:r w:rsidR="0017637B">
        <w:rPr>
          <w:sz w:val="22"/>
          <w:szCs w:val="22"/>
        </w:rPr>
        <w:t xml:space="preserve"> - </w:t>
      </w:r>
      <w:r w:rsidR="00512644">
        <w:rPr>
          <w:sz w:val="22"/>
          <w:szCs w:val="22"/>
        </w:rPr>
        <w:t xml:space="preserve">dropped </w:t>
      </w:r>
      <w:r w:rsidRPr="00876DF1">
        <w:rPr>
          <w:sz w:val="22"/>
          <w:szCs w:val="22"/>
        </w:rPr>
        <w:t xml:space="preserve">by </w:t>
      </w:r>
      <w:r w:rsidR="00F02005">
        <w:rPr>
          <w:sz w:val="22"/>
          <w:szCs w:val="22"/>
        </w:rPr>
        <w:t xml:space="preserve">over </w:t>
      </w:r>
      <w:r w:rsidRPr="00876DF1">
        <w:rPr>
          <w:sz w:val="22"/>
          <w:szCs w:val="22"/>
        </w:rPr>
        <w:t>1</w:t>
      </w:r>
      <w:r w:rsidR="00242079">
        <w:rPr>
          <w:sz w:val="22"/>
          <w:szCs w:val="22"/>
        </w:rPr>
        <w:t>0</w:t>
      </w:r>
      <w:r w:rsidRPr="00876DF1">
        <w:rPr>
          <w:sz w:val="22"/>
          <w:szCs w:val="22"/>
        </w:rPr>
        <w:t>%.</w:t>
      </w:r>
      <w:r w:rsidR="00505315">
        <w:rPr>
          <w:sz w:val="22"/>
          <w:szCs w:val="22"/>
        </w:rPr>
        <w:t xml:space="preserve"> Callers </w:t>
      </w:r>
      <w:r w:rsidR="00A15981" w:rsidRPr="3ED5130D">
        <w:rPr>
          <w:sz w:val="22"/>
          <w:szCs w:val="22"/>
        </w:rPr>
        <w:t>aged</w:t>
      </w:r>
      <w:r w:rsidR="78EFAB73" w:rsidRPr="3ED5130D">
        <w:rPr>
          <w:sz w:val="22"/>
          <w:szCs w:val="22"/>
        </w:rPr>
        <w:t xml:space="preserve"> </w:t>
      </w:r>
      <w:r w:rsidR="00505315">
        <w:rPr>
          <w:sz w:val="22"/>
          <w:szCs w:val="22"/>
        </w:rPr>
        <w:t xml:space="preserve">25 and under </w:t>
      </w:r>
      <w:r w:rsidR="005D1B22">
        <w:rPr>
          <w:sz w:val="22"/>
          <w:szCs w:val="22"/>
        </w:rPr>
        <w:t>decreased by</w:t>
      </w:r>
      <w:r w:rsidR="00505315">
        <w:rPr>
          <w:sz w:val="22"/>
          <w:szCs w:val="22"/>
        </w:rPr>
        <w:t xml:space="preserve"> 15%</w:t>
      </w:r>
      <w:r w:rsidR="00942768">
        <w:rPr>
          <w:sz w:val="22"/>
          <w:szCs w:val="22"/>
        </w:rPr>
        <w:t>, while</w:t>
      </w:r>
      <w:r w:rsidRPr="00876DF1">
        <w:rPr>
          <w:sz w:val="22"/>
          <w:szCs w:val="22"/>
        </w:rPr>
        <w:t xml:space="preserve"> </w:t>
      </w:r>
      <w:r w:rsidR="00942768">
        <w:rPr>
          <w:sz w:val="22"/>
          <w:szCs w:val="22"/>
        </w:rPr>
        <w:t>c</w:t>
      </w:r>
      <w:r w:rsidR="000F666A">
        <w:rPr>
          <w:sz w:val="22"/>
          <w:szCs w:val="22"/>
        </w:rPr>
        <w:t>allers</w:t>
      </w:r>
      <w:r w:rsidRPr="00876DF1">
        <w:rPr>
          <w:sz w:val="22"/>
          <w:szCs w:val="22"/>
        </w:rPr>
        <w:t xml:space="preserve"> aged 66 and over </w:t>
      </w:r>
      <w:r w:rsidR="000F666A">
        <w:rPr>
          <w:sz w:val="22"/>
          <w:szCs w:val="22"/>
        </w:rPr>
        <w:t>increased</w:t>
      </w:r>
      <w:r w:rsidRPr="00876DF1">
        <w:rPr>
          <w:sz w:val="22"/>
          <w:szCs w:val="22"/>
        </w:rPr>
        <w:t xml:space="preserve"> by </w:t>
      </w:r>
      <w:r w:rsidR="00F02005">
        <w:rPr>
          <w:sz w:val="22"/>
          <w:szCs w:val="22"/>
        </w:rPr>
        <w:t>12</w:t>
      </w:r>
      <w:r w:rsidRPr="00876DF1">
        <w:rPr>
          <w:sz w:val="22"/>
          <w:szCs w:val="22"/>
        </w:rPr>
        <w:t>%</w:t>
      </w:r>
      <w:r w:rsidR="00942768">
        <w:rPr>
          <w:sz w:val="22"/>
          <w:szCs w:val="22"/>
        </w:rPr>
        <w:t>. T</w:t>
      </w:r>
      <w:r w:rsidR="000D1955">
        <w:rPr>
          <w:sz w:val="22"/>
          <w:szCs w:val="22"/>
        </w:rPr>
        <w:t>hey made up 2</w:t>
      </w:r>
      <w:r w:rsidR="00F02005">
        <w:rPr>
          <w:sz w:val="22"/>
          <w:szCs w:val="22"/>
        </w:rPr>
        <w:t>4</w:t>
      </w:r>
      <w:r w:rsidR="000D1955">
        <w:rPr>
          <w:sz w:val="22"/>
          <w:szCs w:val="22"/>
        </w:rPr>
        <w:t xml:space="preserve">% of callers up from </w:t>
      </w:r>
      <w:r w:rsidR="00D943EF">
        <w:rPr>
          <w:sz w:val="22"/>
          <w:szCs w:val="22"/>
        </w:rPr>
        <w:t>21</w:t>
      </w:r>
      <w:r w:rsidR="000D1955">
        <w:rPr>
          <w:sz w:val="22"/>
          <w:szCs w:val="22"/>
        </w:rPr>
        <w:t>% in the same period last year</w:t>
      </w:r>
      <w:r w:rsidR="004464AD">
        <w:rPr>
          <w:sz w:val="22"/>
          <w:szCs w:val="22"/>
        </w:rPr>
        <w:t>.</w:t>
      </w:r>
    </w:p>
    <w:p w14:paraId="0777FF4D" w14:textId="245A5AB9" w:rsidR="00876DF1" w:rsidRDefault="00F50495" w:rsidP="000F666A">
      <w:pPr>
        <w:pStyle w:val="Heading3"/>
        <w:rPr>
          <w:rFonts w:eastAsia="Times New Roman"/>
          <w:lang w:eastAsia="en-IE"/>
        </w:rPr>
      </w:pPr>
      <w:bookmarkStart w:id="27" w:name="_Toc210658866"/>
      <w:bookmarkStart w:id="28" w:name="_Toc214533092"/>
      <w:r>
        <w:rPr>
          <w:rFonts w:eastAsia="Times New Roman"/>
          <w:lang w:eastAsia="en-IE"/>
        </w:rPr>
        <w:lastRenderedPageBreak/>
        <w:t>Figure</w:t>
      </w:r>
      <w:r w:rsidR="00942712" w:rsidRPr="00726B8C">
        <w:rPr>
          <w:rFonts w:eastAsia="Times New Roman"/>
          <w:lang w:eastAsia="en-IE"/>
        </w:rPr>
        <w:t xml:space="preserve"> </w:t>
      </w:r>
      <w:r w:rsidR="00F31B88">
        <w:rPr>
          <w:rFonts w:eastAsia="Times New Roman"/>
          <w:lang w:eastAsia="en-IE"/>
        </w:rPr>
        <w:t>2</w:t>
      </w:r>
      <w:r w:rsidR="00942712" w:rsidRPr="00726B8C">
        <w:rPr>
          <w:rFonts w:eastAsia="Times New Roman"/>
          <w:lang w:eastAsia="en-IE"/>
        </w:rPr>
        <w:t xml:space="preserve"> – Caller </w:t>
      </w:r>
      <w:r w:rsidR="0032272D">
        <w:rPr>
          <w:rFonts w:eastAsia="Times New Roman"/>
          <w:lang w:eastAsia="en-IE"/>
        </w:rPr>
        <w:t>a</w:t>
      </w:r>
      <w:r w:rsidR="00942712" w:rsidRPr="00726B8C">
        <w:rPr>
          <w:rFonts w:eastAsia="Times New Roman"/>
          <w:lang w:eastAsia="en-IE"/>
        </w:rPr>
        <w:t xml:space="preserve">ge </w:t>
      </w:r>
      <w:r w:rsidR="0032272D">
        <w:rPr>
          <w:rFonts w:eastAsia="Times New Roman"/>
          <w:lang w:eastAsia="en-IE"/>
        </w:rPr>
        <w:t>p</w:t>
      </w:r>
      <w:r w:rsidR="00942712" w:rsidRPr="00726B8C">
        <w:rPr>
          <w:rFonts w:eastAsia="Times New Roman"/>
          <w:lang w:eastAsia="en-IE"/>
        </w:rPr>
        <w:t>rofile</w:t>
      </w:r>
      <w:bookmarkEnd w:id="27"/>
      <w:bookmarkEnd w:id="28"/>
      <w:r w:rsidR="00942712" w:rsidRPr="00726B8C">
        <w:rPr>
          <w:rFonts w:eastAsia="Times New Roman"/>
          <w:lang w:eastAsia="en-IE"/>
        </w:rPr>
        <w:t xml:space="preserve"> </w:t>
      </w:r>
    </w:p>
    <w:p w14:paraId="1083AEA5" w14:textId="4A081B31" w:rsidR="000D651F" w:rsidRPr="000D651F" w:rsidRDefault="0084452E" w:rsidP="000D651F">
      <w:pPr>
        <w:rPr>
          <w:lang w:eastAsia="en-IE"/>
        </w:rPr>
      </w:pPr>
      <w:r>
        <w:rPr>
          <w:noProof/>
        </w:rPr>
        <w:drawing>
          <wp:inline distT="0" distB="0" distL="0" distR="0" wp14:anchorId="3407FFE4" wp14:editId="1F7E8FF6">
            <wp:extent cx="6181725" cy="3971925"/>
            <wp:effectExtent l="0" t="0" r="9525" b="9525"/>
            <wp:docPr id="112000499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374CFC9-1E2C-54AF-8C94-1266D90962C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257B8E7E" w14:textId="41F29F5C" w:rsidR="00D70965" w:rsidRPr="00A82475" w:rsidRDefault="00D70965" w:rsidP="00A82475">
      <w:pPr>
        <w:jc w:val="center"/>
        <w:rPr>
          <w:lang w:eastAsia="en-IE"/>
        </w:rPr>
      </w:pPr>
      <w:bookmarkStart w:id="29" w:name="_Toc210658867"/>
    </w:p>
    <w:p w14:paraId="384356F2" w14:textId="5241313A" w:rsidR="007B1327" w:rsidRPr="008C217D" w:rsidRDefault="007B1327" w:rsidP="008C217D">
      <w:pPr>
        <w:pStyle w:val="Heading2"/>
      </w:pPr>
      <w:bookmarkStart w:id="30" w:name="_Toc214533093"/>
      <w:r w:rsidRPr="008C217D">
        <w:t xml:space="preserve">Mode of </w:t>
      </w:r>
      <w:bookmarkEnd w:id="29"/>
      <w:bookmarkEnd w:id="30"/>
      <w:r w:rsidR="00A62A0B" w:rsidRPr="008C217D">
        <w:t>C</w:t>
      </w:r>
      <w:r w:rsidRPr="008C217D">
        <w:t>ontact</w:t>
      </w:r>
    </w:p>
    <w:p w14:paraId="50476593" w14:textId="128E4F69" w:rsidR="007B1327" w:rsidRDefault="5568DC03" w:rsidP="00290362">
      <w:pPr>
        <w:jc w:val="both"/>
        <w:rPr>
          <w:sz w:val="22"/>
          <w:szCs w:val="22"/>
        </w:rPr>
      </w:pPr>
      <w:r w:rsidRPr="49911AA3">
        <w:rPr>
          <w:sz w:val="22"/>
          <w:szCs w:val="22"/>
        </w:rPr>
        <w:t>In-person</w:t>
      </w:r>
      <w:r w:rsidR="0D74F4B9" w:rsidRPr="49911AA3">
        <w:rPr>
          <w:sz w:val="22"/>
          <w:szCs w:val="22"/>
        </w:rPr>
        <w:t xml:space="preserve"> </w:t>
      </w:r>
      <w:r w:rsidRPr="49911AA3">
        <w:rPr>
          <w:sz w:val="22"/>
          <w:szCs w:val="22"/>
        </w:rPr>
        <w:t xml:space="preserve">callers accounted for </w:t>
      </w:r>
      <w:r w:rsidR="51E38B1F" w:rsidRPr="49911AA3">
        <w:rPr>
          <w:sz w:val="22"/>
          <w:szCs w:val="22"/>
        </w:rPr>
        <w:t>7</w:t>
      </w:r>
      <w:r w:rsidR="7EF497CE" w:rsidRPr="49911AA3">
        <w:rPr>
          <w:sz w:val="22"/>
          <w:szCs w:val="22"/>
        </w:rPr>
        <w:t>2</w:t>
      </w:r>
      <w:r w:rsidR="3F00E4C9" w:rsidRPr="49911AA3">
        <w:rPr>
          <w:sz w:val="22"/>
          <w:szCs w:val="22"/>
        </w:rPr>
        <w:t xml:space="preserve">% of </w:t>
      </w:r>
      <w:r w:rsidRPr="49911AA3">
        <w:rPr>
          <w:sz w:val="22"/>
          <w:szCs w:val="22"/>
        </w:rPr>
        <w:t>interactions</w:t>
      </w:r>
      <w:r w:rsidR="11A73043" w:rsidRPr="49911AA3">
        <w:rPr>
          <w:sz w:val="22"/>
          <w:szCs w:val="22"/>
        </w:rPr>
        <w:t xml:space="preserve">, of </w:t>
      </w:r>
      <w:r w:rsidRPr="49911AA3">
        <w:rPr>
          <w:sz w:val="22"/>
          <w:szCs w:val="22"/>
        </w:rPr>
        <w:t xml:space="preserve">which </w:t>
      </w:r>
      <w:r w:rsidR="42444A6C" w:rsidRPr="49911AA3">
        <w:rPr>
          <w:sz w:val="22"/>
          <w:szCs w:val="22"/>
        </w:rPr>
        <w:t>9</w:t>
      </w:r>
      <w:r w:rsidR="51E38B1F" w:rsidRPr="49911AA3">
        <w:rPr>
          <w:sz w:val="22"/>
          <w:szCs w:val="22"/>
        </w:rPr>
        <w:t>2.</w:t>
      </w:r>
      <w:r w:rsidR="7EF497CE" w:rsidRPr="49911AA3">
        <w:rPr>
          <w:sz w:val="22"/>
          <w:szCs w:val="22"/>
        </w:rPr>
        <w:t>3</w:t>
      </w:r>
      <w:r w:rsidR="42444A6C" w:rsidRPr="49911AA3">
        <w:rPr>
          <w:sz w:val="22"/>
          <w:szCs w:val="22"/>
        </w:rPr>
        <w:t xml:space="preserve">% were </w:t>
      </w:r>
      <w:r w:rsidRPr="49911AA3">
        <w:rPr>
          <w:sz w:val="22"/>
          <w:szCs w:val="22"/>
        </w:rPr>
        <w:t>drop</w:t>
      </w:r>
      <w:r w:rsidR="42444A6C" w:rsidRPr="49911AA3">
        <w:rPr>
          <w:sz w:val="22"/>
          <w:szCs w:val="22"/>
        </w:rPr>
        <w:t>-in (</w:t>
      </w:r>
      <w:r w:rsidR="7EF497CE" w:rsidRPr="49911AA3">
        <w:rPr>
          <w:sz w:val="22"/>
          <w:szCs w:val="22"/>
        </w:rPr>
        <w:t>57,117</w:t>
      </w:r>
      <w:r w:rsidR="42444A6C" w:rsidRPr="49911AA3">
        <w:rPr>
          <w:sz w:val="22"/>
          <w:szCs w:val="22"/>
        </w:rPr>
        <w:t xml:space="preserve"> callers)</w:t>
      </w:r>
      <w:r w:rsidRPr="49911AA3">
        <w:rPr>
          <w:sz w:val="22"/>
          <w:szCs w:val="22"/>
        </w:rPr>
        <w:t xml:space="preserve"> and</w:t>
      </w:r>
      <w:r w:rsidR="42444A6C" w:rsidRPr="49911AA3">
        <w:rPr>
          <w:sz w:val="22"/>
          <w:szCs w:val="22"/>
        </w:rPr>
        <w:t xml:space="preserve"> </w:t>
      </w:r>
      <w:r w:rsidR="4AF6D35A" w:rsidRPr="49911AA3">
        <w:rPr>
          <w:sz w:val="22"/>
          <w:szCs w:val="22"/>
        </w:rPr>
        <w:t>7.</w:t>
      </w:r>
      <w:r w:rsidR="7EF497CE" w:rsidRPr="49911AA3">
        <w:rPr>
          <w:sz w:val="22"/>
          <w:szCs w:val="22"/>
        </w:rPr>
        <w:t>7</w:t>
      </w:r>
      <w:r w:rsidR="4664B571" w:rsidRPr="49911AA3">
        <w:rPr>
          <w:sz w:val="22"/>
          <w:szCs w:val="22"/>
        </w:rPr>
        <w:t xml:space="preserve">% were by </w:t>
      </w:r>
      <w:r w:rsidRPr="49911AA3">
        <w:rPr>
          <w:sz w:val="22"/>
          <w:szCs w:val="22"/>
        </w:rPr>
        <w:t xml:space="preserve">appointment </w:t>
      </w:r>
      <w:r w:rsidR="4664B571" w:rsidRPr="49911AA3">
        <w:rPr>
          <w:sz w:val="22"/>
          <w:szCs w:val="22"/>
        </w:rPr>
        <w:t>(</w:t>
      </w:r>
      <w:r w:rsidR="7EF497CE" w:rsidRPr="49911AA3">
        <w:rPr>
          <w:sz w:val="22"/>
          <w:szCs w:val="22"/>
        </w:rPr>
        <w:t>4,764</w:t>
      </w:r>
      <w:r w:rsidR="4664B571" w:rsidRPr="49911AA3">
        <w:rPr>
          <w:sz w:val="22"/>
          <w:szCs w:val="22"/>
        </w:rPr>
        <w:t xml:space="preserve"> callers).</w:t>
      </w:r>
      <w:r w:rsidR="138C47FC" w:rsidRPr="49911AA3">
        <w:rPr>
          <w:sz w:val="22"/>
          <w:szCs w:val="22"/>
        </w:rPr>
        <w:t xml:space="preserve"> </w:t>
      </w:r>
      <w:r w:rsidR="2CCDCDEA" w:rsidRPr="49911AA3">
        <w:rPr>
          <w:sz w:val="22"/>
          <w:szCs w:val="22"/>
        </w:rPr>
        <w:t>There was an increase of 1</w:t>
      </w:r>
      <w:r w:rsidR="0EC166AF" w:rsidRPr="49911AA3">
        <w:rPr>
          <w:sz w:val="22"/>
          <w:szCs w:val="22"/>
        </w:rPr>
        <w:t>5</w:t>
      </w:r>
      <w:r w:rsidR="2CCDCDEA" w:rsidRPr="49911AA3">
        <w:rPr>
          <w:sz w:val="22"/>
          <w:szCs w:val="22"/>
        </w:rPr>
        <w:t>% in the number of appointmen</w:t>
      </w:r>
      <w:r w:rsidR="1A2148EA" w:rsidRPr="49911AA3">
        <w:rPr>
          <w:sz w:val="22"/>
          <w:szCs w:val="22"/>
        </w:rPr>
        <w:t xml:space="preserve">ts and an increase of </w:t>
      </w:r>
      <w:r w:rsidR="20C76223" w:rsidRPr="49911AA3">
        <w:rPr>
          <w:sz w:val="22"/>
          <w:szCs w:val="22"/>
        </w:rPr>
        <w:t>2.6</w:t>
      </w:r>
      <w:r w:rsidR="1A2148EA" w:rsidRPr="49911AA3">
        <w:rPr>
          <w:sz w:val="22"/>
          <w:szCs w:val="22"/>
        </w:rPr>
        <w:t>% in the number of drop</w:t>
      </w:r>
      <w:r w:rsidR="4AE89159" w:rsidRPr="49911AA3">
        <w:rPr>
          <w:sz w:val="22"/>
          <w:szCs w:val="22"/>
        </w:rPr>
        <w:t>-</w:t>
      </w:r>
      <w:r w:rsidR="1A2148EA" w:rsidRPr="49911AA3">
        <w:rPr>
          <w:sz w:val="22"/>
          <w:szCs w:val="22"/>
        </w:rPr>
        <w:t xml:space="preserve">in callers. </w:t>
      </w:r>
      <w:r w:rsidR="12A9EA3E" w:rsidRPr="49911AA3">
        <w:rPr>
          <w:sz w:val="22"/>
          <w:szCs w:val="22"/>
        </w:rPr>
        <w:t>The number of</w:t>
      </w:r>
      <w:r w:rsidR="1A2148EA" w:rsidRPr="49911AA3">
        <w:rPr>
          <w:sz w:val="22"/>
          <w:szCs w:val="22"/>
        </w:rPr>
        <w:t xml:space="preserve"> letter/e</w:t>
      </w:r>
      <w:r w:rsidR="12A9EA3E" w:rsidRPr="49911AA3">
        <w:rPr>
          <w:sz w:val="22"/>
          <w:szCs w:val="22"/>
        </w:rPr>
        <w:t>m</w:t>
      </w:r>
      <w:r w:rsidR="1A2148EA" w:rsidRPr="49911AA3">
        <w:rPr>
          <w:sz w:val="22"/>
          <w:szCs w:val="22"/>
        </w:rPr>
        <w:t xml:space="preserve">ail callers </w:t>
      </w:r>
      <w:r w:rsidR="12A9EA3E" w:rsidRPr="49911AA3">
        <w:rPr>
          <w:sz w:val="22"/>
          <w:szCs w:val="22"/>
        </w:rPr>
        <w:t>decrease</w:t>
      </w:r>
      <w:r w:rsidR="0B9CFA67" w:rsidRPr="49911AA3">
        <w:rPr>
          <w:sz w:val="22"/>
          <w:szCs w:val="22"/>
        </w:rPr>
        <w:t>d</w:t>
      </w:r>
      <w:r w:rsidR="505D3E6A" w:rsidRPr="49911AA3">
        <w:rPr>
          <w:sz w:val="22"/>
          <w:szCs w:val="22"/>
        </w:rPr>
        <w:t xml:space="preserve"> by 18.3% and those who contacted by telephone decreased by 13.6%.</w:t>
      </w:r>
    </w:p>
    <w:p w14:paraId="729511B7" w14:textId="3B2133F2" w:rsidR="002865D2" w:rsidRPr="004102A7" w:rsidRDefault="6AD6B532" w:rsidP="004102A7">
      <w:pPr>
        <w:pStyle w:val="Heading3"/>
        <w:rPr>
          <w:rFonts w:eastAsia="Times New Roman"/>
          <w:color w:val="3E762A" w:themeColor="accent1" w:themeShade="BF"/>
          <w:lang w:eastAsia="en-IE"/>
        </w:rPr>
      </w:pPr>
      <w:bookmarkStart w:id="31" w:name="_Toc210658868"/>
      <w:bookmarkStart w:id="32" w:name="_Toc214533094"/>
      <w:r w:rsidRPr="49911AA3">
        <w:rPr>
          <w:rFonts w:eastAsia="Times New Roman"/>
          <w:lang w:eastAsia="en-IE"/>
        </w:rPr>
        <w:t>Figure</w:t>
      </w:r>
      <w:r w:rsidR="262C3875" w:rsidRPr="49911AA3">
        <w:rPr>
          <w:rFonts w:eastAsia="Times New Roman"/>
          <w:lang w:eastAsia="en-IE"/>
        </w:rPr>
        <w:t xml:space="preserve"> 3 – Caller </w:t>
      </w:r>
      <w:r w:rsidR="4FD9B4CC" w:rsidRPr="49911AA3">
        <w:rPr>
          <w:rFonts w:eastAsia="Times New Roman"/>
          <w:lang w:eastAsia="en-IE"/>
        </w:rPr>
        <w:t>m</w:t>
      </w:r>
      <w:r w:rsidR="262C3875" w:rsidRPr="49911AA3">
        <w:rPr>
          <w:rFonts w:eastAsia="Times New Roman"/>
          <w:lang w:eastAsia="en-IE"/>
        </w:rPr>
        <w:t xml:space="preserve">ode of </w:t>
      </w:r>
      <w:r w:rsidR="4FD9B4CC" w:rsidRPr="49911AA3">
        <w:rPr>
          <w:rFonts w:eastAsia="Times New Roman"/>
          <w:lang w:eastAsia="en-IE"/>
        </w:rPr>
        <w:t>c</w:t>
      </w:r>
      <w:r w:rsidR="262C3875" w:rsidRPr="49911AA3">
        <w:rPr>
          <w:rFonts w:eastAsia="Times New Roman"/>
          <w:lang w:eastAsia="en-IE"/>
        </w:rPr>
        <w:t>ontact</w:t>
      </w:r>
      <w:bookmarkEnd w:id="31"/>
      <w:bookmarkEnd w:id="32"/>
      <w:r w:rsidR="262C3875" w:rsidRPr="49911AA3">
        <w:rPr>
          <w:rFonts w:eastAsia="Times New Roman"/>
          <w:lang w:eastAsia="en-IE"/>
        </w:rPr>
        <w:t xml:space="preserve"> 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4102A7" w14:paraId="57F484D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vAlign w:val="center"/>
          </w:tcPr>
          <w:p w14:paraId="7C06F05E" w14:textId="0661D2B0" w:rsidR="004102A7" w:rsidRPr="004102A7" w:rsidRDefault="004102A7" w:rsidP="004102A7">
            <w:pPr>
              <w:jc w:val="center"/>
              <w:rPr>
                <w:rFonts w:ascii="Calibri" w:hAnsi="Calibri" w:cs="Calibri"/>
                <w:color w:val="auto"/>
              </w:rPr>
            </w:pPr>
            <w:r w:rsidRPr="004102A7">
              <w:rPr>
                <w:rFonts w:ascii="Calibri" w:hAnsi="Calibri" w:cs="Calibri"/>
                <w:color w:val="auto"/>
              </w:rPr>
              <w:t>Caller Type</w:t>
            </w:r>
          </w:p>
        </w:tc>
        <w:tc>
          <w:tcPr>
            <w:tcW w:w="3485" w:type="dxa"/>
            <w:vAlign w:val="center"/>
          </w:tcPr>
          <w:p w14:paraId="31404155" w14:textId="71DC60B5" w:rsidR="004102A7" w:rsidRPr="004102A7" w:rsidRDefault="004102A7" w:rsidP="004102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</w:rPr>
            </w:pPr>
            <w:r w:rsidRPr="004102A7">
              <w:rPr>
                <w:rFonts w:ascii="Calibri" w:hAnsi="Calibri" w:cs="Calibri"/>
                <w:color w:val="auto"/>
              </w:rPr>
              <w:t>Q4 2024</w:t>
            </w:r>
          </w:p>
        </w:tc>
        <w:tc>
          <w:tcPr>
            <w:tcW w:w="3486" w:type="dxa"/>
            <w:vAlign w:val="center"/>
          </w:tcPr>
          <w:p w14:paraId="09172509" w14:textId="2E76F77E" w:rsidR="004102A7" w:rsidRPr="004102A7" w:rsidRDefault="004102A7" w:rsidP="004102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</w:rPr>
            </w:pPr>
            <w:r w:rsidRPr="004102A7">
              <w:rPr>
                <w:rFonts w:ascii="Calibri" w:hAnsi="Calibri" w:cs="Calibri"/>
                <w:color w:val="auto"/>
              </w:rPr>
              <w:t>Q4 2025</w:t>
            </w:r>
          </w:p>
        </w:tc>
      </w:tr>
      <w:tr w:rsidR="004102A7" w14:paraId="4296BCB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vAlign w:val="center"/>
          </w:tcPr>
          <w:p w14:paraId="5A99EDC5" w14:textId="25015A71" w:rsidR="004102A7" w:rsidRPr="004102A7" w:rsidRDefault="004102A7" w:rsidP="004102A7">
            <w:pPr>
              <w:jc w:val="center"/>
              <w:rPr>
                <w:rFonts w:ascii="Calibri" w:hAnsi="Calibri" w:cs="Calibri"/>
              </w:rPr>
            </w:pPr>
            <w:r w:rsidRPr="004102A7">
              <w:rPr>
                <w:rFonts w:ascii="Calibri" w:hAnsi="Calibri" w:cs="Calibri"/>
              </w:rPr>
              <w:t>Letter/ Email</w:t>
            </w:r>
          </w:p>
        </w:tc>
        <w:tc>
          <w:tcPr>
            <w:tcW w:w="3485" w:type="dxa"/>
            <w:vAlign w:val="center"/>
          </w:tcPr>
          <w:p w14:paraId="5E439673" w14:textId="3FF76755" w:rsidR="004102A7" w:rsidRPr="004102A7" w:rsidRDefault="004102A7" w:rsidP="0041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4102A7">
              <w:rPr>
                <w:rFonts w:ascii="Calibri" w:hAnsi="Calibri" w:cs="Calibri"/>
              </w:rPr>
              <w:t>2,428</w:t>
            </w:r>
          </w:p>
        </w:tc>
        <w:tc>
          <w:tcPr>
            <w:tcW w:w="3486" w:type="dxa"/>
            <w:vAlign w:val="center"/>
          </w:tcPr>
          <w:p w14:paraId="61EFAB97" w14:textId="11441042" w:rsidR="004102A7" w:rsidRPr="004102A7" w:rsidRDefault="004102A7" w:rsidP="0041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4102A7">
              <w:rPr>
                <w:rFonts w:ascii="Calibri" w:hAnsi="Calibri" w:cs="Calibri"/>
              </w:rPr>
              <w:t>1,983</w:t>
            </w:r>
          </w:p>
        </w:tc>
      </w:tr>
      <w:tr w:rsidR="004102A7" w14:paraId="6BC7485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vAlign w:val="center"/>
          </w:tcPr>
          <w:p w14:paraId="2BD176F1" w14:textId="7B30686C" w:rsidR="004102A7" w:rsidRPr="004102A7" w:rsidRDefault="004102A7" w:rsidP="004102A7">
            <w:pPr>
              <w:jc w:val="center"/>
              <w:rPr>
                <w:rFonts w:ascii="Calibri" w:hAnsi="Calibri" w:cs="Calibri"/>
              </w:rPr>
            </w:pPr>
            <w:r w:rsidRPr="004102A7">
              <w:rPr>
                <w:rFonts w:ascii="Calibri" w:hAnsi="Calibri" w:cs="Calibri"/>
              </w:rPr>
              <w:t>In-person</w:t>
            </w:r>
          </w:p>
        </w:tc>
        <w:tc>
          <w:tcPr>
            <w:tcW w:w="3485" w:type="dxa"/>
            <w:vAlign w:val="center"/>
          </w:tcPr>
          <w:p w14:paraId="1DCCCE93" w14:textId="0B22FD23" w:rsidR="004102A7" w:rsidRPr="004102A7" w:rsidRDefault="004102A7" w:rsidP="0041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4102A7">
              <w:rPr>
                <w:rFonts w:ascii="Calibri" w:hAnsi="Calibri" w:cs="Calibri"/>
              </w:rPr>
              <w:t>59,818</w:t>
            </w:r>
          </w:p>
        </w:tc>
        <w:tc>
          <w:tcPr>
            <w:tcW w:w="3486" w:type="dxa"/>
            <w:vAlign w:val="center"/>
          </w:tcPr>
          <w:p w14:paraId="551D9AC5" w14:textId="5855CB9B" w:rsidR="004102A7" w:rsidRPr="004102A7" w:rsidRDefault="004102A7" w:rsidP="004102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4102A7">
              <w:rPr>
                <w:rFonts w:ascii="Calibri" w:hAnsi="Calibri" w:cs="Calibri"/>
              </w:rPr>
              <w:t>61,881</w:t>
            </w:r>
          </w:p>
        </w:tc>
      </w:tr>
      <w:tr w:rsidR="004102A7" w14:paraId="3D0F3AD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vAlign w:val="center"/>
          </w:tcPr>
          <w:p w14:paraId="572F041A" w14:textId="6E70D35F" w:rsidR="004102A7" w:rsidRPr="004102A7" w:rsidRDefault="004102A7" w:rsidP="004102A7">
            <w:pPr>
              <w:jc w:val="center"/>
              <w:rPr>
                <w:rFonts w:ascii="Calibri" w:hAnsi="Calibri" w:cs="Calibri"/>
              </w:rPr>
            </w:pPr>
            <w:r w:rsidRPr="004102A7">
              <w:rPr>
                <w:rFonts w:ascii="Calibri" w:hAnsi="Calibri" w:cs="Calibri"/>
              </w:rPr>
              <w:t>Telephone</w:t>
            </w:r>
          </w:p>
        </w:tc>
        <w:tc>
          <w:tcPr>
            <w:tcW w:w="3485" w:type="dxa"/>
            <w:vAlign w:val="center"/>
          </w:tcPr>
          <w:p w14:paraId="41BD32D6" w14:textId="7969CA16" w:rsidR="004102A7" w:rsidRPr="004102A7" w:rsidRDefault="004102A7" w:rsidP="0041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4102A7">
              <w:rPr>
                <w:rFonts w:ascii="Calibri" w:hAnsi="Calibri" w:cs="Calibri"/>
              </w:rPr>
              <w:t>25,858</w:t>
            </w:r>
          </w:p>
        </w:tc>
        <w:tc>
          <w:tcPr>
            <w:tcW w:w="3486" w:type="dxa"/>
            <w:vAlign w:val="center"/>
          </w:tcPr>
          <w:p w14:paraId="125409F8" w14:textId="6A7AA174" w:rsidR="004102A7" w:rsidRPr="004102A7" w:rsidRDefault="004102A7" w:rsidP="004102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4102A7">
              <w:rPr>
                <w:rFonts w:ascii="Calibri" w:hAnsi="Calibri" w:cs="Calibri"/>
              </w:rPr>
              <w:t>22,331</w:t>
            </w:r>
          </w:p>
        </w:tc>
      </w:tr>
    </w:tbl>
    <w:p w14:paraId="798805A6" w14:textId="77777777" w:rsidR="004102A7" w:rsidRPr="00290362" w:rsidRDefault="004102A7" w:rsidP="002865D2">
      <w:pPr>
        <w:jc w:val="center"/>
        <w:rPr>
          <w:sz w:val="22"/>
          <w:szCs w:val="22"/>
        </w:rPr>
      </w:pPr>
    </w:p>
    <w:p w14:paraId="494FC1CB" w14:textId="77777777" w:rsidR="00214364" w:rsidRPr="00726B8C" w:rsidRDefault="00214364" w:rsidP="00942712">
      <w:pPr>
        <w:rPr>
          <w:rFonts w:asciiTheme="minorHAnsi" w:hAnsiTheme="minorHAnsi" w:cstheme="minorHAnsi"/>
          <w:sz w:val="22"/>
          <w:szCs w:val="22"/>
        </w:rPr>
      </w:pPr>
    </w:p>
    <w:p w14:paraId="5932CF45" w14:textId="77777777" w:rsidR="00030DE2" w:rsidRPr="008C217D" w:rsidRDefault="00030DE2" w:rsidP="008C217D">
      <w:pPr>
        <w:pStyle w:val="Heading2"/>
      </w:pPr>
      <w:bookmarkStart w:id="33" w:name="_Toc210658869"/>
      <w:bookmarkStart w:id="34" w:name="_Toc214533095"/>
      <w:r w:rsidRPr="008C217D">
        <w:t>Country of Origin</w:t>
      </w:r>
      <w:bookmarkEnd w:id="33"/>
      <w:bookmarkEnd w:id="34"/>
      <w:r w:rsidRPr="008C217D">
        <w:t xml:space="preserve"> </w:t>
      </w:r>
    </w:p>
    <w:p w14:paraId="2ED6934F" w14:textId="78D6CDE2" w:rsidR="00375B16" w:rsidRDefault="008F7417" w:rsidP="00A54CB3">
      <w:pPr>
        <w:jc w:val="both"/>
        <w:rPr>
          <w:sz w:val="22"/>
          <w:szCs w:val="22"/>
        </w:rPr>
      </w:pPr>
      <w:r w:rsidRPr="00726B8C">
        <w:rPr>
          <w:sz w:val="22"/>
          <w:szCs w:val="22"/>
        </w:rPr>
        <w:t xml:space="preserve">Country of Origin was recorded for </w:t>
      </w:r>
      <w:r w:rsidR="00931594" w:rsidRPr="00726B8C">
        <w:rPr>
          <w:sz w:val="22"/>
          <w:szCs w:val="22"/>
        </w:rPr>
        <w:t>6</w:t>
      </w:r>
      <w:r w:rsidR="00152255">
        <w:rPr>
          <w:sz w:val="22"/>
          <w:szCs w:val="22"/>
        </w:rPr>
        <w:t>2</w:t>
      </w:r>
      <w:r w:rsidR="008B285B">
        <w:rPr>
          <w:sz w:val="22"/>
          <w:szCs w:val="22"/>
        </w:rPr>
        <w:t>.</w:t>
      </w:r>
      <w:r w:rsidR="00AE3E39">
        <w:rPr>
          <w:sz w:val="22"/>
          <w:szCs w:val="22"/>
        </w:rPr>
        <w:t>9</w:t>
      </w:r>
      <w:r w:rsidR="00931594" w:rsidRPr="00726B8C">
        <w:rPr>
          <w:sz w:val="22"/>
          <w:szCs w:val="22"/>
        </w:rPr>
        <w:t>% of callers (</w:t>
      </w:r>
      <w:r w:rsidR="00152255">
        <w:rPr>
          <w:sz w:val="22"/>
          <w:szCs w:val="22"/>
        </w:rPr>
        <w:t>54,222</w:t>
      </w:r>
      <w:r w:rsidR="00931594" w:rsidRPr="00726B8C">
        <w:rPr>
          <w:sz w:val="22"/>
          <w:szCs w:val="22"/>
        </w:rPr>
        <w:t xml:space="preserve"> of</w:t>
      </w:r>
      <w:r w:rsidR="00152255">
        <w:rPr>
          <w:sz w:val="22"/>
          <w:szCs w:val="22"/>
        </w:rPr>
        <w:t xml:space="preserve"> 86</w:t>
      </w:r>
      <w:r w:rsidR="007D61C3">
        <w:rPr>
          <w:sz w:val="22"/>
          <w:szCs w:val="22"/>
        </w:rPr>
        <w:t>,195</w:t>
      </w:r>
      <w:r w:rsidR="00931594" w:rsidRPr="00726B8C">
        <w:rPr>
          <w:sz w:val="22"/>
          <w:szCs w:val="22"/>
        </w:rPr>
        <w:t xml:space="preserve"> callers)</w:t>
      </w:r>
      <w:r w:rsidR="009A1447" w:rsidRPr="00726B8C">
        <w:rPr>
          <w:sz w:val="22"/>
          <w:szCs w:val="22"/>
        </w:rPr>
        <w:t>.</w:t>
      </w:r>
      <w:r w:rsidR="00665C96" w:rsidRPr="00726B8C">
        <w:rPr>
          <w:sz w:val="22"/>
          <w:szCs w:val="22"/>
        </w:rPr>
        <w:t xml:space="preserve"> </w:t>
      </w:r>
      <w:r w:rsidR="00525848">
        <w:rPr>
          <w:sz w:val="22"/>
          <w:szCs w:val="22"/>
        </w:rPr>
        <w:t>The chart below divides the recorded country of origin into areas of origin. The large majority (</w:t>
      </w:r>
      <w:r w:rsidR="00525848" w:rsidRPr="00726B8C">
        <w:rPr>
          <w:sz w:val="22"/>
          <w:szCs w:val="22"/>
        </w:rPr>
        <w:t>7</w:t>
      </w:r>
      <w:r w:rsidR="00525848">
        <w:rPr>
          <w:sz w:val="22"/>
          <w:szCs w:val="22"/>
        </w:rPr>
        <w:t>3</w:t>
      </w:r>
      <w:r w:rsidR="00525848" w:rsidRPr="00726B8C">
        <w:rPr>
          <w:sz w:val="22"/>
          <w:szCs w:val="22"/>
        </w:rPr>
        <w:t>%</w:t>
      </w:r>
      <w:r w:rsidR="00525848">
        <w:rPr>
          <w:sz w:val="22"/>
          <w:szCs w:val="22"/>
        </w:rPr>
        <w:t>)</w:t>
      </w:r>
      <w:r w:rsidR="00525848" w:rsidRPr="00726B8C">
        <w:rPr>
          <w:sz w:val="22"/>
          <w:szCs w:val="22"/>
        </w:rPr>
        <w:t xml:space="preserve"> came from Ireland (</w:t>
      </w:r>
      <w:r w:rsidR="007D61C3">
        <w:rPr>
          <w:sz w:val="22"/>
          <w:szCs w:val="22"/>
        </w:rPr>
        <w:t>39,650</w:t>
      </w:r>
      <w:r w:rsidR="00525848" w:rsidRPr="00726B8C">
        <w:rPr>
          <w:sz w:val="22"/>
          <w:szCs w:val="22"/>
        </w:rPr>
        <w:t xml:space="preserve"> callers)</w:t>
      </w:r>
      <w:r w:rsidR="00525848">
        <w:rPr>
          <w:sz w:val="22"/>
          <w:szCs w:val="22"/>
        </w:rPr>
        <w:t>, with non-EU callers representing</w:t>
      </w:r>
      <w:r w:rsidR="00525848" w:rsidRPr="00726B8C">
        <w:rPr>
          <w:sz w:val="22"/>
          <w:szCs w:val="22"/>
        </w:rPr>
        <w:t xml:space="preserve"> 1</w:t>
      </w:r>
      <w:r w:rsidR="007D61C3">
        <w:rPr>
          <w:sz w:val="22"/>
          <w:szCs w:val="22"/>
        </w:rPr>
        <w:t>8.7</w:t>
      </w:r>
      <w:r w:rsidR="00525848" w:rsidRPr="00726B8C">
        <w:rPr>
          <w:sz w:val="22"/>
          <w:szCs w:val="22"/>
        </w:rPr>
        <w:t>% (</w:t>
      </w:r>
      <w:r w:rsidR="00525848">
        <w:rPr>
          <w:sz w:val="22"/>
          <w:szCs w:val="22"/>
        </w:rPr>
        <w:t>1</w:t>
      </w:r>
      <w:r w:rsidR="007D61C3">
        <w:rPr>
          <w:sz w:val="22"/>
          <w:szCs w:val="22"/>
        </w:rPr>
        <w:t>0,146</w:t>
      </w:r>
      <w:r w:rsidR="00525848" w:rsidRPr="00726B8C">
        <w:rPr>
          <w:sz w:val="22"/>
          <w:szCs w:val="22"/>
        </w:rPr>
        <w:t>)</w:t>
      </w:r>
      <w:r w:rsidR="00525848">
        <w:rPr>
          <w:sz w:val="22"/>
          <w:szCs w:val="22"/>
        </w:rPr>
        <w:t xml:space="preserve"> of callers – where country of origin was recorded – and a further</w:t>
      </w:r>
      <w:r w:rsidR="00525848" w:rsidRPr="00726B8C">
        <w:rPr>
          <w:sz w:val="22"/>
          <w:szCs w:val="22"/>
        </w:rPr>
        <w:t xml:space="preserve"> </w:t>
      </w:r>
      <w:r w:rsidR="00525848">
        <w:rPr>
          <w:sz w:val="22"/>
          <w:szCs w:val="22"/>
        </w:rPr>
        <w:t>8</w:t>
      </w:r>
      <w:r w:rsidR="00525848" w:rsidRPr="00726B8C">
        <w:rPr>
          <w:sz w:val="22"/>
          <w:szCs w:val="22"/>
        </w:rPr>
        <w:t xml:space="preserve">% </w:t>
      </w:r>
      <w:r w:rsidR="00525848">
        <w:rPr>
          <w:sz w:val="22"/>
          <w:szCs w:val="22"/>
        </w:rPr>
        <w:t>with a</w:t>
      </w:r>
      <w:r w:rsidR="00525848" w:rsidRPr="00726B8C">
        <w:rPr>
          <w:sz w:val="22"/>
          <w:szCs w:val="22"/>
        </w:rPr>
        <w:t xml:space="preserve"> European Union (excluding Ireland)</w:t>
      </w:r>
      <w:r w:rsidR="00525848">
        <w:rPr>
          <w:sz w:val="22"/>
          <w:szCs w:val="22"/>
        </w:rPr>
        <w:t xml:space="preserve"> country of origin</w:t>
      </w:r>
      <w:r w:rsidR="00525848" w:rsidRPr="00726B8C">
        <w:rPr>
          <w:sz w:val="22"/>
          <w:szCs w:val="22"/>
        </w:rPr>
        <w:t xml:space="preserve"> (</w:t>
      </w:r>
      <w:r w:rsidR="00E23A3B">
        <w:rPr>
          <w:sz w:val="22"/>
          <w:szCs w:val="22"/>
        </w:rPr>
        <w:t>4,426</w:t>
      </w:r>
      <w:r w:rsidR="00525848" w:rsidRPr="00726B8C">
        <w:rPr>
          <w:sz w:val="22"/>
          <w:szCs w:val="22"/>
        </w:rPr>
        <w:t xml:space="preserve"> callers).</w:t>
      </w:r>
    </w:p>
    <w:p w14:paraId="7F8317F5" w14:textId="61024660" w:rsidR="00433F77" w:rsidRPr="00F31B88" w:rsidRDefault="2C03DBA9" w:rsidP="00F31B88">
      <w:pPr>
        <w:pStyle w:val="Heading3"/>
        <w:rPr>
          <w:rFonts w:eastAsia="Times New Roman"/>
          <w:lang w:eastAsia="en-IE"/>
        </w:rPr>
      </w:pPr>
      <w:bookmarkStart w:id="35" w:name="_Toc210658870"/>
      <w:bookmarkStart w:id="36" w:name="_Toc214533096"/>
      <w:r w:rsidRPr="49911AA3">
        <w:rPr>
          <w:rFonts w:eastAsia="Times New Roman"/>
          <w:lang w:eastAsia="en-IE"/>
        </w:rPr>
        <w:lastRenderedPageBreak/>
        <w:t>Figure</w:t>
      </w:r>
      <w:r w:rsidR="650EB37C" w:rsidRPr="49911AA3">
        <w:rPr>
          <w:rFonts w:eastAsia="Times New Roman"/>
          <w:lang w:eastAsia="en-IE"/>
        </w:rPr>
        <w:t xml:space="preserve"> 4</w:t>
      </w:r>
      <w:r w:rsidR="3CD204E1" w:rsidRPr="49911AA3">
        <w:rPr>
          <w:rFonts w:eastAsia="Times New Roman"/>
          <w:lang w:eastAsia="en-IE"/>
        </w:rPr>
        <w:t xml:space="preserve">: Area of </w:t>
      </w:r>
      <w:r w:rsidR="4FD9B4CC" w:rsidRPr="49911AA3">
        <w:rPr>
          <w:rFonts w:eastAsia="Times New Roman"/>
          <w:lang w:eastAsia="en-IE"/>
        </w:rPr>
        <w:t>o</w:t>
      </w:r>
      <w:r w:rsidR="3CD204E1" w:rsidRPr="49911AA3">
        <w:rPr>
          <w:rFonts w:eastAsia="Times New Roman"/>
          <w:lang w:eastAsia="en-IE"/>
        </w:rPr>
        <w:t>rigin</w:t>
      </w:r>
      <w:bookmarkEnd w:id="35"/>
      <w:bookmarkEnd w:id="36"/>
    </w:p>
    <w:p w14:paraId="715C4091" w14:textId="5CEF9DF8" w:rsidR="00072598" w:rsidRDefault="009A425C" w:rsidP="003F3595">
      <w:pPr>
        <w:ind w:firstLine="720"/>
        <w:jc w:val="both"/>
        <w:rPr>
          <w:sz w:val="22"/>
          <w:szCs w:val="22"/>
        </w:rPr>
      </w:pPr>
      <w:r>
        <w:rPr>
          <w:noProof/>
        </w:rPr>
        <w:t>=</w:t>
      </w:r>
      <w:r w:rsidR="00B525E8">
        <w:rPr>
          <w:noProof/>
        </w:rPr>
        <w:drawing>
          <wp:inline distT="0" distB="0" distL="0" distR="0" wp14:anchorId="6F8C0E94" wp14:editId="22E0A74A">
            <wp:extent cx="5931673" cy="3180080"/>
            <wp:effectExtent l="0" t="0" r="12065" b="1270"/>
            <wp:docPr id="84450452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0A80BAC-C28E-7DCE-A8BC-6DCA2CD09F8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74330D1C" w14:textId="570FE9D3" w:rsidR="00134F30" w:rsidRPr="00726B8C" w:rsidRDefault="00134F30" w:rsidP="00A54CB3">
      <w:pPr>
        <w:jc w:val="both"/>
        <w:rPr>
          <w:sz w:val="22"/>
          <w:szCs w:val="22"/>
        </w:rPr>
      </w:pPr>
    </w:p>
    <w:p w14:paraId="6509CA87" w14:textId="4726A321" w:rsidR="00711918" w:rsidRPr="00816688" w:rsidRDefault="004B4AF3" w:rsidP="00C92219">
      <w:pPr>
        <w:pStyle w:val="Heading3"/>
        <w:rPr>
          <w:rFonts w:eastAsia="Times New Roman"/>
          <w:lang w:eastAsia="en-IE"/>
        </w:rPr>
      </w:pPr>
      <w:bookmarkStart w:id="37" w:name="_Toc210658871"/>
      <w:bookmarkStart w:id="38" w:name="_Toc214533097"/>
      <w:r>
        <w:rPr>
          <w:rFonts w:eastAsia="Times New Roman"/>
          <w:lang w:eastAsia="en-IE"/>
        </w:rPr>
        <w:t>Figure</w:t>
      </w:r>
      <w:r w:rsidR="00F31B88">
        <w:rPr>
          <w:rFonts w:eastAsia="Times New Roman"/>
          <w:lang w:eastAsia="en-IE"/>
        </w:rPr>
        <w:t xml:space="preserve"> 5</w:t>
      </w:r>
      <w:r w:rsidR="008A17BD" w:rsidRPr="00726B8C">
        <w:rPr>
          <w:rFonts w:eastAsia="Times New Roman"/>
          <w:lang w:eastAsia="en-IE"/>
        </w:rPr>
        <w:t>:</w:t>
      </w:r>
      <w:r w:rsidR="00EE4AB7" w:rsidRPr="00726B8C">
        <w:rPr>
          <w:rFonts w:eastAsia="Times New Roman"/>
          <w:lang w:eastAsia="en-IE"/>
        </w:rPr>
        <w:t xml:space="preserve"> Top 5 </w:t>
      </w:r>
      <w:r w:rsidR="009C64F6">
        <w:rPr>
          <w:rFonts w:eastAsia="Times New Roman"/>
          <w:lang w:eastAsia="en-IE"/>
        </w:rPr>
        <w:t>c</w:t>
      </w:r>
      <w:r w:rsidR="00EE4AB7" w:rsidRPr="00726B8C">
        <w:rPr>
          <w:rFonts w:eastAsia="Times New Roman"/>
          <w:lang w:eastAsia="en-IE"/>
        </w:rPr>
        <w:t xml:space="preserve">ountries of </w:t>
      </w:r>
      <w:r w:rsidR="009C64F6">
        <w:rPr>
          <w:rFonts w:eastAsia="Times New Roman"/>
          <w:lang w:eastAsia="en-IE"/>
        </w:rPr>
        <w:t>o</w:t>
      </w:r>
      <w:r w:rsidR="00EE4AB7" w:rsidRPr="00726B8C">
        <w:rPr>
          <w:rFonts w:eastAsia="Times New Roman"/>
          <w:lang w:eastAsia="en-IE"/>
        </w:rPr>
        <w:t>rigin of callers (</w:t>
      </w:r>
      <w:r w:rsidR="00EE4AB7" w:rsidRPr="001D31D6">
        <w:rPr>
          <w:rFonts w:eastAsia="Times New Roman"/>
          <w:iCs/>
          <w:lang w:eastAsia="en-IE"/>
        </w:rPr>
        <w:t>excluding</w:t>
      </w:r>
      <w:r w:rsidR="00EE4AB7" w:rsidRPr="000907A5">
        <w:rPr>
          <w:rFonts w:eastAsia="Times New Roman"/>
          <w:b/>
          <w:iCs/>
          <w:lang w:eastAsia="en-IE"/>
        </w:rPr>
        <w:t xml:space="preserve"> </w:t>
      </w:r>
      <w:r w:rsidR="00EE4AB7" w:rsidRPr="00EA0249">
        <w:rPr>
          <w:rFonts w:eastAsia="Times New Roman"/>
          <w:lang w:eastAsia="en-IE"/>
        </w:rPr>
        <w:t>Ireland</w:t>
      </w:r>
      <w:r w:rsidR="00EE4AB7" w:rsidRPr="00726B8C">
        <w:rPr>
          <w:rFonts w:eastAsia="Times New Roman"/>
          <w:lang w:eastAsia="en-IE"/>
        </w:rPr>
        <w:t>)</w:t>
      </w:r>
      <w:bookmarkEnd w:id="37"/>
      <w:bookmarkEnd w:id="38"/>
    </w:p>
    <w:tbl>
      <w:tblPr>
        <w:tblStyle w:val="GridTable4-Accent1"/>
        <w:tblW w:w="10456" w:type="dxa"/>
        <w:tblLook w:val="04A0" w:firstRow="1" w:lastRow="0" w:firstColumn="1" w:lastColumn="0" w:noHBand="0" w:noVBand="1"/>
      </w:tblPr>
      <w:tblGrid>
        <w:gridCol w:w="799"/>
        <w:gridCol w:w="2753"/>
        <w:gridCol w:w="3495"/>
        <w:gridCol w:w="3409"/>
      </w:tblGrid>
      <w:tr w:rsidR="00A47AE9" w14:paraId="723FF58C" w14:textId="567B16F0" w:rsidTr="00A47A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9" w:type="dxa"/>
          </w:tcPr>
          <w:p w14:paraId="7CD9DC44" w14:textId="77777777" w:rsidR="00A47AE9" w:rsidRDefault="00A47AE9">
            <w:pPr>
              <w:rPr>
                <w:rFonts w:ascii="Calibri" w:eastAsiaTheme="majorEastAsia" w:hAnsi="Calibri" w:cs="Calibri"/>
              </w:rPr>
            </w:pPr>
          </w:p>
        </w:tc>
        <w:tc>
          <w:tcPr>
            <w:tcW w:w="2753" w:type="dxa"/>
          </w:tcPr>
          <w:p w14:paraId="4CE424C6" w14:textId="77777777" w:rsidR="00A47AE9" w:rsidRPr="00A75978" w:rsidRDefault="00A47AE9" w:rsidP="00A75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Country of Origin</w:t>
            </w:r>
          </w:p>
        </w:tc>
        <w:tc>
          <w:tcPr>
            <w:tcW w:w="3495" w:type="dxa"/>
          </w:tcPr>
          <w:p w14:paraId="6763945F" w14:textId="77777777" w:rsidR="00A47AE9" w:rsidRPr="00A75978" w:rsidRDefault="00A47AE9" w:rsidP="00A75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Number of callers</w:t>
            </w:r>
          </w:p>
        </w:tc>
        <w:tc>
          <w:tcPr>
            <w:tcW w:w="3409" w:type="dxa"/>
          </w:tcPr>
          <w:p w14:paraId="4B2BE2CF" w14:textId="4C332FC0" w:rsidR="00A47AE9" w:rsidRPr="00A75978" w:rsidRDefault="00A47AE9" w:rsidP="00A75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47AE9">
              <w:rPr>
                <w:rFonts w:ascii="Calibri" w:hAnsi="Calibri" w:cs="Calibri"/>
                <w:color w:val="000000" w:themeColor="text1"/>
              </w:rPr>
              <w:t>% of callers</w:t>
            </w:r>
          </w:p>
        </w:tc>
      </w:tr>
      <w:tr w:rsidR="00A47AE9" w14:paraId="53E79502" w14:textId="653D7457" w:rsidTr="00A47A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9" w:type="dxa"/>
          </w:tcPr>
          <w:p w14:paraId="1ABBF16D" w14:textId="77777777" w:rsidR="00A47AE9" w:rsidRPr="00A75978" w:rsidRDefault="00A47AE9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1</w:t>
            </w:r>
          </w:p>
        </w:tc>
        <w:tc>
          <w:tcPr>
            <w:tcW w:w="2753" w:type="dxa"/>
          </w:tcPr>
          <w:p w14:paraId="372995ED" w14:textId="0F843B62" w:rsidR="00A47AE9" w:rsidRPr="00A75978" w:rsidRDefault="00A47AE9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Ukraine</w:t>
            </w:r>
          </w:p>
        </w:tc>
        <w:tc>
          <w:tcPr>
            <w:tcW w:w="3495" w:type="dxa"/>
          </w:tcPr>
          <w:p w14:paraId="516968D5" w14:textId="7B0C2EB1" w:rsidR="00A47AE9" w:rsidRPr="00A75978" w:rsidRDefault="00A47AE9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A75978">
              <w:rPr>
                <w:rFonts w:ascii="Calibri" w:hAnsi="Calibri" w:cs="Calibri"/>
                <w:sz w:val="20"/>
                <w:szCs w:val="20"/>
              </w:rPr>
              <w:t>1,</w:t>
            </w:r>
            <w:r>
              <w:rPr>
                <w:rFonts w:ascii="Calibri" w:hAnsi="Calibri" w:cs="Calibri"/>
                <w:sz w:val="20"/>
                <w:szCs w:val="20"/>
              </w:rPr>
              <w:t>559</w:t>
            </w:r>
          </w:p>
        </w:tc>
        <w:tc>
          <w:tcPr>
            <w:tcW w:w="3409" w:type="dxa"/>
          </w:tcPr>
          <w:p w14:paraId="01A51DB4" w14:textId="65DD9E0F" w:rsidR="00A47AE9" w:rsidRPr="00C00715" w:rsidRDefault="00C00715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C00715">
              <w:rPr>
                <w:rFonts w:ascii="Calibri" w:hAnsi="Calibri" w:cs="Calibri"/>
                <w:sz w:val="20"/>
                <w:szCs w:val="20"/>
              </w:rPr>
              <w:t>2.9%</w:t>
            </w:r>
          </w:p>
        </w:tc>
      </w:tr>
      <w:tr w:rsidR="00A47AE9" w14:paraId="7E8A7FBC" w14:textId="1AB68884" w:rsidTr="00A47A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9" w:type="dxa"/>
          </w:tcPr>
          <w:p w14:paraId="764C6190" w14:textId="77777777" w:rsidR="00A47AE9" w:rsidRPr="00A75978" w:rsidRDefault="00A47AE9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753" w:type="dxa"/>
          </w:tcPr>
          <w:p w14:paraId="6B47CA78" w14:textId="6FE0A1F5" w:rsidR="00A47AE9" w:rsidRPr="00A75978" w:rsidRDefault="00A47AE9" w:rsidP="00C92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igeria</w:t>
            </w:r>
          </w:p>
        </w:tc>
        <w:tc>
          <w:tcPr>
            <w:tcW w:w="3495" w:type="dxa"/>
          </w:tcPr>
          <w:p w14:paraId="3C2F52DB" w14:textId="01197505" w:rsidR="00A47AE9" w:rsidRPr="00A75978" w:rsidRDefault="00A47AE9" w:rsidP="00C92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A75978">
              <w:rPr>
                <w:rFonts w:ascii="Calibri" w:hAnsi="Calibri" w:cs="Calibri"/>
                <w:sz w:val="20"/>
                <w:szCs w:val="20"/>
              </w:rPr>
              <w:t>1,</w:t>
            </w:r>
            <w:r>
              <w:rPr>
                <w:rFonts w:ascii="Calibri" w:hAnsi="Calibri" w:cs="Calibri"/>
                <w:sz w:val="20"/>
                <w:szCs w:val="20"/>
              </w:rPr>
              <w:t>495</w:t>
            </w:r>
          </w:p>
        </w:tc>
        <w:tc>
          <w:tcPr>
            <w:tcW w:w="3409" w:type="dxa"/>
          </w:tcPr>
          <w:p w14:paraId="679FE992" w14:textId="1D1A28B5" w:rsidR="00A47AE9" w:rsidRPr="00C00715" w:rsidRDefault="00C00715" w:rsidP="00C92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8%</w:t>
            </w:r>
          </w:p>
        </w:tc>
      </w:tr>
      <w:tr w:rsidR="00A47AE9" w14:paraId="270E4A0B" w14:textId="70164D73" w:rsidTr="00A47A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9" w:type="dxa"/>
          </w:tcPr>
          <w:p w14:paraId="225349E2" w14:textId="77777777" w:rsidR="00A47AE9" w:rsidRPr="00A75978" w:rsidRDefault="00A47AE9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2753" w:type="dxa"/>
          </w:tcPr>
          <w:p w14:paraId="70461CDE" w14:textId="33D0589B" w:rsidR="00A47AE9" w:rsidRPr="00A75978" w:rsidRDefault="00A47AE9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oland</w:t>
            </w:r>
          </w:p>
        </w:tc>
        <w:tc>
          <w:tcPr>
            <w:tcW w:w="3495" w:type="dxa"/>
          </w:tcPr>
          <w:p w14:paraId="4CCE7293" w14:textId="5081EAB9" w:rsidR="00A47AE9" w:rsidRPr="00A75978" w:rsidRDefault="00A47AE9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A75978">
              <w:rPr>
                <w:rFonts w:ascii="Calibri" w:hAnsi="Calibri" w:cs="Calibri"/>
                <w:sz w:val="20"/>
                <w:szCs w:val="20"/>
              </w:rPr>
              <w:t>1,</w:t>
            </w:r>
            <w:r>
              <w:rPr>
                <w:rFonts w:ascii="Calibri" w:hAnsi="Calibri" w:cs="Calibri"/>
                <w:sz w:val="20"/>
                <w:szCs w:val="20"/>
              </w:rPr>
              <w:t>469</w:t>
            </w:r>
          </w:p>
        </w:tc>
        <w:tc>
          <w:tcPr>
            <w:tcW w:w="3409" w:type="dxa"/>
          </w:tcPr>
          <w:p w14:paraId="22A619A2" w14:textId="5853FEA1" w:rsidR="00A47AE9" w:rsidRPr="00C00715" w:rsidRDefault="00C00715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7%</w:t>
            </w:r>
          </w:p>
        </w:tc>
      </w:tr>
      <w:tr w:rsidR="00A47AE9" w14:paraId="2FF8386A" w14:textId="746FD645" w:rsidTr="00A47A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9" w:type="dxa"/>
          </w:tcPr>
          <w:p w14:paraId="6A3B5D43" w14:textId="77777777" w:rsidR="00A47AE9" w:rsidRPr="00A75978" w:rsidRDefault="00A47AE9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4</w:t>
            </w:r>
          </w:p>
        </w:tc>
        <w:tc>
          <w:tcPr>
            <w:tcW w:w="2753" w:type="dxa"/>
          </w:tcPr>
          <w:p w14:paraId="0275C84F" w14:textId="4B075E56" w:rsidR="00A47AE9" w:rsidRPr="00A75978" w:rsidRDefault="00A47AE9" w:rsidP="00C92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reat Britain</w:t>
            </w:r>
          </w:p>
        </w:tc>
        <w:tc>
          <w:tcPr>
            <w:tcW w:w="3495" w:type="dxa"/>
          </w:tcPr>
          <w:p w14:paraId="7B922090" w14:textId="495833F2" w:rsidR="00A47AE9" w:rsidRPr="00A75978" w:rsidRDefault="00A47AE9" w:rsidP="00C92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44</w:t>
            </w:r>
          </w:p>
        </w:tc>
        <w:tc>
          <w:tcPr>
            <w:tcW w:w="3409" w:type="dxa"/>
          </w:tcPr>
          <w:p w14:paraId="017C1B6B" w14:textId="249F0D05" w:rsidR="00A47AE9" w:rsidRPr="00C00715" w:rsidRDefault="00C00715" w:rsidP="00C922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6%</w:t>
            </w:r>
          </w:p>
        </w:tc>
      </w:tr>
      <w:tr w:rsidR="00A47AE9" w14:paraId="26C837E7" w14:textId="0ECEB3F8" w:rsidTr="00A47A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9" w:type="dxa"/>
          </w:tcPr>
          <w:p w14:paraId="60990DE7" w14:textId="77777777" w:rsidR="00A47AE9" w:rsidRPr="00A75978" w:rsidRDefault="00A47AE9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5</w:t>
            </w:r>
          </w:p>
        </w:tc>
        <w:tc>
          <w:tcPr>
            <w:tcW w:w="2753" w:type="dxa"/>
          </w:tcPr>
          <w:p w14:paraId="6AB73720" w14:textId="101F8CEA" w:rsidR="00A47AE9" w:rsidRPr="00A75978" w:rsidRDefault="00A47AE9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angladesh</w:t>
            </w:r>
          </w:p>
        </w:tc>
        <w:tc>
          <w:tcPr>
            <w:tcW w:w="3495" w:type="dxa"/>
          </w:tcPr>
          <w:p w14:paraId="11CAA929" w14:textId="4FE671CF" w:rsidR="00A47AE9" w:rsidRPr="00A75978" w:rsidRDefault="00A47AE9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00</w:t>
            </w:r>
          </w:p>
        </w:tc>
        <w:tc>
          <w:tcPr>
            <w:tcW w:w="3409" w:type="dxa"/>
          </w:tcPr>
          <w:p w14:paraId="2ADAF7A4" w14:textId="5F755672" w:rsidR="00A47AE9" w:rsidRPr="00C00715" w:rsidRDefault="00C00715" w:rsidP="00C922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5%</w:t>
            </w:r>
          </w:p>
        </w:tc>
      </w:tr>
    </w:tbl>
    <w:p w14:paraId="0D233EC0" w14:textId="77777777" w:rsidR="00C92219" w:rsidRDefault="00C92219" w:rsidP="00C92219">
      <w:pPr>
        <w:pStyle w:val="Heading3"/>
        <w:rPr>
          <w:rFonts w:eastAsia="Times New Roman"/>
          <w:lang w:eastAsia="en-IE"/>
        </w:rPr>
      </w:pPr>
    </w:p>
    <w:p w14:paraId="6D9536F6" w14:textId="1AE5FACE" w:rsidR="008A17BD" w:rsidRPr="00726B8C" w:rsidRDefault="1894DC0A" w:rsidP="00C92219">
      <w:pPr>
        <w:pStyle w:val="Heading3"/>
        <w:rPr>
          <w:rFonts w:eastAsia="Times New Roman"/>
          <w:lang w:eastAsia="en-IE"/>
        </w:rPr>
      </w:pPr>
      <w:bookmarkStart w:id="39" w:name="_Toc210658872"/>
      <w:bookmarkStart w:id="40" w:name="_Toc214533098"/>
      <w:r w:rsidRPr="49911AA3">
        <w:rPr>
          <w:rFonts w:eastAsia="Times New Roman"/>
          <w:lang w:eastAsia="en-IE"/>
        </w:rPr>
        <w:t>Figure</w:t>
      </w:r>
      <w:r w:rsidR="650EB37C" w:rsidRPr="49911AA3">
        <w:rPr>
          <w:rFonts w:eastAsia="Times New Roman"/>
          <w:lang w:eastAsia="en-IE"/>
        </w:rPr>
        <w:t xml:space="preserve"> 6</w:t>
      </w:r>
      <w:r w:rsidR="246BA641" w:rsidRPr="49911AA3">
        <w:rPr>
          <w:rFonts w:eastAsia="Times New Roman"/>
          <w:lang w:eastAsia="en-IE"/>
        </w:rPr>
        <w:t xml:space="preserve">: Country of </w:t>
      </w:r>
      <w:r w:rsidR="0EBF3578" w:rsidRPr="49911AA3">
        <w:rPr>
          <w:rFonts w:eastAsia="Times New Roman"/>
          <w:lang w:eastAsia="en-IE"/>
        </w:rPr>
        <w:t>o</w:t>
      </w:r>
      <w:r w:rsidR="246BA641" w:rsidRPr="49911AA3">
        <w:rPr>
          <w:rFonts w:eastAsia="Times New Roman"/>
          <w:lang w:eastAsia="en-IE"/>
        </w:rPr>
        <w:t>rigin of callers who contacted CIS most by age cohort (excluding Ireland)</w:t>
      </w:r>
      <w:bookmarkEnd w:id="39"/>
      <w:bookmarkEnd w:id="40"/>
    </w:p>
    <w:tbl>
      <w:tblPr>
        <w:tblStyle w:val="GridTable4-Accent1"/>
        <w:tblW w:w="10485" w:type="dxa"/>
        <w:tblLook w:val="04A0" w:firstRow="1" w:lastRow="0" w:firstColumn="1" w:lastColumn="0" w:noHBand="0" w:noVBand="1"/>
      </w:tblPr>
      <w:tblGrid>
        <w:gridCol w:w="988"/>
        <w:gridCol w:w="2126"/>
        <w:gridCol w:w="2295"/>
        <w:gridCol w:w="2383"/>
        <w:gridCol w:w="2693"/>
      </w:tblGrid>
      <w:tr w:rsidR="00655905" w:rsidRPr="00726B8C" w14:paraId="67BD3C3C" w14:textId="77777777" w:rsidTr="00F771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4DF55CD6" w14:textId="77777777" w:rsidR="00711918" w:rsidRPr="00A75978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2126" w:type="dxa"/>
          </w:tcPr>
          <w:p w14:paraId="58F7575B" w14:textId="77777777" w:rsidR="00711918" w:rsidRPr="00A75978" w:rsidRDefault="00711918" w:rsidP="00A73D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Under 25</w:t>
            </w:r>
          </w:p>
        </w:tc>
        <w:tc>
          <w:tcPr>
            <w:tcW w:w="2295" w:type="dxa"/>
          </w:tcPr>
          <w:p w14:paraId="23DF2131" w14:textId="77777777" w:rsidR="00711918" w:rsidRPr="00A75978" w:rsidRDefault="00711918" w:rsidP="00A73D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26-45</w:t>
            </w:r>
          </w:p>
        </w:tc>
        <w:tc>
          <w:tcPr>
            <w:tcW w:w="2383" w:type="dxa"/>
          </w:tcPr>
          <w:p w14:paraId="42091431" w14:textId="095DA7F0" w:rsidR="00711918" w:rsidRPr="00A75978" w:rsidRDefault="00711918" w:rsidP="00A73D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46-65</w:t>
            </w:r>
          </w:p>
        </w:tc>
        <w:tc>
          <w:tcPr>
            <w:tcW w:w="2693" w:type="dxa"/>
          </w:tcPr>
          <w:p w14:paraId="715868E6" w14:textId="6B676713" w:rsidR="00711918" w:rsidRPr="00A75978" w:rsidRDefault="00711918" w:rsidP="00A73D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 xml:space="preserve">66 and </w:t>
            </w:r>
            <w:r w:rsidR="00860A5D" w:rsidRPr="00A75978">
              <w:rPr>
                <w:rFonts w:ascii="Calibri" w:hAnsi="Calibri" w:cs="Calibri"/>
                <w:color w:val="000000" w:themeColor="text1"/>
              </w:rPr>
              <w:t>over</w:t>
            </w:r>
          </w:p>
        </w:tc>
      </w:tr>
      <w:tr w:rsidR="00655905" w:rsidRPr="00726B8C" w14:paraId="30169AEF" w14:textId="77777777" w:rsidTr="00F77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61BCAD3A" w14:textId="77777777" w:rsidR="00711918" w:rsidRPr="00A75978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1</w:t>
            </w:r>
          </w:p>
        </w:tc>
        <w:tc>
          <w:tcPr>
            <w:tcW w:w="2126" w:type="dxa"/>
          </w:tcPr>
          <w:p w14:paraId="1E4E6556" w14:textId="77777777" w:rsidR="00711918" w:rsidRPr="00400A7D" w:rsidRDefault="00711918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>Ukraine</w:t>
            </w:r>
          </w:p>
        </w:tc>
        <w:tc>
          <w:tcPr>
            <w:tcW w:w="2295" w:type="dxa"/>
          </w:tcPr>
          <w:p w14:paraId="409250DC" w14:textId="2AE4A662" w:rsidR="00711918" w:rsidRPr="00400A7D" w:rsidRDefault="00A1365A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igeria</w:t>
            </w:r>
          </w:p>
        </w:tc>
        <w:tc>
          <w:tcPr>
            <w:tcW w:w="2383" w:type="dxa"/>
          </w:tcPr>
          <w:p w14:paraId="4834DFBD" w14:textId="7F6EA800" w:rsidR="00711918" w:rsidRPr="00400A7D" w:rsidRDefault="008340BC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oland</w:t>
            </w:r>
          </w:p>
        </w:tc>
        <w:tc>
          <w:tcPr>
            <w:tcW w:w="2693" w:type="dxa"/>
          </w:tcPr>
          <w:p w14:paraId="2F782B01" w14:textId="02A2ABBC" w:rsidR="00711918" w:rsidRPr="00400A7D" w:rsidRDefault="006F69C4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reat Britain</w:t>
            </w:r>
          </w:p>
        </w:tc>
      </w:tr>
      <w:tr w:rsidR="00655905" w:rsidRPr="00726B8C" w14:paraId="7DC80B84" w14:textId="77777777" w:rsidTr="00F771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6E4286EE" w14:textId="77777777" w:rsidR="00711918" w:rsidRPr="00A75978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126" w:type="dxa"/>
          </w:tcPr>
          <w:p w14:paraId="093F5CF0" w14:textId="6974EE25" w:rsidR="00711918" w:rsidRPr="00400A7D" w:rsidRDefault="008C554A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Romania</w:t>
            </w:r>
          </w:p>
        </w:tc>
        <w:tc>
          <w:tcPr>
            <w:tcW w:w="2295" w:type="dxa"/>
          </w:tcPr>
          <w:p w14:paraId="5EDD1C0E" w14:textId="2475F694" w:rsidR="00711918" w:rsidRPr="00400A7D" w:rsidRDefault="00A1365A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oland</w:t>
            </w:r>
          </w:p>
        </w:tc>
        <w:tc>
          <w:tcPr>
            <w:tcW w:w="2383" w:type="dxa"/>
          </w:tcPr>
          <w:p w14:paraId="638A401E" w14:textId="49592A73" w:rsidR="00711918" w:rsidRPr="00400A7D" w:rsidRDefault="008340BC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igeria</w:t>
            </w:r>
          </w:p>
        </w:tc>
        <w:tc>
          <w:tcPr>
            <w:tcW w:w="2693" w:type="dxa"/>
          </w:tcPr>
          <w:p w14:paraId="49CAA27A" w14:textId="77777777" w:rsidR="00711918" w:rsidRPr="00400A7D" w:rsidRDefault="00711918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>Ukraine</w:t>
            </w:r>
          </w:p>
        </w:tc>
      </w:tr>
      <w:tr w:rsidR="00655905" w:rsidRPr="00726B8C" w14:paraId="265D4953" w14:textId="77777777" w:rsidTr="00F77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7E6EC80D" w14:textId="77777777" w:rsidR="00711918" w:rsidRPr="00A75978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2126" w:type="dxa"/>
          </w:tcPr>
          <w:p w14:paraId="7AFD99B9" w14:textId="23A0FD21" w:rsidR="00711918" w:rsidRPr="00400A7D" w:rsidRDefault="00A1365A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oland</w:t>
            </w:r>
          </w:p>
        </w:tc>
        <w:tc>
          <w:tcPr>
            <w:tcW w:w="2295" w:type="dxa"/>
          </w:tcPr>
          <w:p w14:paraId="6DFF49E9" w14:textId="5509DEBF" w:rsidR="00711918" w:rsidRPr="00400A7D" w:rsidRDefault="00A1365A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Ukraine</w:t>
            </w:r>
          </w:p>
        </w:tc>
        <w:tc>
          <w:tcPr>
            <w:tcW w:w="2383" w:type="dxa"/>
          </w:tcPr>
          <w:p w14:paraId="75C36BA6" w14:textId="6234B56E" w:rsidR="00711918" w:rsidRPr="00400A7D" w:rsidRDefault="00CD46B1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>Ukraine</w:t>
            </w:r>
          </w:p>
        </w:tc>
        <w:tc>
          <w:tcPr>
            <w:tcW w:w="2693" w:type="dxa"/>
          </w:tcPr>
          <w:p w14:paraId="6505B0D2" w14:textId="62626C19" w:rsidR="00711918" w:rsidRPr="00400A7D" w:rsidRDefault="00CA61AF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oland</w:t>
            </w:r>
          </w:p>
        </w:tc>
      </w:tr>
      <w:tr w:rsidR="00655905" w:rsidRPr="00726B8C" w14:paraId="7F965C4B" w14:textId="77777777" w:rsidTr="00F771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63D2B13E" w14:textId="77777777" w:rsidR="00711918" w:rsidRPr="00A75978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4</w:t>
            </w:r>
          </w:p>
        </w:tc>
        <w:tc>
          <w:tcPr>
            <w:tcW w:w="2126" w:type="dxa"/>
          </w:tcPr>
          <w:p w14:paraId="24E68B4A" w14:textId="7F645D5B" w:rsidR="00711918" w:rsidRPr="00400A7D" w:rsidRDefault="00A1365A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igeria</w:t>
            </w:r>
          </w:p>
        </w:tc>
        <w:tc>
          <w:tcPr>
            <w:tcW w:w="2295" w:type="dxa"/>
          </w:tcPr>
          <w:p w14:paraId="3B7A61B6" w14:textId="032E529F" w:rsidR="00711918" w:rsidRPr="00400A7D" w:rsidRDefault="00CD46B1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 xml:space="preserve">Bangladesh </w:t>
            </w:r>
          </w:p>
        </w:tc>
        <w:tc>
          <w:tcPr>
            <w:tcW w:w="2383" w:type="dxa"/>
          </w:tcPr>
          <w:p w14:paraId="61035610" w14:textId="72119540" w:rsidR="00711918" w:rsidRPr="00400A7D" w:rsidRDefault="006F69C4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reat Britain</w:t>
            </w:r>
          </w:p>
        </w:tc>
        <w:tc>
          <w:tcPr>
            <w:tcW w:w="2693" w:type="dxa"/>
          </w:tcPr>
          <w:p w14:paraId="58098093" w14:textId="7B7E85B4" w:rsidR="00711918" w:rsidRPr="00400A7D" w:rsidRDefault="00CA61AF" w:rsidP="00400A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ermany</w:t>
            </w:r>
          </w:p>
        </w:tc>
      </w:tr>
      <w:tr w:rsidR="00655905" w:rsidRPr="00726B8C" w14:paraId="02615D1C" w14:textId="77777777" w:rsidTr="00F77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465FA1BB" w14:textId="77777777" w:rsidR="00711918" w:rsidRPr="00A75978" w:rsidRDefault="00711918" w:rsidP="002551DE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5</w:t>
            </w:r>
          </w:p>
        </w:tc>
        <w:tc>
          <w:tcPr>
            <w:tcW w:w="2126" w:type="dxa"/>
          </w:tcPr>
          <w:p w14:paraId="5DCC5FC5" w14:textId="6C4088F9" w:rsidR="00711918" w:rsidRPr="00400A7D" w:rsidRDefault="00A1365A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ghanistan</w:t>
            </w:r>
          </w:p>
        </w:tc>
        <w:tc>
          <w:tcPr>
            <w:tcW w:w="2295" w:type="dxa"/>
          </w:tcPr>
          <w:p w14:paraId="0482E46F" w14:textId="23245609" w:rsidR="00711918" w:rsidRPr="00400A7D" w:rsidRDefault="00CD46B1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>Romania</w:t>
            </w:r>
          </w:p>
        </w:tc>
        <w:tc>
          <w:tcPr>
            <w:tcW w:w="2383" w:type="dxa"/>
          </w:tcPr>
          <w:p w14:paraId="2C821DF6" w14:textId="77777777" w:rsidR="00711918" w:rsidRPr="00400A7D" w:rsidRDefault="00711918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00A7D">
              <w:rPr>
                <w:rFonts w:ascii="Calibri" w:hAnsi="Calibri" w:cs="Calibri"/>
                <w:sz w:val="20"/>
                <w:szCs w:val="20"/>
              </w:rPr>
              <w:t>Romania</w:t>
            </w:r>
          </w:p>
        </w:tc>
        <w:tc>
          <w:tcPr>
            <w:tcW w:w="2693" w:type="dxa"/>
          </w:tcPr>
          <w:p w14:paraId="16C44395" w14:textId="7AF1FF43" w:rsidR="00711918" w:rsidRPr="00400A7D" w:rsidRDefault="00CA61AF" w:rsidP="00400A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USA</w:t>
            </w:r>
          </w:p>
        </w:tc>
      </w:tr>
    </w:tbl>
    <w:p w14:paraId="2CAF5D27" w14:textId="77777777" w:rsidR="00A95834" w:rsidRDefault="00A95834" w:rsidP="00205F8F">
      <w:pPr>
        <w:pStyle w:val="Heading2"/>
      </w:pPr>
      <w:bookmarkStart w:id="41" w:name="_Toc210658873"/>
      <w:bookmarkStart w:id="42" w:name="_Toc214533099"/>
    </w:p>
    <w:p w14:paraId="6658C25B" w14:textId="04BD6591" w:rsidR="00953170" w:rsidRPr="007376DE" w:rsidRDefault="00A64886" w:rsidP="008C217D">
      <w:pPr>
        <w:pStyle w:val="Heading2"/>
      </w:pPr>
      <w:r w:rsidRPr="007376DE">
        <w:t>Specific Needs</w:t>
      </w:r>
      <w:r w:rsidR="00F76721" w:rsidRPr="007376DE">
        <w:t xml:space="preserve"> Identified</w:t>
      </w:r>
      <w:bookmarkEnd w:id="41"/>
      <w:bookmarkEnd w:id="42"/>
    </w:p>
    <w:p w14:paraId="18757CE7" w14:textId="314BAFA7" w:rsidR="004A1EA4" w:rsidRDefault="62A81F2A" w:rsidP="008C217D">
      <w:pPr>
        <w:pStyle w:val="Heading2"/>
        <w:rPr>
          <w:rFonts w:ascii="Calibri" w:hAnsi="Calibri"/>
          <w:color w:val="000000"/>
          <w:sz w:val="22"/>
          <w:szCs w:val="22"/>
        </w:rPr>
      </w:pPr>
      <w:r w:rsidRPr="49911AA3">
        <w:rPr>
          <w:rFonts w:ascii="Calibri" w:hAnsi="Calibri"/>
          <w:color w:val="000000" w:themeColor="text1"/>
          <w:sz w:val="22"/>
          <w:szCs w:val="22"/>
        </w:rPr>
        <w:t>Specific needs are recorded by information staff when a caller requires additional help due to, for example, language or literacy difficulties, digital</w:t>
      </w:r>
      <w:r w:rsidR="00BE7CB9">
        <w:rPr>
          <w:rFonts w:ascii="Calibri" w:hAnsi="Calibri"/>
          <w:color w:val="000000" w:themeColor="text1"/>
          <w:sz w:val="22"/>
          <w:szCs w:val="22"/>
        </w:rPr>
        <w:t xml:space="preserve"> </w:t>
      </w:r>
      <w:r w:rsidRPr="49911AA3">
        <w:rPr>
          <w:rFonts w:ascii="Calibri" w:hAnsi="Calibri"/>
          <w:color w:val="000000" w:themeColor="text1"/>
          <w:sz w:val="22"/>
          <w:szCs w:val="22"/>
        </w:rPr>
        <w:t>literacy, mental health issues, distress</w:t>
      </w:r>
      <w:r w:rsidR="00AE519A" w:rsidRPr="49911AA3">
        <w:rPr>
          <w:rFonts w:ascii="Calibri" w:hAnsi="Calibri"/>
          <w:color w:val="000000" w:themeColor="text1"/>
          <w:sz w:val="22"/>
          <w:szCs w:val="22"/>
        </w:rPr>
        <w:t>,</w:t>
      </w:r>
      <w:r w:rsidRPr="49911AA3">
        <w:rPr>
          <w:rFonts w:ascii="Calibri" w:hAnsi="Calibri"/>
          <w:color w:val="000000" w:themeColor="text1"/>
          <w:sz w:val="22"/>
          <w:szCs w:val="22"/>
        </w:rPr>
        <w:t xml:space="preserve"> and other matters that might present additional challenges.</w:t>
      </w:r>
    </w:p>
    <w:p w14:paraId="1A92FFDE" w14:textId="77777777" w:rsidR="004A1EA4" w:rsidRPr="004A1EA4" w:rsidRDefault="004A1EA4" w:rsidP="008C217D">
      <w:pPr>
        <w:pStyle w:val="Heading2"/>
        <w:rPr>
          <w:rFonts w:ascii="Calibri" w:hAnsi="Calibri"/>
          <w:color w:val="000000"/>
          <w:sz w:val="22"/>
          <w:szCs w:val="22"/>
        </w:rPr>
      </w:pPr>
    </w:p>
    <w:p w14:paraId="5C127EFC" w14:textId="4D7973C2" w:rsidR="00517E25" w:rsidRDefault="06B7BB43" w:rsidP="49911AA3">
      <w:pPr>
        <w:jc w:val="both"/>
        <w:rPr>
          <w:rFonts w:eastAsiaTheme="majorEastAsia"/>
          <w:sz w:val="22"/>
          <w:szCs w:val="22"/>
        </w:rPr>
      </w:pPr>
      <w:r w:rsidRPr="49911AA3">
        <w:rPr>
          <w:rFonts w:eastAsiaTheme="majorEastAsia"/>
          <w:sz w:val="22"/>
          <w:szCs w:val="22"/>
        </w:rPr>
        <w:t>In Q</w:t>
      </w:r>
      <w:r w:rsidR="533559F6" w:rsidRPr="49911AA3">
        <w:rPr>
          <w:rFonts w:eastAsiaTheme="majorEastAsia"/>
          <w:sz w:val="22"/>
          <w:szCs w:val="22"/>
        </w:rPr>
        <w:t>4</w:t>
      </w:r>
      <w:r w:rsidRPr="49911AA3">
        <w:rPr>
          <w:rFonts w:eastAsiaTheme="majorEastAsia"/>
          <w:sz w:val="22"/>
          <w:szCs w:val="22"/>
        </w:rPr>
        <w:t xml:space="preserve"> 202</w:t>
      </w:r>
      <w:r w:rsidR="701FA5AF" w:rsidRPr="49911AA3">
        <w:rPr>
          <w:rFonts w:eastAsiaTheme="majorEastAsia"/>
          <w:sz w:val="22"/>
          <w:szCs w:val="22"/>
        </w:rPr>
        <w:t>5</w:t>
      </w:r>
      <w:r w:rsidRPr="49911AA3">
        <w:rPr>
          <w:rFonts w:eastAsiaTheme="majorEastAsia"/>
          <w:sz w:val="22"/>
          <w:szCs w:val="22"/>
        </w:rPr>
        <w:t xml:space="preserve">, </w:t>
      </w:r>
      <w:r w:rsidR="6AEC8010" w:rsidRPr="49911AA3">
        <w:rPr>
          <w:rFonts w:eastAsiaTheme="majorEastAsia"/>
          <w:sz w:val="22"/>
          <w:szCs w:val="22"/>
        </w:rPr>
        <w:t>1</w:t>
      </w:r>
      <w:r w:rsidR="533559F6" w:rsidRPr="49911AA3">
        <w:rPr>
          <w:rFonts w:eastAsiaTheme="majorEastAsia"/>
          <w:sz w:val="22"/>
          <w:szCs w:val="22"/>
        </w:rPr>
        <w:t>8.2</w:t>
      </w:r>
      <w:r w:rsidRPr="49911AA3">
        <w:rPr>
          <w:rFonts w:eastAsiaTheme="majorEastAsia"/>
          <w:sz w:val="22"/>
          <w:szCs w:val="22"/>
        </w:rPr>
        <w:t>%</w:t>
      </w:r>
      <w:r w:rsidR="6BFC5C55" w:rsidRPr="49911AA3">
        <w:rPr>
          <w:rFonts w:eastAsiaTheme="majorEastAsia"/>
          <w:sz w:val="22"/>
          <w:szCs w:val="22"/>
        </w:rPr>
        <w:t xml:space="preserve"> of callers</w:t>
      </w:r>
      <w:r w:rsidRPr="49911AA3">
        <w:rPr>
          <w:rFonts w:eastAsiaTheme="majorEastAsia"/>
          <w:sz w:val="22"/>
          <w:szCs w:val="22"/>
        </w:rPr>
        <w:t xml:space="preserve"> (</w:t>
      </w:r>
      <w:r w:rsidR="3C20ECF4" w:rsidRPr="49911AA3">
        <w:rPr>
          <w:rFonts w:eastAsiaTheme="majorEastAsia"/>
          <w:sz w:val="22"/>
          <w:szCs w:val="22"/>
        </w:rPr>
        <w:t>1</w:t>
      </w:r>
      <w:r w:rsidR="5F58DD65" w:rsidRPr="49911AA3">
        <w:rPr>
          <w:rFonts w:eastAsiaTheme="majorEastAsia"/>
          <w:sz w:val="22"/>
          <w:szCs w:val="22"/>
        </w:rPr>
        <w:t>5,675</w:t>
      </w:r>
      <w:r w:rsidRPr="49911AA3">
        <w:rPr>
          <w:rFonts w:eastAsiaTheme="majorEastAsia"/>
          <w:sz w:val="22"/>
          <w:szCs w:val="22"/>
        </w:rPr>
        <w:t xml:space="preserve"> </w:t>
      </w:r>
      <w:r w:rsidR="6BFC5C55" w:rsidRPr="49911AA3">
        <w:rPr>
          <w:rFonts w:eastAsiaTheme="majorEastAsia"/>
          <w:sz w:val="22"/>
          <w:szCs w:val="22"/>
        </w:rPr>
        <w:t>people</w:t>
      </w:r>
      <w:r w:rsidRPr="49911AA3">
        <w:rPr>
          <w:rFonts w:eastAsiaTheme="majorEastAsia"/>
          <w:sz w:val="22"/>
          <w:szCs w:val="22"/>
        </w:rPr>
        <w:t xml:space="preserve">) were identified by information providers as having </w:t>
      </w:r>
      <w:r w:rsidR="4747B95F" w:rsidRPr="49911AA3">
        <w:rPr>
          <w:rFonts w:eastAsiaTheme="majorEastAsia"/>
          <w:sz w:val="22"/>
          <w:szCs w:val="22"/>
        </w:rPr>
        <w:t xml:space="preserve">specific </w:t>
      </w:r>
      <w:r w:rsidR="215B4F88" w:rsidRPr="49911AA3">
        <w:rPr>
          <w:rFonts w:eastAsiaTheme="majorEastAsia"/>
          <w:sz w:val="22"/>
          <w:szCs w:val="22"/>
        </w:rPr>
        <w:t>needs</w:t>
      </w:r>
      <w:r w:rsidR="00AE519A">
        <w:rPr>
          <w:rFonts w:eastAsiaTheme="majorEastAsia"/>
          <w:sz w:val="22"/>
          <w:szCs w:val="22"/>
        </w:rPr>
        <w:t xml:space="preserve"> affecting callers access to </w:t>
      </w:r>
      <w:r w:rsidR="00AE217C">
        <w:rPr>
          <w:rFonts w:eastAsiaTheme="majorEastAsia"/>
          <w:sz w:val="22"/>
          <w:szCs w:val="22"/>
        </w:rPr>
        <w:t>public</w:t>
      </w:r>
      <w:r w:rsidR="00AE217C" w:rsidRPr="49911AA3">
        <w:rPr>
          <w:rFonts w:eastAsiaTheme="majorEastAsia"/>
          <w:sz w:val="22"/>
          <w:szCs w:val="22"/>
        </w:rPr>
        <w:t xml:space="preserve"> services</w:t>
      </w:r>
      <w:r w:rsidR="5758B4B3" w:rsidRPr="49911AA3">
        <w:rPr>
          <w:rFonts w:eastAsiaTheme="majorEastAsia"/>
          <w:sz w:val="22"/>
          <w:szCs w:val="22"/>
        </w:rPr>
        <w:t xml:space="preserve"> – and will typically involve additional CIS support –</w:t>
      </w:r>
      <w:r w:rsidRPr="49911AA3">
        <w:rPr>
          <w:rFonts w:eastAsiaTheme="majorEastAsia"/>
          <w:sz w:val="22"/>
          <w:szCs w:val="22"/>
        </w:rPr>
        <w:t xml:space="preserve"> including language, literacy, and online access </w:t>
      </w:r>
      <w:r w:rsidR="5758B4B3" w:rsidRPr="49911AA3">
        <w:rPr>
          <w:rFonts w:eastAsiaTheme="majorEastAsia"/>
          <w:sz w:val="22"/>
          <w:szCs w:val="22"/>
        </w:rPr>
        <w:t>difficulties</w:t>
      </w:r>
      <w:r w:rsidRPr="49911AA3">
        <w:rPr>
          <w:rFonts w:eastAsiaTheme="majorEastAsia"/>
          <w:sz w:val="22"/>
          <w:szCs w:val="22"/>
        </w:rPr>
        <w:t xml:space="preserve">. </w:t>
      </w:r>
    </w:p>
    <w:p w14:paraId="40EE166D" w14:textId="2942A805" w:rsidR="007D0F5B" w:rsidRDefault="6BFC5C55" w:rsidP="49911AA3">
      <w:pPr>
        <w:jc w:val="both"/>
        <w:rPr>
          <w:rFonts w:eastAsiaTheme="majorEastAsia"/>
          <w:sz w:val="22"/>
          <w:szCs w:val="22"/>
        </w:rPr>
      </w:pPr>
      <w:r w:rsidRPr="49911AA3">
        <w:rPr>
          <w:rFonts w:eastAsiaTheme="majorEastAsia"/>
          <w:sz w:val="22"/>
          <w:szCs w:val="22"/>
        </w:rPr>
        <w:t>This represe</w:t>
      </w:r>
      <w:r w:rsidR="7E7CF482" w:rsidRPr="49911AA3">
        <w:rPr>
          <w:rFonts w:eastAsiaTheme="majorEastAsia"/>
          <w:sz w:val="22"/>
          <w:szCs w:val="22"/>
        </w:rPr>
        <w:t xml:space="preserve">nts </w:t>
      </w:r>
      <w:r w:rsidR="5904A661" w:rsidRPr="49911AA3">
        <w:rPr>
          <w:rFonts w:eastAsiaTheme="majorEastAsia"/>
          <w:sz w:val="22"/>
          <w:szCs w:val="22"/>
        </w:rPr>
        <w:t>an increase of over 16</w:t>
      </w:r>
      <w:r w:rsidR="5B8667CD" w:rsidRPr="49911AA3">
        <w:rPr>
          <w:rFonts w:eastAsiaTheme="majorEastAsia"/>
          <w:sz w:val="22"/>
          <w:szCs w:val="22"/>
        </w:rPr>
        <w:t xml:space="preserve">% </w:t>
      </w:r>
      <w:r w:rsidR="5145CC10" w:rsidRPr="49911AA3">
        <w:rPr>
          <w:rFonts w:eastAsiaTheme="majorEastAsia"/>
          <w:sz w:val="22"/>
          <w:szCs w:val="22"/>
        </w:rPr>
        <w:t xml:space="preserve">in callers identified as having specific needs compared to </w:t>
      </w:r>
      <w:r w:rsidR="2C877FE2" w:rsidRPr="49911AA3">
        <w:rPr>
          <w:rFonts w:eastAsiaTheme="majorEastAsia"/>
          <w:sz w:val="22"/>
          <w:szCs w:val="22"/>
        </w:rPr>
        <w:t>Q</w:t>
      </w:r>
      <w:r w:rsidR="5904A661" w:rsidRPr="49911AA3">
        <w:rPr>
          <w:rFonts w:eastAsiaTheme="majorEastAsia"/>
          <w:sz w:val="22"/>
          <w:szCs w:val="22"/>
        </w:rPr>
        <w:t>4</w:t>
      </w:r>
      <w:r w:rsidR="2C877FE2" w:rsidRPr="49911AA3">
        <w:rPr>
          <w:rFonts w:eastAsiaTheme="majorEastAsia"/>
          <w:sz w:val="22"/>
          <w:szCs w:val="22"/>
        </w:rPr>
        <w:t xml:space="preserve"> 202</w:t>
      </w:r>
      <w:r w:rsidR="701FA5AF" w:rsidRPr="49911AA3">
        <w:rPr>
          <w:rFonts w:eastAsiaTheme="majorEastAsia"/>
          <w:sz w:val="22"/>
          <w:szCs w:val="22"/>
        </w:rPr>
        <w:t>4</w:t>
      </w:r>
      <w:r w:rsidR="16E0A56C" w:rsidRPr="49911AA3">
        <w:rPr>
          <w:rFonts w:eastAsiaTheme="majorEastAsia"/>
          <w:sz w:val="22"/>
          <w:szCs w:val="22"/>
        </w:rPr>
        <w:t>.</w:t>
      </w:r>
      <w:r w:rsidR="5B8667CD" w:rsidRPr="49911AA3">
        <w:rPr>
          <w:rFonts w:eastAsiaTheme="majorEastAsia"/>
          <w:sz w:val="22"/>
          <w:szCs w:val="22"/>
        </w:rPr>
        <w:t xml:space="preserve"> </w:t>
      </w:r>
      <w:bookmarkStart w:id="43" w:name="_Hlk181874234"/>
    </w:p>
    <w:p w14:paraId="7313080C" w14:textId="0B162E15" w:rsidR="007D0F5B" w:rsidRDefault="00676BBC" w:rsidP="00982CCA">
      <w:pPr>
        <w:jc w:val="both"/>
        <w:rPr>
          <w:rFonts w:eastAsiaTheme="majorEastAsia"/>
          <w:sz w:val="22"/>
          <w:szCs w:val="22"/>
        </w:rPr>
      </w:pPr>
      <w:r>
        <w:rPr>
          <w:rFonts w:eastAsiaTheme="majorEastAsia"/>
          <w:sz w:val="22"/>
          <w:szCs w:val="22"/>
        </w:rPr>
        <w:t>Language continues to be the leading</w:t>
      </w:r>
      <w:r w:rsidR="00CF3563">
        <w:rPr>
          <w:rFonts w:eastAsiaTheme="majorEastAsia"/>
          <w:sz w:val="22"/>
          <w:szCs w:val="22"/>
        </w:rPr>
        <w:t xml:space="preserve"> </w:t>
      </w:r>
      <w:r w:rsidR="00E81370">
        <w:rPr>
          <w:rFonts w:eastAsiaTheme="majorEastAsia"/>
          <w:sz w:val="22"/>
          <w:szCs w:val="22"/>
        </w:rPr>
        <w:t>specific</w:t>
      </w:r>
      <w:r w:rsidR="00CF3563">
        <w:rPr>
          <w:rFonts w:eastAsiaTheme="majorEastAsia"/>
          <w:sz w:val="22"/>
          <w:szCs w:val="22"/>
        </w:rPr>
        <w:t xml:space="preserve"> need seen by CIS</w:t>
      </w:r>
      <w:r w:rsidR="003E0A8B">
        <w:rPr>
          <w:rFonts w:eastAsiaTheme="majorEastAsia"/>
          <w:sz w:val="22"/>
          <w:szCs w:val="22"/>
        </w:rPr>
        <w:t xml:space="preserve">. </w:t>
      </w:r>
    </w:p>
    <w:p w14:paraId="1E4FAC41" w14:textId="186DD54B" w:rsidR="00982CCA" w:rsidRDefault="00A91E7B" w:rsidP="00982CCA">
      <w:pPr>
        <w:jc w:val="both"/>
        <w:rPr>
          <w:rFonts w:eastAsiaTheme="majorEastAsia"/>
          <w:sz w:val="22"/>
          <w:szCs w:val="22"/>
        </w:rPr>
      </w:pPr>
      <w:r>
        <w:rPr>
          <w:rFonts w:eastAsiaTheme="majorEastAsia"/>
          <w:sz w:val="22"/>
          <w:szCs w:val="22"/>
        </w:rPr>
        <w:lastRenderedPageBreak/>
        <w:t>O</w:t>
      </w:r>
      <w:r w:rsidR="00A477F9">
        <w:rPr>
          <w:rFonts w:eastAsiaTheme="majorEastAsia"/>
          <w:sz w:val="22"/>
          <w:szCs w:val="22"/>
        </w:rPr>
        <w:t>nline access and digital literacy issue</w:t>
      </w:r>
      <w:r w:rsidR="00B00708">
        <w:rPr>
          <w:rFonts w:eastAsiaTheme="majorEastAsia"/>
          <w:sz w:val="22"/>
          <w:szCs w:val="22"/>
        </w:rPr>
        <w:t>s</w:t>
      </w:r>
      <w:r w:rsidR="009B0B3B">
        <w:rPr>
          <w:rFonts w:eastAsiaTheme="majorEastAsia"/>
          <w:sz w:val="22"/>
          <w:szCs w:val="22"/>
        </w:rPr>
        <w:t xml:space="preserve"> </w:t>
      </w:r>
      <w:r w:rsidR="00B00708">
        <w:rPr>
          <w:rFonts w:eastAsiaTheme="majorEastAsia"/>
          <w:sz w:val="22"/>
          <w:szCs w:val="22"/>
        </w:rPr>
        <w:t>saw</w:t>
      </w:r>
      <w:r w:rsidR="009B0B3B">
        <w:rPr>
          <w:rFonts w:eastAsiaTheme="majorEastAsia"/>
          <w:sz w:val="22"/>
          <w:szCs w:val="22"/>
        </w:rPr>
        <w:t xml:space="preserve"> a</w:t>
      </w:r>
      <w:r w:rsidR="00117132">
        <w:rPr>
          <w:rFonts w:eastAsiaTheme="majorEastAsia"/>
          <w:sz w:val="22"/>
          <w:szCs w:val="22"/>
        </w:rPr>
        <w:t>n almost 50</w:t>
      </w:r>
      <w:r w:rsidR="009B0B3B">
        <w:rPr>
          <w:rFonts w:eastAsiaTheme="majorEastAsia"/>
          <w:sz w:val="22"/>
          <w:szCs w:val="22"/>
        </w:rPr>
        <w:t>% increase</w:t>
      </w:r>
      <w:r w:rsidR="00B00708">
        <w:rPr>
          <w:rFonts w:eastAsiaTheme="majorEastAsia"/>
          <w:sz w:val="22"/>
          <w:szCs w:val="22"/>
        </w:rPr>
        <w:t xml:space="preserve">. </w:t>
      </w:r>
      <w:r w:rsidR="00591656">
        <w:rPr>
          <w:rFonts w:eastAsiaTheme="majorEastAsia"/>
          <w:sz w:val="22"/>
          <w:szCs w:val="22"/>
        </w:rPr>
        <w:t>T</w:t>
      </w:r>
      <w:r w:rsidR="00B00708">
        <w:rPr>
          <w:rFonts w:eastAsiaTheme="majorEastAsia"/>
          <w:sz w:val="22"/>
          <w:szCs w:val="22"/>
        </w:rPr>
        <w:t>hree-quarters</w:t>
      </w:r>
      <w:r w:rsidR="00487FC0">
        <w:rPr>
          <w:rFonts w:eastAsiaTheme="majorEastAsia"/>
          <w:sz w:val="22"/>
          <w:szCs w:val="22"/>
        </w:rPr>
        <w:t xml:space="preserve"> </w:t>
      </w:r>
      <w:r w:rsidR="00B00708">
        <w:rPr>
          <w:rFonts w:eastAsiaTheme="majorEastAsia"/>
          <w:sz w:val="22"/>
          <w:szCs w:val="22"/>
        </w:rPr>
        <w:t>(</w:t>
      </w:r>
      <w:r w:rsidR="00487FC0">
        <w:rPr>
          <w:rFonts w:eastAsiaTheme="majorEastAsia"/>
          <w:sz w:val="22"/>
          <w:szCs w:val="22"/>
        </w:rPr>
        <w:t>7</w:t>
      </w:r>
      <w:r w:rsidR="00B03822">
        <w:rPr>
          <w:rFonts w:eastAsiaTheme="majorEastAsia"/>
          <w:sz w:val="22"/>
          <w:szCs w:val="22"/>
        </w:rPr>
        <w:t>5.2</w:t>
      </w:r>
      <w:r w:rsidR="00B00708">
        <w:rPr>
          <w:rFonts w:eastAsiaTheme="majorEastAsia"/>
          <w:sz w:val="22"/>
          <w:szCs w:val="22"/>
        </w:rPr>
        <w:t>%)</w:t>
      </w:r>
      <w:r w:rsidR="00487FC0">
        <w:rPr>
          <w:rFonts w:eastAsiaTheme="majorEastAsia"/>
          <w:sz w:val="22"/>
          <w:szCs w:val="22"/>
        </w:rPr>
        <w:t xml:space="preserve"> of the callers </w:t>
      </w:r>
      <w:r w:rsidR="0021323A">
        <w:rPr>
          <w:rFonts w:eastAsiaTheme="majorEastAsia"/>
          <w:sz w:val="22"/>
          <w:szCs w:val="22"/>
        </w:rPr>
        <w:t xml:space="preserve">with this </w:t>
      </w:r>
      <w:r w:rsidR="004474FB">
        <w:rPr>
          <w:rFonts w:eastAsiaTheme="majorEastAsia"/>
          <w:sz w:val="22"/>
          <w:szCs w:val="22"/>
        </w:rPr>
        <w:t xml:space="preserve">specific </w:t>
      </w:r>
      <w:r w:rsidR="0021323A">
        <w:rPr>
          <w:rFonts w:eastAsiaTheme="majorEastAsia"/>
          <w:sz w:val="22"/>
          <w:szCs w:val="22"/>
        </w:rPr>
        <w:t xml:space="preserve">need were </w:t>
      </w:r>
      <w:r w:rsidR="00B00708">
        <w:rPr>
          <w:rFonts w:eastAsiaTheme="majorEastAsia"/>
          <w:sz w:val="22"/>
          <w:szCs w:val="22"/>
        </w:rPr>
        <w:t xml:space="preserve">aged </w:t>
      </w:r>
      <w:r w:rsidR="00B03822">
        <w:rPr>
          <w:rFonts w:eastAsiaTheme="majorEastAsia"/>
          <w:sz w:val="22"/>
          <w:szCs w:val="22"/>
        </w:rPr>
        <w:t>over 46</w:t>
      </w:r>
      <w:r w:rsidR="008956C6">
        <w:rPr>
          <w:rFonts w:eastAsiaTheme="majorEastAsia"/>
          <w:sz w:val="22"/>
          <w:szCs w:val="22"/>
        </w:rPr>
        <w:t xml:space="preserve"> years old.</w:t>
      </w:r>
    </w:p>
    <w:p w14:paraId="396BC08F" w14:textId="0943E4A3" w:rsidR="00262145" w:rsidRDefault="2E5808C1" w:rsidP="00982CCA">
      <w:pPr>
        <w:jc w:val="both"/>
        <w:rPr>
          <w:rFonts w:eastAsiaTheme="majorEastAsia"/>
          <w:sz w:val="22"/>
          <w:szCs w:val="22"/>
        </w:rPr>
      </w:pPr>
      <w:r w:rsidRPr="5375D6B4">
        <w:rPr>
          <w:rFonts w:eastAsiaTheme="majorEastAsia"/>
          <w:sz w:val="22"/>
          <w:szCs w:val="22"/>
        </w:rPr>
        <w:t xml:space="preserve">Calls with clients who had </w:t>
      </w:r>
      <w:r w:rsidRPr="7B32C5CF">
        <w:rPr>
          <w:rFonts w:eastAsiaTheme="majorEastAsia"/>
          <w:sz w:val="22"/>
          <w:szCs w:val="22"/>
        </w:rPr>
        <w:t xml:space="preserve">specific needs </w:t>
      </w:r>
      <w:r w:rsidRPr="0EDE95D8">
        <w:rPr>
          <w:rFonts w:eastAsiaTheme="majorEastAsia"/>
          <w:sz w:val="22"/>
          <w:szCs w:val="22"/>
        </w:rPr>
        <w:t xml:space="preserve">lasted longer compared to where </w:t>
      </w:r>
      <w:r w:rsidRPr="6434EFEE">
        <w:rPr>
          <w:rFonts w:eastAsiaTheme="majorEastAsia"/>
          <w:sz w:val="22"/>
          <w:szCs w:val="22"/>
        </w:rPr>
        <w:t>there were no specific needs.</w:t>
      </w:r>
      <w:r w:rsidRPr="7B32C5CF">
        <w:rPr>
          <w:rFonts w:eastAsiaTheme="majorEastAsia"/>
          <w:sz w:val="22"/>
          <w:szCs w:val="22"/>
        </w:rPr>
        <w:t xml:space="preserve"> </w:t>
      </w:r>
      <w:r w:rsidR="008F26E3" w:rsidRPr="7B32C5CF">
        <w:rPr>
          <w:rFonts w:eastAsiaTheme="majorEastAsia"/>
          <w:sz w:val="22"/>
          <w:szCs w:val="22"/>
        </w:rPr>
        <w:t>Around</w:t>
      </w:r>
      <w:r w:rsidR="008F26E3" w:rsidRPr="1527B9FF">
        <w:rPr>
          <w:rFonts w:eastAsiaTheme="majorEastAsia"/>
          <w:sz w:val="22"/>
          <w:szCs w:val="22"/>
        </w:rPr>
        <w:t xml:space="preserve"> three</w:t>
      </w:r>
      <w:r w:rsidR="00B00708">
        <w:rPr>
          <w:rFonts w:eastAsiaTheme="majorEastAsia"/>
          <w:sz w:val="22"/>
          <w:szCs w:val="22"/>
        </w:rPr>
        <w:t>-quarters (</w:t>
      </w:r>
      <w:r w:rsidR="00262145">
        <w:rPr>
          <w:rFonts w:eastAsiaTheme="majorEastAsia"/>
          <w:sz w:val="22"/>
          <w:szCs w:val="22"/>
        </w:rPr>
        <w:t>7</w:t>
      </w:r>
      <w:r w:rsidR="004B225B">
        <w:rPr>
          <w:rFonts w:eastAsiaTheme="majorEastAsia"/>
          <w:sz w:val="22"/>
          <w:szCs w:val="22"/>
        </w:rPr>
        <w:t>4.2</w:t>
      </w:r>
      <w:r w:rsidR="00262145">
        <w:rPr>
          <w:rFonts w:eastAsiaTheme="majorEastAsia"/>
          <w:sz w:val="22"/>
          <w:szCs w:val="22"/>
        </w:rPr>
        <w:t>%</w:t>
      </w:r>
      <w:r w:rsidR="00B00708">
        <w:rPr>
          <w:rFonts w:eastAsiaTheme="majorEastAsia"/>
          <w:sz w:val="22"/>
          <w:szCs w:val="22"/>
        </w:rPr>
        <w:t>)</w:t>
      </w:r>
      <w:r w:rsidR="00262145">
        <w:rPr>
          <w:rFonts w:eastAsiaTheme="majorEastAsia"/>
          <w:sz w:val="22"/>
          <w:szCs w:val="22"/>
        </w:rPr>
        <w:t xml:space="preserve"> of </w:t>
      </w:r>
      <w:r w:rsidR="009E3497">
        <w:rPr>
          <w:rFonts w:eastAsiaTheme="majorEastAsia"/>
          <w:sz w:val="22"/>
          <w:szCs w:val="22"/>
        </w:rPr>
        <w:t xml:space="preserve">the </w:t>
      </w:r>
      <w:r w:rsidR="00B00708">
        <w:rPr>
          <w:rFonts w:eastAsiaTheme="majorEastAsia"/>
          <w:sz w:val="22"/>
          <w:szCs w:val="22"/>
        </w:rPr>
        <w:t xml:space="preserve">interactions with </w:t>
      </w:r>
      <w:r w:rsidR="00262145">
        <w:rPr>
          <w:rFonts w:eastAsiaTheme="majorEastAsia"/>
          <w:sz w:val="22"/>
          <w:szCs w:val="22"/>
        </w:rPr>
        <w:t xml:space="preserve">callers </w:t>
      </w:r>
      <w:r w:rsidR="47075ED3" w:rsidRPr="20F43A67">
        <w:rPr>
          <w:rFonts w:eastAsiaTheme="majorEastAsia"/>
          <w:sz w:val="22"/>
          <w:szCs w:val="22"/>
        </w:rPr>
        <w:t>w</w:t>
      </w:r>
      <w:r w:rsidR="50108E43" w:rsidRPr="20F43A67">
        <w:rPr>
          <w:rFonts w:eastAsiaTheme="majorEastAsia"/>
          <w:sz w:val="22"/>
          <w:szCs w:val="22"/>
        </w:rPr>
        <w:t>ho had</w:t>
      </w:r>
      <w:r w:rsidR="009E3497">
        <w:rPr>
          <w:rFonts w:eastAsiaTheme="majorEastAsia"/>
          <w:sz w:val="22"/>
          <w:szCs w:val="22"/>
        </w:rPr>
        <w:t xml:space="preserve"> specific needs t</w:t>
      </w:r>
      <w:r w:rsidR="005F7AD2">
        <w:rPr>
          <w:rFonts w:eastAsiaTheme="majorEastAsia"/>
          <w:sz w:val="22"/>
          <w:szCs w:val="22"/>
        </w:rPr>
        <w:t>ook</w:t>
      </w:r>
      <w:r w:rsidR="009E3497">
        <w:rPr>
          <w:rFonts w:eastAsiaTheme="majorEastAsia"/>
          <w:sz w:val="22"/>
          <w:szCs w:val="22"/>
        </w:rPr>
        <w:t xml:space="preserve"> between 11 </w:t>
      </w:r>
      <w:r w:rsidR="00B00708">
        <w:rPr>
          <w:rFonts w:eastAsiaTheme="majorEastAsia"/>
          <w:sz w:val="22"/>
          <w:szCs w:val="22"/>
        </w:rPr>
        <w:t>and</w:t>
      </w:r>
      <w:r w:rsidR="009E3497">
        <w:rPr>
          <w:rFonts w:eastAsiaTheme="majorEastAsia"/>
          <w:sz w:val="22"/>
          <w:szCs w:val="22"/>
        </w:rPr>
        <w:t xml:space="preserve"> 40 minutes</w:t>
      </w:r>
      <w:r w:rsidR="00CF5C83">
        <w:rPr>
          <w:rFonts w:eastAsiaTheme="majorEastAsia"/>
          <w:sz w:val="22"/>
          <w:szCs w:val="22"/>
        </w:rPr>
        <w:t xml:space="preserve">. </w:t>
      </w:r>
      <w:r w:rsidR="00B00708">
        <w:rPr>
          <w:rFonts w:eastAsiaTheme="majorEastAsia"/>
          <w:sz w:val="22"/>
          <w:szCs w:val="22"/>
        </w:rPr>
        <w:t>This compares with</w:t>
      </w:r>
      <w:r w:rsidR="00CF5C83">
        <w:rPr>
          <w:rFonts w:eastAsiaTheme="majorEastAsia"/>
          <w:sz w:val="22"/>
          <w:szCs w:val="22"/>
        </w:rPr>
        <w:t xml:space="preserve"> 5</w:t>
      </w:r>
      <w:r w:rsidR="00CF6A69">
        <w:rPr>
          <w:rFonts w:eastAsiaTheme="majorEastAsia"/>
          <w:sz w:val="22"/>
          <w:szCs w:val="22"/>
        </w:rPr>
        <w:t>5</w:t>
      </w:r>
      <w:r w:rsidR="00CF5C83">
        <w:rPr>
          <w:rFonts w:eastAsiaTheme="majorEastAsia"/>
          <w:sz w:val="22"/>
          <w:szCs w:val="22"/>
        </w:rPr>
        <w:t>% of the interaction</w:t>
      </w:r>
      <w:r w:rsidR="00B00708">
        <w:rPr>
          <w:rFonts w:eastAsiaTheme="majorEastAsia"/>
          <w:sz w:val="22"/>
          <w:szCs w:val="22"/>
        </w:rPr>
        <w:t xml:space="preserve">s with all callers. </w:t>
      </w:r>
      <w:r w:rsidR="00CF5C83">
        <w:rPr>
          <w:rFonts w:eastAsiaTheme="majorEastAsia"/>
          <w:sz w:val="22"/>
          <w:szCs w:val="22"/>
        </w:rPr>
        <w:t xml:space="preserve"> </w:t>
      </w:r>
    </w:p>
    <w:p w14:paraId="17BCA26C" w14:textId="07AB6A9F" w:rsidR="00DB0F8C" w:rsidRDefault="00DB0F8C" w:rsidP="00982CCA">
      <w:pPr>
        <w:jc w:val="both"/>
        <w:rPr>
          <w:rFonts w:eastAsiaTheme="majorEastAsia"/>
          <w:sz w:val="22"/>
          <w:szCs w:val="22"/>
        </w:rPr>
      </w:pPr>
      <w:r w:rsidRPr="002A1AE8">
        <w:rPr>
          <w:sz w:val="22"/>
          <w:szCs w:val="22"/>
        </w:rPr>
        <w:t>Moving Country</w:t>
      </w:r>
      <w:r w:rsidR="006E7A53">
        <w:rPr>
          <w:sz w:val="22"/>
          <w:szCs w:val="22"/>
        </w:rPr>
        <w:t xml:space="preserve"> </w:t>
      </w:r>
      <w:r w:rsidRPr="002A1AE8">
        <w:rPr>
          <w:sz w:val="22"/>
          <w:szCs w:val="22"/>
        </w:rPr>
        <w:t>also had the highest percentage of callers with specific needs</w:t>
      </w:r>
      <w:r>
        <w:rPr>
          <w:sz w:val="22"/>
          <w:szCs w:val="22"/>
        </w:rPr>
        <w:t xml:space="preserve"> (31.1%), </w:t>
      </w:r>
      <w:r w:rsidR="001366FB">
        <w:rPr>
          <w:sz w:val="22"/>
          <w:szCs w:val="22"/>
        </w:rPr>
        <w:t>followed by</w:t>
      </w:r>
      <w:r>
        <w:rPr>
          <w:sz w:val="22"/>
          <w:szCs w:val="22"/>
        </w:rPr>
        <w:t xml:space="preserve"> </w:t>
      </w:r>
      <w:r w:rsidR="04D73A7B" w:rsidRPr="78D3F2F3">
        <w:rPr>
          <w:sz w:val="22"/>
          <w:szCs w:val="22"/>
        </w:rPr>
        <w:t>G</w:t>
      </w:r>
      <w:r w:rsidR="004A1EA4" w:rsidRPr="78D3F2F3">
        <w:rPr>
          <w:sz w:val="22"/>
          <w:szCs w:val="22"/>
        </w:rPr>
        <w:t>overnment</w:t>
      </w:r>
      <w:r w:rsidR="004A1EA4">
        <w:rPr>
          <w:sz w:val="22"/>
          <w:szCs w:val="22"/>
        </w:rPr>
        <w:t xml:space="preserve"> in Ireland (30.7%)</w:t>
      </w:r>
      <w:r w:rsidRPr="002A1AE8">
        <w:rPr>
          <w:sz w:val="22"/>
          <w:szCs w:val="22"/>
        </w:rPr>
        <w:t xml:space="preserve">. </w:t>
      </w:r>
    </w:p>
    <w:p w14:paraId="2915CC6B" w14:textId="77777777" w:rsidR="004461EF" w:rsidRPr="000D284A" w:rsidRDefault="004461EF" w:rsidP="00982CCA">
      <w:pPr>
        <w:jc w:val="both"/>
        <w:rPr>
          <w:rFonts w:eastAsia="Times New Roman"/>
          <w:b/>
          <w:sz w:val="22"/>
          <w:szCs w:val="22"/>
          <w:lang w:eastAsia="en-IE"/>
        </w:rPr>
      </w:pPr>
    </w:p>
    <w:p w14:paraId="318EBB9F" w14:textId="3CAC0F35" w:rsidR="007B6918" w:rsidRPr="00982CCA" w:rsidRDefault="00C92A78" w:rsidP="00C92219">
      <w:pPr>
        <w:pStyle w:val="Heading3"/>
      </w:pPr>
      <w:bookmarkStart w:id="44" w:name="_Toc210658874"/>
      <w:bookmarkStart w:id="45" w:name="_Toc214533100"/>
      <w:r w:rsidRPr="001366FB">
        <w:rPr>
          <w:rFonts w:eastAsia="Times New Roman"/>
          <w:lang w:eastAsia="en-IE"/>
        </w:rPr>
        <w:t>Figure</w:t>
      </w:r>
      <w:r w:rsidR="00F31B88" w:rsidRPr="001366FB">
        <w:rPr>
          <w:rFonts w:eastAsia="Times New Roman"/>
          <w:lang w:eastAsia="en-IE"/>
        </w:rPr>
        <w:t xml:space="preserve"> 7</w:t>
      </w:r>
      <w:r w:rsidR="00197D7A" w:rsidRPr="001366FB">
        <w:rPr>
          <w:rFonts w:eastAsia="Times New Roman"/>
          <w:lang w:eastAsia="en-IE"/>
        </w:rPr>
        <w:t xml:space="preserve">: Specific </w:t>
      </w:r>
      <w:r w:rsidR="009C64F6" w:rsidRPr="001366FB">
        <w:rPr>
          <w:rFonts w:eastAsia="Times New Roman"/>
          <w:lang w:eastAsia="en-IE"/>
        </w:rPr>
        <w:t>n</w:t>
      </w:r>
      <w:r w:rsidR="00197D7A" w:rsidRPr="001366FB">
        <w:rPr>
          <w:rFonts w:eastAsia="Times New Roman"/>
          <w:lang w:eastAsia="en-IE"/>
        </w:rPr>
        <w:t xml:space="preserve">eeds </w:t>
      </w:r>
      <w:bookmarkEnd w:id="44"/>
      <w:bookmarkEnd w:id="45"/>
      <w:r w:rsidR="009C64F6" w:rsidRPr="001366FB">
        <w:rPr>
          <w:rFonts w:eastAsia="Times New Roman"/>
          <w:lang w:eastAsia="en-IE"/>
        </w:rPr>
        <w:t>b</w:t>
      </w:r>
      <w:r w:rsidRPr="001366FB">
        <w:rPr>
          <w:rFonts w:eastAsia="Times New Roman"/>
          <w:lang w:eastAsia="en-IE"/>
        </w:rPr>
        <w:t>reakdown</w:t>
      </w:r>
    </w:p>
    <w:tbl>
      <w:tblPr>
        <w:tblStyle w:val="GridTable4-Accent1"/>
        <w:tblW w:w="9918" w:type="dxa"/>
        <w:tblLook w:val="04A0" w:firstRow="1" w:lastRow="0" w:firstColumn="1" w:lastColumn="0" w:noHBand="0" w:noVBand="1"/>
      </w:tblPr>
      <w:tblGrid>
        <w:gridCol w:w="5031"/>
        <w:gridCol w:w="2371"/>
        <w:gridCol w:w="2516"/>
      </w:tblGrid>
      <w:tr w:rsidR="007A64E4" w14:paraId="14D5B43C" w14:textId="77777777" w:rsidTr="00C92A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76AEB3F4" w14:textId="6D7664FB" w:rsidR="0019667A" w:rsidRPr="00A75978" w:rsidRDefault="0019667A" w:rsidP="00953170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Specific Needs</w:t>
            </w:r>
          </w:p>
        </w:tc>
        <w:tc>
          <w:tcPr>
            <w:tcW w:w="2268" w:type="dxa"/>
          </w:tcPr>
          <w:p w14:paraId="0F2D7C38" w14:textId="09FFDB30" w:rsidR="0019667A" w:rsidRPr="00A75978" w:rsidRDefault="0019667A" w:rsidP="006E63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Q</w:t>
            </w:r>
            <w:r w:rsidR="000062D7">
              <w:rPr>
                <w:rFonts w:ascii="Calibri" w:hAnsi="Calibri" w:cs="Calibri"/>
                <w:color w:val="000000" w:themeColor="text1"/>
              </w:rPr>
              <w:t>4</w:t>
            </w:r>
            <w:r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Pr="00A75978">
              <w:rPr>
                <w:rFonts w:ascii="Calibri" w:hAnsi="Calibri" w:cs="Calibri"/>
                <w:color w:val="000000" w:themeColor="text1"/>
              </w:rPr>
              <w:t>202</w:t>
            </w:r>
            <w:r>
              <w:rPr>
                <w:rFonts w:ascii="Calibri" w:hAnsi="Calibri" w:cs="Calibri"/>
                <w:color w:val="000000" w:themeColor="text1"/>
              </w:rPr>
              <w:t>5</w:t>
            </w:r>
          </w:p>
        </w:tc>
        <w:tc>
          <w:tcPr>
            <w:tcW w:w="2552" w:type="dxa"/>
          </w:tcPr>
          <w:p w14:paraId="5F0318A7" w14:textId="09A4E9E4" w:rsidR="0019667A" w:rsidRPr="00A75978" w:rsidRDefault="0019667A" w:rsidP="006E63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% Change</w:t>
            </w:r>
            <w:r>
              <w:rPr>
                <w:rFonts w:ascii="Calibri" w:hAnsi="Calibri" w:cs="Calibri"/>
                <w:color w:val="000000" w:themeColor="text1"/>
              </w:rPr>
              <w:t xml:space="preserve"> Q</w:t>
            </w:r>
            <w:r w:rsidR="000062D7">
              <w:rPr>
                <w:rFonts w:ascii="Calibri" w:hAnsi="Calibri" w:cs="Calibri"/>
                <w:color w:val="000000" w:themeColor="text1"/>
              </w:rPr>
              <w:t>4</w:t>
            </w:r>
            <w:r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="004474FB">
              <w:rPr>
                <w:rFonts w:ascii="Calibri" w:hAnsi="Calibri" w:cs="Calibri"/>
                <w:color w:val="000000" w:themeColor="text1"/>
              </w:rPr>
              <w:t>‘</w:t>
            </w:r>
            <w:r>
              <w:rPr>
                <w:rFonts w:ascii="Calibri" w:hAnsi="Calibri" w:cs="Calibri"/>
                <w:color w:val="000000" w:themeColor="text1"/>
              </w:rPr>
              <w:t>24-Q</w:t>
            </w:r>
            <w:r w:rsidR="000062D7">
              <w:rPr>
                <w:rFonts w:ascii="Calibri" w:hAnsi="Calibri" w:cs="Calibri"/>
                <w:color w:val="000000" w:themeColor="text1"/>
              </w:rPr>
              <w:t>4</w:t>
            </w:r>
            <w:r w:rsidR="00DB384D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="004474FB">
              <w:rPr>
                <w:rFonts w:ascii="Calibri" w:hAnsi="Calibri" w:cs="Calibri"/>
                <w:color w:val="000000" w:themeColor="text1"/>
              </w:rPr>
              <w:t>‘</w:t>
            </w:r>
            <w:r w:rsidR="00DB384D">
              <w:rPr>
                <w:rFonts w:ascii="Calibri" w:hAnsi="Calibri" w:cs="Calibri"/>
                <w:color w:val="000000" w:themeColor="text1"/>
              </w:rPr>
              <w:t>25</w:t>
            </w:r>
          </w:p>
        </w:tc>
      </w:tr>
      <w:tr w:rsidR="007A64E4" w14:paraId="514250BD" w14:textId="77777777" w:rsidTr="00C92A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6570150C" w14:textId="3976C755" w:rsidR="0019667A" w:rsidRPr="00A75978" w:rsidRDefault="0019667A" w:rsidP="00953170">
            <w:pPr>
              <w:rPr>
                <w:rFonts w:ascii="Calibri" w:hAnsi="Calibri" w:cs="Calibri"/>
                <w:sz w:val="20"/>
                <w:szCs w:val="20"/>
              </w:rPr>
            </w:pPr>
            <w:r w:rsidRPr="00A75978">
              <w:rPr>
                <w:rFonts w:ascii="Calibri" w:hAnsi="Calibri" w:cs="Calibri"/>
                <w:sz w:val="20"/>
                <w:szCs w:val="20"/>
              </w:rPr>
              <w:t>Language</w:t>
            </w:r>
          </w:p>
        </w:tc>
        <w:tc>
          <w:tcPr>
            <w:tcW w:w="2410" w:type="dxa"/>
          </w:tcPr>
          <w:p w14:paraId="2CF0B12A" w14:textId="75F70128" w:rsidR="0019667A" w:rsidRPr="00A75978" w:rsidRDefault="004E68B4" w:rsidP="006E6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,251</w:t>
            </w:r>
          </w:p>
        </w:tc>
        <w:tc>
          <w:tcPr>
            <w:tcW w:w="2410" w:type="dxa"/>
          </w:tcPr>
          <w:p w14:paraId="28C9655C" w14:textId="403CAAF2" w:rsidR="0019667A" w:rsidRPr="00A75978" w:rsidRDefault="0019667A" w:rsidP="006E6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 w:rsidR="00DA1006">
              <w:rPr>
                <w:rFonts w:ascii="Calibri" w:hAnsi="Calibri" w:cs="Calibri"/>
                <w:color w:val="000000"/>
                <w:sz w:val="20"/>
                <w:szCs w:val="20"/>
              </w:rPr>
              <w:t>12.</w:t>
            </w:r>
            <w:r w:rsidR="0044416C"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905" w14:paraId="27F5B636" w14:textId="77777777" w:rsidTr="00C92A78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78204616" w14:textId="718C3D66" w:rsidR="0019667A" w:rsidRPr="00A75978" w:rsidRDefault="0019667A" w:rsidP="005E5E7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Online access issues/ </w:t>
            </w:r>
            <w:r w:rsidRPr="00A75978">
              <w:rPr>
                <w:rFonts w:ascii="Calibri" w:hAnsi="Calibri" w:cs="Calibri"/>
                <w:sz w:val="20"/>
                <w:szCs w:val="20"/>
              </w:rPr>
              <w:t>Digital Literacy</w:t>
            </w:r>
          </w:p>
        </w:tc>
        <w:tc>
          <w:tcPr>
            <w:tcW w:w="2410" w:type="dxa"/>
          </w:tcPr>
          <w:p w14:paraId="3A837F87" w14:textId="2F1D68BA" w:rsidR="0019667A" w:rsidRPr="00A75978" w:rsidRDefault="00D004F6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,</w:t>
            </w:r>
            <w:r w:rsidR="004E68B4">
              <w:rPr>
                <w:rFonts w:ascii="Calibri" w:hAnsi="Calibri" w:cs="Calibri"/>
                <w:color w:val="000000"/>
                <w:sz w:val="20"/>
                <w:szCs w:val="20"/>
              </w:rPr>
              <w:t>263</w:t>
            </w:r>
          </w:p>
        </w:tc>
        <w:tc>
          <w:tcPr>
            <w:tcW w:w="2410" w:type="dxa"/>
          </w:tcPr>
          <w:p w14:paraId="61C043CB" w14:textId="29C51FBA" w:rsidR="0019667A" w:rsidRPr="00A75978" w:rsidRDefault="0019667A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 w:rsidR="0044416C">
              <w:rPr>
                <w:rFonts w:ascii="Calibri" w:hAnsi="Calibri" w:cs="Calibri"/>
                <w:color w:val="000000"/>
                <w:sz w:val="20"/>
                <w:szCs w:val="20"/>
              </w:rPr>
              <w:t>48.7</w:t>
            </w: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905" w14:paraId="774D75F2" w14:textId="77777777" w:rsidTr="00C92A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185C0BF0" w14:textId="4452A552" w:rsidR="0019667A" w:rsidRPr="00A75978" w:rsidRDefault="0019667A" w:rsidP="005E5E7F">
            <w:pPr>
              <w:rPr>
                <w:rFonts w:ascii="Calibri" w:hAnsi="Calibri" w:cs="Calibri"/>
                <w:sz w:val="20"/>
                <w:szCs w:val="20"/>
              </w:rPr>
            </w:pPr>
            <w:r w:rsidRPr="00A75978">
              <w:rPr>
                <w:rFonts w:ascii="Calibri" w:hAnsi="Calibri" w:cs="Calibri"/>
                <w:sz w:val="20"/>
                <w:szCs w:val="20"/>
              </w:rPr>
              <w:t xml:space="preserve">Distressed Client </w:t>
            </w:r>
          </w:p>
        </w:tc>
        <w:tc>
          <w:tcPr>
            <w:tcW w:w="2410" w:type="dxa"/>
          </w:tcPr>
          <w:p w14:paraId="7FE39FDF" w14:textId="3B6A43FF" w:rsidR="0019667A" w:rsidRPr="00A75978" w:rsidRDefault="004E68B4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,978</w:t>
            </w:r>
          </w:p>
        </w:tc>
        <w:tc>
          <w:tcPr>
            <w:tcW w:w="2410" w:type="dxa"/>
          </w:tcPr>
          <w:p w14:paraId="5A79375B" w14:textId="7F219F73" w:rsidR="0019667A" w:rsidRPr="00C561D2" w:rsidRDefault="0019667A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 w:rsidR="00DA1006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="001366FB">
              <w:rPr>
                <w:rFonts w:ascii="Calibri" w:hAnsi="Calibri" w:cs="Calibri"/>
                <w:color w:val="000000"/>
                <w:sz w:val="20"/>
                <w:szCs w:val="20"/>
              </w:rPr>
              <w:t>1.0</w:t>
            </w: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905" w14:paraId="2C5B5B34" w14:textId="77777777" w:rsidTr="00C92A78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71B2C796" w14:textId="6130D7BF" w:rsidR="0019667A" w:rsidRPr="00A75978" w:rsidRDefault="0019667A" w:rsidP="005E5E7F">
            <w:pPr>
              <w:rPr>
                <w:rFonts w:ascii="Calibri" w:hAnsi="Calibri" w:cs="Calibri"/>
                <w:sz w:val="20"/>
                <w:szCs w:val="20"/>
              </w:rPr>
            </w:pPr>
            <w:r w:rsidRPr="00A75978">
              <w:rPr>
                <w:rFonts w:ascii="Calibri" w:hAnsi="Calibri" w:cs="Calibri"/>
                <w:sz w:val="20"/>
                <w:szCs w:val="20"/>
              </w:rPr>
              <w:t>Literacy</w:t>
            </w:r>
            <w:r>
              <w:rPr>
                <w:rFonts w:ascii="Calibri" w:hAnsi="Calibri" w:cs="Calibri"/>
                <w:sz w:val="20"/>
                <w:szCs w:val="20"/>
              </w:rPr>
              <w:t>, Numeracy</w:t>
            </w:r>
          </w:p>
        </w:tc>
        <w:tc>
          <w:tcPr>
            <w:tcW w:w="2410" w:type="dxa"/>
          </w:tcPr>
          <w:p w14:paraId="752E1DE4" w14:textId="03A2563A" w:rsidR="0019667A" w:rsidRPr="00A75978" w:rsidRDefault="0019667A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,</w:t>
            </w:r>
            <w:r w:rsidR="004E68B4">
              <w:rPr>
                <w:rFonts w:ascii="Calibri" w:hAnsi="Calibri" w:cs="Calibri"/>
                <w:color w:val="000000"/>
                <w:sz w:val="20"/>
                <w:szCs w:val="20"/>
              </w:rPr>
              <w:t>254</w:t>
            </w:r>
          </w:p>
        </w:tc>
        <w:tc>
          <w:tcPr>
            <w:tcW w:w="2410" w:type="dxa"/>
          </w:tcPr>
          <w:p w14:paraId="053DBBD4" w14:textId="1D2260D7" w:rsidR="0019667A" w:rsidRPr="00C561D2" w:rsidRDefault="0019667A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 w:rsidR="001366FB">
              <w:rPr>
                <w:rFonts w:ascii="Calibri" w:hAnsi="Calibri" w:cs="Calibri"/>
                <w:color w:val="000000"/>
                <w:sz w:val="20"/>
                <w:szCs w:val="20"/>
              </w:rPr>
              <w:t>12.5</w:t>
            </w: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905" w14:paraId="021C7000" w14:textId="77777777" w:rsidTr="00C92A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47C6B3A8" w14:textId="00F4CB0C" w:rsidR="0019667A" w:rsidRPr="00A75978" w:rsidRDefault="004E68B4" w:rsidP="005E5E7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Other </w:t>
            </w:r>
          </w:p>
        </w:tc>
        <w:tc>
          <w:tcPr>
            <w:tcW w:w="2410" w:type="dxa"/>
          </w:tcPr>
          <w:p w14:paraId="34C74FCF" w14:textId="1351617E" w:rsidR="0019667A" w:rsidRPr="00A75978" w:rsidRDefault="0019667A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1,</w:t>
            </w:r>
            <w:r w:rsidR="004E68B4">
              <w:rPr>
                <w:rFonts w:ascii="Calibri" w:hAnsi="Calibri" w:cs="Calibri"/>
                <w:color w:val="000000"/>
                <w:sz w:val="20"/>
                <w:szCs w:val="20"/>
              </w:rPr>
              <w:t>296</w:t>
            </w:r>
          </w:p>
        </w:tc>
        <w:tc>
          <w:tcPr>
            <w:tcW w:w="2410" w:type="dxa"/>
          </w:tcPr>
          <w:p w14:paraId="5D4D860C" w14:textId="5293F193" w:rsidR="0019667A" w:rsidRPr="00C561D2" w:rsidRDefault="0019667A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 w:rsidR="001366FB">
              <w:rPr>
                <w:rFonts w:ascii="Calibri" w:hAnsi="Calibri" w:cs="Calibri"/>
                <w:color w:val="000000"/>
                <w:sz w:val="20"/>
                <w:szCs w:val="20"/>
              </w:rPr>
              <w:t>175.2</w:t>
            </w: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905" w14:paraId="77B94EF1" w14:textId="77777777" w:rsidTr="00C92A78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18016A39" w14:textId="59162C7E" w:rsidR="0019667A" w:rsidRPr="00A75978" w:rsidRDefault="004E68B4" w:rsidP="005E5E7F">
            <w:pPr>
              <w:rPr>
                <w:rFonts w:ascii="Calibri" w:hAnsi="Calibri" w:cs="Calibri"/>
                <w:sz w:val="20"/>
                <w:szCs w:val="20"/>
              </w:rPr>
            </w:pPr>
            <w:r w:rsidRPr="00A75978">
              <w:rPr>
                <w:rFonts w:ascii="Calibri" w:hAnsi="Calibri" w:cs="Calibri"/>
                <w:sz w:val="20"/>
                <w:szCs w:val="20"/>
              </w:rPr>
              <w:t>Physical D</w:t>
            </w:r>
            <w:r w:rsidRPr="00031B46">
              <w:rPr>
                <w:rFonts w:ascii="Calibri" w:hAnsi="Calibri" w:cs="Calibri"/>
                <w:sz w:val="20"/>
                <w:szCs w:val="20"/>
              </w:rPr>
              <w:t>isability</w:t>
            </w:r>
            <w:r w:rsidRPr="00A7597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410" w:type="dxa"/>
          </w:tcPr>
          <w:p w14:paraId="14240AD4" w14:textId="0DEA8E09" w:rsidR="0019667A" w:rsidRPr="00A75978" w:rsidRDefault="0019667A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,0</w:t>
            </w:r>
            <w:r w:rsidR="004E68B4">
              <w:rPr>
                <w:rFonts w:ascii="Calibri" w:hAnsi="Calibri" w:cs="Calibri"/>
                <w:color w:val="000000"/>
                <w:sz w:val="20"/>
                <w:szCs w:val="20"/>
              </w:rPr>
              <w:t>59</w:t>
            </w:r>
          </w:p>
        </w:tc>
        <w:tc>
          <w:tcPr>
            <w:tcW w:w="2410" w:type="dxa"/>
          </w:tcPr>
          <w:p w14:paraId="45C02787" w14:textId="45161678" w:rsidR="0019667A" w:rsidRPr="00A75978" w:rsidRDefault="0019667A" w:rsidP="005E5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 w:rsidR="001366FB">
              <w:rPr>
                <w:rFonts w:ascii="Calibri" w:hAnsi="Calibri" w:cs="Calibri"/>
                <w:color w:val="000000"/>
                <w:sz w:val="20"/>
                <w:szCs w:val="20"/>
              </w:rPr>
              <w:t>24.3</w:t>
            </w: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905" w14:paraId="67F8E9A0" w14:textId="77777777" w:rsidTr="00C92A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1B1658C8" w14:textId="46FCA73E" w:rsidR="0019667A" w:rsidRPr="00A75978" w:rsidRDefault="009D7F06" w:rsidP="005E5E7F">
            <w:r w:rsidRPr="00A75978">
              <w:rPr>
                <w:rFonts w:ascii="Calibri" w:hAnsi="Calibri" w:cs="Calibri"/>
                <w:sz w:val="20"/>
                <w:szCs w:val="20"/>
              </w:rPr>
              <w:t>Mental Health</w:t>
            </w:r>
          </w:p>
        </w:tc>
        <w:tc>
          <w:tcPr>
            <w:tcW w:w="2410" w:type="dxa"/>
          </w:tcPr>
          <w:p w14:paraId="3CE7E3A4" w14:textId="209DAAFE" w:rsidR="0019667A" w:rsidRPr="00A75978" w:rsidRDefault="00AE3928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67</w:t>
            </w:r>
          </w:p>
        </w:tc>
        <w:tc>
          <w:tcPr>
            <w:tcW w:w="2410" w:type="dxa"/>
          </w:tcPr>
          <w:p w14:paraId="2714E744" w14:textId="415F53CC" w:rsidR="0019667A" w:rsidRPr="00C561D2" w:rsidRDefault="0019667A" w:rsidP="005E5E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 w:rsidR="001366FB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  <w:r w:rsidR="001366FB">
              <w:rPr>
                <w:rFonts w:ascii="Calibri" w:hAnsi="Calibri" w:cs="Calibri"/>
                <w:color w:val="000000"/>
                <w:sz w:val="20"/>
                <w:szCs w:val="20"/>
              </w:rPr>
              <w:t>.2</w:t>
            </w: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905" w14:paraId="2B1FCC91" w14:textId="77777777" w:rsidTr="00C92A78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53279BBB" w14:textId="0E6EF75B" w:rsidR="0019667A" w:rsidRPr="00A75978" w:rsidRDefault="00AE3928" w:rsidP="00122B92">
            <w:pPr>
              <w:rPr>
                <w:rFonts w:ascii="Calibri" w:hAnsi="Calibri" w:cs="Calibri"/>
                <w:sz w:val="20"/>
                <w:szCs w:val="20"/>
              </w:rPr>
            </w:pPr>
            <w:r w:rsidRPr="00A75978">
              <w:rPr>
                <w:rFonts w:ascii="Calibri" w:hAnsi="Calibri" w:cs="Calibri"/>
                <w:color w:val="000000"/>
                <w:sz w:val="18"/>
                <w:szCs w:val="18"/>
              </w:rPr>
              <w:t>Accompanied/supported by family/ friend/representative</w:t>
            </w:r>
          </w:p>
        </w:tc>
        <w:tc>
          <w:tcPr>
            <w:tcW w:w="2410" w:type="dxa"/>
          </w:tcPr>
          <w:p w14:paraId="3709CF13" w14:textId="374B54BC" w:rsidR="0019667A" w:rsidRPr="00A75978" w:rsidRDefault="00AE3928" w:rsidP="00122B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81</w:t>
            </w:r>
          </w:p>
        </w:tc>
        <w:tc>
          <w:tcPr>
            <w:tcW w:w="2410" w:type="dxa"/>
          </w:tcPr>
          <w:p w14:paraId="0E59EE83" w14:textId="1D76C9FB" w:rsidR="0019667A" w:rsidRPr="00C561D2" w:rsidRDefault="001366FB" w:rsidP="00122B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1.3</w:t>
            </w:r>
            <w:r w:rsidR="0019667A"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905" w14:paraId="0FBD13C4" w14:textId="77777777" w:rsidTr="00C92A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7DF79A42" w14:textId="78B98A3B" w:rsidR="0019667A" w:rsidRPr="00A75978" w:rsidRDefault="0019667A" w:rsidP="00A7597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ensory Disability</w:t>
            </w:r>
          </w:p>
        </w:tc>
        <w:tc>
          <w:tcPr>
            <w:tcW w:w="2410" w:type="dxa"/>
          </w:tcPr>
          <w:p w14:paraId="716ABF0F" w14:textId="507E8FD3" w:rsidR="0019667A" w:rsidRPr="00A75978" w:rsidRDefault="00AE3928" w:rsidP="002474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2410" w:type="dxa"/>
          </w:tcPr>
          <w:p w14:paraId="2730A1D4" w14:textId="6C0724D6" w:rsidR="0019667A" w:rsidRPr="00C561D2" w:rsidRDefault="00DA1006" w:rsidP="002474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</w:t>
            </w:r>
            <w:r w:rsidR="001366FB">
              <w:rPr>
                <w:rFonts w:ascii="Calibri" w:hAnsi="Calibri" w:cs="Calibri"/>
                <w:color w:val="000000"/>
                <w:sz w:val="20"/>
                <w:szCs w:val="20"/>
              </w:rPr>
              <w:t>6.7</w:t>
            </w:r>
            <w:r w:rsidR="0019667A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905" w14:paraId="4E9958DB" w14:textId="77777777" w:rsidTr="00C92A78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63AC0032" w14:textId="53613121" w:rsidR="0019667A" w:rsidRPr="00A75978" w:rsidRDefault="0019667A" w:rsidP="00A75978">
            <w:pPr>
              <w:rPr>
                <w:rFonts w:ascii="Calibri" w:hAnsi="Calibri" w:cs="Calibri"/>
                <w:sz w:val="20"/>
                <w:szCs w:val="20"/>
              </w:rPr>
            </w:pPr>
            <w:r w:rsidRPr="00A75978">
              <w:rPr>
                <w:rFonts w:ascii="Calibri" w:hAnsi="Calibri" w:cs="Calibri"/>
                <w:sz w:val="20"/>
                <w:szCs w:val="20"/>
              </w:rPr>
              <w:t>Homeless</w:t>
            </w:r>
          </w:p>
        </w:tc>
        <w:tc>
          <w:tcPr>
            <w:tcW w:w="2410" w:type="dxa"/>
          </w:tcPr>
          <w:p w14:paraId="37F108FB" w14:textId="2F412C8B" w:rsidR="0019667A" w:rsidRPr="00A75978" w:rsidRDefault="00AE3928" w:rsidP="002474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74</w:t>
            </w:r>
          </w:p>
        </w:tc>
        <w:tc>
          <w:tcPr>
            <w:tcW w:w="2410" w:type="dxa"/>
          </w:tcPr>
          <w:p w14:paraId="34F24DA4" w14:textId="04806671" w:rsidR="0019667A" w:rsidRPr="00C561D2" w:rsidRDefault="0019667A" w:rsidP="002474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 w:rsidR="00DA1006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  <w:r w:rsidR="001366FB">
              <w:rPr>
                <w:rFonts w:ascii="Calibri" w:hAnsi="Calibri" w:cs="Calibri"/>
                <w:color w:val="000000"/>
                <w:sz w:val="20"/>
                <w:szCs w:val="20"/>
              </w:rPr>
              <w:t>1.0</w:t>
            </w:r>
            <w:r w:rsidRPr="00C561D2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905" w14:paraId="02AD86CD" w14:textId="77777777" w:rsidTr="00C92A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15B9F686" w14:textId="66731CF6" w:rsidR="004E3651" w:rsidRPr="001D31D6" w:rsidRDefault="004E3651" w:rsidP="00A75978">
            <w:pPr>
              <w:rPr>
                <w:rFonts w:ascii="Calibri" w:hAnsi="Calibri" w:cs="Calibri"/>
                <w:sz w:val="20"/>
                <w:szCs w:val="20"/>
              </w:rPr>
            </w:pPr>
            <w:r w:rsidRPr="001D31D6">
              <w:rPr>
                <w:rFonts w:ascii="Calibri" w:hAnsi="Calibri" w:cs="Calibri"/>
                <w:sz w:val="20"/>
                <w:szCs w:val="20"/>
              </w:rPr>
              <w:t>Challenging Behaviour</w:t>
            </w:r>
          </w:p>
        </w:tc>
        <w:tc>
          <w:tcPr>
            <w:tcW w:w="2410" w:type="dxa"/>
          </w:tcPr>
          <w:p w14:paraId="1A33246F" w14:textId="51245392" w:rsidR="004E3651" w:rsidRDefault="00A65B86" w:rsidP="002474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B86"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  <w:r w:rsidR="00E911C4">
              <w:rPr>
                <w:rFonts w:ascii="Calibri" w:hAnsi="Calibri" w:cs="Calibri"/>
                <w:color w:val="000000"/>
                <w:sz w:val="20"/>
                <w:szCs w:val="20"/>
              </w:rPr>
              <w:t>47</w:t>
            </w:r>
          </w:p>
        </w:tc>
        <w:tc>
          <w:tcPr>
            <w:tcW w:w="2410" w:type="dxa"/>
          </w:tcPr>
          <w:p w14:paraId="3709812E" w14:textId="3197848F" w:rsidR="004E3651" w:rsidRPr="00C561D2" w:rsidRDefault="00DA1006" w:rsidP="002474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A1006">
              <w:rPr>
                <w:rFonts w:ascii="Calibri" w:hAnsi="Calibri" w:cs="Calibri"/>
                <w:color w:val="000000"/>
                <w:sz w:val="20"/>
                <w:szCs w:val="20"/>
              </w:rPr>
              <w:t>+</w:t>
            </w:r>
            <w:r w:rsidR="001366FB">
              <w:rPr>
                <w:rFonts w:ascii="Calibri" w:hAnsi="Calibri" w:cs="Calibri"/>
                <w:color w:val="000000"/>
                <w:sz w:val="20"/>
                <w:szCs w:val="20"/>
              </w:rPr>
              <w:t>44.6</w:t>
            </w:r>
            <w:r w:rsidRPr="00DA1006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bookmarkEnd w:id="43"/>
    </w:tbl>
    <w:p w14:paraId="09DCEEAC" w14:textId="6A1EFB70" w:rsidR="007D33F5" w:rsidRDefault="007D33F5" w:rsidP="009A1F87">
      <w:pPr>
        <w:pStyle w:val="Heading2"/>
      </w:pPr>
    </w:p>
    <w:p w14:paraId="722E7C00" w14:textId="42EDB1CF" w:rsidR="009A1F87" w:rsidRPr="000C6878" w:rsidRDefault="009A1F87" w:rsidP="008C217D">
      <w:pPr>
        <w:pStyle w:val="Heading2"/>
      </w:pPr>
      <w:bookmarkStart w:id="46" w:name="_Toc210658875"/>
      <w:bookmarkStart w:id="47" w:name="_Toc214533101"/>
      <w:r w:rsidRPr="000C6878">
        <w:t xml:space="preserve">Time </w:t>
      </w:r>
      <w:bookmarkEnd w:id="46"/>
      <w:bookmarkEnd w:id="47"/>
      <w:r w:rsidR="00A62A0B" w:rsidRPr="000C6878">
        <w:t>S</w:t>
      </w:r>
      <w:r w:rsidR="006D1920" w:rsidRPr="000C6878">
        <w:t>pent</w:t>
      </w:r>
    </w:p>
    <w:p w14:paraId="550E99C5" w14:textId="061BEFC4" w:rsidR="0055653B" w:rsidRPr="00510BDE" w:rsidRDefault="00445ACA" w:rsidP="00445ACA">
      <w:pPr>
        <w:pStyle w:val="Heading2"/>
        <w:spacing w:before="0" w:after="240"/>
        <w:rPr>
          <w:rFonts w:ascii="Calibri" w:eastAsiaTheme="minorEastAsia" w:hAnsi="Calibri"/>
          <w:color w:val="000000"/>
          <w:sz w:val="22"/>
          <w:szCs w:val="22"/>
        </w:rPr>
      </w:pPr>
      <w:bookmarkStart w:id="48" w:name="_Toc214533102"/>
      <w:r w:rsidRPr="7C051FAC">
        <w:rPr>
          <w:rFonts w:ascii="Calibri" w:eastAsiaTheme="minorEastAsia" w:hAnsi="Calibri"/>
          <w:color w:val="000000" w:themeColor="text1"/>
          <w:sz w:val="22"/>
          <w:szCs w:val="22"/>
        </w:rPr>
        <w:t xml:space="preserve">Although </w:t>
      </w:r>
      <w:r w:rsidR="001557FB" w:rsidRPr="7C051FAC">
        <w:rPr>
          <w:rFonts w:ascii="Calibri" w:eastAsiaTheme="minorEastAsia" w:hAnsi="Calibri"/>
          <w:color w:val="000000" w:themeColor="text1"/>
          <w:sz w:val="22"/>
          <w:szCs w:val="22"/>
        </w:rPr>
        <w:t>four in ten</w:t>
      </w:r>
      <w:r w:rsidRPr="7C051FAC">
        <w:rPr>
          <w:rFonts w:ascii="Calibri" w:eastAsiaTheme="minorEastAsia" w:hAnsi="Calibri"/>
          <w:color w:val="000000" w:themeColor="text1"/>
          <w:sz w:val="22"/>
          <w:szCs w:val="22"/>
        </w:rPr>
        <w:t xml:space="preserve"> queries </w:t>
      </w:r>
      <w:r w:rsidR="008C217D" w:rsidRPr="7C051FAC">
        <w:rPr>
          <w:rFonts w:ascii="Calibri" w:eastAsiaTheme="minorEastAsia" w:hAnsi="Calibri"/>
          <w:color w:val="000000" w:themeColor="text1"/>
          <w:sz w:val="22"/>
          <w:szCs w:val="22"/>
        </w:rPr>
        <w:t>were</w:t>
      </w:r>
      <w:r w:rsidRPr="7C051FAC">
        <w:rPr>
          <w:rFonts w:ascii="Calibri" w:eastAsiaTheme="minorEastAsia" w:hAnsi="Calibri"/>
          <w:color w:val="000000" w:themeColor="text1"/>
          <w:sz w:val="22"/>
          <w:szCs w:val="22"/>
        </w:rPr>
        <w:t xml:space="preserve"> resolved </w:t>
      </w:r>
      <w:r w:rsidR="0080576A" w:rsidRPr="7C051FAC">
        <w:rPr>
          <w:rFonts w:ascii="Calibri" w:eastAsiaTheme="minorEastAsia" w:hAnsi="Calibri"/>
          <w:color w:val="000000" w:themeColor="text1"/>
          <w:sz w:val="22"/>
          <w:szCs w:val="22"/>
        </w:rPr>
        <w:t>within</w:t>
      </w:r>
      <w:r w:rsidRPr="7C051FAC">
        <w:rPr>
          <w:rFonts w:ascii="Calibri" w:eastAsiaTheme="minorEastAsia" w:hAnsi="Calibri"/>
          <w:color w:val="000000" w:themeColor="text1"/>
          <w:sz w:val="22"/>
          <w:szCs w:val="22"/>
        </w:rPr>
        <w:t xml:space="preserve"> 10 minutes, longer i</w:t>
      </w:r>
      <w:r w:rsidR="00A964A8" w:rsidRPr="7C051FAC">
        <w:rPr>
          <w:rFonts w:ascii="Calibri" w:eastAsiaTheme="minorEastAsia" w:hAnsi="Calibri"/>
          <w:color w:val="000000" w:themeColor="text1"/>
          <w:sz w:val="22"/>
          <w:szCs w:val="22"/>
        </w:rPr>
        <w:t xml:space="preserve">nteractions with information </w:t>
      </w:r>
      <w:r w:rsidR="004357D9">
        <w:rPr>
          <w:rFonts w:ascii="Calibri" w:eastAsiaTheme="minorEastAsia" w:hAnsi="Calibri"/>
          <w:color w:val="000000" w:themeColor="text1"/>
          <w:sz w:val="22"/>
          <w:szCs w:val="22"/>
        </w:rPr>
        <w:t>providers</w:t>
      </w:r>
      <w:r w:rsidR="002A4F38" w:rsidRPr="7C051FAC">
        <w:rPr>
          <w:rFonts w:ascii="Calibri" w:eastAsiaTheme="minorEastAsia" w:hAnsi="Calibri"/>
          <w:color w:val="000000" w:themeColor="text1"/>
          <w:sz w:val="22"/>
          <w:szCs w:val="22"/>
        </w:rPr>
        <w:t xml:space="preserve">, particularly of </w:t>
      </w:r>
      <w:r w:rsidR="00286719" w:rsidRPr="7C051FAC">
        <w:rPr>
          <w:rFonts w:ascii="Calibri" w:eastAsiaTheme="minorEastAsia" w:hAnsi="Calibri"/>
          <w:color w:val="000000" w:themeColor="text1"/>
          <w:sz w:val="22"/>
          <w:szCs w:val="22"/>
        </w:rPr>
        <w:t>over 21 minutes</w:t>
      </w:r>
      <w:r w:rsidR="002A4F38" w:rsidRPr="7C051FAC">
        <w:rPr>
          <w:rFonts w:ascii="Calibri" w:eastAsiaTheme="minorEastAsia" w:hAnsi="Calibri"/>
          <w:color w:val="000000" w:themeColor="text1"/>
          <w:sz w:val="22"/>
          <w:szCs w:val="22"/>
        </w:rPr>
        <w:t>,</w:t>
      </w:r>
      <w:r w:rsidR="00286719" w:rsidRPr="7C051FAC">
        <w:rPr>
          <w:rFonts w:ascii="Calibri" w:eastAsiaTheme="minorEastAsia" w:hAnsi="Calibri"/>
          <w:color w:val="000000" w:themeColor="text1"/>
          <w:sz w:val="22"/>
          <w:szCs w:val="22"/>
        </w:rPr>
        <w:t xml:space="preserve"> are becoming more common.</w:t>
      </w:r>
      <w:bookmarkEnd w:id="48"/>
    </w:p>
    <w:p w14:paraId="019F0AA0" w14:textId="3C8DDEAC" w:rsidR="001F12D8" w:rsidRDefault="002418AD" w:rsidP="00335F0C">
      <w:pPr>
        <w:pStyle w:val="ListParagraph"/>
        <w:numPr>
          <w:ilvl w:val="0"/>
          <w:numId w:val="26"/>
        </w:numPr>
      </w:pPr>
      <w:r>
        <w:t>4</w:t>
      </w:r>
      <w:r w:rsidR="00A4579F">
        <w:t>1.6</w:t>
      </w:r>
      <w:r w:rsidR="007117F6" w:rsidRPr="001F12D8">
        <w:t xml:space="preserve">% </w:t>
      </w:r>
      <w:r w:rsidR="007F45EF" w:rsidRPr="001F12D8">
        <w:t xml:space="preserve">of </w:t>
      </w:r>
      <w:r w:rsidR="00A64886" w:rsidRPr="001F12D8">
        <w:t>callers</w:t>
      </w:r>
      <w:r w:rsidR="00607CE2" w:rsidRPr="001F12D8">
        <w:t xml:space="preserve"> </w:t>
      </w:r>
      <w:r w:rsidR="0076530D" w:rsidRPr="001F12D8">
        <w:t xml:space="preserve">spent </w:t>
      </w:r>
      <w:r w:rsidR="00607CE2" w:rsidRPr="001F12D8">
        <w:t xml:space="preserve">10 minutes </w:t>
      </w:r>
      <w:r w:rsidR="00E16C74">
        <w:t>or</w:t>
      </w:r>
      <w:r w:rsidR="00607CE2" w:rsidRPr="001F12D8">
        <w:t xml:space="preserve"> </w:t>
      </w:r>
      <w:r w:rsidR="00E16C74">
        <w:t>less</w:t>
      </w:r>
      <w:r w:rsidR="00FB5501" w:rsidRPr="001F12D8">
        <w:t xml:space="preserve"> with</w:t>
      </w:r>
      <w:r w:rsidR="0085365E" w:rsidRPr="001F12D8">
        <w:t xml:space="preserve"> </w:t>
      </w:r>
      <w:r w:rsidR="00F602E3" w:rsidRPr="001F12D8">
        <w:t>information</w:t>
      </w:r>
      <w:r w:rsidR="00552065" w:rsidRPr="001F12D8">
        <w:t xml:space="preserve"> providers</w:t>
      </w:r>
    </w:p>
    <w:p w14:paraId="1184E02E" w14:textId="4670C9FB" w:rsidR="001F12D8" w:rsidRDefault="00B85DEA" w:rsidP="00335F0C">
      <w:pPr>
        <w:pStyle w:val="ListParagraph"/>
        <w:numPr>
          <w:ilvl w:val="0"/>
          <w:numId w:val="26"/>
        </w:numPr>
      </w:pPr>
      <w:r w:rsidRPr="001F12D8">
        <w:t>3</w:t>
      </w:r>
      <w:r w:rsidR="00A4579F">
        <w:t>7.1</w:t>
      </w:r>
      <w:r w:rsidRPr="001F12D8">
        <w:t xml:space="preserve">% of callers </w:t>
      </w:r>
      <w:r w:rsidR="0085365E" w:rsidRPr="001F12D8">
        <w:t xml:space="preserve">spent </w:t>
      </w:r>
      <w:r w:rsidR="009B003B" w:rsidRPr="001F12D8">
        <w:t>11-20 minutes</w:t>
      </w:r>
      <w:r w:rsidR="002A4F38">
        <w:t xml:space="preserve"> with an information provider</w:t>
      </w:r>
      <w:r w:rsidR="00D22805" w:rsidRPr="001F12D8">
        <w:t xml:space="preserve"> </w:t>
      </w:r>
    </w:p>
    <w:p w14:paraId="545F1C25" w14:textId="545EC2C8" w:rsidR="001F12D8" w:rsidRDefault="009B003B" w:rsidP="7C7AD026">
      <w:pPr>
        <w:pStyle w:val="ListParagraph"/>
      </w:pPr>
      <w:r>
        <w:t>1</w:t>
      </w:r>
      <w:r w:rsidR="00270A3C">
        <w:t>7.</w:t>
      </w:r>
      <w:r w:rsidR="00A11D4A">
        <w:t>2</w:t>
      </w:r>
      <w:r>
        <w:t xml:space="preserve">% </w:t>
      </w:r>
      <w:r w:rsidR="002A4F38">
        <w:t xml:space="preserve">of callers </w:t>
      </w:r>
      <w:r w:rsidR="00EE544D">
        <w:t>were with an information provider for</w:t>
      </w:r>
      <w:r w:rsidR="0085365E">
        <w:t xml:space="preserve"> </w:t>
      </w:r>
      <w:r w:rsidR="006A04AD">
        <w:t xml:space="preserve">21-40 </w:t>
      </w:r>
      <w:r w:rsidR="5E6958EF">
        <w:t>minutes,</w:t>
      </w:r>
      <w:r w:rsidR="00D22805">
        <w:t xml:space="preserve"> </w:t>
      </w:r>
      <w:r w:rsidR="00763B89">
        <w:t xml:space="preserve">and the number of </w:t>
      </w:r>
      <w:r w:rsidR="00AB3847">
        <w:t>callers increased by 7%.</w:t>
      </w:r>
    </w:p>
    <w:p w14:paraId="48A3565C" w14:textId="38F7E273" w:rsidR="008B35DA" w:rsidRDefault="00D22805" w:rsidP="7C7AD026">
      <w:pPr>
        <w:pStyle w:val="ListParagraph"/>
      </w:pPr>
      <w:r>
        <w:t>3.</w:t>
      </w:r>
      <w:r w:rsidR="00A11D4A">
        <w:t>7</w:t>
      </w:r>
      <w:r>
        <w:t xml:space="preserve">% </w:t>
      </w:r>
      <w:r w:rsidR="00EE544D">
        <w:t>of callers</w:t>
      </w:r>
      <w:r>
        <w:t xml:space="preserve"> spent</w:t>
      </w:r>
      <w:r w:rsidR="0085365E">
        <w:t xml:space="preserve"> </w:t>
      </w:r>
      <w:r w:rsidR="00EA1DE1">
        <w:t>41</w:t>
      </w:r>
      <w:r w:rsidR="0085365E">
        <w:t>-90 minutes</w:t>
      </w:r>
      <w:r w:rsidR="00586C6E">
        <w:t xml:space="preserve"> </w:t>
      </w:r>
      <w:r w:rsidR="00EE544D">
        <w:t xml:space="preserve">with an information </w:t>
      </w:r>
      <w:r w:rsidR="040E4B57">
        <w:t>provider,</w:t>
      </w:r>
      <w:r w:rsidR="00AA4F83">
        <w:t xml:space="preserve"> </w:t>
      </w:r>
      <w:r w:rsidR="00AA4F83" w:rsidRPr="7C7AD026">
        <w:rPr>
          <w:i/>
          <w:iCs/>
        </w:rPr>
        <w:t>and</w:t>
      </w:r>
      <w:r w:rsidR="00AB3847" w:rsidRPr="7C7AD026">
        <w:rPr>
          <w:i/>
          <w:iCs/>
        </w:rPr>
        <w:t xml:space="preserve"> </w:t>
      </w:r>
      <w:r w:rsidR="001D31D6">
        <w:t>the number</w:t>
      </w:r>
      <w:r w:rsidR="00AB3847">
        <w:t xml:space="preserve"> of interactions increased by 10%.</w:t>
      </w:r>
    </w:p>
    <w:p w14:paraId="629F86FE" w14:textId="56D608BA" w:rsidR="0085365E" w:rsidRPr="001F12D8" w:rsidRDefault="009C7AB3" w:rsidP="00335F0C">
      <w:pPr>
        <w:pStyle w:val="ListParagraph"/>
        <w:numPr>
          <w:ilvl w:val="0"/>
          <w:numId w:val="26"/>
        </w:numPr>
      </w:pPr>
      <w:r>
        <w:t>i</w:t>
      </w:r>
      <w:r w:rsidR="00AA4F83">
        <w:t>n</w:t>
      </w:r>
      <w:r w:rsidR="00D22805" w:rsidRPr="001F12D8">
        <w:t xml:space="preserve"> </w:t>
      </w:r>
      <w:r w:rsidR="00407A25" w:rsidRPr="001F12D8">
        <w:t xml:space="preserve">a small </w:t>
      </w:r>
      <w:r w:rsidR="00AA4F83">
        <w:t>proportion</w:t>
      </w:r>
      <w:r w:rsidR="00407A25" w:rsidRPr="001F12D8">
        <w:t xml:space="preserve"> of</w:t>
      </w:r>
      <w:r w:rsidR="00D22805" w:rsidRPr="001F12D8">
        <w:t xml:space="preserve"> cases</w:t>
      </w:r>
      <w:r w:rsidR="00AA4F83">
        <w:t>, interactions lasted for</w:t>
      </w:r>
      <w:r w:rsidR="00D22805" w:rsidRPr="001F12D8">
        <w:t xml:space="preserve"> </w:t>
      </w:r>
      <w:r w:rsidR="00EA1DE1" w:rsidRPr="001F12D8">
        <w:t xml:space="preserve">over </w:t>
      </w:r>
      <w:r w:rsidR="0085365E" w:rsidRPr="001F12D8">
        <w:t xml:space="preserve">90 </w:t>
      </w:r>
      <w:r w:rsidR="00FA7285" w:rsidRPr="001F12D8">
        <w:t>minutes</w:t>
      </w:r>
      <w:r w:rsidR="000D1929" w:rsidRPr="001F12D8">
        <w:t xml:space="preserve"> (0.</w:t>
      </w:r>
      <w:r w:rsidR="00A11D4A">
        <w:t>4</w:t>
      </w:r>
      <w:r w:rsidR="000D1929" w:rsidRPr="001F12D8">
        <w:t>%)</w:t>
      </w:r>
      <w:r w:rsidR="00FA7285" w:rsidRPr="001F12D8">
        <w:t>.</w:t>
      </w:r>
      <w:r w:rsidR="0085365E" w:rsidRPr="001F12D8">
        <w:t xml:space="preserve"> </w:t>
      </w:r>
    </w:p>
    <w:p w14:paraId="5C38F6BF" w14:textId="77777777" w:rsidR="0094139C" w:rsidRPr="001F12D8" w:rsidRDefault="0094139C" w:rsidP="00CB4C60">
      <w:pPr>
        <w:ind w:left="720"/>
      </w:pPr>
    </w:p>
    <w:p w14:paraId="5F2B69F5" w14:textId="06D84EEF" w:rsidR="006A2FF0" w:rsidRPr="00F31B88" w:rsidRDefault="00633D17" w:rsidP="00F31B88">
      <w:pPr>
        <w:pStyle w:val="Heading3"/>
        <w:rPr>
          <w:rFonts w:eastAsia="Times New Roman"/>
          <w:lang w:eastAsia="en-IE"/>
        </w:rPr>
      </w:pPr>
      <w:bookmarkStart w:id="49" w:name="_Toc210658898"/>
      <w:bookmarkStart w:id="50" w:name="_Toc214533103"/>
      <w:r>
        <w:rPr>
          <w:rFonts w:eastAsia="Times New Roman"/>
          <w:lang w:eastAsia="en-IE"/>
        </w:rPr>
        <w:t>Figure</w:t>
      </w:r>
      <w:r w:rsidR="00F31B88" w:rsidRPr="00F31B88">
        <w:rPr>
          <w:rFonts w:eastAsia="Times New Roman"/>
          <w:lang w:eastAsia="en-IE"/>
        </w:rPr>
        <w:t xml:space="preserve"> 8</w:t>
      </w:r>
      <w:r w:rsidR="006A2FF0" w:rsidRPr="00F31B88">
        <w:rPr>
          <w:rFonts w:eastAsia="Times New Roman"/>
          <w:lang w:eastAsia="en-IE"/>
        </w:rPr>
        <w:t xml:space="preserve">: Time </w:t>
      </w:r>
      <w:r w:rsidR="00407A25" w:rsidRPr="00F31B88">
        <w:rPr>
          <w:rFonts w:eastAsia="Times New Roman"/>
          <w:lang w:eastAsia="en-IE"/>
        </w:rPr>
        <w:t>s</w:t>
      </w:r>
      <w:r w:rsidR="006A2FF0" w:rsidRPr="00F31B88">
        <w:rPr>
          <w:rFonts w:eastAsia="Times New Roman"/>
          <w:lang w:eastAsia="en-IE"/>
        </w:rPr>
        <w:t xml:space="preserve">pent with </w:t>
      </w:r>
      <w:r w:rsidR="00586C6E" w:rsidRPr="00F31B88">
        <w:rPr>
          <w:rFonts w:eastAsia="Times New Roman"/>
          <w:lang w:eastAsia="en-IE"/>
        </w:rPr>
        <w:t xml:space="preserve">information </w:t>
      </w:r>
      <w:bookmarkEnd w:id="49"/>
      <w:bookmarkEnd w:id="50"/>
      <w:r w:rsidR="00A32CCD">
        <w:rPr>
          <w:rFonts w:eastAsia="Times New Roman"/>
          <w:lang w:eastAsia="en-IE"/>
        </w:rPr>
        <w:t>provider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681"/>
        <w:gridCol w:w="2660"/>
        <w:gridCol w:w="2660"/>
        <w:gridCol w:w="2455"/>
      </w:tblGrid>
      <w:tr w:rsidR="00B7796F" w14:paraId="73879092" w14:textId="346EDBFC" w:rsidTr="00B779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  <w:vAlign w:val="center"/>
          </w:tcPr>
          <w:p w14:paraId="01307CD2" w14:textId="295806AF" w:rsidR="00B7796F" w:rsidRPr="00B7796F" w:rsidRDefault="00B7796F" w:rsidP="00B7796F">
            <w:pPr>
              <w:rPr>
                <w:rFonts w:ascii="Calibri" w:hAnsi="Calibri" w:cs="Calibri"/>
              </w:rPr>
            </w:pPr>
            <w:r w:rsidRPr="00B7796F">
              <w:rPr>
                <w:rFonts w:ascii="Calibri" w:hAnsi="Calibri" w:cs="Calibri"/>
              </w:rPr>
              <w:t>Time spent</w:t>
            </w:r>
          </w:p>
        </w:tc>
        <w:tc>
          <w:tcPr>
            <w:tcW w:w="2660" w:type="dxa"/>
            <w:vAlign w:val="center"/>
          </w:tcPr>
          <w:p w14:paraId="3C313837" w14:textId="31053E91" w:rsidR="00B7796F" w:rsidRPr="00B7796F" w:rsidRDefault="00B7796F" w:rsidP="00B779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7796F">
              <w:rPr>
                <w:rFonts w:ascii="Calibri" w:hAnsi="Calibri" w:cs="Calibri"/>
              </w:rPr>
              <w:t>Q4 2024</w:t>
            </w:r>
          </w:p>
        </w:tc>
        <w:tc>
          <w:tcPr>
            <w:tcW w:w="2660" w:type="dxa"/>
            <w:vAlign w:val="center"/>
          </w:tcPr>
          <w:p w14:paraId="47466B1A" w14:textId="313E1618" w:rsidR="00B7796F" w:rsidRPr="00B7796F" w:rsidRDefault="00B7796F" w:rsidP="00B779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7796F">
              <w:rPr>
                <w:rFonts w:ascii="Calibri" w:hAnsi="Calibri" w:cs="Calibri"/>
              </w:rPr>
              <w:t>Q4 2025</w:t>
            </w:r>
          </w:p>
        </w:tc>
        <w:tc>
          <w:tcPr>
            <w:tcW w:w="2455" w:type="dxa"/>
          </w:tcPr>
          <w:p w14:paraId="1BFA3442" w14:textId="53D23657" w:rsidR="00B7796F" w:rsidRPr="00B7796F" w:rsidRDefault="00B7796F" w:rsidP="00B779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7796F">
              <w:rPr>
                <w:rFonts w:ascii="Calibri" w:hAnsi="Calibri" w:cs="Calibri"/>
              </w:rPr>
              <w:t>% Change</w:t>
            </w:r>
          </w:p>
        </w:tc>
      </w:tr>
      <w:tr w:rsidR="00B7796F" w14:paraId="79A85CA8" w14:textId="68A356D2" w:rsidTr="00B779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  <w:vAlign w:val="center"/>
          </w:tcPr>
          <w:p w14:paraId="32C21FDC" w14:textId="35E27342" w:rsidR="00B7796F" w:rsidRPr="00B7796F" w:rsidRDefault="00B7796F" w:rsidP="00B7796F">
            <w:pPr>
              <w:rPr>
                <w:rFonts w:ascii="Calibri" w:hAnsi="Calibri" w:cs="Calibri"/>
              </w:rPr>
            </w:pPr>
            <w:r w:rsidRPr="00B7796F">
              <w:rPr>
                <w:rFonts w:ascii="Calibri" w:hAnsi="Calibri" w:cs="Calibri"/>
              </w:rPr>
              <w:t>10 minutes and under</w:t>
            </w:r>
          </w:p>
        </w:tc>
        <w:tc>
          <w:tcPr>
            <w:tcW w:w="2660" w:type="dxa"/>
            <w:vAlign w:val="center"/>
          </w:tcPr>
          <w:p w14:paraId="5C4D0746" w14:textId="4B6C6AF7" w:rsidR="00B7796F" w:rsidRPr="00B7796F" w:rsidRDefault="00B7796F" w:rsidP="00B77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7796F">
              <w:rPr>
                <w:rFonts w:ascii="Calibri" w:hAnsi="Calibri" w:cs="Calibri"/>
              </w:rPr>
              <w:t>37,884</w:t>
            </w:r>
          </w:p>
        </w:tc>
        <w:tc>
          <w:tcPr>
            <w:tcW w:w="2660" w:type="dxa"/>
            <w:vAlign w:val="center"/>
          </w:tcPr>
          <w:p w14:paraId="121CE5CB" w14:textId="19506438" w:rsidR="00B7796F" w:rsidRPr="00B7796F" w:rsidRDefault="00B7796F" w:rsidP="00B77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7796F">
              <w:rPr>
                <w:rFonts w:ascii="Calibri" w:hAnsi="Calibri" w:cs="Calibri"/>
              </w:rPr>
              <w:t>35,847</w:t>
            </w:r>
          </w:p>
        </w:tc>
        <w:tc>
          <w:tcPr>
            <w:tcW w:w="2455" w:type="dxa"/>
          </w:tcPr>
          <w:p w14:paraId="5D46B644" w14:textId="318589D5" w:rsidR="00B7796F" w:rsidRPr="00B7796F" w:rsidRDefault="0033556C" w:rsidP="00B77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5.4%</w:t>
            </w:r>
          </w:p>
        </w:tc>
      </w:tr>
      <w:tr w:rsidR="00B7796F" w14:paraId="72F0637C" w14:textId="2F164B9B" w:rsidTr="00B779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  <w:vAlign w:val="center"/>
          </w:tcPr>
          <w:p w14:paraId="4AF796E9" w14:textId="3C216DB1" w:rsidR="00B7796F" w:rsidRPr="00B7796F" w:rsidRDefault="00B7796F" w:rsidP="00B7796F">
            <w:pPr>
              <w:rPr>
                <w:rFonts w:ascii="Calibri" w:hAnsi="Calibri" w:cs="Calibri"/>
              </w:rPr>
            </w:pPr>
            <w:r w:rsidRPr="00B7796F">
              <w:rPr>
                <w:rFonts w:ascii="Calibri" w:hAnsi="Calibri" w:cs="Calibri"/>
              </w:rPr>
              <w:t>11-20 minutes</w:t>
            </w:r>
          </w:p>
        </w:tc>
        <w:tc>
          <w:tcPr>
            <w:tcW w:w="2660" w:type="dxa"/>
            <w:vAlign w:val="center"/>
          </w:tcPr>
          <w:p w14:paraId="1765487B" w14:textId="697A05BA" w:rsidR="00B7796F" w:rsidRPr="00B7796F" w:rsidRDefault="00B7796F" w:rsidP="00B77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7796F">
              <w:rPr>
                <w:rFonts w:ascii="Calibri" w:hAnsi="Calibri" w:cs="Calibri"/>
              </w:rPr>
              <w:t>32,940</w:t>
            </w:r>
          </w:p>
        </w:tc>
        <w:tc>
          <w:tcPr>
            <w:tcW w:w="2660" w:type="dxa"/>
            <w:vAlign w:val="center"/>
          </w:tcPr>
          <w:p w14:paraId="239A5660" w14:textId="093A9607" w:rsidR="00B7796F" w:rsidRPr="00B7796F" w:rsidRDefault="00B7796F" w:rsidP="00B77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7796F">
              <w:rPr>
                <w:rFonts w:ascii="Calibri" w:hAnsi="Calibri" w:cs="Calibri"/>
              </w:rPr>
              <w:t>31,970</w:t>
            </w:r>
          </w:p>
        </w:tc>
        <w:tc>
          <w:tcPr>
            <w:tcW w:w="2455" w:type="dxa"/>
          </w:tcPr>
          <w:p w14:paraId="055F3734" w14:textId="2BE40FEF" w:rsidR="00B7796F" w:rsidRPr="00B7796F" w:rsidRDefault="0033556C" w:rsidP="00B77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2.9%</w:t>
            </w:r>
          </w:p>
        </w:tc>
      </w:tr>
      <w:tr w:rsidR="00B7796F" w14:paraId="0BA352B7" w14:textId="6C20AFB5" w:rsidTr="00B779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  <w:vAlign w:val="center"/>
          </w:tcPr>
          <w:p w14:paraId="0B25783F" w14:textId="279A3BC6" w:rsidR="00B7796F" w:rsidRPr="00B7796F" w:rsidRDefault="00B7796F" w:rsidP="00B7796F">
            <w:pPr>
              <w:rPr>
                <w:rFonts w:ascii="Calibri" w:hAnsi="Calibri" w:cs="Calibri"/>
              </w:rPr>
            </w:pPr>
            <w:r w:rsidRPr="00B7796F">
              <w:rPr>
                <w:rFonts w:ascii="Calibri" w:hAnsi="Calibri" w:cs="Calibri"/>
              </w:rPr>
              <w:t>21-40 minutes</w:t>
            </w:r>
          </w:p>
        </w:tc>
        <w:tc>
          <w:tcPr>
            <w:tcW w:w="2660" w:type="dxa"/>
            <w:vAlign w:val="center"/>
          </w:tcPr>
          <w:p w14:paraId="3782C774" w14:textId="62F3DB5E" w:rsidR="00B7796F" w:rsidRPr="00B7796F" w:rsidRDefault="00B7796F" w:rsidP="00B77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7796F">
              <w:rPr>
                <w:rFonts w:ascii="Calibri" w:hAnsi="Calibri" w:cs="Calibri"/>
              </w:rPr>
              <w:t>13,915</w:t>
            </w:r>
          </w:p>
        </w:tc>
        <w:tc>
          <w:tcPr>
            <w:tcW w:w="2660" w:type="dxa"/>
            <w:vAlign w:val="center"/>
          </w:tcPr>
          <w:p w14:paraId="2F2A7A51" w14:textId="40338714" w:rsidR="00B7796F" w:rsidRPr="00B7796F" w:rsidRDefault="00B7796F" w:rsidP="00B77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7796F">
              <w:rPr>
                <w:rFonts w:ascii="Calibri" w:hAnsi="Calibri" w:cs="Calibri"/>
              </w:rPr>
              <w:t>14,858</w:t>
            </w:r>
          </w:p>
        </w:tc>
        <w:tc>
          <w:tcPr>
            <w:tcW w:w="2455" w:type="dxa"/>
          </w:tcPr>
          <w:p w14:paraId="3D01AE16" w14:textId="4612D5DA" w:rsidR="00B7796F" w:rsidRPr="00E91160" w:rsidRDefault="00E91160" w:rsidP="00B77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</w:rPr>
            </w:pPr>
            <w:r w:rsidRPr="00E91160">
              <w:rPr>
                <w:rFonts w:ascii="Calibri" w:hAnsi="Calibri" w:cs="Calibri"/>
                <w:b/>
                <w:bCs/>
              </w:rPr>
              <w:t>+</w:t>
            </w:r>
            <w:r w:rsidR="0033556C" w:rsidRPr="00E91160">
              <w:rPr>
                <w:rFonts w:ascii="Calibri" w:hAnsi="Calibri" w:cs="Calibri"/>
                <w:b/>
                <w:bCs/>
              </w:rPr>
              <w:t>6.8%</w:t>
            </w:r>
          </w:p>
        </w:tc>
      </w:tr>
      <w:tr w:rsidR="00B7796F" w14:paraId="70F3142F" w14:textId="5D2098FC" w:rsidTr="00B779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  <w:vAlign w:val="center"/>
          </w:tcPr>
          <w:p w14:paraId="13A8EF6E" w14:textId="13D1F39E" w:rsidR="00B7796F" w:rsidRPr="00B7796F" w:rsidRDefault="00B7796F" w:rsidP="00B7796F">
            <w:pPr>
              <w:rPr>
                <w:rFonts w:ascii="Calibri" w:hAnsi="Calibri" w:cs="Calibri"/>
              </w:rPr>
            </w:pPr>
            <w:r w:rsidRPr="00B7796F">
              <w:rPr>
                <w:rFonts w:ascii="Calibri" w:hAnsi="Calibri" w:cs="Calibri"/>
              </w:rPr>
              <w:t>41-90 mins</w:t>
            </w:r>
          </w:p>
        </w:tc>
        <w:tc>
          <w:tcPr>
            <w:tcW w:w="2660" w:type="dxa"/>
            <w:vAlign w:val="center"/>
          </w:tcPr>
          <w:p w14:paraId="52F6043C" w14:textId="787BB6B5" w:rsidR="00B7796F" w:rsidRPr="00B7796F" w:rsidRDefault="00B7796F" w:rsidP="00B77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7796F">
              <w:rPr>
                <w:rFonts w:ascii="Calibri" w:hAnsi="Calibri" w:cs="Calibri"/>
              </w:rPr>
              <w:t>2,921</w:t>
            </w:r>
          </w:p>
        </w:tc>
        <w:tc>
          <w:tcPr>
            <w:tcW w:w="2660" w:type="dxa"/>
            <w:vAlign w:val="center"/>
          </w:tcPr>
          <w:p w14:paraId="430D5141" w14:textId="3D1D3471" w:rsidR="00B7796F" w:rsidRPr="00B7796F" w:rsidRDefault="00B7796F" w:rsidP="00B77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7796F">
              <w:rPr>
                <w:rFonts w:ascii="Calibri" w:hAnsi="Calibri" w:cs="Calibri"/>
              </w:rPr>
              <w:t>3,215</w:t>
            </w:r>
          </w:p>
        </w:tc>
        <w:tc>
          <w:tcPr>
            <w:tcW w:w="2455" w:type="dxa"/>
          </w:tcPr>
          <w:p w14:paraId="4699ED23" w14:textId="71ACE488" w:rsidR="00B7796F" w:rsidRPr="00E91160" w:rsidRDefault="00E91160" w:rsidP="00B77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</w:rPr>
            </w:pPr>
            <w:r w:rsidRPr="00E91160">
              <w:rPr>
                <w:rFonts w:ascii="Calibri" w:hAnsi="Calibri" w:cs="Calibri"/>
                <w:b/>
                <w:bCs/>
              </w:rPr>
              <w:t>+10.1%</w:t>
            </w:r>
          </w:p>
        </w:tc>
      </w:tr>
      <w:tr w:rsidR="00B7796F" w14:paraId="35F6490A" w14:textId="7FFC0ECF" w:rsidTr="00B779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  <w:vAlign w:val="center"/>
          </w:tcPr>
          <w:p w14:paraId="385A4CA8" w14:textId="2471A21A" w:rsidR="00B7796F" w:rsidRPr="00B7796F" w:rsidRDefault="00B7796F" w:rsidP="00B7796F">
            <w:pPr>
              <w:rPr>
                <w:rFonts w:ascii="Calibri" w:hAnsi="Calibri" w:cs="Calibri"/>
              </w:rPr>
            </w:pPr>
            <w:r w:rsidRPr="00B7796F">
              <w:rPr>
                <w:rFonts w:ascii="Calibri" w:hAnsi="Calibri" w:cs="Calibri"/>
              </w:rPr>
              <w:t>91 mins and over</w:t>
            </w:r>
          </w:p>
        </w:tc>
        <w:tc>
          <w:tcPr>
            <w:tcW w:w="2660" w:type="dxa"/>
            <w:vAlign w:val="center"/>
          </w:tcPr>
          <w:p w14:paraId="7B3B8CFD" w14:textId="36648B20" w:rsidR="00B7796F" w:rsidRPr="00B7796F" w:rsidRDefault="00B7796F" w:rsidP="00B77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7796F">
              <w:rPr>
                <w:rFonts w:ascii="Calibri" w:hAnsi="Calibri" w:cs="Calibri"/>
              </w:rPr>
              <w:t>444</w:t>
            </w:r>
          </w:p>
        </w:tc>
        <w:tc>
          <w:tcPr>
            <w:tcW w:w="2660" w:type="dxa"/>
            <w:vAlign w:val="center"/>
          </w:tcPr>
          <w:p w14:paraId="369CBC73" w14:textId="4A3A0FA2" w:rsidR="00B7796F" w:rsidRPr="00B7796F" w:rsidRDefault="00B7796F" w:rsidP="00B77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7796F">
              <w:rPr>
                <w:rFonts w:ascii="Calibri" w:hAnsi="Calibri" w:cs="Calibri"/>
              </w:rPr>
              <w:t>305</w:t>
            </w:r>
          </w:p>
        </w:tc>
        <w:tc>
          <w:tcPr>
            <w:tcW w:w="2455" w:type="dxa"/>
          </w:tcPr>
          <w:p w14:paraId="03D1097F" w14:textId="6376D7B3" w:rsidR="00B7796F" w:rsidRPr="00B7796F" w:rsidRDefault="00E91160" w:rsidP="00B77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31.3%</w:t>
            </w:r>
          </w:p>
        </w:tc>
      </w:tr>
    </w:tbl>
    <w:p w14:paraId="1422FA1F" w14:textId="78B3BF71" w:rsidR="00982CCA" w:rsidRPr="00E26FC6" w:rsidRDefault="00982CCA" w:rsidP="00E26FC6">
      <w:pPr>
        <w:rPr>
          <w:sz w:val="22"/>
          <w:szCs w:val="22"/>
        </w:rPr>
      </w:pPr>
    </w:p>
    <w:p w14:paraId="595D3EF8" w14:textId="77777777" w:rsidR="00A95834" w:rsidRDefault="00A95834" w:rsidP="00982CCA">
      <w:pPr>
        <w:pStyle w:val="Heading2"/>
      </w:pPr>
      <w:bookmarkStart w:id="51" w:name="_Toc210658899"/>
      <w:bookmarkStart w:id="52" w:name="_Toc214533104"/>
    </w:p>
    <w:bookmarkEnd w:id="51"/>
    <w:bookmarkEnd w:id="52"/>
    <w:p w14:paraId="458F1038" w14:textId="15583236" w:rsidR="00982CCA" w:rsidRPr="00DA21A7" w:rsidRDefault="00982CCA" w:rsidP="00DA21A7">
      <w:pPr>
        <w:pStyle w:val="Heading2"/>
      </w:pPr>
      <w:r w:rsidRPr="00DA21A7">
        <w:t xml:space="preserve">Most </w:t>
      </w:r>
      <w:r w:rsidR="00A62A0B" w:rsidRPr="00DA21A7">
        <w:t>F</w:t>
      </w:r>
      <w:r w:rsidRPr="00DA21A7">
        <w:t xml:space="preserve">requent </w:t>
      </w:r>
      <w:r w:rsidR="00A62A0B" w:rsidRPr="00DA21A7">
        <w:t>Q</w:t>
      </w:r>
      <w:r w:rsidRPr="00DA21A7">
        <w:t xml:space="preserve">ueries (payments/schemes) by </w:t>
      </w:r>
      <w:r w:rsidR="00A62A0B" w:rsidRPr="00DA21A7">
        <w:t>T</w:t>
      </w:r>
      <w:r w:rsidRPr="00DA21A7">
        <w:t>ime</w:t>
      </w:r>
      <w:r w:rsidR="00A62A0B" w:rsidRPr="00DA21A7">
        <w:t xml:space="preserve"> Spent</w:t>
      </w:r>
      <w:r w:rsidRPr="00DA21A7">
        <w:t xml:space="preserve"> </w:t>
      </w:r>
    </w:p>
    <w:p w14:paraId="42CC74FC" w14:textId="50398913" w:rsidR="00982CCA" w:rsidRPr="00982CCA" w:rsidRDefault="00810682" w:rsidP="00AE7CE9">
      <w:pPr>
        <w:jc w:val="both"/>
        <w:rPr>
          <w:sz w:val="22"/>
          <w:szCs w:val="22"/>
        </w:rPr>
      </w:pPr>
      <w:r>
        <w:rPr>
          <w:sz w:val="22"/>
          <w:szCs w:val="22"/>
        </w:rPr>
        <w:t>The table below</w:t>
      </w:r>
      <w:r w:rsidR="00982CCA" w:rsidRPr="00982CCA">
        <w:rPr>
          <w:sz w:val="22"/>
          <w:szCs w:val="22"/>
        </w:rPr>
        <w:t xml:space="preserve"> gives </w:t>
      </w:r>
      <w:r w:rsidR="06A6CC67" w:rsidRPr="711A8112">
        <w:rPr>
          <w:sz w:val="22"/>
          <w:szCs w:val="22"/>
        </w:rPr>
        <w:t>an</w:t>
      </w:r>
      <w:r w:rsidR="00982CCA" w:rsidRPr="00982CCA">
        <w:rPr>
          <w:sz w:val="22"/>
          <w:szCs w:val="22"/>
        </w:rPr>
        <w:t xml:space="preserve"> indication of the complexity of queries relating to various payments and schemes</w:t>
      </w:r>
      <w:r w:rsidR="00982CCA">
        <w:rPr>
          <w:sz w:val="22"/>
          <w:szCs w:val="22"/>
        </w:rPr>
        <w:t>, a</w:t>
      </w:r>
      <w:r w:rsidR="00741A03">
        <w:rPr>
          <w:sz w:val="22"/>
          <w:szCs w:val="22"/>
        </w:rPr>
        <w:t>s measured by</w:t>
      </w:r>
      <w:r w:rsidR="00982CCA">
        <w:rPr>
          <w:sz w:val="22"/>
          <w:szCs w:val="22"/>
        </w:rPr>
        <w:t xml:space="preserve"> time spent with </w:t>
      </w:r>
      <w:r w:rsidR="00AE7CE9">
        <w:rPr>
          <w:sz w:val="22"/>
          <w:szCs w:val="22"/>
        </w:rPr>
        <w:t>information staff.</w:t>
      </w:r>
    </w:p>
    <w:p w14:paraId="1ED58ABF" w14:textId="4AF2A4C8" w:rsidR="00B73680" w:rsidRDefault="00FE19BE" w:rsidP="00C92219">
      <w:pPr>
        <w:pStyle w:val="Heading3"/>
        <w:rPr>
          <w:rFonts w:eastAsia="Times New Roman"/>
          <w:lang w:eastAsia="en-IE"/>
        </w:rPr>
      </w:pPr>
      <w:bookmarkStart w:id="53" w:name="_Toc210658900"/>
      <w:bookmarkStart w:id="54" w:name="_Toc214533105"/>
      <w:r>
        <w:rPr>
          <w:rFonts w:eastAsia="Times New Roman"/>
          <w:lang w:eastAsia="en-IE"/>
        </w:rPr>
        <w:t>Figure</w:t>
      </w:r>
      <w:r w:rsidR="00F31B88">
        <w:rPr>
          <w:rFonts w:eastAsia="Times New Roman"/>
          <w:lang w:eastAsia="en-IE"/>
        </w:rPr>
        <w:t xml:space="preserve"> 9</w:t>
      </w:r>
      <w:r w:rsidR="00EE6517" w:rsidRPr="006732E3">
        <w:rPr>
          <w:rFonts w:eastAsia="Times New Roman"/>
          <w:lang w:eastAsia="en-IE"/>
        </w:rPr>
        <w:t xml:space="preserve">: Top payments/schemes </w:t>
      </w:r>
      <w:r w:rsidR="00982CCA" w:rsidRPr="006732E3">
        <w:rPr>
          <w:rFonts w:eastAsia="Times New Roman"/>
          <w:lang w:eastAsia="en-IE"/>
        </w:rPr>
        <w:t>by</w:t>
      </w:r>
      <w:r w:rsidR="00EE6517" w:rsidRPr="006732E3">
        <w:rPr>
          <w:rFonts w:eastAsia="Times New Roman"/>
          <w:lang w:eastAsia="en-IE"/>
        </w:rPr>
        <w:t xml:space="preserve"> time spent</w:t>
      </w:r>
      <w:bookmarkEnd w:id="53"/>
      <w:bookmarkEnd w:id="54"/>
      <w:r w:rsidR="0024193D" w:rsidRPr="00982CCA">
        <w:rPr>
          <w:rFonts w:eastAsia="Times New Roman"/>
          <w:lang w:eastAsia="en-IE"/>
        </w:rPr>
        <w:t xml:space="preserve"> </w:t>
      </w:r>
    </w:p>
    <w:tbl>
      <w:tblPr>
        <w:tblStyle w:val="GridTable4-Accent1"/>
        <w:tblW w:w="9072" w:type="dxa"/>
        <w:tblInd w:w="-5" w:type="dxa"/>
        <w:tblLook w:val="04A0" w:firstRow="1" w:lastRow="0" w:firstColumn="1" w:lastColumn="0" w:noHBand="0" w:noVBand="1"/>
      </w:tblPr>
      <w:tblGrid>
        <w:gridCol w:w="571"/>
        <w:gridCol w:w="1700"/>
        <w:gridCol w:w="1700"/>
        <w:gridCol w:w="1700"/>
        <w:gridCol w:w="1700"/>
        <w:gridCol w:w="1701"/>
      </w:tblGrid>
      <w:tr w:rsidR="0060520C" w:rsidRPr="0024392E" w14:paraId="45572BF8" w14:textId="77777777" w:rsidTr="001D31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1" w:type="dxa"/>
          </w:tcPr>
          <w:p w14:paraId="1F5C2CB8" w14:textId="77777777" w:rsidR="00C851B3" w:rsidRPr="0024392E" w:rsidRDefault="00C851B3" w:rsidP="00D42DFA">
            <w:pPr>
              <w:rPr>
                <w:rFonts w:ascii="Arial" w:eastAsia="Times New Roman" w:hAnsi="Arial" w:cs="Arial"/>
                <w:b w:val="0"/>
                <w:bCs w:val="0"/>
                <w:color w:val="FFFFFF"/>
                <w:lang w:eastAsia="en-IE"/>
              </w:rPr>
            </w:pPr>
          </w:p>
        </w:tc>
        <w:tc>
          <w:tcPr>
            <w:tcW w:w="1700" w:type="dxa"/>
          </w:tcPr>
          <w:p w14:paraId="2E2C6251" w14:textId="77777777" w:rsidR="00C851B3" w:rsidRPr="00392B74" w:rsidRDefault="00C851B3" w:rsidP="00D42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92B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 minutes and under</w:t>
            </w:r>
          </w:p>
        </w:tc>
        <w:tc>
          <w:tcPr>
            <w:tcW w:w="1700" w:type="dxa"/>
          </w:tcPr>
          <w:p w14:paraId="77C47E3C" w14:textId="77777777" w:rsidR="00C851B3" w:rsidRPr="00392B74" w:rsidRDefault="00C851B3" w:rsidP="00D42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92B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1-20 minutes</w:t>
            </w:r>
          </w:p>
        </w:tc>
        <w:tc>
          <w:tcPr>
            <w:tcW w:w="1700" w:type="dxa"/>
          </w:tcPr>
          <w:p w14:paraId="482BC892" w14:textId="77777777" w:rsidR="00C851B3" w:rsidRPr="00392B74" w:rsidRDefault="00C851B3" w:rsidP="00D42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92B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1-40 minutes</w:t>
            </w:r>
          </w:p>
        </w:tc>
        <w:tc>
          <w:tcPr>
            <w:tcW w:w="1700" w:type="dxa"/>
          </w:tcPr>
          <w:p w14:paraId="52BA5DC8" w14:textId="77777777" w:rsidR="00C851B3" w:rsidRPr="00392B74" w:rsidRDefault="00C851B3" w:rsidP="00D42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92B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1 -90 minutes</w:t>
            </w:r>
          </w:p>
        </w:tc>
        <w:tc>
          <w:tcPr>
            <w:tcW w:w="1701" w:type="dxa"/>
          </w:tcPr>
          <w:p w14:paraId="52ACAC34" w14:textId="77777777" w:rsidR="00C851B3" w:rsidRPr="00392B74" w:rsidRDefault="00C851B3" w:rsidP="00D42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92B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1 minutes and over</w:t>
            </w:r>
          </w:p>
        </w:tc>
      </w:tr>
      <w:tr w:rsidR="0060520C" w:rsidRPr="0024392E" w14:paraId="27254E1B" w14:textId="77777777" w:rsidTr="001D31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1" w:type="dxa"/>
          </w:tcPr>
          <w:p w14:paraId="3C3EA435" w14:textId="77777777" w:rsidR="00C851B3" w:rsidRPr="0024392E" w:rsidRDefault="00C851B3" w:rsidP="00D42DFA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24392E">
              <w:rPr>
                <w:rFonts w:ascii="Arial" w:eastAsia="Times New Roman" w:hAnsi="Arial" w:cs="Arial"/>
                <w:sz w:val="20"/>
                <w:szCs w:val="20"/>
                <w:lang w:eastAsia="en-IE"/>
              </w:rPr>
              <w:t>1</w:t>
            </w:r>
          </w:p>
        </w:tc>
        <w:tc>
          <w:tcPr>
            <w:tcW w:w="1700" w:type="dxa"/>
          </w:tcPr>
          <w:p w14:paraId="4A2E5A4C" w14:textId="77777777" w:rsidR="00C851B3" w:rsidRPr="00A64143" w:rsidRDefault="00C851B3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1700" w:type="dxa"/>
          </w:tcPr>
          <w:p w14:paraId="6F4AF5AA" w14:textId="26C90929" w:rsidR="00C851B3" w:rsidRPr="00A64143" w:rsidRDefault="00C851B3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Medical C</w:t>
            </w:r>
            <w:r w:rsidR="00DD5BE0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rd</w:t>
            </w:r>
          </w:p>
        </w:tc>
        <w:tc>
          <w:tcPr>
            <w:tcW w:w="1700" w:type="dxa"/>
          </w:tcPr>
          <w:p w14:paraId="29BF75B8" w14:textId="047C60BB" w:rsidR="00C851B3" w:rsidRPr="00A64143" w:rsidRDefault="00DD5BE0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pplying for Local Authority/Social Housing</w:t>
            </w:r>
          </w:p>
        </w:tc>
        <w:tc>
          <w:tcPr>
            <w:tcW w:w="1700" w:type="dxa"/>
          </w:tcPr>
          <w:p w14:paraId="3113CA2B" w14:textId="77777777" w:rsidR="00C851B3" w:rsidRPr="00A64143" w:rsidRDefault="00C851B3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pplying for Local Authority/Social Housing</w:t>
            </w:r>
          </w:p>
        </w:tc>
        <w:tc>
          <w:tcPr>
            <w:tcW w:w="1701" w:type="dxa"/>
          </w:tcPr>
          <w:p w14:paraId="5F3FA18C" w14:textId="230014AB" w:rsidR="00C851B3" w:rsidRPr="00A64143" w:rsidRDefault="001A5EC5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arer’s Allowance</w:t>
            </w:r>
          </w:p>
        </w:tc>
      </w:tr>
      <w:tr w:rsidR="0060520C" w:rsidRPr="0024392E" w14:paraId="05C5B1C9" w14:textId="77777777" w:rsidTr="001D31D6">
        <w:trPr>
          <w:trHeight w:val="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1" w:type="dxa"/>
          </w:tcPr>
          <w:p w14:paraId="5D3217E8" w14:textId="77777777" w:rsidR="00C851B3" w:rsidRPr="0024392E" w:rsidRDefault="00C851B3" w:rsidP="00D42DFA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24392E">
              <w:rPr>
                <w:rFonts w:ascii="Arial" w:eastAsia="Times New Roman" w:hAnsi="Arial" w:cs="Arial"/>
                <w:sz w:val="20"/>
                <w:szCs w:val="20"/>
                <w:lang w:eastAsia="en-IE"/>
              </w:rPr>
              <w:t>2</w:t>
            </w:r>
          </w:p>
        </w:tc>
        <w:tc>
          <w:tcPr>
            <w:tcW w:w="1700" w:type="dxa"/>
          </w:tcPr>
          <w:p w14:paraId="65CBFEAA" w14:textId="6AF69894" w:rsidR="00C851B3" w:rsidRPr="00A64143" w:rsidRDefault="003049F9" w:rsidP="00D42D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uel Allowance</w:t>
            </w:r>
          </w:p>
        </w:tc>
        <w:tc>
          <w:tcPr>
            <w:tcW w:w="1700" w:type="dxa"/>
          </w:tcPr>
          <w:p w14:paraId="5DF5A25D" w14:textId="6B5D2380" w:rsidR="00C851B3" w:rsidRPr="00A64143" w:rsidRDefault="00DD5BE0" w:rsidP="00D42D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tate Pension/ Contributory</w:t>
            </w:r>
          </w:p>
        </w:tc>
        <w:tc>
          <w:tcPr>
            <w:tcW w:w="1700" w:type="dxa"/>
          </w:tcPr>
          <w:p w14:paraId="3362A520" w14:textId="1793420A" w:rsidR="00C851B3" w:rsidRPr="00A64143" w:rsidRDefault="00AB6919" w:rsidP="00D42D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1700" w:type="dxa"/>
          </w:tcPr>
          <w:p w14:paraId="6A658035" w14:textId="77777777" w:rsidR="00C851B3" w:rsidRPr="00A64143" w:rsidRDefault="00C851B3" w:rsidP="00D42D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isability Allowance</w:t>
            </w:r>
          </w:p>
        </w:tc>
        <w:tc>
          <w:tcPr>
            <w:tcW w:w="1701" w:type="dxa"/>
          </w:tcPr>
          <w:p w14:paraId="52F46B50" w14:textId="31E24B82" w:rsidR="00C851B3" w:rsidRPr="00A64143" w:rsidRDefault="001A5EC5" w:rsidP="00D42D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Medical Card</w:t>
            </w:r>
          </w:p>
        </w:tc>
      </w:tr>
      <w:tr w:rsidR="0060520C" w:rsidRPr="0024392E" w14:paraId="286C3B96" w14:textId="77777777" w:rsidTr="001D31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1" w:type="dxa"/>
          </w:tcPr>
          <w:p w14:paraId="0C4217B5" w14:textId="77777777" w:rsidR="00C851B3" w:rsidRPr="0024392E" w:rsidRDefault="00C851B3" w:rsidP="00D42DFA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24392E">
              <w:rPr>
                <w:rFonts w:ascii="Arial" w:eastAsia="Times New Roman" w:hAnsi="Arial" w:cs="Arial"/>
                <w:sz w:val="20"/>
                <w:szCs w:val="20"/>
                <w:lang w:eastAsia="en-IE"/>
              </w:rPr>
              <w:t>3</w:t>
            </w:r>
          </w:p>
        </w:tc>
        <w:tc>
          <w:tcPr>
            <w:tcW w:w="1700" w:type="dxa"/>
          </w:tcPr>
          <w:p w14:paraId="5E942A42" w14:textId="5113F2CF" w:rsidR="00C851B3" w:rsidRPr="00A64143" w:rsidRDefault="003049F9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arer’s Allowance</w:t>
            </w:r>
          </w:p>
        </w:tc>
        <w:tc>
          <w:tcPr>
            <w:tcW w:w="1700" w:type="dxa"/>
          </w:tcPr>
          <w:p w14:paraId="752605F5" w14:textId="77777777" w:rsidR="00C851B3" w:rsidRPr="00A64143" w:rsidRDefault="00C851B3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isability Allowance</w:t>
            </w:r>
          </w:p>
        </w:tc>
        <w:tc>
          <w:tcPr>
            <w:tcW w:w="1700" w:type="dxa"/>
          </w:tcPr>
          <w:p w14:paraId="4EBF7BFE" w14:textId="1CADB382" w:rsidR="00C851B3" w:rsidRPr="00A64143" w:rsidRDefault="00AB6919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isability Allowance</w:t>
            </w:r>
          </w:p>
        </w:tc>
        <w:tc>
          <w:tcPr>
            <w:tcW w:w="1700" w:type="dxa"/>
          </w:tcPr>
          <w:p w14:paraId="2304A002" w14:textId="2CA74BA8" w:rsidR="00C851B3" w:rsidRPr="00A64143" w:rsidRDefault="001A5EC5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641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arer’s Allowance</w:t>
            </w:r>
          </w:p>
        </w:tc>
        <w:tc>
          <w:tcPr>
            <w:tcW w:w="1701" w:type="dxa"/>
          </w:tcPr>
          <w:p w14:paraId="037B3350" w14:textId="330ED0E3" w:rsidR="00C851B3" w:rsidRPr="00A64143" w:rsidRDefault="001A5EC5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Irish Citizenship</w:t>
            </w:r>
          </w:p>
        </w:tc>
      </w:tr>
    </w:tbl>
    <w:p w14:paraId="312624BD" w14:textId="77777777" w:rsidR="00C851B3" w:rsidRPr="00C851B3" w:rsidRDefault="00C851B3" w:rsidP="00C851B3">
      <w:pPr>
        <w:rPr>
          <w:lang w:eastAsia="en-IE"/>
        </w:rPr>
      </w:pPr>
    </w:p>
    <w:p w14:paraId="651DFD0F" w14:textId="7F27AC39" w:rsidR="00300662" w:rsidRDefault="00300662">
      <w:pPr>
        <w:rPr>
          <w:rFonts w:asciiTheme="majorHAnsi" w:eastAsiaTheme="majorEastAsia" w:hAnsiTheme="majorHAnsi" w:cstheme="majorBidi"/>
          <w:color w:val="3E762A" w:themeColor="accent1" w:themeShade="BF"/>
          <w:sz w:val="32"/>
          <w:szCs w:val="32"/>
        </w:rPr>
      </w:pPr>
      <w:bookmarkStart w:id="55" w:name="_Toc210658901"/>
      <w:r>
        <w:br w:type="page"/>
      </w:r>
    </w:p>
    <w:p w14:paraId="4A9BF264" w14:textId="6E197E0E" w:rsidR="00696110" w:rsidRPr="008F4C70" w:rsidRDefault="00870AE0" w:rsidP="00DA21A7">
      <w:pPr>
        <w:pStyle w:val="Heading1"/>
      </w:pPr>
      <w:bookmarkStart w:id="56" w:name="_Toc214533106"/>
      <w:r w:rsidRPr="008F4C70">
        <w:lastRenderedPageBreak/>
        <w:t xml:space="preserve">Section 3: </w:t>
      </w:r>
      <w:r w:rsidR="00586C6E" w:rsidRPr="008F4C70">
        <w:t>Q</w:t>
      </w:r>
      <w:r w:rsidR="00696110" w:rsidRPr="008F4C70">
        <w:t>uery Summary</w:t>
      </w:r>
      <w:bookmarkEnd w:id="55"/>
      <w:bookmarkEnd w:id="56"/>
    </w:p>
    <w:p w14:paraId="160EBCD2" w14:textId="37AE415B" w:rsidR="0025112C" w:rsidRDefault="00696110" w:rsidP="00696110">
      <w:pPr>
        <w:shd w:val="clear" w:color="auto" w:fill="FFFFFF" w:themeFill="background1"/>
        <w:jc w:val="both"/>
        <w:rPr>
          <w:sz w:val="22"/>
          <w:szCs w:val="22"/>
        </w:rPr>
      </w:pPr>
      <w:r w:rsidRPr="00726B8C">
        <w:rPr>
          <w:sz w:val="22"/>
          <w:szCs w:val="22"/>
        </w:rPr>
        <w:t xml:space="preserve">Services dealt with </w:t>
      </w:r>
      <w:r w:rsidRPr="00726B8C">
        <w:rPr>
          <w:b/>
          <w:sz w:val="22"/>
          <w:szCs w:val="22"/>
        </w:rPr>
        <w:t>1</w:t>
      </w:r>
      <w:r w:rsidR="00D14CFA">
        <w:rPr>
          <w:b/>
          <w:sz w:val="22"/>
          <w:szCs w:val="22"/>
        </w:rPr>
        <w:t>52</w:t>
      </w:r>
      <w:r w:rsidR="008018A9">
        <w:rPr>
          <w:b/>
          <w:sz w:val="22"/>
          <w:szCs w:val="22"/>
        </w:rPr>
        <w:t xml:space="preserve">,721 </w:t>
      </w:r>
      <w:r w:rsidRPr="00726B8C">
        <w:rPr>
          <w:sz w:val="22"/>
          <w:szCs w:val="22"/>
        </w:rPr>
        <w:t>queries during Q</w:t>
      </w:r>
      <w:r w:rsidR="008018A9">
        <w:rPr>
          <w:sz w:val="22"/>
          <w:szCs w:val="22"/>
        </w:rPr>
        <w:t>4</w:t>
      </w:r>
      <w:r w:rsidRPr="00726B8C">
        <w:rPr>
          <w:sz w:val="22"/>
          <w:szCs w:val="22"/>
        </w:rPr>
        <w:t xml:space="preserve"> 202</w:t>
      </w:r>
      <w:r w:rsidR="000B0464">
        <w:rPr>
          <w:sz w:val="22"/>
          <w:szCs w:val="22"/>
        </w:rPr>
        <w:t>5</w:t>
      </w:r>
      <w:r w:rsidRPr="00726B8C">
        <w:rPr>
          <w:sz w:val="22"/>
          <w:szCs w:val="22"/>
        </w:rPr>
        <w:t>, a</w:t>
      </w:r>
      <w:r w:rsidR="00A64886">
        <w:rPr>
          <w:sz w:val="22"/>
          <w:szCs w:val="22"/>
        </w:rPr>
        <w:t xml:space="preserve"> </w:t>
      </w:r>
      <w:r w:rsidRPr="00C92219">
        <w:rPr>
          <w:sz w:val="22"/>
          <w:szCs w:val="22"/>
        </w:rPr>
        <w:t>decrease of</w:t>
      </w:r>
      <w:r w:rsidR="006A4EF0">
        <w:rPr>
          <w:sz w:val="22"/>
          <w:szCs w:val="22"/>
        </w:rPr>
        <w:t xml:space="preserve"> </w:t>
      </w:r>
      <w:r w:rsidR="008018A9">
        <w:rPr>
          <w:sz w:val="22"/>
          <w:szCs w:val="22"/>
        </w:rPr>
        <w:t>10.3</w:t>
      </w:r>
      <w:r w:rsidRPr="00C92219">
        <w:rPr>
          <w:sz w:val="22"/>
          <w:szCs w:val="22"/>
        </w:rPr>
        <w:t>%</w:t>
      </w:r>
      <w:r w:rsidRPr="00726B8C">
        <w:rPr>
          <w:sz w:val="22"/>
          <w:szCs w:val="22"/>
        </w:rPr>
        <w:t xml:space="preserve"> on the same period in 202</w:t>
      </w:r>
      <w:r w:rsidR="000B0464">
        <w:rPr>
          <w:sz w:val="22"/>
          <w:szCs w:val="22"/>
        </w:rPr>
        <w:t>4</w:t>
      </w:r>
      <w:r>
        <w:rPr>
          <w:sz w:val="22"/>
          <w:szCs w:val="22"/>
        </w:rPr>
        <w:t>.</w:t>
      </w:r>
      <w:r w:rsidRPr="00726B8C">
        <w:rPr>
          <w:sz w:val="22"/>
          <w:szCs w:val="22"/>
        </w:rPr>
        <w:t xml:space="preserve"> </w:t>
      </w:r>
      <w:r w:rsidR="00365D33" w:rsidRPr="007E6FEB">
        <w:rPr>
          <w:sz w:val="22"/>
          <w:szCs w:val="22"/>
        </w:rPr>
        <w:t xml:space="preserve">The </w:t>
      </w:r>
      <w:r w:rsidR="00CD182F" w:rsidRPr="007E6FEB">
        <w:rPr>
          <w:sz w:val="22"/>
          <w:szCs w:val="22"/>
        </w:rPr>
        <w:t>proportion of callers per category remains similar to Q</w:t>
      </w:r>
      <w:r w:rsidR="008018A9" w:rsidRPr="007E6FEB">
        <w:rPr>
          <w:sz w:val="22"/>
          <w:szCs w:val="22"/>
        </w:rPr>
        <w:t>4</w:t>
      </w:r>
      <w:r w:rsidR="00CD182F" w:rsidRPr="007E6FEB">
        <w:rPr>
          <w:sz w:val="22"/>
          <w:szCs w:val="22"/>
        </w:rPr>
        <w:t xml:space="preserve"> 2024</w:t>
      </w:r>
      <w:r w:rsidR="00B2188B">
        <w:rPr>
          <w:sz w:val="22"/>
          <w:szCs w:val="22"/>
        </w:rPr>
        <w:t>, with Money and Tax growing by over 2% and social welfare falling by the same.</w:t>
      </w:r>
    </w:p>
    <w:p w14:paraId="61E3846C" w14:textId="39666B79" w:rsidR="00A81771" w:rsidRDefault="00B40796" w:rsidP="00696110">
      <w:pPr>
        <w:shd w:val="clear" w:color="auto" w:fill="FFFFFF" w:themeFill="background1"/>
        <w:jc w:val="both"/>
      </w:pPr>
      <w:r>
        <w:rPr>
          <w:sz w:val="22"/>
          <w:szCs w:val="22"/>
        </w:rPr>
        <w:t>A</w:t>
      </w:r>
      <w:r w:rsidR="008E317E">
        <w:rPr>
          <w:sz w:val="22"/>
          <w:szCs w:val="22"/>
        </w:rPr>
        <w:t>lmost</w:t>
      </w:r>
      <w:r w:rsidR="00696110" w:rsidRPr="00726B8C">
        <w:rPr>
          <w:sz w:val="22"/>
          <w:szCs w:val="22"/>
        </w:rPr>
        <w:t xml:space="preserve"> 4</w:t>
      </w:r>
      <w:r w:rsidR="008E317E">
        <w:rPr>
          <w:sz w:val="22"/>
          <w:szCs w:val="22"/>
        </w:rPr>
        <w:t>4</w:t>
      </w:r>
      <w:r w:rsidR="00696110" w:rsidRPr="00726B8C">
        <w:rPr>
          <w:sz w:val="22"/>
          <w:szCs w:val="22"/>
        </w:rPr>
        <w:t xml:space="preserve">% of queries were related to </w:t>
      </w:r>
      <w:r w:rsidR="00A95834">
        <w:rPr>
          <w:sz w:val="22"/>
          <w:szCs w:val="22"/>
        </w:rPr>
        <w:t>s</w:t>
      </w:r>
      <w:r w:rsidR="00696110" w:rsidRPr="00726B8C">
        <w:rPr>
          <w:sz w:val="22"/>
          <w:szCs w:val="22"/>
        </w:rPr>
        <w:t xml:space="preserve">ocial </w:t>
      </w:r>
      <w:r w:rsidR="00A95834">
        <w:rPr>
          <w:sz w:val="22"/>
          <w:szCs w:val="22"/>
        </w:rPr>
        <w:t>w</w:t>
      </w:r>
      <w:r w:rsidR="00696110" w:rsidRPr="00726B8C">
        <w:rPr>
          <w:sz w:val="22"/>
          <w:szCs w:val="22"/>
        </w:rPr>
        <w:t>elfare rights and entitlements. Housing queries accounted for 1</w:t>
      </w:r>
      <w:r w:rsidR="000B0464">
        <w:rPr>
          <w:sz w:val="22"/>
          <w:szCs w:val="22"/>
        </w:rPr>
        <w:t>1.</w:t>
      </w:r>
      <w:r w:rsidR="008E317E">
        <w:rPr>
          <w:sz w:val="22"/>
          <w:szCs w:val="22"/>
        </w:rPr>
        <w:t>7</w:t>
      </w:r>
      <w:r w:rsidR="00696110" w:rsidRPr="00726B8C">
        <w:rPr>
          <w:sz w:val="22"/>
          <w:szCs w:val="22"/>
        </w:rPr>
        <w:t xml:space="preserve">% </w:t>
      </w:r>
      <w:r w:rsidR="004712E2">
        <w:rPr>
          <w:sz w:val="22"/>
          <w:szCs w:val="22"/>
        </w:rPr>
        <w:t xml:space="preserve">and </w:t>
      </w:r>
      <w:r w:rsidR="008E317E">
        <w:rPr>
          <w:sz w:val="22"/>
          <w:szCs w:val="22"/>
        </w:rPr>
        <w:t>Money and Tax</w:t>
      </w:r>
      <w:r w:rsidR="004712E2">
        <w:rPr>
          <w:sz w:val="22"/>
          <w:szCs w:val="22"/>
        </w:rPr>
        <w:t xml:space="preserve"> made up </w:t>
      </w:r>
      <w:r w:rsidR="008E317E">
        <w:rPr>
          <w:sz w:val="22"/>
          <w:szCs w:val="22"/>
        </w:rPr>
        <w:t>8.2</w:t>
      </w:r>
      <w:r w:rsidR="00696110" w:rsidRPr="00726B8C">
        <w:rPr>
          <w:sz w:val="22"/>
          <w:szCs w:val="22"/>
        </w:rPr>
        <w:t>% of queries.</w:t>
      </w:r>
      <w:r w:rsidR="00696110" w:rsidRPr="00726B8C">
        <w:t xml:space="preserve"> </w:t>
      </w:r>
      <w:r w:rsidR="00040AAA" w:rsidRPr="001D31D6">
        <w:rPr>
          <w:sz w:val="22"/>
          <w:szCs w:val="22"/>
        </w:rPr>
        <w:t xml:space="preserve">Health </w:t>
      </w:r>
      <w:r w:rsidR="001D31D6">
        <w:rPr>
          <w:sz w:val="22"/>
          <w:szCs w:val="22"/>
        </w:rPr>
        <w:t xml:space="preserve">- </w:t>
      </w:r>
      <w:r w:rsidR="001D31D6" w:rsidRPr="001D31D6">
        <w:rPr>
          <w:sz w:val="22"/>
          <w:szCs w:val="22"/>
        </w:rPr>
        <w:t>which</w:t>
      </w:r>
      <w:r w:rsidR="00040AAA" w:rsidRPr="001D31D6">
        <w:rPr>
          <w:sz w:val="22"/>
          <w:szCs w:val="22"/>
        </w:rPr>
        <w:t xml:space="preserve"> is usually in the top three most queried area</w:t>
      </w:r>
      <w:r w:rsidR="772ADB3C" w:rsidRPr="0B057509">
        <w:rPr>
          <w:sz w:val="22"/>
          <w:szCs w:val="22"/>
        </w:rPr>
        <w:t xml:space="preserve"> </w:t>
      </w:r>
      <w:r w:rsidR="00B04B0F">
        <w:rPr>
          <w:sz w:val="22"/>
          <w:szCs w:val="22"/>
        </w:rPr>
        <w:t>-</w:t>
      </w:r>
      <w:r w:rsidR="00040AAA" w:rsidRPr="001D31D6">
        <w:rPr>
          <w:sz w:val="22"/>
          <w:szCs w:val="22"/>
        </w:rPr>
        <w:t xml:space="preserve"> dropped to </w:t>
      </w:r>
      <w:r w:rsidR="00E2633C" w:rsidRPr="001D31D6">
        <w:rPr>
          <w:sz w:val="22"/>
          <w:szCs w:val="22"/>
        </w:rPr>
        <w:t>fifth most queried.</w:t>
      </w:r>
    </w:p>
    <w:p w14:paraId="1E9C8BF9" w14:textId="7C16E6D7" w:rsidR="006C2C23" w:rsidRDefault="006C2C23" w:rsidP="006C2C23">
      <w:pPr>
        <w:pStyle w:val="Heading3"/>
      </w:pPr>
      <w:bookmarkStart w:id="57" w:name="_Toc227841608"/>
      <w:r>
        <w:t>Figure 10</w:t>
      </w:r>
      <w:r w:rsidRPr="00586C6E">
        <w:t xml:space="preserve"> </w:t>
      </w:r>
      <w:r>
        <w:t>–</w:t>
      </w:r>
      <w:r w:rsidRPr="00586C6E">
        <w:t xml:space="preserve"> </w:t>
      </w:r>
      <w:r w:rsidR="00B26311">
        <w:t xml:space="preserve">Query numbers and </w:t>
      </w:r>
      <w:r w:rsidR="00E27CE6">
        <w:t>proportions</w:t>
      </w:r>
      <w:r w:rsidR="00204B70">
        <w:t xml:space="preserve"> by main </w:t>
      </w:r>
      <w:r w:rsidR="00E27CE6">
        <w:t xml:space="preserve">(level one) </w:t>
      </w:r>
      <w:r w:rsidR="00204B70">
        <w:t>category</w:t>
      </w:r>
      <w:bookmarkEnd w:id="57"/>
    </w:p>
    <w:tbl>
      <w:tblPr>
        <w:tblStyle w:val="GridTable4-Accent1"/>
        <w:tblW w:w="10343" w:type="dxa"/>
        <w:tblLayout w:type="fixed"/>
        <w:tblLook w:val="04A0" w:firstRow="1" w:lastRow="0" w:firstColumn="1" w:lastColumn="0" w:noHBand="0" w:noVBand="1"/>
      </w:tblPr>
      <w:tblGrid>
        <w:gridCol w:w="2263"/>
        <w:gridCol w:w="2127"/>
        <w:gridCol w:w="2409"/>
        <w:gridCol w:w="3544"/>
      </w:tblGrid>
      <w:tr w:rsidR="006C2C23" w:rsidRPr="002D433C" w14:paraId="109553C4" w14:textId="77777777" w:rsidTr="006C2C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hideMark/>
          </w:tcPr>
          <w:p w14:paraId="4FB8FBD8" w14:textId="77777777" w:rsidR="006C2C23" w:rsidRPr="00A75978" w:rsidRDefault="006C2C23" w:rsidP="00D37C23">
            <w:pPr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Query Category</w:t>
            </w:r>
          </w:p>
        </w:tc>
        <w:tc>
          <w:tcPr>
            <w:tcW w:w="2127" w:type="dxa"/>
            <w:hideMark/>
          </w:tcPr>
          <w:p w14:paraId="06A27AB8" w14:textId="77777777" w:rsidR="006C2C23" w:rsidRPr="00A75978" w:rsidRDefault="006C2C23" w:rsidP="00D37C2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Number</w:t>
            </w:r>
            <w:r w:rsidRPr="00A75978">
              <w:rPr>
                <w:rFonts w:ascii="Calibri" w:hAnsi="Calibri" w:cs="Calibri"/>
                <w:color w:val="000000" w:themeColor="text1"/>
              </w:rPr>
              <w:t xml:space="preserve"> of Queries</w:t>
            </w:r>
          </w:p>
        </w:tc>
        <w:tc>
          <w:tcPr>
            <w:tcW w:w="2409" w:type="dxa"/>
          </w:tcPr>
          <w:p w14:paraId="21CB1E96" w14:textId="24B2C351" w:rsidR="006C2C23" w:rsidRPr="002D433C" w:rsidRDefault="006C2C23" w:rsidP="00D37C2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2D433C">
              <w:rPr>
                <w:rFonts w:ascii="Calibri" w:hAnsi="Calibri" w:cs="Calibri"/>
                <w:color w:val="000000" w:themeColor="text1"/>
              </w:rPr>
              <w:t>% of all Queries</w:t>
            </w:r>
            <w:r>
              <w:rPr>
                <w:rFonts w:ascii="Calibri" w:hAnsi="Calibri" w:cs="Calibri"/>
                <w:color w:val="000000" w:themeColor="text1"/>
              </w:rPr>
              <w:t xml:space="preserve"> Q</w:t>
            </w:r>
            <w:r w:rsidR="008E317E">
              <w:rPr>
                <w:rFonts w:ascii="Calibri" w:hAnsi="Calibri" w:cs="Calibri"/>
                <w:color w:val="000000" w:themeColor="text1"/>
              </w:rPr>
              <w:t>4</w:t>
            </w:r>
            <w:r>
              <w:rPr>
                <w:rFonts w:ascii="Calibri" w:hAnsi="Calibri" w:cs="Calibri"/>
                <w:color w:val="000000" w:themeColor="text1"/>
              </w:rPr>
              <w:t>, ‘25</w:t>
            </w:r>
          </w:p>
        </w:tc>
        <w:tc>
          <w:tcPr>
            <w:tcW w:w="3544" w:type="dxa"/>
          </w:tcPr>
          <w:p w14:paraId="08611CAA" w14:textId="32081AEC" w:rsidR="006C2C23" w:rsidRPr="007E6FEB" w:rsidRDefault="006C2C23" w:rsidP="00D37C2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E6FEB">
              <w:rPr>
                <w:rFonts w:ascii="Calibri" w:hAnsi="Calibri" w:cs="Calibri"/>
                <w:color w:val="000000" w:themeColor="text1"/>
              </w:rPr>
              <w:t>% Proportion Change Q</w:t>
            </w:r>
            <w:r w:rsidR="008E317E" w:rsidRPr="007E6FEB">
              <w:rPr>
                <w:rFonts w:ascii="Calibri" w:hAnsi="Calibri" w:cs="Calibri"/>
                <w:color w:val="000000" w:themeColor="text1"/>
              </w:rPr>
              <w:t>4</w:t>
            </w:r>
            <w:r w:rsidRPr="007E6FEB">
              <w:rPr>
                <w:rFonts w:ascii="Calibri" w:hAnsi="Calibri" w:cs="Calibri"/>
                <w:color w:val="000000" w:themeColor="text1"/>
              </w:rPr>
              <w:t xml:space="preserve"> ’24–Q</w:t>
            </w:r>
            <w:r w:rsidR="008E317E" w:rsidRPr="007E6FEB">
              <w:rPr>
                <w:rFonts w:ascii="Calibri" w:hAnsi="Calibri" w:cs="Calibri"/>
                <w:color w:val="000000" w:themeColor="text1"/>
              </w:rPr>
              <w:t>4</w:t>
            </w:r>
            <w:r w:rsidRPr="007E6FEB">
              <w:rPr>
                <w:rFonts w:ascii="Calibri" w:hAnsi="Calibri" w:cs="Calibri"/>
                <w:color w:val="000000" w:themeColor="text1"/>
              </w:rPr>
              <w:t xml:space="preserve"> ‘25</w:t>
            </w:r>
          </w:p>
        </w:tc>
      </w:tr>
      <w:tr w:rsidR="006C2C23" w:rsidRPr="00373394" w14:paraId="24711DB9" w14:textId="77777777" w:rsidTr="006C2C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4BBB4DE9" w14:textId="77777777" w:rsidR="006C2C23" w:rsidRPr="00A75978" w:rsidRDefault="006C2C23" w:rsidP="00D37C2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Social Welfare</w:t>
            </w:r>
          </w:p>
        </w:tc>
        <w:tc>
          <w:tcPr>
            <w:tcW w:w="2127" w:type="dxa"/>
            <w:noWrap/>
            <w:hideMark/>
          </w:tcPr>
          <w:p w14:paraId="6BA8B6F6" w14:textId="0B2FD160" w:rsidR="006C2C23" w:rsidRPr="00696110" w:rsidRDefault="008E317E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6,592</w:t>
            </w:r>
          </w:p>
        </w:tc>
        <w:tc>
          <w:tcPr>
            <w:tcW w:w="2409" w:type="dxa"/>
          </w:tcPr>
          <w:p w14:paraId="42CBE2D2" w14:textId="684DFA24" w:rsidR="006C2C23" w:rsidRDefault="006C2C23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  <w:r w:rsidR="008E317E">
              <w:rPr>
                <w:rFonts w:ascii="Calibri" w:hAnsi="Calibri" w:cs="Calibri"/>
                <w:color w:val="000000"/>
                <w:sz w:val="20"/>
                <w:szCs w:val="20"/>
              </w:rPr>
              <w:t>3.6</w:t>
            </w: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22C96D41" w14:textId="423AD1C7" w:rsidR="006C2C23" w:rsidRPr="007E6FEB" w:rsidRDefault="00D46220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E6FEB">
              <w:rPr>
                <w:rFonts w:ascii="Calibri" w:hAnsi="Calibri" w:cs="Calibri"/>
                <w:color w:val="000000"/>
                <w:sz w:val="20"/>
                <w:szCs w:val="20"/>
              </w:rPr>
              <w:t>-</w:t>
            </w:r>
            <w:r w:rsidR="00162600" w:rsidRPr="007E6FEB">
              <w:rPr>
                <w:rFonts w:ascii="Calibri" w:hAnsi="Calibri" w:cs="Calibri"/>
                <w:color w:val="000000"/>
                <w:sz w:val="20"/>
                <w:szCs w:val="20"/>
              </w:rPr>
              <w:t>2.3</w:t>
            </w:r>
            <w:r w:rsidR="006C2C23" w:rsidRPr="007E6FEB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C2C23" w:rsidRPr="00373394" w14:paraId="1C3F5CF6" w14:textId="77777777" w:rsidTr="006C2C23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228E0425" w14:textId="77777777" w:rsidR="006C2C23" w:rsidRPr="00A75978" w:rsidRDefault="006C2C23" w:rsidP="00D37C2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Housing</w:t>
            </w:r>
          </w:p>
        </w:tc>
        <w:tc>
          <w:tcPr>
            <w:tcW w:w="2127" w:type="dxa"/>
            <w:noWrap/>
            <w:hideMark/>
          </w:tcPr>
          <w:p w14:paraId="3D41D349" w14:textId="5F1DE216" w:rsidR="006C2C23" w:rsidRPr="00696110" w:rsidRDefault="008E317E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7,854</w:t>
            </w:r>
          </w:p>
        </w:tc>
        <w:tc>
          <w:tcPr>
            <w:tcW w:w="2409" w:type="dxa"/>
          </w:tcPr>
          <w:p w14:paraId="1AA93728" w14:textId="0C1BDD68" w:rsidR="006C2C23" w:rsidRDefault="006C2C23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11.</w:t>
            </w:r>
            <w:r w:rsidR="00B95031">
              <w:rPr>
                <w:rFonts w:ascii="Calibri" w:hAnsi="Calibri" w:cs="Calibri"/>
                <w:color w:val="000000"/>
                <w:sz w:val="20"/>
                <w:szCs w:val="20"/>
              </w:rPr>
              <w:t>7</w:t>
            </w: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68B5A9C8" w14:textId="0FA11C24" w:rsidR="006C2C23" w:rsidRPr="007E6FEB" w:rsidRDefault="00B922F1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7E6FEB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+</w:t>
            </w:r>
            <w:r w:rsidR="003670B4" w:rsidRPr="007E6FEB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1.0</w:t>
            </w:r>
            <w:r w:rsidR="006C2C23" w:rsidRPr="007E6FEB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%</w:t>
            </w:r>
          </w:p>
        </w:tc>
      </w:tr>
      <w:tr w:rsidR="006C2C23" w:rsidRPr="00373394" w14:paraId="3898F0E1" w14:textId="77777777" w:rsidTr="006C2C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45DE1425" w14:textId="00D0C56C" w:rsidR="006C2C23" w:rsidRPr="00A75978" w:rsidRDefault="00B95031" w:rsidP="00D37C2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oney and Tax </w:t>
            </w:r>
          </w:p>
        </w:tc>
        <w:tc>
          <w:tcPr>
            <w:tcW w:w="2127" w:type="dxa"/>
            <w:noWrap/>
            <w:hideMark/>
          </w:tcPr>
          <w:p w14:paraId="73B7B3EB" w14:textId="65A6E9DC" w:rsidR="006C2C23" w:rsidRPr="00696110" w:rsidRDefault="006C2C23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96110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="00B95031">
              <w:rPr>
                <w:rFonts w:ascii="Calibri" w:hAnsi="Calibri" w:cs="Calibri"/>
                <w:color w:val="000000"/>
                <w:sz w:val="20"/>
                <w:szCs w:val="20"/>
              </w:rPr>
              <w:t>2,523</w:t>
            </w:r>
          </w:p>
        </w:tc>
        <w:tc>
          <w:tcPr>
            <w:tcW w:w="2409" w:type="dxa"/>
          </w:tcPr>
          <w:p w14:paraId="28C95AE2" w14:textId="22330080" w:rsidR="006C2C23" w:rsidRDefault="00B95031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.2</w:t>
            </w:r>
            <w:r w:rsidR="006C2C23"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4FB046CC" w14:textId="25336BF6" w:rsidR="006C2C23" w:rsidRPr="007E6FEB" w:rsidRDefault="00B95031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7E6FEB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+</w:t>
            </w:r>
            <w:r w:rsidR="00162600" w:rsidRPr="007E6FEB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2.2</w:t>
            </w:r>
            <w:r w:rsidR="006C2C23" w:rsidRPr="007E6FEB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%</w:t>
            </w:r>
          </w:p>
        </w:tc>
      </w:tr>
      <w:tr w:rsidR="006C2C23" w:rsidRPr="00666907" w14:paraId="61E2703D" w14:textId="77777777" w:rsidTr="006C2C23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5E5DA960" w14:textId="77777777" w:rsidR="006C2C23" w:rsidRPr="00410428" w:rsidRDefault="006C2C23" w:rsidP="00D37C23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</w:t>
            </w:r>
            <w:r w:rsidRPr="00410428">
              <w:rPr>
                <w:rFonts w:ascii="Calibri" w:hAnsi="Calibri" w:cs="Calibri"/>
                <w:color w:val="000000"/>
                <w:sz w:val="20"/>
                <w:szCs w:val="20"/>
              </w:rPr>
              <w:t>ocal</w:t>
            </w:r>
          </w:p>
        </w:tc>
        <w:tc>
          <w:tcPr>
            <w:tcW w:w="2127" w:type="dxa"/>
            <w:noWrap/>
            <w:hideMark/>
          </w:tcPr>
          <w:p w14:paraId="4A37A636" w14:textId="554A042C" w:rsidR="006C2C23" w:rsidRPr="00410428" w:rsidRDefault="006C2C23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10428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="00B95031">
              <w:rPr>
                <w:rFonts w:ascii="Calibri" w:hAnsi="Calibri" w:cs="Calibri"/>
                <w:color w:val="000000"/>
                <w:sz w:val="20"/>
                <w:szCs w:val="20"/>
              </w:rPr>
              <w:t>1,490</w:t>
            </w:r>
          </w:p>
        </w:tc>
        <w:tc>
          <w:tcPr>
            <w:tcW w:w="2409" w:type="dxa"/>
          </w:tcPr>
          <w:p w14:paraId="40F071FF" w14:textId="6CAEDA57" w:rsidR="006C2C23" w:rsidRDefault="006C2C23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7.</w:t>
            </w:r>
            <w:r w:rsidR="00B95031"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63522857" w14:textId="65690865" w:rsidR="006C2C23" w:rsidRPr="007E6FEB" w:rsidRDefault="007E6FEB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E6FEB">
              <w:rPr>
                <w:rFonts w:ascii="Calibri" w:hAnsi="Calibri" w:cs="Calibri"/>
                <w:color w:val="000000"/>
                <w:sz w:val="20"/>
                <w:szCs w:val="20"/>
              </w:rPr>
              <w:t>+0.5</w:t>
            </w:r>
            <w:r w:rsidR="006C2C23" w:rsidRPr="007E6FEB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C2C23" w:rsidRPr="00666907" w14:paraId="21A63044" w14:textId="77777777" w:rsidTr="006C2C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46F8BDCF" w14:textId="64325F1A" w:rsidR="006C2C23" w:rsidRPr="00410428" w:rsidRDefault="00B95031" w:rsidP="00D37C23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Health</w:t>
            </w:r>
          </w:p>
        </w:tc>
        <w:tc>
          <w:tcPr>
            <w:tcW w:w="2127" w:type="dxa"/>
            <w:noWrap/>
            <w:hideMark/>
          </w:tcPr>
          <w:p w14:paraId="4F968C62" w14:textId="1777B9A5" w:rsidR="006C2C23" w:rsidRPr="00410428" w:rsidRDefault="006C2C23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="00612102">
              <w:rPr>
                <w:rFonts w:ascii="Calibri" w:hAnsi="Calibri" w:cs="Calibri"/>
                <w:color w:val="000000"/>
                <w:sz w:val="20"/>
                <w:szCs w:val="20"/>
              </w:rPr>
              <w:t>1,262</w:t>
            </w:r>
          </w:p>
        </w:tc>
        <w:tc>
          <w:tcPr>
            <w:tcW w:w="2409" w:type="dxa"/>
          </w:tcPr>
          <w:p w14:paraId="22DEBC63" w14:textId="435DD138" w:rsidR="006C2C23" w:rsidRDefault="00612102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.4</w:t>
            </w:r>
            <w:r w:rsidR="006C2C23"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55EDDF8E" w14:textId="66DDCD2A" w:rsidR="006C2C23" w:rsidRPr="007E6FEB" w:rsidRDefault="00612102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E6FEB">
              <w:rPr>
                <w:rFonts w:ascii="Calibri" w:hAnsi="Calibri" w:cs="Calibri"/>
                <w:color w:val="000000"/>
                <w:sz w:val="20"/>
                <w:szCs w:val="20"/>
              </w:rPr>
              <w:t>-</w:t>
            </w:r>
            <w:r w:rsidR="007E6FEB" w:rsidRPr="007E6FEB">
              <w:rPr>
                <w:rFonts w:ascii="Calibri" w:hAnsi="Calibri" w:cs="Calibri"/>
                <w:color w:val="000000"/>
                <w:sz w:val="20"/>
                <w:szCs w:val="20"/>
              </w:rPr>
              <w:t>0.6</w:t>
            </w:r>
            <w:r w:rsidR="006C2C23" w:rsidRPr="007E6FEB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C2C23" w:rsidRPr="00666907" w14:paraId="3566CF3D" w14:textId="77777777" w:rsidTr="006C2C23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7F9666D5" w14:textId="5648E1E9" w:rsidR="006C2C23" w:rsidRPr="00A75978" w:rsidRDefault="001D0BD9" w:rsidP="00D37C2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oving Country </w:t>
            </w:r>
          </w:p>
        </w:tc>
        <w:tc>
          <w:tcPr>
            <w:tcW w:w="2127" w:type="dxa"/>
            <w:noWrap/>
            <w:hideMark/>
          </w:tcPr>
          <w:p w14:paraId="47F3FA2E" w14:textId="2DCDE9B5" w:rsidR="006C2C23" w:rsidRPr="00696110" w:rsidRDefault="001D0BD9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,145</w:t>
            </w:r>
          </w:p>
        </w:tc>
        <w:tc>
          <w:tcPr>
            <w:tcW w:w="2409" w:type="dxa"/>
          </w:tcPr>
          <w:p w14:paraId="0507B2DD" w14:textId="77777777" w:rsidR="006C2C23" w:rsidRDefault="006C2C23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5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13656F2D" w14:textId="2DDD0410" w:rsidR="006C2C23" w:rsidRPr="007E6FEB" w:rsidRDefault="00EF6AEE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7E6FEB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+</w:t>
            </w:r>
            <w:r w:rsidR="007E6FEB" w:rsidRPr="007E6FEB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6</w:t>
            </w:r>
            <w:r w:rsidR="006C2C23" w:rsidRPr="007E6FEB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%</w:t>
            </w:r>
          </w:p>
        </w:tc>
      </w:tr>
      <w:tr w:rsidR="006C2C23" w:rsidRPr="00666907" w14:paraId="0AF1705D" w14:textId="77777777" w:rsidTr="006C2C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44293259" w14:textId="450F8D79" w:rsidR="006C2C23" w:rsidRPr="00A75978" w:rsidRDefault="00EF6AEE" w:rsidP="00D37C2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Employment</w:t>
            </w:r>
          </w:p>
        </w:tc>
        <w:tc>
          <w:tcPr>
            <w:tcW w:w="2127" w:type="dxa"/>
            <w:noWrap/>
            <w:hideMark/>
          </w:tcPr>
          <w:p w14:paraId="7B7D5C57" w14:textId="7B67A3AA" w:rsidR="006C2C23" w:rsidRPr="00696110" w:rsidRDefault="00EF6AEE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,087</w:t>
            </w:r>
          </w:p>
        </w:tc>
        <w:tc>
          <w:tcPr>
            <w:tcW w:w="2409" w:type="dxa"/>
          </w:tcPr>
          <w:p w14:paraId="77A0D452" w14:textId="51E543CE" w:rsidR="006C2C23" w:rsidRDefault="006C2C23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  <w:r w:rsidR="00EF6AEE">
              <w:rPr>
                <w:rFonts w:ascii="Calibri" w:hAnsi="Calibri" w:cs="Calibri"/>
                <w:color w:val="000000"/>
                <w:sz w:val="20"/>
                <w:szCs w:val="20"/>
              </w:rPr>
              <w:t>.3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6FFE5435" w14:textId="63540AB6" w:rsidR="006C2C23" w:rsidRPr="007E6FEB" w:rsidRDefault="00EF6AEE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Cs/>
                <w:color w:val="000000"/>
                <w:sz w:val="20"/>
                <w:szCs w:val="20"/>
              </w:rPr>
            </w:pPr>
            <w:r w:rsidRPr="007E6FEB">
              <w:rPr>
                <w:rFonts w:ascii="Calibri" w:hAnsi="Calibri" w:cs="Calibri"/>
                <w:bCs/>
                <w:color w:val="000000"/>
                <w:sz w:val="20"/>
                <w:szCs w:val="20"/>
              </w:rPr>
              <w:t>-</w:t>
            </w:r>
            <w:r w:rsidR="007E6FEB" w:rsidRPr="007E6FEB">
              <w:rPr>
                <w:rFonts w:ascii="Calibri" w:hAnsi="Calibri" w:cs="Calibri"/>
                <w:bCs/>
                <w:color w:val="000000"/>
                <w:sz w:val="20"/>
                <w:szCs w:val="20"/>
              </w:rPr>
              <w:t>0.5</w:t>
            </w:r>
            <w:r w:rsidR="006C2C23" w:rsidRPr="007E6FEB">
              <w:rPr>
                <w:rFonts w:ascii="Calibri" w:hAnsi="Calibri" w:cs="Calibri"/>
                <w:bCs/>
                <w:color w:val="000000"/>
                <w:sz w:val="20"/>
                <w:szCs w:val="20"/>
              </w:rPr>
              <w:t>%</w:t>
            </w:r>
          </w:p>
        </w:tc>
      </w:tr>
      <w:tr w:rsidR="006C2C23" w:rsidRPr="00666907" w14:paraId="4C1B697B" w14:textId="77777777" w:rsidTr="006C2C23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6B70640B" w14:textId="77777777" w:rsidR="006C2C23" w:rsidRPr="00A75978" w:rsidRDefault="006C2C23" w:rsidP="00D37C2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Justice </w:t>
            </w:r>
          </w:p>
        </w:tc>
        <w:tc>
          <w:tcPr>
            <w:tcW w:w="2127" w:type="dxa"/>
            <w:noWrap/>
            <w:hideMark/>
          </w:tcPr>
          <w:p w14:paraId="51BAE60B" w14:textId="6EB139DB" w:rsidR="006C2C23" w:rsidRPr="00696110" w:rsidRDefault="001A08FC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,648</w:t>
            </w:r>
          </w:p>
        </w:tc>
        <w:tc>
          <w:tcPr>
            <w:tcW w:w="2409" w:type="dxa"/>
          </w:tcPr>
          <w:p w14:paraId="57702112" w14:textId="0CCDF2A9" w:rsidR="006C2C23" w:rsidRDefault="006C2C23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.</w:t>
            </w:r>
            <w:r w:rsidR="001A08FC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03B183D6" w14:textId="5033D705" w:rsidR="006C2C23" w:rsidRPr="007E6FEB" w:rsidRDefault="007E6FEB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Cs/>
                <w:color w:val="000000"/>
                <w:sz w:val="20"/>
                <w:szCs w:val="20"/>
              </w:rPr>
            </w:pPr>
            <w:r w:rsidRPr="007E6FEB">
              <w:rPr>
                <w:rFonts w:ascii="Calibri" w:hAnsi="Calibri" w:cs="Calibri"/>
                <w:bCs/>
                <w:color w:val="000000"/>
                <w:sz w:val="20"/>
                <w:szCs w:val="20"/>
              </w:rPr>
              <w:t>0.0</w:t>
            </w:r>
            <w:r w:rsidR="006C2C23" w:rsidRPr="007E6FEB">
              <w:rPr>
                <w:rFonts w:ascii="Calibri" w:hAnsi="Calibri" w:cs="Calibri"/>
                <w:bCs/>
                <w:color w:val="000000"/>
                <w:sz w:val="20"/>
                <w:szCs w:val="20"/>
              </w:rPr>
              <w:t>%</w:t>
            </w:r>
          </w:p>
        </w:tc>
      </w:tr>
      <w:tr w:rsidR="006C2C23" w:rsidRPr="00666907" w14:paraId="6623CEF1" w14:textId="77777777" w:rsidTr="006C2C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52AA6B20" w14:textId="77777777" w:rsidR="006C2C23" w:rsidRPr="00A75978" w:rsidRDefault="006C2C23" w:rsidP="00D37C2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Travel and Recreation</w:t>
            </w:r>
          </w:p>
        </w:tc>
        <w:tc>
          <w:tcPr>
            <w:tcW w:w="2127" w:type="dxa"/>
            <w:noWrap/>
            <w:hideMark/>
          </w:tcPr>
          <w:p w14:paraId="6EDC837D" w14:textId="47B24EBE" w:rsidR="006C2C23" w:rsidRPr="00696110" w:rsidRDefault="001A08FC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,346</w:t>
            </w:r>
          </w:p>
        </w:tc>
        <w:tc>
          <w:tcPr>
            <w:tcW w:w="2409" w:type="dxa"/>
          </w:tcPr>
          <w:p w14:paraId="3CFA08CE" w14:textId="3976B48A" w:rsidR="006C2C23" w:rsidRDefault="006C2C23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2.</w:t>
            </w:r>
            <w:r w:rsidR="001A08FC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5F309728" w14:textId="1BF495A7" w:rsidR="006C2C23" w:rsidRPr="007E6FEB" w:rsidRDefault="006C2C23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Cs/>
                <w:color w:val="000000"/>
                <w:sz w:val="20"/>
                <w:szCs w:val="20"/>
              </w:rPr>
            </w:pPr>
            <w:r w:rsidRPr="007E6FEB">
              <w:rPr>
                <w:rFonts w:ascii="Calibri" w:hAnsi="Calibri" w:cs="Calibri"/>
                <w:bCs/>
                <w:color w:val="000000"/>
                <w:sz w:val="20"/>
                <w:szCs w:val="20"/>
              </w:rPr>
              <w:t>-</w:t>
            </w:r>
            <w:r w:rsidR="007E6FEB" w:rsidRPr="007E6FEB">
              <w:rPr>
                <w:rFonts w:ascii="Calibri" w:hAnsi="Calibri" w:cs="Calibri"/>
                <w:bCs/>
                <w:color w:val="000000"/>
                <w:sz w:val="20"/>
                <w:szCs w:val="20"/>
              </w:rPr>
              <w:t>0.</w:t>
            </w:r>
            <w:r w:rsidR="005C67AA" w:rsidRPr="007E6FEB">
              <w:rPr>
                <w:rFonts w:ascii="Calibri" w:hAnsi="Calibri" w:cs="Calibri"/>
                <w:bCs/>
                <w:color w:val="000000"/>
                <w:sz w:val="20"/>
                <w:szCs w:val="20"/>
              </w:rPr>
              <w:t>2</w:t>
            </w:r>
            <w:r w:rsidRPr="007E6FEB">
              <w:rPr>
                <w:rFonts w:ascii="Calibri" w:hAnsi="Calibri" w:cs="Calibri"/>
                <w:bCs/>
                <w:color w:val="000000"/>
                <w:sz w:val="20"/>
                <w:szCs w:val="20"/>
              </w:rPr>
              <w:t>%</w:t>
            </w:r>
          </w:p>
        </w:tc>
      </w:tr>
      <w:tr w:rsidR="006C2C23" w:rsidRPr="00666907" w14:paraId="793BF583" w14:textId="77777777" w:rsidTr="006C2C23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06C6E598" w14:textId="1F19A325" w:rsidR="006C2C23" w:rsidRPr="00A75978" w:rsidRDefault="005C67AA" w:rsidP="00D37C2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Birth, Family and Relationships</w:t>
            </w:r>
            <w:r w:rsidR="006C2C23" w:rsidRPr="00A7597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127" w:type="dxa"/>
            <w:noWrap/>
            <w:hideMark/>
          </w:tcPr>
          <w:p w14:paraId="1762BD3B" w14:textId="55154C26" w:rsidR="006C2C23" w:rsidRPr="00696110" w:rsidRDefault="005C67AA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567</w:t>
            </w:r>
          </w:p>
        </w:tc>
        <w:tc>
          <w:tcPr>
            <w:tcW w:w="2409" w:type="dxa"/>
          </w:tcPr>
          <w:p w14:paraId="6B3A900B" w14:textId="298B7EDC" w:rsidR="006C2C23" w:rsidRDefault="005C67AA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7</w:t>
            </w:r>
            <w:r w:rsidR="006C2C23"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40B4F586" w14:textId="628CEF83" w:rsidR="006C2C23" w:rsidRPr="007E6FEB" w:rsidRDefault="006C2C23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E6FEB">
              <w:rPr>
                <w:rFonts w:ascii="Calibri" w:hAnsi="Calibri" w:cs="Calibri"/>
                <w:color w:val="000000"/>
                <w:sz w:val="20"/>
                <w:szCs w:val="20"/>
              </w:rPr>
              <w:t>-</w:t>
            </w:r>
            <w:r w:rsidR="007E6FEB" w:rsidRPr="007E6FEB">
              <w:rPr>
                <w:rFonts w:ascii="Calibri" w:hAnsi="Calibri" w:cs="Calibri"/>
                <w:color w:val="000000"/>
                <w:sz w:val="20"/>
                <w:szCs w:val="20"/>
              </w:rPr>
              <w:t>0.3</w:t>
            </w:r>
            <w:r w:rsidRPr="007E6FEB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C2C23" w:rsidRPr="00666907" w14:paraId="25203755" w14:textId="77777777" w:rsidTr="006C2C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0C4688A5" w14:textId="3594934A" w:rsidR="006C2C23" w:rsidRPr="00A75978" w:rsidRDefault="005C67AA" w:rsidP="00D37C2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Education and Training</w:t>
            </w:r>
          </w:p>
        </w:tc>
        <w:tc>
          <w:tcPr>
            <w:tcW w:w="2127" w:type="dxa"/>
            <w:noWrap/>
            <w:hideMark/>
          </w:tcPr>
          <w:p w14:paraId="08F4E4B5" w14:textId="56DFB25F" w:rsidR="006C2C23" w:rsidRPr="00696110" w:rsidRDefault="005C67AA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383</w:t>
            </w:r>
          </w:p>
        </w:tc>
        <w:tc>
          <w:tcPr>
            <w:tcW w:w="2409" w:type="dxa"/>
          </w:tcPr>
          <w:p w14:paraId="51917E95" w14:textId="2C4AA624" w:rsidR="006C2C23" w:rsidRDefault="005C67AA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6</w:t>
            </w:r>
            <w:r w:rsidR="006C2C23"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55B1E80E" w14:textId="4D6B273B" w:rsidR="006C2C23" w:rsidRPr="007E6FEB" w:rsidRDefault="006C2C23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E6FEB">
              <w:rPr>
                <w:rFonts w:ascii="Calibri" w:hAnsi="Calibri" w:cs="Calibri"/>
                <w:color w:val="000000"/>
                <w:sz w:val="20"/>
                <w:szCs w:val="20"/>
              </w:rPr>
              <w:t>-</w:t>
            </w:r>
            <w:r w:rsidR="007E6FEB" w:rsidRPr="007E6FEB">
              <w:rPr>
                <w:rFonts w:ascii="Calibri" w:hAnsi="Calibri" w:cs="Calibri"/>
                <w:color w:val="000000"/>
                <w:sz w:val="20"/>
                <w:szCs w:val="20"/>
              </w:rPr>
              <w:t>0.2</w:t>
            </w:r>
            <w:r w:rsidRPr="007E6FEB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C2C23" w:rsidRPr="00666907" w14:paraId="611651F9" w14:textId="77777777" w:rsidTr="006C2C23">
        <w:trPr>
          <w:trHeight w:val="3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5FF76DFA" w14:textId="77777777" w:rsidR="006C2C23" w:rsidRPr="00A75978" w:rsidRDefault="006C2C23" w:rsidP="00D37C2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Consumer Affairs</w:t>
            </w:r>
          </w:p>
        </w:tc>
        <w:tc>
          <w:tcPr>
            <w:tcW w:w="2127" w:type="dxa"/>
            <w:noWrap/>
            <w:hideMark/>
          </w:tcPr>
          <w:p w14:paraId="3242EF35" w14:textId="3ECF8257" w:rsidR="006C2C23" w:rsidRPr="00696110" w:rsidRDefault="006C2C23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</w:t>
            </w:r>
            <w:r w:rsidR="0055065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27</w:t>
            </w:r>
          </w:p>
        </w:tc>
        <w:tc>
          <w:tcPr>
            <w:tcW w:w="2409" w:type="dxa"/>
          </w:tcPr>
          <w:p w14:paraId="3551637A" w14:textId="4B2D2675" w:rsidR="006C2C23" w:rsidRDefault="006C2C23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1.</w:t>
            </w:r>
            <w:r w:rsidR="00550658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0E6202E9" w14:textId="616E774C" w:rsidR="006C2C23" w:rsidRPr="007E6FEB" w:rsidRDefault="007E6FEB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E6FEB">
              <w:rPr>
                <w:rFonts w:ascii="Calibri" w:hAnsi="Calibri" w:cs="Calibri"/>
                <w:color w:val="000000"/>
                <w:sz w:val="20"/>
                <w:szCs w:val="20"/>
              </w:rPr>
              <w:t>0.0</w:t>
            </w:r>
            <w:r w:rsidR="006C2C23" w:rsidRPr="007E6FEB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C2C23" w:rsidRPr="00666907" w14:paraId="5E10469B" w14:textId="77777777" w:rsidTr="006C2C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3053B98A" w14:textId="77777777" w:rsidR="006C2C23" w:rsidRPr="00A75978" w:rsidRDefault="006C2C23" w:rsidP="00D37C2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Government in Ireland </w:t>
            </w:r>
          </w:p>
        </w:tc>
        <w:tc>
          <w:tcPr>
            <w:tcW w:w="2127" w:type="dxa"/>
            <w:noWrap/>
            <w:hideMark/>
          </w:tcPr>
          <w:p w14:paraId="1701B52F" w14:textId="323D193F" w:rsidR="006C2C23" w:rsidRPr="00696110" w:rsidRDefault="006C2C23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96110">
              <w:rPr>
                <w:rFonts w:ascii="Calibri" w:hAnsi="Calibri" w:cs="Calibri"/>
                <w:color w:val="000000"/>
                <w:sz w:val="20"/>
                <w:szCs w:val="20"/>
              </w:rPr>
              <w:t>1,</w:t>
            </w:r>
            <w:r w:rsidR="005300AD">
              <w:rPr>
                <w:rFonts w:ascii="Calibri" w:hAnsi="Calibri" w:cs="Calibri"/>
                <w:color w:val="000000"/>
                <w:sz w:val="20"/>
                <w:szCs w:val="20"/>
              </w:rPr>
              <w:t>233</w:t>
            </w:r>
          </w:p>
        </w:tc>
        <w:tc>
          <w:tcPr>
            <w:tcW w:w="2409" w:type="dxa"/>
          </w:tcPr>
          <w:p w14:paraId="3CE1BCC0" w14:textId="77777777" w:rsidR="006C2C23" w:rsidRDefault="006C2C23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0.8%</w:t>
            </w:r>
          </w:p>
        </w:tc>
        <w:tc>
          <w:tcPr>
            <w:tcW w:w="3544" w:type="dxa"/>
          </w:tcPr>
          <w:p w14:paraId="3B12DF60" w14:textId="072F20B4" w:rsidR="006C2C23" w:rsidRPr="007E6FEB" w:rsidRDefault="005300AD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Cs/>
                <w:color w:val="000000"/>
                <w:sz w:val="20"/>
                <w:szCs w:val="20"/>
              </w:rPr>
            </w:pPr>
            <w:r w:rsidRPr="007E6FEB">
              <w:rPr>
                <w:rFonts w:ascii="Calibri" w:hAnsi="Calibri" w:cs="Calibri"/>
                <w:bCs/>
                <w:color w:val="000000"/>
                <w:sz w:val="20"/>
                <w:szCs w:val="20"/>
              </w:rPr>
              <w:t>-</w:t>
            </w:r>
            <w:r w:rsidR="007E6FEB" w:rsidRPr="007E6FEB">
              <w:rPr>
                <w:rFonts w:ascii="Calibri" w:hAnsi="Calibri" w:cs="Calibri"/>
                <w:bCs/>
                <w:color w:val="000000"/>
                <w:sz w:val="20"/>
                <w:szCs w:val="20"/>
              </w:rPr>
              <w:t>0.1</w:t>
            </w:r>
            <w:r w:rsidR="006C2C23" w:rsidRPr="007E6FEB">
              <w:rPr>
                <w:rFonts w:ascii="Calibri" w:hAnsi="Calibri" w:cs="Calibri"/>
                <w:bCs/>
                <w:color w:val="000000"/>
                <w:sz w:val="20"/>
                <w:szCs w:val="20"/>
              </w:rPr>
              <w:t>%</w:t>
            </w:r>
          </w:p>
        </w:tc>
      </w:tr>
      <w:tr w:rsidR="006C2C23" w:rsidRPr="00666907" w14:paraId="38B5FF54" w14:textId="77777777" w:rsidTr="006C2C23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31719541" w14:textId="77777777" w:rsidR="006C2C23" w:rsidRPr="00A75978" w:rsidRDefault="006C2C23" w:rsidP="00D37C2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Death and Bereavement</w:t>
            </w:r>
          </w:p>
        </w:tc>
        <w:tc>
          <w:tcPr>
            <w:tcW w:w="2127" w:type="dxa"/>
            <w:noWrap/>
            <w:hideMark/>
          </w:tcPr>
          <w:p w14:paraId="6D77BC7F" w14:textId="34324EB8" w:rsidR="006C2C23" w:rsidRPr="00696110" w:rsidRDefault="006C2C23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96110">
              <w:rPr>
                <w:rFonts w:ascii="Calibri" w:hAnsi="Calibri" w:cs="Calibri"/>
                <w:color w:val="000000"/>
                <w:sz w:val="20"/>
                <w:szCs w:val="20"/>
              </w:rPr>
              <w:t>1,</w:t>
            </w:r>
            <w:r w:rsidR="005300AD">
              <w:rPr>
                <w:rFonts w:ascii="Calibri" w:hAnsi="Calibri" w:cs="Calibri"/>
                <w:color w:val="000000"/>
                <w:sz w:val="20"/>
                <w:szCs w:val="20"/>
              </w:rPr>
              <w:t>222</w:t>
            </w:r>
          </w:p>
        </w:tc>
        <w:tc>
          <w:tcPr>
            <w:tcW w:w="2409" w:type="dxa"/>
          </w:tcPr>
          <w:p w14:paraId="51685A0C" w14:textId="77777777" w:rsidR="006C2C23" w:rsidRDefault="006C2C23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8</w:t>
            </w: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3544" w:type="dxa"/>
          </w:tcPr>
          <w:p w14:paraId="2B5360D1" w14:textId="3912EC50" w:rsidR="006C2C23" w:rsidRPr="007E6FEB" w:rsidRDefault="007E6FEB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E6FEB">
              <w:rPr>
                <w:rFonts w:ascii="Calibri" w:hAnsi="Calibri" w:cs="Calibri"/>
                <w:color w:val="000000"/>
                <w:sz w:val="20"/>
                <w:szCs w:val="20"/>
              </w:rPr>
              <w:t>0.0</w:t>
            </w:r>
            <w:r w:rsidR="006C2C23" w:rsidRPr="007E6FEB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C2C23" w:rsidRPr="00666907" w14:paraId="1C88D4C0" w14:textId="77777777" w:rsidTr="006C2C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39110558" w14:textId="77777777" w:rsidR="006C2C23" w:rsidRPr="00A75978" w:rsidRDefault="006C2C23" w:rsidP="00D37C2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75978">
              <w:rPr>
                <w:rFonts w:ascii="Calibri" w:hAnsi="Calibri" w:cs="Calibri"/>
                <w:color w:val="000000"/>
                <w:sz w:val="20"/>
                <w:szCs w:val="20"/>
              </w:rPr>
              <w:t>Environment</w:t>
            </w:r>
          </w:p>
        </w:tc>
        <w:tc>
          <w:tcPr>
            <w:tcW w:w="2127" w:type="dxa"/>
            <w:noWrap/>
            <w:hideMark/>
          </w:tcPr>
          <w:p w14:paraId="5D06D3EA" w14:textId="34B1AD65" w:rsidR="006C2C23" w:rsidRPr="00696110" w:rsidRDefault="009C57B4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42</w:t>
            </w:r>
          </w:p>
        </w:tc>
        <w:tc>
          <w:tcPr>
            <w:tcW w:w="2409" w:type="dxa"/>
          </w:tcPr>
          <w:p w14:paraId="19E41E76" w14:textId="77777777" w:rsidR="006C2C23" w:rsidRDefault="006C2C23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3C">
              <w:rPr>
                <w:rFonts w:ascii="Calibri" w:hAnsi="Calibri" w:cs="Calibri"/>
                <w:color w:val="000000"/>
                <w:sz w:val="20"/>
                <w:szCs w:val="20"/>
              </w:rPr>
              <w:t>0.2%</w:t>
            </w:r>
          </w:p>
        </w:tc>
        <w:tc>
          <w:tcPr>
            <w:tcW w:w="3544" w:type="dxa"/>
          </w:tcPr>
          <w:p w14:paraId="5F7166FD" w14:textId="6651644E" w:rsidR="006C2C23" w:rsidRPr="007E6FEB" w:rsidRDefault="007E6FEB" w:rsidP="00D37C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E6FEB">
              <w:rPr>
                <w:rFonts w:ascii="Calibri" w:hAnsi="Calibri" w:cs="Calibri"/>
                <w:color w:val="000000"/>
                <w:sz w:val="20"/>
                <w:szCs w:val="20"/>
              </w:rPr>
              <w:t>0.0</w:t>
            </w:r>
            <w:r w:rsidR="006C2C23" w:rsidRPr="007E6FEB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C2C23" w:rsidRPr="00696110" w14:paraId="53998A2C" w14:textId="77777777" w:rsidTr="00CC0BF9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</w:tcPr>
          <w:p w14:paraId="48567F40" w14:textId="03BD73E4" w:rsidR="006C2C23" w:rsidRPr="00726B8C" w:rsidRDefault="006C2C23" w:rsidP="00D37C2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</w:p>
        </w:tc>
        <w:tc>
          <w:tcPr>
            <w:tcW w:w="2127" w:type="dxa"/>
            <w:noWrap/>
          </w:tcPr>
          <w:p w14:paraId="395C8840" w14:textId="43F167D7" w:rsidR="006C2C23" w:rsidRPr="00696110" w:rsidRDefault="006C2C23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69611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 w:rsidR="009C57B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2,721</w:t>
            </w:r>
          </w:p>
        </w:tc>
        <w:tc>
          <w:tcPr>
            <w:tcW w:w="2409" w:type="dxa"/>
          </w:tcPr>
          <w:p w14:paraId="198D7336" w14:textId="77777777" w:rsidR="006C2C23" w:rsidRPr="00696110" w:rsidRDefault="006C2C23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96110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3544" w:type="dxa"/>
          </w:tcPr>
          <w:p w14:paraId="62899803" w14:textId="77777777" w:rsidR="006C2C23" w:rsidRPr="00696110" w:rsidRDefault="006C2C23" w:rsidP="00D37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</w:tbl>
    <w:p w14:paraId="4ADEBAF5" w14:textId="77777777" w:rsidR="006C2C23" w:rsidRDefault="006C2C23" w:rsidP="00696110">
      <w:pPr>
        <w:shd w:val="clear" w:color="auto" w:fill="FFFFFF" w:themeFill="background1"/>
        <w:jc w:val="both"/>
      </w:pPr>
    </w:p>
    <w:p w14:paraId="4DC62637" w14:textId="77777777" w:rsidR="005E421B" w:rsidRDefault="005E421B" w:rsidP="00696110">
      <w:pPr>
        <w:shd w:val="clear" w:color="auto" w:fill="FFFFFF" w:themeFill="background1"/>
        <w:jc w:val="both"/>
      </w:pPr>
    </w:p>
    <w:p w14:paraId="4931CBD4" w14:textId="77777777" w:rsidR="005E421B" w:rsidRDefault="005E421B" w:rsidP="00696110">
      <w:pPr>
        <w:shd w:val="clear" w:color="auto" w:fill="FFFFFF" w:themeFill="background1"/>
        <w:jc w:val="both"/>
      </w:pPr>
    </w:p>
    <w:p w14:paraId="4A16726B" w14:textId="0E6493ED" w:rsidR="00942712" w:rsidRDefault="00C40196" w:rsidP="00586C6E">
      <w:pPr>
        <w:pStyle w:val="Heading3"/>
      </w:pPr>
      <w:bookmarkStart w:id="58" w:name="_Toc210658902"/>
      <w:bookmarkStart w:id="59" w:name="_Toc214533107"/>
      <w:bookmarkStart w:id="60" w:name="_Toc227841609"/>
      <w:r>
        <w:lastRenderedPageBreak/>
        <w:t>Figure</w:t>
      </w:r>
      <w:r w:rsidR="00710968">
        <w:t xml:space="preserve"> 1</w:t>
      </w:r>
      <w:r w:rsidR="00204B70">
        <w:t>1</w:t>
      </w:r>
      <w:r w:rsidR="00942712" w:rsidRPr="00586C6E">
        <w:t xml:space="preserve"> </w:t>
      </w:r>
      <w:r w:rsidR="009C64F6">
        <w:t>–</w:t>
      </w:r>
      <w:r w:rsidR="00942712" w:rsidRPr="00586C6E">
        <w:t xml:space="preserve"> </w:t>
      </w:r>
      <w:r>
        <w:t>Q</w:t>
      </w:r>
      <w:r w:rsidR="00942712" w:rsidRPr="00586C6E">
        <w:t xml:space="preserve">uery </w:t>
      </w:r>
      <w:r w:rsidR="00327743">
        <w:t>number</w:t>
      </w:r>
      <w:r w:rsidR="00942712" w:rsidRPr="00586C6E">
        <w:t xml:space="preserve"> </w:t>
      </w:r>
      <w:r w:rsidR="009012CE">
        <w:t>increases/decreases</w:t>
      </w:r>
      <w:r w:rsidR="00111C28" w:rsidRPr="00586C6E">
        <w:t xml:space="preserve"> by </w:t>
      </w:r>
      <w:r w:rsidR="00E27CE6">
        <w:t>main</w:t>
      </w:r>
      <w:r w:rsidR="00111C28" w:rsidRPr="00586C6E">
        <w:t xml:space="preserve"> category</w:t>
      </w:r>
      <w:bookmarkEnd w:id="58"/>
      <w:bookmarkEnd w:id="59"/>
      <w:r>
        <w:t xml:space="preserve"> (%)</w:t>
      </w:r>
      <w:r w:rsidR="009C64F6">
        <w:t xml:space="preserve"> compared with Q</w:t>
      </w:r>
      <w:r w:rsidR="002B57A7">
        <w:t>4</w:t>
      </w:r>
      <w:r w:rsidR="009C64F6">
        <w:t>, 2024</w:t>
      </w:r>
      <w:bookmarkEnd w:id="60"/>
      <w:r w:rsidR="00942712" w:rsidRPr="00586C6E">
        <w:t xml:space="preserve"> </w:t>
      </w:r>
    </w:p>
    <w:p w14:paraId="073D1915" w14:textId="569932AB" w:rsidR="002328E3" w:rsidRPr="002328E3" w:rsidRDefault="002328E3" w:rsidP="002328E3">
      <w:r>
        <w:rPr>
          <w:noProof/>
        </w:rPr>
        <w:drawing>
          <wp:inline distT="0" distB="0" distL="0" distR="0" wp14:anchorId="4E39B21F" wp14:editId="5702062F">
            <wp:extent cx="6848475" cy="5064981"/>
            <wp:effectExtent l="0" t="0" r="9525" b="2540"/>
            <wp:docPr id="107625483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375E860E-080F-A129-A8E6-EC0DD72D656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1E28C444" w14:textId="7987C529" w:rsidR="00A81771" w:rsidRDefault="00A81771" w:rsidP="00290362">
      <w:pPr>
        <w:pStyle w:val="Heading3"/>
        <w:rPr>
          <w:rFonts w:ascii="Calibri" w:eastAsiaTheme="minorHAnsi" w:hAnsi="Calibri" w:cs="Calibri"/>
          <w:color w:val="000000"/>
          <w:sz w:val="22"/>
          <w:szCs w:val="22"/>
        </w:rPr>
      </w:pPr>
    </w:p>
    <w:p w14:paraId="5E55750C" w14:textId="77777777" w:rsidR="00863C60" w:rsidRDefault="00863C60" w:rsidP="00EA2F97">
      <w:pPr>
        <w:rPr>
          <w:sz w:val="22"/>
          <w:szCs w:val="22"/>
        </w:rPr>
      </w:pPr>
      <w:bookmarkStart w:id="61" w:name="_Toc214533108"/>
      <w:bookmarkStart w:id="62" w:name="_Toc210658903"/>
    </w:p>
    <w:p w14:paraId="2877D0E5" w14:textId="77777777" w:rsidR="00763A53" w:rsidRDefault="00763A53" w:rsidP="00EA2F97">
      <w:pPr>
        <w:rPr>
          <w:sz w:val="22"/>
          <w:szCs w:val="22"/>
        </w:rPr>
      </w:pPr>
    </w:p>
    <w:p w14:paraId="2BECAD6B" w14:textId="5F45D783" w:rsidR="00994535" w:rsidRPr="00CF3101" w:rsidRDefault="0009692D" w:rsidP="00EA2F97">
      <w:pPr>
        <w:rPr>
          <w:sz w:val="22"/>
          <w:szCs w:val="22"/>
        </w:rPr>
      </w:pPr>
      <w:r>
        <w:rPr>
          <w:sz w:val="22"/>
          <w:szCs w:val="22"/>
        </w:rPr>
        <w:t>Figure</w:t>
      </w:r>
      <w:r w:rsidR="004A5ABA">
        <w:rPr>
          <w:sz w:val="22"/>
          <w:szCs w:val="22"/>
        </w:rPr>
        <w:t xml:space="preserve"> 1</w:t>
      </w:r>
      <w:r w:rsidR="001E1B97">
        <w:rPr>
          <w:sz w:val="22"/>
          <w:szCs w:val="22"/>
        </w:rPr>
        <w:t>2</w:t>
      </w:r>
      <w:r w:rsidR="00A81771" w:rsidRPr="00A81771">
        <w:rPr>
          <w:sz w:val="22"/>
          <w:szCs w:val="22"/>
        </w:rPr>
        <w:t xml:space="preserve"> provides a breakdown of the most queried single payments, schemes or entitlements in Quarter </w:t>
      </w:r>
      <w:r w:rsidR="009E405D">
        <w:rPr>
          <w:sz w:val="22"/>
          <w:szCs w:val="22"/>
        </w:rPr>
        <w:t>4</w:t>
      </w:r>
      <w:r w:rsidR="00A81771" w:rsidRPr="00A81771">
        <w:rPr>
          <w:sz w:val="22"/>
          <w:szCs w:val="22"/>
        </w:rPr>
        <w:t xml:space="preserve"> 2025.</w:t>
      </w:r>
      <w:r w:rsidR="00A52BBA" w:rsidRPr="00A52BBA">
        <w:rPr>
          <w:sz w:val="22"/>
          <w:szCs w:val="22"/>
        </w:rPr>
        <w:t xml:space="preserve"> </w:t>
      </w:r>
      <w:bookmarkEnd w:id="61"/>
      <w:r w:rsidR="00763A53">
        <w:rPr>
          <w:sz w:val="22"/>
          <w:szCs w:val="22"/>
        </w:rPr>
        <w:t>M</w:t>
      </w:r>
      <w:r w:rsidR="00A52BBA" w:rsidRPr="00A52BBA">
        <w:rPr>
          <w:sz w:val="22"/>
          <w:szCs w:val="22"/>
        </w:rPr>
        <w:t>edical card</w:t>
      </w:r>
      <w:r w:rsidR="00763A53">
        <w:rPr>
          <w:sz w:val="22"/>
          <w:szCs w:val="22"/>
        </w:rPr>
        <w:t xml:space="preserve"> made</w:t>
      </w:r>
      <w:r w:rsidR="00A52BBA" w:rsidRPr="00A52BBA">
        <w:rPr>
          <w:sz w:val="22"/>
          <w:szCs w:val="22"/>
        </w:rPr>
        <w:t xml:space="preserve"> up </w:t>
      </w:r>
      <w:r w:rsidR="00D87B01">
        <w:rPr>
          <w:sz w:val="22"/>
          <w:szCs w:val="22"/>
        </w:rPr>
        <w:t>4</w:t>
      </w:r>
      <w:r w:rsidR="00A52BBA" w:rsidRPr="00A52BBA">
        <w:rPr>
          <w:sz w:val="22"/>
          <w:szCs w:val="22"/>
        </w:rPr>
        <w:t>% of all queries.</w:t>
      </w:r>
      <w:r w:rsidR="00C52EEA">
        <w:rPr>
          <w:sz w:val="22"/>
          <w:szCs w:val="22"/>
        </w:rPr>
        <w:t xml:space="preserve"> The </w:t>
      </w:r>
      <w:r w:rsidR="009561FB">
        <w:rPr>
          <w:sz w:val="22"/>
          <w:szCs w:val="22"/>
        </w:rPr>
        <w:t>ten payments and</w:t>
      </w:r>
      <w:r w:rsidR="0058097F">
        <w:rPr>
          <w:sz w:val="22"/>
          <w:szCs w:val="22"/>
        </w:rPr>
        <w:t xml:space="preserve"> schemes </w:t>
      </w:r>
      <w:r w:rsidR="009561FB">
        <w:rPr>
          <w:sz w:val="22"/>
          <w:szCs w:val="22"/>
        </w:rPr>
        <w:t xml:space="preserve">listed </w:t>
      </w:r>
      <w:r w:rsidR="0058097F">
        <w:rPr>
          <w:sz w:val="22"/>
          <w:szCs w:val="22"/>
        </w:rPr>
        <w:t xml:space="preserve">made up </w:t>
      </w:r>
      <w:r w:rsidR="009561FB">
        <w:rPr>
          <w:sz w:val="22"/>
          <w:szCs w:val="22"/>
        </w:rPr>
        <w:t>over one quarter (</w:t>
      </w:r>
      <w:r w:rsidR="0058097F">
        <w:rPr>
          <w:sz w:val="22"/>
          <w:szCs w:val="22"/>
        </w:rPr>
        <w:t>2</w:t>
      </w:r>
      <w:r w:rsidR="00F46AA6">
        <w:rPr>
          <w:sz w:val="22"/>
          <w:szCs w:val="22"/>
        </w:rPr>
        <w:t>7.5</w:t>
      </w:r>
      <w:r w:rsidR="00D87B01">
        <w:rPr>
          <w:sz w:val="22"/>
          <w:szCs w:val="22"/>
        </w:rPr>
        <w:t>%</w:t>
      </w:r>
      <w:r w:rsidR="009561FB">
        <w:rPr>
          <w:sz w:val="22"/>
          <w:szCs w:val="22"/>
        </w:rPr>
        <w:t>)</w:t>
      </w:r>
      <w:r w:rsidR="0058097F">
        <w:rPr>
          <w:sz w:val="22"/>
          <w:szCs w:val="22"/>
        </w:rPr>
        <w:t xml:space="preserve"> of all queries this quarter.</w:t>
      </w:r>
    </w:p>
    <w:p w14:paraId="3B5CCF4C" w14:textId="53FEAE56" w:rsidR="00942712" w:rsidRPr="00586C6E" w:rsidRDefault="0009692D" w:rsidP="00586C6E">
      <w:pPr>
        <w:pStyle w:val="Heading3"/>
      </w:pPr>
      <w:bookmarkStart w:id="63" w:name="_Toc210658904"/>
      <w:bookmarkStart w:id="64" w:name="_Toc214533109"/>
      <w:bookmarkStart w:id="65" w:name="_Toc227841610"/>
      <w:bookmarkEnd w:id="62"/>
      <w:r>
        <w:t>Figure</w:t>
      </w:r>
      <w:r w:rsidR="00710968">
        <w:t xml:space="preserve"> 1</w:t>
      </w:r>
      <w:r w:rsidR="00204B70">
        <w:t>2</w:t>
      </w:r>
      <w:r w:rsidR="00942712" w:rsidRPr="00586C6E">
        <w:t xml:space="preserve"> </w:t>
      </w:r>
      <w:r w:rsidR="00214431" w:rsidRPr="00586C6E">
        <w:t>–</w:t>
      </w:r>
      <w:r w:rsidR="00942712" w:rsidRPr="00586C6E">
        <w:t xml:space="preserve"> Top</w:t>
      </w:r>
      <w:r w:rsidR="00214431" w:rsidRPr="00586C6E">
        <w:t xml:space="preserve"> </w:t>
      </w:r>
      <w:r w:rsidR="00863C60">
        <w:t>t</w:t>
      </w:r>
      <w:r w:rsidR="00942712" w:rsidRPr="00586C6E">
        <w:t>en</w:t>
      </w:r>
      <w:r w:rsidR="00111C28" w:rsidRPr="00586C6E">
        <w:t xml:space="preserve"> (i.e. most queried)</w:t>
      </w:r>
      <w:r w:rsidR="00942712" w:rsidRPr="00586C6E">
        <w:t xml:space="preserve"> </w:t>
      </w:r>
      <w:r w:rsidR="00863C60">
        <w:t>single p</w:t>
      </w:r>
      <w:r w:rsidR="00942712" w:rsidRPr="00586C6E">
        <w:t xml:space="preserve">ayments or </w:t>
      </w:r>
      <w:r w:rsidR="00863C60">
        <w:t>s</w:t>
      </w:r>
      <w:r w:rsidR="00942712" w:rsidRPr="00586C6E">
        <w:t>chemes</w:t>
      </w:r>
      <w:bookmarkEnd w:id="63"/>
      <w:bookmarkEnd w:id="64"/>
      <w:bookmarkEnd w:id="65"/>
    </w:p>
    <w:tbl>
      <w:tblPr>
        <w:tblStyle w:val="GridTable4-Accent1"/>
        <w:tblW w:w="10768" w:type="dxa"/>
        <w:tblLayout w:type="fixed"/>
        <w:tblLook w:val="04A0" w:firstRow="1" w:lastRow="0" w:firstColumn="1" w:lastColumn="0" w:noHBand="0" w:noVBand="1"/>
        <w:tblCaption w:val="Table 5 - Top ten single payments or schemes for quarter 1 2021"/>
        <w:tblDescription w:val="This table shows the top 10 Single Payment or Schemes with the percentage of total queries shown also."/>
      </w:tblPr>
      <w:tblGrid>
        <w:gridCol w:w="570"/>
        <w:gridCol w:w="5237"/>
        <w:gridCol w:w="4961"/>
      </w:tblGrid>
      <w:tr w:rsidR="00481F6D" w:rsidRPr="00726B8C" w14:paraId="18A96E94" w14:textId="77777777" w:rsidTr="00A32C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noWrap/>
            <w:hideMark/>
          </w:tcPr>
          <w:p w14:paraId="1B9049F2" w14:textId="77777777" w:rsidR="00481F6D" w:rsidRPr="00726B8C" w:rsidRDefault="00481F6D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</w:p>
        </w:tc>
        <w:tc>
          <w:tcPr>
            <w:tcW w:w="5237" w:type="dxa"/>
            <w:hideMark/>
          </w:tcPr>
          <w:p w14:paraId="6455DC20" w14:textId="06691EF2" w:rsidR="00481F6D" w:rsidRPr="00A75978" w:rsidRDefault="00481F6D" w:rsidP="00A75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Single Payment</w:t>
            </w:r>
            <w:r>
              <w:rPr>
                <w:rFonts w:ascii="Calibri" w:hAnsi="Calibri" w:cs="Calibri"/>
                <w:color w:val="000000" w:themeColor="text1"/>
              </w:rPr>
              <w:t>/</w:t>
            </w:r>
            <w:r w:rsidRPr="00A75978">
              <w:rPr>
                <w:rFonts w:ascii="Calibri" w:hAnsi="Calibri" w:cs="Calibri"/>
                <w:color w:val="000000" w:themeColor="text1"/>
              </w:rPr>
              <w:t xml:space="preserve"> Scheme</w:t>
            </w:r>
          </w:p>
        </w:tc>
        <w:tc>
          <w:tcPr>
            <w:tcW w:w="4961" w:type="dxa"/>
            <w:hideMark/>
          </w:tcPr>
          <w:p w14:paraId="4CEA9822" w14:textId="77777777" w:rsidR="00481F6D" w:rsidRPr="00A75978" w:rsidRDefault="00481F6D" w:rsidP="00A75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A75978">
              <w:rPr>
                <w:rFonts w:ascii="Calibri" w:hAnsi="Calibri" w:cs="Calibri"/>
                <w:color w:val="000000" w:themeColor="text1"/>
              </w:rPr>
              <w:t># of Queries</w:t>
            </w:r>
          </w:p>
        </w:tc>
      </w:tr>
      <w:tr w:rsidR="00481F6D" w:rsidRPr="00726B8C" w14:paraId="2BF78C59" w14:textId="77777777" w:rsidTr="00A32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noWrap/>
            <w:hideMark/>
          </w:tcPr>
          <w:p w14:paraId="3703ECF9" w14:textId="68E01FC9" w:rsidR="00481F6D" w:rsidRPr="001D31D6" w:rsidRDefault="00481F6D" w:rsidP="00894579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E1A7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1</w:t>
            </w:r>
          </w:p>
        </w:tc>
        <w:tc>
          <w:tcPr>
            <w:tcW w:w="5237" w:type="dxa"/>
            <w:hideMark/>
          </w:tcPr>
          <w:p w14:paraId="16C746D9" w14:textId="539DB52A" w:rsidR="00481F6D" w:rsidRPr="002E554D" w:rsidRDefault="00481F6D" w:rsidP="001D31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2E554D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Medical Card</w:t>
            </w:r>
          </w:p>
        </w:tc>
        <w:tc>
          <w:tcPr>
            <w:tcW w:w="4961" w:type="dxa"/>
            <w:noWrap/>
            <w:hideMark/>
          </w:tcPr>
          <w:p w14:paraId="75F5BA9C" w14:textId="35C1FA9E" w:rsidR="00481F6D" w:rsidRPr="002E554D" w:rsidRDefault="00D87B01" w:rsidP="004104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,142</w:t>
            </w:r>
          </w:p>
        </w:tc>
      </w:tr>
      <w:tr w:rsidR="00481F6D" w:rsidRPr="00726B8C" w14:paraId="52244A74" w14:textId="77777777" w:rsidTr="00A32CCD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noWrap/>
            <w:hideMark/>
          </w:tcPr>
          <w:p w14:paraId="52CFFA0A" w14:textId="4F54C077" w:rsidR="00481F6D" w:rsidRPr="001D31D6" w:rsidRDefault="00481F6D" w:rsidP="00894579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E1A7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2</w:t>
            </w:r>
          </w:p>
        </w:tc>
        <w:tc>
          <w:tcPr>
            <w:tcW w:w="5237" w:type="dxa"/>
          </w:tcPr>
          <w:p w14:paraId="266E7DE2" w14:textId="60A90CC3" w:rsidR="00481F6D" w:rsidRPr="002E554D" w:rsidRDefault="004C7829" w:rsidP="001D31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2E554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isability Allowance</w:t>
            </w:r>
            <w:r w:rsidRPr="002E554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 xml:space="preserve"> </w:t>
            </w:r>
          </w:p>
        </w:tc>
        <w:tc>
          <w:tcPr>
            <w:tcW w:w="4961" w:type="dxa"/>
            <w:noWrap/>
            <w:hideMark/>
          </w:tcPr>
          <w:p w14:paraId="77E00763" w14:textId="2378E028" w:rsidR="00481F6D" w:rsidRPr="002E554D" w:rsidRDefault="00190D85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,875</w:t>
            </w:r>
          </w:p>
        </w:tc>
      </w:tr>
      <w:tr w:rsidR="00481F6D" w:rsidRPr="00726B8C" w14:paraId="74774EDD" w14:textId="77777777" w:rsidTr="00A32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noWrap/>
            <w:hideMark/>
          </w:tcPr>
          <w:p w14:paraId="55493309" w14:textId="3728315D" w:rsidR="00481F6D" w:rsidRPr="001D31D6" w:rsidRDefault="00481F6D" w:rsidP="00894579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E1A74">
              <w:rPr>
                <w:rFonts w:eastAsia="Times New Roman"/>
                <w:sz w:val="18"/>
                <w:szCs w:val="18"/>
                <w:lang w:eastAsia="en-IE"/>
              </w:rPr>
              <w:t>3</w:t>
            </w:r>
          </w:p>
        </w:tc>
        <w:tc>
          <w:tcPr>
            <w:tcW w:w="5237" w:type="dxa"/>
          </w:tcPr>
          <w:p w14:paraId="17EEA13A" w14:textId="62D5AA7A" w:rsidR="00481F6D" w:rsidRPr="002E554D" w:rsidRDefault="004C7829" w:rsidP="001D31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highlight w:val="yellow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Fuel Allowance</w:t>
            </w:r>
          </w:p>
        </w:tc>
        <w:tc>
          <w:tcPr>
            <w:tcW w:w="4961" w:type="dxa"/>
            <w:noWrap/>
            <w:hideMark/>
          </w:tcPr>
          <w:p w14:paraId="38ABF2A1" w14:textId="19B98FF8" w:rsidR="00481F6D" w:rsidRPr="002E554D" w:rsidRDefault="00190D85" w:rsidP="008945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,844</w:t>
            </w:r>
          </w:p>
        </w:tc>
      </w:tr>
      <w:tr w:rsidR="00481F6D" w:rsidRPr="00726B8C" w14:paraId="28DA6761" w14:textId="77777777" w:rsidTr="00A32CC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noWrap/>
            <w:hideMark/>
          </w:tcPr>
          <w:p w14:paraId="20197191" w14:textId="77777777" w:rsidR="00481F6D" w:rsidRPr="001D31D6" w:rsidRDefault="00481F6D" w:rsidP="00894579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E1A74">
              <w:rPr>
                <w:rFonts w:eastAsia="Times New Roman"/>
                <w:sz w:val="18"/>
                <w:szCs w:val="18"/>
                <w:lang w:eastAsia="en-IE"/>
              </w:rPr>
              <w:t>4</w:t>
            </w:r>
          </w:p>
        </w:tc>
        <w:tc>
          <w:tcPr>
            <w:tcW w:w="5237" w:type="dxa"/>
          </w:tcPr>
          <w:p w14:paraId="625A2A48" w14:textId="34022A2D" w:rsidR="00481F6D" w:rsidRPr="002E554D" w:rsidRDefault="004C7829" w:rsidP="001D31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2E554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 xml:space="preserve">Carer’s Allowance </w:t>
            </w:r>
            <w:r w:rsidR="00481F6D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961" w:type="dxa"/>
            <w:noWrap/>
            <w:hideMark/>
          </w:tcPr>
          <w:p w14:paraId="3814F222" w14:textId="558BA9E7" w:rsidR="00481F6D" w:rsidRPr="00BD78C9" w:rsidRDefault="00190D85" w:rsidP="008945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,816</w:t>
            </w:r>
          </w:p>
        </w:tc>
      </w:tr>
      <w:tr w:rsidR="00190D85" w:rsidRPr="00726B8C" w14:paraId="16AEFD0C" w14:textId="77777777" w:rsidTr="00A32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noWrap/>
            <w:hideMark/>
          </w:tcPr>
          <w:p w14:paraId="5DBCB26D" w14:textId="77777777" w:rsidR="00190D85" w:rsidRPr="001D31D6" w:rsidRDefault="00190D85" w:rsidP="00190D85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E1A74">
              <w:rPr>
                <w:rFonts w:eastAsia="Times New Roman"/>
                <w:sz w:val="18"/>
                <w:szCs w:val="18"/>
                <w:lang w:eastAsia="en-IE"/>
              </w:rPr>
              <w:t>5</w:t>
            </w:r>
          </w:p>
        </w:tc>
        <w:tc>
          <w:tcPr>
            <w:tcW w:w="5237" w:type="dxa"/>
          </w:tcPr>
          <w:p w14:paraId="04A47CED" w14:textId="449A4216" w:rsidR="00190D85" w:rsidRPr="002E554D" w:rsidRDefault="00190D85" w:rsidP="001D31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2E554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pplying for Local Authority/Social Housing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</w:p>
        </w:tc>
        <w:tc>
          <w:tcPr>
            <w:tcW w:w="4961" w:type="dxa"/>
            <w:noWrap/>
            <w:hideMark/>
          </w:tcPr>
          <w:p w14:paraId="3559472C" w14:textId="5A415138" w:rsidR="00190D85" w:rsidRPr="00BD78C9" w:rsidRDefault="008C2C47" w:rsidP="00190D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,607</w:t>
            </w:r>
          </w:p>
        </w:tc>
      </w:tr>
      <w:tr w:rsidR="00190D85" w:rsidRPr="00726B8C" w14:paraId="28B8622C" w14:textId="77777777" w:rsidTr="00A32CC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noWrap/>
            <w:hideMark/>
          </w:tcPr>
          <w:p w14:paraId="522E6F34" w14:textId="2879730B" w:rsidR="00190D85" w:rsidRPr="001D31D6" w:rsidRDefault="00190D85" w:rsidP="00190D85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E1A74">
              <w:rPr>
                <w:rFonts w:eastAsia="Times New Roman"/>
                <w:sz w:val="18"/>
                <w:szCs w:val="18"/>
                <w:lang w:eastAsia="en-IE"/>
              </w:rPr>
              <w:t>6</w:t>
            </w:r>
          </w:p>
        </w:tc>
        <w:tc>
          <w:tcPr>
            <w:tcW w:w="5237" w:type="dxa"/>
          </w:tcPr>
          <w:p w14:paraId="22B6039B" w14:textId="38031273" w:rsidR="00190D85" w:rsidRPr="002E554D" w:rsidRDefault="008C2C47" w:rsidP="001D31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State Pension/ Contributory</w:t>
            </w:r>
          </w:p>
        </w:tc>
        <w:tc>
          <w:tcPr>
            <w:tcW w:w="4961" w:type="dxa"/>
            <w:noWrap/>
            <w:hideMark/>
          </w:tcPr>
          <w:p w14:paraId="3BB51904" w14:textId="7135C12D" w:rsidR="00190D85" w:rsidRPr="00BD78C9" w:rsidRDefault="008C2C47" w:rsidP="00190D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,491</w:t>
            </w:r>
          </w:p>
        </w:tc>
      </w:tr>
      <w:tr w:rsidR="00190D85" w:rsidRPr="00726B8C" w14:paraId="69C7BC3F" w14:textId="77777777" w:rsidTr="00A32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noWrap/>
            <w:hideMark/>
          </w:tcPr>
          <w:p w14:paraId="449AF246" w14:textId="77777777" w:rsidR="00190D85" w:rsidRPr="001D31D6" w:rsidRDefault="00190D85" w:rsidP="00190D85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E1A74">
              <w:rPr>
                <w:rFonts w:eastAsia="Times New Roman"/>
                <w:sz w:val="18"/>
                <w:szCs w:val="18"/>
                <w:lang w:eastAsia="en-IE"/>
              </w:rPr>
              <w:t>7</w:t>
            </w:r>
          </w:p>
        </w:tc>
        <w:tc>
          <w:tcPr>
            <w:tcW w:w="5237" w:type="dxa"/>
            <w:hideMark/>
          </w:tcPr>
          <w:p w14:paraId="38ED8FD4" w14:textId="4B60AF34" w:rsidR="00190D85" w:rsidRPr="002E554D" w:rsidRDefault="00AE1FF7" w:rsidP="001D31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Local Property Tax (LPT)</w:t>
            </w:r>
            <w:r w:rsidR="00190D85" w:rsidRPr="002E554D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961" w:type="dxa"/>
            <w:noWrap/>
            <w:hideMark/>
          </w:tcPr>
          <w:p w14:paraId="0CB37995" w14:textId="4F71BD41" w:rsidR="00190D85" w:rsidRPr="00BD78C9" w:rsidRDefault="00AE1FF7" w:rsidP="00190D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,127</w:t>
            </w:r>
          </w:p>
        </w:tc>
      </w:tr>
      <w:tr w:rsidR="00190D85" w:rsidRPr="00726B8C" w14:paraId="529A70A8" w14:textId="77777777" w:rsidTr="00A32CCD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noWrap/>
            <w:hideMark/>
          </w:tcPr>
          <w:p w14:paraId="2E8DAB2F" w14:textId="25D10A85" w:rsidR="00190D85" w:rsidRPr="001D31D6" w:rsidRDefault="00190D85" w:rsidP="00190D85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E1A74">
              <w:rPr>
                <w:rFonts w:eastAsia="Times New Roman"/>
                <w:sz w:val="18"/>
                <w:szCs w:val="18"/>
                <w:lang w:eastAsia="en-IE"/>
              </w:rPr>
              <w:t>8</w:t>
            </w:r>
          </w:p>
        </w:tc>
        <w:tc>
          <w:tcPr>
            <w:tcW w:w="5237" w:type="dxa"/>
            <w:hideMark/>
          </w:tcPr>
          <w:p w14:paraId="1B242311" w14:textId="67725CC6" w:rsidR="00190D85" w:rsidRPr="002E554D" w:rsidRDefault="00190D85" w:rsidP="001D31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2E554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Household Benefits Package</w:t>
            </w:r>
            <w:r w:rsidRPr="002E554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</w:p>
        </w:tc>
        <w:tc>
          <w:tcPr>
            <w:tcW w:w="4961" w:type="dxa"/>
            <w:noWrap/>
            <w:hideMark/>
          </w:tcPr>
          <w:p w14:paraId="54620496" w14:textId="5D771E3A" w:rsidR="00190D85" w:rsidRPr="00BD78C9" w:rsidRDefault="00190D85" w:rsidP="00190D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,</w:t>
            </w:r>
            <w:r w:rsidR="00AE1FF7">
              <w:rPr>
                <w:rFonts w:ascii="Calibri" w:hAnsi="Calibri" w:cs="Calibri"/>
                <w:color w:val="000000"/>
                <w:sz w:val="20"/>
                <w:szCs w:val="20"/>
              </w:rPr>
              <w:t>088</w:t>
            </w:r>
          </w:p>
        </w:tc>
      </w:tr>
      <w:tr w:rsidR="00190D85" w:rsidRPr="00726B8C" w14:paraId="5451C1D9" w14:textId="77777777" w:rsidTr="00A32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noWrap/>
            <w:hideMark/>
          </w:tcPr>
          <w:p w14:paraId="09E0CA94" w14:textId="77777777" w:rsidR="00190D85" w:rsidRPr="001D31D6" w:rsidRDefault="00190D85" w:rsidP="00190D85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E1A74">
              <w:rPr>
                <w:rFonts w:eastAsia="Times New Roman"/>
                <w:sz w:val="18"/>
                <w:szCs w:val="18"/>
                <w:lang w:eastAsia="en-IE"/>
              </w:rPr>
              <w:t>9</w:t>
            </w:r>
          </w:p>
        </w:tc>
        <w:tc>
          <w:tcPr>
            <w:tcW w:w="5237" w:type="dxa"/>
          </w:tcPr>
          <w:p w14:paraId="13FE8E36" w14:textId="2BD0E7E9" w:rsidR="00190D85" w:rsidRPr="002E554D" w:rsidRDefault="009A32FF" w:rsidP="001D31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Jobseeker’s Allowance</w:t>
            </w:r>
          </w:p>
        </w:tc>
        <w:tc>
          <w:tcPr>
            <w:tcW w:w="4961" w:type="dxa"/>
            <w:noWrap/>
            <w:hideMark/>
          </w:tcPr>
          <w:p w14:paraId="27A26B49" w14:textId="08756C55" w:rsidR="00190D85" w:rsidRPr="00BD78C9" w:rsidRDefault="00190D85" w:rsidP="00190D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E554D">
              <w:rPr>
                <w:rFonts w:ascii="Calibri" w:hAnsi="Calibri" w:cs="Calibri"/>
                <w:color w:val="000000"/>
                <w:sz w:val="20"/>
                <w:szCs w:val="20"/>
              </w:rPr>
              <w:t>3,</w:t>
            </w:r>
            <w:r w:rsidR="009A32FF">
              <w:rPr>
                <w:rFonts w:ascii="Calibri" w:hAnsi="Calibri" w:cs="Calibri"/>
                <w:color w:val="000000"/>
                <w:sz w:val="20"/>
                <w:szCs w:val="20"/>
              </w:rPr>
              <w:t>058</w:t>
            </w:r>
          </w:p>
        </w:tc>
      </w:tr>
      <w:tr w:rsidR="00190D85" w:rsidRPr="00726B8C" w14:paraId="77C82905" w14:textId="77777777" w:rsidTr="00A32CCD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noWrap/>
            <w:hideMark/>
          </w:tcPr>
          <w:p w14:paraId="5F867CA5" w14:textId="77777777" w:rsidR="00190D85" w:rsidRPr="001D31D6" w:rsidRDefault="00190D85" w:rsidP="00190D85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E1A74">
              <w:rPr>
                <w:rFonts w:eastAsia="Times New Roman"/>
                <w:sz w:val="18"/>
                <w:szCs w:val="18"/>
                <w:lang w:eastAsia="en-IE"/>
              </w:rPr>
              <w:t>10</w:t>
            </w:r>
          </w:p>
        </w:tc>
        <w:tc>
          <w:tcPr>
            <w:tcW w:w="5237" w:type="dxa"/>
          </w:tcPr>
          <w:p w14:paraId="5AA1037F" w14:textId="7A4481D2" w:rsidR="00190D85" w:rsidRPr="002E554D" w:rsidRDefault="009A32FF" w:rsidP="001D31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B</w:t>
            </w:r>
            <w:r w:rsidRPr="002E554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sic Supplementary Welfare</w:t>
            </w:r>
          </w:p>
        </w:tc>
        <w:tc>
          <w:tcPr>
            <w:tcW w:w="4961" w:type="dxa"/>
            <w:noWrap/>
            <w:hideMark/>
          </w:tcPr>
          <w:p w14:paraId="6E101898" w14:textId="346B2267" w:rsidR="00190D85" w:rsidRPr="00BD78C9" w:rsidRDefault="009A32FF" w:rsidP="00190D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,939</w:t>
            </w:r>
          </w:p>
        </w:tc>
      </w:tr>
    </w:tbl>
    <w:p w14:paraId="39F76005" w14:textId="77777777" w:rsidR="00D6117B" w:rsidRDefault="00D6117B" w:rsidP="00863C60">
      <w:pPr>
        <w:pStyle w:val="Heading1"/>
      </w:pPr>
      <w:bookmarkStart w:id="66" w:name="_Toc210658905"/>
      <w:bookmarkStart w:id="67" w:name="_Toc214533110"/>
    </w:p>
    <w:p w14:paraId="2DE0ED07" w14:textId="374C3461" w:rsidR="00EC455E" w:rsidRPr="002F50B1" w:rsidRDefault="00D6117B" w:rsidP="00B17CDE">
      <w:r>
        <w:br w:type="page"/>
      </w:r>
      <w:r w:rsidR="009B326F" w:rsidRPr="00B17CDE">
        <w:rPr>
          <w:rFonts w:asciiTheme="majorHAnsi" w:eastAsiaTheme="majorEastAsia" w:hAnsiTheme="majorHAnsi" w:cstheme="majorBidi"/>
          <w:color w:val="3E762A" w:themeColor="accent1" w:themeShade="BF"/>
          <w:sz w:val="36"/>
          <w:szCs w:val="36"/>
        </w:rPr>
        <w:lastRenderedPageBreak/>
        <w:t xml:space="preserve">Section 4: </w:t>
      </w:r>
      <w:r w:rsidR="00D95BE1" w:rsidRPr="00B17CDE">
        <w:rPr>
          <w:rFonts w:asciiTheme="majorHAnsi" w:eastAsiaTheme="majorEastAsia" w:hAnsiTheme="majorHAnsi" w:cstheme="majorBidi"/>
          <w:color w:val="3E762A" w:themeColor="accent1" w:themeShade="BF"/>
          <w:sz w:val="36"/>
          <w:szCs w:val="36"/>
        </w:rPr>
        <w:t>Social Welfare</w:t>
      </w:r>
      <w:bookmarkEnd w:id="66"/>
      <w:bookmarkEnd w:id="67"/>
      <w:r w:rsidR="00D95BE1" w:rsidRPr="002F50B1">
        <w:t xml:space="preserve"> </w:t>
      </w:r>
    </w:p>
    <w:p w14:paraId="5CB8A162" w14:textId="6AA061ED" w:rsidR="009C3859" w:rsidRDefault="00926F6D" w:rsidP="00963E11">
      <w:pPr>
        <w:jc w:val="both"/>
        <w:rPr>
          <w:sz w:val="22"/>
          <w:szCs w:val="22"/>
        </w:rPr>
      </w:pPr>
      <w:r w:rsidRPr="00963E11">
        <w:rPr>
          <w:rFonts w:eastAsia="Times New Roman"/>
          <w:bCs/>
          <w:color w:val="000000" w:themeColor="text1"/>
          <w:sz w:val="22"/>
          <w:szCs w:val="22"/>
          <w:lang w:eastAsia="en-IE"/>
        </w:rPr>
        <w:t xml:space="preserve">Social </w:t>
      </w:r>
      <w:r w:rsidR="00863C60">
        <w:rPr>
          <w:rFonts w:eastAsia="Times New Roman"/>
          <w:bCs/>
          <w:color w:val="000000" w:themeColor="text1"/>
          <w:sz w:val="22"/>
          <w:szCs w:val="22"/>
          <w:lang w:eastAsia="en-IE"/>
        </w:rPr>
        <w:t>w</w:t>
      </w:r>
      <w:r w:rsidRPr="00963E11">
        <w:rPr>
          <w:rFonts w:eastAsia="Times New Roman"/>
          <w:bCs/>
          <w:color w:val="000000" w:themeColor="text1"/>
          <w:sz w:val="22"/>
          <w:szCs w:val="22"/>
          <w:lang w:eastAsia="en-IE"/>
        </w:rPr>
        <w:t xml:space="preserve">elfare </w:t>
      </w:r>
      <w:r w:rsidR="00863C60">
        <w:rPr>
          <w:rFonts w:eastAsia="Times New Roman"/>
          <w:bCs/>
          <w:color w:val="000000" w:themeColor="text1"/>
          <w:sz w:val="22"/>
          <w:szCs w:val="22"/>
          <w:lang w:eastAsia="en-IE"/>
        </w:rPr>
        <w:t>w</w:t>
      </w:r>
      <w:r w:rsidR="00BD11F3">
        <w:rPr>
          <w:rFonts w:eastAsia="Times New Roman"/>
          <w:bCs/>
          <w:color w:val="000000" w:themeColor="text1"/>
          <w:sz w:val="22"/>
          <w:szCs w:val="22"/>
          <w:lang w:eastAsia="en-IE"/>
        </w:rPr>
        <w:t>as</w:t>
      </w:r>
      <w:r w:rsidR="00863C60">
        <w:rPr>
          <w:rFonts w:eastAsia="Times New Roman"/>
          <w:bCs/>
          <w:color w:val="000000" w:themeColor="text1"/>
          <w:sz w:val="22"/>
          <w:szCs w:val="22"/>
          <w:lang w:eastAsia="en-IE"/>
        </w:rPr>
        <w:t xml:space="preserve"> the most queried area</w:t>
      </w:r>
      <w:r w:rsidR="00AF4F4C" w:rsidRPr="00963E11">
        <w:rPr>
          <w:sz w:val="22"/>
          <w:szCs w:val="22"/>
        </w:rPr>
        <w:t>, representing</w:t>
      </w:r>
      <w:r w:rsidR="00BD78C9" w:rsidRPr="00963E11">
        <w:rPr>
          <w:sz w:val="22"/>
          <w:szCs w:val="22"/>
        </w:rPr>
        <w:t xml:space="preserve"> 4</w:t>
      </w:r>
      <w:r w:rsidR="00D75FA9">
        <w:rPr>
          <w:sz w:val="22"/>
          <w:szCs w:val="22"/>
        </w:rPr>
        <w:t>4</w:t>
      </w:r>
      <w:r w:rsidR="00BD78C9" w:rsidRPr="00963E11">
        <w:rPr>
          <w:sz w:val="22"/>
          <w:szCs w:val="22"/>
        </w:rPr>
        <w:t>%</w:t>
      </w:r>
      <w:r w:rsidR="00AF4F4C" w:rsidRPr="00963E11">
        <w:rPr>
          <w:sz w:val="22"/>
          <w:szCs w:val="22"/>
        </w:rPr>
        <w:t xml:space="preserve"> of all queries</w:t>
      </w:r>
      <w:r w:rsidR="00BD78C9" w:rsidRPr="00963E11">
        <w:rPr>
          <w:sz w:val="22"/>
          <w:szCs w:val="22"/>
        </w:rPr>
        <w:t>.</w:t>
      </w:r>
      <w:r w:rsidR="005B2C33">
        <w:rPr>
          <w:sz w:val="22"/>
          <w:szCs w:val="22"/>
        </w:rPr>
        <w:t xml:space="preserve"> The number of </w:t>
      </w:r>
      <w:r w:rsidR="0003632B">
        <w:rPr>
          <w:sz w:val="22"/>
          <w:szCs w:val="22"/>
        </w:rPr>
        <w:t xml:space="preserve">social welfare </w:t>
      </w:r>
      <w:r w:rsidR="005B2C33">
        <w:rPr>
          <w:sz w:val="22"/>
          <w:szCs w:val="22"/>
        </w:rPr>
        <w:t xml:space="preserve">queries </w:t>
      </w:r>
      <w:r w:rsidR="7DBA4218" w:rsidRPr="3F5830C8">
        <w:rPr>
          <w:sz w:val="22"/>
          <w:szCs w:val="22"/>
        </w:rPr>
        <w:t>(66,592)</w:t>
      </w:r>
      <w:r w:rsidR="005B2C33" w:rsidRPr="3F5830C8">
        <w:rPr>
          <w:sz w:val="22"/>
          <w:szCs w:val="22"/>
        </w:rPr>
        <w:t xml:space="preserve"> </w:t>
      </w:r>
      <w:r w:rsidR="005B2C33">
        <w:rPr>
          <w:sz w:val="22"/>
          <w:szCs w:val="22"/>
        </w:rPr>
        <w:t>declined</w:t>
      </w:r>
      <w:r w:rsidR="0003632B">
        <w:rPr>
          <w:sz w:val="22"/>
          <w:szCs w:val="22"/>
        </w:rPr>
        <w:t>, however,</w:t>
      </w:r>
      <w:r w:rsidR="005B2C33">
        <w:rPr>
          <w:sz w:val="22"/>
          <w:szCs w:val="22"/>
        </w:rPr>
        <w:t xml:space="preserve"> by </w:t>
      </w:r>
      <w:r w:rsidR="002E74C7">
        <w:rPr>
          <w:sz w:val="22"/>
          <w:szCs w:val="22"/>
        </w:rPr>
        <w:t>14.9</w:t>
      </w:r>
      <w:r w:rsidR="00B71C3C">
        <w:rPr>
          <w:sz w:val="22"/>
          <w:szCs w:val="22"/>
        </w:rPr>
        <w:t>%.</w:t>
      </w:r>
      <w:r w:rsidR="004C5626">
        <w:rPr>
          <w:sz w:val="22"/>
          <w:szCs w:val="22"/>
        </w:rPr>
        <w:t xml:space="preserve"> </w:t>
      </w:r>
      <w:r w:rsidR="00863A9A">
        <w:rPr>
          <w:sz w:val="22"/>
          <w:szCs w:val="22"/>
        </w:rPr>
        <w:t>Within t</w:t>
      </w:r>
      <w:r w:rsidR="00B71C3C">
        <w:rPr>
          <w:sz w:val="22"/>
          <w:szCs w:val="22"/>
        </w:rPr>
        <w:t xml:space="preserve">he </w:t>
      </w:r>
      <w:r w:rsidR="0003632B">
        <w:rPr>
          <w:sz w:val="22"/>
          <w:szCs w:val="22"/>
        </w:rPr>
        <w:t xml:space="preserve">social welfare </w:t>
      </w:r>
      <w:r w:rsidR="00B71C3C">
        <w:rPr>
          <w:sz w:val="22"/>
          <w:szCs w:val="22"/>
        </w:rPr>
        <w:t>category</w:t>
      </w:r>
      <w:r w:rsidR="00863A9A">
        <w:rPr>
          <w:sz w:val="22"/>
          <w:szCs w:val="22"/>
        </w:rPr>
        <w:t xml:space="preserve">, the </w:t>
      </w:r>
      <w:r w:rsidR="00210C45">
        <w:rPr>
          <w:sz w:val="22"/>
          <w:szCs w:val="22"/>
        </w:rPr>
        <w:t>second-level category</w:t>
      </w:r>
      <w:r w:rsidR="00BD4640">
        <w:rPr>
          <w:sz w:val="22"/>
          <w:szCs w:val="22"/>
        </w:rPr>
        <w:t xml:space="preserve"> </w:t>
      </w:r>
      <w:r w:rsidR="00863A9A">
        <w:rPr>
          <w:sz w:val="22"/>
          <w:szCs w:val="22"/>
        </w:rPr>
        <w:t>breakdown is as follows:</w:t>
      </w:r>
    </w:p>
    <w:p w14:paraId="3594B4F5" w14:textId="13F4FAFF" w:rsidR="00710968" w:rsidRPr="008511C2" w:rsidRDefault="00427046" w:rsidP="00710968">
      <w:pPr>
        <w:pStyle w:val="Heading3"/>
        <w:rPr>
          <w:color w:val="auto"/>
        </w:rPr>
      </w:pPr>
      <w:bookmarkStart w:id="68" w:name="_Toc214533112"/>
      <w:bookmarkStart w:id="69" w:name="_Toc227841611"/>
      <w:r>
        <w:t>Figure</w:t>
      </w:r>
      <w:r w:rsidR="00710968" w:rsidRPr="00710968">
        <w:t xml:space="preserve"> 1</w:t>
      </w:r>
      <w:r w:rsidR="00204B70">
        <w:t>3</w:t>
      </w:r>
      <w:r w:rsidR="00710968" w:rsidRPr="00710968">
        <w:t xml:space="preserve"> –Social </w:t>
      </w:r>
      <w:r w:rsidR="00760DB7">
        <w:t>w</w:t>
      </w:r>
      <w:r w:rsidR="00710968" w:rsidRPr="00710968">
        <w:t xml:space="preserve">elfare </w:t>
      </w:r>
      <w:bookmarkEnd w:id="68"/>
      <w:r w:rsidR="00760DB7">
        <w:t>queries by second-level category</w:t>
      </w:r>
      <w:bookmarkEnd w:id="69"/>
    </w:p>
    <w:tbl>
      <w:tblPr>
        <w:tblStyle w:val="GridTable4-Accent1"/>
        <w:tblW w:w="10456" w:type="dxa"/>
        <w:tblLook w:val="04A0" w:firstRow="1" w:lastRow="0" w:firstColumn="1" w:lastColumn="0" w:noHBand="0" w:noVBand="1"/>
      </w:tblPr>
      <w:tblGrid>
        <w:gridCol w:w="4957"/>
        <w:gridCol w:w="75"/>
        <w:gridCol w:w="2837"/>
        <w:gridCol w:w="2587"/>
      </w:tblGrid>
      <w:tr w:rsidR="00F44DAA" w:rsidRPr="008511C2" w14:paraId="774E5AE6" w14:textId="0E7B1114" w:rsidTr="004270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hideMark/>
          </w:tcPr>
          <w:p w14:paraId="4B446013" w14:textId="77777777" w:rsidR="005763BE" w:rsidRPr="008511C2" w:rsidRDefault="005763BE" w:rsidP="001D31D6">
            <w:pPr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color w:val="auto"/>
                <w:lang w:eastAsia="en-IE"/>
              </w:rPr>
              <w:t>Social Welfare Subcategories</w:t>
            </w:r>
          </w:p>
        </w:tc>
        <w:tc>
          <w:tcPr>
            <w:tcW w:w="2912" w:type="dxa"/>
            <w:gridSpan w:val="2"/>
            <w:hideMark/>
          </w:tcPr>
          <w:p w14:paraId="19268F26" w14:textId="77777777" w:rsidR="005763BE" w:rsidRPr="008511C2" w:rsidRDefault="005763BE" w:rsidP="00FA75D2">
            <w:pPr>
              <w:ind w:left="-111" w:firstLine="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color w:val="auto"/>
                <w:lang w:eastAsia="en-IE"/>
              </w:rPr>
              <w:t>% of overall SW queries</w:t>
            </w:r>
          </w:p>
        </w:tc>
        <w:tc>
          <w:tcPr>
            <w:tcW w:w="2587" w:type="dxa"/>
          </w:tcPr>
          <w:p w14:paraId="3030E7DC" w14:textId="481F60F6" w:rsidR="00CF27B5" w:rsidRPr="008511C2" w:rsidRDefault="00CF27B5" w:rsidP="00FA75D2">
            <w:pPr>
              <w:ind w:left="-111" w:firstLine="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lang w:eastAsia="en-IE"/>
              </w:rPr>
            </w:pPr>
            <w:r w:rsidRPr="00E81EC8">
              <w:rPr>
                <w:rFonts w:ascii="Calibri" w:eastAsia="Times New Roman" w:hAnsi="Calibri" w:cs="Calibri"/>
                <w:color w:val="auto"/>
                <w:lang w:eastAsia="en-IE"/>
              </w:rPr>
              <w:t xml:space="preserve">% </w:t>
            </w:r>
            <w:r w:rsidR="00254363" w:rsidRPr="00E81EC8">
              <w:rPr>
                <w:rFonts w:ascii="Calibri" w:eastAsia="Times New Roman" w:hAnsi="Calibri" w:cs="Calibri"/>
                <w:color w:val="auto"/>
                <w:lang w:eastAsia="en-IE"/>
              </w:rPr>
              <w:t>change from Q</w:t>
            </w:r>
            <w:r w:rsidR="00DA27A5" w:rsidRPr="00E81EC8">
              <w:rPr>
                <w:rFonts w:ascii="Calibri" w:eastAsia="Times New Roman" w:hAnsi="Calibri" w:cs="Calibri"/>
                <w:color w:val="auto"/>
                <w:lang w:eastAsia="en-IE"/>
              </w:rPr>
              <w:t>4</w:t>
            </w:r>
            <w:r w:rsidR="00254363" w:rsidRPr="00E81EC8">
              <w:rPr>
                <w:rFonts w:ascii="Calibri" w:eastAsia="Times New Roman" w:hAnsi="Calibri" w:cs="Calibri"/>
                <w:color w:val="auto"/>
                <w:lang w:eastAsia="en-IE"/>
              </w:rPr>
              <w:t xml:space="preserve"> 2024</w:t>
            </w:r>
          </w:p>
        </w:tc>
      </w:tr>
      <w:tr w:rsidR="003E3856" w:rsidRPr="008511C2" w14:paraId="76770BF9" w14:textId="2F63F5AF" w:rsidTr="004270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  <w:hideMark/>
          </w:tcPr>
          <w:p w14:paraId="14022F4E" w14:textId="1B37C7C0" w:rsidR="005763BE" w:rsidRPr="008511C2" w:rsidRDefault="00D75FA9" w:rsidP="001D31D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 xml:space="preserve">Extra Social Welfare Benefits </w:t>
            </w:r>
          </w:p>
        </w:tc>
        <w:tc>
          <w:tcPr>
            <w:tcW w:w="2837" w:type="dxa"/>
          </w:tcPr>
          <w:p w14:paraId="32DD7FA8" w14:textId="6BF687DD" w:rsidR="005763BE" w:rsidRPr="008511C2" w:rsidRDefault="009B5686" w:rsidP="001C68C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D75FA9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.1</w:t>
            </w:r>
            <w:r w:rsidR="005763BE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2164DD41" w14:textId="484C567F" w:rsidR="00254363" w:rsidRPr="00DA27A5" w:rsidRDefault="00254363" w:rsidP="001C68C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DA27A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</w:t>
            </w:r>
            <w:r w:rsidR="00D75FA9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 w:rsidR="009B5686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</w:t>
            </w:r>
            <w:r w:rsidR="00D75FA9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.0</w:t>
            </w:r>
            <w:r w:rsidRPr="00DA27A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121623ED" w14:textId="5024BE57" w:rsidTr="00427046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50133549" w14:textId="45F6DE87" w:rsidR="005763BE" w:rsidRPr="008511C2" w:rsidRDefault="00D75FA9" w:rsidP="001D31D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2837" w:type="dxa"/>
          </w:tcPr>
          <w:p w14:paraId="0BF005AB" w14:textId="635EFD1D" w:rsidR="005763BE" w:rsidRPr="008511C2" w:rsidRDefault="005763BE" w:rsidP="001C68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D75FA9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.0</w:t>
            </w: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42671F02" w14:textId="6413D530" w:rsidR="00254363" w:rsidRPr="00DA27A5" w:rsidRDefault="00254363" w:rsidP="001C68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DA27A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</w:t>
            </w:r>
            <w:r w:rsidR="009A0696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D75FA9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.3</w:t>
            </w:r>
            <w:r w:rsidRPr="00DA27A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359FA8C4" w14:textId="3FE314F6" w:rsidTr="004270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766CF46A" w14:textId="30B1F115" w:rsidR="005763BE" w:rsidRPr="008511C2" w:rsidRDefault="009B5686" w:rsidP="001D31D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2837" w:type="dxa"/>
          </w:tcPr>
          <w:p w14:paraId="4CE984FC" w14:textId="6A380709" w:rsidR="005763BE" w:rsidRPr="008511C2" w:rsidRDefault="0055342D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D75FA9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8</w:t>
            </w: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6472FCC2" w14:textId="284CDD7A" w:rsidR="00254363" w:rsidRPr="00DA27A5" w:rsidRDefault="00254363" w:rsidP="00EC75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DA27A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</w:t>
            </w:r>
            <w:r w:rsidR="004D0A84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EC75F4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.3</w:t>
            </w:r>
            <w:r w:rsidRPr="00DA27A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097B29CD" w14:textId="6AFBD772" w:rsidTr="00427046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491A2C49" w14:textId="68F70D4A" w:rsidR="005763BE" w:rsidRPr="008511C2" w:rsidRDefault="00814E38" w:rsidP="001D31D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2837" w:type="dxa"/>
          </w:tcPr>
          <w:p w14:paraId="0C21D87F" w14:textId="636E8141" w:rsidR="005763BE" w:rsidRPr="008511C2" w:rsidRDefault="00096B41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EC75F4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9</w:t>
            </w: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2B3EA7D7" w14:textId="6CC77A80" w:rsidR="00254363" w:rsidRPr="00EC75F4" w:rsidRDefault="00EC75F4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C75F4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0.7</w:t>
            </w:r>
            <w:r w:rsidR="00254363" w:rsidRPr="00EC75F4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7C41DB1A" w14:textId="22402A0D" w:rsidTr="004270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54FF50A6" w14:textId="13E5B287" w:rsidR="005763BE" w:rsidRPr="008511C2" w:rsidRDefault="00EC75F4" w:rsidP="001D31D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 xml:space="preserve">Families and Children </w:t>
            </w:r>
          </w:p>
        </w:tc>
        <w:tc>
          <w:tcPr>
            <w:tcW w:w="2837" w:type="dxa"/>
          </w:tcPr>
          <w:p w14:paraId="61C5CC77" w14:textId="5ED59150" w:rsidR="005763BE" w:rsidRPr="008511C2" w:rsidRDefault="000D7C75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</w:t>
            </w:r>
            <w:r w:rsidR="00EC75F4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.0</w:t>
            </w:r>
            <w:r w:rsidR="00096B41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0F870C8D" w14:textId="5B06ECD8" w:rsidR="00BC669D" w:rsidRPr="000D7C75" w:rsidRDefault="000D7C75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0D7C7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</w:t>
            </w:r>
            <w:r w:rsidR="00732714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3.2</w:t>
            </w:r>
            <w:r w:rsidR="00BC669D" w:rsidRPr="000D7C7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23BD4E59" w14:textId="31111E98" w:rsidTr="00427046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057F678A" w14:textId="6DFEA494" w:rsidR="005763BE" w:rsidRPr="008511C2" w:rsidRDefault="00732714" w:rsidP="001D31D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2837" w:type="dxa"/>
          </w:tcPr>
          <w:p w14:paraId="03B3CC9D" w14:textId="7DA5BED7" w:rsidR="005763BE" w:rsidRPr="008511C2" w:rsidRDefault="00732714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.0</w:t>
            </w:r>
            <w:r w:rsidR="00096B41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2AA8C8C7" w14:textId="74C5CAE5" w:rsidR="00BC669D" w:rsidRPr="00DA27A5" w:rsidRDefault="00BC669D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DA27A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</w:t>
            </w:r>
            <w:r w:rsidR="00732714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</w:t>
            </w:r>
            <w:r w:rsidR="00600EA6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.9</w:t>
            </w:r>
            <w:r w:rsidRPr="00DA27A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7EF11E0E" w14:textId="0094A13D" w:rsidTr="004270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30735F5C" w14:textId="748A5179" w:rsidR="005763BE" w:rsidRPr="008511C2" w:rsidRDefault="00732714" w:rsidP="001D31D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2837" w:type="dxa"/>
          </w:tcPr>
          <w:p w14:paraId="551E1AA5" w14:textId="32E13889" w:rsidR="005763BE" w:rsidRPr="008511C2" w:rsidRDefault="00732714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.</w:t>
            </w:r>
            <w:r w:rsidR="00C548C6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</w:t>
            </w:r>
            <w:r w:rsidR="00096B41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40E8E740" w14:textId="0FE91A74" w:rsidR="00BC669D" w:rsidRPr="00DA27A5" w:rsidRDefault="00BC669D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DA27A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</w:t>
            </w:r>
            <w:r w:rsidR="00D066E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.8</w:t>
            </w:r>
            <w:r w:rsidRPr="00DA27A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6DD9D9F2" w14:textId="48DE0893" w:rsidTr="00427046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031AF16E" w14:textId="0EA83892" w:rsidR="005763BE" w:rsidRPr="008511C2" w:rsidRDefault="001C68CA" w:rsidP="001D31D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2837" w:type="dxa"/>
          </w:tcPr>
          <w:p w14:paraId="3BACC3A1" w14:textId="7159F280" w:rsidR="005763BE" w:rsidRPr="008511C2" w:rsidRDefault="00C548C6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.5</w:t>
            </w:r>
            <w:r w:rsidR="00096B41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4F9308F4" w14:textId="061D3E37" w:rsidR="00BC669D" w:rsidRPr="00DA27A5" w:rsidRDefault="00BC669D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DA27A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</w:t>
            </w:r>
            <w:r w:rsidR="008A5E8A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3.6</w:t>
            </w:r>
            <w:r w:rsidRPr="00DA27A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58ECF5FE" w14:textId="5410860D" w:rsidTr="004270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598AFD51" w14:textId="6F6AE6A4" w:rsidR="005763BE" w:rsidRPr="008511C2" w:rsidRDefault="00096B41" w:rsidP="001D31D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2837" w:type="dxa"/>
          </w:tcPr>
          <w:p w14:paraId="4424F58D" w14:textId="22C12875" w:rsidR="005763BE" w:rsidRPr="008511C2" w:rsidRDefault="00C548C6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.6</w:t>
            </w:r>
            <w:r w:rsidR="00096B41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1B6A2FFD" w14:textId="32920A76" w:rsidR="00BC669D" w:rsidRPr="00DA27A5" w:rsidRDefault="00BC669D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DA27A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</w:t>
            </w:r>
            <w:r w:rsidR="00042CC0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8A5E8A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</w:t>
            </w:r>
            <w:r w:rsidR="00600EA6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.3</w:t>
            </w:r>
            <w:r w:rsidRPr="00DA27A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2DC5477D" w14:textId="2319B8C2" w:rsidTr="00427046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15A5EDF6" w14:textId="68AEF18D" w:rsidR="005763BE" w:rsidRPr="008511C2" w:rsidRDefault="00096B41" w:rsidP="001D31D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Benefits Check</w:t>
            </w:r>
          </w:p>
        </w:tc>
        <w:tc>
          <w:tcPr>
            <w:tcW w:w="2837" w:type="dxa"/>
          </w:tcPr>
          <w:p w14:paraId="19A6C44C" w14:textId="02667A10" w:rsidR="005763BE" w:rsidRPr="008511C2" w:rsidRDefault="00C548C6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2</w:t>
            </w:r>
            <w:r w:rsidR="00096B41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328AF4BB" w14:textId="59970B4B" w:rsidR="00F449AE" w:rsidRPr="00712F0C" w:rsidRDefault="00C548C6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+1.4</w:t>
            </w:r>
            <w:r w:rsidR="00F449AE" w:rsidRPr="00712F0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2A83D94C" w14:textId="773F45D0" w:rsidTr="004270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045462E0" w14:textId="2AC09799" w:rsidR="005763BE" w:rsidRPr="008511C2" w:rsidRDefault="009B5FE6" w:rsidP="001D31D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ppeals</w:t>
            </w: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 xml:space="preserve"> </w:t>
            </w:r>
          </w:p>
        </w:tc>
        <w:tc>
          <w:tcPr>
            <w:tcW w:w="2837" w:type="dxa"/>
          </w:tcPr>
          <w:p w14:paraId="3461E465" w14:textId="4B7BFAF7" w:rsidR="005763BE" w:rsidRPr="008511C2" w:rsidRDefault="00C548C6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6</w:t>
            </w:r>
            <w:r w:rsidR="00096B41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7CCD2474" w14:textId="67C48E7F" w:rsidR="00F449AE" w:rsidRPr="00DA27A5" w:rsidRDefault="003641C1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1</w:t>
            </w:r>
            <w:r w:rsidR="00C548C6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.9</w:t>
            </w:r>
            <w:r w:rsidR="00F449AE" w:rsidRPr="00DA27A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67A335FA" w14:textId="488141F2" w:rsidTr="00427046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1F3413F3" w14:textId="62C978E2" w:rsidR="005763BE" w:rsidRPr="008511C2" w:rsidRDefault="009B5FE6" w:rsidP="001D31D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2837" w:type="dxa"/>
          </w:tcPr>
          <w:p w14:paraId="2BEE14DD" w14:textId="09B2FF99" w:rsidR="005763BE" w:rsidRPr="008511C2" w:rsidRDefault="00C548C6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5</w:t>
            </w:r>
            <w:r w:rsidR="00096B41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7CCF5D7E" w14:textId="0AF040D9" w:rsidR="00F449AE" w:rsidRPr="00DA27A5" w:rsidRDefault="00C548C6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4.5%</w:t>
            </w:r>
          </w:p>
        </w:tc>
      </w:tr>
      <w:tr w:rsidR="003E3856" w:rsidRPr="008511C2" w14:paraId="6344B7AC" w14:textId="3550B191" w:rsidTr="004270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7B5AB3E6" w14:textId="398495D5" w:rsidR="005763BE" w:rsidRPr="008511C2" w:rsidRDefault="009B5FE6" w:rsidP="001D31D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ctivation Schemes, Education and Training Appeals</w:t>
            </w:r>
          </w:p>
        </w:tc>
        <w:tc>
          <w:tcPr>
            <w:tcW w:w="2837" w:type="dxa"/>
          </w:tcPr>
          <w:p w14:paraId="61B476F6" w14:textId="1172086B" w:rsidR="005763BE" w:rsidRPr="008511C2" w:rsidRDefault="00C548C6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1</w:t>
            </w:r>
            <w:r w:rsidR="00096B41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16AD807A" w14:textId="0392738C" w:rsidR="00F449AE" w:rsidRPr="00DA27A5" w:rsidRDefault="00F449AE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DA27A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</w:t>
            </w:r>
            <w:r w:rsidR="00BF15C4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C548C6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.7</w:t>
            </w:r>
            <w:r w:rsidRPr="00DA27A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3EE4AAE9" w14:textId="7218DC5F" w:rsidTr="00427046">
        <w:trPr>
          <w:trHeight w:val="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5E47286F" w14:textId="3F260224" w:rsidR="005763BE" w:rsidRPr="008511C2" w:rsidRDefault="00096B41" w:rsidP="001D31D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Welfare – Payments and Work</w:t>
            </w:r>
          </w:p>
        </w:tc>
        <w:tc>
          <w:tcPr>
            <w:tcW w:w="2837" w:type="dxa"/>
          </w:tcPr>
          <w:p w14:paraId="6AE71A31" w14:textId="1E1A3D63" w:rsidR="005763BE" w:rsidRPr="008511C2" w:rsidRDefault="00C548C6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6</w:t>
            </w:r>
            <w:r w:rsidR="00096B41" w:rsidRPr="008511C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79B145E2" w14:textId="56B6D0D6" w:rsidR="00F449AE" w:rsidRPr="00DA27A5" w:rsidRDefault="00F449AE" w:rsidP="00096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DA27A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</w:t>
            </w:r>
            <w:r w:rsidR="00C548C6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3.4</w:t>
            </w:r>
            <w:r w:rsidRPr="00DA27A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8511C2" w14:paraId="75548B3D" w14:textId="77777777" w:rsidTr="004270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7140205A" w14:textId="238EDED1" w:rsidR="00C77B98" w:rsidRPr="008511C2" w:rsidRDefault="00C77B98" w:rsidP="001D31D6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C548C6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armers</w:t>
            </w:r>
          </w:p>
        </w:tc>
        <w:tc>
          <w:tcPr>
            <w:tcW w:w="2837" w:type="dxa"/>
          </w:tcPr>
          <w:p w14:paraId="44261089" w14:textId="5670E101" w:rsidR="00C77B98" w:rsidRPr="008511C2" w:rsidRDefault="00C77B98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C77B98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 w:rsidR="00C548C6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Pr="00C77B98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87" w:type="dxa"/>
          </w:tcPr>
          <w:p w14:paraId="03552AB8" w14:textId="534B3265" w:rsidR="00C77B98" w:rsidRPr="00DA27A5" w:rsidRDefault="002521BB" w:rsidP="00096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</w:t>
            </w:r>
            <w:r w:rsidR="00C548C6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3.4</w:t>
            </w:r>
            <w:r w:rsidR="00AE5332" w:rsidRPr="00DA27A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</w:tbl>
    <w:p w14:paraId="7C6579E4" w14:textId="77777777" w:rsidR="00FA09A3" w:rsidRDefault="00FA09A3" w:rsidP="009561FB">
      <w:pPr>
        <w:spacing w:after="0"/>
        <w:jc w:val="both"/>
        <w:rPr>
          <w:sz w:val="22"/>
          <w:szCs w:val="22"/>
        </w:rPr>
      </w:pPr>
    </w:p>
    <w:p w14:paraId="2B22B0AF" w14:textId="7E8FDD63" w:rsidR="00FA09A3" w:rsidRPr="00D6117B" w:rsidRDefault="00D45A27" w:rsidP="00D611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FD3" w:themeFill="accent1" w:themeFillTint="33"/>
        <w:jc w:val="center"/>
        <w:rPr>
          <w:b/>
          <w:bCs/>
          <w:i/>
          <w:iCs/>
          <w:sz w:val="22"/>
          <w:szCs w:val="22"/>
        </w:rPr>
      </w:pPr>
      <w:r w:rsidRPr="00361640">
        <w:rPr>
          <w:b/>
          <w:bCs/>
          <w:i/>
          <w:iCs/>
          <w:sz w:val="22"/>
          <w:szCs w:val="22"/>
        </w:rPr>
        <w:t xml:space="preserve">For </w:t>
      </w:r>
      <w:r w:rsidR="009561FB">
        <w:rPr>
          <w:b/>
          <w:bCs/>
          <w:i/>
          <w:iCs/>
          <w:sz w:val="22"/>
          <w:szCs w:val="22"/>
        </w:rPr>
        <w:t xml:space="preserve">a </w:t>
      </w:r>
      <w:r w:rsidRPr="00361640">
        <w:rPr>
          <w:b/>
          <w:bCs/>
          <w:i/>
          <w:iCs/>
          <w:sz w:val="22"/>
          <w:szCs w:val="22"/>
        </w:rPr>
        <w:t>more detailed</w:t>
      </w:r>
      <w:r w:rsidR="009E6E87" w:rsidRPr="00361640">
        <w:rPr>
          <w:b/>
          <w:bCs/>
          <w:i/>
          <w:iCs/>
          <w:sz w:val="22"/>
          <w:szCs w:val="22"/>
        </w:rPr>
        <w:t xml:space="preserve"> (</w:t>
      </w:r>
      <w:r w:rsidR="00BC7678" w:rsidRPr="00361640">
        <w:rPr>
          <w:b/>
          <w:bCs/>
          <w:i/>
          <w:iCs/>
          <w:sz w:val="22"/>
          <w:szCs w:val="22"/>
        </w:rPr>
        <w:t>third level</w:t>
      </w:r>
      <w:r w:rsidR="009E6E87" w:rsidRPr="00361640">
        <w:rPr>
          <w:b/>
          <w:bCs/>
          <w:i/>
          <w:iCs/>
          <w:sz w:val="22"/>
          <w:szCs w:val="22"/>
        </w:rPr>
        <w:t>)</w:t>
      </w:r>
      <w:r w:rsidRPr="00361640">
        <w:rPr>
          <w:b/>
          <w:bCs/>
          <w:i/>
          <w:iCs/>
          <w:sz w:val="22"/>
          <w:szCs w:val="22"/>
        </w:rPr>
        <w:t xml:space="preserve"> breakdown of social welfare query types</w:t>
      </w:r>
      <w:r w:rsidR="00B4324D" w:rsidRPr="00361640">
        <w:rPr>
          <w:b/>
          <w:bCs/>
          <w:i/>
          <w:iCs/>
          <w:sz w:val="22"/>
          <w:szCs w:val="22"/>
        </w:rPr>
        <w:t xml:space="preserve"> and trends</w:t>
      </w:r>
      <w:r w:rsidRPr="00361640">
        <w:rPr>
          <w:b/>
          <w:bCs/>
          <w:i/>
          <w:iCs/>
          <w:sz w:val="22"/>
          <w:szCs w:val="22"/>
        </w:rPr>
        <w:t xml:space="preserve">, see </w:t>
      </w:r>
      <w:r w:rsidR="009561FB">
        <w:rPr>
          <w:b/>
          <w:bCs/>
          <w:i/>
          <w:iCs/>
          <w:sz w:val="22"/>
          <w:szCs w:val="22"/>
        </w:rPr>
        <w:t>Appendix</w:t>
      </w:r>
      <w:r w:rsidRPr="00361640">
        <w:rPr>
          <w:b/>
          <w:bCs/>
          <w:i/>
          <w:iCs/>
          <w:sz w:val="22"/>
          <w:szCs w:val="22"/>
        </w:rPr>
        <w:t xml:space="preserve"> </w:t>
      </w:r>
      <w:r w:rsidR="00872226">
        <w:rPr>
          <w:b/>
          <w:bCs/>
          <w:i/>
          <w:iCs/>
          <w:sz w:val="22"/>
          <w:szCs w:val="22"/>
        </w:rPr>
        <w:t>Figure</w:t>
      </w:r>
      <w:r w:rsidRPr="00361640">
        <w:rPr>
          <w:b/>
          <w:bCs/>
          <w:i/>
          <w:iCs/>
          <w:sz w:val="22"/>
          <w:szCs w:val="22"/>
        </w:rPr>
        <w:t xml:space="preserve"> 1</w:t>
      </w:r>
      <w:r w:rsidR="00B4324D" w:rsidRPr="00361640">
        <w:rPr>
          <w:b/>
          <w:bCs/>
          <w:i/>
          <w:iCs/>
          <w:sz w:val="22"/>
          <w:szCs w:val="22"/>
        </w:rPr>
        <w:t xml:space="preserve"> </w:t>
      </w:r>
    </w:p>
    <w:p w14:paraId="216C3940" w14:textId="77777777" w:rsidR="00392F28" w:rsidRDefault="00392F28" w:rsidP="0020496B">
      <w:pPr>
        <w:spacing w:after="0"/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</w:p>
    <w:p w14:paraId="711F5CA1" w14:textId="70A84CA2" w:rsidR="00392F28" w:rsidRPr="002A0255" w:rsidRDefault="002A0255" w:rsidP="00392F28">
      <w:pPr>
        <w:rPr>
          <w:sz w:val="22"/>
          <w:szCs w:val="22"/>
        </w:rPr>
      </w:pPr>
      <w:bookmarkStart w:id="70" w:name="_Toc210658906"/>
      <w:r w:rsidRPr="002A0255">
        <w:rPr>
          <w:sz w:val="22"/>
          <w:szCs w:val="22"/>
        </w:rPr>
        <w:t xml:space="preserve">The chart below offers a comparison of the numbers of queries </w:t>
      </w:r>
      <w:r>
        <w:rPr>
          <w:sz w:val="22"/>
          <w:szCs w:val="22"/>
        </w:rPr>
        <w:t>about</w:t>
      </w:r>
      <w:r w:rsidRPr="002A0255">
        <w:rPr>
          <w:sz w:val="22"/>
          <w:szCs w:val="22"/>
        </w:rPr>
        <w:t xml:space="preserve"> specific social welfare payments and schemes, comparing Q</w:t>
      </w:r>
      <w:r w:rsidR="002521BB">
        <w:rPr>
          <w:sz w:val="22"/>
          <w:szCs w:val="22"/>
        </w:rPr>
        <w:t>4</w:t>
      </w:r>
      <w:r w:rsidRPr="002A0255">
        <w:rPr>
          <w:sz w:val="22"/>
          <w:szCs w:val="22"/>
        </w:rPr>
        <w:t xml:space="preserve"> 2024 (the dots) with Q</w:t>
      </w:r>
      <w:r w:rsidR="002521BB">
        <w:rPr>
          <w:sz w:val="22"/>
          <w:szCs w:val="22"/>
        </w:rPr>
        <w:t>4</w:t>
      </w:r>
      <w:r w:rsidRPr="002A0255">
        <w:rPr>
          <w:sz w:val="22"/>
          <w:szCs w:val="22"/>
        </w:rPr>
        <w:t xml:space="preserve"> 2025 (the bars).</w:t>
      </w:r>
    </w:p>
    <w:p w14:paraId="4CB37FC9" w14:textId="6D9F59FB" w:rsidR="00603D54" w:rsidRDefault="00FA09A3" w:rsidP="0020496B">
      <w:pPr>
        <w:spacing w:after="0"/>
        <w:rPr>
          <w:noProof/>
          <w:color w:val="00B050"/>
        </w:rPr>
      </w:pPr>
      <w:r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Figure</w:t>
      </w:r>
      <w:r w:rsidR="007B60DF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1</w:t>
      </w:r>
      <w:r w:rsidR="00204B7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4</w:t>
      </w:r>
      <w:r w:rsidR="007B60DF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– Social welfare payment and schemes query comparison</w:t>
      </w:r>
      <w:r w:rsidR="00392F28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 </w:t>
      </w:r>
    </w:p>
    <w:p w14:paraId="1AC75282" w14:textId="27804C23" w:rsidR="00A956A0" w:rsidRPr="0020496B" w:rsidRDefault="00575C19" w:rsidP="0020496B">
      <w:pPr>
        <w:spacing w:after="0"/>
        <w:rPr>
          <w:rFonts w:asciiTheme="majorHAnsi" w:eastAsiaTheme="majorEastAsia" w:hAnsiTheme="majorHAnsi" w:cstheme="majorBidi"/>
          <w:color w:val="2A4F1C" w:themeColor="accent1" w:themeShade="80"/>
          <w:sz w:val="25"/>
          <w:szCs w:val="25"/>
        </w:rPr>
      </w:pPr>
      <w:r>
        <w:rPr>
          <w:noProof/>
        </w:rPr>
        <w:drawing>
          <wp:inline distT="0" distB="0" distL="0" distR="0" wp14:anchorId="7FF58FB0" wp14:editId="7D7A71F8">
            <wp:extent cx="6610350" cy="3729161"/>
            <wp:effectExtent l="0" t="0" r="0" b="5080"/>
            <wp:docPr id="64312300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979A9F6-40AE-A5B4-EB26-D63FF8EAC9B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3B25ACD2" w14:textId="77777777" w:rsidR="005C3BEF" w:rsidRDefault="005C3BEF" w:rsidP="00CA1EA7">
      <w:pPr>
        <w:pStyle w:val="Heading2"/>
        <w:spacing w:after="240"/>
      </w:pPr>
      <w:bookmarkStart w:id="71" w:name="_Toc214533113"/>
    </w:p>
    <w:p w14:paraId="6DD2B492" w14:textId="560EC342" w:rsidR="00CA1EA7" w:rsidRPr="00CA1EA7" w:rsidRDefault="005E7F49" w:rsidP="00CA1EA7">
      <w:pPr>
        <w:pStyle w:val="Heading2"/>
        <w:spacing w:after="240"/>
      </w:pPr>
      <w:bookmarkStart w:id="72" w:name="_Toc227841612"/>
      <w:r w:rsidRPr="00CA1EA7">
        <w:t>Caller profile data relating to Social Welfare</w:t>
      </w:r>
      <w:bookmarkStart w:id="73" w:name="_Toc214533114"/>
      <w:bookmarkEnd w:id="70"/>
      <w:bookmarkEnd w:id="71"/>
      <w:bookmarkEnd w:id="72"/>
    </w:p>
    <w:p w14:paraId="29F9C446" w14:textId="3E1CB183" w:rsidR="00F152A1" w:rsidRPr="007918EC" w:rsidRDefault="00073461" w:rsidP="00CA1EA7">
      <w:pPr>
        <w:pStyle w:val="Heading2"/>
      </w:pPr>
      <w:bookmarkStart w:id="74" w:name="_Toc227841613"/>
      <w:r w:rsidRPr="007918EC">
        <w:t>Age</w:t>
      </w:r>
      <w:bookmarkEnd w:id="73"/>
      <w:bookmarkEnd w:id="74"/>
    </w:p>
    <w:p w14:paraId="3BD49572" w14:textId="73EA151B" w:rsidR="00A258CB" w:rsidRPr="007B60DF" w:rsidRDefault="0020496B" w:rsidP="00361640">
      <w:pPr>
        <w:spacing w:after="0"/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  <w:r w:rsidRPr="3F5830C8">
        <w:rPr>
          <w:rFonts w:asciiTheme="majorHAnsi" w:eastAsiaTheme="majorEastAsia" w:hAnsiTheme="majorHAnsi" w:cstheme="majorBidi"/>
          <w:color w:val="294E1C"/>
          <w:sz w:val="25"/>
          <w:szCs w:val="25"/>
        </w:rPr>
        <w:t>Figure</w:t>
      </w:r>
      <w:r w:rsidR="00710968" w:rsidRPr="3F5830C8">
        <w:rPr>
          <w:rFonts w:asciiTheme="majorHAnsi" w:eastAsiaTheme="majorEastAsia" w:hAnsiTheme="majorHAnsi" w:cstheme="majorBidi"/>
          <w:color w:val="294E1C"/>
          <w:sz w:val="25"/>
          <w:szCs w:val="25"/>
        </w:rPr>
        <w:t xml:space="preserve"> 1</w:t>
      </w:r>
      <w:r w:rsidR="00204B70" w:rsidRPr="3F5830C8">
        <w:rPr>
          <w:rFonts w:asciiTheme="majorHAnsi" w:eastAsiaTheme="majorEastAsia" w:hAnsiTheme="majorHAnsi" w:cstheme="majorBidi"/>
          <w:color w:val="294E1C"/>
          <w:sz w:val="25"/>
          <w:szCs w:val="25"/>
        </w:rPr>
        <w:t>5</w:t>
      </w:r>
      <w:r w:rsidR="00710968" w:rsidRPr="3F5830C8">
        <w:rPr>
          <w:rFonts w:asciiTheme="majorHAnsi" w:eastAsiaTheme="majorEastAsia" w:hAnsiTheme="majorHAnsi" w:cstheme="majorBidi"/>
          <w:color w:val="294E1C"/>
          <w:sz w:val="25"/>
          <w:szCs w:val="25"/>
        </w:rPr>
        <w:t xml:space="preserve"> -</w:t>
      </w:r>
      <w:r w:rsidR="00A258CB" w:rsidRPr="3F5830C8">
        <w:rPr>
          <w:rFonts w:asciiTheme="majorHAnsi" w:eastAsiaTheme="majorEastAsia" w:hAnsiTheme="majorHAnsi" w:cstheme="majorBidi"/>
          <w:color w:val="294E1C"/>
          <w:sz w:val="25"/>
          <w:szCs w:val="25"/>
        </w:rPr>
        <w:t xml:space="preserve"> Age Breakdown </w:t>
      </w:r>
      <w:r w:rsidR="00603D54" w:rsidRPr="3F5830C8">
        <w:rPr>
          <w:rFonts w:asciiTheme="majorHAnsi" w:eastAsiaTheme="majorEastAsia" w:hAnsiTheme="majorHAnsi" w:cstheme="majorBidi"/>
          <w:color w:val="294E1C"/>
          <w:sz w:val="25"/>
          <w:szCs w:val="25"/>
        </w:rPr>
        <w:t xml:space="preserve">of </w:t>
      </w:r>
      <w:r w:rsidR="00217AF1" w:rsidRPr="3F5830C8">
        <w:rPr>
          <w:rFonts w:asciiTheme="majorHAnsi" w:eastAsiaTheme="majorEastAsia" w:hAnsiTheme="majorHAnsi" w:cstheme="majorBidi"/>
          <w:color w:val="294E1C"/>
          <w:sz w:val="25"/>
          <w:szCs w:val="25"/>
        </w:rPr>
        <w:t>c</w:t>
      </w:r>
      <w:r w:rsidR="00603D54" w:rsidRPr="3F5830C8">
        <w:rPr>
          <w:rFonts w:asciiTheme="majorHAnsi" w:eastAsiaTheme="majorEastAsia" w:hAnsiTheme="majorHAnsi" w:cstheme="majorBidi"/>
          <w:color w:val="294E1C"/>
          <w:sz w:val="25"/>
          <w:szCs w:val="25"/>
        </w:rPr>
        <w:t>allers</w:t>
      </w:r>
      <w:r w:rsidR="00217AF1" w:rsidRPr="3F5830C8">
        <w:rPr>
          <w:rFonts w:asciiTheme="majorHAnsi" w:eastAsiaTheme="majorEastAsia" w:hAnsiTheme="majorHAnsi" w:cstheme="majorBidi"/>
          <w:color w:val="294E1C"/>
          <w:sz w:val="25"/>
          <w:szCs w:val="25"/>
        </w:rPr>
        <w:t xml:space="preserve"> with social welfare queries</w:t>
      </w:r>
    </w:p>
    <w:p w14:paraId="018978C7" w14:textId="32015924" w:rsidR="00971E89" w:rsidRDefault="003745D1" w:rsidP="0020496B">
      <w:pPr>
        <w:pStyle w:val="Heading2"/>
        <w:jc w:val="center"/>
      </w:pPr>
      <w:bookmarkStart w:id="75" w:name="_Toc227841614"/>
      <w:r>
        <w:rPr>
          <w:noProof/>
        </w:rPr>
        <w:drawing>
          <wp:inline distT="0" distB="0" distL="0" distR="0" wp14:anchorId="78C59AF5" wp14:editId="28A72A26">
            <wp:extent cx="5191760" cy="2639833"/>
            <wp:effectExtent l="0" t="0" r="8890" b="8255"/>
            <wp:docPr id="95756907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0D546C9-210E-81D9-B580-9EFF1DE3024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  <w:bookmarkEnd w:id="75"/>
    </w:p>
    <w:p w14:paraId="49C52DB1" w14:textId="77777777" w:rsidR="00852E37" w:rsidRDefault="00852E37" w:rsidP="00852E37">
      <w:pPr>
        <w:rPr>
          <w:color w:val="EE0000"/>
        </w:rPr>
      </w:pPr>
    </w:p>
    <w:p w14:paraId="39CB5C06" w14:textId="4D17D71B" w:rsidR="00852E37" w:rsidRPr="00A35622" w:rsidRDefault="00852E37" w:rsidP="00852E37">
      <w:pPr>
        <w:rPr>
          <w:bCs/>
          <w:color w:val="auto"/>
          <w:sz w:val="22"/>
          <w:szCs w:val="22"/>
          <w:lang w:val="en-US" w:eastAsia="en-IE"/>
        </w:rPr>
      </w:pPr>
      <w:r w:rsidRPr="00A35622">
        <w:rPr>
          <w:bCs/>
          <w:color w:val="auto"/>
          <w:sz w:val="22"/>
          <w:szCs w:val="22"/>
          <w:lang w:val="en-US" w:eastAsia="en-IE"/>
        </w:rPr>
        <w:t>The chart below show</w:t>
      </w:r>
      <w:r w:rsidR="00361640" w:rsidRPr="00A35622">
        <w:rPr>
          <w:bCs/>
          <w:color w:val="auto"/>
          <w:sz w:val="22"/>
          <w:szCs w:val="22"/>
          <w:lang w:val="en-US" w:eastAsia="en-IE"/>
        </w:rPr>
        <w:t>s</w:t>
      </w:r>
      <w:r w:rsidRPr="00A35622">
        <w:rPr>
          <w:bCs/>
          <w:color w:val="auto"/>
          <w:sz w:val="22"/>
          <w:szCs w:val="22"/>
          <w:lang w:val="en-US" w:eastAsia="en-IE"/>
        </w:rPr>
        <w:t xml:space="preserve"> </w:t>
      </w:r>
      <w:r w:rsidR="00217AF1">
        <w:rPr>
          <w:bCs/>
          <w:color w:val="auto"/>
          <w:sz w:val="22"/>
          <w:szCs w:val="22"/>
          <w:lang w:val="en-US" w:eastAsia="en-IE"/>
        </w:rPr>
        <w:t>the relevance of</w:t>
      </w:r>
      <w:r w:rsidRPr="00A35622">
        <w:rPr>
          <w:bCs/>
          <w:color w:val="auto"/>
          <w:sz w:val="22"/>
          <w:szCs w:val="22"/>
          <w:lang w:val="en-US" w:eastAsia="en-IE"/>
        </w:rPr>
        <w:t xml:space="preserve"> different topics </w:t>
      </w:r>
      <w:r w:rsidR="00217AF1">
        <w:rPr>
          <w:bCs/>
          <w:color w:val="auto"/>
          <w:sz w:val="22"/>
          <w:szCs w:val="22"/>
          <w:lang w:val="en-US" w:eastAsia="en-IE"/>
        </w:rPr>
        <w:t>across age groups</w:t>
      </w:r>
      <w:r w:rsidRPr="00A35622">
        <w:rPr>
          <w:bCs/>
          <w:color w:val="auto"/>
          <w:sz w:val="22"/>
          <w:szCs w:val="22"/>
          <w:lang w:val="en-US" w:eastAsia="en-IE"/>
        </w:rPr>
        <w:t xml:space="preserve">. </w:t>
      </w:r>
      <w:r w:rsidR="00DE0523" w:rsidRPr="3F5830C8">
        <w:rPr>
          <w:color w:val="auto"/>
          <w:sz w:val="22"/>
          <w:szCs w:val="22"/>
          <w:lang w:val="en-US" w:eastAsia="en-IE"/>
        </w:rPr>
        <w:t>While</w:t>
      </w:r>
      <w:r w:rsidRPr="3F5830C8">
        <w:rPr>
          <w:color w:val="auto"/>
          <w:sz w:val="22"/>
          <w:szCs w:val="22"/>
          <w:lang w:val="en-US" w:eastAsia="en-IE"/>
        </w:rPr>
        <w:t xml:space="preserve"> </w:t>
      </w:r>
      <w:r w:rsidR="49899076" w:rsidRPr="3F5830C8">
        <w:rPr>
          <w:color w:val="auto"/>
          <w:sz w:val="22"/>
          <w:szCs w:val="22"/>
          <w:lang w:val="en-US" w:eastAsia="en-IE"/>
        </w:rPr>
        <w:t>people</w:t>
      </w:r>
      <w:r w:rsidR="16B3F346" w:rsidRPr="3F5830C8">
        <w:rPr>
          <w:color w:val="auto"/>
          <w:sz w:val="22"/>
          <w:szCs w:val="22"/>
          <w:lang w:val="en-US" w:eastAsia="en-IE"/>
        </w:rPr>
        <w:t xml:space="preserve"> aged</w:t>
      </w:r>
      <w:r w:rsidRPr="00A35622">
        <w:rPr>
          <w:bCs/>
          <w:color w:val="auto"/>
          <w:sz w:val="22"/>
          <w:szCs w:val="22"/>
          <w:lang w:val="en-US" w:eastAsia="en-IE"/>
        </w:rPr>
        <w:t xml:space="preserve"> 46</w:t>
      </w:r>
      <w:r w:rsidR="7713C8C6" w:rsidRPr="3F5830C8">
        <w:rPr>
          <w:color w:val="auto"/>
          <w:sz w:val="22"/>
          <w:szCs w:val="22"/>
          <w:lang w:val="en-US" w:eastAsia="en-IE"/>
        </w:rPr>
        <w:t xml:space="preserve"> </w:t>
      </w:r>
      <w:r w:rsidR="00E71EBC">
        <w:rPr>
          <w:bCs/>
          <w:color w:val="auto"/>
          <w:sz w:val="22"/>
          <w:szCs w:val="22"/>
          <w:lang w:val="en-US" w:eastAsia="en-IE"/>
        </w:rPr>
        <w:t xml:space="preserve">- to </w:t>
      </w:r>
      <w:r w:rsidRPr="00A35622">
        <w:rPr>
          <w:bCs/>
          <w:color w:val="auto"/>
          <w:sz w:val="22"/>
          <w:szCs w:val="22"/>
          <w:lang w:val="en-US" w:eastAsia="en-IE"/>
        </w:rPr>
        <w:t>65-year</w:t>
      </w:r>
      <w:r w:rsidR="4BC4F805" w:rsidRPr="3F5830C8">
        <w:rPr>
          <w:color w:val="auto"/>
          <w:sz w:val="22"/>
          <w:szCs w:val="22"/>
          <w:lang w:val="en-US" w:eastAsia="en-IE"/>
        </w:rPr>
        <w:t>s</w:t>
      </w:r>
      <w:r w:rsidRPr="00A35622">
        <w:rPr>
          <w:bCs/>
          <w:color w:val="auto"/>
          <w:sz w:val="22"/>
          <w:szCs w:val="22"/>
          <w:lang w:val="en-US" w:eastAsia="en-IE"/>
        </w:rPr>
        <w:t xml:space="preserve"> are the most </w:t>
      </w:r>
      <w:r w:rsidR="00144961" w:rsidRPr="00A35622">
        <w:rPr>
          <w:bCs/>
          <w:color w:val="auto"/>
          <w:sz w:val="22"/>
          <w:szCs w:val="22"/>
          <w:lang w:val="en-US" w:eastAsia="en-IE"/>
        </w:rPr>
        <w:t>consistent age</w:t>
      </w:r>
      <w:r w:rsidR="0CEC9AD1" w:rsidRPr="3F5830C8">
        <w:rPr>
          <w:color w:val="auto"/>
          <w:sz w:val="22"/>
          <w:szCs w:val="22"/>
          <w:lang w:val="en-US" w:eastAsia="en-IE"/>
        </w:rPr>
        <w:t xml:space="preserve"> group</w:t>
      </w:r>
      <w:r w:rsidRPr="3F5830C8">
        <w:rPr>
          <w:color w:val="auto"/>
          <w:sz w:val="22"/>
          <w:szCs w:val="22"/>
          <w:lang w:val="en-US" w:eastAsia="en-IE"/>
        </w:rPr>
        <w:t xml:space="preserve"> </w:t>
      </w:r>
      <w:r w:rsidRPr="00A35622">
        <w:rPr>
          <w:bCs/>
          <w:color w:val="auto"/>
          <w:sz w:val="22"/>
          <w:szCs w:val="22"/>
          <w:lang w:val="en-US" w:eastAsia="en-IE"/>
        </w:rPr>
        <w:t xml:space="preserve">making enquiries, </w:t>
      </w:r>
      <w:r w:rsidR="484A8EA7" w:rsidRPr="3F5830C8">
        <w:rPr>
          <w:color w:val="auto"/>
          <w:sz w:val="22"/>
          <w:szCs w:val="22"/>
          <w:lang w:val="en-US" w:eastAsia="en-IE"/>
        </w:rPr>
        <w:t xml:space="preserve">that changes to 26 – </w:t>
      </w:r>
      <w:r w:rsidR="00144961" w:rsidRPr="3F5830C8">
        <w:rPr>
          <w:color w:val="auto"/>
          <w:sz w:val="22"/>
          <w:szCs w:val="22"/>
          <w:lang w:val="en-US" w:eastAsia="en-IE"/>
        </w:rPr>
        <w:t>45-year-olds</w:t>
      </w:r>
      <w:r w:rsidR="484A8EA7" w:rsidRPr="3F5830C8">
        <w:rPr>
          <w:color w:val="auto"/>
          <w:sz w:val="22"/>
          <w:szCs w:val="22"/>
          <w:lang w:val="en-US" w:eastAsia="en-IE"/>
        </w:rPr>
        <w:t xml:space="preserve"> for queries about Families and Children and Activation Schemes, Education and Training</w:t>
      </w:r>
      <w:r w:rsidR="42B06291" w:rsidRPr="3F5830C8">
        <w:rPr>
          <w:color w:val="auto"/>
          <w:sz w:val="22"/>
          <w:szCs w:val="22"/>
          <w:lang w:val="en-US" w:eastAsia="en-IE"/>
        </w:rPr>
        <w:t>.</w:t>
      </w:r>
      <w:r w:rsidR="484A8EA7" w:rsidRPr="3F5830C8">
        <w:rPr>
          <w:color w:val="auto"/>
          <w:sz w:val="22"/>
          <w:szCs w:val="22"/>
          <w:lang w:val="en-US" w:eastAsia="en-IE"/>
        </w:rPr>
        <w:t xml:space="preserve"> </w:t>
      </w:r>
      <w:r w:rsidR="00804FE2" w:rsidRPr="3F5830C8">
        <w:rPr>
          <w:color w:val="auto"/>
          <w:sz w:val="22"/>
          <w:szCs w:val="22"/>
          <w:lang w:val="en-US" w:eastAsia="en-IE"/>
        </w:rPr>
        <w:t>Over half of</w:t>
      </w:r>
      <w:r w:rsidR="43AEB2A4" w:rsidRPr="3F5830C8">
        <w:rPr>
          <w:color w:val="auto"/>
          <w:sz w:val="22"/>
          <w:szCs w:val="22"/>
          <w:lang w:val="en-US" w:eastAsia="en-IE"/>
        </w:rPr>
        <w:t xml:space="preserve"> the callers with queries about</w:t>
      </w:r>
      <w:r w:rsidR="00804FE2" w:rsidRPr="3F5830C8">
        <w:rPr>
          <w:color w:val="auto"/>
          <w:sz w:val="22"/>
          <w:szCs w:val="22"/>
          <w:lang w:val="en-US" w:eastAsia="en-IE"/>
        </w:rPr>
        <w:t xml:space="preserve"> Extra Social Welfare Benefits </w:t>
      </w:r>
      <w:r w:rsidR="6BE558B2" w:rsidRPr="3F5830C8">
        <w:rPr>
          <w:color w:val="auto"/>
          <w:sz w:val="22"/>
          <w:szCs w:val="22"/>
          <w:lang w:val="en-US" w:eastAsia="en-IE"/>
        </w:rPr>
        <w:t xml:space="preserve">(including Fuel Allowance, Household Benefits, and Living Alone </w:t>
      </w:r>
      <w:r w:rsidR="0020705E" w:rsidRPr="3F5830C8">
        <w:rPr>
          <w:color w:val="auto"/>
          <w:sz w:val="22"/>
          <w:szCs w:val="22"/>
          <w:lang w:val="en-US" w:eastAsia="en-IE"/>
        </w:rPr>
        <w:t>Increase) were</w:t>
      </w:r>
      <w:r w:rsidR="00804FE2" w:rsidRPr="3F5830C8">
        <w:rPr>
          <w:color w:val="auto"/>
          <w:sz w:val="22"/>
          <w:szCs w:val="22"/>
          <w:lang w:val="en-US" w:eastAsia="en-IE"/>
        </w:rPr>
        <w:t xml:space="preserve"> 66 and over.</w:t>
      </w:r>
    </w:p>
    <w:p w14:paraId="4391F594" w14:textId="73FF441D" w:rsidR="00073461" w:rsidRPr="007B60DF" w:rsidRDefault="00217AF1" w:rsidP="005670D2">
      <w:pPr>
        <w:spacing w:after="0"/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  <w:r w:rsidRPr="00754FF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Figure</w:t>
      </w:r>
      <w:r w:rsidR="00603D54" w:rsidRPr="00754FF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</w:t>
      </w:r>
      <w:r w:rsidR="00710968" w:rsidRPr="00754FF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1</w:t>
      </w:r>
      <w:r w:rsidR="00204B70" w:rsidRPr="00754FF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6</w:t>
      </w:r>
      <w:r w:rsidR="00603D54" w:rsidRPr="00754FF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Age </w:t>
      </w:r>
      <w:r w:rsidRPr="00754FF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b</w:t>
      </w:r>
      <w:r w:rsidR="00603D54" w:rsidRPr="00754FF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reakdown of </w:t>
      </w:r>
      <w:r w:rsidRPr="00754FF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c</w:t>
      </w:r>
      <w:r w:rsidR="00603D54" w:rsidRPr="00754FF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allers</w:t>
      </w:r>
      <w:r w:rsidR="00ED7EBD" w:rsidRPr="00754FF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</w:t>
      </w:r>
      <w:r w:rsidRPr="00754FF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with </w:t>
      </w:r>
      <w:r w:rsidR="00710968" w:rsidRPr="00754FF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s</w:t>
      </w:r>
      <w:r w:rsidR="00603D54" w:rsidRPr="00754FF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ocial </w:t>
      </w:r>
      <w:r w:rsidR="00710968" w:rsidRPr="00754FF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w</w:t>
      </w:r>
      <w:r w:rsidR="00603D54" w:rsidRPr="00754FF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elfare </w:t>
      </w:r>
      <w:r w:rsidRPr="00754FF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queries</w:t>
      </w:r>
      <w:r w:rsidR="00ED7EBD" w:rsidRPr="00754FF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by second level category</w:t>
      </w:r>
    </w:p>
    <w:p w14:paraId="0E28038B" w14:textId="1DDE3ED2" w:rsidR="00754FF0" w:rsidRDefault="00A907E3" w:rsidP="00754FF0">
      <w:pPr>
        <w:pStyle w:val="Heading2"/>
        <w:jc w:val="left"/>
      </w:pPr>
      <w:bookmarkStart w:id="76" w:name="_Toc214533117"/>
      <w:bookmarkStart w:id="77" w:name="_Toc210658907"/>
      <w:bookmarkStart w:id="78" w:name="_Toc227841615"/>
      <w:r>
        <w:rPr>
          <w:noProof/>
        </w:rPr>
        <w:drawing>
          <wp:inline distT="0" distB="0" distL="0" distR="0" wp14:anchorId="721CC7CA" wp14:editId="5CDA23B5">
            <wp:extent cx="6583680" cy="3116911"/>
            <wp:effectExtent l="0" t="0" r="7620" b="7620"/>
            <wp:docPr id="149776302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EFB4A56-E584-2DA5-39BD-1307DAD5148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  <w:bookmarkEnd w:id="78"/>
    </w:p>
    <w:p w14:paraId="6329B4F4" w14:textId="0B635F2A" w:rsidR="00E429C2" w:rsidRPr="00A62A0B" w:rsidRDefault="00E429C2" w:rsidP="00EB17C1">
      <w:pPr>
        <w:pStyle w:val="Heading2"/>
      </w:pPr>
      <w:bookmarkStart w:id="79" w:name="_Toc227841616"/>
      <w:r w:rsidRPr="00A62A0B">
        <w:t>Gender</w:t>
      </w:r>
      <w:bookmarkEnd w:id="76"/>
      <w:bookmarkEnd w:id="79"/>
    </w:p>
    <w:p w14:paraId="520FDC57" w14:textId="061BCA58" w:rsidR="00E429C2" w:rsidRPr="001D31D6" w:rsidRDefault="00E429C2" w:rsidP="00DB0A1D">
      <w:pPr>
        <w:rPr>
          <w:sz w:val="22"/>
          <w:szCs w:val="22"/>
        </w:rPr>
      </w:pPr>
      <w:r w:rsidRPr="001D31D6">
        <w:rPr>
          <w:sz w:val="22"/>
          <w:szCs w:val="22"/>
        </w:rPr>
        <w:t>Overall, 5</w:t>
      </w:r>
      <w:r w:rsidR="00A1011F" w:rsidRPr="001D31D6">
        <w:rPr>
          <w:sz w:val="22"/>
          <w:szCs w:val="22"/>
        </w:rPr>
        <w:t>6.</w:t>
      </w:r>
      <w:r w:rsidR="00EF0D1F" w:rsidRPr="001D31D6">
        <w:rPr>
          <w:sz w:val="22"/>
          <w:szCs w:val="22"/>
        </w:rPr>
        <w:t>1</w:t>
      </w:r>
      <w:r w:rsidRPr="001D31D6">
        <w:rPr>
          <w:sz w:val="22"/>
          <w:szCs w:val="22"/>
        </w:rPr>
        <w:t xml:space="preserve">% of </w:t>
      </w:r>
      <w:r w:rsidR="4EEB4566" w:rsidRPr="3F5830C8">
        <w:rPr>
          <w:sz w:val="22"/>
          <w:szCs w:val="22"/>
        </w:rPr>
        <w:t>queries</w:t>
      </w:r>
      <w:r w:rsidRPr="001D31D6">
        <w:rPr>
          <w:sz w:val="22"/>
          <w:szCs w:val="22"/>
        </w:rPr>
        <w:t xml:space="preserve"> relating to </w:t>
      </w:r>
      <w:r w:rsidR="006507B3" w:rsidRPr="001D31D6">
        <w:rPr>
          <w:sz w:val="22"/>
          <w:szCs w:val="22"/>
        </w:rPr>
        <w:t>s</w:t>
      </w:r>
      <w:r w:rsidRPr="001D31D6">
        <w:rPr>
          <w:sz w:val="22"/>
          <w:szCs w:val="22"/>
        </w:rPr>
        <w:t xml:space="preserve">ocial </w:t>
      </w:r>
      <w:r w:rsidR="006507B3" w:rsidRPr="001D31D6">
        <w:rPr>
          <w:sz w:val="22"/>
          <w:szCs w:val="22"/>
        </w:rPr>
        <w:t>w</w:t>
      </w:r>
      <w:r w:rsidRPr="001D31D6">
        <w:rPr>
          <w:sz w:val="22"/>
          <w:szCs w:val="22"/>
        </w:rPr>
        <w:t xml:space="preserve">elfare came from </w:t>
      </w:r>
      <w:r w:rsidR="0073164E" w:rsidRPr="001D31D6">
        <w:rPr>
          <w:sz w:val="22"/>
          <w:szCs w:val="22"/>
        </w:rPr>
        <w:t>f</w:t>
      </w:r>
      <w:r w:rsidRPr="001D31D6">
        <w:rPr>
          <w:sz w:val="22"/>
          <w:szCs w:val="22"/>
        </w:rPr>
        <w:t>emales, followed by 3</w:t>
      </w:r>
      <w:r w:rsidR="00EF0D1F" w:rsidRPr="001D31D6">
        <w:rPr>
          <w:sz w:val="22"/>
          <w:szCs w:val="22"/>
        </w:rPr>
        <w:t>5.4</w:t>
      </w:r>
      <w:r w:rsidRPr="001D31D6">
        <w:rPr>
          <w:sz w:val="22"/>
          <w:szCs w:val="22"/>
        </w:rPr>
        <w:t xml:space="preserve">% </w:t>
      </w:r>
      <w:r w:rsidR="00F94393" w:rsidRPr="001D31D6">
        <w:rPr>
          <w:sz w:val="22"/>
          <w:szCs w:val="22"/>
        </w:rPr>
        <w:t>from</w:t>
      </w:r>
      <w:r w:rsidRPr="001D31D6">
        <w:rPr>
          <w:sz w:val="22"/>
          <w:szCs w:val="22"/>
        </w:rPr>
        <w:t xml:space="preserve"> </w:t>
      </w:r>
      <w:r w:rsidR="0073164E" w:rsidRPr="001D31D6">
        <w:rPr>
          <w:sz w:val="22"/>
          <w:szCs w:val="22"/>
        </w:rPr>
        <w:t>m</w:t>
      </w:r>
      <w:r w:rsidRPr="001D31D6">
        <w:rPr>
          <w:sz w:val="22"/>
          <w:szCs w:val="22"/>
        </w:rPr>
        <w:t>ales</w:t>
      </w:r>
      <w:r w:rsidR="00FC7078" w:rsidRPr="001D31D6">
        <w:rPr>
          <w:sz w:val="22"/>
          <w:szCs w:val="22"/>
        </w:rPr>
        <w:t xml:space="preserve"> and the rest from couples/families</w:t>
      </w:r>
      <w:r w:rsidRPr="001D31D6">
        <w:rPr>
          <w:sz w:val="22"/>
          <w:szCs w:val="22"/>
        </w:rPr>
        <w:t xml:space="preserve">.  The </w:t>
      </w:r>
      <w:r w:rsidR="00F94393" w:rsidRPr="001D31D6">
        <w:rPr>
          <w:sz w:val="22"/>
          <w:szCs w:val="22"/>
        </w:rPr>
        <w:t>only</w:t>
      </w:r>
      <w:r w:rsidRPr="001D31D6">
        <w:rPr>
          <w:sz w:val="22"/>
          <w:szCs w:val="22"/>
        </w:rPr>
        <w:t xml:space="preserve"> </w:t>
      </w:r>
      <w:r w:rsidR="006507B3" w:rsidRPr="001D31D6">
        <w:rPr>
          <w:sz w:val="22"/>
          <w:szCs w:val="22"/>
        </w:rPr>
        <w:t>s</w:t>
      </w:r>
      <w:r w:rsidRPr="001D31D6">
        <w:rPr>
          <w:sz w:val="22"/>
          <w:szCs w:val="22"/>
        </w:rPr>
        <w:t xml:space="preserve">ocial </w:t>
      </w:r>
      <w:r w:rsidR="006507B3" w:rsidRPr="001D31D6">
        <w:rPr>
          <w:sz w:val="22"/>
          <w:szCs w:val="22"/>
        </w:rPr>
        <w:t>w</w:t>
      </w:r>
      <w:r w:rsidRPr="001D31D6">
        <w:rPr>
          <w:sz w:val="22"/>
          <w:szCs w:val="22"/>
        </w:rPr>
        <w:t xml:space="preserve">elfare </w:t>
      </w:r>
      <w:r w:rsidR="00F94393" w:rsidRPr="001D31D6">
        <w:rPr>
          <w:sz w:val="22"/>
          <w:szCs w:val="22"/>
        </w:rPr>
        <w:t xml:space="preserve">subcategory </w:t>
      </w:r>
      <w:r w:rsidRPr="001D31D6">
        <w:rPr>
          <w:sz w:val="22"/>
          <w:szCs w:val="22"/>
        </w:rPr>
        <w:t xml:space="preserve">that had a higher number of </w:t>
      </w:r>
      <w:r w:rsidR="61C99042" w:rsidRPr="3F5830C8">
        <w:rPr>
          <w:sz w:val="22"/>
          <w:szCs w:val="22"/>
        </w:rPr>
        <w:t>quer</w:t>
      </w:r>
      <w:r w:rsidRPr="3F5830C8">
        <w:rPr>
          <w:sz w:val="22"/>
          <w:szCs w:val="22"/>
        </w:rPr>
        <w:t>ies</w:t>
      </w:r>
      <w:r w:rsidRPr="001D31D6">
        <w:rPr>
          <w:sz w:val="22"/>
          <w:szCs w:val="22"/>
        </w:rPr>
        <w:t xml:space="preserve"> from males was farming</w:t>
      </w:r>
      <w:r w:rsidR="00FC7078" w:rsidRPr="001D31D6">
        <w:rPr>
          <w:sz w:val="22"/>
          <w:szCs w:val="22"/>
        </w:rPr>
        <w:t>,</w:t>
      </w:r>
      <w:r w:rsidRPr="001D31D6">
        <w:rPr>
          <w:sz w:val="22"/>
          <w:szCs w:val="22"/>
        </w:rPr>
        <w:t xml:space="preserve"> at </w:t>
      </w:r>
      <w:r w:rsidR="00651092" w:rsidRPr="001D31D6">
        <w:rPr>
          <w:sz w:val="22"/>
          <w:szCs w:val="22"/>
        </w:rPr>
        <w:t>almost 6</w:t>
      </w:r>
      <w:r w:rsidR="00881EE4">
        <w:rPr>
          <w:sz w:val="22"/>
          <w:szCs w:val="22"/>
        </w:rPr>
        <w:t>0.2</w:t>
      </w:r>
      <w:r w:rsidR="00651092" w:rsidRPr="001D31D6">
        <w:rPr>
          <w:sz w:val="22"/>
          <w:szCs w:val="22"/>
        </w:rPr>
        <w:t>%.</w:t>
      </w:r>
    </w:p>
    <w:p w14:paraId="4584DE6E" w14:textId="31ABDF40" w:rsidR="00E429C2" w:rsidRPr="00A62A0B" w:rsidRDefault="00E429C2" w:rsidP="00EB17C1">
      <w:pPr>
        <w:pStyle w:val="Heading2"/>
      </w:pPr>
      <w:bookmarkStart w:id="80" w:name="_Toc214533118"/>
      <w:bookmarkStart w:id="81" w:name="_Toc227841617"/>
      <w:r w:rsidRPr="00A62A0B">
        <w:lastRenderedPageBreak/>
        <w:t xml:space="preserve">Length of </w:t>
      </w:r>
      <w:r w:rsidR="00F537DE" w:rsidRPr="00A62A0B">
        <w:t>Interaction</w:t>
      </w:r>
      <w:bookmarkEnd w:id="80"/>
      <w:bookmarkEnd w:id="81"/>
    </w:p>
    <w:p w14:paraId="15560039" w14:textId="33A52DDD" w:rsidR="00E429C2" w:rsidRDefault="002931E7" w:rsidP="0073164E">
      <w:pPr>
        <w:rPr>
          <w:sz w:val="22"/>
          <w:szCs w:val="22"/>
        </w:rPr>
      </w:pPr>
      <w:r w:rsidRPr="00C0369A">
        <w:rPr>
          <w:sz w:val="22"/>
          <w:szCs w:val="22"/>
        </w:rPr>
        <w:t xml:space="preserve">Of all interactions about social welfare, </w:t>
      </w:r>
      <w:r w:rsidR="00E429C2" w:rsidRPr="00C0369A">
        <w:rPr>
          <w:sz w:val="22"/>
          <w:szCs w:val="22"/>
        </w:rPr>
        <w:t>4</w:t>
      </w:r>
      <w:r w:rsidR="00F7657B">
        <w:rPr>
          <w:sz w:val="22"/>
          <w:szCs w:val="22"/>
        </w:rPr>
        <w:t>0.7</w:t>
      </w:r>
      <w:r w:rsidR="00E429C2" w:rsidRPr="00C0369A">
        <w:rPr>
          <w:sz w:val="22"/>
          <w:szCs w:val="22"/>
        </w:rPr>
        <w:t>% lasted 11-20 minutes, followed by 3</w:t>
      </w:r>
      <w:r w:rsidR="00F7657B">
        <w:rPr>
          <w:sz w:val="22"/>
          <w:szCs w:val="22"/>
        </w:rPr>
        <w:t>2</w:t>
      </w:r>
      <w:r w:rsidR="00377DA6" w:rsidRPr="00C0369A">
        <w:rPr>
          <w:sz w:val="22"/>
          <w:szCs w:val="22"/>
        </w:rPr>
        <w:t>.9</w:t>
      </w:r>
      <w:r w:rsidR="00E429C2" w:rsidRPr="00C0369A">
        <w:rPr>
          <w:sz w:val="22"/>
          <w:szCs w:val="22"/>
        </w:rPr>
        <w:t>% which were 10 minutes and 21.</w:t>
      </w:r>
      <w:r w:rsidR="00377DA6" w:rsidRPr="00C0369A">
        <w:rPr>
          <w:sz w:val="22"/>
          <w:szCs w:val="22"/>
        </w:rPr>
        <w:t>4</w:t>
      </w:r>
      <w:r w:rsidR="00E429C2" w:rsidRPr="00C0369A">
        <w:rPr>
          <w:sz w:val="22"/>
          <w:szCs w:val="22"/>
        </w:rPr>
        <w:t>% lasting 21-40 minutes</w:t>
      </w:r>
      <w:r w:rsidR="00535AD0">
        <w:rPr>
          <w:sz w:val="22"/>
          <w:szCs w:val="22"/>
        </w:rPr>
        <w:t xml:space="preserve">, 5% </w:t>
      </w:r>
      <w:r w:rsidR="006D3384">
        <w:rPr>
          <w:sz w:val="22"/>
          <w:szCs w:val="22"/>
        </w:rPr>
        <w:t>of callers</w:t>
      </w:r>
      <w:r w:rsidR="004A4509">
        <w:rPr>
          <w:sz w:val="22"/>
          <w:szCs w:val="22"/>
        </w:rPr>
        <w:t xml:space="preserve"> lasted over 41 minutes</w:t>
      </w:r>
      <w:r w:rsidR="00E429C2" w:rsidRPr="00C0369A">
        <w:rPr>
          <w:sz w:val="22"/>
          <w:szCs w:val="22"/>
        </w:rPr>
        <w:t>.</w:t>
      </w:r>
    </w:p>
    <w:p w14:paraId="1B47EFDE" w14:textId="76090596" w:rsidR="00C55FBA" w:rsidRPr="007B60DF" w:rsidRDefault="00C55FBA" w:rsidP="00C55FBA">
      <w:pPr>
        <w:spacing w:after="0"/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  <w:r w:rsidRPr="3F5830C8">
        <w:rPr>
          <w:rFonts w:asciiTheme="majorHAnsi" w:eastAsiaTheme="majorEastAsia" w:hAnsiTheme="majorHAnsi" w:cstheme="majorBidi"/>
          <w:color w:val="294E1C"/>
          <w:sz w:val="25"/>
          <w:szCs w:val="25"/>
        </w:rPr>
        <w:t xml:space="preserve">Figure 17 Time spent versus </w:t>
      </w:r>
      <w:r w:rsidR="00BB232D" w:rsidRPr="3F5830C8">
        <w:rPr>
          <w:rFonts w:asciiTheme="majorHAnsi" w:eastAsiaTheme="majorEastAsia" w:hAnsiTheme="majorHAnsi" w:cstheme="majorBidi"/>
          <w:color w:val="294E1C"/>
          <w:sz w:val="25"/>
          <w:szCs w:val="25"/>
        </w:rPr>
        <w:t>social welfare</w:t>
      </w:r>
      <w:r w:rsidRPr="3F5830C8">
        <w:rPr>
          <w:rFonts w:asciiTheme="majorHAnsi" w:eastAsiaTheme="majorEastAsia" w:hAnsiTheme="majorHAnsi" w:cstheme="majorBidi"/>
          <w:color w:val="294E1C"/>
          <w:sz w:val="25"/>
          <w:szCs w:val="25"/>
        </w:rPr>
        <w:t xml:space="preserve"> caller</w:t>
      </w:r>
      <w:r w:rsidR="00BB232D" w:rsidRPr="3F5830C8">
        <w:rPr>
          <w:rFonts w:asciiTheme="majorHAnsi" w:eastAsiaTheme="majorEastAsia" w:hAnsiTheme="majorHAnsi" w:cstheme="majorBidi"/>
          <w:color w:val="294E1C"/>
          <w:sz w:val="25"/>
          <w:szCs w:val="25"/>
        </w:rPr>
        <w:t>s</w:t>
      </w:r>
      <w:r w:rsidRPr="3F5830C8">
        <w:rPr>
          <w:rFonts w:asciiTheme="majorHAnsi" w:eastAsiaTheme="majorEastAsia" w:hAnsiTheme="majorHAnsi" w:cstheme="majorBidi"/>
          <w:color w:val="294E1C"/>
          <w:sz w:val="25"/>
          <w:szCs w:val="25"/>
        </w:rPr>
        <w:t xml:space="preserve"> Q4 2024 versus Q4 2025</w:t>
      </w:r>
    </w:p>
    <w:p w14:paraId="34C410D8" w14:textId="77777777" w:rsidR="00C55FBA" w:rsidRDefault="00C55FBA" w:rsidP="0073164E">
      <w:pPr>
        <w:rPr>
          <w:sz w:val="22"/>
          <w:szCs w:val="22"/>
        </w:rPr>
      </w:pPr>
    </w:p>
    <w:p w14:paraId="45F800B4" w14:textId="0991DD87" w:rsidR="00D9722E" w:rsidRPr="00C0369A" w:rsidRDefault="00D353F3" w:rsidP="0073164E">
      <w:pPr>
        <w:rPr>
          <w:sz w:val="22"/>
          <w:szCs w:val="22"/>
        </w:rPr>
      </w:pPr>
      <w:r>
        <w:rPr>
          <w:noProof/>
        </w:rPr>
        <w:drawing>
          <wp:inline distT="0" distB="0" distL="0" distR="0" wp14:anchorId="3BEC2BFB" wp14:editId="7917593D">
            <wp:extent cx="6264050" cy="3734481"/>
            <wp:effectExtent l="0" t="0" r="3810" b="18415"/>
            <wp:docPr id="21602046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77961F7B-B646-0ABF-4370-972B635AF84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1F535184" w14:textId="77777777" w:rsidR="00E429C2" w:rsidRPr="00A62A0B" w:rsidRDefault="00E429C2" w:rsidP="00EB17C1">
      <w:pPr>
        <w:pStyle w:val="Heading2"/>
      </w:pPr>
      <w:bookmarkStart w:id="82" w:name="_Toc214533119"/>
      <w:bookmarkStart w:id="83" w:name="_Toc227841618"/>
      <w:r w:rsidRPr="00A62A0B">
        <w:t>Country of Origin</w:t>
      </w:r>
      <w:bookmarkEnd w:id="82"/>
      <w:bookmarkEnd w:id="83"/>
      <w:r w:rsidRPr="00A62A0B">
        <w:t xml:space="preserve"> </w:t>
      </w:r>
    </w:p>
    <w:p w14:paraId="5A6B0161" w14:textId="453B4267" w:rsidR="00E429C2" w:rsidRPr="007D0BF8" w:rsidRDefault="00944CC8" w:rsidP="00E429C2">
      <w:pPr>
        <w:rPr>
          <w:bCs/>
          <w:color w:val="auto"/>
          <w:sz w:val="22"/>
          <w:szCs w:val="22"/>
          <w:lang w:val="en-US" w:eastAsia="en-IE"/>
        </w:rPr>
      </w:pPr>
      <w:r>
        <w:rPr>
          <w:bCs/>
          <w:color w:val="auto"/>
          <w:sz w:val="22"/>
          <w:szCs w:val="22"/>
          <w:lang w:val="en-US" w:eastAsia="en-IE"/>
        </w:rPr>
        <w:t>M</w:t>
      </w:r>
      <w:r w:rsidR="00E429C2" w:rsidRPr="007D0BF8">
        <w:rPr>
          <w:bCs/>
          <w:color w:val="auto"/>
          <w:sz w:val="22"/>
          <w:szCs w:val="22"/>
          <w:lang w:val="en-US" w:eastAsia="en-IE"/>
        </w:rPr>
        <w:t xml:space="preserve">ost callers who had </w:t>
      </w:r>
      <w:r w:rsidR="12E3F7D4" w:rsidRPr="3F5830C8">
        <w:rPr>
          <w:color w:val="auto"/>
          <w:sz w:val="22"/>
          <w:szCs w:val="22"/>
          <w:lang w:val="en-US" w:eastAsia="en-IE"/>
        </w:rPr>
        <w:t>que</w:t>
      </w:r>
      <w:r w:rsidR="00E429C2" w:rsidRPr="3F5830C8">
        <w:rPr>
          <w:color w:val="auto"/>
          <w:sz w:val="22"/>
          <w:szCs w:val="22"/>
          <w:lang w:val="en-US" w:eastAsia="en-IE"/>
        </w:rPr>
        <w:t>ries</w:t>
      </w:r>
      <w:r w:rsidR="00E429C2" w:rsidRPr="007D0BF8">
        <w:rPr>
          <w:bCs/>
          <w:color w:val="auto"/>
          <w:sz w:val="22"/>
          <w:szCs w:val="22"/>
          <w:lang w:val="en-US" w:eastAsia="en-IE"/>
        </w:rPr>
        <w:t xml:space="preserve"> about Social Welfare indicated their country of origin as Ireland.</w:t>
      </w:r>
      <w:r w:rsidR="007D0BF8">
        <w:rPr>
          <w:bCs/>
          <w:color w:val="auto"/>
          <w:sz w:val="22"/>
          <w:szCs w:val="22"/>
          <w:lang w:val="en-US" w:eastAsia="en-IE"/>
        </w:rPr>
        <w:t xml:space="preserve"> Country of Origin was recorded for </w:t>
      </w:r>
      <w:r w:rsidR="008A40A4">
        <w:rPr>
          <w:bCs/>
          <w:color w:val="auto"/>
          <w:sz w:val="22"/>
          <w:szCs w:val="22"/>
          <w:lang w:val="en-US" w:eastAsia="en-IE"/>
        </w:rPr>
        <w:t>66.</w:t>
      </w:r>
      <w:r w:rsidR="004A4509">
        <w:rPr>
          <w:bCs/>
          <w:color w:val="auto"/>
          <w:sz w:val="22"/>
          <w:szCs w:val="22"/>
          <w:lang w:val="en-US" w:eastAsia="en-IE"/>
        </w:rPr>
        <w:t>6</w:t>
      </w:r>
      <w:r w:rsidR="008A40A4">
        <w:rPr>
          <w:bCs/>
          <w:color w:val="auto"/>
          <w:sz w:val="22"/>
          <w:szCs w:val="22"/>
          <w:lang w:val="en-US" w:eastAsia="en-IE"/>
        </w:rPr>
        <w:t>% of Social Welfare callers.</w:t>
      </w:r>
      <w:r w:rsidR="399BBAE9" w:rsidRPr="3F5830C8">
        <w:rPr>
          <w:color w:val="auto"/>
          <w:sz w:val="22"/>
          <w:szCs w:val="22"/>
          <w:lang w:val="en-US" w:eastAsia="en-IE"/>
        </w:rPr>
        <w:t xml:space="preserve"> The breakdown of these were:</w:t>
      </w:r>
    </w:p>
    <w:p w14:paraId="5620CA91" w14:textId="4E82B92D" w:rsidR="00E429C2" w:rsidRPr="00B444A9" w:rsidRDefault="00E429C2" w:rsidP="00E429C2">
      <w:pPr>
        <w:pStyle w:val="ListParagraph"/>
      </w:pPr>
      <w:r w:rsidRPr="00B444A9">
        <w:t>I</w:t>
      </w:r>
      <w:r w:rsidR="008A40A4" w:rsidRPr="00B444A9">
        <w:t>reland</w:t>
      </w:r>
      <w:r w:rsidRPr="00B444A9">
        <w:t xml:space="preserve"> </w:t>
      </w:r>
      <w:r w:rsidR="005462F4" w:rsidRPr="00B444A9">
        <w:t>–</w:t>
      </w:r>
      <w:r w:rsidRPr="00B444A9">
        <w:t xml:space="preserve"> 7</w:t>
      </w:r>
      <w:r w:rsidR="002F3B47">
        <w:t>6.0</w:t>
      </w:r>
      <w:r w:rsidRPr="00B444A9">
        <w:t xml:space="preserve">% </w:t>
      </w:r>
    </w:p>
    <w:p w14:paraId="4307FED5" w14:textId="03DBF3C8" w:rsidR="00E429C2" w:rsidRPr="00B444A9" w:rsidRDefault="00E429C2" w:rsidP="00E429C2">
      <w:pPr>
        <w:pStyle w:val="ListParagraph"/>
      </w:pPr>
      <w:r w:rsidRPr="00B444A9">
        <w:t>Non-EU -   1</w:t>
      </w:r>
      <w:r w:rsidR="002F3B47">
        <w:t>4.8</w:t>
      </w:r>
      <w:r w:rsidRPr="00B444A9">
        <w:t xml:space="preserve">%, </w:t>
      </w:r>
    </w:p>
    <w:p w14:paraId="24C80946" w14:textId="3756607A" w:rsidR="00E429C2" w:rsidRPr="00B444A9" w:rsidRDefault="00E429C2" w:rsidP="00E429C2">
      <w:pPr>
        <w:pStyle w:val="ListParagraph"/>
      </w:pPr>
      <w:r w:rsidRPr="00B444A9">
        <w:t xml:space="preserve">EU (excluding Ireland) </w:t>
      </w:r>
      <w:r w:rsidR="002F3B47">
        <w:t>–</w:t>
      </w:r>
      <w:r w:rsidRPr="00B444A9">
        <w:t xml:space="preserve"> </w:t>
      </w:r>
      <w:r w:rsidR="002F3B47">
        <w:t>9.2</w:t>
      </w:r>
      <w:r w:rsidRPr="00B444A9">
        <w:t>%.</w:t>
      </w:r>
    </w:p>
    <w:p w14:paraId="58E6809F" w14:textId="71862200" w:rsidR="00F4746A" w:rsidRPr="002F50B1" w:rsidRDefault="000C31A5" w:rsidP="00881EE4">
      <w:bookmarkStart w:id="84" w:name="_Toc210658908"/>
      <w:bookmarkStart w:id="85" w:name="_Toc214533120"/>
      <w:bookmarkEnd w:id="77"/>
      <w:r>
        <w:rPr>
          <w:color w:val="0070C0"/>
          <w:sz w:val="32"/>
          <w:szCs w:val="32"/>
        </w:rPr>
        <w:br w:type="page"/>
      </w:r>
      <w:r w:rsidR="002F50B1" w:rsidRPr="00DA39B3">
        <w:rPr>
          <w:rFonts w:asciiTheme="majorHAnsi" w:eastAsiaTheme="majorEastAsia" w:hAnsiTheme="majorHAnsi" w:cstheme="majorBidi"/>
          <w:color w:val="3E762A" w:themeColor="accent1" w:themeShade="BF"/>
          <w:sz w:val="36"/>
          <w:szCs w:val="36"/>
        </w:rPr>
        <w:lastRenderedPageBreak/>
        <w:t xml:space="preserve">Section 5: </w:t>
      </w:r>
      <w:r w:rsidR="007F45EF" w:rsidRPr="00DA39B3">
        <w:rPr>
          <w:rFonts w:asciiTheme="majorHAnsi" w:eastAsiaTheme="majorEastAsia" w:hAnsiTheme="majorHAnsi" w:cstheme="majorBidi"/>
          <w:color w:val="3E762A" w:themeColor="accent1" w:themeShade="BF"/>
          <w:sz w:val="36"/>
          <w:szCs w:val="36"/>
        </w:rPr>
        <w:t>Ho</w:t>
      </w:r>
      <w:r w:rsidR="009464C4" w:rsidRPr="00DA39B3">
        <w:rPr>
          <w:rFonts w:asciiTheme="majorHAnsi" w:eastAsiaTheme="majorEastAsia" w:hAnsiTheme="majorHAnsi" w:cstheme="majorBidi"/>
          <w:color w:val="3E762A" w:themeColor="accent1" w:themeShade="BF"/>
          <w:sz w:val="36"/>
          <w:szCs w:val="36"/>
        </w:rPr>
        <w:t>using</w:t>
      </w:r>
      <w:bookmarkEnd w:id="84"/>
      <w:bookmarkEnd w:id="85"/>
      <w:r w:rsidR="009464C4" w:rsidRPr="002F50B1">
        <w:t xml:space="preserve"> </w:t>
      </w:r>
    </w:p>
    <w:p w14:paraId="009F9067" w14:textId="16544BEA" w:rsidR="00571359" w:rsidRDefault="00571359" w:rsidP="00571359">
      <w:pPr>
        <w:jc w:val="both"/>
        <w:rPr>
          <w:sz w:val="22"/>
          <w:szCs w:val="22"/>
        </w:rPr>
      </w:pPr>
      <w:r w:rsidRPr="003C3DCC">
        <w:rPr>
          <w:sz w:val="22"/>
          <w:szCs w:val="22"/>
        </w:rPr>
        <w:t xml:space="preserve">Housing </w:t>
      </w:r>
      <w:r w:rsidR="00D03CAB">
        <w:rPr>
          <w:sz w:val="22"/>
          <w:szCs w:val="22"/>
        </w:rPr>
        <w:t>continued to be</w:t>
      </w:r>
      <w:r w:rsidRPr="003C3DCC">
        <w:rPr>
          <w:sz w:val="22"/>
          <w:szCs w:val="22"/>
        </w:rPr>
        <w:t xml:space="preserve"> the second highest category, representing 1</w:t>
      </w:r>
      <w:r w:rsidR="00BB5B8B" w:rsidRPr="003C3DCC">
        <w:rPr>
          <w:sz w:val="22"/>
          <w:szCs w:val="22"/>
        </w:rPr>
        <w:t>1</w:t>
      </w:r>
      <w:r w:rsidR="0078318E">
        <w:rPr>
          <w:sz w:val="22"/>
          <w:szCs w:val="22"/>
        </w:rPr>
        <w:t>.</w:t>
      </w:r>
      <w:r w:rsidR="00EB2166">
        <w:rPr>
          <w:sz w:val="22"/>
          <w:szCs w:val="22"/>
        </w:rPr>
        <w:t>7</w:t>
      </w:r>
      <w:r w:rsidRPr="003C3DCC">
        <w:rPr>
          <w:sz w:val="22"/>
          <w:szCs w:val="22"/>
        </w:rPr>
        <w:t xml:space="preserve">% of all queries. </w:t>
      </w:r>
      <w:r w:rsidR="005D17A0">
        <w:rPr>
          <w:sz w:val="22"/>
          <w:szCs w:val="22"/>
        </w:rPr>
        <w:t xml:space="preserve">The number of callers </w:t>
      </w:r>
      <w:r w:rsidR="3C7C1E79" w:rsidRPr="3F5830C8">
        <w:rPr>
          <w:sz w:val="22"/>
          <w:szCs w:val="22"/>
        </w:rPr>
        <w:t xml:space="preserve">with housing queries </w:t>
      </w:r>
      <w:r w:rsidR="005D17A0">
        <w:rPr>
          <w:sz w:val="22"/>
          <w:szCs w:val="22"/>
        </w:rPr>
        <w:t>increased by 3%</w:t>
      </w:r>
      <w:r w:rsidR="00FC6449">
        <w:rPr>
          <w:sz w:val="22"/>
          <w:szCs w:val="22"/>
        </w:rPr>
        <w:t xml:space="preserve"> </w:t>
      </w:r>
      <w:r w:rsidR="6199D564" w:rsidRPr="3F5830C8">
        <w:rPr>
          <w:sz w:val="22"/>
          <w:szCs w:val="22"/>
        </w:rPr>
        <w:t xml:space="preserve">and </w:t>
      </w:r>
      <w:r w:rsidR="00FC6449">
        <w:rPr>
          <w:sz w:val="22"/>
          <w:szCs w:val="22"/>
        </w:rPr>
        <w:t>the queries</w:t>
      </w:r>
      <w:r w:rsidR="004E64A6" w:rsidRPr="003C3DCC">
        <w:rPr>
          <w:sz w:val="22"/>
          <w:szCs w:val="22"/>
        </w:rPr>
        <w:t xml:space="preserve"> decreased by </w:t>
      </w:r>
      <w:r w:rsidR="00EB2166">
        <w:rPr>
          <w:sz w:val="22"/>
          <w:szCs w:val="22"/>
        </w:rPr>
        <w:t>2.3</w:t>
      </w:r>
      <w:r w:rsidR="004E64A6" w:rsidRPr="003C3DCC">
        <w:rPr>
          <w:sz w:val="22"/>
          <w:szCs w:val="22"/>
        </w:rPr>
        <w:t>% when compared to the same quarter in 2024.</w:t>
      </w:r>
    </w:p>
    <w:p w14:paraId="4D56862D" w14:textId="34142F4C" w:rsidR="00C768B0" w:rsidRPr="007B60DF" w:rsidRDefault="00FC7078" w:rsidP="007B60DF">
      <w:pPr>
        <w:spacing w:after="0"/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  <w:r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Figure</w:t>
      </w:r>
      <w:r w:rsidR="00C768B0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</w:t>
      </w:r>
      <w:r w:rsidR="00743B71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1</w:t>
      </w:r>
      <w:r w:rsidR="00C55FBA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8</w:t>
      </w:r>
      <w:r w:rsidR="00C768B0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:</w:t>
      </w:r>
      <w:r w:rsidR="00743B71"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</w:t>
      </w:r>
      <w:r w:rsidR="00760DB7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Housing queries by second level category</w:t>
      </w:r>
    </w:p>
    <w:tbl>
      <w:tblPr>
        <w:tblStyle w:val="GridTable4-Accent1"/>
        <w:tblW w:w="10456" w:type="dxa"/>
        <w:tblLook w:val="04A0" w:firstRow="1" w:lastRow="0" w:firstColumn="1" w:lastColumn="0" w:noHBand="0" w:noVBand="1"/>
      </w:tblPr>
      <w:tblGrid>
        <w:gridCol w:w="4957"/>
        <w:gridCol w:w="75"/>
        <w:gridCol w:w="2865"/>
        <w:gridCol w:w="2559"/>
      </w:tblGrid>
      <w:tr w:rsidR="00F44DAA" w:rsidRPr="00586C6E" w14:paraId="4B647D8E" w14:textId="588FE09A" w:rsidTr="000C31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hideMark/>
          </w:tcPr>
          <w:p w14:paraId="2E14ECA7" w14:textId="69F39DE2" w:rsidR="00C768B0" w:rsidRPr="004F1E0C" w:rsidRDefault="00C768B0" w:rsidP="00D5429D">
            <w:pPr>
              <w:jc w:val="center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4F1E0C">
              <w:rPr>
                <w:rFonts w:ascii="Calibri" w:eastAsia="Times New Roman" w:hAnsi="Calibri" w:cs="Calibri"/>
                <w:color w:val="auto"/>
                <w:lang w:eastAsia="en-IE"/>
              </w:rPr>
              <w:t>Housing</w:t>
            </w:r>
            <w:r w:rsidR="0055743A" w:rsidRPr="004F1E0C">
              <w:rPr>
                <w:rFonts w:ascii="Calibri" w:eastAsia="Times New Roman" w:hAnsi="Calibri" w:cs="Calibri"/>
                <w:color w:val="auto"/>
                <w:lang w:eastAsia="en-IE"/>
              </w:rPr>
              <w:t xml:space="preserve"> </w:t>
            </w:r>
            <w:r w:rsidR="00743B71" w:rsidRPr="004F1E0C">
              <w:rPr>
                <w:rFonts w:ascii="Calibri" w:eastAsia="Times New Roman" w:hAnsi="Calibri" w:cs="Calibri"/>
                <w:color w:val="auto"/>
                <w:lang w:eastAsia="en-IE"/>
              </w:rPr>
              <w:t>Subcategories</w:t>
            </w:r>
          </w:p>
        </w:tc>
        <w:tc>
          <w:tcPr>
            <w:tcW w:w="2940" w:type="dxa"/>
            <w:gridSpan w:val="2"/>
            <w:hideMark/>
          </w:tcPr>
          <w:p w14:paraId="73C799CF" w14:textId="094AC459" w:rsidR="00C768B0" w:rsidRPr="004F1E0C" w:rsidRDefault="00C768B0" w:rsidP="00D5429D">
            <w:pPr>
              <w:ind w:left="-111" w:firstLine="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4F1E0C">
              <w:rPr>
                <w:rFonts w:ascii="Calibri" w:eastAsia="Times New Roman" w:hAnsi="Calibri" w:cs="Calibri"/>
                <w:color w:val="auto"/>
                <w:lang w:eastAsia="en-IE"/>
              </w:rPr>
              <w:t>% of overall</w:t>
            </w:r>
            <w:r w:rsidR="0055743A" w:rsidRPr="004F1E0C">
              <w:rPr>
                <w:rFonts w:ascii="Calibri" w:eastAsia="Times New Roman" w:hAnsi="Calibri" w:cs="Calibri"/>
                <w:color w:val="auto"/>
                <w:lang w:eastAsia="en-IE"/>
              </w:rPr>
              <w:t xml:space="preserve"> housing </w:t>
            </w:r>
            <w:r w:rsidRPr="004F1E0C">
              <w:rPr>
                <w:rFonts w:ascii="Calibri" w:eastAsia="Times New Roman" w:hAnsi="Calibri" w:cs="Calibri"/>
                <w:color w:val="auto"/>
                <w:lang w:eastAsia="en-IE"/>
              </w:rPr>
              <w:t>queries</w:t>
            </w:r>
          </w:p>
        </w:tc>
        <w:tc>
          <w:tcPr>
            <w:tcW w:w="2559" w:type="dxa"/>
          </w:tcPr>
          <w:p w14:paraId="3F89D6CD" w14:textId="397743F5" w:rsidR="00BB243F" w:rsidRPr="004F1E0C" w:rsidRDefault="00BB243F" w:rsidP="00D5429D">
            <w:pPr>
              <w:ind w:left="-111" w:firstLine="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4F1E0C">
              <w:rPr>
                <w:rFonts w:ascii="Calibri" w:eastAsia="Times New Roman" w:hAnsi="Calibri" w:cs="Calibri"/>
                <w:color w:val="auto"/>
                <w:lang w:eastAsia="en-IE"/>
              </w:rPr>
              <w:t>% change from Q</w:t>
            </w:r>
            <w:r w:rsidR="009F5775" w:rsidRPr="004F1E0C">
              <w:rPr>
                <w:rFonts w:ascii="Calibri" w:eastAsia="Times New Roman" w:hAnsi="Calibri" w:cs="Calibri"/>
                <w:color w:val="auto"/>
                <w:lang w:eastAsia="en-IE"/>
              </w:rPr>
              <w:t>4</w:t>
            </w:r>
            <w:r w:rsidRPr="004F1E0C">
              <w:rPr>
                <w:rFonts w:ascii="Calibri" w:eastAsia="Times New Roman" w:hAnsi="Calibri" w:cs="Calibri"/>
                <w:color w:val="auto"/>
                <w:lang w:eastAsia="en-IE"/>
              </w:rPr>
              <w:t>, 2024</w:t>
            </w:r>
          </w:p>
        </w:tc>
      </w:tr>
      <w:tr w:rsidR="003E3856" w:rsidRPr="00586C6E" w14:paraId="6571ED53" w14:textId="281B88FB" w:rsidTr="000C3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  <w:hideMark/>
          </w:tcPr>
          <w:p w14:paraId="69318507" w14:textId="2058C0FF" w:rsidR="00C768B0" w:rsidRPr="00305133" w:rsidRDefault="0055743A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2865" w:type="dxa"/>
          </w:tcPr>
          <w:p w14:paraId="2BC95295" w14:textId="13B64733" w:rsidR="00C768B0" w:rsidRPr="001C68CA" w:rsidRDefault="00C768B0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C68C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  <w:r w:rsidR="009F577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4</w:t>
            </w:r>
            <w:r w:rsidRPr="001C68C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5B0AEE53" w14:textId="42DF5451" w:rsidR="00BB243F" w:rsidRPr="004C6294" w:rsidRDefault="00BB243F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</w:t>
            </w:r>
            <w:r w:rsidR="009F577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3</w:t>
            </w:r>
            <w:r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586C6E" w14:paraId="083456A8" w14:textId="60FDFC1E" w:rsidTr="000C31A5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5EAA8921" w14:textId="0C63C4B9" w:rsidR="00C768B0" w:rsidRPr="00305133" w:rsidRDefault="0055743A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 Grants and Schemes</w:t>
            </w:r>
          </w:p>
        </w:tc>
        <w:tc>
          <w:tcPr>
            <w:tcW w:w="2865" w:type="dxa"/>
          </w:tcPr>
          <w:p w14:paraId="4F5B9A1E" w14:textId="2B2EA3C4" w:rsidR="00C768B0" w:rsidRPr="001C68CA" w:rsidRDefault="00C768B0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C68C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9F577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.7</w:t>
            </w:r>
            <w:r w:rsidRPr="001C68C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6BC46ABB" w14:textId="6747E621" w:rsidR="00BB243F" w:rsidRPr="009F5775" w:rsidRDefault="009F5775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9F577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+4.2</w:t>
            </w:r>
            <w:r w:rsidR="00BB243F" w:rsidRPr="009F577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586C6E" w14:paraId="5BC32988" w14:textId="5E5C40D7" w:rsidTr="000C3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5AED11C5" w14:textId="7E9DC4B7" w:rsidR="00C768B0" w:rsidRPr="00305133" w:rsidRDefault="0055743A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2865" w:type="dxa"/>
          </w:tcPr>
          <w:p w14:paraId="53CF88E2" w14:textId="39B2F3E6" w:rsidR="00C768B0" w:rsidRPr="001C68CA" w:rsidRDefault="00C768B0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19002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8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70733E9F" w14:textId="231D20DB" w:rsidR="00BB243F" w:rsidRPr="004C6294" w:rsidRDefault="00190022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11.1</w:t>
            </w:r>
            <w:r w:rsidR="00BB243F"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586C6E" w14:paraId="57BC3D43" w14:textId="09A48CB3" w:rsidTr="000C31A5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691D21AB" w14:textId="075B6625" w:rsidR="00C768B0" w:rsidRPr="00305133" w:rsidRDefault="0055743A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me Energy Grants (SEAI)</w:t>
            </w:r>
          </w:p>
        </w:tc>
        <w:tc>
          <w:tcPr>
            <w:tcW w:w="2865" w:type="dxa"/>
          </w:tcPr>
          <w:p w14:paraId="1DA1801B" w14:textId="797BF71C" w:rsidR="00C768B0" w:rsidRPr="001C68CA" w:rsidRDefault="00190022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.7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77356FBA" w14:textId="7045978D" w:rsidR="00BB243F" w:rsidRPr="00190022" w:rsidRDefault="002A32CD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190022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+</w:t>
            </w:r>
            <w:r w:rsidR="00190022" w:rsidRPr="00190022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9.3</w:t>
            </w:r>
            <w:r w:rsidR="00BB243F" w:rsidRPr="00190022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586C6E" w14:paraId="5A6A0AB3" w14:textId="01FB30FE" w:rsidTr="000C3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6B8708AE" w14:textId="6ED66C78" w:rsidR="00C768B0" w:rsidRPr="00305133" w:rsidRDefault="0055743A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melessness</w:t>
            </w:r>
          </w:p>
        </w:tc>
        <w:tc>
          <w:tcPr>
            <w:tcW w:w="2865" w:type="dxa"/>
          </w:tcPr>
          <w:p w14:paraId="3664F725" w14:textId="335783A9" w:rsidR="00C768B0" w:rsidRPr="001C68CA" w:rsidRDefault="00997052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</w:t>
            </w:r>
            <w:r w:rsidR="0019002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1F1B80E6" w14:textId="08B50152" w:rsidR="00BB243F" w:rsidRPr="00CA5279" w:rsidRDefault="00BB243F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CA527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+</w:t>
            </w:r>
            <w:r w:rsidR="00656A2B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7.</w:t>
            </w:r>
            <w:r w:rsidR="009F3527" w:rsidRPr="00CA527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1%</w:t>
            </w:r>
          </w:p>
        </w:tc>
      </w:tr>
      <w:tr w:rsidR="003E3856" w:rsidRPr="00586C6E" w14:paraId="48F5E29C" w14:textId="6D388AC4" w:rsidTr="000C31A5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31296113" w14:textId="3D2831DF" w:rsidR="00C768B0" w:rsidRPr="00305133" w:rsidRDefault="00A228B6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2865" w:type="dxa"/>
          </w:tcPr>
          <w:p w14:paraId="1B7DECE6" w14:textId="04544CEC" w:rsidR="00C768B0" w:rsidRPr="001C68CA" w:rsidRDefault="00656A2B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8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2188DBFA" w14:textId="281763F4" w:rsidR="009F3527" w:rsidRPr="00656A2B" w:rsidRDefault="00656A2B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eastAsia="en-IE"/>
              </w:rPr>
            </w:pPr>
            <w:r w:rsidRPr="00656A2B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eastAsia="en-IE"/>
              </w:rPr>
              <w:t>-12.9</w:t>
            </w:r>
            <w:r w:rsidR="0071088D" w:rsidRPr="00656A2B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586C6E" w14:paraId="687A82CB" w14:textId="2E959452" w:rsidTr="000C3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1C035736" w14:textId="3329BB07" w:rsidR="00C768B0" w:rsidRPr="00305133" w:rsidRDefault="00A228B6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Buying/ Owning a Home</w:t>
            </w:r>
          </w:p>
        </w:tc>
        <w:tc>
          <w:tcPr>
            <w:tcW w:w="2865" w:type="dxa"/>
          </w:tcPr>
          <w:p w14:paraId="4735729B" w14:textId="6C4588BC" w:rsidR="00C768B0" w:rsidRPr="001C68CA" w:rsidRDefault="00997052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71088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</w:t>
            </w:r>
            <w:r w:rsidR="00656A2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226F5F5C" w14:textId="03641F7B" w:rsidR="009F3527" w:rsidRPr="004C6294" w:rsidRDefault="009F3527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</w:t>
            </w:r>
            <w:r w:rsidR="00656A2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.0</w:t>
            </w:r>
            <w:r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586C6E" w14:paraId="20ECCEEB" w14:textId="70F32987" w:rsidTr="000C31A5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3EF88175" w14:textId="34D48D4F" w:rsidR="00C768B0" w:rsidRPr="00305133" w:rsidRDefault="00656A2B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Losing your Home </w:t>
            </w:r>
          </w:p>
        </w:tc>
        <w:tc>
          <w:tcPr>
            <w:tcW w:w="2865" w:type="dxa"/>
          </w:tcPr>
          <w:p w14:paraId="5E8B4BEE" w14:textId="71F3191D" w:rsidR="00C768B0" w:rsidRPr="001C68CA" w:rsidRDefault="00997052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9231E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348C64A4" w14:textId="6E2C16DA" w:rsidR="009F3527" w:rsidRPr="009231E0" w:rsidRDefault="009231E0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eastAsia="en-IE"/>
              </w:rPr>
            </w:pPr>
            <w:r w:rsidRPr="009231E0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eastAsia="en-IE"/>
              </w:rPr>
              <w:t>-3.3</w:t>
            </w:r>
            <w:r w:rsidR="009F3527" w:rsidRPr="009231E0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586C6E" w14:paraId="070CC389" w14:textId="28A5763A" w:rsidTr="000C3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37CABE9A" w14:textId="593DCD84" w:rsidR="00C768B0" w:rsidRPr="00305133" w:rsidRDefault="009231E0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Planning Permission</w:t>
            </w:r>
          </w:p>
        </w:tc>
        <w:tc>
          <w:tcPr>
            <w:tcW w:w="2865" w:type="dxa"/>
          </w:tcPr>
          <w:p w14:paraId="77FEDA61" w14:textId="0D50FD1B" w:rsidR="00C768B0" w:rsidRPr="001C68CA" w:rsidRDefault="00997052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5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21914196" w14:textId="0CC587BD" w:rsidR="009F3527" w:rsidRPr="004C6294" w:rsidRDefault="009F3527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</w:t>
            </w:r>
            <w:r w:rsidR="005B665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3</w:t>
            </w:r>
            <w:r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586C6E" w14:paraId="08786C9A" w14:textId="62D3C1CE" w:rsidTr="000C31A5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0FB621D5" w14:textId="6C283B94" w:rsidR="00C768B0" w:rsidRPr="00305133" w:rsidRDefault="009231E0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mergency Accommodation</w:t>
            </w:r>
          </w:p>
        </w:tc>
        <w:tc>
          <w:tcPr>
            <w:tcW w:w="2865" w:type="dxa"/>
          </w:tcPr>
          <w:p w14:paraId="593CB1A8" w14:textId="25995223" w:rsidR="00C768B0" w:rsidRPr="001C68CA" w:rsidRDefault="00997052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5B665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36060792" w14:textId="67891102" w:rsidR="009F3527" w:rsidRPr="005B6652" w:rsidRDefault="005B6652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B665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+14.9</w:t>
            </w:r>
            <w:r w:rsidR="009F3527" w:rsidRPr="005B665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586C6E" w14:paraId="573979DE" w14:textId="5656F65F" w:rsidTr="000C3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0EEAF902" w14:textId="73121636" w:rsidR="00C768B0" w:rsidRPr="00305133" w:rsidRDefault="008C7434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Building or Altering a Home</w:t>
            </w:r>
          </w:p>
        </w:tc>
        <w:tc>
          <w:tcPr>
            <w:tcW w:w="2865" w:type="dxa"/>
          </w:tcPr>
          <w:p w14:paraId="675F89E1" w14:textId="46AC02BB" w:rsidR="00C768B0" w:rsidRPr="001C68CA" w:rsidRDefault="00632CF8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E45FA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393F559A" w14:textId="176165E4" w:rsidR="009F3527" w:rsidRPr="00CA5279" w:rsidRDefault="005B6652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-</w:t>
            </w:r>
            <w:r w:rsidRPr="005B6652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eastAsia="en-IE"/>
              </w:rPr>
              <w:t>16.4</w:t>
            </w:r>
            <w:r w:rsidR="00E45FAA" w:rsidRPr="005B6652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E3856" w:rsidRPr="00586C6E" w14:paraId="33531BFF" w14:textId="5E1BC4F3" w:rsidTr="000C31A5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53052086" w14:textId="73E73698" w:rsidR="00C768B0" w:rsidRPr="00305133" w:rsidRDefault="008C7434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anag</w:t>
            </w:r>
            <w:r w:rsidR="00632CF8"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ment Companies (Apartment Blocks)</w:t>
            </w:r>
          </w:p>
        </w:tc>
        <w:tc>
          <w:tcPr>
            <w:tcW w:w="2865" w:type="dxa"/>
          </w:tcPr>
          <w:p w14:paraId="06BD9D95" w14:textId="67D65C36" w:rsidR="00C768B0" w:rsidRPr="001C68CA" w:rsidRDefault="00632CF8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E45FA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C768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0B256ACE" w14:textId="433FB75B" w:rsidR="009F3527" w:rsidRPr="004C6294" w:rsidRDefault="009F3527" w:rsidP="00D542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</w:t>
            </w:r>
            <w:r w:rsidR="005B665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3.9%</w:t>
            </w:r>
          </w:p>
        </w:tc>
      </w:tr>
      <w:tr w:rsidR="003E3856" w:rsidRPr="00586C6E" w14:paraId="24D64573" w14:textId="5C13E277" w:rsidTr="000C3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2" w:type="dxa"/>
            <w:gridSpan w:val="2"/>
            <w:noWrap/>
          </w:tcPr>
          <w:p w14:paraId="1665C853" w14:textId="4F222B78" w:rsidR="00C768B0" w:rsidRPr="00305133" w:rsidRDefault="00632CF8" w:rsidP="00D5429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051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quality/ Housing Discrimination</w:t>
            </w:r>
          </w:p>
        </w:tc>
        <w:tc>
          <w:tcPr>
            <w:tcW w:w="2865" w:type="dxa"/>
          </w:tcPr>
          <w:p w14:paraId="59C2E4F4" w14:textId="22D36C64" w:rsidR="00C768B0" w:rsidRPr="001C68CA" w:rsidRDefault="00C768B0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632CF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2559" w:type="dxa"/>
          </w:tcPr>
          <w:p w14:paraId="7CC24730" w14:textId="5960A221" w:rsidR="009F3527" w:rsidRPr="004C6294" w:rsidRDefault="009F3527" w:rsidP="00D542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</w:t>
            </w:r>
            <w:r w:rsidR="0065556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4</w:t>
            </w:r>
            <w:r w:rsidR="00E45FAA" w:rsidRPr="004C629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3%</w:t>
            </w:r>
          </w:p>
        </w:tc>
      </w:tr>
    </w:tbl>
    <w:p w14:paraId="31A45F8B" w14:textId="77777777" w:rsidR="00C768B0" w:rsidRPr="003C3DCC" w:rsidRDefault="00C768B0" w:rsidP="00A95834">
      <w:pPr>
        <w:spacing w:after="0"/>
        <w:jc w:val="both"/>
        <w:rPr>
          <w:sz w:val="22"/>
          <w:szCs w:val="22"/>
        </w:rPr>
      </w:pPr>
    </w:p>
    <w:p w14:paraId="4DE6580F" w14:textId="45380466" w:rsidR="00BB0DDF" w:rsidRPr="00BB0DDF" w:rsidRDefault="003437A2" w:rsidP="00CA52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FD3" w:themeFill="accent1" w:themeFillTint="33"/>
        <w:jc w:val="center"/>
        <w:rPr>
          <w:b/>
          <w:bCs/>
          <w:i/>
          <w:iCs/>
          <w:sz w:val="22"/>
          <w:szCs w:val="22"/>
        </w:rPr>
      </w:pPr>
      <w:r w:rsidRPr="00361640">
        <w:rPr>
          <w:b/>
          <w:bCs/>
          <w:i/>
          <w:iCs/>
          <w:sz w:val="22"/>
          <w:szCs w:val="22"/>
        </w:rPr>
        <w:t xml:space="preserve">For </w:t>
      </w:r>
      <w:r>
        <w:rPr>
          <w:b/>
          <w:bCs/>
          <w:i/>
          <w:iCs/>
          <w:sz w:val="22"/>
          <w:szCs w:val="22"/>
        </w:rPr>
        <w:t xml:space="preserve">a </w:t>
      </w:r>
      <w:r w:rsidRPr="00361640">
        <w:rPr>
          <w:b/>
          <w:bCs/>
          <w:i/>
          <w:iCs/>
          <w:sz w:val="22"/>
          <w:szCs w:val="22"/>
        </w:rPr>
        <w:t xml:space="preserve">more detailed </w:t>
      </w:r>
      <w:r w:rsidR="00F458AE">
        <w:rPr>
          <w:b/>
          <w:bCs/>
          <w:i/>
          <w:iCs/>
          <w:sz w:val="22"/>
          <w:szCs w:val="22"/>
        </w:rPr>
        <w:t>(</w:t>
      </w:r>
      <w:r w:rsidR="002A2AF1">
        <w:rPr>
          <w:b/>
          <w:bCs/>
          <w:i/>
          <w:iCs/>
          <w:sz w:val="22"/>
          <w:szCs w:val="22"/>
        </w:rPr>
        <w:t>third level</w:t>
      </w:r>
      <w:r w:rsidR="00BB2A7F">
        <w:rPr>
          <w:b/>
          <w:bCs/>
          <w:i/>
          <w:iCs/>
          <w:sz w:val="22"/>
          <w:szCs w:val="22"/>
        </w:rPr>
        <w:t xml:space="preserve">) </w:t>
      </w:r>
      <w:r w:rsidRPr="00361640">
        <w:rPr>
          <w:b/>
          <w:bCs/>
          <w:i/>
          <w:iCs/>
          <w:sz w:val="22"/>
          <w:szCs w:val="22"/>
        </w:rPr>
        <w:t xml:space="preserve">breakdown of </w:t>
      </w:r>
      <w:r>
        <w:rPr>
          <w:b/>
          <w:bCs/>
          <w:i/>
          <w:iCs/>
          <w:sz w:val="22"/>
          <w:szCs w:val="22"/>
        </w:rPr>
        <w:t>housing query</w:t>
      </w:r>
      <w:r w:rsidR="00F458AE">
        <w:rPr>
          <w:b/>
          <w:bCs/>
          <w:i/>
          <w:iCs/>
          <w:sz w:val="22"/>
          <w:szCs w:val="22"/>
        </w:rPr>
        <w:t xml:space="preserve"> types and </w:t>
      </w:r>
      <w:r w:rsidRPr="00361640">
        <w:rPr>
          <w:b/>
          <w:bCs/>
          <w:i/>
          <w:iCs/>
          <w:sz w:val="22"/>
          <w:szCs w:val="22"/>
        </w:rPr>
        <w:t xml:space="preserve">trends, see </w:t>
      </w:r>
      <w:r w:rsidR="00FD1C0B">
        <w:rPr>
          <w:b/>
          <w:bCs/>
          <w:i/>
          <w:iCs/>
          <w:sz w:val="22"/>
          <w:szCs w:val="22"/>
        </w:rPr>
        <w:t xml:space="preserve">Appendix </w:t>
      </w:r>
      <w:r w:rsidR="00AB1006">
        <w:rPr>
          <w:b/>
          <w:bCs/>
          <w:i/>
          <w:iCs/>
          <w:sz w:val="22"/>
          <w:szCs w:val="22"/>
        </w:rPr>
        <w:t>Figure</w:t>
      </w:r>
      <w:r w:rsidRPr="00361640">
        <w:rPr>
          <w:b/>
          <w:bCs/>
          <w:i/>
          <w:iCs/>
          <w:sz w:val="22"/>
          <w:szCs w:val="22"/>
        </w:rPr>
        <w:t xml:space="preserve"> </w:t>
      </w:r>
      <w:r w:rsidR="00FA3A0F">
        <w:rPr>
          <w:b/>
          <w:bCs/>
          <w:i/>
          <w:iCs/>
          <w:sz w:val="22"/>
          <w:szCs w:val="22"/>
        </w:rPr>
        <w:t>2</w:t>
      </w:r>
      <w:r w:rsidR="009C39DE">
        <w:rPr>
          <w:b/>
          <w:bCs/>
          <w:i/>
          <w:iCs/>
          <w:sz w:val="22"/>
          <w:szCs w:val="22"/>
        </w:rPr>
        <w:t xml:space="preserve"> </w:t>
      </w:r>
    </w:p>
    <w:p w14:paraId="5AD89DFB" w14:textId="27194D47" w:rsidR="00CA5279" w:rsidRDefault="00A10C86" w:rsidP="00CA5279">
      <w:pPr>
        <w:rPr>
          <w:noProof/>
          <w:sz w:val="16"/>
          <w:szCs w:val="16"/>
        </w:rPr>
      </w:pPr>
      <w:bookmarkStart w:id="86" w:name="_Toc210658909"/>
      <w:bookmarkStart w:id="87" w:name="_Toc214533121"/>
      <w:r w:rsidRPr="00A10C86">
        <w:rPr>
          <w:sz w:val="22"/>
          <w:szCs w:val="22"/>
        </w:rPr>
        <w:t>The</w:t>
      </w:r>
      <w:r>
        <w:rPr>
          <w:sz w:val="22"/>
          <w:szCs w:val="22"/>
        </w:rPr>
        <w:t xml:space="preserve"> chart below </w:t>
      </w:r>
      <w:r w:rsidR="00CA5279">
        <w:rPr>
          <w:sz w:val="22"/>
          <w:szCs w:val="22"/>
        </w:rPr>
        <w:t>compares</w:t>
      </w:r>
      <w:r>
        <w:rPr>
          <w:sz w:val="22"/>
          <w:szCs w:val="22"/>
        </w:rPr>
        <w:t xml:space="preserve"> the</w:t>
      </w:r>
      <w:r w:rsidR="00283E39">
        <w:rPr>
          <w:sz w:val="22"/>
          <w:szCs w:val="22"/>
        </w:rPr>
        <w:t xml:space="preserve"> level of</w:t>
      </w:r>
      <w:r>
        <w:rPr>
          <w:sz w:val="22"/>
          <w:szCs w:val="22"/>
        </w:rPr>
        <w:t xml:space="preserve"> queri</w:t>
      </w:r>
      <w:r w:rsidR="00283E39">
        <w:rPr>
          <w:sz w:val="22"/>
          <w:szCs w:val="22"/>
        </w:rPr>
        <w:t>es for the top</w:t>
      </w:r>
      <w:r>
        <w:rPr>
          <w:sz w:val="22"/>
          <w:szCs w:val="22"/>
        </w:rPr>
        <w:t xml:space="preserve"> </w:t>
      </w:r>
      <w:r w:rsidR="00283E39">
        <w:rPr>
          <w:sz w:val="22"/>
          <w:szCs w:val="22"/>
        </w:rPr>
        <w:t>housing payments and schemes. The circle is the level of queries in Q</w:t>
      </w:r>
      <w:r w:rsidR="0065556C">
        <w:rPr>
          <w:sz w:val="22"/>
          <w:szCs w:val="22"/>
        </w:rPr>
        <w:t>4</w:t>
      </w:r>
      <w:r w:rsidR="00283E39">
        <w:rPr>
          <w:sz w:val="22"/>
          <w:szCs w:val="22"/>
        </w:rPr>
        <w:t xml:space="preserve"> 2024, the bars are Q</w:t>
      </w:r>
      <w:r w:rsidR="0065556C">
        <w:rPr>
          <w:sz w:val="22"/>
          <w:szCs w:val="22"/>
        </w:rPr>
        <w:t>4</w:t>
      </w:r>
      <w:r w:rsidR="00283E39">
        <w:rPr>
          <w:sz w:val="22"/>
          <w:szCs w:val="22"/>
        </w:rPr>
        <w:t xml:space="preserve"> 2025 levels. Some of the payments and schemes are newly introduced and so have no previous data collected for them.</w:t>
      </w:r>
      <w:r w:rsidR="00CA5279" w:rsidRPr="00CA5279">
        <w:rPr>
          <w:noProof/>
          <w:sz w:val="16"/>
          <w:szCs w:val="16"/>
        </w:rPr>
        <w:t xml:space="preserve"> </w:t>
      </w:r>
    </w:p>
    <w:p w14:paraId="7C672EEA" w14:textId="64BA5DA6" w:rsidR="00FD1C0B" w:rsidRPr="00FD1C0B" w:rsidRDefault="00FD1C0B" w:rsidP="00CA5279">
      <w:pPr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  <w:r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Figure</w:t>
      </w:r>
      <w:r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1</w:t>
      </w:r>
      <w:r w:rsidR="00C55FBA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9</w:t>
      </w:r>
      <w:r w:rsidRPr="007B60DF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Housing payment and schemes query compariso</w:t>
      </w:r>
      <w:r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n</w:t>
      </w:r>
    </w:p>
    <w:p w14:paraId="431B1C58" w14:textId="1BA3D0C8" w:rsidR="00585CE5" w:rsidRPr="007B5071" w:rsidRDefault="00580B90" w:rsidP="007B5071">
      <w:pPr>
        <w:jc w:val="center"/>
        <w:rPr>
          <w:rFonts w:asciiTheme="majorHAnsi" w:eastAsiaTheme="majorEastAsia" w:hAnsiTheme="majorHAnsi" w:cstheme="majorBidi"/>
          <w:color w:val="2A4F1C" w:themeColor="accent1" w:themeShade="80"/>
          <w:sz w:val="25"/>
          <w:szCs w:val="25"/>
        </w:rPr>
      </w:pPr>
      <w:r>
        <w:rPr>
          <w:noProof/>
        </w:rPr>
        <w:drawing>
          <wp:inline distT="0" distB="0" distL="0" distR="0" wp14:anchorId="768D4AF7" wp14:editId="72795740">
            <wp:extent cx="6374130" cy="3848431"/>
            <wp:effectExtent l="0" t="0" r="7620" b="0"/>
            <wp:docPr id="204180847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C54BB01-A54E-99C6-61DB-C07B01E449A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669BF283" w14:textId="77777777" w:rsidR="00585CE5" w:rsidRPr="00A95834" w:rsidRDefault="00585CE5" w:rsidP="00D065B1">
      <w:pPr>
        <w:pStyle w:val="Heading2"/>
        <w:rPr>
          <w:sz w:val="16"/>
          <w:szCs w:val="16"/>
        </w:rPr>
      </w:pPr>
    </w:p>
    <w:p w14:paraId="2DE22250" w14:textId="0E55DDB2" w:rsidR="004C5C06" w:rsidRPr="00382594" w:rsidRDefault="00E169EE" w:rsidP="00382594">
      <w:pPr>
        <w:pStyle w:val="Heading2"/>
        <w:spacing w:after="240"/>
      </w:pPr>
      <w:bookmarkStart w:id="88" w:name="_Toc227841619"/>
      <w:r w:rsidRPr="00382594">
        <w:t>Caller profile data relating to Housing</w:t>
      </w:r>
      <w:bookmarkEnd w:id="86"/>
      <w:bookmarkEnd w:id="87"/>
      <w:bookmarkEnd w:id="88"/>
    </w:p>
    <w:p w14:paraId="157F1758" w14:textId="04BD8E37" w:rsidR="00CD3A26" w:rsidRPr="007918EC" w:rsidRDefault="00CD3A26" w:rsidP="00382594">
      <w:pPr>
        <w:pStyle w:val="Heading2"/>
        <w:spacing w:before="0"/>
      </w:pPr>
      <w:bookmarkStart w:id="89" w:name="_Toc214533122"/>
      <w:bookmarkStart w:id="90" w:name="_Toc227841620"/>
      <w:r w:rsidRPr="007918EC">
        <w:t>Age</w:t>
      </w:r>
      <w:bookmarkEnd w:id="89"/>
      <w:bookmarkEnd w:id="90"/>
    </w:p>
    <w:p w14:paraId="3CD99AFB" w14:textId="32C8CFC4" w:rsidR="00DF3898" w:rsidRPr="00DF3898" w:rsidRDefault="00AB1006" w:rsidP="00382594">
      <w:pPr>
        <w:spacing w:after="0"/>
        <w:rPr>
          <w:rFonts w:asciiTheme="majorHAnsi" w:eastAsia="Times New Roman" w:hAnsiTheme="majorHAnsi" w:cstheme="majorBidi"/>
          <w:b/>
          <w:color w:val="3E762A" w:themeColor="accent1" w:themeShade="BF"/>
          <w:lang w:eastAsia="en-IE"/>
        </w:rPr>
      </w:pPr>
      <w:r>
        <w:rPr>
          <w:rFonts w:asciiTheme="majorHAnsi" w:eastAsiaTheme="majorEastAsia" w:hAnsiTheme="majorHAnsi" w:cstheme="majorBidi"/>
          <w:color w:val="294E1C" w:themeColor="accent1" w:themeShade="7F"/>
        </w:rPr>
        <w:t>Figure</w:t>
      </w:r>
      <w:r w:rsidR="00710968" w:rsidRPr="00710968">
        <w:rPr>
          <w:rFonts w:asciiTheme="majorHAnsi" w:eastAsiaTheme="majorEastAsia" w:hAnsiTheme="majorHAnsi" w:cstheme="majorBidi"/>
          <w:color w:val="294E1C" w:themeColor="accent1" w:themeShade="7F"/>
        </w:rPr>
        <w:t xml:space="preserve"> </w:t>
      </w:r>
      <w:r w:rsidR="00C55FBA">
        <w:rPr>
          <w:rFonts w:asciiTheme="majorHAnsi" w:eastAsiaTheme="majorEastAsia" w:hAnsiTheme="majorHAnsi" w:cstheme="majorBidi"/>
          <w:color w:val="294E1C" w:themeColor="accent1" w:themeShade="7F"/>
        </w:rPr>
        <w:t>20</w:t>
      </w:r>
      <w:r w:rsidR="00710968">
        <w:rPr>
          <w:rFonts w:asciiTheme="majorHAnsi" w:eastAsia="Times New Roman" w:hAnsiTheme="majorHAnsi" w:cstheme="majorBidi"/>
          <w:b/>
          <w:color w:val="3E762A" w:themeColor="accent1" w:themeShade="BF"/>
          <w:lang w:eastAsia="en-IE"/>
        </w:rPr>
        <w:t xml:space="preserve"> </w:t>
      </w:r>
      <w:r w:rsidR="00710968" w:rsidRPr="00710968">
        <w:rPr>
          <w:rFonts w:asciiTheme="majorHAnsi" w:eastAsiaTheme="majorEastAsia" w:hAnsiTheme="majorHAnsi" w:cstheme="majorBidi"/>
          <w:color w:val="294E1C" w:themeColor="accent1" w:themeShade="7F"/>
        </w:rPr>
        <w:t xml:space="preserve">Age </w:t>
      </w:r>
      <w:r>
        <w:rPr>
          <w:rFonts w:asciiTheme="majorHAnsi" w:eastAsiaTheme="majorEastAsia" w:hAnsiTheme="majorHAnsi" w:cstheme="majorBidi"/>
          <w:color w:val="294E1C" w:themeColor="accent1" w:themeShade="7F"/>
        </w:rPr>
        <w:t>b</w:t>
      </w:r>
      <w:r w:rsidR="00710968" w:rsidRPr="00710968">
        <w:rPr>
          <w:rFonts w:asciiTheme="majorHAnsi" w:eastAsiaTheme="majorEastAsia" w:hAnsiTheme="majorHAnsi" w:cstheme="majorBidi"/>
          <w:color w:val="294E1C" w:themeColor="accent1" w:themeShade="7F"/>
        </w:rPr>
        <w:t xml:space="preserve">reakdown of </w:t>
      </w:r>
      <w:r>
        <w:rPr>
          <w:rFonts w:asciiTheme="majorHAnsi" w:eastAsiaTheme="majorEastAsia" w:hAnsiTheme="majorHAnsi" w:cstheme="majorBidi"/>
          <w:color w:val="294E1C" w:themeColor="accent1" w:themeShade="7F"/>
        </w:rPr>
        <w:t>callers with housing queries</w:t>
      </w:r>
    </w:p>
    <w:p w14:paraId="01F223D1" w14:textId="2132AB41" w:rsidR="00083882" w:rsidRPr="00382594" w:rsidRDefault="001E68ED" w:rsidP="00382594">
      <w:pPr>
        <w:pStyle w:val="Heading2"/>
        <w:jc w:val="center"/>
      </w:pPr>
      <w:bookmarkStart w:id="91" w:name="_Toc227841621"/>
      <w:r>
        <w:rPr>
          <w:noProof/>
        </w:rPr>
        <w:drawing>
          <wp:inline distT="0" distB="0" distL="0" distR="0" wp14:anchorId="2FE0AAFD" wp14:editId="01B02397">
            <wp:extent cx="5629910" cy="3442915"/>
            <wp:effectExtent l="0" t="0" r="8890" b="5715"/>
            <wp:docPr id="150330432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C83C221A-81B4-6ADE-B574-28DF127B8FF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  <w:bookmarkEnd w:id="91"/>
    </w:p>
    <w:p w14:paraId="6B53A703" w14:textId="77777777" w:rsidR="00083882" w:rsidRDefault="00083882" w:rsidP="00CB4C60">
      <w:pPr>
        <w:spacing w:after="0"/>
        <w:rPr>
          <w:rFonts w:asciiTheme="majorHAnsi" w:eastAsiaTheme="majorEastAsia" w:hAnsiTheme="majorHAnsi" w:cstheme="majorBidi"/>
          <w:color w:val="294E1C" w:themeColor="accent1" w:themeShade="7F"/>
        </w:rPr>
      </w:pPr>
    </w:p>
    <w:p w14:paraId="223BA3AE" w14:textId="4F7E11FC" w:rsidR="00AB1006" w:rsidRPr="00710968" w:rsidRDefault="00AB1006" w:rsidP="00382594">
      <w:pPr>
        <w:spacing w:after="0"/>
        <w:rPr>
          <w:rFonts w:asciiTheme="majorHAnsi" w:eastAsiaTheme="majorEastAsia" w:hAnsiTheme="majorHAnsi" w:cstheme="majorBidi"/>
          <w:color w:val="294E1C" w:themeColor="accent1" w:themeShade="7F"/>
        </w:rPr>
      </w:pPr>
      <w:r>
        <w:rPr>
          <w:rFonts w:asciiTheme="majorHAnsi" w:eastAsiaTheme="majorEastAsia" w:hAnsiTheme="majorHAnsi" w:cstheme="majorBidi"/>
          <w:color w:val="294E1C" w:themeColor="accent1" w:themeShade="7F"/>
        </w:rPr>
        <w:t>Figure</w:t>
      </w:r>
      <w:r w:rsidR="00DF3898" w:rsidRPr="002844AF">
        <w:rPr>
          <w:rFonts w:asciiTheme="majorHAnsi" w:eastAsiaTheme="majorEastAsia" w:hAnsiTheme="majorHAnsi" w:cstheme="majorBidi"/>
          <w:color w:val="294E1C" w:themeColor="accent1" w:themeShade="7F"/>
        </w:rPr>
        <w:t xml:space="preserve"> </w:t>
      </w:r>
      <w:r w:rsidR="00204B70">
        <w:rPr>
          <w:rFonts w:asciiTheme="majorHAnsi" w:eastAsiaTheme="majorEastAsia" w:hAnsiTheme="majorHAnsi" w:cstheme="majorBidi"/>
          <w:color w:val="294E1C" w:themeColor="accent1" w:themeShade="7F"/>
        </w:rPr>
        <w:t>2</w:t>
      </w:r>
      <w:r w:rsidR="00C55FBA">
        <w:rPr>
          <w:rFonts w:asciiTheme="majorHAnsi" w:eastAsiaTheme="majorEastAsia" w:hAnsiTheme="majorHAnsi" w:cstheme="majorBidi"/>
          <w:color w:val="294E1C" w:themeColor="accent1" w:themeShade="7F"/>
        </w:rPr>
        <w:t>1</w:t>
      </w:r>
      <w:r w:rsidR="00710968" w:rsidRPr="002844AF">
        <w:rPr>
          <w:rFonts w:asciiTheme="majorHAnsi" w:eastAsiaTheme="majorEastAsia" w:hAnsiTheme="majorHAnsi" w:cstheme="majorBidi"/>
          <w:color w:val="294E1C" w:themeColor="accent1" w:themeShade="7F"/>
        </w:rPr>
        <w:t xml:space="preserve"> -</w:t>
      </w:r>
      <w:r>
        <w:rPr>
          <w:rFonts w:asciiTheme="majorHAnsi" w:eastAsiaTheme="majorEastAsia" w:hAnsiTheme="majorHAnsi" w:cstheme="majorBidi"/>
          <w:color w:val="294E1C" w:themeColor="accent1" w:themeShade="7F"/>
        </w:rPr>
        <w:t xml:space="preserve"> </w:t>
      </w:r>
      <w:r w:rsidR="00DF3898" w:rsidRPr="002844AF">
        <w:rPr>
          <w:rFonts w:asciiTheme="majorHAnsi" w:eastAsiaTheme="majorEastAsia" w:hAnsiTheme="majorHAnsi" w:cstheme="majorBidi"/>
          <w:color w:val="294E1C" w:themeColor="accent1" w:themeShade="7F"/>
        </w:rPr>
        <w:t xml:space="preserve">Age </w:t>
      </w:r>
      <w:r>
        <w:rPr>
          <w:rFonts w:asciiTheme="majorHAnsi" w:eastAsiaTheme="majorEastAsia" w:hAnsiTheme="majorHAnsi" w:cstheme="majorBidi"/>
          <w:color w:val="294E1C" w:themeColor="accent1" w:themeShade="7F"/>
        </w:rPr>
        <w:t>b</w:t>
      </w:r>
      <w:r w:rsidR="00DF3898" w:rsidRPr="002844AF">
        <w:rPr>
          <w:rFonts w:asciiTheme="majorHAnsi" w:eastAsiaTheme="majorEastAsia" w:hAnsiTheme="majorHAnsi" w:cstheme="majorBidi"/>
          <w:color w:val="294E1C" w:themeColor="accent1" w:themeShade="7F"/>
        </w:rPr>
        <w:t>reakdown of callers</w:t>
      </w:r>
      <w:r>
        <w:rPr>
          <w:rFonts w:asciiTheme="majorHAnsi" w:eastAsiaTheme="majorEastAsia" w:hAnsiTheme="majorHAnsi" w:cstheme="majorBidi"/>
          <w:color w:val="294E1C" w:themeColor="accent1" w:themeShade="7F"/>
        </w:rPr>
        <w:t xml:space="preserve"> with housing queries</w:t>
      </w:r>
      <w:r w:rsidR="00646276" w:rsidRPr="002844AF">
        <w:rPr>
          <w:rFonts w:asciiTheme="majorHAnsi" w:eastAsiaTheme="majorEastAsia" w:hAnsiTheme="majorHAnsi" w:cstheme="majorBidi"/>
          <w:color w:val="294E1C" w:themeColor="accent1" w:themeShade="7F"/>
        </w:rPr>
        <w:t xml:space="preserve"> by second level category</w:t>
      </w:r>
    </w:p>
    <w:p w14:paraId="1C480725" w14:textId="574C49F3" w:rsidR="00DF3898" w:rsidRPr="00382594" w:rsidRDefault="00F5766C" w:rsidP="00382594">
      <w:pPr>
        <w:jc w:val="center"/>
        <w:rPr>
          <w:rFonts w:asciiTheme="majorHAnsi" w:eastAsia="Times New Roman" w:hAnsiTheme="majorHAnsi" w:cstheme="majorBidi"/>
          <w:b/>
          <w:color w:val="3E762A" w:themeColor="accent1" w:themeShade="BF"/>
          <w:lang w:eastAsia="en-IE"/>
        </w:rPr>
      </w:pPr>
      <w:r>
        <w:rPr>
          <w:noProof/>
        </w:rPr>
        <w:drawing>
          <wp:inline distT="0" distB="0" distL="0" distR="0" wp14:anchorId="24BDE24B" wp14:editId="34152E2F">
            <wp:extent cx="6645910" cy="3855720"/>
            <wp:effectExtent l="0" t="0" r="2540" b="11430"/>
            <wp:docPr id="24075557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412308E-A27B-5E2D-8E19-DF22908FDA9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0654EF65" w14:textId="0D0FE356" w:rsidR="00E675C2" w:rsidRPr="00A62A0B" w:rsidRDefault="00E675C2" w:rsidP="00382594">
      <w:pPr>
        <w:pStyle w:val="Heading2"/>
      </w:pPr>
      <w:bookmarkStart w:id="92" w:name="_Toc214533124"/>
      <w:bookmarkStart w:id="93" w:name="_Toc227841622"/>
      <w:r w:rsidRPr="00A62A0B">
        <w:lastRenderedPageBreak/>
        <w:t>Gender</w:t>
      </w:r>
      <w:bookmarkEnd w:id="92"/>
      <w:bookmarkEnd w:id="93"/>
    </w:p>
    <w:p w14:paraId="3B9ECDF8" w14:textId="17AC519B" w:rsidR="00466A8D" w:rsidRPr="00382594" w:rsidRDefault="00466A8D" w:rsidP="00382594">
      <w:pPr>
        <w:rPr>
          <w:bCs/>
          <w:color w:val="auto"/>
          <w:sz w:val="22"/>
          <w:szCs w:val="22"/>
          <w:lang w:val="en-US" w:eastAsia="en-IE"/>
        </w:rPr>
      </w:pPr>
      <w:r w:rsidRPr="00466A8D">
        <w:rPr>
          <w:bCs/>
          <w:color w:val="auto"/>
          <w:sz w:val="22"/>
          <w:szCs w:val="22"/>
          <w:lang w:val="en-US" w:eastAsia="en-IE"/>
        </w:rPr>
        <w:t>Overall, most</w:t>
      </w:r>
      <w:r w:rsidR="00137D62">
        <w:rPr>
          <w:bCs/>
          <w:color w:val="auto"/>
          <w:sz w:val="22"/>
          <w:szCs w:val="22"/>
          <w:lang w:val="en-US" w:eastAsia="en-IE"/>
        </w:rPr>
        <w:t xml:space="preserve"> housing</w:t>
      </w:r>
      <w:r w:rsidRPr="00466A8D">
        <w:rPr>
          <w:bCs/>
          <w:color w:val="auto"/>
          <w:sz w:val="22"/>
          <w:szCs w:val="22"/>
          <w:lang w:val="en-US" w:eastAsia="en-IE"/>
        </w:rPr>
        <w:t xml:space="preserve"> </w:t>
      </w:r>
      <w:r w:rsidR="00270141">
        <w:rPr>
          <w:bCs/>
          <w:color w:val="auto"/>
          <w:sz w:val="22"/>
          <w:szCs w:val="22"/>
          <w:lang w:val="en-US" w:eastAsia="en-IE"/>
        </w:rPr>
        <w:t>que</w:t>
      </w:r>
      <w:r w:rsidRPr="00466A8D">
        <w:rPr>
          <w:bCs/>
          <w:color w:val="auto"/>
          <w:sz w:val="22"/>
          <w:szCs w:val="22"/>
          <w:lang w:val="en-US" w:eastAsia="en-IE"/>
        </w:rPr>
        <w:t>ries (</w:t>
      </w:r>
      <w:r w:rsidR="004D7EDD">
        <w:rPr>
          <w:bCs/>
          <w:color w:val="auto"/>
          <w:sz w:val="22"/>
          <w:szCs w:val="22"/>
          <w:lang w:val="en-US" w:eastAsia="en-IE"/>
        </w:rPr>
        <w:t>5</w:t>
      </w:r>
      <w:r w:rsidR="00565C70">
        <w:rPr>
          <w:bCs/>
          <w:color w:val="auto"/>
          <w:sz w:val="22"/>
          <w:szCs w:val="22"/>
          <w:lang w:val="en-US" w:eastAsia="en-IE"/>
        </w:rPr>
        <w:t>0.9</w:t>
      </w:r>
      <w:r w:rsidRPr="00466A8D">
        <w:rPr>
          <w:bCs/>
          <w:color w:val="auto"/>
          <w:sz w:val="22"/>
          <w:szCs w:val="22"/>
          <w:lang w:val="en-US" w:eastAsia="en-IE"/>
        </w:rPr>
        <w:t>%) came from females, followed by 3</w:t>
      </w:r>
      <w:r w:rsidR="00A81FD8">
        <w:rPr>
          <w:bCs/>
          <w:color w:val="auto"/>
          <w:sz w:val="22"/>
          <w:szCs w:val="22"/>
          <w:lang w:val="en-US" w:eastAsia="en-IE"/>
        </w:rPr>
        <w:t>9.4</w:t>
      </w:r>
      <w:r w:rsidRPr="00466A8D">
        <w:rPr>
          <w:bCs/>
          <w:color w:val="auto"/>
          <w:sz w:val="22"/>
          <w:szCs w:val="22"/>
          <w:lang w:val="en-US" w:eastAsia="en-IE"/>
        </w:rPr>
        <w:t xml:space="preserve">% </w:t>
      </w:r>
      <w:r w:rsidR="00270141">
        <w:rPr>
          <w:bCs/>
          <w:color w:val="auto"/>
          <w:sz w:val="22"/>
          <w:szCs w:val="22"/>
          <w:lang w:val="en-US" w:eastAsia="en-IE"/>
        </w:rPr>
        <w:t>from</w:t>
      </w:r>
      <w:r w:rsidRPr="00466A8D">
        <w:rPr>
          <w:bCs/>
          <w:color w:val="auto"/>
          <w:sz w:val="22"/>
          <w:szCs w:val="22"/>
          <w:lang w:val="en-US" w:eastAsia="en-IE"/>
        </w:rPr>
        <w:t xml:space="preserve"> males. </w:t>
      </w:r>
      <w:r w:rsidR="00A81FD8">
        <w:rPr>
          <w:bCs/>
          <w:color w:val="auto"/>
          <w:sz w:val="22"/>
          <w:szCs w:val="22"/>
          <w:lang w:val="en-US" w:eastAsia="en-IE"/>
        </w:rPr>
        <w:t>The number of couples/family members grew by 15.6%.</w:t>
      </w:r>
      <w:r w:rsidRPr="00466A8D">
        <w:rPr>
          <w:bCs/>
          <w:color w:val="auto"/>
          <w:sz w:val="22"/>
          <w:szCs w:val="22"/>
          <w:lang w:val="en-US" w:eastAsia="en-IE"/>
        </w:rPr>
        <w:t xml:space="preserve"> There were </w:t>
      </w:r>
      <w:r w:rsidR="00270141">
        <w:rPr>
          <w:bCs/>
          <w:color w:val="auto"/>
          <w:sz w:val="22"/>
          <w:szCs w:val="22"/>
          <w:lang w:val="en-US" w:eastAsia="en-IE"/>
        </w:rPr>
        <w:t>some</w:t>
      </w:r>
      <w:r w:rsidRPr="00466A8D">
        <w:rPr>
          <w:bCs/>
          <w:color w:val="auto"/>
          <w:sz w:val="22"/>
          <w:szCs w:val="22"/>
          <w:lang w:val="en-US" w:eastAsia="en-IE"/>
        </w:rPr>
        <w:t xml:space="preserve"> subcategories, however, </w:t>
      </w:r>
      <w:r w:rsidR="1EBAB687" w:rsidRPr="7DD0A744">
        <w:rPr>
          <w:color w:val="auto"/>
          <w:sz w:val="22"/>
          <w:szCs w:val="22"/>
          <w:lang w:val="en-US" w:eastAsia="en-IE"/>
        </w:rPr>
        <w:t xml:space="preserve">where there were more queries from males, e.g. </w:t>
      </w:r>
      <w:r w:rsidR="00603AA0">
        <w:rPr>
          <w:bCs/>
          <w:color w:val="auto"/>
          <w:sz w:val="22"/>
          <w:szCs w:val="22"/>
          <w:lang w:val="en-US" w:eastAsia="en-IE"/>
        </w:rPr>
        <w:t>Homelessness</w:t>
      </w:r>
      <w:r w:rsidR="00603AA0" w:rsidRPr="7DD0A744">
        <w:rPr>
          <w:color w:val="auto"/>
          <w:sz w:val="22"/>
          <w:szCs w:val="22"/>
          <w:lang w:val="en-US" w:eastAsia="en-IE"/>
        </w:rPr>
        <w:t>.</w:t>
      </w:r>
      <w:r w:rsidR="00610820">
        <w:rPr>
          <w:bCs/>
          <w:color w:val="auto"/>
          <w:sz w:val="22"/>
          <w:szCs w:val="22"/>
          <w:lang w:val="en-US" w:eastAsia="en-IE"/>
        </w:rPr>
        <w:t xml:space="preserve"> </w:t>
      </w:r>
      <w:r w:rsidR="00F97556" w:rsidRPr="00F5766C">
        <w:rPr>
          <w:sz w:val="22"/>
          <w:szCs w:val="22"/>
        </w:rPr>
        <w:t>Equality/Housing Discrimination queries</w:t>
      </w:r>
      <w:r w:rsidR="00137D62" w:rsidRPr="00F5766C">
        <w:rPr>
          <w:sz w:val="22"/>
          <w:szCs w:val="22"/>
        </w:rPr>
        <w:t xml:space="preserve"> were equally divided between females and males</w:t>
      </w:r>
      <w:r w:rsidR="00F97556" w:rsidRPr="00F5766C">
        <w:rPr>
          <w:sz w:val="22"/>
          <w:szCs w:val="22"/>
        </w:rPr>
        <w:t>.</w:t>
      </w:r>
    </w:p>
    <w:p w14:paraId="496C9A48" w14:textId="5648F2D5" w:rsidR="00D63F4B" w:rsidRPr="00A62A0B" w:rsidRDefault="00D63F4B" w:rsidP="00382594">
      <w:pPr>
        <w:pStyle w:val="Heading2"/>
      </w:pPr>
      <w:bookmarkStart w:id="94" w:name="_Toc214533125"/>
      <w:bookmarkStart w:id="95" w:name="_Toc227841623"/>
      <w:r w:rsidRPr="00A62A0B">
        <w:t>Length of Interaction</w:t>
      </w:r>
      <w:bookmarkEnd w:id="94"/>
      <w:bookmarkEnd w:id="95"/>
    </w:p>
    <w:p w14:paraId="07A1DC3F" w14:textId="31930D40" w:rsidR="00270141" w:rsidRDefault="00430D8C" w:rsidP="00D74EBB">
      <w:pPr>
        <w:rPr>
          <w:sz w:val="22"/>
          <w:szCs w:val="22"/>
        </w:rPr>
      </w:pPr>
      <w:r w:rsidRPr="00990EC1">
        <w:rPr>
          <w:sz w:val="22"/>
          <w:szCs w:val="22"/>
        </w:rPr>
        <w:t>Of the interactions related to housing</w:t>
      </w:r>
      <w:r w:rsidR="007918B7" w:rsidRPr="00990EC1">
        <w:rPr>
          <w:sz w:val="22"/>
          <w:szCs w:val="22"/>
        </w:rPr>
        <w:t>,</w:t>
      </w:r>
      <w:r w:rsidRPr="00990EC1">
        <w:rPr>
          <w:sz w:val="22"/>
          <w:szCs w:val="22"/>
        </w:rPr>
        <w:t xml:space="preserve"> </w:t>
      </w:r>
      <w:r w:rsidR="00297D8F" w:rsidRPr="00990EC1">
        <w:rPr>
          <w:sz w:val="22"/>
          <w:szCs w:val="22"/>
        </w:rPr>
        <w:t>4</w:t>
      </w:r>
      <w:r w:rsidR="00B37843" w:rsidRPr="00990EC1">
        <w:rPr>
          <w:sz w:val="22"/>
          <w:szCs w:val="22"/>
        </w:rPr>
        <w:t>1.7</w:t>
      </w:r>
      <w:r w:rsidR="00297D8F" w:rsidRPr="00990EC1">
        <w:rPr>
          <w:sz w:val="22"/>
          <w:szCs w:val="22"/>
        </w:rPr>
        <w:t xml:space="preserve">% of </w:t>
      </w:r>
      <w:r w:rsidRPr="00990EC1">
        <w:rPr>
          <w:sz w:val="22"/>
          <w:szCs w:val="22"/>
        </w:rPr>
        <w:t xml:space="preserve">them </w:t>
      </w:r>
      <w:r w:rsidR="00297D8F" w:rsidRPr="00990EC1">
        <w:rPr>
          <w:sz w:val="22"/>
          <w:szCs w:val="22"/>
        </w:rPr>
        <w:t>lasted 11-20 minutes, 2</w:t>
      </w:r>
      <w:r w:rsidR="00EB02A3">
        <w:rPr>
          <w:sz w:val="22"/>
          <w:szCs w:val="22"/>
        </w:rPr>
        <w:t>5</w:t>
      </w:r>
      <w:r w:rsidR="00B37843" w:rsidRPr="00990EC1">
        <w:rPr>
          <w:sz w:val="22"/>
          <w:szCs w:val="22"/>
        </w:rPr>
        <w:t>% lasted 21-40 minutes</w:t>
      </w:r>
      <w:r w:rsidR="00297D8F" w:rsidRPr="00990EC1">
        <w:rPr>
          <w:sz w:val="22"/>
          <w:szCs w:val="22"/>
        </w:rPr>
        <w:t xml:space="preserve">, </w:t>
      </w:r>
      <w:r w:rsidR="007918B7" w:rsidRPr="00990EC1">
        <w:rPr>
          <w:sz w:val="22"/>
          <w:szCs w:val="22"/>
        </w:rPr>
        <w:t>and</w:t>
      </w:r>
      <w:r w:rsidR="00297D8F" w:rsidRPr="00990EC1">
        <w:rPr>
          <w:sz w:val="22"/>
          <w:szCs w:val="22"/>
        </w:rPr>
        <w:t xml:space="preserve"> 2</w:t>
      </w:r>
      <w:r w:rsidR="0011052B">
        <w:rPr>
          <w:sz w:val="22"/>
          <w:szCs w:val="22"/>
        </w:rPr>
        <w:t>7.3</w:t>
      </w:r>
      <w:r w:rsidR="00297D8F" w:rsidRPr="00990EC1">
        <w:rPr>
          <w:sz w:val="22"/>
          <w:szCs w:val="22"/>
        </w:rPr>
        <w:t xml:space="preserve">% </w:t>
      </w:r>
      <w:r w:rsidR="00B37843" w:rsidRPr="00990EC1">
        <w:rPr>
          <w:sz w:val="22"/>
          <w:szCs w:val="22"/>
        </w:rPr>
        <w:t>lasted 10 minutes and under</w:t>
      </w:r>
      <w:r w:rsidR="00297D8F" w:rsidRPr="00990EC1">
        <w:rPr>
          <w:sz w:val="22"/>
          <w:szCs w:val="22"/>
        </w:rPr>
        <w:t>.</w:t>
      </w:r>
      <w:r w:rsidR="007918B7" w:rsidRPr="00990EC1">
        <w:rPr>
          <w:sz w:val="22"/>
          <w:szCs w:val="22"/>
        </w:rPr>
        <w:t xml:space="preserve"> </w:t>
      </w:r>
      <w:r w:rsidR="00FD6457">
        <w:rPr>
          <w:sz w:val="22"/>
          <w:szCs w:val="22"/>
        </w:rPr>
        <w:t>There were more callers</w:t>
      </w:r>
      <w:r w:rsidR="004270E7">
        <w:rPr>
          <w:sz w:val="22"/>
          <w:szCs w:val="22"/>
        </w:rPr>
        <w:t xml:space="preserve"> in each time bracket except the 11-20 minutes. </w:t>
      </w:r>
    </w:p>
    <w:p w14:paraId="6BCE74F8" w14:textId="1334D12D" w:rsidR="00C55FBA" w:rsidRPr="007B60DF" w:rsidRDefault="00C55FBA" w:rsidP="00C55FBA">
      <w:pPr>
        <w:spacing w:after="0"/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  <w:r w:rsidRPr="00754FF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Figure </w:t>
      </w:r>
      <w:r w:rsidR="00BB232D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22</w:t>
      </w:r>
      <w:r w:rsidRPr="00754FF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</w:t>
      </w:r>
      <w:r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Time spent versus housing caller Q4 2024 versus Q4 2025</w:t>
      </w:r>
    </w:p>
    <w:p w14:paraId="7DB6E079" w14:textId="77777777" w:rsidR="00C55FBA" w:rsidRDefault="00C55FBA" w:rsidP="00D74EBB">
      <w:pPr>
        <w:rPr>
          <w:sz w:val="22"/>
          <w:szCs w:val="22"/>
        </w:rPr>
      </w:pPr>
    </w:p>
    <w:p w14:paraId="6A5F6355" w14:textId="7570C38A" w:rsidR="005041EB" w:rsidRPr="00990EC1" w:rsidRDefault="00C40624" w:rsidP="00D74EBB">
      <w:pPr>
        <w:rPr>
          <w:sz w:val="22"/>
          <w:szCs w:val="22"/>
        </w:rPr>
      </w:pPr>
      <w:r>
        <w:rPr>
          <w:noProof/>
        </w:rPr>
        <w:drawing>
          <wp:inline distT="0" distB="0" distL="0" distR="0" wp14:anchorId="020A88C9" wp14:editId="2B998556">
            <wp:extent cx="6162040" cy="3299791"/>
            <wp:effectExtent l="0" t="0" r="10160" b="15240"/>
            <wp:docPr id="26568708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51BD17D-2CE4-0186-0EE4-AFF276B016F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728F5C87" w14:textId="1B5C641B" w:rsidR="004F2BBC" w:rsidRPr="00A62A0B" w:rsidRDefault="004F2BBC" w:rsidP="00382594">
      <w:pPr>
        <w:pStyle w:val="Heading2"/>
      </w:pPr>
      <w:bookmarkStart w:id="96" w:name="_Toc214533126"/>
      <w:bookmarkStart w:id="97" w:name="_Toc227841624"/>
      <w:r w:rsidRPr="00A62A0B">
        <w:t>Country of Origin</w:t>
      </w:r>
      <w:bookmarkEnd w:id="96"/>
      <w:bookmarkEnd w:id="97"/>
    </w:p>
    <w:p w14:paraId="0C6F2DDB" w14:textId="79627D88" w:rsidR="009D50A9" w:rsidRPr="009D50A9" w:rsidRDefault="00F54311" w:rsidP="009D50A9">
      <w:pPr>
        <w:rPr>
          <w:bCs/>
          <w:color w:val="auto"/>
          <w:sz w:val="22"/>
          <w:szCs w:val="22"/>
          <w:lang w:val="en-US" w:eastAsia="en-IE"/>
        </w:rPr>
      </w:pPr>
      <w:r>
        <w:rPr>
          <w:bCs/>
          <w:color w:val="auto"/>
          <w:sz w:val="22"/>
          <w:szCs w:val="22"/>
          <w:lang w:val="en-US" w:eastAsia="en-IE"/>
        </w:rPr>
        <w:t xml:space="preserve">Country of origin </w:t>
      </w:r>
      <w:r w:rsidR="00856BC0">
        <w:rPr>
          <w:bCs/>
          <w:color w:val="auto"/>
          <w:sz w:val="22"/>
          <w:szCs w:val="22"/>
          <w:lang w:val="en-US" w:eastAsia="en-IE"/>
        </w:rPr>
        <w:t>of</w:t>
      </w:r>
      <w:r>
        <w:rPr>
          <w:bCs/>
          <w:color w:val="auto"/>
          <w:sz w:val="22"/>
          <w:szCs w:val="22"/>
          <w:lang w:val="en-US" w:eastAsia="en-IE"/>
        </w:rPr>
        <w:t xml:space="preserve"> the caller was recorded for </w:t>
      </w:r>
      <w:r w:rsidR="000B6BC0">
        <w:rPr>
          <w:bCs/>
          <w:color w:val="auto"/>
          <w:sz w:val="22"/>
          <w:szCs w:val="22"/>
          <w:lang w:val="en-US" w:eastAsia="en-IE"/>
        </w:rPr>
        <w:t>6</w:t>
      </w:r>
      <w:r w:rsidR="00806CEC">
        <w:rPr>
          <w:bCs/>
          <w:color w:val="auto"/>
          <w:sz w:val="22"/>
          <w:szCs w:val="22"/>
          <w:lang w:val="en-US" w:eastAsia="en-IE"/>
        </w:rPr>
        <w:t>2.0</w:t>
      </w:r>
      <w:r w:rsidR="000B6BC0">
        <w:rPr>
          <w:bCs/>
          <w:color w:val="auto"/>
          <w:sz w:val="22"/>
          <w:szCs w:val="22"/>
          <w:lang w:val="en-US" w:eastAsia="en-IE"/>
        </w:rPr>
        <w:t>%</w:t>
      </w:r>
      <w:r w:rsidR="002F558D">
        <w:rPr>
          <w:bCs/>
          <w:color w:val="auto"/>
          <w:sz w:val="22"/>
          <w:szCs w:val="22"/>
          <w:lang w:val="en-US" w:eastAsia="en-IE"/>
        </w:rPr>
        <w:t xml:space="preserve"> of </w:t>
      </w:r>
      <w:r w:rsidR="00B075BE">
        <w:rPr>
          <w:bCs/>
          <w:color w:val="auto"/>
          <w:sz w:val="22"/>
          <w:szCs w:val="22"/>
          <w:lang w:val="en-US" w:eastAsia="en-IE"/>
        </w:rPr>
        <w:t>h</w:t>
      </w:r>
      <w:r w:rsidR="002F558D">
        <w:rPr>
          <w:bCs/>
          <w:color w:val="auto"/>
          <w:sz w:val="22"/>
          <w:szCs w:val="22"/>
          <w:lang w:val="en-US" w:eastAsia="en-IE"/>
        </w:rPr>
        <w:t xml:space="preserve">ousing </w:t>
      </w:r>
      <w:r w:rsidR="00E46504">
        <w:rPr>
          <w:bCs/>
          <w:color w:val="auto"/>
          <w:sz w:val="22"/>
          <w:szCs w:val="22"/>
          <w:lang w:val="en-US" w:eastAsia="en-IE"/>
        </w:rPr>
        <w:t>queries</w:t>
      </w:r>
      <w:r w:rsidR="00856BC0">
        <w:rPr>
          <w:bCs/>
          <w:color w:val="auto"/>
          <w:sz w:val="22"/>
          <w:szCs w:val="22"/>
          <w:lang w:val="en-US" w:eastAsia="en-IE"/>
        </w:rPr>
        <w:t>, and breaks down as follows</w:t>
      </w:r>
      <w:r w:rsidR="00603B3D">
        <w:rPr>
          <w:bCs/>
          <w:color w:val="auto"/>
          <w:sz w:val="22"/>
          <w:szCs w:val="22"/>
          <w:lang w:val="en-US" w:eastAsia="en-IE"/>
        </w:rPr>
        <w:t>:</w:t>
      </w:r>
    </w:p>
    <w:p w14:paraId="203ED26C" w14:textId="57FB1171" w:rsidR="009D50A9" w:rsidRPr="009D50A9" w:rsidRDefault="009D50A9" w:rsidP="009D50A9">
      <w:pPr>
        <w:pStyle w:val="ListParagraph"/>
      </w:pPr>
      <w:r w:rsidRPr="009D50A9">
        <w:t>I</w:t>
      </w:r>
      <w:r w:rsidR="002F558D">
        <w:t>reland</w:t>
      </w:r>
      <w:r w:rsidRPr="009D50A9">
        <w:t xml:space="preserve"> – 6</w:t>
      </w:r>
      <w:r w:rsidR="00806CEC">
        <w:t>6</w:t>
      </w:r>
      <w:r w:rsidR="00F02CF8">
        <w:t>.1</w:t>
      </w:r>
      <w:r w:rsidRPr="009D50A9">
        <w:t xml:space="preserve">% </w:t>
      </w:r>
    </w:p>
    <w:p w14:paraId="251B44FD" w14:textId="6BD03DC0" w:rsidR="009D50A9" w:rsidRPr="009D50A9" w:rsidRDefault="009D50A9" w:rsidP="009D50A9">
      <w:pPr>
        <w:pStyle w:val="ListParagraph"/>
      </w:pPr>
      <w:r w:rsidRPr="009D50A9">
        <w:t xml:space="preserve">Non-EU </w:t>
      </w:r>
      <w:r w:rsidR="00603B3D">
        <w:t>–</w:t>
      </w:r>
      <w:r w:rsidRPr="009D50A9">
        <w:t xml:space="preserve"> 2</w:t>
      </w:r>
      <w:r w:rsidR="00806CEC">
        <w:t>2.2</w:t>
      </w:r>
      <w:r w:rsidRPr="009D50A9">
        <w:t>%</w:t>
      </w:r>
    </w:p>
    <w:p w14:paraId="3B247DFC" w14:textId="5E81543E" w:rsidR="00AE723E" w:rsidRDefault="009D50A9" w:rsidP="00382594">
      <w:pPr>
        <w:pStyle w:val="ListParagraph"/>
      </w:pPr>
      <w:r w:rsidRPr="009D50A9">
        <w:t>EU (excluding Ireland) – 1</w:t>
      </w:r>
      <w:r w:rsidR="00F02CF8">
        <w:t>1.</w:t>
      </w:r>
      <w:r w:rsidR="00E93C4A">
        <w:t>7</w:t>
      </w:r>
      <w:r w:rsidRPr="009D50A9">
        <w:t>%</w:t>
      </w:r>
      <w:bookmarkStart w:id="98" w:name="_Toc210658911"/>
      <w:bookmarkStart w:id="99" w:name="_Toc214533127"/>
    </w:p>
    <w:p w14:paraId="159FB9B1" w14:textId="20A62B67" w:rsidR="002846A0" w:rsidRPr="00382594" w:rsidRDefault="00BB0A53" w:rsidP="00382594">
      <w:pPr>
        <w:pStyle w:val="Heading1"/>
        <w:rPr>
          <w:rFonts w:eastAsiaTheme="minorHAnsi"/>
        </w:rPr>
      </w:pPr>
      <w:r>
        <w:br w:type="page"/>
      </w:r>
      <w:bookmarkEnd w:id="98"/>
      <w:bookmarkEnd w:id="99"/>
      <w:r w:rsidRPr="00BB0A53">
        <w:lastRenderedPageBreak/>
        <w:t xml:space="preserve">Section 6: </w:t>
      </w:r>
      <w:r w:rsidR="00227022">
        <w:t>Money and Tax</w:t>
      </w:r>
    </w:p>
    <w:p w14:paraId="2556973D" w14:textId="44F1FB5B" w:rsidR="008D6B17" w:rsidRPr="008D6B17" w:rsidRDefault="00AA6AE3" w:rsidP="008D6B17">
      <w:pPr>
        <w:rPr>
          <w:sz w:val="22"/>
          <w:szCs w:val="22"/>
        </w:rPr>
      </w:pPr>
      <w:r>
        <w:rPr>
          <w:sz w:val="22"/>
          <w:szCs w:val="22"/>
        </w:rPr>
        <w:t>Money and Tax</w:t>
      </w:r>
      <w:r w:rsidR="006B35D8">
        <w:rPr>
          <w:sz w:val="22"/>
          <w:szCs w:val="22"/>
        </w:rPr>
        <w:t xml:space="preserve"> queries made up </w:t>
      </w:r>
      <w:r w:rsidR="00227022">
        <w:rPr>
          <w:sz w:val="22"/>
          <w:szCs w:val="22"/>
        </w:rPr>
        <w:t>8.2</w:t>
      </w:r>
      <w:r w:rsidR="006B35D8">
        <w:rPr>
          <w:sz w:val="22"/>
          <w:szCs w:val="22"/>
        </w:rPr>
        <w:t>% of all queries</w:t>
      </w:r>
      <w:r w:rsidR="004174C4">
        <w:rPr>
          <w:sz w:val="22"/>
          <w:szCs w:val="22"/>
        </w:rPr>
        <w:t>.</w:t>
      </w:r>
      <w:r w:rsidR="00A915A8">
        <w:rPr>
          <w:sz w:val="22"/>
          <w:szCs w:val="22"/>
        </w:rPr>
        <w:t xml:space="preserve"> Money and Tax callers increased by 31.3% with the</w:t>
      </w:r>
      <w:r w:rsidR="00760DB7">
        <w:rPr>
          <w:sz w:val="22"/>
          <w:szCs w:val="22"/>
        </w:rPr>
        <w:t xml:space="preserve"> number of</w:t>
      </w:r>
      <w:r w:rsidR="00E725F5">
        <w:rPr>
          <w:sz w:val="22"/>
          <w:szCs w:val="22"/>
        </w:rPr>
        <w:t xml:space="preserve"> </w:t>
      </w:r>
      <w:r w:rsidR="00760DB7">
        <w:rPr>
          <w:sz w:val="22"/>
          <w:szCs w:val="22"/>
        </w:rPr>
        <w:t xml:space="preserve">queries </w:t>
      </w:r>
      <w:r w:rsidR="00E725F5">
        <w:rPr>
          <w:sz w:val="22"/>
          <w:szCs w:val="22"/>
        </w:rPr>
        <w:t xml:space="preserve">increasing </w:t>
      </w:r>
      <w:r w:rsidR="006B35D8">
        <w:rPr>
          <w:sz w:val="22"/>
          <w:szCs w:val="22"/>
        </w:rPr>
        <w:t xml:space="preserve">by </w:t>
      </w:r>
      <w:r w:rsidR="00E725F5">
        <w:rPr>
          <w:sz w:val="22"/>
          <w:szCs w:val="22"/>
        </w:rPr>
        <w:t>21.7</w:t>
      </w:r>
      <w:r w:rsidR="00BA1A29">
        <w:rPr>
          <w:sz w:val="22"/>
          <w:szCs w:val="22"/>
        </w:rPr>
        <w:t xml:space="preserve">%. </w:t>
      </w:r>
      <w:r w:rsidR="17A9B519" w:rsidRPr="7DD0A744">
        <w:rPr>
          <w:sz w:val="22"/>
          <w:szCs w:val="22"/>
        </w:rPr>
        <w:t>Property Tax queries increased by 348.5%</w:t>
      </w:r>
      <w:r w:rsidR="07CFD472" w:rsidRPr="7DD0A744">
        <w:rPr>
          <w:sz w:val="22"/>
          <w:szCs w:val="22"/>
        </w:rPr>
        <w:t>, due to a large increase in queries about Local Property Tax</w:t>
      </w:r>
      <w:r w:rsidR="17A9B519" w:rsidRPr="7DD0A744">
        <w:rPr>
          <w:sz w:val="22"/>
          <w:szCs w:val="22"/>
        </w:rPr>
        <w:t>.</w:t>
      </w:r>
    </w:p>
    <w:p w14:paraId="4B0647FB" w14:textId="489703E5" w:rsidR="00104EE5" w:rsidRPr="00104EE5" w:rsidRDefault="00607E84" w:rsidP="00760DB7">
      <w:pPr>
        <w:spacing w:after="0"/>
        <w:jc w:val="both"/>
        <w:rPr>
          <w:rFonts w:asciiTheme="majorHAnsi" w:eastAsiaTheme="majorEastAsia" w:hAnsiTheme="majorHAnsi" w:cstheme="majorBidi"/>
          <w:color w:val="294E1C" w:themeColor="accent1" w:themeShade="7F"/>
        </w:rPr>
      </w:pPr>
      <w:r>
        <w:rPr>
          <w:rFonts w:asciiTheme="majorHAnsi" w:eastAsiaTheme="majorEastAsia" w:hAnsiTheme="majorHAnsi" w:cstheme="majorBidi"/>
          <w:color w:val="294E1C" w:themeColor="accent1" w:themeShade="7F"/>
        </w:rPr>
        <w:t>Figure</w:t>
      </w:r>
      <w:r w:rsidR="00104EE5" w:rsidRPr="000D54EE">
        <w:rPr>
          <w:rFonts w:asciiTheme="majorHAnsi" w:eastAsiaTheme="majorEastAsia" w:hAnsiTheme="majorHAnsi" w:cstheme="majorBidi"/>
          <w:color w:val="294E1C" w:themeColor="accent1" w:themeShade="7F"/>
        </w:rPr>
        <w:t xml:space="preserve"> </w:t>
      </w:r>
      <w:r w:rsidR="007B60DF">
        <w:rPr>
          <w:rFonts w:asciiTheme="majorHAnsi" w:eastAsiaTheme="majorEastAsia" w:hAnsiTheme="majorHAnsi" w:cstheme="majorBidi"/>
          <w:color w:val="294E1C" w:themeColor="accent1" w:themeShade="7F"/>
        </w:rPr>
        <w:t>2</w:t>
      </w:r>
      <w:r w:rsidR="00BB232D">
        <w:rPr>
          <w:rFonts w:asciiTheme="majorHAnsi" w:eastAsiaTheme="majorEastAsia" w:hAnsiTheme="majorHAnsi" w:cstheme="majorBidi"/>
          <w:color w:val="294E1C" w:themeColor="accent1" w:themeShade="7F"/>
        </w:rPr>
        <w:t>3</w:t>
      </w:r>
      <w:r w:rsidR="00104EE5" w:rsidRPr="000D54EE">
        <w:rPr>
          <w:rFonts w:asciiTheme="majorHAnsi" w:eastAsiaTheme="majorEastAsia" w:hAnsiTheme="majorHAnsi" w:cstheme="majorBidi"/>
          <w:color w:val="294E1C" w:themeColor="accent1" w:themeShade="7F"/>
        </w:rPr>
        <w:t xml:space="preserve">: </w:t>
      </w:r>
      <w:r w:rsidR="00C31EC2">
        <w:rPr>
          <w:rFonts w:asciiTheme="majorHAnsi" w:eastAsiaTheme="majorEastAsia" w:hAnsiTheme="majorHAnsi" w:cstheme="majorBidi"/>
          <w:color w:val="294E1C" w:themeColor="accent1" w:themeShade="7F"/>
        </w:rPr>
        <w:t>Money and Ta</w:t>
      </w:r>
      <w:r w:rsidR="00732634">
        <w:rPr>
          <w:rFonts w:asciiTheme="majorHAnsi" w:eastAsiaTheme="majorEastAsia" w:hAnsiTheme="majorHAnsi" w:cstheme="majorBidi"/>
          <w:color w:val="294E1C" w:themeColor="accent1" w:themeShade="7F"/>
        </w:rPr>
        <w:t>x</w:t>
      </w:r>
      <w:r w:rsidR="00760DB7">
        <w:rPr>
          <w:rFonts w:asciiTheme="majorHAnsi" w:eastAsiaTheme="majorEastAsia" w:hAnsiTheme="majorHAnsi" w:cstheme="majorBidi"/>
          <w:color w:val="294E1C" w:themeColor="accent1" w:themeShade="7F"/>
        </w:rPr>
        <w:t xml:space="preserve"> queries by second level category</w:t>
      </w:r>
    </w:p>
    <w:tbl>
      <w:tblPr>
        <w:tblStyle w:val="GridTable4-Accent1"/>
        <w:tblW w:w="10060" w:type="dxa"/>
        <w:tblLayout w:type="fixed"/>
        <w:tblLook w:val="04A0" w:firstRow="1" w:lastRow="0" w:firstColumn="1" w:lastColumn="0" w:noHBand="0" w:noVBand="1"/>
      </w:tblPr>
      <w:tblGrid>
        <w:gridCol w:w="5245"/>
        <w:gridCol w:w="2126"/>
        <w:gridCol w:w="2689"/>
      </w:tblGrid>
      <w:tr w:rsidR="003B1821" w:rsidRPr="002D05F5" w14:paraId="4AE2F566" w14:textId="77777777" w:rsidTr="003B18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hideMark/>
          </w:tcPr>
          <w:p w14:paraId="1664FFA7" w14:textId="77777777" w:rsidR="003B1821" w:rsidRPr="003B1821" w:rsidRDefault="003B1821" w:rsidP="00D37C23">
            <w:pPr>
              <w:jc w:val="center"/>
              <w:rPr>
                <w:rFonts w:ascii="Calibri" w:hAnsi="Calibri" w:cs="Calibri"/>
                <w:color w:val="auto"/>
              </w:rPr>
            </w:pPr>
            <w:r w:rsidRPr="003B1821">
              <w:rPr>
                <w:rFonts w:ascii="Calibri" w:hAnsi="Calibri" w:cs="Calibri"/>
                <w:color w:val="auto"/>
              </w:rPr>
              <w:t>Subcategory Breakdown</w:t>
            </w:r>
          </w:p>
        </w:tc>
        <w:tc>
          <w:tcPr>
            <w:tcW w:w="2126" w:type="dxa"/>
            <w:hideMark/>
          </w:tcPr>
          <w:p w14:paraId="77F2261C" w14:textId="77777777" w:rsidR="003B1821" w:rsidRPr="003B1821" w:rsidRDefault="003B1821" w:rsidP="00732634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</w:rPr>
            </w:pPr>
            <w:r w:rsidRPr="003B1821">
              <w:rPr>
                <w:rFonts w:ascii="Calibri" w:hAnsi="Calibri" w:cs="Calibri"/>
                <w:color w:val="auto"/>
              </w:rPr>
              <w:t>% of Subcategory</w:t>
            </w:r>
          </w:p>
        </w:tc>
        <w:tc>
          <w:tcPr>
            <w:tcW w:w="2689" w:type="dxa"/>
          </w:tcPr>
          <w:p w14:paraId="1FACFFED" w14:textId="77777777" w:rsidR="003B1821" w:rsidRPr="003B1821" w:rsidRDefault="003B1821" w:rsidP="00732634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</w:rPr>
            </w:pPr>
            <w:r w:rsidRPr="003B1821">
              <w:rPr>
                <w:rFonts w:ascii="Calibri" w:hAnsi="Calibri" w:cs="Calibri"/>
                <w:color w:val="auto"/>
              </w:rPr>
              <w:t>% Change</w:t>
            </w:r>
          </w:p>
        </w:tc>
      </w:tr>
      <w:tr w:rsidR="003B1821" w:rsidRPr="00D065B1" w14:paraId="5A163D7D" w14:textId="77777777" w:rsidTr="003B1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7FED1CC6" w14:textId="508E6DA7" w:rsidR="003B1821" w:rsidRPr="00E3056C" w:rsidRDefault="003B1821" w:rsidP="00D37C2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Property Taxes</w:t>
            </w:r>
          </w:p>
        </w:tc>
        <w:tc>
          <w:tcPr>
            <w:tcW w:w="2126" w:type="dxa"/>
            <w:noWrap/>
            <w:hideMark/>
          </w:tcPr>
          <w:p w14:paraId="2F3F8123" w14:textId="6C770405" w:rsidR="003B1821" w:rsidRPr="003B1821" w:rsidRDefault="003B1821" w:rsidP="00D37C2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B182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 25.2%</w:t>
            </w:r>
          </w:p>
        </w:tc>
        <w:tc>
          <w:tcPr>
            <w:tcW w:w="2689" w:type="dxa"/>
          </w:tcPr>
          <w:p w14:paraId="3249F3AF" w14:textId="56FB7C60" w:rsidR="003B1821" w:rsidRPr="000805EA" w:rsidRDefault="003B1821" w:rsidP="00D37C2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348.5</w:t>
            </w: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3B1821" w:rsidRPr="00D065B1" w14:paraId="624E9F40" w14:textId="77777777" w:rsidTr="003B182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2241D81A" w14:textId="4D9EB315" w:rsidR="003B1821" w:rsidRPr="00E3056C" w:rsidRDefault="003B1821" w:rsidP="00D37C2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Income Tax</w:t>
            </w:r>
          </w:p>
        </w:tc>
        <w:tc>
          <w:tcPr>
            <w:tcW w:w="2126" w:type="dxa"/>
            <w:noWrap/>
          </w:tcPr>
          <w:p w14:paraId="138CE168" w14:textId="086987EB" w:rsidR="003B1821" w:rsidRPr="003B1821" w:rsidRDefault="003B1821" w:rsidP="00D37C2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B182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6.1%</w:t>
            </w:r>
          </w:p>
        </w:tc>
        <w:tc>
          <w:tcPr>
            <w:tcW w:w="2689" w:type="dxa"/>
          </w:tcPr>
          <w:p w14:paraId="1EB008CF" w14:textId="3CA92106" w:rsidR="003B1821" w:rsidRPr="000805EA" w:rsidRDefault="003B1821" w:rsidP="00D37C2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</w:t>
            </w: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.</w:t>
            </w: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4%</w:t>
            </w:r>
          </w:p>
        </w:tc>
      </w:tr>
      <w:tr w:rsidR="003B1821" w:rsidRPr="00D065B1" w14:paraId="3DB19DE0" w14:textId="77777777" w:rsidTr="003B1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7D4040F9" w14:textId="2016CE51" w:rsidR="003B1821" w:rsidRPr="00E3056C" w:rsidRDefault="003B1821" w:rsidP="00D37C2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Income Tax Credits and Reliefs</w:t>
            </w:r>
          </w:p>
        </w:tc>
        <w:tc>
          <w:tcPr>
            <w:tcW w:w="2126" w:type="dxa"/>
            <w:noWrap/>
          </w:tcPr>
          <w:p w14:paraId="7B2A9346" w14:textId="2764D4E4" w:rsidR="003B1821" w:rsidRPr="003B1821" w:rsidRDefault="003B1821" w:rsidP="00D37C2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B182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 16.0%</w:t>
            </w:r>
          </w:p>
        </w:tc>
        <w:tc>
          <w:tcPr>
            <w:tcW w:w="2689" w:type="dxa"/>
          </w:tcPr>
          <w:p w14:paraId="2B60DAAB" w14:textId="3AEB0AAF" w:rsidR="003B1821" w:rsidRPr="000805EA" w:rsidRDefault="003B1821" w:rsidP="00D37C2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1.2</w:t>
            </w: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3B1821" w:rsidRPr="00D065B1" w14:paraId="213BAD57" w14:textId="77777777" w:rsidTr="003B182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6202665A" w14:textId="5C1C6C58" w:rsidR="003B1821" w:rsidRPr="00E3056C" w:rsidRDefault="003B1821" w:rsidP="00D37C2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Revenue Online</w:t>
            </w:r>
          </w:p>
        </w:tc>
        <w:tc>
          <w:tcPr>
            <w:tcW w:w="2126" w:type="dxa"/>
            <w:noWrap/>
            <w:hideMark/>
          </w:tcPr>
          <w:p w14:paraId="30B4E149" w14:textId="2BF88681" w:rsidR="003B1821" w:rsidRPr="003B1821" w:rsidRDefault="003B1821" w:rsidP="00D37C2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B182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 11.9%</w:t>
            </w:r>
          </w:p>
        </w:tc>
        <w:tc>
          <w:tcPr>
            <w:tcW w:w="2689" w:type="dxa"/>
          </w:tcPr>
          <w:p w14:paraId="2633832A" w14:textId="3F7FA127" w:rsidR="003B1821" w:rsidRPr="000805EA" w:rsidRDefault="003B1821" w:rsidP="00D37C2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</w:t>
            </w: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5.0</w:t>
            </w: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3B1821" w:rsidRPr="00D065B1" w14:paraId="7B1AD773" w14:textId="77777777" w:rsidTr="003B1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0975963C" w14:textId="639E0D30" w:rsidR="003B1821" w:rsidRPr="00E3056C" w:rsidRDefault="003B1821" w:rsidP="00D37C2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2126" w:type="dxa"/>
            <w:noWrap/>
          </w:tcPr>
          <w:p w14:paraId="522CB825" w14:textId="5F0803CC" w:rsidR="003B1821" w:rsidRPr="003B1821" w:rsidRDefault="003B1821" w:rsidP="00D37C2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B182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 5.6%</w:t>
            </w:r>
          </w:p>
        </w:tc>
        <w:tc>
          <w:tcPr>
            <w:tcW w:w="2689" w:type="dxa"/>
          </w:tcPr>
          <w:p w14:paraId="18A1327E" w14:textId="70597F17" w:rsidR="003B1821" w:rsidRPr="00E7733C" w:rsidRDefault="003B1821" w:rsidP="00D37C2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7733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30.3%</w:t>
            </w:r>
          </w:p>
        </w:tc>
      </w:tr>
      <w:tr w:rsidR="003B1821" w:rsidRPr="00D065B1" w14:paraId="1364BE51" w14:textId="77777777" w:rsidTr="003B182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4FC84226" w14:textId="2D053E3E" w:rsidR="003B1821" w:rsidRPr="00E3056C" w:rsidRDefault="003B1821" w:rsidP="00D37C2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Pensions</w:t>
            </w:r>
          </w:p>
        </w:tc>
        <w:tc>
          <w:tcPr>
            <w:tcW w:w="2126" w:type="dxa"/>
            <w:noWrap/>
          </w:tcPr>
          <w:p w14:paraId="6E290936" w14:textId="736F59BA" w:rsidR="003B1821" w:rsidRPr="003B1821" w:rsidRDefault="003B1821" w:rsidP="00D37C2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B182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.4%</w:t>
            </w:r>
          </w:p>
        </w:tc>
        <w:tc>
          <w:tcPr>
            <w:tcW w:w="2689" w:type="dxa"/>
          </w:tcPr>
          <w:p w14:paraId="37535806" w14:textId="003B229A" w:rsidR="003B1821" w:rsidRPr="000805EA" w:rsidRDefault="003B1821" w:rsidP="00D37C2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13.8</w:t>
            </w: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3B1821" w:rsidRPr="00D065B1" w14:paraId="62B1F1C6" w14:textId="77777777" w:rsidTr="003B1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1AE5DEA1" w14:textId="385FE601" w:rsidR="003B1821" w:rsidRPr="00AB33E4" w:rsidRDefault="003B1821" w:rsidP="00D37C23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6A0E3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Income Tax Refund</w:t>
            </w:r>
          </w:p>
        </w:tc>
        <w:tc>
          <w:tcPr>
            <w:tcW w:w="2126" w:type="dxa"/>
            <w:noWrap/>
          </w:tcPr>
          <w:p w14:paraId="64120CBA" w14:textId="18498BB5" w:rsidR="003B1821" w:rsidRPr="003B1821" w:rsidRDefault="003B1821" w:rsidP="00D37C2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B182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.4%</w:t>
            </w:r>
          </w:p>
        </w:tc>
        <w:tc>
          <w:tcPr>
            <w:tcW w:w="2689" w:type="dxa"/>
          </w:tcPr>
          <w:p w14:paraId="237F38C7" w14:textId="58A43B58" w:rsidR="003B1821" w:rsidRPr="00E7733C" w:rsidRDefault="003B1821" w:rsidP="00D37C2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7733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6.4%</w:t>
            </w:r>
          </w:p>
        </w:tc>
      </w:tr>
      <w:tr w:rsidR="003B1821" w:rsidRPr="00D065B1" w14:paraId="1E739847" w14:textId="77777777" w:rsidTr="003B182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5F951DB5" w14:textId="5574635F" w:rsidR="003B1821" w:rsidRPr="00AB33E4" w:rsidRDefault="003B1821" w:rsidP="00D37C23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B95CF9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apital Taxes</w:t>
            </w:r>
          </w:p>
        </w:tc>
        <w:tc>
          <w:tcPr>
            <w:tcW w:w="2126" w:type="dxa"/>
            <w:noWrap/>
          </w:tcPr>
          <w:p w14:paraId="2EDF1E96" w14:textId="25307829" w:rsidR="003B1821" w:rsidRPr="003B1821" w:rsidRDefault="003B1821" w:rsidP="00D37C2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B182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.5%</w:t>
            </w:r>
          </w:p>
        </w:tc>
        <w:tc>
          <w:tcPr>
            <w:tcW w:w="2689" w:type="dxa"/>
          </w:tcPr>
          <w:p w14:paraId="40A53F20" w14:textId="6737F564" w:rsidR="003B1821" w:rsidRPr="000805EA" w:rsidRDefault="003B1821" w:rsidP="00D37C2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2.2%</w:t>
            </w:r>
          </w:p>
        </w:tc>
      </w:tr>
      <w:tr w:rsidR="003B1821" w:rsidRPr="00D065B1" w14:paraId="0AB3D496" w14:textId="77777777" w:rsidTr="003B1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53A5939D" w14:textId="0F5B1993" w:rsidR="003B1821" w:rsidRPr="00E3056C" w:rsidRDefault="003B1821" w:rsidP="00D37C2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Income Tax Credits and Reliefs for People with Disabilities</w:t>
            </w:r>
          </w:p>
        </w:tc>
        <w:tc>
          <w:tcPr>
            <w:tcW w:w="2126" w:type="dxa"/>
            <w:noWrap/>
            <w:hideMark/>
          </w:tcPr>
          <w:p w14:paraId="7706F8B4" w14:textId="12949E14" w:rsidR="003B1821" w:rsidRPr="003B1821" w:rsidRDefault="003B1821" w:rsidP="00D37C2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B182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 xml:space="preserve">    </w:t>
            </w:r>
            <w:r w:rsidR="7F456B8D" w:rsidRPr="7DD0A744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 xml:space="preserve">  </w:t>
            </w:r>
            <w:r w:rsidRPr="003B182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0% </w:t>
            </w:r>
          </w:p>
        </w:tc>
        <w:tc>
          <w:tcPr>
            <w:tcW w:w="2689" w:type="dxa"/>
          </w:tcPr>
          <w:p w14:paraId="61801BB5" w14:textId="693887E4" w:rsidR="003B1821" w:rsidRPr="000805EA" w:rsidRDefault="003B1821" w:rsidP="00D37C2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25.5</w:t>
            </w: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3B1821" w:rsidRPr="00D065B1" w14:paraId="7C561AC0" w14:textId="77777777" w:rsidTr="0049369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2FEF2C33" w14:textId="274AF2D7" w:rsidR="003B1821" w:rsidRPr="00E3056C" w:rsidRDefault="003B1821" w:rsidP="00D37C2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ebt</w:t>
            </w:r>
            <w:r w:rsidRPr="00E3056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 xml:space="preserve"> </w:t>
            </w:r>
          </w:p>
        </w:tc>
        <w:tc>
          <w:tcPr>
            <w:tcW w:w="2126" w:type="dxa"/>
            <w:noWrap/>
          </w:tcPr>
          <w:p w14:paraId="05610704" w14:textId="0AFEEBAF" w:rsidR="003B1821" w:rsidRPr="003B1821" w:rsidRDefault="003B1821" w:rsidP="00D37C2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B182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6%</w:t>
            </w:r>
          </w:p>
        </w:tc>
        <w:tc>
          <w:tcPr>
            <w:tcW w:w="2689" w:type="dxa"/>
          </w:tcPr>
          <w:p w14:paraId="7656D5D4" w14:textId="03CD4375" w:rsidR="003B1821" w:rsidRPr="00493697" w:rsidRDefault="00493697" w:rsidP="00D37C2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493697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7.8</w:t>
            </w:r>
            <w:r w:rsidR="003B1821" w:rsidRPr="00493697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3B1821" w:rsidRPr="00D065B1" w14:paraId="3AAE791B" w14:textId="77777777" w:rsidTr="003B1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0E4D37F5" w14:textId="30C4A2F4" w:rsidR="003B1821" w:rsidRPr="00E3056C" w:rsidRDefault="003B1821" w:rsidP="00D37C2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Wills</w:t>
            </w:r>
          </w:p>
        </w:tc>
        <w:tc>
          <w:tcPr>
            <w:tcW w:w="2126" w:type="dxa"/>
            <w:noWrap/>
            <w:hideMark/>
          </w:tcPr>
          <w:p w14:paraId="15D37F53" w14:textId="218CC47C" w:rsidR="003B1821" w:rsidRPr="003B1821" w:rsidRDefault="003B1821" w:rsidP="00D37C2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B182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 1.6%</w:t>
            </w:r>
          </w:p>
        </w:tc>
        <w:tc>
          <w:tcPr>
            <w:tcW w:w="2689" w:type="dxa"/>
          </w:tcPr>
          <w:p w14:paraId="6DC85D41" w14:textId="0ECD6C94" w:rsidR="003B1821" w:rsidRPr="000805EA" w:rsidRDefault="003B1821" w:rsidP="00D37C2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4.2</w:t>
            </w: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3B1821" w:rsidRPr="00D065B1" w14:paraId="4DE46C9D" w14:textId="77777777" w:rsidTr="003B182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5268C943" w14:textId="75CF5F28" w:rsidR="003B1821" w:rsidRPr="00E3056C" w:rsidRDefault="003B1821" w:rsidP="00D37C2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inancial Institutions</w:t>
            </w:r>
          </w:p>
        </w:tc>
        <w:tc>
          <w:tcPr>
            <w:tcW w:w="2126" w:type="dxa"/>
            <w:noWrap/>
            <w:hideMark/>
          </w:tcPr>
          <w:p w14:paraId="639ED093" w14:textId="6449F928" w:rsidR="003B1821" w:rsidRPr="003B1821" w:rsidRDefault="003B1821" w:rsidP="00D37C2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B182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 1.5%</w:t>
            </w:r>
          </w:p>
        </w:tc>
        <w:tc>
          <w:tcPr>
            <w:tcW w:w="2689" w:type="dxa"/>
          </w:tcPr>
          <w:p w14:paraId="5EB481CD" w14:textId="28AD7C08" w:rsidR="003B1821" w:rsidRPr="00E7733C" w:rsidRDefault="003B1821" w:rsidP="00D37C2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7733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3.2%</w:t>
            </w:r>
          </w:p>
        </w:tc>
      </w:tr>
      <w:tr w:rsidR="003B1821" w:rsidRPr="00D065B1" w14:paraId="05945970" w14:textId="77777777" w:rsidTr="003B1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4F27A664" w14:textId="5A9A929D" w:rsidR="003B1821" w:rsidRPr="00E3056C" w:rsidRDefault="003B1821" w:rsidP="00D37C2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Insurance</w:t>
            </w:r>
          </w:p>
        </w:tc>
        <w:tc>
          <w:tcPr>
            <w:tcW w:w="2126" w:type="dxa"/>
            <w:noWrap/>
            <w:hideMark/>
          </w:tcPr>
          <w:p w14:paraId="5ACEA0DD" w14:textId="32CBF04C" w:rsidR="003B1821" w:rsidRPr="003B1821" w:rsidRDefault="003B1821" w:rsidP="00D37C2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B182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7%</w:t>
            </w:r>
          </w:p>
        </w:tc>
        <w:tc>
          <w:tcPr>
            <w:tcW w:w="2689" w:type="dxa"/>
          </w:tcPr>
          <w:p w14:paraId="43FE15BA" w14:textId="0EC71925" w:rsidR="003B1821" w:rsidRPr="00E7733C" w:rsidRDefault="003B1821" w:rsidP="00D37C2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7733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25.7%</w:t>
            </w:r>
          </w:p>
        </w:tc>
      </w:tr>
      <w:tr w:rsidR="003B1821" w:rsidRPr="00D065B1" w14:paraId="4B8F1BCA" w14:textId="77777777" w:rsidTr="003B182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29922D64" w14:textId="5B112D16" w:rsidR="003B1821" w:rsidRDefault="003B1821" w:rsidP="00D37C23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D7184E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uties and VAT</w:t>
            </w:r>
          </w:p>
        </w:tc>
        <w:tc>
          <w:tcPr>
            <w:tcW w:w="2126" w:type="dxa"/>
            <w:noWrap/>
          </w:tcPr>
          <w:p w14:paraId="37BE989F" w14:textId="15310DF3" w:rsidR="003B1821" w:rsidRPr="003B1821" w:rsidRDefault="003B1821" w:rsidP="00D37C2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B182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6%</w:t>
            </w:r>
          </w:p>
        </w:tc>
        <w:tc>
          <w:tcPr>
            <w:tcW w:w="2689" w:type="dxa"/>
          </w:tcPr>
          <w:p w14:paraId="25F1E29B" w14:textId="19817C53" w:rsidR="003B1821" w:rsidRPr="00E7733C" w:rsidRDefault="003B1821" w:rsidP="00D37C2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7733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39.4%</w:t>
            </w:r>
          </w:p>
        </w:tc>
      </w:tr>
      <w:tr w:rsidR="003B1821" w:rsidRPr="00D065B1" w14:paraId="69455E6D" w14:textId="77777777" w:rsidTr="003B1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2737E180" w14:textId="1E1FA033" w:rsidR="003B1821" w:rsidRPr="00E3056C" w:rsidRDefault="003B1821" w:rsidP="00D37C2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Universal Social Charge (USC)</w:t>
            </w:r>
          </w:p>
        </w:tc>
        <w:tc>
          <w:tcPr>
            <w:tcW w:w="2126" w:type="dxa"/>
            <w:noWrap/>
          </w:tcPr>
          <w:p w14:paraId="1E5FF504" w14:textId="0BCB73A6" w:rsidR="003B1821" w:rsidRPr="003B1821" w:rsidRDefault="003B1821" w:rsidP="00D37C2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B182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 0.5%</w:t>
            </w:r>
          </w:p>
        </w:tc>
        <w:tc>
          <w:tcPr>
            <w:tcW w:w="2689" w:type="dxa"/>
          </w:tcPr>
          <w:p w14:paraId="62476D9F" w14:textId="7D9BD5F8" w:rsidR="003B1821" w:rsidRPr="000805EA" w:rsidRDefault="003B1821" w:rsidP="00D37C2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1.7</w:t>
            </w: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3B1821" w:rsidRPr="00D065B1" w14:paraId="380A85D3" w14:textId="77777777" w:rsidTr="003B182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25446A7E" w14:textId="791E0998" w:rsidR="003B1821" w:rsidRPr="00E3056C" w:rsidRDefault="003B1821" w:rsidP="00D37C2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avings and Investments</w:t>
            </w:r>
          </w:p>
        </w:tc>
        <w:tc>
          <w:tcPr>
            <w:tcW w:w="2126" w:type="dxa"/>
            <w:noWrap/>
            <w:hideMark/>
          </w:tcPr>
          <w:p w14:paraId="05698D17" w14:textId="0497744F" w:rsidR="003B1821" w:rsidRPr="003B1821" w:rsidRDefault="003B1821" w:rsidP="00D37C2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B182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 0.4%</w:t>
            </w:r>
          </w:p>
        </w:tc>
        <w:tc>
          <w:tcPr>
            <w:tcW w:w="2689" w:type="dxa"/>
          </w:tcPr>
          <w:p w14:paraId="3D566FC4" w14:textId="75024F0E" w:rsidR="003B1821" w:rsidRPr="00E7733C" w:rsidRDefault="003B1821" w:rsidP="00D37C2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7733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3.9%</w:t>
            </w:r>
          </w:p>
        </w:tc>
      </w:tr>
      <w:tr w:rsidR="003B1821" w:rsidRPr="00D065B1" w14:paraId="7F49FDF3" w14:textId="77777777" w:rsidTr="003B1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  <w:hideMark/>
          </w:tcPr>
          <w:p w14:paraId="06BCBE68" w14:textId="50B614A4" w:rsidR="003B1821" w:rsidRPr="00E3056C" w:rsidRDefault="003B1821" w:rsidP="00D37C2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3056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L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oans and Credit</w:t>
            </w:r>
          </w:p>
        </w:tc>
        <w:tc>
          <w:tcPr>
            <w:tcW w:w="2126" w:type="dxa"/>
            <w:noWrap/>
            <w:hideMark/>
          </w:tcPr>
          <w:p w14:paraId="0B1D8EFD" w14:textId="0E57D4C0" w:rsidR="003B1821" w:rsidRPr="003B1821" w:rsidRDefault="003B1821" w:rsidP="00D37C2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B182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 0.4%</w:t>
            </w:r>
          </w:p>
        </w:tc>
        <w:tc>
          <w:tcPr>
            <w:tcW w:w="2689" w:type="dxa"/>
          </w:tcPr>
          <w:p w14:paraId="08033D0E" w14:textId="2B82B434" w:rsidR="003B1821" w:rsidRPr="00E7733C" w:rsidRDefault="003B1821" w:rsidP="00D37C2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7733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20.3%</w:t>
            </w:r>
          </w:p>
        </w:tc>
      </w:tr>
      <w:tr w:rsidR="003B1821" w:rsidRPr="00D065B1" w14:paraId="305FF13F" w14:textId="77777777" w:rsidTr="003B182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54A05880" w14:textId="5C140D4C" w:rsidR="003B1821" w:rsidRPr="00E3056C" w:rsidRDefault="003B1821" w:rsidP="00D37C23">
            <w:pPr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Moving Country and Taxation</w:t>
            </w:r>
          </w:p>
        </w:tc>
        <w:tc>
          <w:tcPr>
            <w:tcW w:w="2126" w:type="dxa"/>
            <w:noWrap/>
          </w:tcPr>
          <w:p w14:paraId="31905DDD" w14:textId="3C879E10" w:rsidR="003B1821" w:rsidRPr="003B1821" w:rsidRDefault="003B1821" w:rsidP="00D37C2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B182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3%</w:t>
            </w:r>
          </w:p>
        </w:tc>
        <w:tc>
          <w:tcPr>
            <w:tcW w:w="2689" w:type="dxa"/>
          </w:tcPr>
          <w:p w14:paraId="0A6DC65F" w14:textId="6FE165A1" w:rsidR="003B1821" w:rsidRPr="00E7733C" w:rsidRDefault="003B1821" w:rsidP="00D37C2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7733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34.9%</w:t>
            </w:r>
          </w:p>
        </w:tc>
      </w:tr>
      <w:tr w:rsidR="003B1821" w:rsidRPr="00D065B1" w14:paraId="374E42F7" w14:textId="77777777" w:rsidTr="003B1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6BB6C358" w14:textId="1E5A8564" w:rsidR="003B1821" w:rsidRPr="00E3056C" w:rsidRDefault="003B1821" w:rsidP="00D37C23">
            <w:pPr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Tax on Savings and Investments</w:t>
            </w:r>
          </w:p>
        </w:tc>
        <w:tc>
          <w:tcPr>
            <w:tcW w:w="2126" w:type="dxa"/>
            <w:noWrap/>
          </w:tcPr>
          <w:p w14:paraId="509DBDCD" w14:textId="5D33439A" w:rsidR="003B1821" w:rsidRPr="003B1821" w:rsidRDefault="003B1821" w:rsidP="00D37C2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B182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2%</w:t>
            </w:r>
          </w:p>
        </w:tc>
        <w:tc>
          <w:tcPr>
            <w:tcW w:w="2689" w:type="dxa"/>
          </w:tcPr>
          <w:p w14:paraId="4E874AD2" w14:textId="4D36A3D8" w:rsidR="003B1821" w:rsidRPr="00E7733C" w:rsidRDefault="003B1821" w:rsidP="00D37C2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7733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32.4%</w:t>
            </w:r>
          </w:p>
        </w:tc>
      </w:tr>
      <w:tr w:rsidR="003B1821" w:rsidRPr="00D065B1" w14:paraId="4D903308" w14:textId="77777777" w:rsidTr="003B182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506BCE0E" w14:textId="113450FE" w:rsidR="003B1821" w:rsidRPr="00F97CDF" w:rsidRDefault="003B1821" w:rsidP="00D37C23">
            <w:pPr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onsumer Protection Code and Mortgages</w:t>
            </w:r>
          </w:p>
        </w:tc>
        <w:tc>
          <w:tcPr>
            <w:tcW w:w="2126" w:type="dxa"/>
            <w:noWrap/>
          </w:tcPr>
          <w:p w14:paraId="13A71065" w14:textId="04113A6E" w:rsidR="003B1821" w:rsidRPr="003B1821" w:rsidRDefault="003B1821" w:rsidP="00D37C2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B182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1%</w:t>
            </w:r>
          </w:p>
        </w:tc>
        <w:tc>
          <w:tcPr>
            <w:tcW w:w="2689" w:type="dxa"/>
          </w:tcPr>
          <w:p w14:paraId="0B2CB7B4" w14:textId="5033A818" w:rsidR="003B1821" w:rsidRPr="000805EA" w:rsidRDefault="003B1821" w:rsidP="00D37C2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+175.0</w:t>
            </w:r>
            <w:r w:rsidRPr="000805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%</w:t>
            </w:r>
          </w:p>
        </w:tc>
      </w:tr>
      <w:tr w:rsidR="003B1821" w:rsidRPr="00D065B1" w14:paraId="2383B676" w14:textId="77777777" w:rsidTr="003B1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5" w:type="dxa"/>
            <w:noWrap/>
          </w:tcPr>
          <w:p w14:paraId="30028E0D" w14:textId="59FD7C31" w:rsidR="003B1821" w:rsidRPr="00F97CDF" w:rsidRDefault="003B1821" w:rsidP="00D37C23">
            <w:pPr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Water Charges</w:t>
            </w:r>
          </w:p>
        </w:tc>
        <w:tc>
          <w:tcPr>
            <w:tcW w:w="2126" w:type="dxa"/>
            <w:noWrap/>
          </w:tcPr>
          <w:p w14:paraId="28882126" w14:textId="0C1C49FA" w:rsidR="003B1821" w:rsidRPr="00E7733C" w:rsidRDefault="003B1821" w:rsidP="00D37C2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7733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0%</w:t>
            </w:r>
          </w:p>
        </w:tc>
        <w:tc>
          <w:tcPr>
            <w:tcW w:w="2689" w:type="dxa"/>
          </w:tcPr>
          <w:p w14:paraId="096C8700" w14:textId="449B8DD4" w:rsidR="003B1821" w:rsidRPr="00E7733C" w:rsidRDefault="003B1821" w:rsidP="00D37C2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7733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-66.7%</w:t>
            </w:r>
          </w:p>
        </w:tc>
      </w:tr>
    </w:tbl>
    <w:p w14:paraId="69023B03" w14:textId="77777777" w:rsidR="000805EA" w:rsidRDefault="000805EA" w:rsidP="00036A9C">
      <w:pPr>
        <w:pStyle w:val="Heading2"/>
        <w:rPr>
          <w:rFonts w:ascii="Calibri" w:eastAsiaTheme="minorHAnsi" w:hAnsi="Calibri"/>
          <w:color w:val="000000"/>
          <w:sz w:val="22"/>
          <w:szCs w:val="22"/>
        </w:rPr>
      </w:pPr>
    </w:p>
    <w:p w14:paraId="0B172C06" w14:textId="77777777" w:rsidR="000805EA" w:rsidRDefault="000805EA" w:rsidP="00036A9C">
      <w:pPr>
        <w:pStyle w:val="Heading2"/>
        <w:rPr>
          <w:rFonts w:ascii="Calibri" w:eastAsiaTheme="minorHAnsi" w:hAnsi="Calibri"/>
          <w:color w:val="000000"/>
          <w:sz w:val="22"/>
          <w:szCs w:val="22"/>
        </w:rPr>
      </w:pPr>
    </w:p>
    <w:p w14:paraId="1BBBBA33" w14:textId="77777777" w:rsidR="000805EA" w:rsidRDefault="000805EA" w:rsidP="00036A9C">
      <w:pPr>
        <w:pStyle w:val="Heading2"/>
        <w:rPr>
          <w:rFonts w:ascii="Calibri" w:eastAsiaTheme="minorHAnsi" w:hAnsi="Calibri"/>
          <w:color w:val="000000"/>
          <w:sz w:val="22"/>
          <w:szCs w:val="22"/>
        </w:rPr>
      </w:pPr>
    </w:p>
    <w:p w14:paraId="200642B0" w14:textId="77777777" w:rsidR="000805EA" w:rsidRDefault="000805EA" w:rsidP="00036A9C">
      <w:pPr>
        <w:pStyle w:val="Heading2"/>
        <w:rPr>
          <w:rFonts w:ascii="Calibri" w:eastAsiaTheme="minorHAnsi" w:hAnsi="Calibri"/>
          <w:color w:val="000000"/>
          <w:sz w:val="22"/>
          <w:szCs w:val="22"/>
        </w:rPr>
      </w:pPr>
    </w:p>
    <w:p w14:paraId="06731F8A" w14:textId="01FC8429" w:rsidR="000805EA" w:rsidRDefault="000805EA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4F66C4E0" w14:textId="77777777" w:rsidR="000805EA" w:rsidRDefault="000805EA" w:rsidP="00036A9C">
      <w:pPr>
        <w:pStyle w:val="Heading2"/>
        <w:rPr>
          <w:rFonts w:ascii="Calibri" w:eastAsiaTheme="minorHAnsi" w:hAnsi="Calibri"/>
          <w:color w:val="000000"/>
          <w:sz w:val="22"/>
          <w:szCs w:val="22"/>
        </w:rPr>
      </w:pPr>
    </w:p>
    <w:p w14:paraId="066AC4F3" w14:textId="2C7398F7" w:rsidR="00036A9C" w:rsidRPr="00A10C86" w:rsidRDefault="00036A9C" w:rsidP="00036A9C">
      <w:pPr>
        <w:pStyle w:val="Heading2"/>
        <w:rPr>
          <w:rFonts w:ascii="Calibri" w:eastAsiaTheme="minorHAnsi" w:hAnsi="Calibri"/>
          <w:color w:val="000000"/>
          <w:sz w:val="22"/>
          <w:szCs w:val="22"/>
        </w:rPr>
      </w:pPr>
      <w:bookmarkStart w:id="100" w:name="_Toc227841626"/>
      <w:r w:rsidRPr="00A10C86">
        <w:rPr>
          <w:rFonts w:ascii="Calibri" w:eastAsiaTheme="minorHAnsi" w:hAnsi="Calibri"/>
          <w:color w:val="000000"/>
          <w:sz w:val="22"/>
          <w:szCs w:val="22"/>
        </w:rPr>
        <w:t>The</w:t>
      </w:r>
      <w:r>
        <w:rPr>
          <w:rFonts w:ascii="Calibri" w:eastAsiaTheme="minorHAnsi" w:hAnsi="Calibri"/>
          <w:color w:val="000000"/>
          <w:sz w:val="22"/>
          <w:szCs w:val="22"/>
        </w:rPr>
        <w:t xml:space="preserve"> chart below shows a comparison of the level of queries for the top </w:t>
      </w:r>
      <w:r w:rsidR="00C76533">
        <w:rPr>
          <w:rFonts w:ascii="Calibri" w:eastAsiaTheme="minorHAnsi" w:hAnsi="Calibri"/>
          <w:color w:val="000000"/>
          <w:sz w:val="22"/>
          <w:szCs w:val="22"/>
        </w:rPr>
        <w:t>money and tax</w:t>
      </w:r>
      <w:r>
        <w:rPr>
          <w:rFonts w:ascii="Calibri" w:eastAsiaTheme="minorHAnsi" w:hAnsi="Calibri"/>
          <w:color w:val="000000"/>
          <w:sz w:val="22"/>
          <w:szCs w:val="22"/>
        </w:rPr>
        <w:t xml:space="preserve"> payments and schemes in Q</w:t>
      </w:r>
      <w:r w:rsidR="00C76533">
        <w:rPr>
          <w:rFonts w:ascii="Calibri" w:eastAsiaTheme="minorHAnsi" w:hAnsi="Calibri"/>
          <w:color w:val="000000"/>
          <w:sz w:val="22"/>
          <w:szCs w:val="22"/>
        </w:rPr>
        <w:t xml:space="preserve">4 </w:t>
      </w:r>
      <w:r>
        <w:rPr>
          <w:rFonts w:ascii="Calibri" w:eastAsiaTheme="minorHAnsi" w:hAnsi="Calibri"/>
          <w:color w:val="000000"/>
          <w:sz w:val="22"/>
          <w:szCs w:val="22"/>
        </w:rPr>
        <w:t>2024 and Q</w:t>
      </w:r>
      <w:r w:rsidR="00C76533">
        <w:rPr>
          <w:rFonts w:ascii="Calibri" w:eastAsiaTheme="minorHAnsi" w:hAnsi="Calibri"/>
          <w:color w:val="000000"/>
          <w:sz w:val="22"/>
          <w:szCs w:val="22"/>
        </w:rPr>
        <w:t>4</w:t>
      </w:r>
      <w:r>
        <w:rPr>
          <w:rFonts w:ascii="Calibri" w:eastAsiaTheme="minorHAnsi" w:hAnsi="Calibri"/>
          <w:color w:val="000000"/>
          <w:sz w:val="22"/>
          <w:szCs w:val="22"/>
        </w:rPr>
        <w:t xml:space="preserve"> 2025. The circle is the level of queries in Q</w:t>
      </w:r>
      <w:r w:rsidR="00C76533">
        <w:rPr>
          <w:rFonts w:ascii="Calibri" w:eastAsiaTheme="minorHAnsi" w:hAnsi="Calibri"/>
          <w:color w:val="000000"/>
          <w:sz w:val="22"/>
          <w:szCs w:val="22"/>
        </w:rPr>
        <w:t>4</w:t>
      </w:r>
      <w:r>
        <w:rPr>
          <w:rFonts w:ascii="Calibri" w:eastAsiaTheme="minorHAnsi" w:hAnsi="Calibri"/>
          <w:color w:val="000000"/>
          <w:sz w:val="22"/>
          <w:szCs w:val="22"/>
        </w:rPr>
        <w:t xml:space="preserve"> 2024, the bars are Q</w:t>
      </w:r>
      <w:r w:rsidR="00C76533">
        <w:rPr>
          <w:rFonts w:ascii="Calibri" w:eastAsiaTheme="minorHAnsi" w:hAnsi="Calibri"/>
          <w:color w:val="000000"/>
          <w:sz w:val="22"/>
          <w:szCs w:val="22"/>
        </w:rPr>
        <w:t>4</w:t>
      </w:r>
      <w:r>
        <w:rPr>
          <w:rFonts w:ascii="Calibri" w:eastAsiaTheme="minorHAnsi" w:hAnsi="Calibri"/>
          <w:color w:val="000000"/>
          <w:sz w:val="22"/>
          <w:szCs w:val="22"/>
        </w:rPr>
        <w:t xml:space="preserve"> 2025 levels.</w:t>
      </w:r>
      <w:bookmarkEnd w:id="100"/>
      <w:r>
        <w:rPr>
          <w:rFonts w:ascii="Calibri" w:eastAsiaTheme="minorHAnsi" w:hAnsi="Calibri"/>
          <w:color w:val="000000"/>
          <w:sz w:val="22"/>
          <w:szCs w:val="22"/>
        </w:rPr>
        <w:t xml:space="preserve"> </w:t>
      </w:r>
    </w:p>
    <w:p w14:paraId="071802B1" w14:textId="77777777" w:rsidR="007224BF" w:rsidRDefault="007224BF" w:rsidP="00A3502F">
      <w:pPr>
        <w:jc w:val="center"/>
        <w:rPr>
          <w:b/>
          <w:i/>
          <w:sz w:val="20"/>
          <w:szCs w:val="20"/>
        </w:rPr>
      </w:pPr>
    </w:p>
    <w:p w14:paraId="176EED30" w14:textId="35D38DA3" w:rsidR="007224BF" w:rsidRDefault="00603B3D" w:rsidP="00760DB7">
      <w:pPr>
        <w:pStyle w:val="Heading3"/>
      </w:pPr>
      <w:bookmarkStart w:id="101" w:name="_Toc227841627"/>
      <w:r>
        <w:t>Figure</w:t>
      </w:r>
      <w:r w:rsidR="007B60DF">
        <w:t xml:space="preserve"> 2</w:t>
      </w:r>
      <w:r w:rsidR="00BB232D">
        <w:t>4</w:t>
      </w:r>
      <w:r w:rsidR="007B60DF">
        <w:t xml:space="preserve">: </w:t>
      </w:r>
      <w:r w:rsidR="00206FEF">
        <w:t>Money and Tax</w:t>
      </w:r>
      <w:r w:rsidR="007B60DF">
        <w:t xml:space="preserve"> payment an</w:t>
      </w:r>
      <w:r w:rsidR="007B60DF" w:rsidRPr="00BD60B4">
        <w:t>d schemes query comparison</w:t>
      </w:r>
      <w:bookmarkEnd w:id="101"/>
    </w:p>
    <w:p w14:paraId="25DE1BF9" w14:textId="653ADBB7" w:rsidR="00206FEF" w:rsidRPr="00206FEF" w:rsidRDefault="00B57236" w:rsidP="00206FEF">
      <w:r>
        <w:rPr>
          <w:noProof/>
        </w:rPr>
        <w:drawing>
          <wp:inline distT="0" distB="0" distL="0" distR="0" wp14:anchorId="1E0BDEB0" wp14:editId="3B9CF9ED">
            <wp:extent cx="5736092" cy="3531733"/>
            <wp:effectExtent l="0" t="0" r="17145" b="12065"/>
            <wp:docPr id="1734559565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14709BE-064E-CEB1-92E2-1559196A0F2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</w:p>
    <w:p w14:paraId="1CAD124E" w14:textId="719024D5" w:rsidR="007224BF" w:rsidRPr="00A3502F" w:rsidRDefault="007224BF" w:rsidP="00A3502F">
      <w:pPr>
        <w:jc w:val="center"/>
        <w:rPr>
          <w:b/>
          <w:i/>
          <w:sz w:val="20"/>
          <w:szCs w:val="20"/>
        </w:rPr>
      </w:pPr>
    </w:p>
    <w:p w14:paraId="1F65516E" w14:textId="2630ED0A" w:rsidR="003C67A3" w:rsidRPr="00760DB7" w:rsidRDefault="00835A7F" w:rsidP="00760DB7">
      <w:pPr>
        <w:pStyle w:val="Heading2"/>
      </w:pPr>
      <w:bookmarkStart w:id="102" w:name="_Toc210658912"/>
      <w:bookmarkStart w:id="103" w:name="_Toc214533128"/>
      <w:bookmarkStart w:id="104" w:name="_Toc227841628"/>
      <w:r w:rsidRPr="00760DB7">
        <w:t xml:space="preserve">Caller profile </w:t>
      </w:r>
      <w:r w:rsidR="003406AA" w:rsidRPr="00760DB7">
        <w:t xml:space="preserve">data </w:t>
      </w:r>
      <w:r w:rsidRPr="00760DB7">
        <w:t xml:space="preserve">relating to </w:t>
      </w:r>
      <w:bookmarkEnd w:id="102"/>
      <w:bookmarkEnd w:id="103"/>
      <w:r w:rsidR="00005438">
        <w:t>money and tax</w:t>
      </w:r>
      <w:r w:rsidR="00603B3D" w:rsidRPr="00760DB7">
        <w:t xml:space="preserve"> queries</w:t>
      </w:r>
      <w:bookmarkEnd w:id="104"/>
    </w:p>
    <w:p w14:paraId="17DA05E3" w14:textId="111DB7A7" w:rsidR="00CB400A" w:rsidRPr="00760DB7" w:rsidRDefault="0052319A" w:rsidP="00760DB7">
      <w:pPr>
        <w:pStyle w:val="Heading2"/>
      </w:pPr>
      <w:bookmarkStart w:id="105" w:name="_Toc227841629"/>
      <w:r w:rsidRPr="00760DB7">
        <w:t>Age</w:t>
      </w:r>
      <w:bookmarkEnd w:id="105"/>
    </w:p>
    <w:p w14:paraId="22EB9A55" w14:textId="24DAD052" w:rsidR="00CB400A" w:rsidRPr="00710968" w:rsidRDefault="00603B3D" w:rsidP="004C70C1">
      <w:pPr>
        <w:spacing w:after="0"/>
        <w:rPr>
          <w:rFonts w:asciiTheme="majorHAnsi" w:eastAsiaTheme="majorEastAsia" w:hAnsiTheme="majorHAnsi" w:cstheme="majorBidi"/>
          <w:color w:val="294E1C" w:themeColor="accent1" w:themeShade="7F"/>
        </w:rPr>
      </w:pPr>
      <w:r w:rsidRPr="7DD0A744">
        <w:rPr>
          <w:rFonts w:asciiTheme="majorHAnsi" w:eastAsiaTheme="majorEastAsia" w:hAnsiTheme="majorHAnsi" w:cstheme="majorBidi"/>
          <w:color w:val="294E1C"/>
        </w:rPr>
        <w:t>Figure</w:t>
      </w:r>
      <w:r w:rsidR="00CB400A" w:rsidRPr="7DD0A744">
        <w:rPr>
          <w:rFonts w:asciiTheme="majorHAnsi" w:eastAsiaTheme="majorEastAsia" w:hAnsiTheme="majorHAnsi" w:cstheme="majorBidi"/>
          <w:color w:val="294E1C"/>
        </w:rPr>
        <w:t xml:space="preserve"> </w:t>
      </w:r>
      <w:r w:rsidR="007B60DF" w:rsidRPr="7DD0A744">
        <w:rPr>
          <w:rFonts w:asciiTheme="majorHAnsi" w:eastAsiaTheme="majorEastAsia" w:hAnsiTheme="majorHAnsi" w:cstheme="majorBidi"/>
          <w:color w:val="294E1C"/>
        </w:rPr>
        <w:t>2</w:t>
      </w:r>
      <w:r w:rsidR="00BB232D" w:rsidRPr="7DD0A744">
        <w:rPr>
          <w:rFonts w:asciiTheme="majorHAnsi" w:eastAsiaTheme="majorEastAsia" w:hAnsiTheme="majorHAnsi" w:cstheme="majorBidi"/>
          <w:color w:val="294E1C"/>
        </w:rPr>
        <w:t>5</w:t>
      </w:r>
      <w:r w:rsidR="00CB400A" w:rsidRPr="7DD0A744">
        <w:rPr>
          <w:rFonts w:asciiTheme="majorHAnsi" w:eastAsiaTheme="majorEastAsia" w:hAnsiTheme="majorHAnsi" w:cstheme="majorBidi"/>
          <w:color w:val="294E1C"/>
        </w:rPr>
        <w:t xml:space="preserve">: Age Breakdown of </w:t>
      </w:r>
      <w:r w:rsidR="00005438" w:rsidRPr="7DD0A744">
        <w:rPr>
          <w:rFonts w:asciiTheme="majorHAnsi" w:eastAsiaTheme="majorEastAsia" w:hAnsiTheme="majorHAnsi" w:cstheme="majorBidi"/>
          <w:color w:val="294E1C"/>
        </w:rPr>
        <w:t>money and tax</w:t>
      </w:r>
      <w:r w:rsidR="00CB400A" w:rsidRPr="7DD0A744">
        <w:rPr>
          <w:rFonts w:asciiTheme="majorHAnsi" w:eastAsiaTheme="majorEastAsia" w:hAnsiTheme="majorHAnsi" w:cstheme="majorBidi"/>
          <w:color w:val="294E1C"/>
        </w:rPr>
        <w:t xml:space="preserve"> callers</w:t>
      </w:r>
    </w:p>
    <w:p w14:paraId="612A9723" w14:textId="7D1ECAC0" w:rsidR="00EF3E87" w:rsidRPr="00403534" w:rsidRDefault="00862D0E" w:rsidP="008349D5">
      <w:pPr>
        <w:jc w:val="center"/>
        <w:rPr>
          <w:rFonts w:asciiTheme="majorHAnsi" w:eastAsia="Times New Roman" w:hAnsiTheme="majorHAnsi" w:cstheme="majorBidi"/>
          <w:b/>
          <w:color w:val="3E762A" w:themeColor="accent1" w:themeShade="BF"/>
          <w:lang w:eastAsia="en-IE"/>
        </w:rPr>
      </w:pPr>
      <w:r>
        <w:rPr>
          <w:noProof/>
        </w:rPr>
        <w:drawing>
          <wp:inline distT="0" distB="0" distL="0" distR="0" wp14:anchorId="215526FB" wp14:editId="0BC8394B">
            <wp:extent cx="5187315" cy="3156668"/>
            <wp:effectExtent l="0" t="0" r="13335" b="5715"/>
            <wp:docPr id="65594947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713BD29-E438-A9E5-D81F-BF68560EE28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3ABED184" w14:textId="77777777" w:rsidR="007B60DF" w:rsidRDefault="007B60DF" w:rsidP="004C70C1">
      <w:pPr>
        <w:spacing w:before="240" w:after="0"/>
        <w:rPr>
          <w:rFonts w:asciiTheme="majorHAnsi" w:eastAsiaTheme="majorEastAsia" w:hAnsiTheme="majorHAnsi" w:cstheme="majorBidi"/>
          <w:color w:val="294E1C" w:themeColor="accent1" w:themeShade="7F"/>
        </w:rPr>
      </w:pPr>
    </w:p>
    <w:p w14:paraId="5EC658E3" w14:textId="57943327" w:rsidR="00710968" w:rsidRPr="00710968" w:rsidRDefault="00900F54" w:rsidP="001F088F">
      <w:pPr>
        <w:pStyle w:val="Heading3"/>
      </w:pPr>
      <w:bookmarkStart w:id="106" w:name="_Toc227841630"/>
      <w:r w:rsidRPr="00DB5018">
        <w:lastRenderedPageBreak/>
        <w:t>Figure</w:t>
      </w:r>
      <w:r w:rsidR="00710968" w:rsidRPr="00DB5018">
        <w:t xml:space="preserve"> </w:t>
      </w:r>
      <w:r w:rsidR="00403534" w:rsidRPr="00DB5018">
        <w:t>2</w:t>
      </w:r>
      <w:r w:rsidR="00BB232D">
        <w:t>6</w:t>
      </w:r>
      <w:r w:rsidR="00710968" w:rsidRPr="00DB5018">
        <w:t>: Age Breakdown of callers</w:t>
      </w:r>
      <w:r w:rsidR="00BF528E" w:rsidRPr="00DB5018">
        <w:t xml:space="preserve"> </w:t>
      </w:r>
      <w:r w:rsidR="00760DB7" w:rsidRPr="00DB5018">
        <w:t xml:space="preserve">with </w:t>
      </w:r>
      <w:r w:rsidR="00DB5018" w:rsidRPr="00DB5018">
        <w:t>money and tax</w:t>
      </w:r>
      <w:r w:rsidR="00760DB7" w:rsidRPr="00DB5018">
        <w:t xml:space="preserve"> queries, </w:t>
      </w:r>
      <w:r w:rsidR="00BF528E" w:rsidRPr="00DB5018">
        <w:t>by second level category</w:t>
      </w:r>
      <w:bookmarkEnd w:id="106"/>
    </w:p>
    <w:p w14:paraId="1FAFA201" w14:textId="063A52E5" w:rsidR="00900F54" w:rsidRPr="00710968" w:rsidRDefault="00A40FBF" w:rsidP="00900F54">
      <w:pPr>
        <w:spacing w:before="240" w:after="0"/>
        <w:jc w:val="center"/>
        <w:rPr>
          <w:rFonts w:asciiTheme="majorHAnsi" w:eastAsiaTheme="majorEastAsia" w:hAnsiTheme="majorHAnsi" w:cstheme="majorBidi"/>
          <w:color w:val="294E1C" w:themeColor="accent1" w:themeShade="7F"/>
        </w:rPr>
      </w:pPr>
      <w:r>
        <w:rPr>
          <w:noProof/>
        </w:rPr>
        <w:drawing>
          <wp:inline distT="0" distB="0" distL="0" distR="0" wp14:anchorId="068ADA5C" wp14:editId="102CD018">
            <wp:extent cx="6645910" cy="3537585"/>
            <wp:effectExtent l="0" t="0" r="2540" b="5715"/>
            <wp:docPr id="104478075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62DCB4B-99CF-357A-5F3F-288FB53E3D6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14:paraId="4772F0A9" w14:textId="206F3373" w:rsidR="008A3A3E" w:rsidRPr="00403534" w:rsidRDefault="008A3A3E" w:rsidP="00403534">
      <w:pPr>
        <w:pStyle w:val="Heading2"/>
        <w:jc w:val="center"/>
        <w:rPr>
          <w:bCs/>
          <w:color w:val="3E762A" w:themeColor="accent1" w:themeShade="BF"/>
        </w:rPr>
      </w:pPr>
    </w:p>
    <w:p w14:paraId="18A6F231" w14:textId="3A1918F6" w:rsidR="00BE1393" w:rsidRDefault="00BE1393">
      <w:pPr>
        <w:rPr>
          <w:rFonts w:asciiTheme="majorHAnsi" w:eastAsiaTheme="majorEastAsia" w:hAnsiTheme="majorHAnsi"/>
          <w:color w:val="8AB833" w:themeColor="accent2"/>
          <w:sz w:val="28"/>
          <w:szCs w:val="28"/>
        </w:rPr>
      </w:pPr>
      <w:bookmarkStart w:id="107" w:name="_Toc214533132"/>
    </w:p>
    <w:p w14:paraId="4D1B8276" w14:textId="1025E3F5" w:rsidR="00BB0A53" w:rsidRPr="00A62A0B" w:rsidRDefault="00BB0A53" w:rsidP="0073474F">
      <w:pPr>
        <w:pStyle w:val="Heading2"/>
      </w:pPr>
      <w:bookmarkStart w:id="108" w:name="_Toc227841631"/>
      <w:r w:rsidRPr="00A62A0B">
        <w:t>Gender</w:t>
      </w:r>
      <w:bookmarkEnd w:id="108"/>
    </w:p>
    <w:bookmarkEnd w:id="107"/>
    <w:p w14:paraId="3368B43F" w14:textId="53DFFAA3" w:rsidR="00BB0A53" w:rsidRPr="0039643D" w:rsidRDefault="00BB0A53" w:rsidP="00BB0A53">
      <w:pPr>
        <w:rPr>
          <w:sz w:val="22"/>
          <w:szCs w:val="22"/>
        </w:rPr>
      </w:pPr>
      <w:r w:rsidRPr="0039643D">
        <w:rPr>
          <w:sz w:val="22"/>
          <w:szCs w:val="22"/>
        </w:rPr>
        <w:t xml:space="preserve">Overall, as in other categories, most </w:t>
      </w:r>
      <w:r w:rsidR="00647B7D">
        <w:rPr>
          <w:sz w:val="22"/>
          <w:szCs w:val="22"/>
        </w:rPr>
        <w:t>money and tax</w:t>
      </w:r>
      <w:r w:rsidR="00900F54">
        <w:rPr>
          <w:sz w:val="22"/>
          <w:szCs w:val="22"/>
        </w:rPr>
        <w:t xml:space="preserve"> </w:t>
      </w:r>
      <w:r w:rsidR="4989D50B" w:rsidRPr="7DD0A744">
        <w:rPr>
          <w:sz w:val="22"/>
          <w:szCs w:val="22"/>
        </w:rPr>
        <w:t>que</w:t>
      </w:r>
      <w:r w:rsidR="2014D5DD" w:rsidRPr="7DD0A744">
        <w:rPr>
          <w:sz w:val="22"/>
          <w:szCs w:val="22"/>
        </w:rPr>
        <w:t>ries</w:t>
      </w:r>
      <w:r w:rsidRPr="0039643D">
        <w:rPr>
          <w:sz w:val="22"/>
          <w:szCs w:val="22"/>
        </w:rPr>
        <w:t xml:space="preserve"> (5</w:t>
      </w:r>
      <w:r w:rsidR="00647B7D">
        <w:rPr>
          <w:sz w:val="22"/>
          <w:szCs w:val="22"/>
        </w:rPr>
        <w:t>0.6</w:t>
      </w:r>
      <w:r w:rsidRPr="0039643D">
        <w:rPr>
          <w:sz w:val="22"/>
          <w:szCs w:val="22"/>
        </w:rPr>
        <w:t xml:space="preserve">%) came from females, followed by </w:t>
      </w:r>
      <w:r w:rsidR="00647B7D">
        <w:rPr>
          <w:sz w:val="22"/>
          <w:szCs w:val="22"/>
        </w:rPr>
        <w:t>41</w:t>
      </w:r>
      <w:r w:rsidRPr="0039643D">
        <w:rPr>
          <w:sz w:val="22"/>
          <w:szCs w:val="22"/>
        </w:rPr>
        <w:t xml:space="preserve">% from males.  Couples and family members made up </w:t>
      </w:r>
      <w:r w:rsidR="00A03835">
        <w:rPr>
          <w:sz w:val="22"/>
          <w:szCs w:val="22"/>
        </w:rPr>
        <w:t>8</w:t>
      </w:r>
      <w:r w:rsidRPr="0039643D">
        <w:rPr>
          <w:sz w:val="22"/>
          <w:szCs w:val="22"/>
        </w:rPr>
        <w:t xml:space="preserve">% of callers with </w:t>
      </w:r>
      <w:r w:rsidR="00A03835">
        <w:rPr>
          <w:sz w:val="22"/>
          <w:szCs w:val="22"/>
        </w:rPr>
        <w:t>money and tax</w:t>
      </w:r>
      <w:r w:rsidRPr="0039643D">
        <w:rPr>
          <w:sz w:val="22"/>
          <w:szCs w:val="22"/>
        </w:rPr>
        <w:t xml:space="preserve"> queries.</w:t>
      </w:r>
    </w:p>
    <w:p w14:paraId="38E01531" w14:textId="236DE8C2" w:rsidR="00C34D12" w:rsidRPr="00A62A0B" w:rsidRDefault="00C34D12" w:rsidP="0073474F">
      <w:pPr>
        <w:pStyle w:val="Heading2"/>
      </w:pPr>
      <w:bookmarkStart w:id="109" w:name="_Toc227841632"/>
      <w:r w:rsidRPr="00A62A0B">
        <w:t>Country of Origin</w:t>
      </w:r>
      <w:bookmarkEnd w:id="109"/>
    </w:p>
    <w:p w14:paraId="354B03ED" w14:textId="66D67AF0" w:rsidR="00544803" w:rsidRPr="00544803" w:rsidRDefault="00544803" w:rsidP="00544803">
      <w:pPr>
        <w:rPr>
          <w:bCs/>
          <w:color w:val="auto"/>
          <w:sz w:val="22"/>
          <w:szCs w:val="22"/>
          <w:lang w:val="en-US" w:eastAsia="en-IE"/>
        </w:rPr>
      </w:pPr>
      <w:r w:rsidRPr="00544803">
        <w:rPr>
          <w:bCs/>
          <w:color w:val="auto"/>
          <w:sz w:val="22"/>
          <w:szCs w:val="22"/>
          <w:lang w:val="en-US" w:eastAsia="en-IE"/>
        </w:rPr>
        <w:t>Below we can see that</w:t>
      </w:r>
      <w:r w:rsidR="004E4CCA">
        <w:rPr>
          <w:bCs/>
          <w:color w:val="auto"/>
          <w:sz w:val="22"/>
          <w:szCs w:val="22"/>
          <w:lang w:val="en-US" w:eastAsia="en-IE"/>
        </w:rPr>
        <w:t>, where recorded,</w:t>
      </w:r>
      <w:r w:rsidRPr="00544803">
        <w:rPr>
          <w:bCs/>
          <w:color w:val="auto"/>
          <w:sz w:val="22"/>
          <w:szCs w:val="22"/>
          <w:lang w:val="en-US" w:eastAsia="en-IE"/>
        </w:rPr>
        <w:t xml:space="preserve"> </w:t>
      </w:r>
      <w:r w:rsidR="00827E34">
        <w:rPr>
          <w:bCs/>
          <w:color w:val="auto"/>
          <w:sz w:val="22"/>
          <w:szCs w:val="22"/>
          <w:lang w:val="en-US" w:eastAsia="en-IE"/>
        </w:rPr>
        <w:t>over 80%</w:t>
      </w:r>
      <w:r w:rsidR="003E49C2">
        <w:rPr>
          <w:bCs/>
          <w:color w:val="auto"/>
          <w:sz w:val="22"/>
          <w:szCs w:val="22"/>
          <w:lang w:val="en-US" w:eastAsia="en-IE"/>
        </w:rPr>
        <w:t xml:space="preserve"> of</w:t>
      </w:r>
      <w:r w:rsidRPr="00544803">
        <w:rPr>
          <w:bCs/>
          <w:color w:val="auto"/>
          <w:sz w:val="22"/>
          <w:szCs w:val="22"/>
          <w:lang w:val="en-US" w:eastAsia="en-IE"/>
        </w:rPr>
        <w:t xml:space="preserve"> callers </w:t>
      </w:r>
      <w:r w:rsidR="004E4CCA">
        <w:rPr>
          <w:bCs/>
          <w:color w:val="auto"/>
          <w:sz w:val="22"/>
          <w:szCs w:val="22"/>
          <w:lang w:val="en-US" w:eastAsia="en-IE"/>
        </w:rPr>
        <w:t>with</w:t>
      </w:r>
      <w:r w:rsidRPr="00544803">
        <w:rPr>
          <w:bCs/>
          <w:color w:val="auto"/>
          <w:sz w:val="22"/>
          <w:szCs w:val="22"/>
          <w:lang w:val="en-US" w:eastAsia="en-IE"/>
        </w:rPr>
        <w:t xml:space="preserve"> </w:t>
      </w:r>
      <w:r w:rsidR="00827E34">
        <w:rPr>
          <w:bCs/>
          <w:color w:val="auto"/>
          <w:sz w:val="22"/>
          <w:szCs w:val="22"/>
          <w:lang w:val="en-US" w:eastAsia="en-IE"/>
        </w:rPr>
        <w:t>money and tax</w:t>
      </w:r>
      <w:r w:rsidRPr="00544803">
        <w:rPr>
          <w:bCs/>
          <w:color w:val="auto"/>
          <w:sz w:val="22"/>
          <w:szCs w:val="22"/>
          <w:lang w:val="en-US" w:eastAsia="en-IE"/>
        </w:rPr>
        <w:t xml:space="preserve"> </w:t>
      </w:r>
      <w:r w:rsidR="002644C8">
        <w:rPr>
          <w:bCs/>
          <w:color w:val="auto"/>
          <w:sz w:val="22"/>
          <w:szCs w:val="22"/>
          <w:lang w:val="en-US" w:eastAsia="en-IE"/>
        </w:rPr>
        <w:t>queries indicated</w:t>
      </w:r>
      <w:r w:rsidR="00335A73">
        <w:rPr>
          <w:bCs/>
          <w:color w:val="auto"/>
          <w:sz w:val="22"/>
          <w:szCs w:val="22"/>
          <w:lang w:val="en-US" w:eastAsia="en-IE"/>
        </w:rPr>
        <w:t xml:space="preserve"> Ireland as</w:t>
      </w:r>
      <w:r w:rsidRPr="00544803">
        <w:rPr>
          <w:bCs/>
          <w:color w:val="auto"/>
          <w:sz w:val="22"/>
          <w:szCs w:val="22"/>
          <w:lang w:val="en-US" w:eastAsia="en-IE"/>
        </w:rPr>
        <w:t xml:space="preserve"> their country of origin.</w:t>
      </w:r>
      <w:r w:rsidR="0058264C">
        <w:rPr>
          <w:bCs/>
          <w:color w:val="auto"/>
          <w:sz w:val="22"/>
          <w:szCs w:val="22"/>
          <w:lang w:val="en-US" w:eastAsia="en-IE"/>
        </w:rPr>
        <w:t xml:space="preserve"> Country of origin was recorded for </w:t>
      </w:r>
      <w:r w:rsidR="00827E34">
        <w:rPr>
          <w:bCs/>
          <w:color w:val="auto"/>
          <w:sz w:val="22"/>
          <w:szCs w:val="22"/>
          <w:lang w:val="en-US" w:eastAsia="en-IE"/>
        </w:rPr>
        <w:t>71.9</w:t>
      </w:r>
      <w:r w:rsidR="0058264C">
        <w:rPr>
          <w:bCs/>
          <w:color w:val="auto"/>
          <w:sz w:val="22"/>
          <w:szCs w:val="22"/>
          <w:lang w:val="en-US" w:eastAsia="en-IE"/>
        </w:rPr>
        <w:t>% of callers</w:t>
      </w:r>
      <w:r w:rsidR="00757313">
        <w:rPr>
          <w:bCs/>
          <w:color w:val="auto"/>
          <w:sz w:val="22"/>
          <w:szCs w:val="22"/>
          <w:lang w:val="en-US" w:eastAsia="en-IE"/>
        </w:rPr>
        <w:t xml:space="preserve"> with </w:t>
      </w:r>
      <w:r w:rsidR="00827E34">
        <w:rPr>
          <w:bCs/>
          <w:color w:val="auto"/>
          <w:sz w:val="22"/>
          <w:szCs w:val="22"/>
          <w:lang w:val="en-US" w:eastAsia="en-IE"/>
        </w:rPr>
        <w:t>money and tax</w:t>
      </w:r>
      <w:r w:rsidR="0058264C">
        <w:rPr>
          <w:bCs/>
          <w:color w:val="auto"/>
          <w:sz w:val="22"/>
          <w:szCs w:val="22"/>
          <w:lang w:val="en-US" w:eastAsia="en-IE"/>
        </w:rPr>
        <w:t xml:space="preserve"> </w:t>
      </w:r>
      <w:r w:rsidR="00757313">
        <w:rPr>
          <w:bCs/>
          <w:color w:val="auto"/>
          <w:sz w:val="22"/>
          <w:szCs w:val="22"/>
          <w:lang w:val="en-US" w:eastAsia="en-IE"/>
        </w:rPr>
        <w:t>queries</w:t>
      </w:r>
      <w:r w:rsidR="0058264C">
        <w:rPr>
          <w:bCs/>
          <w:color w:val="auto"/>
          <w:sz w:val="22"/>
          <w:szCs w:val="22"/>
          <w:lang w:val="en-US" w:eastAsia="en-IE"/>
        </w:rPr>
        <w:t>.</w:t>
      </w:r>
    </w:p>
    <w:p w14:paraId="19E26A60" w14:textId="4A821AEA" w:rsidR="00544803" w:rsidRPr="00544803" w:rsidRDefault="00544803" w:rsidP="00544803">
      <w:pPr>
        <w:pStyle w:val="ListParagraph"/>
      </w:pPr>
      <w:r w:rsidRPr="00544803">
        <w:t>I</w:t>
      </w:r>
      <w:r w:rsidR="00F84746">
        <w:t>reland</w:t>
      </w:r>
      <w:r w:rsidRPr="00544803">
        <w:t xml:space="preserve"> – </w:t>
      </w:r>
      <w:r w:rsidR="00827E34">
        <w:t>80.8</w:t>
      </w:r>
      <w:r w:rsidRPr="00544803">
        <w:t xml:space="preserve">% </w:t>
      </w:r>
    </w:p>
    <w:p w14:paraId="1E17B61A" w14:textId="47B97DAD" w:rsidR="00544803" w:rsidRPr="00544803" w:rsidRDefault="00544803" w:rsidP="00544803">
      <w:pPr>
        <w:pStyle w:val="ListParagraph"/>
      </w:pPr>
      <w:r w:rsidRPr="00544803">
        <w:t xml:space="preserve">Non-EU -   </w:t>
      </w:r>
      <w:r w:rsidR="00C46717" w:rsidRPr="00A417AA">
        <w:t>1</w:t>
      </w:r>
      <w:r w:rsidR="00827E34">
        <w:t>2.2</w:t>
      </w:r>
      <w:r w:rsidRPr="00544803">
        <w:t xml:space="preserve">%, </w:t>
      </w:r>
    </w:p>
    <w:p w14:paraId="4A7C4C51" w14:textId="05E6CC39" w:rsidR="009937A9" w:rsidRDefault="00544803" w:rsidP="00544803">
      <w:pPr>
        <w:pStyle w:val="ListParagraph"/>
      </w:pPr>
      <w:r w:rsidRPr="00544803">
        <w:t xml:space="preserve">EU (excluding Ireland) – </w:t>
      </w:r>
      <w:r w:rsidR="00EA1D00">
        <w:t>7.0</w:t>
      </w:r>
      <w:r w:rsidRPr="00544803">
        <w:t>%.</w:t>
      </w:r>
    </w:p>
    <w:p w14:paraId="20F8FEA2" w14:textId="77777777" w:rsidR="00BB0A53" w:rsidRPr="00A62A0B" w:rsidRDefault="00BB0A53" w:rsidP="0073474F">
      <w:pPr>
        <w:pStyle w:val="Heading2"/>
      </w:pPr>
      <w:bookmarkStart w:id="110" w:name="_Toc227841633"/>
      <w:r w:rsidRPr="00A62A0B">
        <w:t>Length of Interaction</w:t>
      </w:r>
      <w:bookmarkEnd w:id="110"/>
    </w:p>
    <w:p w14:paraId="0B4D5CBB" w14:textId="0D6E59B8" w:rsidR="00BB0A53" w:rsidRDefault="00EA1D00" w:rsidP="00BB0A53">
      <w:pPr>
        <w:rPr>
          <w:sz w:val="22"/>
          <w:szCs w:val="22"/>
        </w:rPr>
      </w:pPr>
      <w:r>
        <w:rPr>
          <w:sz w:val="22"/>
          <w:szCs w:val="22"/>
        </w:rPr>
        <w:t xml:space="preserve">Nearly </w:t>
      </w:r>
      <w:r w:rsidR="002F4695">
        <w:rPr>
          <w:sz w:val="22"/>
          <w:szCs w:val="22"/>
        </w:rPr>
        <w:t xml:space="preserve">30% of </w:t>
      </w:r>
      <w:r w:rsidR="2A4CEA25" w:rsidRPr="7DD0A744">
        <w:rPr>
          <w:sz w:val="22"/>
          <w:szCs w:val="22"/>
        </w:rPr>
        <w:t xml:space="preserve">interactions with </w:t>
      </w:r>
      <w:r w:rsidR="002F4695">
        <w:rPr>
          <w:sz w:val="22"/>
          <w:szCs w:val="22"/>
        </w:rPr>
        <w:t>callers</w:t>
      </w:r>
      <w:r w:rsidR="00BB0A53" w:rsidRPr="0039643D">
        <w:rPr>
          <w:sz w:val="22"/>
          <w:szCs w:val="22"/>
        </w:rPr>
        <w:t xml:space="preserve"> lasted 10 minutes </w:t>
      </w:r>
      <w:r w:rsidR="007D5A72">
        <w:rPr>
          <w:sz w:val="22"/>
          <w:szCs w:val="22"/>
        </w:rPr>
        <w:t>or less</w:t>
      </w:r>
      <w:r w:rsidR="002F4695">
        <w:rPr>
          <w:sz w:val="22"/>
          <w:szCs w:val="22"/>
        </w:rPr>
        <w:t xml:space="preserve"> (27.9%)</w:t>
      </w:r>
      <w:r w:rsidR="007D5A72">
        <w:rPr>
          <w:sz w:val="22"/>
          <w:szCs w:val="22"/>
        </w:rPr>
        <w:t>.</w:t>
      </w:r>
      <w:r w:rsidR="00BB0A53" w:rsidRPr="0039643D">
        <w:rPr>
          <w:sz w:val="22"/>
          <w:szCs w:val="22"/>
        </w:rPr>
        <w:t xml:space="preserve"> </w:t>
      </w:r>
      <w:r w:rsidR="00951D53">
        <w:rPr>
          <w:sz w:val="22"/>
          <w:szCs w:val="22"/>
        </w:rPr>
        <w:t>Similarly to th</w:t>
      </w:r>
      <w:r w:rsidR="00A60C1B">
        <w:rPr>
          <w:sz w:val="22"/>
          <w:szCs w:val="22"/>
        </w:rPr>
        <w:t>e same period last year</w:t>
      </w:r>
      <w:r w:rsidR="0073474F">
        <w:rPr>
          <w:sz w:val="22"/>
          <w:szCs w:val="22"/>
        </w:rPr>
        <w:t>,</w:t>
      </w:r>
      <w:r w:rsidR="00BB0A53" w:rsidRPr="0039643D">
        <w:rPr>
          <w:sz w:val="22"/>
          <w:szCs w:val="22"/>
        </w:rPr>
        <w:t xml:space="preserve"> more than</w:t>
      </w:r>
      <w:r w:rsidR="00BB0A53" w:rsidRPr="0039643D">
        <w:rPr>
          <w:color w:val="EE0000"/>
          <w:sz w:val="22"/>
          <w:szCs w:val="22"/>
        </w:rPr>
        <w:t xml:space="preserve"> </w:t>
      </w:r>
      <w:r w:rsidR="002F4695">
        <w:rPr>
          <w:sz w:val="22"/>
          <w:szCs w:val="22"/>
        </w:rPr>
        <w:t>46</w:t>
      </w:r>
      <w:r w:rsidR="00BB0A53" w:rsidRPr="0039643D">
        <w:rPr>
          <w:sz w:val="22"/>
          <w:szCs w:val="22"/>
        </w:rPr>
        <w:t xml:space="preserve">% </w:t>
      </w:r>
      <w:r w:rsidR="007D5A72">
        <w:rPr>
          <w:sz w:val="22"/>
          <w:szCs w:val="22"/>
        </w:rPr>
        <w:t xml:space="preserve">of </w:t>
      </w:r>
      <w:r w:rsidR="002F4695">
        <w:rPr>
          <w:sz w:val="22"/>
          <w:szCs w:val="22"/>
        </w:rPr>
        <w:t>money and tax</w:t>
      </w:r>
      <w:r w:rsidR="007D5A72">
        <w:rPr>
          <w:sz w:val="22"/>
          <w:szCs w:val="22"/>
        </w:rPr>
        <w:t xml:space="preserve"> interactions </w:t>
      </w:r>
      <w:r w:rsidR="00BB0A53" w:rsidRPr="0039643D">
        <w:rPr>
          <w:sz w:val="22"/>
          <w:szCs w:val="22"/>
        </w:rPr>
        <w:t>lasted 11-20 minutes and 2</w:t>
      </w:r>
      <w:r w:rsidR="002F4695">
        <w:rPr>
          <w:sz w:val="22"/>
          <w:szCs w:val="22"/>
        </w:rPr>
        <w:t>0.5</w:t>
      </w:r>
      <w:r w:rsidR="00BB0A53" w:rsidRPr="0039643D">
        <w:rPr>
          <w:sz w:val="22"/>
          <w:szCs w:val="22"/>
        </w:rPr>
        <w:t>% took 21-40 minutes.</w:t>
      </w:r>
    </w:p>
    <w:p w14:paraId="33B4BC67" w14:textId="77777777" w:rsidR="00BE3898" w:rsidRDefault="00BE3898" w:rsidP="00BB232D">
      <w:pPr>
        <w:spacing w:after="0"/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</w:p>
    <w:p w14:paraId="7345B261" w14:textId="77777777" w:rsidR="00BE3898" w:rsidRDefault="00BE3898" w:rsidP="00BB232D">
      <w:pPr>
        <w:spacing w:after="0"/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</w:p>
    <w:p w14:paraId="4B640CBB" w14:textId="77777777" w:rsidR="00BE3898" w:rsidRDefault="00BE3898" w:rsidP="00BB232D">
      <w:pPr>
        <w:spacing w:after="0"/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</w:p>
    <w:p w14:paraId="0C560ECE" w14:textId="77777777" w:rsidR="00BE3898" w:rsidRDefault="00BE3898" w:rsidP="00BB232D">
      <w:pPr>
        <w:spacing w:after="0"/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</w:p>
    <w:p w14:paraId="1A6EC306" w14:textId="77777777" w:rsidR="00BE3898" w:rsidRDefault="00BE3898" w:rsidP="00BB232D">
      <w:pPr>
        <w:spacing w:after="0"/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</w:p>
    <w:p w14:paraId="78D741E6" w14:textId="77777777" w:rsidR="00BE3898" w:rsidRDefault="00BE3898" w:rsidP="00BB232D">
      <w:pPr>
        <w:spacing w:after="0"/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</w:p>
    <w:p w14:paraId="4E59B2F4" w14:textId="77777777" w:rsidR="00BE3898" w:rsidRDefault="00BE3898" w:rsidP="00BB232D">
      <w:pPr>
        <w:spacing w:after="0"/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</w:p>
    <w:p w14:paraId="5FCA6024" w14:textId="77777777" w:rsidR="00BE3898" w:rsidRDefault="00BE3898" w:rsidP="00BB232D">
      <w:pPr>
        <w:spacing w:after="0"/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</w:p>
    <w:p w14:paraId="6A0572C6" w14:textId="77777777" w:rsidR="00BE3898" w:rsidRDefault="00BE3898" w:rsidP="00BB232D">
      <w:pPr>
        <w:spacing w:after="0"/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</w:p>
    <w:p w14:paraId="20236CAE" w14:textId="77777777" w:rsidR="00BE3898" w:rsidRDefault="00BE3898" w:rsidP="00BB232D">
      <w:pPr>
        <w:spacing w:after="0"/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</w:p>
    <w:p w14:paraId="351DB2B5" w14:textId="77777777" w:rsidR="00BE3898" w:rsidRDefault="00BE3898" w:rsidP="00BB232D">
      <w:pPr>
        <w:spacing w:after="0"/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</w:p>
    <w:p w14:paraId="23200CDD" w14:textId="4F5D98F4" w:rsidR="00BB232D" w:rsidRPr="007B60DF" w:rsidRDefault="00BB232D" w:rsidP="00BB232D">
      <w:pPr>
        <w:spacing w:after="0"/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</w:pPr>
      <w:r w:rsidRPr="00754FF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lastRenderedPageBreak/>
        <w:t xml:space="preserve">Figure </w:t>
      </w:r>
      <w:r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27</w:t>
      </w:r>
      <w:r w:rsidRPr="00754FF0"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 xml:space="preserve"> </w:t>
      </w:r>
      <w:r>
        <w:rPr>
          <w:rFonts w:asciiTheme="majorHAnsi" w:eastAsiaTheme="majorEastAsia" w:hAnsiTheme="majorHAnsi" w:cstheme="majorBidi"/>
          <w:color w:val="294E1C" w:themeColor="accent1" w:themeShade="7F"/>
          <w:sz w:val="25"/>
          <w:szCs w:val="25"/>
        </w:rPr>
        <w:t>Time spent versus money and tax callers Q4 2024 versus Q4 2025</w:t>
      </w:r>
    </w:p>
    <w:p w14:paraId="749F6CDB" w14:textId="77777777" w:rsidR="00BB232D" w:rsidRPr="00BB0A53" w:rsidRDefault="00BB232D" w:rsidP="00BB0A53">
      <w:pPr>
        <w:rPr>
          <w:sz w:val="22"/>
          <w:szCs w:val="22"/>
        </w:rPr>
      </w:pPr>
    </w:p>
    <w:p w14:paraId="3544BB46" w14:textId="24E69012" w:rsidR="00A55D35" w:rsidRDefault="007F6D71">
      <w:pPr>
        <w:rPr>
          <w:rFonts w:asciiTheme="majorHAnsi" w:eastAsiaTheme="majorEastAsia" w:hAnsiTheme="majorHAnsi" w:cstheme="majorBidi"/>
          <w:color w:val="3E762A" w:themeColor="accent1" w:themeShade="BF"/>
          <w:sz w:val="36"/>
          <w:szCs w:val="36"/>
        </w:rPr>
      </w:pPr>
      <w:bookmarkStart w:id="111" w:name="_Toc210658914"/>
      <w:r>
        <w:rPr>
          <w:noProof/>
        </w:rPr>
        <w:drawing>
          <wp:inline distT="0" distB="0" distL="0" distR="0" wp14:anchorId="759F117D" wp14:editId="0CF9A5A5">
            <wp:extent cx="6098650" cy="2749550"/>
            <wp:effectExtent l="0" t="0" r="16510" b="12700"/>
            <wp:docPr id="101626002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6220783-3611-2BE3-CC18-2500239C1B7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5ABA83CD" w14:textId="5408A235" w:rsidR="00DA36E5" w:rsidRDefault="00A32F21" w:rsidP="0073474F">
      <w:pPr>
        <w:pStyle w:val="Heading1"/>
      </w:pPr>
      <w:bookmarkStart w:id="112" w:name="_Toc227841634"/>
      <w:r w:rsidRPr="00D40FCE">
        <w:t xml:space="preserve">Section </w:t>
      </w:r>
      <w:r w:rsidR="00BB0A53">
        <w:t>7</w:t>
      </w:r>
      <w:r w:rsidRPr="00D40FCE">
        <w:t>:</w:t>
      </w:r>
      <w:bookmarkEnd w:id="111"/>
      <w:r w:rsidRPr="00D40FCE">
        <w:t xml:space="preserve"> </w:t>
      </w:r>
      <w:r w:rsidR="008349D5" w:rsidRPr="00D40FCE">
        <w:t>Other Query Areas</w:t>
      </w:r>
      <w:bookmarkEnd w:id="112"/>
      <w:r w:rsidR="00D065B1" w:rsidRPr="00D40FCE">
        <w:t xml:space="preserve"> </w:t>
      </w:r>
    </w:p>
    <w:p w14:paraId="44150757" w14:textId="2CCEF607" w:rsidR="00B80586" w:rsidRDefault="00A55D35" w:rsidP="00095A13">
      <w:pPr>
        <w:spacing w:line="240" w:lineRule="auto"/>
        <w:jc w:val="both"/>
        <w:rPr>
          <w:sz w:val="22"/>
          <w:szCs w:val="22"/>
        </w:rPr>
      </w:pPr>
      <w:r w:rsidRPr="00765AE7">
        <w:rPr>
          <w:sz w:val="22"/>
          <w:szCs w:val="22"/>
        </w:rPr>
        <w:t xml:space="preserve">This section offers </w:t>
      </w:r>
      <w:r w:rsidR="00C36FDC">
        <w:rPr>
          <w:sz w:val="22"/>
          <w:szCs w:val="22"/>
        </w:rPr>
        <w:t>an overview of</w:t>
      </w:r>
      <w:r w:rsidRPr="00765AE7">
        <w:rPr>
          <w:sz w:val="22"/>
          <w:szCs w:val="22"/>
        </w:rPr>
        <w:t xml:space="preserve"> the</w:t>
      </w:r>
      <w:r w:rsidR="00C36FDC">
        <w:rPr>
          <w:sz w:val="22"/>
          <w:szCs w:val="22"/>
        </w:rPr>
        <w:t xml:space="preserve"> query</w:t>
      </w:r>
      <w:r w:rsidRPr="00765AE7">
        <w:rPr>
          <w:sz w:val="22"/>
          <w:szCs w:val="22"/>
        </w:rPr>
        <w:t xml:space="preserve"> categories that are not profiled in more detail above </w:t>
      </w:r>
      <w:r>
        <w:rPr>
          <w:sz w:val="22"/>
          <w:szCs w:val="22"/>
        </w:rPr>
        <w:t>and in the appendix</w:t>
      </w:r>
      <w:r w:rsidRPr="00765AE7">
        <w:rPr>
          <w:sz w:val="22"/>
          <w:szCs w:val="22"/>
        </w:rPr>
        <w:t>. The query comparisons</w:t>
      </w:r>
      <w:r>
        <w:rPr>
          <w:sz w:val="22"/>
          <w:szCs w:val="22"/>
        </w:rPr>
        <w:t>, as throughout this report,</w:t>
      </w:r>
      <w:r w:rsidRPr="00765AE7">
        <w:rPr>
          <w:sz w:val="22"/>
          <w:szCs w:val="22"/>
        </w:rPr>
        <w:t xml:space="preserve"> are between Q</w:t>
      </w:r>
      <w:r w:rsidR="00F32DAD">
        <w:rPr>
          <w:sz w:val="22"/>
          <w:szCs w:val="22"/>
        </w:rPr>
        <w:t>4</w:t>
      </w:r>
      <w:r w:rsidRPr="00765AE7">
        <w:rPr>
          <w:sz w:val="22"/>
          <w:szCs w:val="22"/>
        </w:rPr>
        <w:t>, 2024 and Q</w:t>
      </w:r>
      <w:r w:rsidR="00F32DAD">
        <w:rPr>
          <w:sz w:val="22"/>
          <w:szCs w:val="22"/>
        </w:rPr>
        <w:t>4</w:t>
      </w:r>
      <w:r w:rsidRPr="00765AE7">
        <w:rPr>
          <w:sz w:val="22"/>
          <w:szCs w:val="22"/>
        </w:rPr>
        <w:t xml:space="preserve">, 2025. The numbers in brackets are the number of queries in </w:t>
      </w:r>
      <w:r>
        <w:rPr>
          <w:sz w:val="22"/>
          <w:szCs w:val="22"/>
        </w:rPr>
        <w:t>this current quarter:</w:t>
      </w:r>
      <w:r w:rsidRPr="00765AE7">
        <w:rPr>
          <w:sz w:val="22"/>
          <w:szCs w:val="22"/>
        </w:rPr>
        <w:t xml:space="preserve"> Q</w:t>
      </w:r>
      <w:r w:rsidR="00F32DAD">
        <w:rPr>
          <w:sz w:val="22"/>
          <w:szCs w:val="22"/>
        </w:rPr>
        <w:t>4</w:t>
      </w:r>
      <w:r w:rsidRPr="00765AE7">
        <w:rPr>
          <w:sz w:val="22"/>
          <w:szCs w:val="22"/>
        </w:rPr>
        <w:t>, 2025</w:t>
      </w:r>
      <w:r w:rsidRPr="00E873C3">
        <w:rPr>
          <w:sz w:val="22"/>
          <w:szCs w:val="22"/>
        </w:rPr>
        <w:t>.</w:t>
      </w:r>
      <w:r w:rsidR="00E873C3" w:rsidRPr="00E873C3">
        <w:rPr>
          <w:sz w:val="22"/>
          <w:szCs w:val="22"/>
        </w:rPr>
        <w:t xml:space="preserve"> </w:t>
      </w:r>
    </w:p>
    <w:p w14:paraId="76E2E5A1" w14:textId="6766F8EF" w:rsidR="00FE0D71" w:rsidRPr="00E873C3" w:rsidRDefault="00E873C3" w:rsidP="00404A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FD3" w:themeFill="accent1" w:themeFillTint="33"/>
        <w:spacing w:line="240" w:lineRule="auto"/>
        <w:jc w:val="both"/>
        <w:rPr>
          <w:sz w:val="22"/>
          <w:szCs w:val="22"/>
        </w:rPr>
      </w:pPr>
      <w:r w:rsidRPr="00E873C3">
        <w:rPr>
          <w:sz w:val="22"/>
          <w:szCs w:val="22"/>
        </w:rPr>
        <w:t>The only major query category not profiled here</w:t>
      </w:r>
      <w:r>
        <w:rPr>
          <w:sz w:val="22"/>
          <w:szCs w:val="22"/>
        </w:rPr>
        <w:t xml:space="preserve"> is ‘Local’, which has no second level categories. </w:t>
      </w:r>
      <w:r w:rsidR="00FA5C3D">
        <w:rPr>
          <w:sz w:val="22"/>
          <w:szCs w:val="22"/>
        </w:rPr>
        <w:t xml:space="preserve">Queries categorised as </w:t>
      </w:r>
      <w:r w:rsidR="009C5FA7">
        <w:rPr>
          <w:sz w:val="22"/>
          <w:szCs w:val="22"/>
        </w:rPr>
        <w:t>‘</w:t>
      </w:r>
      <w:r w:rsidR="00FA5C3D">
        <w:rPr>
          <w:sz w:val="22"/>
          <w:szCs w:val="22"/>
        </w:rPr>
        <w:t>local</w:t>
      </w:r>
      <w:r w:rsidR="009C5FA7">
        <w:rPr>
          <w:sz w:val="22"/>
          <w:szCs w:val="22"/>
        </w:rPr>
        <w:t>’</w:t>
      </w:r>
      <w:r w:rsidR="00FA5C3D">
        <w:rPr>
          <w:sz w:val="22"/>
          <w:szCs w:val="22"/>
        </w:rPr>
        <w:t xml:space="preserve"> </w:t>
      </w:r>
      <w:r w:rsidR="00404A06">
        <w:rPr>
          <w:sz w:val="22"/>
          <w:szCs w:val="22"/>
        </w:rPr>
        <w:t>decrea</w:t>
      </w:r>
      <w:r w:rsidR="00FA5C3D">
        <w:rPr>
          <w:sz w:val="22"/>
          <w:szCs w:val="22"/>
        </w:rPr>
        <w:t>sed</w:t>
      </w:r>
      <w:r w:rsidR="00404A06">
        <w:rPr>
          <w:sz w:val="22"/>
          <w:szCs w:val="22"/>
        </w:rPr>
        <w:t xml:space="preserve"> slightly</w:t>
      </w:r>
      <w:r w:rsidR="00FA5C3D">
        <w:rPr>
          <w:sz w:val="22"/>
          <w:szCs w:val="22"/>
        </w:rPr>
        <w:t xml:space="preserve"> this quarter</w:t>
      </w:r>
      <w:r w:rsidR="00914A0D">
        <w:rPr>
          <w:sz w:val="22"/>
          <w:szCs w:val="22"/>
        </w:rPr>
        <w:t xml:space="preserve"> to </w:t>
      </w:r>
      <w:r w:rsidR="00370A0C" w:rsidRPr="00D6117B">
        <w:rPr>
          <w:sz w:val="22"/>
          <w:szCs w:val="22"/>
        </w:rPr>
        <w:t>1</w:t>
      </w:r>
      <w:r w:rsidR="00026B1B">
        <w:rPr>
          <w:sz w:val="22"/>
          <w:szCs w:val="22"/>
        </w:rPr>
        <w:t>1,490</w:t>
      </w:r>
      <w:r w:rsidR="00FA5C3D">
        <w:rPr>
          <w:sz w:val="22"/>
          <w:szCs w:val="22"/>
        </w:rPr>
        <w:t xml:space="preserve"> </w:t>
      </w:r>
      <w:r w:rsidR="00914A0D">
        <w:rPr>
          <w:sz w:val="22"/>
          <w:szCs w:val="22"/>
        </w:rPr>
        <w:t xml:space="preserve">(compared with </w:t>
      </w:r>
      <w:r w:rsidR="00370A0C" w:rsidRPr="00D6117B">
        <w:rPr>
          <w:sz w:val="22"/>
          <w:szCs w:val="22"/>
        </w:rPr>
        <w:t>1</w:t>
      </w:r>
      <w:r w:rsidR="00026B1B">
        <w:rPr>
          <w:sz w:val="22"/>
          <w:szCs w:val="22"/>
        </w:rPr>
        <w:t>1,945</w:t>
      </w:r>
      <w:r w:rsidR="00914A0D">
        <w:rPr>
          <w:sz w:val="22"/>
          <w:szCs w:val="22"/>
        </w:rPr>
        <w:t xml:space="preserve"> for Q</w:t>
      </w:r>
      <w:r w:rsidR="00026B1B">
        <w:rPr>
          <w:sz w:val="22"/>
          <w:szCs w:val="22"/>
        </w:rPr>
        <w:t>4</w:t>
      </w:r>
      <w:r w:rsidR="00914A0D">
        <w:rPr>
          <w:sz w:val="22"/>
          <w:szCs w:val="22"/>
        </w:rPr>
        <w:t>, 2024)</w:t>
      </w:r>
      <w:r w:rsidR="00D6117B" w:rsidRPr="00E873C3">
        <w:rPr>
          <w:sz w:val="22"/>
          <w:szCs w:val="22"/>
        </w:rPr>
        <w:t xml:space="preserve"> </w:t>
      </w:r>
    </w:p>
    <w:p w14:paraId="40EA8354" w14:textId="77777777" w:rsidR="00B20B7A" w:rsidRPr="00B20B7A" w:rsidRDefault="00B20B7A" w:rsidP="00B20B7A">
      <w:pPr>
        <w:spacing w:after="0"/>
        <w:rPr>
          <w:rStyle w:val="Heading2Char"/>
          <w:color w:val="3E762A" w:themeColor="accent1" w:themeShade="BF"/>
          <w:sz w:val="22"/>
          <w:szCs w:val="22"/>
        </w:rPr>
      </w:pPr>
      <w:bookmarkStart w:id="113" w:name="_Toc210658915"/>
      <w:bookmarkStart w:id="114" w:name="_Toc214533133"/>
    </w:p>
    <w:p w14:paraId="21F8E775" w14:textId="33CBF7A6" w:rsidR="00922C50" w:rsidRPr="00E40B88" w:rsidRDefault="00026B1B" w:rsidP="00B20B7A">
      <w:pPr>
        <w:spacing w:after="0"/>
        <w:rPr>
          <w:rFonts w:asciiTheme="majorHAnsi" w:eastAsiaTheme="majorEastAsia" w:hAnsiTheme="majorHAnsi"/>
          <w:color w:val="3E762A" w:themeColor="accent1" w:themeShade="BF"/>
          <w:sz w:val="32"/>
          <w:szCs w:val="32"/>
        </w:rPr>
      </w:pPr>
      <w:bookmarkStart w:id="115" w:name="_Toc227841635"/>
      <w:bookmarkEnd w:id="113"/>
      <w:bookmarkEnd w:id="114"/>
      <w:r>
        <w:rPr>
          <w:rStyle w:val="Heading2Char"/>
          <w:color w:val="3E762A" w:themeColor="accent1" w:themeShade="BF"/>
          <w:sz w:val="32"/>
          <w:szCs w:val="32"/>
        </w:rPr>
        <w:t>Health</w:t>
      </w:r>
      <w:bookmarkEnd w:id="115"/>
    </w:p>
    <w:p w14:paraId="417BCD91" w14:textId="384F58CB" w:rsidR="007F45EF" w:rsidRDefault="00FA5EE6" w:rsidP="006448E7">
      <w:pPr>
        <w:rPr>
          <w:sz w:val="22"/>
          <w:szCs w:val="22"/>
        </w:rPr>
      </w:pPr>
      <w:r>
        <w:rPr>
          <w:sz w:val="22"/>
          <w:szCs w:val="22"/>
        </w:rPr>
        <w:t>Q</w:t>
      </w:r>
      <w:r w:rsidR="007F45EF" w:rsidRPr="002838B9">
        <w:rPr>
          <w:sz w:val="22"/>
          <w:szCs w:val="22"/>
        </w:rPr>
        <w:t xml:space="preserve">ueries </w:t>
      </w:r>
      <w:r w:rsidR="00974150">
        <w:rPr>
          <w:sz w:val="22"/>
          <w:szCs w:val="22"/>
        </w:rPr>
        <w:t xml:space="preserve">about </w:t>
      </w:r>
      <w:r w:rsidR="00026B1B">
        <w:rPr>
          <w:sz w:val="22"/>
          <w:szCs w:val="22"/>
        </w:rPr>
        <w:t>health</w:t>
      </w:r>
      <w:r w:rsidR="007F45EF" w:rsidRPr="002838B9">
        <w:rPr>
          <w:sz w:val="22"/>
          <w:szCs w:val="22"/>
        </w:rPr>
        <w:t xml:space="preserve"> </w:t>
      </w:r>
      <w:r w:rsidR="00A03568">
        <w:rPr>
          <w:sz w:val="22"/>
          <w:szCs w:val="22"/>
        </w:rPr>
        <w:t>de</w:t>
      </w:r>
      <w:r w:rsidR="007F45EF" w:rsidRPr="002838B9">
        <w:rPr>
          <w:sz w:val="22"/>
          <w:szCs w:val="22"/>
        </w:rPr>
        <w:t xml:space="preserve">creased by </w:t>
      </w:r>
      <w:r w:rsidR="00C11801" w:rsidRPr="002838B9">
        <w:rPr>
          <w:sz w:val="22"/>
          <w:szCs w:val="22"/>
        </w:rPr>
        <w:t>17.</w:t>
      </w:r>
      <w:r w:rsidR="00A03568">
        <w:rPr>
          <w:sz w:val="22"/>
          <w:szCs w:val="22"/>
        </w:rPr>
        <w:t>3</w:t>
      </w:r>
      <w:r w:rsidR="007F45EF" w:rsidRPr="002838B9">
        <w:rPr>
          <w:sz w:val="22"/>
          <w:szCs w:val="22"/>
        </w:rPr>
        <w:t>% (</w:t>
      </w:r>
      <w:r w:rsidR="00C11801" w:rsidRPr="002838B9">
        <w:rPr>
          <w:sz w:val="22"/>
          <w:szCs w:val="22"/>
        </w:rPr>
        <w:t>1</w:t>
      </w:r>
      <w:r w:rsidR="00A03568">
        <w:rPr>
          <w:sz w:val="22"/>
          <w:szCs w:val="22"/>
        </w:rPr>
        <w:t>1</w:t>
      </w:r>
      <w:r w:rsidR="00543487">
        <w:rPr>
          <w:sz w:val="22"/>
          <w:szCs w:val="22"/>
        </w:rPr>
        <w:t>,</w:t>
      </w:r>
      <w:r w:rsidR="00A03568">
        <w:rPr>
          <w:sz w:val="22"/>
          <w:szCs w:val="22"/>
        </w:rPr>
        <w:t>262</w:t>
      </w:r>
      <w:r w:rsidR="00B8541C" w:rsidRPr="002838B9">
        <w:rPr>
          <w:sz w:val="22"/>
          <w:szCs w:val="22"/>
        </w:rPr>
        <w:t>)</w:t>
      </w:r>
      <w:r w:rsidR="00B8541C">
        <w:rPr>
          <w:sz w:val="22"/>
          <w:szCs w:val="22"/>
        </w:rPr>
        <w:t xml:space="preserve"> and</w:t>
      </w:r>
      <w:r w:rsidR="00835AF7">
        <w:rPr>
          <w:sz w:val="22"/>
          <w:szCs w:val="22"/>
        </w:rPr>
        <w:t xml:space="preserve"> made up 7.4%</w:t>
      </w:r>
      <w:r w:rsidR="00B8541C">
        <w:rPr>
          <w:sz w:val="22"/>
          <w:szCs w:val="22"/>
        </w:rPr>
        <w:t xml:space="preserve"> </w:t>
      </w:r>
      <w:r w:rsidR="0014799E">
        <w:rPr>
          <w:sz w:val="22"/>
          <w:szCs w:val="22"/>
        </w:rPr>
        <w:t>of</w:t>
      </w:r>
      <w:r w:rsidR="00B8541C">
        <w:rPr>
          <w:sz w:val="22"/>
          <w:szCs w:val="22"/>
        </w:rPr>
        <w:t xml:space="preserve"> all queries</w:t>
      </w:r>
      <w:r w:rsidR="007F45EF" w:rsidRPr="002838B9">
        <w:rPr>
          <w:sz w:val="22"/>
          <w:szCs w:val="22"/>
        </w:rPr>
        <w:t>.</w:t>
      </w:r>
    </w:p>
    <w:p w14:paraId="4945E2F0" w14:textId="1DA842D7" w:rsidR="00000B15" w:rsidRPr="006448E7" w:rsidRDefault="006448E7" w:rsidP="006448E7">
      <w:pPr>
        <w:pStyle w:val="Heading3"/>
      </w:pPr>
      <w:bookmarkStart w:id="116" w:name="_Toc227841636"/>
      <w:r>
        <w:t>Figure</w:t>
      </w:r>
      <w:r w:rsidRPr="00710968">
        <w:t xml:space="preserve"> </w:t>
      </w:r>
      <w:r>
        <w:t>2</w:t>
      </w:r>
      <w:r w:rsidR="00BB232D">
        <w:t>8</w:t>
      </w:r>
      <w:r w:rsidRPr="00710968">
        <w:t xml:space="preserve">: </w:t>
      </w:r>
      <w:r w:rsidR="00A409B1">
        <w:t>Health</w:t>
      </w:r>
      <w:r>
        <w:t xml:space="preserve"> </w:t>
      </w:r>
      <w:r w:rsidR="00A43F8F">
        <w:t xml:space="preserve">top </w:t>
      </w:r>
      <w:r w:rsidR="00E76C9F">
        <w:t>f</w:t>
      </w:r>
      <w:r w:rsidR="003F1342">
        <w:t>ive</w:t>
      </w:r>
      <w:r w:rsidR="00E76C9F">
        <w:t xml:space="preserve"> </w:t>
      </w:r>
      <w:r>
        <w:t>second</w:t>
      </w:r>
      <w:r w:rsidR="002A55AC">
        <w:t>-</w:t>
      </w:r>
      <w:r>
        <w:t>level categories</w:t>
      </w:r>
      <w:bookmarkEnd w:id="116"/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6047E4" w14:paraId="742FCA63" w14:textId="77777777" w:rsidTr="003A77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49B9C823" w14:textId="08D85A98" w:rsidR="006047E4" w:rsidRPr="003A7744" w:rsidRDefault="00A03568" w:rsidP="00B20B7A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Health</w:t>
            </w:r>
            <w:r w:rsidR="004D3ECE" w:rsidRPr="003A7744">
              <w:rPr>
                <w:color w:val="auto"/>
              </w:rPr>
              <w:t xml:space="preserve"> </w:t>
            </w:r>
            <w:r w:rsidR="003A7744" w:rsidRPr="003A7744">
              <w:rPr>
                <w:color w:val="auto"/>
              </w:rPr>
              <w:t>s</w:t>
            </w:r>
            <w:r w:rsidR="004D3ECE" w:rsidRPr="003A7744">
              <w:rPr>
                <w:color w:val="auto"/>
              </w:rPr>
              <w:t>econd level categor</w:t>
            </w:r>
            <w:r w:rsidR="00162EC4">
              <w:rPr>
                <w:color w:val="auto"/>
              </w:rPr>
              <w:t>y</w:t>
            </w:r>
          </w:p>
        </w:tc>
        <w:tc>
          <w:tcPr>
            <w:tcW w:w="3485" w:type="dxa"/>
          </w:tcPr>
          <w:p w14:paraId="773FBB28" w14:textId="5420399D" w:rsidR="006047E4" w:rsidRPr="003A7744" w:rsidRDefault="004D3ECE" w:rsidP="00B20B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A7744">
              <w:rPr>
                <w:color w:val="auto"/>
              </w:rPr>
              <w:t>Number of queries</w:t>
            </w:r>
          </w:p>
        </w:tc>
        <w:tc>
          <w:tcPr>
            <w:tcW w:w="3486" w:type="dxa"/>
          </w:tcPr>
          <w:p w14:paraId="62FBE291" w14:textId="0F3DA5E8" w:rsidR="006047E4" w:rsidRPr="003A7744" w:rsidRDefault="004D3ECE" w:rsidP="00B20B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A7744">
              <w:rPr>
                <w:color w:val="auto"/>
              </w:rPr>
              <w:t>Percentage change from Q</w:t>
            </w:r>
            <w:r w:rsidR="00A03568">
              <w:rPr>
                <w:color w:val="auto"/>
              </w:rPr>
              <w:t>4</w:t>
            </w:r>
            <w:r w:rsidRPr="003A7744">
              <w:rPr>
                <w:color w:val="auto"/>
              </w:rPr>
              <w:t>, 2024</w:t>
            </w:r>
          </w:p>
        </w:tc>
      </w:tr>
      <w:tr w:rsidR="00000B15" w14:paraId="21733303" w14:textId="77777777" w:rsidTr="003A77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5F252B4B" w14:textId="121D5D38" w:rsidR="00000B15" w:rsidRPr="00A03568" w:rsidRDefault="00102CC9" w:rsidP="00B20B7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edical card</w:t>
            </w:r>
          </w:p>
        </w:tc>
        <w:tc>
          <w:tcPr>
            <w:tcW w:w="3485" w:type="dxa"/>
          </w:tcPr>
          <w:p w14:paraId="2FFAB99C" w14:textId="77AD87F1" w:rsidR="00000B15" w:rsidRPr="00A03568" w:rsidRDefault="00102CC9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,142</w:t>
            </w:r>
          </w:p>
        </w:tc>
        <w:tc>
          <w:tcPr>
            <w:tcW w:w="3486" w:type="dxa"/>
          </w:tcPr>
          <w:p w14:paraId="40AF5596" w14:textId="7F2ACB8A" w:rsidR="00000B15" w:rsidRPr="00A03568" w:rsidRDefault="00102CC9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24.6</w:t>
            </w:r>
            <w:r w:rsidR="00CC2321" w:rsidRPr="00A03568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00B15" w14:paraId="497DF7A7" w14:textId="77777777" w:rsidTr="003A77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5B78B38F" w14:textId="545F3928" w:rsidR="00000B15" w:rsidRPr="00A03568" w:rsidRDefault="00102CC9" w:rsidP="00B20B7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Fair Deal &amp; Home Care Package</w:t>
            </w:r>
          </w:p>
        </w:tc>
        <w:tc>
          <w:tcPr>
            <w:tcW w:w="3485" w:type="dxa"/>
          </w:tcPr>
          <w:p w14:paraId="408D5B00" w14:textId="664ABECE" w:rsidR="00000B15" w:rsidRPr="00E7733C" w:rsidRDefault="005338EB" w:rsidP="00B20B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7733C">
              <w:rPr>
                <w:rFonts w:ascii="Calibri" w:hAnsi="Calibri" w:cs="Calibri"/>
                <w:b/>
                <w:bCs/>
                <w:sz w:val="20"/>
                <w:szCs w:val="20"/>
              </w:rPr>
              <w:t>918</w:t>
            </w:r>
          </w:p>
        </w:tc>
        <w:tc>
          <w:tcPr>
            <w:tcW w:w="3486" w:type="dxa"/>
          </w:tcPr>
          <w:p w14:paraId="09E8F7FA" w14:textId="07DE91B4" w:rsidR="00A81E91" w:rsidRPr="00E7733C" w:rsidRDefault="00A81E91" w:rsidP="00B20B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7733C">
              <w:rPr>
                <w:rFonts w:ascii="Calibri" w:hAnsi="Calibri" w:cs="Calibri"/>
                <w:b/>
                <w:bCs/>
                <w:sz w:val="20"/>
                <w:szCs w:val="20"/>
              </w:rPr>
              <w:t>+1</w:t>
            </w:r>
            <w:r w:rsidR="005338EB" w:rsidRPr="00E7733C">
              <w:rPr>
                <w:rFonts w:ascii="Calibri" w:hAnsi="Calibri" w:cs="Calibri"/>
                <w:b/>
                <w:bCs/>
                <w:sz w:val="20"/>
                <w:szCs w:val="20"/>
              </w:rPr>
              <w:t>5.5</w:t>
            </w:r>
            <w:r w:rsidRPr="00E7733C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000B15" w14:paraId="0ECC3EA7" w14:textId="77777777" w:rsidTr="003A77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0092A69A" w14:textId="4135125E" w:rsidR="00000B15" w:rsidRPr="00A03568" w:rsidRDefault="005338EB" w:rsidP="00B20B7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P Visit Card</w:t>
            </w:r>
          </w:p>
        </w:tc>
        <w:tc>
          <w:tcPr>
            <w:tcW w:w="3485" w:type="dxa"/>
          </w:tcPr>
          <w:p w14:paraId="150E08C3" w14:textId="191EA6C0" w:rsidR="00000B15" w:rsidRPr="00A03568" w:rsidRDefault="005338EB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13</w:t>
            </w:r>
          </w:p>
        </w:tc>
        <w:tc>
          <w:tcPr>
            <w:tcW w:w="3486" w:type="dxa"/>
          </w:tcPr>
          <w:p w14:paraId="5672D7C3" w14:textId="1F0E5E5C" w:rsidR="00000B15" w:rsidRPr="00A03568" w:rsidRDefault="005338EB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17.4</w:t>
            </w:r>
            <w:r w:rsidR="00A81E91" w:rsidRPr="00A03568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F1342" w14:paraId="46E3D7CC" w14:textId="77777777" w:rsidTr="003A77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3B8C92F1" w14:textId="189CB22D" w:rsidR="003F1342" w:rsidRPr="00A03568" w:rsidRDefault="003F1342" w:rsidP="00B20B7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03568">
              <w:rPr>
                <w:rFonts w:ascii="Calibri" w:hAnsi="Calibri" w:cs="Calibri"/>
                <w:sz w:val="20"/>
                <w:szCs w:val="20"/>
              </w:rPr>
              <w:t>Ot</w:t>
            </w:r>
            <w:r w:rsidR="00A409B1">
              <w:rPr>
                <w:rFonts w:ascii="Calibri" w:hAnsi="Calibri" w:cs="Calibri"/>
                <w:sz w:val="20"/>
                <w:szCs w:val="20"/>
              </w:rPr>
              <w:t>her</w:t>
            </w:r>
          </w:p>
        </w:tc>
        <w:tc>
          <w:tcPr>
            <w:tcW w:w="3485" w:type="dxa"/>
          </w:tcPr>
          <w:p w14:paraId="1AEE048A" w14:textId="4529417E" w:rsidR="003F1342" w:rsidRPr="00A03568" w:rsidRDefault="00A409B1" w:rsidP="00B20B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71</w:t>
            </w:r>
          </w:p>
        </w:tc>
        <w:tc>
          <w:tcPr>
            <w:tcW w:w="3486" w:type="dxa"/>
          </w:tcPr>
          <w:p w14:paraId="3830E592" w14:textId="0C7D1EAD" w:rsidR="003F1342" w:rsidRPr="00A03568" w:rsidRDefault="00A409B1" w:rsidP="00B20B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10.2</w:t>
            </w:r>
            <w:r w:rsidR="003F1342" w:rsidRPr="00A03568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00B15" w14:paraId="53CF00BA" w14:textId="77777777" w:rsidTr="003A77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4C8C508D" w14:textId="76D7A9E3" w:rsidR="00000B15" w:rsidRPr="00A03568" w:rsidRDefault="00A409B1" w:rsidP="00B20B7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rugs/ Medicines</w:t>
            </w:r>
          </w:p>
        </w:tc>
        <w:tc>
          <w:tcPr>
            <w:tcW w:w="3485" w:type="dxa"/>
          </w:tcPr>
          <w:p w14:paraId="3DFB20CB" w14:textId="06D3684F" w:rsidR="00000B15" w:rsidRPr="0014799E" w:rsidRDefault="00A409B1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14799E">
              <w:rPr>
                <w:rFonts w:ascii="Calibri" w:hAnsi="Calibri" w:cs="Calibri"/>
                <w:sz w:val="20"/>
                <w:szCs w:val="20"/>
              </w:rPr>
              <w:t>481</w:t>
            </w:r>
          </w:p>
        </w:tc>
        <w:tc>
          <w:tcPr>
            <w:tcW w:w="3486" w:type="dxa"/>
          </w:tcPr>
          <w:p w14:paraId="6625D0FA" w14:textId="5AF5E938" w:rsidR="00000B15" w:rsidRPr="0014799E" w:rsidRDefault="0014799E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14799E">
              <w:rPr>
                <w:rFonts w:ascii="Calibri" w:hAnsi="Calibri" w:cs="Calibri"/>
                <w:sz w:val="20"/>
                <w:szCs w:val="20"/>
              </w:rPr>
              <w:t>-0.2</w:t>
            </w:r>
            <w:r w:rsidR="00A409B1" w:rsidRPr="0014799E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</w:tbl>
    <w:p w14:paraId="7A120B7E" w14:textId="77777777" w:rsidR="00000B15" w:rsidRDefault="00000B15" w:rsidP="00A5360A">
      <w:pPr>
        <w:spacing w:after="0"/>
        <w:rPr>
          <w:sz w:val="22"/>
          <w:szCs w:val="22"/>
        </w:rPr>
      </w:pPr>
    </w:p>
    <w:p w14:paraId="7F2345F3" w14:textId="77777777" w:rsidR="00533989" w:rsidRPr="00E40B88" w:rsidRDefault="00533989" w:rsidP="00533989">
      <w:pPr>
        <w:spacing w:after="0"/>
        <w:rPr>
          <w:rFonts w:asciiTheme="majorHAnsi" w:eastAsiaTheme="majorEastAsia" w:hAnsiTheme="majorHAnsi"/>
          <w:color w:val="3E762A" w:themeColor="accent1" w:themeShade="BF"/>
          <w:sz w:val="32"/>
          <w:szCs w:val="32"/>
        </w:rPr>
      </w:pPr>
      <w:bookmarkStart w:id="117" w:name="_Toc210658917"/>
      <w:bookmarkStart w:id="118" w:name="_Toc214533135"/>
      <w:bookmarkStart w:id="119" w:name="_Toc227841637"/>
      <w:r w:rsidRPr="009A5348">
        <w:rPr>
          <w:rStyle w:val="Heading2Char"/>
          <w:color w:val="3E762A" w:themeColor="accent1" w:themeShade="BF"/>
          <w:sz w:val="32"/>
          <w:szCs w:val="32"/>
        </w:rPr>
        <w:t>Moving Country</w:t>
      </w:r>
      <w:bookmarkEnd w:id="117"/>
      <w:bookmarkEnd w:id="118"/>
      <w:bookmarkEnd w:id="119"/>
    </w:p>
    <w:p w14:paraId="7165FACC" w14:textId="671918B9" w:rsidR="00FF4BE9" w:rsidRDefault="00533989" w:rsidP="00533989">
      <w:pPr>
        <w:rPr>
          <w:sz w:val="22"/>
          <w:szCs w:val="22"/>
        </w:rPr>
      </w:pPr>
      <w:r>
        <w:rPr>
          <w:sz w:val="22"/>
          <w:szCs w:val="22"/>
        </w:rPr>
        <w:t>Queries categorised as</w:t>
      </w:r>
      <w:r w:rsidRPr="0051508C">
        <w:rPr>
          <w:sz w:val="22"/>
          <w:szCs w:val="22"/>
        </w:rPr>
        <w:t xml:space="preserve"> Moving County increased</w:t>
      </w:r>
      <w:r w:rsidRPr="00F63E60">
        <w:rPr>
          <w:sz w:val="22"/>
          <w:szCs w:val="22"/>
        </w:rPr>
        <w:t xml:space="preserve"> by </w:t>
      </w:r>
      <w:r>
        <w:rPr>
          <w:sz w:val="22"/>
          <w:szCs w:val="22"/>
        </w:rPr>
        <w:t>1.</w:t>
      </w:r>
      <w:r w:rsidR="00771BBB">
        <w:rPr>
          <w:sz w:val="22"/>
          <w:szCs w:val="22"/>
        </w:rPr>
        <w:t>6</w:t>
      </w:r>
      <w:r w:rsidRPr="00F63E60">
        <w:rPr>
          <w:sz w:val="22"/>
          <w:szCs w:val="22"/>
        </w:rPr>
        <w:t>% (</w:t>
      </w:r>
      <w:r w:rsidR="0014634D">
        <w:rPr>
          <w:sz w:val="22"/>
          <w:szCs w:val="22"/>
        </w:rPr>
        <w:t>8,145</w:t>
      </w:r>
      <w:r>
        <w:rPr>
          <w:sz w:val="22"/>
          <w:szCs w:val="22"/>
        </w:rPr>
        <w:t>)</w:t>
      </w:r>
      <w:r w:rsidR="00011E28">
        <w:rPr>
          <w:sz w:val="22"/>
          <w:szCs w:val="22"/>
        </w:rPr>
        <w:t xml:space="preserve"> and made up 5.3% of all queries</w:t>
      </w:r>
      <w:r>
        <w:rPr>
          <w:sz w:val="22"/>
          <w:szCs w:val="22"/>
        </w:rPr>
        <w:t>. This category includes all immigration queries, and the increase is partially d</w:t>
      </w:r>
      <w:r w:rsidR="7D25B6CA" w:rsidRPr="7DD0A744">
        <w:rPr>
          <w:sz w:val="22"/>
          <w:szCs w:val="22"/>
        </w:rPr>
        <w:t>ue</w:t>
      </w:r>
      <w:r>
        <w:rPr>
          <w:sz w:val="22"/>
          <w:szCs w:val="22"/>
        </w:rPr>
        <w:t xml:space="preserve"> to a doubling of queries about Irish Residence Permit applications and renewals.</w:t>
      </w:r>
      <w:r w:rsidR="00D37B96">
        <w:rPr>
          <w:sz w:val="22"/>
          <w:szCs w:val="22"/>
        </w:rPr>
        <w:t xml:space="preserve"> The number of callers relating to Moving Country increased by 9%, </w:t>
      </w:r>
      <w:r w:rsidR="00FF4BE9">
        <w:rPr>
          <w:sz w:val="22"/>
          <w:szCs w:val="22"/>
        </w:rPr>
        <w:t>while queries increased by 1.6%</w:t>
      </w:r>
      <w:r w:rsidR="7335F38C" w:rsidRPr="7DD0A744">
        <w:rPr>
          <w:sz w:val="22"/>
          <w:szCs w:val="22"/>
        </w:rPr>
        <w:t>.</w:t>
      </w:r>
    </w:p>
    <w:p w14:paraId="2B67F8E0" w14:textId="64E7143D" w:rsidR="00533989" w:rsidRPr="006062B7" w:rsidRDefault="00533989" w:rsidP="00533989">
      <w:pPr>
        <w:pStyle w:val="Heading3"/>
      </w:pPr>
      <w:bookmarkStart w:id="120" w:name="_Toc227841638"/>
      <w:r>
        <w:t>Figure</w:t>
      </w:r>
      <w:r w:rsidRPr="00710968">
        <w:t xml:space="preserve"> </w:t>
      </w:r>
      <w:r>
        <w:t>2</w:t>
      </w:r>
      <w:r w:rsidR="00BB232D">
        <w:t>9</w:t>
      </w:r>
      <w:r w:rsidRPr="00710968">
        <w:t xml:space="preserve">: </w:t>
      </w:r>
      <w:r>
        <w:t>Moving country top five second-level categories</w:t>
      </w:r>
      <w:bookmarkEnd w:id="120"/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533989" w14:paraId="6593053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4EC3720E" w14:textId="77777777" w:rsidR="00533989" w:rsidRPr="00C72D62" w:rsidRDefault="00533989">
            <w:pPr>
              <w:jc w:val="center"/>
              <w:rPr>
                <w:color w:val="auto"/>
                <w:sz w:val="20"/>
                <w:szCs w:val="20"/>
              </w:rPr>
            </w:pPr>
            <w:r w:rsidRPr="00C72D62">
              <w:rPr>
                <w:color w:val="auto"/>
                <w:sz w:val="20"/>
                <w:szCs w:val="20"/>
              </w:rPr>
              <w:t>Moving Country second level category</w:t>
            </w:r>
          </w:p>
        </w:tc>
        <w:tc>
          <w:tcPr>
            <w:tcW w:w="3485" w:type="dxa"/>
          </w:tcPr>
          <w:p w14:paraId="3AFB6445" w14:textId="77777777" w:rsidR="00533989" w:rsidRPr="003A7744" w:rsidRDefault="005339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A7744">
              <w:rPr>
                <w:color w:val="auto"/>
              </w:rPr>
              <w:t>Number of queries</w:t>
            </w:r>
          </w:p>
        </w:tc>
        <w:tc>
          <w:tcPr>
            <w:tcW w:w="3486" w:type="dxa"/>
          </w:tcPr>
          <w:p w14:paraId="59427518" w14:textId="36424917" w:rsidR="00533989" w:rsidRPr="003A7744" w:rsidRDefault="005339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A7744">
              <w:rPr>
                <w:color w:val="auto"/>
              </w:rPr>
              <w:t>Percentage change from Q</w:t>
            </w:r>
            <w:r w:rsidR="0014634D">
              <w:rPr>
                <w:color w:val="auto"/>
              </w:rPr>
              <w:t>4</w:t>
            </w:r>
            <w:r w:rsidRPr="003A7744">
              <w:rPr>
                <w:color w:val="auto"/>
              </w:rPr>
              <w:t>, 2024</w:t>
            </w:r>
          </w:p>
        </w:tc>
      </w:tr>
      <w:tr w:rsidR="00533989" w14:paraId="6AF23A8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543CE819" w14:textId="77777777" w:rsidR="00533989" w:rsidRPr="0014634D" w:rsidRDefault="00533989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14634D">
              <w:rPr>
                <w:rFonts w:ascii="Calibri" w:hAnsi="Calibri" w:cs="Calibri"/>
                <w:sz w:val="20"/>
                <w:szCs w:val="20"/>
              </w:rPr>
              <w:t>Irish Citizenship</w:t>
            </w:r>
          </w:p>
        </w:tc>
        <w:tc>
          <w:tcPr>
            <w:tcW w:w="3485" w:type="dxa"/>
          </w:tcPr>
          <w:p w14:paraId="3FA0F959" w14:textId="3B10ED8E" w:rsidR="00533989" w:rsidRPr="00E7733C" w:rsidRDefault="005339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7733C">
              <w:rPr>
                <w:rFonts w:ascii="Calibri" w:hAnsi="Calibri" w:cs="Calibri"/>
                <w:b/>
                <w:bCs/>
                <w:sz w:val="20"/>
                <w:szCs w:val="20"/>
              </w:rPr>
              <w:t>2,</w:t>
            </w:r>
            <w:r w:rsidR="00AA3212" w:rsidRPr="00E7733C">
              <w:rPr>
                <w:rFonts w:ascii="Calibri" w:hAnsi="Calibri" w:cs="Calibri"/>
                <w:b/>
                <w:bCs/>
                <w:sz w:val="20"/>
                <w:szCs w:val="20"/>
              </w:rPr>
              <w:t>672</w:t>
            </w:r>
          </w:p>
        </w:tc>
        <w:tc>
          <w:tcPr>
            <w:tcW w:w="3486" w:type="dxa"/>
          </w:tcPr>
          <w:p w14:paraId="1D8AA540" w14:textId="601D27C2" w:rsidR="00533989" w:rsidRPr="00E7733C" w:rsidRDefault="00AA32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7733C">
              <w:rPr>
                <w:rFonts w:ascii="Calibri" w:hAnsi="Calibri" w:cs="Calibri"/>
                <w:b/>
                <w:bCs/>
                <w:sz w:val="20"/>
                <w:szCs w:val="20"/>
              </w:rPr>
              <w:t>+12.5</w:t>
            </w:r>
            <w:r w:rsidR="00533989" w:rsidRPr="00E7733C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533989" w14:paraId="1CDE459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69BC224F" w14:textId="152B30F2" w:rsidR="00533989" w:rsidRPr="0014634D" w:rsidRDefault="00533989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14634D">
              <w:rPr>
                <w:rFonts w:ascii="Calibri" w:hAnsi="Calibri" w:cs="Calibri"/>
                <w:sz w:val="20"/>
                <w:szCs w:val="20"/>
              </w:rPr>
              <w:t>Irish Residence Permit</w:t>
            </w:r>
            <w:r w:rsidR="32FF47D3" w:rsidRPr="7DD0A744">
              <w:rPr>
                <w:rFonts w:ascii="Calibri" w:hAnsi="Calibri" w:cs="Calibri"/>
                <w:sz w:val="20"/>
                <w:szCs w:val="20"/>
              </w:rPr>
              <w:t xml:space="preserve"> Applications and Renewals</w:t>
            </w:r>
          </w:p>
        </w:tc>
        <w:tc>
          <w:tcPr>
            <w:tcW w:w="3485" w:type="dxa"/>
          </w:tcPr>
          <w:p w14:paraId="717D25CF" w14:textId="79630098" w:rsidR="00533989" w:rsidRPr="00E7733C" w:rsidRDefault="0053398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7733C">
              <w:rPr>
                <w:rFonts w:ascii="Calibri" w:hAnsi="Calibri" w:cs="Calibri"/>
                <w:b/>
                <w:bCs/>
                <w:sz w:val="20"/>
                <w:szCs w:val="20"/>
              </w:rPr>
              <w:t>1,</w:t>
            </w:r>
            <w:r w:rsidR="00AA3212" w:rsidRPr="00E7733C">
              <w:rPr>
                <w:rFonts w:ascii="Calibri" w:hAnsi="Calibri" w:cs="Calibri"/>
                <w:b/>
                <w:bCs/>
                <w:sz w:val="20"/>
                <w:szCs w:val="20"/>
              </w:rPr>
              <w:t>370</w:t>
            </w:r>
          </w:p>
        </w:tc>
        <w:tc>
          <w:tcPr>
            <w:tcW w:w="3486" w:type="dxa"/>
          </w:tcPr>
          <w:p w14:paraId="692072BA" w14:textId="37D9C3F9" w:rsidR="00533989" w:rsidRPr="00E7733C" w:rsidRDefault="0053398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7733C">
              <w:rPr>
                <w:rFonts w:ascii="Calibri" w:hAnsi="Calibri" w:cs="Calibri"/>
                <w:b/>
                <w:bCs/>
                <w:sz w:val="20"/>
                <w:szCs w:val="20"/>
              </w:rPr>
              <w:t>+</w:t>
            </w:r>
            <w:r w:rsidR="00AA3212" w:rsidRPr="00E7733C">
              <w:rPr>
                <w:rFonts w:ascii="Calibri" w:hAnsi="Calibri" w:cs="Calibri"/>
                <w:b/>
                <w:bCs/>
                <w:sz w:val="20"/>
                <w:szCs w:val="20"/>
              </w:rPr>
              <w:t>57.8</w:t>
            </w:r>
            <w:r w:rsidRPr="00E7733C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533989" w14:paraId="5A0E16A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162009D9" w14:textId="77777777" w:rsidR="00533989" w:rsidRPr="0014634D" w:rsidRDefault="00533989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14634D">
              <w:rPr>
                <w:rFonts w:ascii="Calibri" w:hAnsi="Calibri" w:cs="Calibri"/>
                <w:sz w:val="20"/>
                <w:szCs w:val="20"/>
              </w:rPr>
              <w:t>Visa</w:t>
            </w:r>
          </w:p>
        </w:tc>
        <w:tc>
          <w:tcPr>
            <w:tcW w:w="3485" w:type="dxa"/>
          </w:tcPr>
          <w:p w14:paraId="66267D75" w14:textId="26CD3538" w:rsidR="00533989" w:rsidRPr="0014634D" w:rsidRDefault="00AA32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87</w:t>
            </w:r>
          </w:p>
        </w:tc>
        <w:tc>
          <w:tcPr>
            <w:tcW w:w="3486" w:type="dxa"/>
          </w:tcPr>
          <w:p w14:paraId="6DA7D11C" w14:textId="6C9D6E65" w:rsidR="00533989" w:rsidRPr="0014634D" w:rsidRDefault="005339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14634D">
              <w:rPr>
                <w:rFonts w:ascii="Calibri" w:hAnsi="Calibri" w:cs="Calibri"/>
                <w:sz w:val="20"/>
                <w:szCs w:val="20"/>
              </w:rPr>
              <w:t>-</w:t>
            </w:r>
            <w:r w:rsidR="004A2A50">
              <w:rPr>
                <w:rFonts w:ascii="Calibri" w:hAnsi="Calibri" w:cs="Calibri"/>
                <w:sz w:val="20"/>
                <w:szCs w:val="20"/>
              </w:rPr>
              <w:t>30.5</w:t>
            </w:r>
            <w:r w:rsidRPr="0014634D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33989" w14:paraId="72E6457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6989069F" w14:textId="03E088AE" w:rsidR="00533989" w:rsidRPr="0014634D" w:rsidRDefault="004A2A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U Treaty Rights</w:t>
            </w:r>
          </w:p>
        </w:tc>
        <w:tc>
          <w:tcPr>
            <w:tcW w:w="3485" w:type="dxa"/>
          </w:tcPr>
          <w:p w14:paraId="48CFF3CD" w14:textId="7CDD9437" w:rsidR="00533989" w:rsidRPr="00E7733C" w:rsidRDefault="004A2A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7733C">
              <w:rPr>
                <w:rFonts w:ascii="Calibri" w:hAnsi="Calibri" w:cs="Calibri"/>
                <w:b/>
                <w:bCs/>
                <w:sz w:val="20"/>
                <w:szCs w:val="20"/>
              </w:rPr>
              <w:t>411</w:t>
            </w:r>
          </w:p>
        </w:tc>
        <w:tc>
          <w:tcPr>
            <w:tcW w:w="3486" w:type="dxa"/>
          </w:tcPr>
          <w:p w14:paraId="6CC8EAD8" w14:textId="204C92A6" w:rsidR="00533989" w:rsidRPr="00E7733C" w:rsidRDefault="004A2A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7733C">
              <w:rPr>
                <w:rFonts w:ascii="Calibri" w:hAnsi="Calibri" w:cs="Calibri"/>
                <w:b/>
                <w:bCs/>
                <w:sz w:val="20"/>
                <w:szCs w:val="20"/>
              </w:rPr>
              <w:t>+14.2</w:t>
            </w:r>
            <w:r w:rsidR="00533989" w:rsidRPr="00E7733C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533989" w14:paraId="3303761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0704071B" w14:textId="79D8F964" w:rsidR="00533989" w:rsidRPr="0014634D" w:rsidRDefault="004A2A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mmigration Office</w:t>
            </w:r>
          </w:p>
        </w:tc>
        <w:tc>
          <w:tcPr>
            <w:tcW w:w="3485" w:type="dxa"/>
          </w:tcPr>
          <w:p w14:paraId="409149AF" w14:textId="57E1151A" w:rsidR="00533989" w:rsidRPr="00E7733C" w:rsidRDefault="004A2A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7733C">
              <w:rPr>
                <w:rFonts w:ascii="Calibri" w:hAnsi="Calibri" w:cs="Calibri"/>
                <w:b/>
                <w:bCs/>
                <w:sz w:val="20"/>
                <w:szCs w:val="20"/>
              </w:rPr>
              <w:t>3</w:t>
            </w:r>
            <w:r w:rsidR="003F34D7" w:rsidRPr="00E7733C">
              <w:rPr>
                <w:rFonts w:ascii="Calibri" w:hAnsi="Calibri" w:cs="Calibri"/>
                <w:b/>
                <w:bCs/>
                <w:sz w:val="20"/>
                <w:szCs w:val="20"/>
              </w:rPr>
              <w:t>88</w:t>
            </w:r>
          </w:p>
        </w:tc>
        <w:tc>
          <w:tcPr>
            <w:tcW w:w="3486" w:type="dxa"/>
          </w:tcPr>
          <w:p w14:paraId="20C4A53A" w14:textId="7A431D5E" w:rsidR="00533989" w:rsidRPr="00E7733C" w:rsidRDefault="003F34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7733C">
              <w:rPr>
                <w:rFonts w:ascii="Calibri" w:hAnsi="Calibri" w:cs="Calibri"/>
                <w:b/>
                <w:bCs/>
                <w:sz w:val="20"/>
                <w:szCs w:val="20"/>
              </w:rPr>
              <w:t>+46.4</w:t>
            </w:r>
            <w:r w:rsidR="00533989" w:rsidRPr="00E7733C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</w:tbl>
    <w:p w14:paraId="26D53568" w14:textId="77777777" w:rsidR="00533989" w:rsidRDefault="00533989" w:rsidP="00533989">
      <w:pPr>
        <w:spacing w:after="0"/>
        <w:jc w:val="center"/>
        <w:rPr>
          <w:sz w:val="22"/>
          <w:szCs w:val="22"/>
        </w:rPr>
      </w:pPr>
    </w:p>
    <w:p w14:paraId="4E06928F" w14:textId="24818DD9" w:rsidR="00E40B88" w:rsidRPr="00E40B88" w:rsidRDefault="008F2D9E" w:rsidP="003023BA">
      <w:pPr>
        <w:rPr>
          <w:rStyle w:val="Heading2Char"/>
          <w:color w:val="3E762A" w:themeColor="accent1" w:themeShade="BF"/>
          <w:sz w:val="32"/>
          <w:szCs w:val="32"/>
        </w:rPr>
      </w:pPr>
      <w:bookmarkStart w:id="121" w:name="_Toc210658916"/>
      <w:bookmarkStart w:id="122" w:name="_Toc214533134"/>
      <w:bookmarkStart w:id="123" w:name="_Toc227841639"/>
      <w:r w:rsidRPr="00D243B7">
        <w:rPr>
          <w:rStyle w:val="Heading2Char"/>
          <w:color w:val="3E762A" w:themeColor="accent1" w:themeShade="BF"/>
          <w:sz w:val="32"/>
          <w:szCs w:val="32"/>
        </w:rPr>
        <w:t>Employment</w:t>
      </w:r>
      <w:bookmarkEnd w:id="121"/>
      <w:bookmarkEnd w:id="122"/>
      <w:bookmarkEnd w:id="123"/>
      <w:r w:rsidRPr="00D243B7">
        <w:rPr>
          <w:rStyle w:val="Heading2Char"/>
          <w:color w:val="3E762A" w:themeColor="accent1" w:themeShade="BF"/>
          <w:sz w:val="32"/>
          <w:szCs w:val="32"/>
        </w:rPr>
        <w:t xml:space="preserve"> </w:t>
      </w:r>
    </w:p>
    <w:p w14:paraId="51E25B3E" w14:textId="6DCC57C8" w:rsidR="00056B8E" w:rsidRDefault="00EE0887" w:rsidP="00713A3A">
      <w:pPr>
        <w:rPr>
          <w:sz w:val="22"/>
          <w:szCs w:val="22"/>
        </w:rPr>
      </w:pPr>
      <w:r>
        <w:rPr>
          <w:sz w:val="22"/>
          <w:szCs w:val="22"/>
        </w:rPr>
        <w:t>Q</w:t>
      </w:r>
      <w:r w:rsidR="008F2D9E" w:rsidRPr="002838B9">
        <w:rPr>
          <w:sz w:val="22"/>
          <w:szCs w:val="22"/>
        </w:rPr>
        <w:t xml:space="preserve">ueries </w:t>
      </w:r>
      <w:r w:rsidR="00D243B7">
        <w:rPr>
          <w:sz w:val="22"/>
          <w:szCs w:val="22"/>
        </w:rPr>
        <w:t xml:space="preserve">on employment </w:t>
      </w:r>
      <w:r w:rsidR="000700FD" w:rsidRPr="002838B9">
        <w:rPr>
          <w:sz w:val="22"/>
          <w:szCs w:val="22"/>
        </w:rPr>
        <w:t xml:space="preserve">decreased by </w:t>
      </w:r>
      <w:r w:rsidR="003F34D7">
        <w:rPr>
          <w:sz w:val="22"/>
          <w:szCs w:val="22"/>
        </w:rPr>
        <w:t>1</w:t>
      </w:r>
      <w:r w:rsidR="00AE5A84">
        <w:rPr>
          <w:sz w:val="22"/>
          <w:szCs w:val="22"/>
        </w:rPr>
        <w:t>7.</w:t>
      </w:r>
      <w:r w:rsidR="003F34D7">
        <w:rPr>
          <w:sz w:val="22"/>
          <w:szCs w:val="22"/>
        </w:rPr>
        <w:t>7</w:t>
      </w:r>
      <w:r w:rsidR="00AE5A84">
        <w:rPr>
          <w:sz w:val="22"/>
          <w:szCs w:val="22"/>
        </w:rPr>
        <w:t>% (</w:t>
      </w:r>
      <w:r w:rsidR="003F34D7">
        <w:rPr>
          <w:sz w:val="22"/>
          <w:szCs w:val="22"/>
        </w:rPr>
        <w:t>8,087</w:t>
      </w:r>
      <w:r w:rsidR="00F634FE">
        <w:rPr>
          <w:sz w:val="22"/>
          <w:szCs w:val="22"/>
        </w:rPr>
        <w:t>)</w:t>
      </w:r>
      <w:r w:rsidR="000B3C6A">
        <w:rPr>
          <w:sz w:val="22"/>
          <w:szCs w:val="22"/>
        </w:rPr>
        <w:t xml:space="preserve"> and made up 5.3% of </w:t>
      </w:r>
      <w:r w:rsidR="004D7DFB">
        <w:rPr>
          <w:sz w:val="22"/>
          <w:szCs w:val="22"/>
        </w:rPr>
        <w:t>all queries.</w:t>
      </w:r>
    </w:p>
    <w:p w14:paraId="7493C187" w14:textId="430AD5F4" w:rsidR="00713A3A" w:rsidRPr="00713A3A" w:rsidRDefault="00713A3A" w:rsidP="00713A3A">
      <w:pPr>
        <w:pStyle w:val="Heading3"/>
      </w:pPr>
      <w:bookmarkStart w:id="124" w:name="_Toc227841640"/>
      <w:r>
        <w:t>Figure</w:t>
      </w:r>
      <w:r w:rsidRPr="00710968">
        <w:t xml:space="preserve"> </w:t>
      </w:r>
      <w:r w:rsidR="00BB232D">
        <w:t>30</w:t>
      </w:r>
      <w:r w:rsidRPr="00710968">
        <w:t xml:space="preserve">: </w:t>
      </w:r>
      <w:r>
        <w:t>Employment second</w:t>
      </w:r>
      <w:r w:rsidR="007F7AF1">
        <w:t>-</w:t>
      </w:r>
      <w:r>
        <w:t>level categories</w:t>
      </w:r>
      <w:bookmarkEnd w:id="124"/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6448E7" w14:paraId="5CAABF21" w14:textId="77777777" w:rsidTr="00D37C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751464F5" w14:textId="34A17DA1" w:rsidR="006448E7" w:rsidRPr="003A7744" w:rsidRDefault="00162EC4" w:rsidP="00B20B7A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Employment</w:t>
            </w:r>
            <w:r w:rsidR="006448E7" w:rsidRPr="003A7744">
              <w:rPr>
                <w:color w:val="auto"/>
              </w:rPr>
              <w:t xml:space="preserve"> second level category</w:t>
            </w:r>
          </w:p>
        </w:tc>
        <w:tc>
          <w:tcPr>
            <w:tcW w:w="3485" w:type="dxa"/>
          </w:tcPr>
          <w:p w14:paraId="2A720EE1" w14:textId="77777777" w:rsidR="006448E7" w:rsidRPr="003A7744" w:rsidRDefault="006448E7" w:rsidP="00B20B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A7744">
              <w:rPr>
                <w:color w:val="auto"/>
              </w:rPr>
              <w:t>Number of queries</w:t>
            </w:r>
          </w:p>
        </w:tc>
        <w:tc>
          <w:tcPr>
            <w:tcW w:w="3486" w:type="dxa"/>
          </w:tcPr>
          <w:p w14:paraId="74B19B96" w14:textId="415EB05C" w:rsidR="006448E7" w:rsidRPr="003A7744" w:rsidRDefault="006448E7" w:rsidP="00B20B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A7744">
              <w:rPr>
                <w:color w:val="auto"/>
              </w:rPr>
              <w:t>Percentage change from Q</w:t>
            </w:r>
            <w:r w:rsidR="003F34D7">
              <w:rPr>
                <w:color w:val="auto"/>
              </w:rPr>
              <w:t>4</w:t>
            </w:r>
            <w:r w:rsidRPr="003A7744">
              <w:rPr>
                <w:color w:val="auto"/>
              </w:rPr>
              <w:t>, 2024</w:t>
            </w:r>
          </w:p>
        </w:tc>
      </w:tr>
      <w:tr w:rsidR="006448E7" w14:paraId="1E2B9866" w14:textId="77777777" w:rsidTr="00D37C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1D7335B9" w14:textId="5FE35EF6" w:rsidR="006448E7" w:rsidRPr="00A03568" w:rsidRDefault="00162EC4" w:rsidP="00B20B7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03568">
              <w:rPr>
                <w:rFonts w:ascii="Calibri" w:hAnsi="Calibri" w:cs="Calibri"/>
                <w:sz w:val="20"/>
                <w:szCs w:val="20"/>
              </w:rPr>
              <w:t>Employment Rights &amp; Conditions</w:t>
            </w:r>
          </w:p>
        </w:tc>
        <w:tc>
          <w:tcPr>
            <w:tcW w:w="3485" w:type="dxa"/>
          </w:tcPr>
          <w:p w14:paraId="67E0C0CA" w14:textId="064CA398" w:rsidR="006448E7" w:rsidRPr="00A03568" w:rsidRDefault="00061A79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,543</w:t>
            </w:r>
          </w:p>
        </w:tc>
        <w:tc>
          <w:tcPr>
            <w:tcW w:w="3486" w:type="dxa"/>
          </w:tcPr>
          <w:p w14:paraId="3450E345" w14:textId="49A98528" w:rsidR="003B22E6" w:rsidRPr="00A03568" w:rsidRDefault="003B22E6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A03568">
              <w:rPr>
                <w:rFonts w:ascii="Calibri" w:hAnsi="Calibri" w:cs="Calibri"/>
                <w:sz w:val="20"/>
                <w:szCs w:val="20"/>
              </w:rPr>
              <w:t>-</w:t>
            </w:r>
            <w:r w:rsidR="00061A79">
              <w:rPr>
                <w:rFonts w:ascii="Calibri" w:hAnsi="Calibri" w:cs="Calibri"/>
                <w:sz w:val="20"/>
                <w:szCs w:val="20"/>
              </w:rPr>
              <w:t>20.6</w:t>
            </w:r>
            <w:r w:rsidRPr="00A03568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40663" w14:paraId="001AA68F" w14:textId="77777777" w:rsidTr="00D37C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3F1E8608" w14:textId="0AD914FC" w:rsidR="00440663" w:rsidRPr="00A03568" w:rsidRDefault="00440663" w:rsidP="00B20B7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03568">
              <w:rPr>
                <w:rFonts w:ascii="Calibri" w:hAnsi="Calibri" w:cs="Calibri"/>
                <w:sz w:val="20"/>
                <w:szCs w:val="20"/>
              </w:rPr>
              <w:t>Unemployment &amp; Redundancy</w:t>
            </w:r>
          </w:p>
        </w:tc>
        <w:tc>
          <w:tcPr>
            <w:tcW w:w="3485" w:type="dxa"/>
          </w:tcPr>
          <w:p w14:paraId="1108B368" w14:textId="57E4F9FF" w:rsidR="00440663" w:rsidRPr="00A03568" w:rsidRDefault="00061A79" w:rsidP="00B20B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73</w:t>
            </w:r>
          </w:p>
        </w:tc>
        <w:tc>
          <w:tcPr>
            <w:tcW w:w="3486" w:type="dxa"/>
          </w:tcPr>
          <w:p w14:paraId="15D74FBC" w14:textId="4B411D77" w:rsidR="00440663" w:rsidRPr="00A03568" w:rsidRDefault="00440663" w:rsidP="00061A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A03568">
              <w:rPr>
                <w:rFonts w:ascii="Calibri" w:hAnsi="Calibri" w:cs="Calibri"/>
                <w:sz w:val="20"/>
                <w:szCs w:val="20"/>
              </w:rPr>
              <w:t>-</w:t>
            </w:r>
            <w:r w:rsidR="00061A79">
              <w:rPr>
                <w:rFonts w:ascii="Calibri" w:hAnsi="Calibri" w:cs="Calibri"/>
                <w:sz w:val="20"/>
                <w:szCs w:val="20"/>
              </w:rPr>
              <w:t>13</w:t>
            </w:r>
            <w:r w:rsidRPr="00A03568">
              <w:rPr>
                <w:rFonts w:ascii="Calibri" w:hAnsi="Calibri" w:cs="Calibri"/>
                <w:sz w:val="20"/>
                <w:szCs w:val="20"/>
              </w:rPr>
              <w:t>.3%</w:t>
            </w:r>
          </w:p>
        </w:tc>
      </w:tr>
      <w:tr w:rsidR="00440663" w14:paraId="624F5064" w14:textId="77777777" w:rsidTr="00D37C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57FE642C" w14:textId="1C486B25" w:rsidR="00440663" w:rsidRPr="00A03568" w:rsidRDefault="00440663" w:rsidP="00B20B7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03568">
              <w:rPr>
                <w:rFonts w:ascii="Calibri" w:hAnsi="Calibri" w:cs="Calibri"/>
                <w:sz w:val="20"/>
                <w:szCs w:val="20"/>
              </w:rPr>
              <w:t>Self-employment</w:t>
            </w:r>
          </w:p>
        </w:tc>
        <w:tc>
          <w:tcPr>
            <w:tcW w:w="3485" w:type="dxa"/>
          </w:tcPr>
          <w:p w14:paraId="5555D243" w14:textId="471835B3" w:rsidR="00440663" w:rsidRPr="00A03568" w:rsidRDefault="00061A79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99</w:t>
            </w:r>
          </w:p>
        </w:tc>
        <w:tc>
          <w:tcPr>
            <w:tcW w:w="3486" w:type="dxa"/>
          </w:tcPr>
          <w:p w14:paraId="58702BDB" w14:textId="760DE576" w:rsidR="00440663" w:rsidRPr="00A03568" w:rsidRDefault="00440663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A03568">
              <w:rPr>
                <w:rFonts w:ascii="Calibri" w:hAnsi="Calibri" w:cs="Calibri"/>
                <w:sz w:val="20"/>
                <w:szCs w:val="20"/>
              </w:rPr>
              <w:t>-</w:t>
            </w:r>
            <w:r w:rsidR="00061A79">
              <w:rPr>
                <w:rFonts w:ascii="Calibri" w:hAnsi="Calibri" w:cs="Calibri"/>
                <w:sz w:val="20"/>
                <w:szCs w:val="20"/>
              </w:rPr>
              <w:t>27.</w:t>
            </w:r>
            <w:r w:rsidRPr="00A03568">
              <w:rPr>
                <w:rFonts w:ascii="Calibri" w:hAnsi="Calibri" w:cs="Calibri"/>
                <w:sz w:val="20"/>
                <w:szCs w:val="20"/>
              </w:rPr>
              <w:t>1%</w:t>
            </w:r>
          </w:p>
        </w:tc>
      </w:tr>
      <w:tr w:rsidR="00186943" w14:paraId="01B54D2F" w14:textId="77777777" w:rsidTr="00D37C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5814AD27" w14:textId="11657612" w:rsidR="00186943" w:rsidRPr="00A03568" w:rsidRDefault="00186943" w:rsidP="0018694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03568">
              <w:rPr>
                <w:rFonts w:ascii="Calibri" w:hAnsi="Calibri" w:cs="Calibri"/>
                <w:sz w:val="20"/>
                <w:szCs w:val="20"/>
              </w:rPr>
              <w:t xml:space="preserve">Enforcement </w:t>
            </w:r>
            <w:r w:rsidR="00516365" w:rsidRPr="00A03568">
              <w:rPr>
                <w:rFonts w:ascii="Calibri" w:hAnsi="Calibri" w:cs="Calibri"/>
                <w:sz w:val="20"/>
                <w:szCs w:val="20"/>
              </w:rPr>
              <w:t>&amp;</w:t>
            </w:r>
            <w:r w:rsidRPr="00A03568">
              <w:rPr>
                <w:rFonts w:ascii="Calibri" w:hAnsi="Calibri" w:cs="Calibri"/>
                <w:sz w:val="20"/>
                <w:szCs w:val="20"/>
              </w:rPr>
              <w:t xml:space="preserve"> Redress</w:t>
            </w:r>
          </w:p>
        </w:tc>
        <w:tc>
          <w:tcPr>
            <w:tcW w:w="3485" w:type="dxa"/>
          </w:tcPr>
          <w:p w14:paraId="2C438DEE" w14:textId="1E2B1003" w:rsidR="00186943" w:rsidRPr="00A03568" w:rsidRDefault="00061A79" w:rsidP="001869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80</w:t>
            </w:r>
          </w:p>
        </w:tc>
        <w:tc>
          <w:tcPr>
            <w:tcW w:w="3486" w:type="dxa"/>
          </w:tcPr>
          <w:p w14:paraId="36A8B85B" w14:textId="276EC1F8" w:rsidR="00186943" w:rsidRPr="00A03568" w:rsidRDefault="00F634FE" w:rsidP="001869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</w:t>
            </w:r>
            <w:r w:rsidR="00061A79">
              <w:rPr>
                <w:rFonts w:ascii="Calibri" w:hAnsi="Calibri" w:cs="Calibri"/>
                <w:sz w:val="20"/>
                <w:szCs w:val="20"/>
              </w:rPr>
              <w:t>1.0</w:t>
            </w:r>
            <w:r w:rsidR="00186943" w:rsidRPr="00A03568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40663" w14:paraId="11450049" w14:textId="77777777" w:rsidTr="00D37C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01C3D568" w14:textId="76235B61" w:rsidR="00440663" w:rsidRPr="00A03568" w:rsidRDefault="00186943" w:rsidP="00B20B7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03568">
              <w:rPr>
                <w:rFonts w:ascii="Calibri" w:hAnsi="Calibri" w:cs="Calibri"/>
                <w:sz w:val="20"/>
                <w:szCs w:val="20"/>
              </w:rPr>
              <w:t xml:space="preserve">Grievance </w:t>
            </w:r>
            <w:r w:rsidR="00DB1A1F" w:rsidRPr="00A03568">
              <w:rPr>
                <w:rFonts w:ascii="Calibri" w:hAnsi="Calibri" w:cs="Calibri"/>
                <w:sz w:val="20"/>
                <w:szCs w:val="20"/>
              </w:rPr>
              <w:t>&amp;</w:t>
            </w:r>
            <w:r w:rsidRPr="00A03568">
              <w:rPr>
                <w:rFonts w:ascii="Calibri" w:hAnsi="Calibri" w:cs="Calibri"/>
                <w:sz w:val="20"/>
                <w:szCs w:val="20"/>
              </w:rPr>
              <w:t xml:space="preserve"> Disci</w:t>
            </w:r>
            <w:r w:rsidR="00DB1A1F" w:rsidRPr="00A03568">
              <w:rPr>
                <w:rFonts w:ascii="Calibri" w:hAnsi="Calibri" w:cs="Calibri"/>
                <w:sz w:val="20"/>
                <w:szCs w:val="20"/>
              </w:rPr>
              <w:t>pline Procedures</w:t>
            </w:r>
          </w:p>
        </w:tc>
        <w:tc>
          <w:tcPr>
            <w:tcW w:w="3485" w:type="dxa"/>
          </w:tcPr>
          <w:p w14:paraId="50DEA89C" w14:textId="60A25945" w:rsidR="00440663" w:rsidRPr="00A03568" w:rsidRDefault="00061A79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51</w:t>
            </w:r>
          </w:p>
        </w:tc>
        <w:tc>
          <w:tcPr>
            <w:tcW w:w="3486" w:type="dxa"/>
          </w:tcPr>
          <w:p w14:paraId="08F745FF" w14:textId="72FEF716" w:rsidR="00440663" w:rsidRPr="00A03568" w:rsidRDefault="00F634FE" w:rsidP="00B20B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9</w:t>
            </w:r>
            <w:r w:rsidR="00DB1A1F" w:rsidRPr="00A03568">
              <w:rPr>
                <w:rFonts w:ascii="Calibri" w:hAnsi="Calibri" w:cs="Calibri"/>
                <w:sz w:val="20"/>
                <w:szCs w:val="20"/>
              </w:rPr>
              <w:t>.8</w:t>
            </w:r>
            <w:r w:rsidR="00440663" w:rsidRPr="00A03568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</w:tbl>
    <w:p w14:paraId="6CD049D4" w14:textId="48D66D5D" w:rsidR="003023BA" w:rsidRDefault="003023BA">
      <w:pPr>
        <w:rPr>
          <w:rStyle w:val="Heading2Char"/>
          <w:color w:val="3E762A" w:themeColor="accent1" w:themeShade="BF"/>
          <w:sz w:val="32"/>
          <w:szCs w:val="32"/>
        </w:rPr>
      </w:pPr>
      <w:bookmarkStart w:id="125" w:name="_Toc210658919"/>
      <w:bookmarkStart w:id="126" w:name="_Toc214533137"/>
    </w:p>
    <w:p w14:paraId="2BB0D2B3" w14:textId="0AA165EF" w:rsidR="00562A28" w:rsidRDefault="00562A28" w:rsidP="008B2357">
      <w:pPr>
        <w:spacing w:after="0"/>
        <w:rPr>
          <w:rStyle w:val="Heading2Char"/>
          <w:color w:val="3E762A" w:themeColor="accent1" w:themeShade="BF"/>
          <w:sz w:val="32"/>
          <w:szCs w:val="32"/>
        </w:rPr>
      </w:pPr>
      <w:bookmarkStart w:id="127" w:name="_Toc227841641"/>
      <w:r w:rsidRPr="00562A28">
        <w:rPr>
          <w:rStyle w:val="Heading2Char"/>
          <w:color w:val="3E762A" w:themeColor="accent1" w:themeShade="BF"/>
          <w:sz w:val="32"/>
          <w:szCs w:val="32"/>
        </w:rPr>
        <w:t>Other Areas</w:t>
      </w:r>
      <w:bookmarkEnd w:id="127"/>
    </w:p>
    <w:p w14:paraId="110431EA" w14:textId="1C967F10" w:rsidR="003D265A" w:rsidRDefault="003D265A" w:rsidP="008B2357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Here we </w:t>
      </w:r>
      <w:r w:rsidR="00621867">
        <w:rPr>
          <w:sz w:val="22"/>
          <w:szCs w:val="22"/>
        </w:rPr>
        <w:t xml:space="preserve">list </w:t>
      </w:r>
      <w:r>
        <w:rPr>
          <w:sz w:val="22"/>
          <w:szCs w:val="22"/>
        </w:rPr>
        <w:t>those minority query areas that form part of CIS general remit</w:t>
      </w:r>
      <w:r w:rsidR="00621867">
        <w:rPr>
          <w:sz w:val="22"/>
          <w:szCs w:val="22"/>
        </w:rPr>
        <w:t xml:space="preserve"> but attract less </w:t>
      </w:r>
      <w:r w:rsidR="56DBBDD6" w:rsidRPr="7DD0A744">
        <w:rPr>
          <w:sz w:val="22"/>
          <w:szCs w:val="22"/>
        </w:rPr>
        <w:t xml:space="preserve">queries </w:t>
      </w:r>
      <w:r w:rsidR="00621867">
        <w:rPr>
          <w:sz w:val="22"/>
          <w:szCs w:val="22"/>
        </w:rPr>
        <w:t xml:space="preserve">than the areas profiled above. </w:t>
      </w:r>
      <w:r w:rsidR="00700306">
        <w:rPr>
          <w:sz w:val="22"/>
          <w:szCs w:val="22"/>
        </w:rPr>
        <w:t xml:space="preserve">They are listed in order of </w:t>
      </w:r>
      <w:r w:rsidR="00E20A11">
        <w:rPr>
          <w:sz w:val="22"/>
          <w:szCs w:val="22"/>
        </w:rPr>
        <w:t xml:space="preserve">the </w:t>
      </w:r>
      <w:r w:rsidR="00700306">
        <w:rPr>
          <w:sz w:val="22"/>
          <w:szCs w:val="22"/>
        </w:rPr>
        <w:t>number of queries</w:t>
      </w:r>
      <w:r w:rsidR="00E20A11">
        <w:rPr>
          <w:sz w:val="22"/>
          <w:szCs w:val="22"/>
        </w:rPr>
        <w:t xml:space="preserve"> received</w:t>
      </w:r>
      <w:r w:rsidR="00700306">
        <w:rPr>
          <w:sz w:val="22"/>
          <w:szCs w:val="22"/>
        </w:rPr>
        <w:t xml:space="preserve">, with the </w:t>
      </w:r>
      <w:r w:rsidR="00700306" w:rsidRPr="00336C49">
        <w:rPr>
          <w:sz w:val="22"/>
          <w:szCs w:val="22"/>
        </w:rPr>
        <w:t>top two second</w:t>
      </w:r>
      <w:r w:rsidR="00E16C74">
        <w:rPr>
          <w:sz w:val="22"/>
          <w:szCs w:val="22"/>
        </w:rPr>
        <w:t>-</w:t>
      </w:r>
      <w:r w:rsidR="00700306" w:rsidRPr="00336C49">
        <w:rPr>
          <w:sz w:val="22"/>
          <w:szCs w:val="22"/>
        </w:rPr>
        <w:t>level</w:t>
      </w:r>
      <w:r w:rsidR="00700306">
        <w:rPr>
          <w:sz w:val="22"/>
          <w:szCs w:val="22"/>
        </w:rPr>
        <w:t xml:space="preserve"> categories </w:t>
      </w:r>
      <w:r w:rsidR="00E20A11">
        <w:rPr>
          <w:sz w:val="22"/>
          <w:szCs w:val="22"/>
        </w:rPr>
        <w:t>listed</w:t>
      </w:r>
      <w:r w:rsidR="00700306">
        <w:rPr>
          <w:sz w:val="22"/>
          <w:szCs w:val="22"/>
        </w:rPr>
        <w:t xml:space="preserve"> in each case.</w:t>
      </w:r>
      <w:r w:rsidR="005E5BC4">
        <w:rPr>
          <w:sz w:val="22"/>
          <w:szCs w:val="22"/>
        </w:rPr>
        <w:t xml:space="preserve"> The </w:t>
      </w:r>
      <w:r w:rsidR="00E16C74">
        <w:rPr>
          <w:sz w:val="22"/>
          <w:szCs w:val="22"/>
        </w:rPr>
        <w:t>two least-queried</w:t>
      </w:r>
      <w:r w:rsidR="005E5BC4">
        <w:rPr>
          <w:sz w:val="22"/>
          <w:szCs w:val="22"/>
        </w:rPr>
        <w:t xml:space="preserve"> categories</w:t>
      </w:r>
      <w:r w:rsidR="00E16C74">
        <w:rPr>
          <w:sz w:val="22"/>
          <w:szCs w:val="22"/>
        </w:rPr>
        <w:t xml:space="preserve"> overall </w:t>
      </w:r>
      <w:r w:rsidR="00FA3A0F">
        <w:rPr>
          <w:sz w:val="22"/>
          <w:szCs w:val="22"/>
        </w:rPr>
        <w:t>-</w:t>
      </w:r>
      <w:r w:rsidR="005E5BC4">
        <w:rPr>
          <w:sz w:val="22"/>
          <w:szCs w:val="22"/>
        </w:rPr>
        <w:t xml:space="preserve"> ‘Government in Ireland’ and ‘Death and Bereavement’</w:t>
      </w:r>
      <w:r w:rsidR="00FA3A0F">
        <w:rPr>
          <w:sz w:val="22"/>
          <w:szCs w:val="22"/>
        </w:rPr>
        <w:t xml:space="preserve"> -</w:t>
      </w:r>
      <w:r w:rsidR="005E5BC4">
        <w:rPr>
          <w:sz w:val="22"/>
          <w:szCs w:val="22"/>
        </w:rPr>
        <w:t xml:space="preserve"> are the only ones showing an overall increase.</w:t>
      </w:r>
    </w:p>
    <w:p w14:paraId="24AC3F5D" w14:textId="6F03279B" w:rsidR="001B7930" w:rsidRPr="001B7930" w:rsidRDefault="007F5C20" w:rsidP="007F5C20">
      <w:pPr>
        <w:pStyle w:val="Heading3"/>
      </w:pPr>
      <w:bookmarkStart w:id="128" w:name="_Toc227841642"/>
      <w:bookmarkEnd w:id="125"/>
      <w:bookmarkEnd w:id="126"/>
      <w:r>
        <w:t>Figure</w:t>
      </w:r>
      <w:r w:rsidRPr="00710968">
        <w:t xml:space="preserve"> </w:t>
      </w:r>
      <w:r>
        <w:t>31</w:t>
      </w:r>
      <w:r w:rsidRPr="00710968">
        <w:t xml:space="preserve">: </w:t>
      </w:r>
      <w:r>
        <w:t>Other Payment/Schemes categories</w:t>
      </w:r>
      <w:r w:rsidR="007C6166">
        <w:t xml:space="preserve"> Breakdown</w:t>
      </w:r>
      <w:bookmarkEnd w:id="128"/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</w:tblGrid>
      <w:tr w:rsidR="00E6654A" w14:paraId="32D1F90D" w14:textId="77777777" w:rsidTr="006010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7A8ED522" w14:textId="4CB9259E" w:rsidR="00E6654A" w:rsidRDefault="007F5C20">
            <w:r>
              <w:t>Payment/Scheme</w:t>
            </w:r>
            <w:r w:rsidR="00E6654A">
              <w:t xml:space="preserve"> </w:t>
            </w:r>
          </w:p>
        </w:tc>
        <w:tc>
          <w:tcPr>
            <w:tcW w:w="2614" w:type="dxa"/>
          </w:tcPr>
          <w:p w14:paraId="54937B0D" w14:textId="4EEC0B16" w:rsidR="00E6654A" w:rsidRDefault="00E6654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Query Numbers (Q4 ’25)</w:t>
            </w:r>
          </w:p>
        </w:tc>
        <w:tc>
          <w:tcPr>
            <w:tcW w:w="2614" w:type="dxa"/>
          </w:tcPr>
          <w:p w14:paraId="38E48BBF" w14:textId="553B18F6" w:rsidR="00E6654A" w:rsidRDefault="00E6654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% Change</w:t>
            </w:r>
          </w:p>
        </w:tc>
      </w:tr>
      <w:tr w:rsidR="00D5222F" w14:paraId="4537C6F0" w14:textId="77777777" w:rsidTr="000F1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  <w:gridSpan w:val="2"/>
          </w:tcPr>
          <w:p w14:paraId="1B0CA8B3" w14:textId="6568E366" w:rsidR="00D5222F" w:rsidRPr="007F5C20" w:rsidRDefault="00D5222F">
            <w:pPr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Justice</w:t>
            </w:r>
          </w:p>
        </w:tc>
        <w:tc>
          <w:tcPr>
            <w:tcW w:w="2614" w:type="dxa"/>
          </w:tcPr>
          <w:p w14:paraId="4FB09B04" w14:textId="0CD36C48" w:rsidR="00D5222F" w:rsidRPr="00D5222F" w:rsidRDefault="00D52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7F5C20">
              <w:rPr>
                <w:rFonts w:ascii="Calibri" w:hAnsi="Calibri" w:cs="Calibri"/>
                <w:b/>
                <w:bCs/>
              </w:rPr>
              <w:t>-10.6%</w:t>
            </w:r>
          </w:p>
        </w:tc>
      </w:tr>
      <w:tr w:rsidR="00E6654A" w14:paraId="29DA3AAC" w14:textId="77777777" w:rsidTr="006010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533FD136" w14:textId="7C81866A" w:rsidR="00E6654A" w:rsidRPr="00DB2BD4" w:rsidRDefault="00E6654A">
            <w:pPr>
              <w:rPr>
                <w:rFonts w:ascii="Calibri" w:hAnsi="Calibri" w:cs="Calibri"/>
                <w:b w:val="0"/>
                <w:bCs w:val="0"/>
              </w:rPr>
            </w:pPr>
            <w:r w:rsidRPr="00DB2BD4">
              <w:rPr>
                <w:rFonts w:ascii="Calibri" w:hAnsi="Calibri" w:cs="Calibri"/>
                <w:b w:val="0"/>
                <w:bCs w:val="0"/>
              </w:rPr>
              <w:t>Legal Aid and Advice</w:t>
            </w:r>
          </w:p>
        </w:tc>
        <w:tc>
          <w:tcPr>
            <w:tcW w:w="2614" w:type="dxa"/>
          </w:tcPr>
          <w:p w14:paraId="5249D6F6" w14:textId="57F7229F" w:rsidR="00E6654A" w:rsidRPr="007F5C20" w:rsidRDefault="00E665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1,547</w:t>
            </w:r>
          </w:p>
        </w:tc>
        <w:tc>
          <w:tcPr>
            <w:tcW w:w="2614" w:type="dxa"/>
          </w:tcPr>
          <w:p w14:paraId="75C88D1B" w14:textId="7CC744D7" w:rsidR="00E6654A" w:rsidRPr="007F5C20" w:rsidRDefault="00E665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-13.5%</w:t>
            </w:r>
          </w:p>
        </w:tc>
      </w:tr>
      <w:tr w:rsidR="00E6654A" w14:paraId="11A9B2F0" w14:textId="77777777" w:rsidTr="00601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7172BE30" w14:textId="64B4E3C3" w:rsidR="00E6654A" w:rsidRPr="00DB2BD4" w:rsidRDefault="00E6654A">
            <w:pPr>
              <w:rPr>
                <w:rFonts w:ascii="Calibri" w:hAnsi="Calibri" w:cs="Calibri"/>
                <w:b w:val="0"/>
                <w:bCs w:val="0"/>
              </w:rPr>
            </w:pPr>
            <w:r w:rsidRPr="00DB2BD4">
              <w:rPr>
                <w:rFonts w:ascii="Calibri" w:hAnsi="Calibri" w:cs="Calibri"/>
                <w:b w:val="0"/>
                <w:bCs w:val="0"/>
              </w:rPr>
              <w:t>Civil Law</w:t>
            </w:r>
          </w:p>
        </w:tc>
        <w:tc>
          <w:tcPr>
            <w:tcW w:w="2614" w:type="dxa"/>
          </w:tcPr>
          <w:p w14:paraId="59F71A91" w14:textId="7321E372" w:rsidR="00E6654A" w:rsidRPr="007F5C20" w:rsidRDefault="00E665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288</w:t>
            </w:r>
          </w:p>
        </w:tc>
        <w:tc>
          <w:tcPr>
            <w:tcW w:w="2614" w:type="dxa"/>
          </w:tcPr>
          <w:p w14:paraId="77C31280" w14:textId="7F1C6092" w:rsidR="00E6654A" w:rsidRPr="007F5C20" w:rsidRDefault="00E665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-18.2%</w:t>
            </w:r>
          </w:p>
        </w:tc>
      </w:tr>
      <w:tr w:rsidR="00D5222F" w14:paraId="67ED2E30" w14:textId="77777777" w:rsidTr="000F1D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  <w:gridSpan w:val="2"/>
          </w:tcPr>
          <w:p w14:paraId="7106A7BF" w14:textId="3421A707" w:rsidR="00D5222F" w:rsidRPr="007F5C20" w:rsidRDefault="00D5222F">
            <w:pPr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Travel and Recreation</w:t>
            </w:r>
          </w:p>
        </w:tc>
        <w:tc>
          <w:tcPr>
            <w:tcW w:w="2614" w:type="dxa"/>
          </w:tcPr>
          <w:p w14:paraId="275E4E43" w14:textId="405DCD75" w:rsidR="00D5222F" w:rsidRPr="007F5C20" w:rsidRDefault="00D52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</w:rPr>
            </w:pPr>
            <w:r w:rsidRPr="007F5C20">
              <w:rPr>
                <w:rFonts w:ascii="Calibri" w:hAnsi="Calibri" w:cs="Calibri"/>
                <w:b/>
                <w:bCs/>
              </w:rPr>
              <w:t>-19.2%</w:t>
            </w:r>
          </w:p>
        </w:tc>
      </w:tr>
      <w:tr w:rsidR="00E6654A" w14:paraId="5FF7B296" w14:textId="77777777" w:rsidTr="00601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8975C5D" w14:textId="653FE8C7" w:rsidR="00E6654A" w:rsidRPr="00DB2BD4" w:rsidRDefault="00E6654A">
            <w:pPr>
              <w:rPr>
                <w:rFonts w:ascii="Calibri" w:hAnsi="Calibri" w:cs="Calibri"/>
                <w:b w:val="0"/>
                <w:bCs w:val="0"/>
              </w:rPr>
            </w:pPr>
            <w:r w:rsidRPr="00DB2BD4">
              <w:rPr>
                <w:rFonts w:ascii="Calibri" w:hAnsi="Calibri" w:cs="Calibri"/>
                <w:b w:val="0"/>
                <w:bCs w:val="0"/>
              </w:rPr>
              <w:t>Motoring</w:t>
            </w:r>
          </w:p>
        </w:tc>
        <w:tc>
          <w:tcPr>
            <w:tcW w:w="2614" w:type="dxa"/>
          </w:tcPr>
          <w:p w14:paraId="51BF2B49" w14:textId="2D18D290" w:rsidR="00E6654A" w:rsidRPr="007F5C20" w:rsidRDefault="00E665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1,532</w:t>
            </w:r>
          </w:p>
        </w:tc>
        <w:tc>
          <w:tcPr>
            <w:tcW w:w="2614" w:type="dxa"/>
          </w:tcPr>
          <w:p w14:paraId="2DEC5EA5" w14:textId="2B58D42B" w:rsidR="00E6654A" w:rsidRPr="007F5C20" w:rsidRDefault="00F928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-16.6%</w:t>
            </w:r>
          </w:p>
        </w:tc>
      </w:tr>
      <w:tr w:rsidR="00E6654A" w14:paraId="09B8BC26" w14:textId="77777777" w:rsidTr="006010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3D4E5D67" w14:textId="19EB8700" w:rsidR="00E6654A" w:rsidRPr="00DB2BD4" w:rsidRDefault="00F928D7">
            <w:pPr>
              <w:rPr>
                <w:rFonts w:ascii="Calibri" w:hAnsi="Calibri" w:cs="Calibri"/>
                <w:b w:val="0"/>
                <w:bCs w:val="0"/>
              </w:rPr>
            </w:pPr>
            <w:r w:rsidRPr="00DB2BD4">
              <w:rPr>
                <w:rFonts w:ascii="Calibri" w:hAnsi="Calibri" w:cs="Calibri"/>
                <w:b w:val="0"/>
                <w:bCs w:val="0"/>
              </w:rPr>
              <w:t>Passports</w:t>
            </w:r>
          </w:p>
        </w:tc>
        <w:tc>
          <w:tcPr>
            <w:tcW w:w="2614" w:type="dxa"/>
          </w:tcPr>
          <w:p w14:paraId="0262090B" w14:textId="282925CE" w:rsidR="00E6654A" w:rsidRPr="007F5C20" w:rsidRDefault="00F928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971</w:t>
            </w:r>
          </w:p>
        </w:tc>
        <w:tc>
          <w:tcPr>
            <w:tcW w:w="2614" w:type="dxa"/>
          </w:tcPr>
          <w:p w14:paraId="0601AF8F" w14:textId="7E514259" w:rsidR="00E6654A" w:rsidRPr="007F5C20" w:rsidRDefault="00F928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-18.7%</w:t>
            </w:r>
          </w:p>
        </w:tc>
      </w:tr>
      <w:tr w:rsidR="007F5C20" w14:paraId="11EFCDC0" w14:textId="77777777" w:rsidTr="000F1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  <w:gridSpan w:val="2"/>
          </w:tcPr>
          <w:p w14:paraId="29F15DD3" w14:textId="300970D6" w:rsidR="007F5C20" w:rsidRPr="007F5C20" w:rsidRDefault="007F5C20">
            <w:pPr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Birth, Family and Relationships</w:t>
            </w:r>
          </w:p>
        </w:tc>
        <w:tc>
          <w:tcPr>
            <w:tcW w:w="2614" w:type="dxa"/>
          </w:tcPr>
          <w:p w14:paraId="2BA91DFA" w14:textId="51EFABCB" w:rsidR="007F5C20" w:rsidRPr="007F5C20" w:rsidRDefault="007F5C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</w:rPr>
            </w:pPr>
            <w:r w:rsidRPr="007F5C20">
              <w:rPr>
                <w:rFonts w:ascii="Calibri" w:hAnsi="Calibri" w:cs="Calibri"/>
                <w:b/>
                <w:bCs/>
              </w:rPr>
              <w:t>-23.2%</w:t>
            </w:r>
          </w:p>
        </w:tc>
      </w:tr>
      <w:tr w:rsidR="00234EF4" w14:paraId="5AE23A52" w14:textId="77777777" w:rsidTr="006010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704BDD25" w14:textId="3AD1C551" w:rsidR="00234EF4" w:rsidRPr="00DB2BD4" w:rsidRDefault="007F5C20">
            <w:pPr>
              <w:rPr>
                <w:rFonts w:ascii="Calibri" w:hAnsi="Calibri" w:cs="Calibri"/>
                <w:b w:val="0"/>
                <w:bCs w:val="0"/>
              </w:rPr>
            </w:pPr>
            <w:r w:rsidRPr="00DB2BD4">
              <w:rPr>
                <w:rFonts w:ascii="Calibri" w:hAnsi="Calibri" w:cs="Calibri"/>
                <w:b w:val="0"/>
                <w:bCs w:val="0"/>
              </w:rPr>
              <w:t>Separation</w:t>
            </w:r>
            <w:r w:rsidR="00234EF4" w:rsidRPr="00DB2BD4">
              <w:rPr>
                <w:rFonts w:ascii="Calibri" w:hAnsi="Calibri" w:cs="Calibri"/>
                <w:b w:val="0"/>
                <w:bCs w:val="0"/>
              </w:rPr>
              <w:t xml:space="preserve"> and Divorce</w:t>
            </w:r>
          </w:p>
        </w:tc>
        <w:tc>
          <w:tcPr>
            <w:tcW w:w="2614" w:type="dxa"/>
          </w:tcPr>
          <w:p w14:paraId="296FC79C" w14:textId="7D210341" w:rsidR="00234EF4" w:rsidRPr="007F5C20" w:rsidRDefault="00234E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744</w:t>
            </w:r>
          </w:p>
        </w:tc>
        <w:tc>
          <w:tcPr>
            <w:tcW w:w="2614" w:type="dxa"/>
          </w:tcPr>
          <w:p w14:paraId="40496631" w14:textId="1EF678C0" w:rsidR="00234EF4" w:rsidRPr="007F5C20" w:rsidRDefault="00234E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-22.0%</w:t>
            </w:r>
          </w:p>
        </w:tc>
      </w:tr>
      <w:tr w:rsidR="00234EF4" w14:paraId="0106C0D8" w14:textId="77777777" w:rsidTr="00601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747D5A52" w14:textId="13A4680E" w:rsidR="00234EF4" w:rsidRPr="00DB2BD4" w:rsidRDefault="00234EF4">
            <w:pPr>
              <w:rPr>
                <w:rFonts w:ascii="Calibri" w:hAnsi="Calibri" w:cs="Calibri"/>
                <w:b w:val="0"/>
                <w:bCs w:val="0"/>
              </w:rPr>
            </w:pPr>
            <w:r w:rsidRPr="00DB2BD4">
              <w:rPr>
                <w:rFonts w:ascii="Calibri" w:hAnsi="Calibri" w:cs="Calibri"/>
                <w:b w:val="0"/>
                <w:bCs w:val="0"/>
              </w:rPr>
              <w:t>Maintenance</w:t>
            </w:r>
          </w:p>
        </w:tc>
        <w:tc>
          <w:tcPr>
            <w:tcW w:w="2614" w:type="dxa"/>
          </w:tcPr>
          <w:p w14:paraId="07FEF806" w14:textId="626ECA09" w:rsidR="00234EF4" w:rsidRPr="007F5C20" w:rsidRDefault="00234E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344</w:t>
            </w:r>
          </w:p>
        </w:tc>
        <w:tc>
          <w:tcPr>
            <w:tcW w:w="2614" w:type="dxa"/>
          </w:tcPr>
          <w:p w14:paraId="5B7DB7F3" w14:textId="7C151230" w:rsidR="00234EF4" w:rsidRPr="007F5C20" w:rsidRDefault="00234E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-16.3%</w:t>
            </w:r>
          </w:p>
        </w:tc>
      </w:tr>
      <w:tr w:rsidR="00234EF4" w14:paraId="66A45F32" w14:textId="77777777" w:rsidTr="006010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86BDAE0" w14:textId="492628B4" w:rsidR="00234EF4" w:rsidRPr="007F5C20" w:rsidRDefault="00234EF4">
            <w:pPr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Education and Training</w:t>
            </w:r>
          </w:p>
        </w:tc>
        <w:tc>
          <w:tcPr>
            <w:tcW w:w="2614" w:type="dxa"/>
          </w:tcPr>
          <w:p w14:paraId="7CB883CF" w14:textId="77777777" w:rsidR="00234EF4" w:rsidRPr="007F5C20" w:rsidRDefault="00234E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614" w:type="dxa"/>
          </w:tcPr>
          <w:p w14:paraId="4DA5A47E" w14:textId="06A40A15" w:rsidR="00234EF4" w:rsidRPr="007F5C20" w:rsidRDefault="00234E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</w:rPr>
            </w:pPr>
            <w:r w:rsidRPr="007F5C20">
              <w:rPr>
                <w:rFonts w:ascii="Calibri" w:hAnsi="Calibri" w:cs="Calibri"/>
                <w:b/>
                <w:bCs/>
              </w:rPr>
              <w:t>-20.9%</w:t>
            </w:r>
          </w:p>
        </w:tc>
      </w:tr>
      <w:tr w:rsidR="00234EF4" w14:paraId="15D0BE52" w14:textId="77777777" w:rsidTr="00601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7F7CD1C2" w14:textId="6B5E6994" w:rsidR="00234EF4" w:rsidRPr="00DB2BD4" w:rsidRDefault="000244AB">
            <w:pPr>
              <w:rPr>
                <w:rFonts w:ascii="Calibri" w:hAnsi="Calibri" w:cs="Calibri"/>
                <w:b w:val="0"/>
                <w:bCs w:val="0"/>
              </w:rPr>
            </w:pPr>
            <w:r w:rsidRPr="00DB2BD4">
              <w:rPr>
                <w:rFonts w:ascii="Calibri" w:hAnsi="Calibri" w:cs="Calibri"/>
                <w:b w:val="0"/>
                <w:bCs w:val="0"/>
              </w:rPr>
              <w:t>Third- Level Education</w:t>
            </w:r>
          </w:p>
        </w:tc>
        <w:tc>
          <w:tcPr>
            <w:tcW w:w="2614" w:type="dxa"/>
          </w:tcPr>
          <w:p w14:paraId="72880D77" w14:textId="6410D48B" w:rsidR="00234EF4" w:rsidRPr="007F5C20" w:rsidRDefault="000244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1,082</w:t>
            </w:r>
          </w:p>
        </w:tc>
        <w:tc>
          <w:tcPr>
            <w:tcW w:w="2614" w:type="dxa"/>
          </w:tcPr>
          <w:p w14:paraId="68797029" w14:textId="4EE1ADC9" w:rsidR="00234EF4" w:rsidRPr="007F5C20" w:rsidRDefault="000244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-14.1%</w:t>
            </w:r>
          </w:p>
        </w:tc>
      </w:tr>
      <w:tr w:rsidR="000244AB" w14:paraId="51543C50" w14:textId="77777777" w:rsidTr="006010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4EC1060A" w14:textId="3EA64532" w:rsidR="000244AB" w:rsidRPr="00DB2BD4" w:rsidRDefault="000244AB">
            <w:pPr>
              <w:rPr>
                <w:rFonts w:ascii="Calibri" w:hAnsi="Calibri" w:cs="Calibri"/>
                <w:b w:val="0"/>
                <w:bCs w:val="0"/>
              </w:rPr>
            </w:pPr>
            <w:r w:rsidRPr="00DB2BD4">
              <w:rPr>
                <w:rFonts w:ascii="Calibri" w:hAnsi="Calibri" w:cs="Calibri"/>
                <w:b w:val="0"/>
                <w:bCs w:val="0"/>
              </w:rPr>
              <w:t>Vocational Education and Training</w:t>
            </w:r>
          </w:p>
        </w:tc>
        <w:tc>
          <w:tcPr>
            <w:tcW w:w="2614" w:type="dxa"/>
          </w:tcPr>
          <w:p w14:paraId="5E119E79" w14:textId="2452AB61" w:rsidR="000244AB" w:rsidRPr="007F5C20" w:rsidRDefault="000244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350</w:t>
            </w:r>
          </w:p>
        </w:tc>
        <w:tc>
          <w:tcPr>
            <w:tcW w:w="2614" w:type="dxa"/>
          </w:tcPr>
          <w:p w14:paraId="64F976ED" w14:textId="22412114" w:rsidR="000244AB" w:rsidRPr="007F5C20" w:rsidRDefault="000244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-27.2%</w:t>
            </w:r>
          </w:p>
        </w:tc>
      </w:tr>
      <w:tr w:rsidR="000244AB" w14:paraId="0239714B" w14:textId="77777777" w:rsidTr="00601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F9DD0AC" w14:textId="6743CE51" w:rsidR="000244AB" w:rsidRPr="007F5C20" w:rsidRDefault="000244AB">
            <w:pPr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Consumer Affairs</w:t>
            </w:r>
          </w:p>
        </w:tc>
        <w:tc>
          <w:tcPr>
            <w:tcW w:w="2614" w:type="dxa"/>
          </w:tcPr>
          <w:p w14:paraId="045B27EF" w14:textId="77777777" w:rsidR="000244AB" w:rsidRPr="007F5C20" w:rsidRDefault="000244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614" w:type="dxa"/>
          </w:tcPr>
          <w:p w14:paraId="3817C04F" w14:textId="43E74226" w:rsidR="000244AB" w:rsidRPr="007F5C20" w:rsidRDefault="000244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</w:rPr>
            </w:pPr>
            <w:r w:rsidRPr="007F5C20">
              <w:rPr>
                <w:rFonts w:ascii="Calibri" w:hAnsi="Calibri" w:cs="Calibri"/>
                <w:b/>
                <w:bCs/>
              </w:rPr>
              <w:t>-11.6%</w:t>
            </w:r>
          </w:p>
        </w:tc>
      </w:tr>
      <w:tr w:rsidR="000244AB" w14:paraId="75A04183" w14:textId="77777777" w:rsidTr="006010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40BF1A88" w14:textId="36023C31" w:rsidR="000244AB" w:rsidRPr="00DB2BD4" w:rsidRDefault="000244AB">
            <w:pPr>
              <w:rPr>
                <w:rFonts w:ascii="Calibri" w:hAnsi="Calibri" w:cs="Calibri"/>
                <w:b w:val="0"/>
                <w:bCs w:val="0"/>
              </w:rPr>
            </w:pPr>
            <w:r w:rsidRPr="00DB2BD4">
              <w:rPr>
                <w:rFonts w:ascii="Calibri" w:hAnsi="Calibri" w:cs="Calibri"/>
                <w:b w:val="0"/>
                <w:bCs w:val="0"/>
              </w:rPr>
              <w:t>Consumer Protection</w:t>
            </w:r>
          </w:p>
        </w:tc>
        <w:tc>
          <w:tcPr>
            <w:tcW w:w="2614" w:type="dxa"/>
          </w:tcPr>
          <w:p w14:paraId="7E699EC8" w14:textId="5A9FA049" w:rsidR="000244AB" w:rsidRPr="007F5C20" w:rsidRDefault="008B4B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493</w:t>
            </w:r>
          </w:p>
        </w:tc>
        <w:tc>
          <w:tcPr>
            <w:tcW w:w="2614" w:type="dxa"/>
          </w:tcPr>
          <w:p w14:paraId="34FD5485" w14:textId="4CE44299" w:rsidR="000244AB" w:rsidRPr="007F5C20" w:rsidRDefault="008B4B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-9.0%</w:t>
            </w:r>
          </w:p>
        </w:tc>
      </w:tr>
      <w:tr w:rsidR="008B4B39" w14:paraId="5D7B3A45" w14:textId="77777777" w:rsidTr="00601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952B70D" w14:textId="1FF04EAF" w:rsidR="008B4B39" w:rsidRPr="00DB2BD4" w:rsidRDefault="008B4B39">
            <w:pPr>
              <w:rPr>
                <w:rFonts w:ascii="Calibri" w:hAnsi="Calibri" w:cs="Calibri"/>
                <w:b w:val="0"/>
                <w:bCs w:val="0"/>
              </w:rPr>
            </w:pPr>
            <w:r w:rsidRPr="00DB2BD4">
              <w:rPr>
                <w:rFonts w:ascii="Calibri" w:hAnsi="Calibri" w:cs="Calibri"/>
                <w:b w:val="0"/>
                <w:bCs w:val="0"/>
              </w:rPr>
              <w:t>Energy/Utilities Services</w:t>
            </w:r>
          </w:p>
        </w:tc>
        <w:tc>
          <w:tcPr>
            <w:tcW w:w="2614" w:type="dxa"/>
          </w:tcPr>
          <w:p w14:paraId="254555BA" w14:textId="087AD576" w:rsidR="008B4B39" w:rsidRPr="007F5C20" w:rsidRDefault="008B4B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417</w:t>
            </w:r>
          </w:p>
        </w:tc>
        <w:tc>
          <w:tcPr>
            <w:tcW w:w="2614" w:type="dxa"/>
          </w:tcPr>
          <w:p w14:paraId="6FF6788A" w14:textId="02B50893" w:rsidR="008B4B39" w:rsidRPr="007F5C20" w:rsidRDefault="008B4B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+3.2%</w:t>
            </w:r>
          </w:p>
        </w:tc>
      </w:tr>
      <w:tr w:rsidR="008B4B39" w14:paraId="40CBE44F" w14:textId="77777777" w:rsidTr="006010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F4C216E" w14:textId="3780382B" w:rsidR="008B4B39" w:rsidRPr="007F5C20" w:rsidRDefault="008B4B39">
            <w:pPr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Government in Ireland</w:t>
            </w:r>
          </w:p>
        </w:tc>
        <w:tc>
          <w:tcPr>
            <w:tcW w:w="2614" w:type="dxa"/>
          </w:tcPr>
          <w:p w14:paraId="46AB2A0A" w14:textId="77777777" w:rsidR="008B4B39" w:rsidRPr="007F5C20" w:rsidRDefault="008B4B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614" w:type="dxa"/>
          </w:tcPr>
          <w:p w14:paraId="2F789A80" w14:textId="613B9401" w:rsidR="008B4B39" w:rsidRPr="007F5C20" w:rsidRDefault="008B4B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</w:rPr>
            </w:pPr>
            <w:r w:rsidRPr="007F5C20">
              <w:rPr>
                <w:rFonts w:ascii="Calibri" w:hAnsi="Calibri" w:cs="Calibri"/>
                <w:b/>
                <w:bCs/>
              </w:rPr>
              <w:t>-15.3%</w:t>
            </w:r>
          </w:p>
        </w:tc>
      </w:tr>
      <w:tr w:rsidR="008B4B39" w14:paraId="3FEE39EB" w14:textId="77777777" w:rsidTr="00601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8BDEFEB" w14:textId="559840DF" w:rsidR="008B4B39" w:rsidRPr="00DB2BD4" w:rsidRDefault="008B4B39">
            <w:pPr>
              <w:rPr>
                <w:rFonts w:ascii="Calibri" w:hAnsi="Calibri" w:cs="Calibri"/>
                <w:b w:val="0"/>
                <w:bCs w:val="0"/>
              </w:rPr>
            </w:pPr>
            <w:r w:rsidRPr="00DB2BD4">
              <w:rPr>
                <w:rFonts w:ascii="Calibri" w:hAnsi="Calibri" w:cs="Calibri"/>
                <w:b w:val="0"/>
                <w:bCs w:val="0"/>
              </w:rPr>
              <w:t>MyGovID</w:t>
            </w:r>
          </w:p>
        </w:tc>
        <w:tc>
          <w:tcPr>
            <w:tcW w:w="2614" w:type="dxa"/>
          </w:tcPr>
          <w:p w14:paraId="79A9D093" w14:textId="1DA844C1" w:rsidR="008B4B39" w:rsidRPr="007F5C20" w:rsidRDefault="008B4B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609</w:t>
            </w:r>
          </w:p>
        </w:tc>
        <w:tc>
          <w:tcPr>
            <w:tcW w:w="2614" w:type="dxa"/>
          </w:tcPr>
          <w:p w14:paraId="02B39F2D" w14:textId="03CD4958" w:rsidR="008B4B39" w:rsidRPr="007F5C20" w:rsidRDefault="008B4B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+34.7%</w:t>
            </w:r>
          </w:p>
        </w:tc>
      </w:tr>
      <w:tr w:rsidR="008B4B39" w14:paraId="283654B6" w14:textId="77777777" w:rsidTr="006010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5D946093" w14:textId="428374F5" w:rsidR="008B4B39" w:rsidRPr="00DB2BD4" w:rsidRDefault="008B4B39">
            <w:pPr>
              <w:rPr>
                <w:rFonts w:ascii="Calibri" w:hAnsi="Calibri" w:cs="Calibri"/>
                <w:b w:val="0"/>
                <w:bCs w:val="0"/>
              </w:rPr>
            </w:pPr>
            <w:r w:rsidRPr="00DB2BD4">
              <w:rPr>
                <w:rFonts w:ascii="Calibri" w:hAnsi="Calibri" w:cs="Calibri"/>
                <w:b w:val="0"/>
                <w:bCs w:val="0"/>
              </w:rPr>
              <w:t>FOI</w:t>
            </w:r>
          </w:p>
        </w:tc>
        <w:tc>
          <w:tcPr>
            <w:tcW w:w="2614" w:type="dxa"/>
          </w:tcPr>
          <w:p w14:paraId="2049BE65" w14:textId="20A35498" w:rsidR="008B4B39" w:rsidRPr="007F5C20" w:rsidRDefault="007F5C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119</w:t>
            </w:r>
          </w:p>
        </w:tc>
        <w:tc>
          <w:tcPr>
            <w:tcW w:w="2614" w:type="dxa"/>
          </w:tcPr>
          <w:p w14:paraId="4819FE1C" w14:textId="41F6EE95" w:rsidR="008B4B39" w:rsidRPr="007F5C20" w:rsidRDefault="007F5C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-16.8%</w:t>
            </w:r>
          </w:p>
        </w:tc>
      </w:tr>
      <w:tr w:rsidR="007F5C20" w14:paraId="526D46A6" w14:textId="77777777" w:rsidTr="00601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3F9FF5F4" w14:textId="25C74D79" w:rsidR="007F5C20" w:rsidRDefault="007F5C20">
            <w:r>
              <w:t>Death and Bereavement</w:t>
            </w:r>
          </w:p>
        </w:tc>
        <w:tc>
          <w:tcPr>
            <w:tcW w:w="2614" w:type="dxa"/>
          </w:tcPr>
          <w:p w14:paraId="76AB5632" w14:textId="2733E122" w:rsidR="007F5C20" w:rsidRDefault="007F5C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14" w:type="dxa"/>
          </w:tcPr>
          <w:p w14:paraId="2616C416" w14:textId="20EFB2F4" w:rsidR="007F5C20" w:rsidRDefault="007F5C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-9.1%</w:t>
            </w:r>
          </w:p>
        </w:tc>
      </w:tr>
      <w:tr w:rsidR="007F5C20" w14:paraId="08D2C903" w14:textId="77777777" w:rsidTr="006010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79B739F7" w14:textId="59A82301" w:rsidR="007F5C20" w:rsidRPr="00DB2BD4" w:rsidRDefault="007F5C20">
            <w:pPr>
              <w:rPr>
                <w:rFonts w:ascii="Calibri" w:hAnsi="Calibri" w:cs="Calibri"/>
                <w:b w:val="0"/>
                <w:bCs w:val="0"/>
              </w:rPr>
            </w:pPr>
            <w:r w:rsidRPr="00DB2BD4">
              <w:rPr>
                <w:rFonts w:ascii="Calibri" w:hAnsi="Calibri" w:cs="Calibri"/>
                <w:b w:val="0"/>
                <w:bCs w:val="0"/>
              </w:rPr>
              <w:t>The Deceased’s Estate</w:t>
            </w:r>
          </w:p>
        </w:tc>
        <w:tc>
          <w:tcPr>
            <w:tcW w:w="2614" w:type="dxa"/>
          </w:tcPr>
          <w:p w14:paraId="05379F29" w14:textId="3BE933C4" w:rsidR="007F5C20" w:rsidRPr="007F5C20" w:rsidRDefault="007F5C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279</w:t>
            </w:r>
          </w:p>
        </w:tc>
        <w:tc>
          <w:tcPr>
            <w:tcW w:w="2614" w:type="dxa"/>
          </w:tcPr>
          <w:p w14:paraId="41E1A70F" w14:textId="6466DA99" w:rsidR="007F5C20" w:rsidRPr="007F5C20" w:rsidRDefault="007F5C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-19.4%</w:t>
            </w:r>
          </w:p>
        </w:tc>
      </w:tr>
      <w:tr w:rsidR="007F5C20" w14:paraId="53029C55" w14:textId="77777777" w:rsidTr="00601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A510AF7" w14:textId="4DF7C364" w:rsidR="007F5C20" w:rsidRPr="00DB2BD4" w:rsidRDefault="007F5C20">
            <w:pPr>
              <w:rPr>
                <w:rFonts w:ascii="Calibri" w:hAnsi="Calibri" w:cs="Calibri"/>
                <w:b w:val="0"/>
                <w:bCs w:val="0"/>
              </w:rPr>
            </w:pPr>
            <w:r w:rsidRPr="00DB2BD4">
              <w:rPr>
                <w:rFonts w:ascii="Calibri" w:hAnsi="Calibri" w:cs="Calibri"/>
                <w:b w:val="0"/>
                <w:bCs w:val="0"/>
              </w:rPr>
              <w:t>Before Death</w:t>
            </w:r>
          </w:p>
        </w:tc>
        <w:tc>
          <w:tcPr>
            <w:tcW w:w="2614" w:type="dxa"/>
          </w:tcPr>
          <w:p w14:paraId="421E9DD7" w14:textId="4D12E584" w:rsidR="007F5C20" w:rsidRPr="007F5C20" w:rsidRDefault="007F5C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272</w:t>
            </w:r>
          </w:p>
        </w:tc>
        <w:tc>
          <w:tcPr>
            <w:tcW w:w="2614" w:type="dxa"/>
          </w:tcPr>
          <w:p w14:paraId="2B9A2177" w14:textId="5B81AC35" w:rsidR="007F5C20" w:rsidRPr="007F5C20" w:rsidRDefault="007F5C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7F5C20">
              <w:rPr>
                <w:rFonts w:ascii="Calibri" w:hAnsi="Calibri" w:cs="Calibri"/>
              </w:rPr>
              <w:t>-11.1%</w:t>
            </w:r>
          </w:p>
        </w:tc>
      </w:tr>
    </w:tbl>
    <w:p w14:paraId="6D814444" w14:textId="77777777" w:rsidR="00937DCA" w:rsidRDefault="00937DCA">
      <w:pPr>
        <w:rPr>
          <w:rFonts w:asciiTheme="majorHAnsi" w:eastAsiaTheme="majorEastAsia" w:hAnsiTheme="majorHAnsi" w:cstheme="majorBidi"/>
          <w:color w:val="3E762A" w:themeColor="accent1" w:themeShade="BF"/>
          <w:sz w:val="32"/>
          <w:szCs w:val="32"/>
        </w:rPr>
      </w:pPr>
      <w:r>
        <w:br w:type="page"/>
      </w:r>
    </w:p>
    <w:p w14:paraId="26FF7814" w14:textId="3F5F7F83" w:rsidR="008F2D9E" w:rsidRPr="00D40FCE" w:rsidRDefault="002F7EC0" w:rsidP="00DA21A7">
      <w:pPr>
        <w:pStyle w:val="Heading1"/>
      </w:pPr>
      <w:bookmarkStart w:id="129" w:name="_Toc214533143"/>
      <w:bookmarkStart w:id="130" w:name="_Toc227841643"/>
      <w:r w:rsidRPr="00D40FCE">
        <w:lastRenderedPageBreak/>
        <w:t xml:space="preserve">Section </w:t>
      </w:r>
      <w:r w:rsidR="004E6B01" w:rsidRPr="00D40FCE">
        <w:t>5:</w:t>
      </w:r>
      <w:r w:rsidR="004C70C1" w:rsidRPr="00D40FCE">
        <w:t xml:space="preserve"> </w:t>
      </w:r>
      <w:r w:rsidR="003769FA" w:rsidRPr="00D40FCE">
        <w:t>Appendix</w:t>
      </w:r>
      <w:bookmarkEnd w:id="129"/>
      <w:r w:rsidR="0078563C" w:rsidRPr="00D40FCE">
        <w:t xml:space="preserve"> –Breakdown of </w:t>
      </w:r>
      <w:r w:rsidR="005F5F26">
        <w:t>t</w:t>
      </w:r>
      <w:r w:rsidR="0078563C" w:rsidRPr="00D40FCE">
        <w:t>op</w:t>
      </w:r>
      <w:r w:rsidR="005E421B">
        <w:t xml:space="preserve"> </w:t>
      </w:r>
      <w:r w:rsidR="005F5F26">
        <w:t>query areas by third level category</w:t>
      </w:r>
      <w:bookmarkEnd w:id="130"/>
    </w:p>
    <w:p w14:paraId="21E96EA4" w14:textId="151B9AD6" w:rsidR="003769FA" w:rsidRPr="00A735F4" w:rsidRDefault="00361640" w:rsidP="003769FA">
      <w:pPr>
        <w:pStyle w:val="Heading3"/>
        <w:rPr>
          <w:sz w:val="28"/>
          <w:szCs w:val="28"/>
        </w:rPr>
      </w:pPr>
      <w:bookmarkStart w:id="131" w:name="_Toc214533144"/>
      <w:r w:rsidRPr="00A735F4">
        <w:rPr>
          <w:sz w:val="28"/>
          <w:szCs w:val="28"/>
        </w:rPr>
        <w:t xml:space="preserve">Appendix </w:t>
      </w:r>
      <w:r w:rsidR="00A735F4" w:rsidRPr="00A735F4">
        <w:rPr>
          <w:sz w:val="28"/>
          <w:szCs w:val="28"/>
        </w:rPr>
        <w:t>Figure</w:t>
      </w:r>
      <w:r w:rsidR="0047651E" w:rsidRPr="00A735F4">
        <w:rPr>
          <w:sz w:val="28"/>
          <w:szCs w:val="28"/>
        </w:rPr>
        <w:t xml:space="preserve"> 1</w:t>
      </w:r>
      <w:r w:rsidR="003769FA" w:rsidRPr="00A735F4">
        <w:rPr>
          <w:sz w:val="28"/>
          <w:szCs w:val="28"/>
        </w:rPr>
        <w:t xml:space="preserve"> – Social Welfare Query Breakdown</w:t>
      </w:r>
      <w:bookmarkEnd w:id="131"/>
    </w:p>
    <w:tbl>
      <w:tblPr>
        <w:tblStyle w:val="GridTable4-Accent1"/>
        <w:tblW w:w="10456" w:type="dxa"/>
        <w:tblLook w:val="04A0" w:firstRow="1" w:lastRow="0" w:firstColumn="1" w:lastColumn="0" w:noHBand="0" w:noVBand="1"/>
      </w:tblPr>
      <w:tblGrid>
        <w:gridCol w:w="5524"/>
        <w:gridCol w:w="1422"/>
        <w:gridCol w:w="1696"/>
        <w:gridCol w:w="1814"/>
      </w:tblGrid>
      <w:tr w:rsidR="00C64C78" w:rsidRPr="00586C6E" w14:paraId="1D2F2D1E" w14:textId="197BB4EE" w:rsidTr="001F5D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hideMark/>
          </w:tcPr>
          <w:p w14:paraId="134648F8" w14:textId="69F8CB23" w:rsidR="00C64C78" w:rsidRPr="00E74EFE" w:rsidRDefault="00C64C78" w:rsidP="00D42DFA">
            <w:pPr>
              <w:jc w:val="center"/>
              <w:rPr>
                <w:b w:val="0"/>
                <w:bCs w:val="0"/>
                <w:color w:val="auto"/>
              </w:rPr>
            </w:pPr>
            <w:r>
              <w:rPr>
                <w:color w:val="auto"/>
              </w:rPr>
              <w:t xml:space="preserve">Third level category breakdown </w:t>
            </w:r>
            <w:r w:rsidRPr="00490286">
              <w:rPr>
                <w:color w:val="auto"/>
                <w:sz w:val="18"/>
                <w:szCs w:val="18"/>
              </w:rPr>
              <w:t>(second level category in bold)</w:t>
            </w:r>
          </w:p>
        </w:tc>
        <w:tc>
          <w:tcPr>
            <w:tcW w:w="1422" w:type="dxa"/>
            <w:hideMark/>
          </w:tcPr>
          <w:p w14:paraId="0A6A1F33" w14:textId="77777777" w:rsidR="00C64C78" w:rsidRPr="00E74EFE" w:rsidRDefault="00C64C78" w:rsidP="00D42DF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</w:rPr>
            </w:pPr>
            <w:r w:rsidRPr="00E74EFE">
              <w:rPr>
                <w:color w:val="auto"/>
              </w:rPr>
              <w:t># of Queries</w:t>
            </w:r>
          </w:p>
        </w:tc>
        <w:tc>
          <w:tcPr>
            <w:tcW w:w="1696" w:type="dxa"/>
            <w:hideMark/>
          </w:tcPr>
          <w:p w14:paraId="243B977C" w14:textId="77777777" w:rsidR="00C64C78" w:rsidRPr="00E74EFE" w:rsidRDefault="00C64C78" w:rsidP="00D42DFA">
            <w:pPr>
              <w:ind w:left="-111" w:firstLine="2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</w:rPr>
            </w:pPr>
            <w:r w:rsidRPr="00E74EFE">
              <w:rPr>
                <w:color w:val="auto"/>
              </w:rPr>
              <w:t>% of Subcategory</w:t>
            </w:r>
          </w:p>
        </w:tc>
        <w:tc>
          <w:tcPr>
            <w:tcW w:w="1814" w:type="dxa"/>
          </w:tcPr>
          <w:p w14:paraId="39D8BC51" w14:textId="1C52347E" w:rsidR="00C64C78" w:rsidRPr="00E74EFE" w:rsidRDefault="009031FC" w:rsidP="00D42DFA">
            <w:pPr>
              <w:ind w:left="-111" w:firstLine="2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% Change</w:t>
            </w:r>
          </w:p>
        </w:tc>
      </w:tr>
      <w:tr w:rsidR="009031FC" w:rsidRPr="00490286" w14:paraId="4F405117" w14:textId="1C3A8B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4"/>
            <w:noWrap/>
            <w:hideMark/>
          </w:tcPr>
          <w:p w14:paraId="0D00A223" w14:textId="483D0582" w:rsidR="009031FC" w:rsidRPr="00490286" w:rsidRDefault="009031FC" w:rsidP="00DD6013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Extra Social Welfare Benefits                                                                                  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EE0E65">
              <w:rPr>
                <w:rFonts w:ascii="Calibri" w:hAnsi="Calibri" w:cs="Calibri"/>
                <w:sz w:val="20"/>
                <w:szCs w:val="20"/>
              </w:rPr>
              <w:t>6.1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194B540D" w14:textId="53708441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7173B72B" w14:textId="265B3D35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Fuel Allowance</w:t>
            </w:r>
          </w:p>
        </w:tc>
        <w:tc>
          <w:tcPr>
            <w:tcW w:w="1422" w:type="dxa"/>
            <w:noWrap/>
            <w:hideMark/>
          </w:tcPr>
          <w:p w14:paraId="7F46E853" w14:textId="05A2D8A0" w:rsidR="00C64C78" w:rsidRPr="00490286" w:rsidRDefault="00EE0E65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,844</w:t>
            </w:r>
          </w:p>
        </w:tc>
        <w:tc>
          <w:tcPr>
            <w:tcW w:w="1696" w:type="dxa"/>
            <w:noWrap/>
            <w:hideMark/>
          </w:tcPr>
          <w:p w14:paraId="5E4BB428" w14:textId="3B022308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</w:t>
            </w:r>
            <w:r w:rsidR="00EE0E65">
              <w:rPr>
                <w:rFonts w:ascii="Calibri" w:hAnsi="Calibri" w:cs="Calibri"/>
                <w:sz w:val="20"/>
                <w:szCs w:val="20"/>
              </w:rPr>
              <w:t>5.2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1E8E834A" w14:textId="1C9F1825" w:rsidR="00C64C78" w:rsidRPr="00D6031C" w:rsidRDefault="00B61D81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6031C">
              <w:rPr>
                <w:rFonts w:ascii="Calibri" w:hAnsi="Calibri" w:cs="Calibri"/>
                <w:sz w:val="20"/>
                <w:szCs w:val="20"/>
              </w:rPr>
              <w:t>-</w:t>
            </w:r>
            <w:r w:rsidR="00EE0E65">
              <w:rPr>
                <w:rFonts w:ascii="Calibri" w:hAnsi="Calibri" w:cs="Calibri"/>
                <w:sz w:val="20"/>
                <w:szCs w:val="20"/>
              </w:rPr>
              <w:t>27.5</w:t>
            </w:r>
            <w:r w:rsidRPr="00D6031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5DF789BA" w14:textId="45066EC4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79E43150" w14:textId="377973AF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Household Benefits Package</w:t>
            </w:r>
          </w:p>
        </w:tc>
        <w:tc>
          <w:tcPr>
            <w:tcW w:w="1422" w:type="dxa"/>
            <w:noWrap/>
            <w:hideMark/>
          </w:tcPr>
          <w:p w14:paraId="4244CBEA" w14:textId="7CE44976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,</w:t>
            </w:r>
            <w:r w:rsidR="00EE0E65">
              <w:rPr>
                <w:rFonts w:ascii="Calibri" w:hAnsi="Calibri" w:cs="Calibri"/>
                <w:sz w:val="20"/>
                <w:szCs w:val="20"/>
              </w:rPr>
              <w:t>088</w:t>
            </w:r>
          </w:p>
        </w:tc>
        <w:tc>
          <w:tcPr>
            <w:tcW w:w="1696" w:type="dxa"/>
            <w:noWrap/>
            <w:hideMark/>
          </w:tcPr>
          <w:p w14:paraId="644FA19A" w14:textId="2D029063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</w:t>
            </w:r>
            <w:r w:rsidR="001D77A0">
              <w:rPr>
                <w:rFonts w:ascii="Calibri" w:hAnsi="Calibri" w:cs="Calibri"/>
                <w:sz w:val="20"/>
                <w:szCs w:val="20"/>
              </w:rPr>
              <w:t>8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.8%</w:t>
            </w:r>
          </w:p>
        </w:tc>
        <w:tc>
          <w:tcPr>
            <w:tcW w:w="1814" w:type="dxa"/>
          </w:tcPr>
          <w:p w14:paraId="22D42142" w14:textId="5D18D553" w:rsidR="00C64C78" w:rsidRPr="00D6031C" w:rsidRDefault="001D77A0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18.5</w:t>
            </w:r>
            <w:r w:rsidR="00232BB1" w:rsidRPr="00D6031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2A6A8EEF" w14:textId="344A1982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7C6B9D47" w14:textId="77670DF3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Living Alone Increase</w:t>
            </w:r>
          </w:p>
        </w:tc>
        <w:tc>
          <w:tcPr>
            <w:tcW w:w="1422" w:type="dxa"/>
            <w:noWrap/>
            <w:hideMark/>
          </w:tcPr>
          <w:p w14:paraId="477D9E89" w14:textId="4548C0AD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,</w:t>
            </w:r>
            <w:r w:rsidR="001D77A0">
              <w:rPr>
                <w:rFonts w:ascii="Calibri" w:hAnsi="Calibri" w:cs="Calibri"/>
                <w:sz w:val="20"/>
                <w:szCs w:val="20"/>
              </w:rPr>
              <w:t>257</w:t>
            </w:r>
          </w:p>
        </w:tc>
        <w:tc>
          <w:tcPr>
            <w:tcW w:w="1696" w:type="dxa"/>
            <w:noWrap/>
            <w:hideMark/>
          </w:tcPr>
          <w:p w14:paraId="3937BD6B" w14:textId="439AA9AD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1</w:t>
            </w:r>
            <w:r w:rsidR="001D77A0">
              <w:rPr>
                <w:rFonts w:ascii="Calibri" w:hAnsi="Calibri" w:cs="Calibri"/>
                <w:sz w:val="20"/>
                <w:szCs w:val="20"/>
              </w:rPr>
              <w:t>.7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19C157C9" w14:textId="5D07B99B" w:rsidR="00C64C78" w:rsidRPr="00D6031C" w:rsidRDefault="001D77A0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36.0</w:t>
            </w:r>
            <w:r w:rsidR="00232BB1" w:rsidRPr="00D6031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1E4AC527" w14:textId="05182476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54FA313A" w14:textId="2CF63685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Free Travel (Travel Card, Companion Card, etc)</w:t>
            </w:r>
          </w:p>
        </w:tc>
        <w:tc>
          <w:tcPr>
            <w:tcW w:w="1422" w:type="dxa"/>
            <w:noWrap/>
            <w:hideMark/>
          </w:tcPr>
          <w:p w14:paraId="1D3F6613" w14:textId="590BEF57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,</w:t>
            </w:r>
            <w:r w:rsidR="001D77A0">
              <w:rPr>
                <w:rFonts w:ascii="Calibri" w:hAnsi="Calibri" w:cs="Calibri"/>
                <w:sz w:val="20"/>
                <w:szCs w:val="20"/>
              </w:rPr>
              <w:t>064</w:t>
            </w:r>
          </w:p>
        </w:tc>
        <w:tc>
          <w:tcPr>
            <w:tcW w:w="1696" w:type="dxa"/>
            <w:noWrap/>
            <w:hideMark/>
          </w:tcPr>
          <w:p w14:paraId="243B9EE0" w14:textId="37F7EAA7" w:rsidR="00C64C78" w:rsidRPr="00490286" w:rsidRDefault="001D77A0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.9</w:t>
            </w:r>
            <w:r w:rsidR="00C64C78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0A3B778C" w14:textId="76E6A7A8" w:rsidR="00C64C78" w:rsidRPr="00D6031C" w:rsidRDefault="008D2BA7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6031C">
              <w:rPr>
                <w:rFonts w:ascii="Calibri" w:hAnsi="Calibri" w:cs="Calibri"/>
                <w:sz w:val="20"/>
                <w:szCs w:val="20"/>
              </w:rPr>
              <w:t>-</w:t>
            </w:r>
            <w:r w:rsidR="0029563E">
              <w:rPr>
                <w:rFonts w:ascii="Calibri" w:hAnsi="Calibri" w:cs="Calibri"/>
                <w:sz w:val="20"/>
                <w:szCs w:val="20"/>
              </w:rPr>
              <w:t>34.6</w:t>
            </w:r>
            <w:r w:rsidRPr="00D6031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34CECB31" w14:textId="5D184E90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357A317A" w14:textId="10395BA1" w:rsidR="00C64C78" w:rsidRPr="00490286" w:rsidRDefault="00385981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Christmas Bonus </w:t>
            </w:r>
          </w:p>
        </w:tc>
        <w:tc>
          <w:tcPr>
            <w:tcW w:w="1422" w:type="dxa"/>
            <w:noWrap/>
            <w:hideMark/>
          </w:tcPr>
          <w:p w14:paraId="2BC8D3AA" w14:textId="57130ACD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385981">
              <w:rPr>
                <w:rFonts w:ascii="Calibri" w:hAnsi="Calibri" w:cs="Calibri"/>
                <w:sz w:val="20"/>
                <w:szCs w:val="20"/>
              </w:rPr>
              <w:t>75</w:t>
            </w:r>
          </w:p>
        </w:tc>
        <w:tc>
          <w:tcPr>
            <w:tcW w:w="1696" w:type="dxa"/>
            <w:noWrap/>
            <w:hideMark/>
          </w:tcPr>
          <w:p w14:paraId="526CD907" w14:textId="535279B8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</w:t>
            </w:r>
            <w:r w:rsidR="00385981">
              <w:rPr>
                <w:rFonts w:ascii="Calibri" w:hAnsi="Calibri" w:cs="Calibri"/>
                <w:sz w:val="20"/>
                <w:szCs w:val="20"/>
              </w:rPr>
              <w:t>6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088ACA73" w14:textId="4FA43E24" w:rsidR="00C64C78" w:rsidRPr="00D6031C" w:rsidRDefault="008D2BA7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6031C">
              <w:rPr>
                <w:rFonts w:ascii="Calibri" w:hAnsi="Calibri" w:cs="Calibri"/>
                <w:sz w:val="20"/>
                <w:szCs w:val="20"/>
              </w:rPr>
              <w:t>-</w:t>
            </w:r>
            <w:r w:rsidR="00385981">
              <w:rPr>
                <w:rFonts w:ascii="Calibri" w:hAnsi="Calibri" w:cs="Calibri"/>
                <w:sz w:val="20"/>
                <w:szCs w:val="20"/>
              </w:rPr>
              <w:t>29.1</w:t>
            </w:r>
            <w:r w:rsidRPr="00D6031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2E513A91" w14:textId="7F50D964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7C55F4FB" w14:textId="7591F8C0" w:rsidR="00C64C78" w:rsidRPr="00490286" w:rsidRDefault="000D6E11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Telephone Support Allowance </w:t>
            </w:r>
          </w:p>
        </w:tc>
        <w:tc>
          <w:tcPr>
            <w:tcW w:w="1422" w:type="dxa"/>
            <w:noWrap/>
            <w:hideMark/>
          </w:tcPr>
          <w:p w14:paraId="08A44DC1" w14:textId="4971C201" w:rsidR="00C64C78" w:rsidRPr="00490286" w:rsidRDefault="00CA70CF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56</w:t>
            </w:r>
          </w:p>
        </w:tc>
        <w:tc>
          <w:tcPr>
            <w:tcW w:w="1696" w:type="dxa"/>
            <w:noWrap/>
            <w:hideMark/>
          </w:tcPr>
          <w:p w14:paraId="22478F4D" w14:textId="4113F1AB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</w:t>
            </w:r>
            <w:r w:rsidR="00CA70CF">
              <w:rPr>
                <w:rFonts w:ascii="Calibri" w:hAnsi="Calibri" w:cs="Calibri"/>
                <w:sz w:val="20"/>
                <w:szCs w:val="20"/>
              </w:rPr>
              <w:t>5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5BB0CE88" w14:textId="4462E650" w:rsidR="00C64C78" w:rsidRPr="00D6031C" w:rsidRDefault="00CA70CF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14.3</w:t>
            </w:r>
            <w:r w:rsidR="00C15E12" w:rsidRPr="00D6031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29CCB467" w14:textId="41C57509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7D408BFD" w14:textId="2409CF24" w:rsidR="00C64C78" w:rsidRPr="00490286" w:rsidRDefault="00CA70CF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Treatment Benefits </w:t>
            </w:r>
          </w:p>
        </w:tc>
        <w:tc>
          <w:tcPr>
            <w:tcW w:w="1422" w:type="dxa"/>
            <w:noWrap/>
            <w:hideMark/>
          </w:tcPr>
          <w:p w14:paraId="30475568" w14:textId="3FF89D98" w:rsidR="00C64C78" w:rsidRPr="00490286" w:rsidRDefault="00CA70CF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2</w:t>
            </w:r>
          </w:p>
        </w:tc>
        <w:tc>
          <w:tcPr>
            <w:tcW w:w="1696" w:type="dxa"/>
            <w:noWrap/>
            <w:hideMark/>
          </w:tcPr>
          <w:p w14:paraId="3BA45138" w14:textId="28596643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</w:t>
            </w:r>
            <w:r w:rsidR="00CA70CF">
              <w:rPr>
                <w:rFonts w:ascii="Calibri" w:hAnsi="Calibri" w:cs="Calibri"/>
                <w:sz w:val="20"/>
                <w:szCs w:val="20"/>
              </w:rPr>
              <w:t>9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4F27C02C" w14:textId="531FD314" w:rsidR="00C64C78" w:rsidRPr="00D6031C" w:rsidRDefault="00CA70CF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24.0</w:t>
            </w:r>
            <w:r w:rsidR="00C15E12" w:rsidRPr="00D6031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2FC693B7" w14:textId="3CBC10CB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FEED43E" w14:textId="275C5239" w:rsidR="00C64C78" w:rsidRPr="00490286" w:rsidRDefault="00BF737B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Cost of Living Increases</w:t>
            </w:r>
          </w:p>
        </w:tc>
        <w:tc>
          <w:tcPr>
            <w:tcW w:w="1422" w:type="dxa"/>
            <w:noWrap/>
          </w:tcPr>
          <w:p w14:paraId="48512118" w14:textId="3BBEFF78" w:rsidR="00C64C78" w:rsidRPr="00490286" w:rsidRDefault="00BF737B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4</w:t>
            </w:r>
          </w:p>
        </w:tc>
        <w:tc>
          <w:tcPr>
            <w:tcW w:w="1696" w:type="dxa"/>
            <w:noWrap/>
          </w:tcPr>
          <w:p w14:paraId="6B6F8177" w14:textId="343696DC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</w:t>
            </w:r>
            <w:r w:rsidR="00BF737B">
              <w:rPr>
                <w:rFonts w:ascii="Calibri" w:hAnsi="Calibri" w:cs="Calibri"/>
                <w:sz w:val="20"/>
                <w:szCs w:val="20"/>
              </w:rPr>
              <w:t>4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15DD0FF8" w14:textId="28D0CA50" w:rsidR="00C64C78" w:rsidRPr="00D6031C" w:rsidRDefault="00D6031C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6031C">
              <w:rPr>
                <w:rFonts w:ascii="Calibri" w:hAnsi="Calibri" w:cs="Calibri"/>
                <w:sz w:val="20"/>
                <w:szCs w:val="20"/>
              </w:rPr>
              <w:t>-</w:t>
            </w:r>
            <w:r w:rsidR="00BF737B">
              <w:rPr>
                <w:rFonts w:ascii="Calibri" w:hAnsi="Calibri" w:cs="Calibri"/>
                <w:sz w:val="20"/>
                <w:szCs w:val="20"/>
              </w:rPr>
              <w:t>91.1</w:t>
            </w:r>
            <w:r w:rsidRPr="00D6031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2DF37375" w14:textId="57A25852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2D318BD7" w14:textId="77777777" w:rsidR="00C64C78" w:rsidRPr="00490286" w:rsidRDefault="00C64C78" w:rsidP="00D42DFA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  <w:hideMark/>
          </w:tcPr>
          <w:p w14:paraId="60CE8853" w14:textId="1B63CDDA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</w:t>
            </w:r>
            <w:r w:rsidR="00BF737B">
              <w:rPr>
                <w:rFonts w:ascii="Calibri" w:hAnsi="Calibri" w:cs="Calibri"/>
                <w:b/>
                <w:bCs/>
                <w:sz w:val="20"/>
                <w:szCs w:val="20"/>
              </w:rPr>
              <w:t>0,720</w:t>
            </w:r>
          </w:p>
        </w:tc>
        <w:tc>
          <w:tcPr>
            <w:tcW w:w="1696" w:type="dxa"/>
            <w:noWrap/>
            <w:hideMark/>
          </w:tcPr>
          <w:p w14:paraId="6E50D475" w14:textId="77777777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0A232F90" w14:textId="645130E0" w:rsidR="00C64C78" w:rsidRPr="00D6031C" w:rsidRDefault="00D6031C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6031C">
              <w:rPr>
                <w:rFonts w:ascii="Calibri" w:hAnsi="Calibri" w:cs="Calibri"/>
                <w:b/>
                <w:bCs/>
                <w:sz w:val="20"/>
                <w:szCs w:val="20"/>
              </w:rPr>
              <w:t>-</w:t>
            </w:r>
            <w:r w:rsidR="00BF737B">
              <w:rPr>
                <w:rFonts w:ascii="Calibri" w:hAnsi="Calibri" w:cs="Calibri"/>
                <w:b/>
                <w:bCs/>
                <w:sz w:val="20"/>
                <w:szCs w:val="20"/>
              </w:rPr>
              <w:t>29.0</w:t>
            </w:r>
            <w:r w:rsidRPr="00D6031C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D6031C" w:rsidRPr="00490286" w14:paraId="124F0294" w14:textId="3570E3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4"/>
            <w:noWrap/>
          </w:tcPr>
          <w:p w14:paraId="46DB834C" w14:textId="6A0016B1" w:rsidR="00D6031C" w:rsidRPr="00490286" w:rsidRDefault="00D6031C" w:rsidP="00A06182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Disability and Illness                                                                                               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r w:rsidR="009F3C7B">
              <w:rPr>
                <w:rFonts w:ascii="Calibri" w:hAnsi="Calibri" w:cs="Calibri"/>
                <w:sz w:val="20"/>
                <w:szCs w:val="20"/>
              </w:rPr>
              <w:t xml:space="preserve">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9F3C7B">
              <w:rPr>
                <w:rFonts w:ascii="Calibri" w:hAnsi="Calibri" w:cs="Calibri"/>
                <w:sz w:val="20"/>
                <w:szCs w:val="20"/>
              </w:rPr>
              <w:t>5.0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7211C7D4" w14:textId="10A5FC90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C22A2BB" w14:textId="144EF884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Disability Allowance</w:t>
            </w:r>
          </w:p>
        </w:tc>
        <w:tc>
          <w:tcPr>
            <w:tcW w:w="1422" w:type="dxa"/>
            <w:noWrap/>
          </w:tcPr>
          <w:p w14:paraId="57C9DE43" w14:textId="54CD6BAF" w:rsidR="00C64C78" w:rsidRPr="00490286" w:rsidRDefault="00DF591D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,875</w:t>
            </w:r>
          </w:p>
        </w:tc>
        <w:tc>
          <w:tcPr>
            <w:tcW w:w="1696" w:type="dxa"/>
            <w:noWrap/>
          </w:tcPr>
          <w:p w14:paraId="766093C4" w14:textId="0EE62AE6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</w:t>
            </w:r>
            <w:r w:rsidR="00DF591D">
              <w:rPr>
                <w:rFonts w:ascii="Calibri" w:hAnsi="Calibri" w:cs="Calibri"/>
                <w:sz w:val="20"/>
                <w:szCs w:val="20"/>
              </w:rPr>
              <w:t>8.8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4AD6C900" w14:textId="09FA9AFA" w:rsidR="00C64C78" w:rsidRPr="00271BB8" w:rsidRDefault="00271BB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BB8">
              <w:rPr>
                <w:rFonts w:ascii="Calibri" w:hAnsi="Calibri" w:cs="Calibri"/>
                <w:sz w:val="20"/>
                <w:szCs w:val="20"/>
              </w:rPr>
              <w:t>-</w:t>
            </w:r>
            <w:r w:rsidR="00DF591D">
              <w:rPr>
                <w:rFonts w:ascii="Calibri" w:hAnsi="Calibri" w:cs="Calibri"/>
                <w:sz w:val="20"/>
                <w:szCs w:val="20"/>
              </w:rPr>
              <w:t>15.2</w:t>
            </w:r>
            <w:r w:rsidRPr="00271BB8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1B7A27EA" w14:textId="4E661159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F2BF326" w14:textId="3478001B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Illness Benefit</w:t>
            </w:r>
          </w:p>
        </w:tc>
        <w:tc>
          <w:tcPr>
            <w:tcW w:w="1422" w:type="dxa"/>
            <w:noWrap/>
          </w:tcPr>
          <w:p w14:paraId="441BB845" w14:textId="7D9607E4" w:rsidR="00C64C78" w:rsidRPr="00490286" w:rsidRDefault="00DF591D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,581</w:t>
            </w:r>
          </w:p>
        </w:tc>
        <w:tc>
          <w:tcPr>
            <w:tcW w:w="1696" w:type="dxa"/>
            <w:noWrap/>
          </w:tcPr>
          <w:p w14:paraId="76790322" w14:textId="1169AF97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5.</w:t>
            </w:r>
            <w:r w:rsidR="00DF591D">
              <w:rPr>
                <w:rFonts w:ascii="Calibri" w:hAnsi="Calibri" w:cs="Calibri"/>
                <w:sz w:val="20"/>
                <w:szCs w:val="20"/>
              </w:rPr>
              <w:t>8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3CB4577A" w14:textId="4DE50566" w:rsidR="00C64C78" w:rsidRPr="00271BB8" w:rsidRDefault="00D46759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8.4</w:t>
            </w:r>
            <w:r w:rsidR="00271BB8" w:rsidRPr="00271BB8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202DC445" w14:textId="4F199E20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859F986" w14:textId="71B6E143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Invalidity Pension </w:t>
            </w:r>
          </w:p>
        </w:tc>
        <w:tc>
          <w:tcPr>
            <w:tcW w:w="1422" w:type="dxa"/>
            <w:noWrap/>
          </w:tcPr>
          <w:p w14:paraId="6EC66863" w14:textId="1DF1D0FF" w:rsidR="00C64C78" w:rsidRPr="00490286" w:rsidRDefault="00D46759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,856</w:t>
            </w:r>
          </w:p>
        </w:tc>
        <w:tc>
          <w:tcPr>
            <w:tcW w:w="1696" w:type="dxa"/>
            <w:noWrap/>
          </w:tcPr>
          <w:p w14:paraId="4C9F8E95" w14:textId="47E5F79C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8.</w:t>
            </w:r>
            <w:r w:rsidR="00D46759">
              <w:rPr>
                <w:rFonts w:ascii="Calibri" w:hAnsi="Calibri" w:cs="Calibri"/>
                <w:sz w:val="20"/>
                <w:szCs w:val="20"/>
              </w:rPr>
              <w:t>6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4D40373" w14:textId="25C44E06" w:rsidR="00C64C78" w:rsidRPr="00271BB8" w:rsidRDefault="00271BB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BB8">
              <w:rPr>
                <w:rFonts w:ascii="Calibri" w:hAnsi="Calibri" w:cs="Calibri"/>
                <w:sz w:val="20"/>
                <w:szCs w:val="20"/>
              </w:rPr>
              <w:t>-1</w:t>
            </w:r>
            <w:r w:rsidR="00D46759">
              <w:rPr>
                <w:rFonts w:ascii="Calibri" w:hAnsi="Calibri" w:cs="Calibri"/>
                <w:sz w:val="20"/>
                <w:szCs w:val="20"/>
              </w:rPr>
              <w:t>2.8</w:t>
            </w:r>
            <w:r w:rsidRPr="00271BB8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250D71A5" w14:textId="5D75E760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6CF5240" w14:textId="358E82BA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Partial Capacity Benefit</w:t>
            </w:r>
          </w:p>
        </w:tc>
        <w:tc>
          <w:tcPr>
            <w:tcW w:w="1422" w:type="dxa"/>
            <w:noWrap/>
          </w:tcPr>
          <w:p w14:paraId="2A932A28" w14:textId="42FA628B" w:rsidR="00C64C78" w:rsidRPr="00490286" w:rsidRDefault="00D46759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35</w:t>
            </w:r>
          </w:p>
        </w:tc>
        <w:tc>
          <w:tcPr>
            <w:tcW w:w="1696" w:type="dxa"/>
            <w:noWrap/>
          </w:tcPr>
          <w:p w14:paraId="6AC51041" w14:textId="268274D1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.</w:t>
            </w:r>
            <w:r w:rsidR="00580263">
              <w:rPr>
                <w:rFonts w:ascii="Calibri" w:hAnsi="Calibri" w:cs="Calibri"/>
                <w:sz w:val="20"/>
                <w:szCs w:val="20"/>
              </w:rPr>
              <w:t>4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0F3A471D" w14:textId="066D19CA" w:rsidR="00C64C78" w:rsidRPr="00271BB8" w:rsidRDefault="00271BB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BB8">
              <w:rPr>
                <w:rFonts w:ascii="Calibri" w:hAnsi="Calibri" w:cs="Calibri"/>
                <w:sz w:val="20"/>
                <w:szCs w:val="20"/>
              </w:rPr>
              <w:t>-</w:t>
            </w:r>
            <w:r w:rsidR="00580263">
              <w:rPr>
                <w:rFonts w:ascii="Calibri" w:hAnsi="Calibri" w:cs="Calibri"/>
                <w:sz w:val="20"/>
                <w:szCs w:val="20"/>
              </w:rPr>
              <w:t>1</w:t>
            </w:r>
            <w:r w:rsidRPr="00271BB8">
              <w:rPr>
                <w:rFonts w:ascii="Calibri" w:hAnsi="Calibri" w:cs="Calibri"/>
                <w:sz w:val="20"/>
                <w:szCs w:val="20"/>
              </w:rPr>
              <w:t>9.</w:t>
            </w:r>
            <w:r w:rsidR="00580263">
              <w:rPr>
                <w:rFonts w:ascii="Calibri" w:hAnsi="Calibri" w:cs="Calibri"/>
                <w:sz w:val="20"/>
                <w:szCs w:val="20"/>
              </w:rPr>
              <w:t>7</w:t>
            </w:r>
            <w:r w:rsidRPr="00271BB8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56242AC9" w14:textId="47133F22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FCD8D4D" w14:textId="28DB0946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Injury Benefits</w:t>
            </w:r>
          </w:p>
        </w:tc>
        <w:tc>
          <w:tcPr>
            <w:tcW w:w="1422" w:type="dxa"/>
            <w:noWrap/>
          </w:tcPr>
          <w:p w14:paraId="5BB28BF4" w14:textId="7D71B600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580263">
              <w:rPr>
                <w:rFonts w:ascii="Calibri" w:hAnsi="Calibri" w:cs="Calibri"/>
                <w:sz w:val="20"/>
                <w:szCs w:val="20"/>
              </w:rPr>
              <w:t>38</w:t>
            </w:r>
          </w:p>
        </w:tc>
        <w:tc>
          <w:tcPr>
            <w:tcW w:w="1696" w:type="dxa"/>
            <w:noWrap/>
          </w:tcPr>
          <w:p w14:paraId="6BAFE655" w14:textId="177F2DB5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</w:t>
            </w:r>
            <w:r w:rsidR="00580263">
              <w:rPr>
                <w:rFonts w:ascii="Calibri" w:hAnsi="Calibri" w:cs="Calibri"/>
                <w:sz w:val="20"/>
                <w:szCs w:val="20"/>
              </w:rPr>
              <w:t>4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4869DBC9" w14:textId="05093EBE" w:rsidR="00C64C78" w:rsidRPr="00271BB8" w:rsidRDefault="00271BB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BB8">
              <w:rPr>
                <w:rFonts w:ascii="Calibri" w:hAnsi="Calibri" w:cs="Calibri"/>
                <w:sz w:val="20"/>
                <w:szCs w:val="20"/>
              </w:rPr>
              <w:t>-1</w:t>
            </w:r>
            <w:r w:rsidR="00580263">
              <w:rPr>
                <w:rFonts w:ascii="Calibri" w:hAnsi="Calibri" w:cs="Calibri"/>
                <w:sz w:val="20"/>
                <w:szCs w:val="20"/>
              </w:rPr>
              <w:t>4</w:t>
            </w:r>
            <w:r w:rsidRPr="00271BB8">
              <w:rPr>
                <w:rFonts w:ascii="Calibri" w:hAnsi="Calibri" w:cs="Calibri"/>
                <w:sz w:val="20"/>
                <w:szCs w:val="20"/>
              </w:rPr>
              <w:t>.8%</w:t>
            </w:r>
          </w:p>
        </w:tc>
      </w:tr>
      <w:tr w:rsidR="00C64C78" w:rsidRPr="00490286" w14:paraId="4A8075CE" w14:textId="146B3F6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48A4E0A" w14:textId="43E11BEA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Other Payment (Blind Pension/Other)</w:t>
            </w:r>
          </w:p>
        </w:tc>
        <w:tc>
          <w:tcPr>
            <w:tcW w:w="1422" w:type="dxa"/>
            <w:noWrap/>
          </w:tcPr>
          <w:p w14:paraId="08E0BA7D" w14:textId="7FACF401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580263">
              <w:rPr>
                <w:rFonts w:ascii="Calibri" w:hAnsi="Calibri" w:cs="Calibri"/>
                <w:sz w:val="20"/>
                <w:szCs w:val="20"/>
              </w:rPr>
              <w:t>04</w:t>
            </w:r>
          </w:p>
        </w:tc>
        <w:tc>
          <w:tcPr>
            <w:tcW w:w="1696" w:type="dxa"/>
            <w:noWrap/>
          </w:tcPr>
          <w:p w14:paraId="305F139F" w14:textId="6857B6BF" w:rsidR="00C64C78" w:rsidRPr="00490286" w:rsidRDefault="00580263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0</w:t>
            </w:r>
            <w:r w:rsidR="00C64C78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716C1B2C" w14:textId="6B404465" w:rsidR="00C64C78" w:rsidRPr="00271BB8" w:rsidRDefault="00271BB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BB8">
              <w:rPr>
                <w:rFonts w:ascii="Calibri" w:hAnsi="Calibri" w:cs="Calibri"/>
                <w:sz w:val="20"/>
                <w:szCs w:val="20"/>
              </w:rPr>
              <w:t>-</w:t>
            </w:r>
            <w:r w:rsidR="00580263">
              <w:rPr>
                <w:rFonts w:ascii="Calibri" w:hAnsi="Calibri" w:cs="Calibri"/>
                <w:sz w:val="20"/>
                <w:szCs w:val="20"/>
              </w:rPr>
              <w:t>11.9</w:t>
            </w:r>
            <w:r w:rsidRPr="00271BB8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5B1DD1C4" w14:textId="3251FA6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D343EC5" w14:textId="263E4854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Occupational Injuries Benefit Scheme</w:t>
            </w:r>
          </w:p>
        </w:tc>
        <w:tc>
          <w:tcPr>
            <w:tcW w:w="1422" w:type="dxa"/>
            <w:noWrap/>
          </w:tcPr>
          <w:p w14:paraId="1858EABA" w14:textId="4893A338" w:rsidR="00C64C78" w:rsidRPr="00490286" w:rsidRDefault="00580263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9</w:t>
            </w:r>
          </w:p>
        </w:tc>
        <w:tc>
          <w:tcPr>
            <w:tcW w:w="1696" w:type="dxa"/>
            <w:noWrap/>
          </w:tcPr>
          <w:p w14:paraId="2631AF46" w14:textId="7CDD13A3" w:rsidR="00C64C78" w:rsidRPr="00490286" w:rsidRDefault="00700410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0</w:t>
            </w:r>
            <w:r w:rsidR="00C64C78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0E00023C" w14:textId="64BC2737" w:rsidR="00C64C78" w:rsidRPr="00271BB8" w:rsidRDefault="00271BB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BB8">
              <w:rPr>
                <w:rFonts w:ascii="Calibri" w:hAnsi="Calibri" w:cs="Calibri"/>
                <w:sz w:val="20"/>
                <w:szCs w:val="20"/>
              </w:rPr>
              <w:t>-</w:t>
            </w:r>
            <w:r w:rsidR="00700410">
              <w:rPr>
                <w:rFonts w:ascii="Calibri" w:hAnsi="Calibri" w:cs="Calibri"/>
                <w:sz w:val="20"/>
                <w:szCs w:val="20"/>
              </w:rPr>
              <w:t>22.0</w:t>
            </w:r>
            <w:r w:rsidRPr="00271BB8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78AF3A5D" w14:textId="734EB02A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2053508" w14:textId="77777777" w:rsidR="00C64C78" w:rsidRPr="00490286" w:rsidRDefault="00C64C78" w:rsidP="00D42DFA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3CD02BCE" w14:textId="29E34227" w:rsidR="00C64C78" w:rsidRPr="00490286" w:rsidRDefault="00700410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9,988</w:t>
            </w:r>
          </w:p>
        </w:tc>
        <w:tc>
          <w:tcPr>
            <w:tcW w:w="1696" w:type="dxa"/>
            <w:noWrap/>
          </w:tcPr>
          <w:p w14:paraId="192D44A5" w14:textId="77777777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2CC92056" w14:textId="773D7791" w:rsidR="00C64C78" w:rsidRPr="00271BB8" w:rsidRDefault="00271BB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271BB8">
              <w:rPr>
                <w:rFonts w:ascii="Calibri" w:hAnsi="Calibri" w:cs="Calibri"/>
                <w:b/>
                <w:bCs/>
                <w:sz w:val="20"/>
                <w:szCs w:val="20"/>
              </w:rPr>
              <w:t>-</w:t>
            </w:r>
            <w:r w:rsidR="00654FB6">
              <w:rPr>
                <w:rFonts w:ascii="Calibri" w:hAnsi="Calibri" w:cs="Calibri"/>
                <w:b/>
                <w:bCs/>
                <w:sz w:val="20"/>
                <w:szCs w:val="20"/>
              </w:rPr>
              <w:t>13</w:t>
            </w:r>
            <w:r w:rsidRPr="00271BB8">
              <w:rPr>
                <w:rFonts w:ascii="Calibri" w:hAnsi="Calibri" w:cs="Calibri"/>
                <w:b/>
                <w:bCs/>
                <w:sz w:val="20"/>
                <w:szCs w:val="20"/>
              </w:rPr>
              <w:t>.3%</w:t>
            </w:r>
          </w:p>
        </w:tc>
      </w:tr>
      <w:tr w:rsidR="00271BB8" w:rsidRPr="00490286" w14:paraId="242DAD3E" w14:textId="3B2E9565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4"/>
            <w:noWrap/>
          </w:tcPr>
          <w:p w14:paraId="052618AA" w14:textId="7B70ABD3" w:rsidR="00271BB8" w:rsidRPr="00490286" w:rsidRDefault="00271BB8" w:rsidP="0045342A">
            <w:pPr>
              <w:ind w:left="-111" w:firstLine="2"/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Older and Retired People</w:t>
            </w:r>
            <w:r w:rsidRPr="00490286">
              <w:rPr>
                <w:rFonts w:ascii="Calibri" w:hAnsi="Calibri" w:cs="Calibri"/>
                <w:sz w:val="20"/>
                <w:szCs w:val="20"/>
              </w:rPr>
              <w:tab/>
              <w:t xml:space="preserve">                                                                                                                                12.8%</w:t>
            </w:r>
          </w:p>
        </w:tc>
      </w:tr>
      <w:tr w:rsidR="00C64C78" w:rsidRPr="00490286" w14:paraId="6CCB3176" w14:textId="17B5B214" w:rsidTr="001110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AEA965C" w14:textId="1F0494ED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State Pension</w:t>
            </w:r>
            <w:r>
              <w:rPr>
                <w:rFonts w:ascii="Calibri" w:hAnsi="Calibri" w:cs="Calibri"/>
                <w:b w:val="0"/>
                <w:sz w:val="20"/>
                <w:szCs w:val="20"/>
              </w:rPr>
              <w:t xml:space="preserve"> C</w:t>
            </w: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ontributory</w:t>
            </w:r>
          </w:p>
        </w:tc>
        <w:tc>
          <w:tcPr>
            <w:tcW w:w="1422" w:type="dxa"/>
            <w:noWrap/>
          </w:tcPr>
          <w:p w14:paraId="1497302D" w14:textId="07004465" w:rsidR="00C64C78" w:rsidRPr="00490286" w:rsidRDefault="00700410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,491</w:t>
            </w:r>
          </w:p>
        </w:tc>
        <w:tc>
          <w:tcPr>
            <w:tcW w:w="1696" w:type="dxa"/>
            <w:noWrap/>
          </w:tcPr>
          <w:p w14:paraId="071FDF6E" w14:textId="0CFF5CC2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5</w:t>
            </w:r>
            <w:r w:rsidR="00700410">
              <w:rPr>
                <w:rFonts w:ascii="Calibri" w:hAnsi="Calibri" w:cs="Calibri"/>
                <w:sz w:val="20"/>
                <w:szCs w:val="20"/>
              </w:rPr>
              <w:t>2.8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307D73BF" w14:textId="4AD9C61E" w:rsidR="00C64C78" w:rsidRPr="004471A5" w:rsidRDefault="004471A5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471A5">
              <w:rPr>
                <w:rFonts w:ascii="Calibri" w:hAnsi="Calibri" w:cs="Calibri"/>
                <w:sz w:val="20"/>
                <w:szCs w:val="20"/>
              </w:rPr>
              <w:t>-</w:t>
            </w:r>
            <w:r w:rsidR="00700410">
              <w:rPr>
                <w:rFonts w:ascii="Calibri" w:hAnsi="Calibri" w:cs="Calibri"/>
                <w:sz w:val="20"/>
                <w:szCs w:val="20"/>
              </w:rPr>
              <w:t>14.9</w:t>
            </w:r>
            <w:r w:rsidRPr="004471A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1BC65B81" w14:textId="0632A990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19F063A" w14:textId="4CC6BB66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State Pension</w:t>
            </w:r>
            <w:r>
              <w:rPr>
                <w:rFonts w:ascii="Calibri" w:hAnsi="Calibri" w:cs="Calibri"/>
                <w:b w:val="0"/>
                <w:sz w:val="20"/>
                <w:szCs w:val="20"/>
              </w:rPr>
              <w:t xml:space="preserve"> </w:t>
            </w: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Non-Contributory </w:t>
            </w:r>
          </w:p>
        </w:tc>
        <w:tc>
          <w:tcPr>
            <w:tcW w:w="1422" w:type="dxa"/>
            <w:noWrap/>
          </w:tcPr>
          <w:p w14:paraId="5CBED11C" w14:textId="0D51F0E3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,</w:t>
            </w:r>
            <w:r w:rsidR="002157E0">
              <w:rPr>
                <w:rFonts w:ascii="Calibri" w:hAnsi="Calibri" w:cs="Calibri"/>
                <w:sz w:val="20"/>
                <w:szCs w:val="20"/>
              </w:rPr>
              <w:t>154</w:t>
            </w:r>
          </w:p>
        </w:tc>
        <w:tc>
          <w:tcPr>
            <w:tcW w:w="1696" w:type="dxa"/>
            <w:noWrap/>
          </w:tcPr>
          <w:p w14:paraId="1F690A8C" w14:textId="6FC4641B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5.</w:t>
            </w:r>
            <w:r w:rsidR="002157E0">
              <w:rPr>
                <w:rFonts w:ascii="Calibri" w:hAnsi="Calibri" w:cs="Calibri"/>
                <w:sz w:val="20"/>
                <w:szCs w:val="20"/>
              </w:rPr>
              <w:t>3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609FBE18" w14:textId="7CB0D931" w:rsidR="00C64C78" w:rsidRPr="004471A5" w:rsidRDefault="004471A5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471A5">
              <w:rPr>
                <w:rFonts w:ascii="Calibri" w:hAnsi="Calibri" w:cs="Calibri"/>
                <w:sz w:val="20"/>
                <w:szCs w:val="20"/>
              </w:rPr>
              <w:t>-</w:t>
            </w:r>
            <w:r w:rsidR="002157E0">
              <w:rPr>
                <w:rFonts w:ascii="Calibri" w:hAnsi="Calibri" w:cs="Calibri"/>
                <w:sz w:val="20"/>
                <w:szCs w:val="20"/>
              </w:rPr>
              <w:t>1</w:t>
            </w:r>
            <w:r w:rsidRPr="004471A5">
              <w:rPr>
                <w:rFonts w:ascii="Calibri" w:hAnsi="Calibri" w:cs="Calibri"/>
                <w:sz w:val="20"/>
                <w:szCs w:val="20"/>
              </w:rPr>
              <w:t>4</w:t>
            </w:r>
            <w:r w:rsidR="002157E0">
              <w:rPr>
                <w:rFonts w:ascii="Calibri" w:hAnsi="Calibri" w:cs="Calibri"/>
                <w:sz w:val="20"/>
                <w:szCs w:val="20"/>
              </w:rPr>
              <w:t>.1</w:t>
            </w:r>
            <w:r w:rsidRPr="004471A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751EF400" w14:textId="54A3CA62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8EBD8E4" w14:textId="016EACF1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Payment for people who retire at 65</w:t>
            </w:r>
          </w:p>
        </w:tc>
        <w:tc>
          <w:tcPr>
            <w:tcW w:w="1422" w:type="dxa"/>
            <w:noWrap/>
          </w:tcPr>
          <w:p w14:paraId="4AEC6DAE" w14:textId="12E2903E" w:rsidR="00C64C78" w:rsidRPr="00490286" w:rsidRDefault="002157E0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07</w:t>
            </w:r>
          </w:p>
        </w:tc>
        <w:tc>
          <w:tcPr>
            <w:tcW w:w="1696" w:type="dxa"/>
            <w:noWrap/>
          </w:tcPr>
          <w:p w14:paraId="6B3897A8" w14:textId="6F7F60E0" w:rsidR="00C64C78" w:rsidRPr="00490286" w:rsidRDefault="0048321C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.0</w:t>
            </w:r>
            <w:r w:rsidR="00C64C78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A97FBED" w14:textId="3F0DA1FB" w:rsidR="00C64C78" w:rsidRPr="004471A5" w:rsidRDefault="004471A5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471A5">
              <w:rPr>
                <w:rFonts w:ascii="Calibri" w:hAnsi="Calibri" w:cs="Calibri"/>
                <w:sz w:val="20"/>
                <w:szCs w:val="20"/>
              </w:rPr>
              <w:t>-</w:t>
            </w:r>
            <w:r w:rsidR="0048321C">
              <w:rPr>
                <w:rFonts w:ascii="Calibri" w:hAnsi="Calibri" w:cs="Calibri"/>
                <w:sz w:val="20"/>
                <w:szCs w:val="20"/>
              </w:rPr>
              <w:t>24.6</w:t>
            </w:r>
            <w:r w:rsidRPr="004471A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4A4249E9" w14:textId="0ACD096B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469C025" w14:textId="4594D54B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Qualified Adults</w:t>
            </w:r>
          </w:p>
        </w:tc>
        <w:tc>
          <w:tcPr>
            <w:tcW w:w="1422" w:type="dxa"/>
            <w:noWrap/>
          </w:tcPr>
          <w:p w14:paraId="17FD3B76" w14:textId="3A6C214D" w:rsidR="00C64C78" w:rsidRPr="00490286" w:rsidRDefault="0048321C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26</w:t>
            </w:r>
          </w:p>
        </w:tc>
        <w:tc>
          <w:tcPr>
            <w:tcW w:w="1696" w:type="dxa"/>
            <w:noWrap/>
          </w:tcPr>
          <w:p w14:paraId="68DEE69F" w14:textId="4004A742" w:rsidR="00C64C78" w:rsidRPr="00490286" w:rsidRDefault="0048321C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.0</w:t>
            </w:r>
            <w:r w:rsidR="00C64C78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76EF1221" w14:textId="498FF288" w:rsidR="00C64C78" w:rsidRPr="004471A5" w:rsidRDefault="004471A5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471A5">
              <w:rPr>
                <w:rFonts w:ascii="Calibri" w:hAnsi="Calibri" w:cs="Calibri"/>
                <w:sz w:val="20"/>
                <w:szCs w:val="20"/>
              </w:rPr>
              <w:t>-1</w:t>
            </w:r>
            <w:r w:rsidR="0048321C">
              <w:rPr>
                <w:rFonts w:ascii="Calibri" w:hAnsi="Calibri" w:cs="Calibri"/>
                <w:sz w:val="20"/>
                <w:szCs w:val="20"/>
              </w:rPr>
              <w:t>1.6</w:t>
            </w:r>
            <w:r w:rsidRPr="004471A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59759B5A" w14:textId="0D0CB781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8A29CE8" w14:textId="45FF57EC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Homemakers Scheme/Home</w:t>
            </w:r>
            <w:r>
              <w:rPr>
                <w:rFonts w:ascii="Calibri" w:hAnsi="Calibri" w:cs="Calibri"/>
                <w:b w:val="0"/>
                <w:sz w:val="20"/>
                <w:szCs w:val="20"/>
              </w:rPr>
              <w:t>-</w:t>
            </w: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Caring Periods Scheme</w:t>
            </w:r>
          </w:p>
        </w:tc>
        <w:tc>
          <w:tcPr>
            <w:tcW w:w="1422" w:type="dxa"/>
            <w:noWrap/>
          </w:tcPr>
          <w:p w14:paraId="616A25B4" w14:textId="15CAF2D0" w:rsidR="00C64C78" w:rsidRPr="00490286" w:rsidRDefault="000945F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97</w:t>
            </w:r>
          </w:p>
        </w:tc>
        <w:tc>
          <w:tcPr>
            <w:tcW w:w="1696" w:type="dxa"/>
            <w:noWrap/>
          </w:tcPr>
          <w:p w14:paraId="403557C9" w14:textId="1522483F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</w:t>
            </w:r>
            <w:r w:rsidR="000945FE">
              <w:rPr>
                <w:rFonts w:ascii="Calibri" w:hAnsi="Calibri" w:cs="Calibri"/>
                <w:sz w:val="20"/>
                <w:szCs w:val="20"/>
              </w:rPr>
              <w:t>.7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3BE87DCB" w14:textId="0A805995" w:rsidR="00C64C78" w:rsidRPr="004471A5" w:rsidRDefault="000945F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+3.7</w:t>
            </w:r>
            <w:r w:rsidR="004471A5" w:rsidRPr="004471A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7555BEC3" w14:textId="08F9954C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823AA36" w14:textId="025D07C2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UK Pensions/Brexit</w:t>
            </w:r>
          </w:p>
        </w:tc>
        <w:tc>
          <w:tcPr>
            <w:tcW w:w="1422" w:type="dxa"/>
            <w:noWrap/>
          </w:tcPr>
          <w:p w14:paraId="2B458A52" w14:textId="337E1D8A" w:rsidR="00C64C78" w:rsidRPr="00490286" w:rsidRDefault="000945F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68</w:t>
            </w:r>
          </w:p>
        </w:tc>
        <w:tc>
          <w:tcPr>
            <w:tcW w:w="1696" w:type="dxa"/>
            <w:noWrap/>
          </w:tcPr>
          <w:p w14:paraId="25D8482D" w14:textId="1D61EBEC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.</w:t>
            </w:r>
            <w:r w:rsidR="000945FE">
              <w:rPr>
                <w:rFonts w:ascii="Calibri" w:hAnsi="Calibri" w:cs="Calibri"/>
                <w:sz w:val="20"/>
                <w:szCs w:val="20"/>
              </w:rPr>
              <w:t>3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69E1486B" w14:textId="3CDED524" w:rsidR="00C64C78" w:rsidRPr="004471A5" w:rsidRDefault="004471A5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471A5">
              <w:rPr>
                <w:rFonts w:ascii="Calibri" w:hAnsi="Calibri" w:cs="Calibri"/>
                <w:sz w:val="20"/>
                <w:szCs w:val="20"/>
              </w:rPr>
              <w:t>-2</w:t>
            </w:r>
            <w:r w:rsidR="000945FE">
              <w:rPr>
                <w:rFonts w:ascii="Calibri" w:hAnsi="Calibri" w:cs="Calibri"/>
                <w:sz w:val="20"/>
                <w:szCs w:val="20"/>
              </w:rPr>
              <w:t>2.0</w:t>
            </w:r>
            <w:r w:rsidRPr="004471A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11C49E7E" w14:textId="6C82D03C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27FAEBF" w14:textId="4A746D1D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EU/ International Pensions</w:t>
            </w:r>
          </w:p>
        </w:tc>
        <w:tc>
          <w:tcPr>
            <w:tcW w:w="1422" w:type="dxa"/>
            <w:noWrap/>
          </w:tcPr>
          <w:p w14:paraId="375FA902" w14:textId="26CF7E50" w:rsidR="00C64C78" w:rsidRPr="00490286" w:rsidRDefault="000945F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70</w:t>
            </w:r>
          </w:p>
        </w:tc>
        <w:tc>
          <w:tcPr>
            <w:tcW w:w="1696" w:type="dxa"/>
            <w:noWrap/>
          </w:tcPr>
          <w:p w14:paraId="6BE38079" w14:textId="3E5BF5DD" w:rsidR="00C64C78" w:rsidRPr="00490286" w:rsidRDefault="000945F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0</w:t>
            </w:r>
            <w:r w:rsidR="00C64C78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717B702D" w14:textId="0C0E6B82" w:rsidR="00C64C78" w:rsidRPr="004471A5" w:rsidRDefault="00B5122B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+19.7</w:t>
            </w:r>
            <w:r w:rsidR="004471A5" w:rsidRPr="004471A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3AC588D9" w14:textId="6C2B9AA8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28A987F" w14:textId="4A7EA8A9" w:rsidR="00C64C78" w:rsidRPr="00490286" w:rsidRDefault="00C64C78" w:rsidP="004E6589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0A09114A" w14:textId="25FCAF0E" w:rsidR="00C64C78" w:rsidRPr="00490286" w:rsidRDefault="00D34275" w:rsidP="004E658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8,513</w:t>
            </w:r>
          </w:p>
        </w:tc>
        <w:tc>
          <w:tcPr>
            <w:tcW w:w="1696" w:type="dxa"/>
            <w:noWrap/>
          </w:tcPr>
          <w:p w14:paraId="18E8EC7F" w14:textId="78C0401D" w:rsidR="00C64C78" w:rsidRPr="00490286" w:rsidRDefault="00C64C78" w:rsidP="004E658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5FD921EE" w14:textId="0CA63295" w:rsidR="00C64C78" w:rsidRPr="00490286" w:rsidRDefault="004471A5" w:rsidP="004E658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471A5">
              <w:rPr>
                <w:rFonts w:ascii="Calibri" w:hAnsi="Calibri" w:cs="Calibri"/>
                <w:b/>
                <w:bCs/>
                <w:sz w:val="20"/>
                <w:szCs w:val="20"/>
              </w:rPr>
              <w:t>-</w:t>
            </w:r>
            <w:r w:rsidR="002619A2">
              <w:rPr>
                <w:rFonts w:ascii="Calibri" w:hAnsi="Calibri" w:cs="Calibri"/>
                <w:b/>
                <w:bCs/>
                <w:sz w:val="20"/>
                <w:szCs w:val="20"/>
              </w:rPr>
              <w:t>14.3</w:t>
            </w:r>
            <w:r w:rsidRPr="004471A5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C64C78" w:rsidRPr="00490286" w14:paraId="5A6E868D" w14:textId="494768F6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755F0C79" w14:textId="18DDA9E0" w:rsidR="00C64C78" w:rsidRPr="00490286" w:rsidRDefault="00C64C78" w:rsidP="008E395A">
            <w:pPr>
              <w:ind w:left="-111" w:firstLine="2"/>
              <w:rPr>
                <w:b w:val="0"/>
                <w:bCs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Carers                                                                                                                              </w:t>
            </w:r>
            <w:r w:rsidR="004471A5">
              <w:rPr>
                <w:rFonts w:ascii="Calibri" w:hAnsi="Calibri" w:cs="Calibri"/>
                <w:sz w:val="20"/>
                <w:szCs w:val="20"/>
              </w:rPr>
              <w:t xml:space="preserve">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11.</w:t>
            </w:r>
            <w:r w:rsidR="00D34275">
              <w:rPr>
                <w:rFonts w:ascii="Calibri" w:hAnsi="Calibri" w:cs="Calibri"/>
                <w:sz w:val="20"/>
                <w:szCs w:val="20"/>
              </w:rPr>
              <w:t>9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53928C2B" w14:textId="77777777" w:rsidR="00C64C78" w:rsidRPr="00490286" w:rsidRDefault="00C64C78" w:rsidP="008E395A">
            <w:pPr>
              <w:ind w:left="-111" w:firstLine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64C78" w:rsidRPr="00490286" w14:paraId="049656B4" w14:textId="7AAC52B6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D2CAE28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Carer's Allowance</w:t>
            </w:r>
          </w:p>
        </w:tc>
        <w:tc>
          <w:tcPr>
            <w:tcW w:w="1422" w:type="dxa"/>
            <w:noWrap/>
          </w:tcPr>
          <w:p w14:paraId="162213B1" w14:textId="0F0EBFE2" w:rsidR="00C64C78" w:rsidRPr="00490286" w:rsidRDefault="00D34275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,816</w:t>
            </w:r>
          </w:p>
        </w:tc>
        <w:tc>
          <w:tcPr>
            <w:tcW w:w="1696" w:type="dxa"/>
            <w:noWrap/>
          </w:tcPr>
          <w:p w14:paraId="345A3B01" w14:textId="5B1125B9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6</w:t>
            </w:r>
            <w:r w:rsidR="00D34275">
              <w:rPr>
                <w:rFonts w:ascii="Calibri" w:hAnsi="Calibri" w:cs="Calibri"/>
                <w:sz w:val="20"/>
                <w:szCs w:val="20"/>
              </w:rPr>
              <w:t>0.5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3FEE06CE" w14:textId="5A65E458" w:rsidR="00C64C78" w:rsidRPr="00456572" w:rsidRDefault="00111024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6572">
              <w:rPr>
                <w:rFonts w:ascii="Calibri" w:hAnsi="Calibri" w:cs="Calibri"/>
                <w:sz w:val="20"/>
                <w:szCs w:val="20"/>
              </w:rPr>
              <w:t>+</w:t>
            </w:r>
            <w:r w:rsidR="00571624">
              <w:rPr>
                <w:rFonts w:ascii="Calibri" w:hAnsi="Calibri" w:cs="Calibri"/>
                <w:sz w:val="20"/>
                <w:szCs w:val="20"/>
              </w:rPr>
              <w:t>0.0</w:t>
            </w:r>
            <w:r w:rsidRPr="00456572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4EEFEA7D" w14:textId="3B4DD373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688F9DB" w14:textId="177D97BB" w:rsidR="00C64C78" w:rsidRPr="00490286" w:rsidRDefault="00571624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Domiciliary Care Allowance (DCA)</w:t>
            </w:r>
            <w:r w:rsidR="00C64C78"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1422" w:type="dxa"/>
            <w:noWrap/>
          </w:tcPr>
          <w:p w14:paraId="1FE5FE75" w14:textId="3303D5F1" w:rsidR="00C64C78" w:rsidRPr="00490286" w:rsidRDefault="00571624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41</w:t>
            </w:r>
          </w:p>
        </w:tc>
        <w:tc>
          <w:tcPr>
            <w:tcW w:w="1696" w:type="dxa"/>
            <w:noWrap/>
          </w:tcPr>
          <w:p w14:paraId="555F954F" w14:textId="0D00EF72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1.</w:t>
            </w:r>
            <w:r w:rsidR="00571624">
              <w:rPr>
                <w:rFonts w:ascii="Calibri" w:hAnsi="Calibri" w:cs="Calibri"/>
                <w:sz w:val="20"/>
                <w:szCs w:val="20"/>
              </w:rPr>
              <w:t>8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33B5C7C8" w14:textId="1549721D" w:rsidR="00C64C78" w:rsidRPr="00456572" w:rsidRDefault="00571624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4.3</w:t>
            </w:r>
            <w:r w:rsidR="00111024" w:rsidRPr="00456572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14E50C3E" w14:textId="1DBA08E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6503A1BD" w14:textId="4832B23B" w:rsidR="00C64C78" w:rsidRPr="00490286" w:rsidRDefault="00571624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Carer's Benefit</w:t>
            </w:r>
          </w:p>
        </w:tc>
        <w:tc>
          <w:tcPr>
            <w:tcW w:w="1422" w:type="dxa"/>
            <w:noWrap/>
          </w:tcPr>
          <w:p w14:paraId="5760B1D1" w14:textId="6D830A96" w:rsidR="00C64C78" w:rsidRPr="00490286" w:rsidRDefault="006704D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77</w:t>
            </w:r>
          </w:p>
        </w:tc>
        <w:tc>
          <w:tcPr>
            <w:tcW w:w="1696" w:type="dxa"/>
            <w:noWrap/>
          </w:tcPr>
          <w:p w14:paraId="339276D1" w14:textId="676F9048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6704DE">
              <w:rPr>
                <w:rFonts w:ascii="Calibri" w:hAnsi="Calibri" w:cs="Calibri"/>
                <w:sz w:val="20"/>
                <w:szCs w:val="20"/>
              </w:rPr>
              <w:t>1.0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04F437AD" w14:textId="7AF71761" w:rsidR="00C64C78" w:rsidRPr="00456572" w:rsidRDefault="00111024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6572">
              <w:rPr>
                <w:rFonts w:ascii="Calibri" w:hAnsi="Calibri" w:cs="Calibri"/>
                <w:sz w:val="20"/>
                <w:szCs w:val="20"/>
              </w:rPr>
              <w:t>-7.</w:t>
            </w:r>
            <w:r w:rsidR="006704DE">
              <w:rPr>
                <w:rFonts w:ascii="Calibri" w:hAnsi="Calibri" w:cs="Calibri"/>
                <w:sz w:val="20"/>
                <w:szCs w:val="20"/>
              </w:rPr>
              <w:t>0</w:t>
            </w:r>
            <w:r w:rsidRPr="00456572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2B7AE6E4" w14:textId="7A2D0DE8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213519C" w14:textId="3CB40E20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Carer's Support Grant (Respite Care Grant)</w:t>
            </w:r>
          </w:p>
        </w:tc>
        <w:tc>
          <w:tcPr>
            <w:tcW w:w="1422" w:type="dxa"/>
            <w:noWrap/>
          </w:tcPr>
          <w:p w14:paraId="2A2E9228" w14:textId="6019F6D2" w:rsidR="00C64C78" w:rsidRPr="00490286" w:rsidRDefault="00D76597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84</w:t>
            </w:r>
          </w:p>
        </w:tc>
        <w:tc>
          <w:tcPr>
            <w:tcW w:w="1696" w:type="dxa"/>
            <w:noWrap/>
          </w:tcPr>
          <w:p w14:paraId="57A9E31E" w14:textId="379F906E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9.</w:t>
            </w:r>
            <w:r w:rsidR="00D76597">
              <w:rPr>
                <w:rFonts w:ascii="Calibri" w:hAnsi="Calibri" w:cs="Calibri"/>
                <w:sz w:val="20"/>
                <w:szCs w:val="20"/>
              </w:rPr>
              <w:t>9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D7B73BF" w14:textId="739468F0" w:rsidR="00C64C78" w:rsidRPr="00456572" w:rsidRDefault="00111024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6572">
              <w:rPr>
                <w:rFonts w:ascii="Calibri" w:hAnsi="Calibri" w:cs="Calibri"/>
                <w:sz w:val="20"/>
                <w:szCs w:val="20"/>
              </w:rPr>
              <w:t>+</w:t>
            </w:r>
            <w:r w:rsidR="00D76597">
              <w:rPr>
                <w:rFonts w:ascii="Calibri" w:hAnsi="Calibri" w:cs="Calibri"/>
                <w:sz w:val="20"/>
                <w:szCs w:val="20"/>
              </w:rPr>
              <w:t>4</w:t>
            </w:r>
            <w:r w:rsidRPr="00456572">
              <w:rPr>
                <w:rFonts w:ascii="Calibri" w:hAnsi="Calibri" w:cs="Calibri"/>
                <w:sz w:val="20"/>
                <w:szCs w:val="20"/>
              </w:rPr>
              <w:t>.5%</w:t>
            </w:r>
          </w:p>
        </w:tc>
      </w:tr>
      <w:tr w:rsidR="00C64C78" w:rsidRPr="00490286" w14:paraId="1770E819" w14:textId="32593E8E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4F88F5F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Half-rate Carer's Allowance</w:t>
            </w:r>
          </w:p>
        </w:tc>
        <w:tc>
          <w:tcPr>
            <w:tcW w:w="1422" w:type="dxa"/>
            <w:noWrap/>
          </w:tcPr>
          <w:p w14:paraId="6EA1017B" w14:textId="7B194CAD" w:rsidR="00C64C78" w:rsidRPr="00490286" w:rsidRDefault="00D76597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36</w:t>
            </w:r>
          </w:p>
        </w:tc>
        <w:tc>
          <w:tcPr>
            <w:tcW w:w="1696" w:type="dxa"/>
            <w:noWrap/>
          </w:tcPr>
          <w:p w14:paraId="31C2C0F3" w14:textId="4B54946F" w:rsidR="00C64C78" w:rsidRPr="00490286" w:rsidRDefault="00D76597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.</w:t>
            </w:r>
            <w:r w:rsidR="00C64C78" w:rsidRPr="00490286">
              <w:rPr>
                <w:rFonts w:ascii="Calibri" w:hAnsi="Calibri" w:cs="Calibri"/>
                <w:sz w:val="20"/>
                <w:szCs w:val="20"/>
              </w:rPr>
              <w:t>7%</w:t>
            </w:r>
          </w:p>
        </w:tc>
        <w:tc>
          <w:tcPr>
            <w:tcW w:w="1814" w:type="dxa"/>
          </w:tcPr>
          <w:p w14:paraId="24C1972B" w14:textId="7AAC8200" w:rsidR="00C64C78" w:rsidRPr="00456572" w:rsidRDefault="00111024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6572">
              <w:rPr>
                <w:rFonts w:ascii="Calibri" w:hAnsi="Calibri" w:cs="Calibri"/>
                <w:sz w:val="20"/>
                <w:szCs w:val="20"/>
              </w:rPr>
              <w:t>+</w:t>
            </w:r>
            <w:r w:rsidR="00D76597">
              <w:rPr>
                <w:rFonts w:ascii="Calibri" w:hAnsi="Calibri" w:cs="Calibri"/>
                <w:sz w:val="20"/>
                <w:szCs w:val="20"/>
              </w:rPr>
              <w:t>3.7</w:t>
            </w:r>
            <w:r w:rsidRPr="00456572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7006192F" w14:textId="27E9ACBB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6184B4F0" w14:textId="77777777" w:rsidR="00C64C78" w:rsidRPr="00490286" w:rsidRDefault="00C64C78" w:rsidP="00D42DFA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3B1E3B52" w14:textId="6E7A2A7F" w:rsidR="00C64C78" w:rsidRPr="00490286" w:rsidRDefault="005641E7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7,</w:t>
            </w:r>
            <w:r w:rsidR="00C64C78"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9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54</w:t>
            </w:r>
          </w:p>
        </w:tc>
        <w:tc>
          <w:tcPr>
            <w:tcW w:w="1696" w:type="dxa"/>
            <w:noWrap/>
          </w:tcPr>
          <w:p w14:paraId="11D6945B" w14:textId="77777777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4A944A9D" w14:textId="0584E38E" w:rsidR="00C64C78" w:rsidRPr="00DA080F" w:rsidRDefault="005641E7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A080F">
              <w:rPr>
                <w:rFonts w:ascii="Calibri" w:hAnsi="Calibri" w:cs="Calibri"/>
                <w:b/>
                <w:bCs/>
                <w:sz w:val="20"/>
                <w:szCs w:val="20"/>
              </w:rPr>
              <w:t>-0.7</w:t>
            </w:r>
            <w:r w:rsidR="00456572" w:rsidRPr="00DA080F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C64C78" w:rsidRPr="00490286" w14:paraId="609D29E4" w14:textId="2BB3F809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2252E162" w14:textId="168DC66C" w:rsidR="00C64C78" w:rsidRPr="00490286" w:rsidRDefault="00C64C78" w:rsidP="008E395A">
            <w:pPr>
              <w:ind w:left="-111" w:firstLine="2"/>
              <w:rPr>
                <w:b w:val="0"/>
                <w:bCs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Families and Children                                                                                      </w:t>
            </w:r>
            <w:r w:rsidR="00456572">
              <w:rPr>
                <w:rFonts w:ascii="Calibri" w:hAnsi="Calibri" w:cs="Calibri"/>
                <w:sz w:val="20"/>
                <w:szCs w:val="20"/>
              </w:rPr>
              <w:t xml:space="preserve">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</w:t>
            </w:r>
            <w:r w:rsidR="00022FA6">
              <w:rPr>
                <w:rFonts w:ascii="Calibri" w:hAnsi="Calibri" w:cs="Calibri"/>
                <w:sz w:val="20"/>
                <w:szCs w:val="20"/>
              </w:rPr>
              <w:t xml:space="preserve">  9.0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323F3DD9" w14:textId="77777777" w:rsidR="00C64C78" w:rsidRPr="00490286" w:rsidRDefault="00C64C78" w:rsidP="008E395A">
            <w:pPr>
              <w:ind w:left="-111" w:firstLine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64C78" w:rsidRPr="00490286" w14:paraId="0951C071" w14:textId="34681F42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85D0000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Working Family Payment (WFP) </w:t>
            </w:r>
          </w:p>
        </w:tc>
        <w:tc>
          <w:tcPr>
            <w:tcW w:w="1422" w:type="dxa"/>
            <w:noWrap/>
          </w:tcPr>
          <w:p w14:paraId="72D5B040" w14:textId="093E3E5E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,</w:t>
            </w:r>
            <w:r w:rsidR="00022FA6">
              <w:rPr>
                <w:rFonts w:ascii="Calibri" w:hAnsi="Calibri" w:cs="Calibri"/>
                <w:sz w:val="20"/>
                <w:szCs w:val="20"/>
              </w:rPr>
              <w:t>248</w:t>
            </w:r>
          </w:p>
        </w:tc>
        <w:tc>
          <w:tcPr>
            <w:tcW w:w="1696" w:type="dxa"/>
            <w:noWrap/>
          </w:tcPr>
          <w:p w14:paraId="0AD7868F" w14:textId="02C05AFA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</w:t>
            </w:r>
            <w:r w:rsidR="00022FA6">
              <w:rPr>
                <w:rFonts w:ascii="Calibri" w:hAnsi="Calibri" w:cs="Calibri"/>
                <w:sz w:val="20"/>
                <w:szCs w:val="20"/>
              </w:rPr>
              <w:t>7.3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1983FC3F" w14:textId="199B0424" w:rsidR="00C64C78" w:rsidRPr="002714C7" w:rsidRDefault="00063CC3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4C7">
              <w:rPr>
                <w:rFonts w:ascii="Calibri" w:hAnsi="Calibri" w:cs="Calibri"/>
                <w:sz w:val="20"/>
                <w:szCs w:val="20"/>
              </w:rPr>
              <w:t>-</w:t>
            </w:r>
            <w:r w:rsidR="002D0D1D">
              <w:rPr>
                <w:rFonts w:ascii="Calibri" w:hAnsi="Calibri" w:cs="Calibri"/>
                <w:sz w:val="20"/>
                <w:szCs w:val="20"/>
              </w:rPr>
              <w:t>6.6</w:t>
            </w:r>
            <w:r w:rsidRPr="002714C7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550B3FE3" w14:textId="25786B51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0507423" w14:textId="05CECF44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Child Benefit </w:t>
            </w:r>
          </w:p>
        </w:tc>
        <w:tc>
          <w:tcPr>
            <w:tcW w:w="1422" w:type="dxa"/>
            <w:noWrap/>
          </w:tcPr>
          <w:p w14:paraId="49842853" w14:textId="7FCD47CA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,2</w:t>
            </w:r>
            <w:r w:rsidR="002D0D1D">
              <w:rPr>
                <w:rFonts w:ascii="Calibri" w:hAnsi="Calibri" w:cs="Calibri"/>
                <w:sz w:val="20"/>
                <w:szCs w:val="20"/>
              </w:rPr>
              <w:t>35</w:t>
            </w:r>
          </w:p>
        </w:tc>
        <w:tc>
          <w:tcPr>
            <w:tcW w:w="1696" w:type="dxa"/>
            <w:noWrap/>
          </w:tcPr>
          <w:p w14:paraId="6E0BC82C" w14:textId="34A7EAFC" w:rsidR="00C64C78" w:rsidRPr="00490286" w:rsidRDefault="002D0D1D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.5</w:t>
            </w:r>
            <w:r w:rsidR="00C64C78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17B9BED2" w14:textId="5B9EC3B7" w:rsidR="00C64C78" w:rsidRPr="002714C7" w:rsidRDefault="002D0D1D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1</w:t>
            </w:r>
            <w:r w:rsidR="00063CC3" w:rsidRPr="002714C7">
              <w:rPr>
                <w:rFonts w:ascii="Calibri" w:hAnsi="Calibri" w:cs="Calibri"/>
                <w:sz w:val="20"/>
                <w:szCs w:val="20"/>
              </w:rPr>
              <w:t>6</w:t>
            </w:r>
            <w:r>
              <w:rPr>
                <w:rFonts w:ascii="Calibri" w:hAnsi="Calibri" w:cs="Calibri"/>
                <w:sz w:val="20"/>
                <w:szCs w:val="20"/>
              </w:rPr>
              <w:t>.2</w:t>
            </w:r>
            <w:r w:rsidR="00063CC3" w:rsidRPr="002714C7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1C1FF89D" w14:textId="2CC8893E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B9EC3B4" w14:textId="69F210E2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One Parent Family Payment (OFP)</w:t>
            </w:r>
          </w:p>
        </w:tc>
        <w:tc>
          <w:tcPr>
            <w:tcW w:w="1422" w:type="dxa"/>
            <w:noWrap/>
          </w:tcPr>
          <w:p w14:paraId="04C69AE0" w14:textId="4B9FCE45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,</w:t>
            </w:r>
            <w:r w:rsidR="00C627D6">
              <w:rPr>
                <w:rFonts w:ascii="Calibri" w:hAnsi="Calibri" w:cs="Calibri"/>
                <w:sz w:val="20"/>
                <w:szCs w:val="20"/>
              </w:rPr>
              <w:t>080</w:t>
            </w:r>
          </w:p>
        </w:tc>
        <w:tc>
          <w:tcPr>
            <w:tcW w:w="1696" w:type="dxa"/>
            <w:noWrap/>
          </w:tcPr>
          <w:p w14:paraId="5230259E" w14:textId="25868B9C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C627D6">
              <w:rPr>
                <w:rFonts w:ascii="Calibri" w:hAnsi="Calibri" w:cs="Calibri"/>
                <w:sz w:val="20"/>
                <w:szCs w:val="20"/>
              </w:rPr>
              <w:t>7.9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445DE33" w14:textId="6AA0BBDC" w:rsidR="00C64C78" w:rsidRPr="002714C7" w:rsidRDefault="00063CC3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4C7">
              <w:rPr>
                <w:rFonts w:ascii="Calibri" w:hAnsi="Calibri" w:cs="Calibri"/>
                <w:sz w:val="20"/>
                <w:szCs w:val="20"/>
              </w:rPr>
              <w:t>-1</w:t>
            </w:r>
            <w:r w:rsidR="00C627D6">
              <w:rPr>
                <w:rFonts w:ascii="Calibri" w:hAnsi="Calibri" w:cs="Calibri"/>
                <w:sz w:val="20"/>
                <w:szCs w:val="20"/>
              </w:rPr>
              <w:t>2.8</w:t>
            </w:r>
            <w:r w:rsidRPr="002714C7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7292B857" w14:textId="7217C434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1916D30" w14:textId="03B16DAE" w:rsidR="00C64C78" w:rsidRPr="00490286" w:rsidRDefault="00C627D6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Maternity/ Adoptive </w:t>
            </w:r>
          </w:p>
        </w:tc>
        <w:tc>
          <w:tcPr>
            <w:tcW w:w="1422" w:type="dxa"/>
            <w:noWrap/>
          </w:tcPr>
          <w:p w14:paraId="13168F3A" w14:textId="47219AB4" w:rsidR="00C64C78" w:rsidRPr="00490286" w:rsidRDefault="008D1F4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45</w:t>
            </w:r>
          </w:p>
        </w:tc>
        <w:tc>
          <w:tcPr>
            <w:tcW w:w="1696" w:type="dxa"/>
            <w:noWrap/>
          </w:tcPr>
          <w:p w14:paraId="63814DCE" w14:textId="0C3A2D7E" w:rsidR="00C64C78" w:rsidRPr="00490286" w:rsidRDefault="00F57481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.7</w:t>
            </w:r>
            <w:r w:rsidR="00C64C78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14CEE4A5" w14:textId="0270BA61" w:rsidR="00C64C78" w:rsidRPr="002714C7" w:rsidRDefault="00063CC3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4C7">
              <w:rPr>
                <w:rFonts w:ascii="Calibri" w:hAnsi="Calibri" w:cs="Calibri"/>
                <w:sz w:val="20"/>
                <w:szCs w:val="20"/>
              </w:rPr>
              <w:t>-</w:t>
            </w:r>
            <w:r w:rsidR="00F57481">
              <w:rPr>
                <w:rFonts w:ascii="Calibri" w:hAnsi="Calibri" w:cs="Calibri"/>
                <w:sz w:val="20"/>
                <w:szCs w:val="20"/>
              </w:rPr>
              <w:t>31.5</w:t>
            </w:r>
            <w:r w:rsidRPr="002714C7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2FE558AC" w14:textId="269D334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1B6E003" w14:textId="67B9DB61" w:rsidR="00C64C78" w:rsidRPr="00490286" w:rsidRDefault="006611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Benefit Increase for a Qualified Adult (IQA)</w:t>
            </w:r>
          </w:p>
        </w:tc>
        <w:tc>
          <w:tcPr>
            <w:tcW w:w="1422" w:type="dxa"/>
            <w:noWrap/>
          </w:tcPr>
          <w:p w14:paraId="5FBC970C" w14:textId="374A4A8F" w:rsidR="00C64C78" w:rsidRPr="00490286" w:rsidRDefault="00F57481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2</w:t>
            </w:r>
            <w:r w:rsidR="00C64C78" w:rsidRPr="00490286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1696" w:type="dxa"/>
            <w:noWrap/>
          </w:tcPr>
          <w:p w14:paraId="60FB9DE6" w14:textId="05BD14F2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5.</w:t>
            </w:r>
            <w:r w:rsidR="00F57481">
              <w:rPr>
                <w:rFonts w:ascii="Calibri" w:hAnsi="Calibri" w:cs="Calibri"/>
                <w:sz w:val="20"/>
                <w:szCs w:val="20"/>
              </w:rPr>
              <w:t>3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77C4E070" w14:textId="356E17C0" w:rsidR="00C64C78" w:rsidRPr="002714C7" w:rsidRDefault="00063CC3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4C7">
              <w:rPr>
                <w:rFonts w:ascii="Calibri" w:hAnsi="Calibri" w:cs="Calibri"/>
                <w:sz w:val="20"/>
                <w:szCs w:val="20"/>
              </w:rPr>
              <w:t>-2</w:t>
            </w:r>
            <w:r w:rsidR="00F57481">
              <w:rPr>
                <w:rFonts w:ascii="Calibri" w:hAnsi="Calibri" w:cs="Calibri"/>
                <w:sz w:val="20"/>
                <w:szCs w:val="20"/>
              </w:rPr>
              <w:t>0.3</w:t>
            </w:r>
            <w:r w:rsidRPr="002714C7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609E64AB" w14:textId="493270B3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C878957" w14:textId="199A4AC5" w:rsidR="00C64C78" w:rsidRPr="00490286" w:rsidRDefault="006611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Child Support Payment (IQC)</w:t>
            </w:r>
          </w:p>
        </w:tc>
        <w:tc>
          <w:tcPr>
            <w:tcW w:w="1422" w:type="dxa"/>
            <w:noWrap/>
          </w:tcPr>
          <w:p w14:paraId="46AC93B0" w14:textId="5A8E08D1" w:rsidR="00C64C78" w:rsidRPr="00490286" w:rsidRDefault="00DB4645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88</w:t>
            </w:r>
          </w:p>
        </w:tc>
        <w:tc>
          <w:tcPr>
            <w:tcW w:w="1696" w:type="dxa"/>
            <w:noWrap/>
          </w:tcPr>
          <w:p w14:paraId="65AAB2E8" w14:textId="260043CF" w:rsidR="00C64C78" w:rsidRPr="00490286" w:rsidRDefault="00DB4645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.8</w:t>
            </w:r>
            <w:r w:rsidR="00C64C78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F1A579F" w14:textId="1E67650D" w:rsidR="00C64C78" w:rsidRPr="002714C7" w:rsidRDefault="00CB1213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4C7">
              <w:rPr>
                <w:rFonts w:ascii="Calibri" w:hAnsi="Calibri" w:cs="Calibri"/>
                <w:sz w:val="20"/>
                <w:szCs w:val="20"/>
              </w:rPr>
              <w:t>-</w:t>
            </w:r>
            <w:r w:rsidR="00DB4645">
              <w:rPr>
                <w:rFonts w:ascii="Calibri" w:hAnsi="Calibri" w:cs="Calibri"/>
                <w:sz w:val="20"/>
                <w:szCs w:val="20"/>
              </w:rPr>
              <w:t>5</w:t>
            </w:r>
            <w:r w:rsidRPr="002714C7">
              <w:rPr>
                <w:rFonts w:ascii="Calibri" w:hAnsi="Calibri" w:cs="Calibri"/>
                <w:sz w:val="20"/>
                <w:szCs w:val="20"/>
              </w:rPr>
              <w:t>.9%</w:t>
            </w:r>
          </w:p>
        </w:tc>
      </w:tr>
      <w:tr w:rsidR="00C64C78" w:rsidRPr="00490286" w14:paraId="09523099" w14:textId="665A8DBE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788CDA9" w14:textId="31283C1C" w:rsidR="00C64C78" w:rsidRPr="00490286" w:rsidRDefault="006611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Parent's Benefit</w:t>
            </w:r>
          </w:p>
        </w:tc>
        <w:tc>
          <w:tcPr>
            <w:tcW w:w="1422" w:type="dxa"/>
            <w:noWrap/>
          </w:tcPr>
          <w:p w14:paraId="1646A88F" w14:textId="68217E91" w:rsidR="00C64C78" w:rsidRPr="00490286" w:rsidRDefault="0059136F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34</w:t>
            </w:r>
          </w:p>
        </w:tc>
        <w:tc>
          <w:tcPr>
            <w:tcW w:w="1696" w:type="dxa"/>
            <w:noWrap/>
          </w:tcPr>
          <w:p w14:paraId="2FBD3976" w14:textId="1F55D247" w:rsidR="00C64C78" w:rsidRPr="00490286" w:rsidRDefault="00FA52A7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2</w:t>
            </w:r>
            <w:r w:rsidR="00C64C78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3AFC8E1C" w14:textId="0E77D7BD" w:rsidR="00C64C78" w:rsidRPr="002714C7" w:rsidRDefault="00CB1213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4C7">
              <w:rPr>
                <w:rFonts w:ascii="Calibri" w:hAnsi="Calibri" w:cs="Calibri"/>
                <w:sz w:val="20"/>
                <w:szCs w:val="20"/>
              </w:rPr>
              <w:t>-</w:t>
            </w:r>
            <w:r w:rsidR="00FA52A7">
              <w:rPr>
                <w:rFonts w:ascii="Calibri" w:hAnsi="Calibri" w:cs="Calibri"/>
                <w:sz w:val="20"/>
                <w:szCs w:val="20"/>
              </w:rPr>
              <w:t>35.6</w:t>
            </w:r>
            <w:r w:rsidRPr="002714C7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547948E4" w14:textId="50790500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11F110F" w14:textId="2FFB8F16" w:rsidR="00C64C78" w:rsidRPr="00490286" w:rsidRDefault="006611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Back to Work Family Dividend</w:t>
            </w:r>
          </w:p>
        </w:tc>
        <w:tc>
          <w:tcPr>
            <w:tcW w:w="1422" w:type="dxa"/>
            <w:noWrap/>
          </w:tcPr>
          <w:p w14:paraId="0FDE3E20" w14:textId="5C23A1A0" w:rsidR="00C64C78" w:rsidRPr="00490286" w:rsidRDefault="00FA52A7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="00C64C78" w:rsidRPr="00490286">
              <w:rPr>
                <w:rFonts w:ascii="Calibri" w:hAnsi="Calibri" w:cs="Calibri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1696" w:type="dxa"/>
            <w:noWrap/>
          </w:tcPr>
          <w:p w14:paraId="5C0204A6" w14:textId="33256C21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.</w:t>
            </w:r>
            <w:r w:rsidR="00FA52A7">
              <w:rPr>
                <w:rFonts w:ascii="Calibri" w:hAnsi="Calibri" w:cs="Calibri"/>
                <w:sz w:val="20"/>
                <w:szCs w:val="20"/>
              </w:rPr>
              <w:t>0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4DC1A631" w14:textId="5F9B23BB" w:rsidR="00C64C78" w:rsidRPr="002714C7" w:rsidRDefault="00FA52A7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+2.5</w:t>
            </w:r>
            <w:r w:rsidR="00CB1213" w:rsidRPr="002714C7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664034A2" w14:textId="3F271D3A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BEE44F2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Paternity Benefit</w:t>
            </w:r>
          </w:p>
        </w:tc>
        <w:tc>
          <w:tcPr>
            <w:tcW w:w="1422" w:type="dxa"/>
            <w:noWrap/>
          </w:tcPr>
          <w:p w14:paraId="0ED7C3E5" w14:textId="60FFC2E8" w:rsidR="00C64C78" w:rsidRPr="00490286" w:rsidRDefault="00FA52A7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17</w:t>
            </w:r>
          </w:p>
        </w:tc>
        <w:tc>
          <w:tcPr>
            <w:tcW w:w="1696" w:type="dxa"/>
            <w:noWrap/>
          </w:tcPr>
          <w:p w14:paraId="0682E2B7" w14:textId="45E0EEAD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</w:t>
            </w:r>
            <w:r w:rsidR="00FA52A7">
              <w:rPr>
                <w:rFonts w:ascii="Calibri" w:hAnsi="Calibri" w:cs="Calibri"/>
                <w:sz w:val="20"/>
                <w:szCs w:val="20"/>
              </w:rPr>
              <w:t>9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5A992059" w14:textId="77E086A7" w:rsidR="00C64C78" w:rsidRPr="002714C7" w:rsidRDefault="00CB1213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4C7">
              <w:rPr>
                <w:rFonts w:ascii="Calibri" w:hAnsi="Calibri" w:cs="Calibri"/>
                <w:sz w:val="20"/>
                <w:szCs w:val="20"/>
              </w:rPr>
              <w:t>-</w:t>
            </w:r>
            <w:r w:rsidR="00FA52A7">
              <w:rPr>
                <w:rFonts w:ascii="Calibri" w:hAnsi="Calibri" w:cs="Calibri"/>
                <w:sz w:val="20"/>
                <w:szCs w:val="20"/>
              </w:rPr>
              <w:t>10.7</w:t>
            </w:r>
            <w:r w:rsidRPr="002714C7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4C997798" w14:textId="2B3FA8D0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83026DC" w14:textId="7B9A9EC3" w:rsidR="00C64C78" w:rsidRPr="00490286" w:rsidRDefault="006611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Back to School Clothing &amp; Footwear Allowance  </w:t>
            </w:r>
          </w:p>
        </w:tc>
        <w:tc>
          <w:tcPr>
            <w:tcW w:w="1422" w:type="dxa"/>
            <w:noWrap/>
          </w:tcPr>
          <w:p w14:paraId="7A4F90FF" w14:textId="7AB6CC25" w:rsidR="00C64C78" w:rsidRPr="00490286" w:rsidRDefault="00FA52A7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4</w:t>
            </w:r>
          </w:p>
        </w:tc>
        <w:tc>
          <w:tcPr>
            <w:tcW w:w="1696" w:type="dxa"/>
            <w:noWrap/>
          </w:tcPr>
          <w:p w14:paraId="597A86FD" w14:textId="31E8AAA9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</w:t>
            </w:r>
            <w:r w:rsidR="00FA52A7">
              <w:rPr>
                <w:rFonts w:ascii="Calibri" w:hAnsi="Calibri" w:cs="Calibri"/>
                <w:sz w:val="20"/>
                <w:szCs w:val="20"/>
              </w:rPr>
              <w:t>6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443BF62C" w14:textId="2B35230E" w:rsidR="00C64C78" w:rsidRPr="002714C7" w:rsidRDefault="00CB1213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4C7">
              <w:rPr>
                <w:rFonts w:ascii="Calibri" w:hAnsi="Calibri" w:cs="Calibri"/>
                <w:sz w:val="20"/>
                <w:szCs w:val="20"/>
              </w:rPr>
              <w:t>-</w:t>
            </w:r>
            <w:r w:rsidR="00FA52A7">
              <w:rPr>
                <w:rFonts w:ascii="Calibri" w:hAnsi="Calibri" w:cs="Calibri"/>
                <w:sz w:val="20"/>
                <w:szCs w:val="20"/>
              </w:rPr>
              <w:t>21.0</w:t>
            </w:r>
            <w:r w:rsidRPr="002714C7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03600B62" w14:textId="774DD7C0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68DDA56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Health and Safety Benefit  </w:t>
            </w:r>
          </w:p>
        </w:tc>
        <w:tc>
          <w:tcPr>
            <w:tcW w:w="1422" w:type="dxa"/>
            <w:noWrap/>
          </w:tcPr>
          <w:p w14:paraId="7AFDE018" w14:textId="131A0088" w:rsidR="00C64C78" w:rsidRPr="00490286" w:rsidRDefault="00FA52A7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8</w:t>
            </w:r>
          </w:p>
        </w:tc>
        <w:tc>
          <w:tcPr>
            <w:tcW w:w="1696" w:type="dxa"/>
            <w:noWrap/>
          </w:tcPr>
          <w:p w14:paraId="788AE42A" w14:textId="1202035A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</w:t>
            </w:r>
            <w:r w:rsidR="00FA52A7">
              <w:rPr>
                <w:rFonts w:ascii="Calibri" w:hAnsi="Calibri" w:cs="Calibri"/>
                <w:sz w:val="20"/>
                <w:szCs w:val="20"/>
              </w:rPr>
              <w:t>3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005AE467" w14:textId="028842E9" w:rsidR="00C64C78" w:rsidRPr="002714C7" w:rsidRDefault="00CB1213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2714C7">
              <w:rPr>
                <w:rFonts w:ascii="Calibri" w:hAnsi="Calibri" w:cs="Calibri"/>
                <w:sz w:val="20"/>
                <w:szCs w:val="20"/>
              </w:rPr>
              <w:t>+</w:t>
            </w:r>
            <w:r w:rsidR="009836B2">
              <w:rPr>
                <w:rFonts w:ascii="Calibri" w:hAnsi="Calibri" w:cs="Calibri"/>
                <w:sz w:val="20"/>
                <w:szCs w:val="20"/>
              </w:rPr>
              <w:t>10</w:t>
            </w:r>
            <w:r w:rsidRPr="002714C7">
              <w:rPr>
                <w:rFonts w:ascii="Calibri" w:hAnsi="Calibri" w:cs="Calibri"/>
                <w:sz w:val="20"/>
                <w:szCs w:val="20"/>
              </w:rPr>
              <w:t>0.0%</w:t>
            </w:r>
          </w:p>
        </w:tc>
      </w:tr>
      <w:tr w:rsidR="00C64C78" w:rsidRPr="00490286" w14:paraId="5B215158" w14:textId="36CB21F9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6A16647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Deserted Wife's Benefit</w:t>
            </w:r>
          </w:p>
        </w:tc>
        <w:tc>
          <w:tcPr>
            <w:tcW w:w="1422" w:type="dxa"/>
            <w:noWrap/>
          </w:tcPr>
          <w:p w14:paraId="48DD63B2" w14:textId="45D7105E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9836B2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696" w:type="dxa"/>
            <w:noWrap/>
          </w:tcPr>
          <w:p w14:paraId="70467C74" w14:textId="23645C59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2%</w:t>
            </w:r>
          </w:p>
        </w:tc>
        <w:tc>
          <w:tcPr>
            <w:tcW w:w="1814" w:type="dxa"/>
          </w:tcPr>
          <w:p w14:paraId="29E30C40" w14:textId="504EF737" w:rsidR="00C64C78" w:rsidRPr="002714C7" w:rsidRDefault="009836B2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+</w:t>
            </w:r>
            <w:r w:rsidR="00CB1213" w:rsidRPr="002714C7">
              <w:rPr>
                <w:rFonts w:ascii="Calibri" w:hAnsi="Calibri" w:cs="Calibri"/>
                <w:sz w:val="20"/>
                <w:szCs w:val="20"/>
              </w:rPr>
              <w:t>0.0%</w:t>
            </w:r>
          </w:p>
        </w:tc>
      </w:tr>
      <w:tr w:rsidR="00C64C78" w:rsidRPr="00490286" w14:paraId="2BDF38BE" w14:textId="6B5746E2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83A89B1" w14:textId="77777777" w:rsidR="00C64C78" w:rsidRPr="00490286" w:rsidRDefault="00C64C78" w:rsidP="00D42DFA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Deserted Wife's Allowance</w:t>
            </w:r>
          </w:p>
        </w:tc>
        <w:tc>
          <w:tcPr>
            <w:tcW w:w="1422" w:type="dxa"/>
            <w:noWrap/>
          </w:tcPr>
          <w:p w14:paraId="68C11447" w14:textId="3940F571" w:rsidR="00C64C78" w:rsidRPr="00490286" w:rsidRDefault="009836B2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1696" w:type="dxa"/>
            <w:noWrap/>
          </w:tcPr>
          <w:p w14:paraId="5233E4D9" w14:textId="127B6506" w:rsidR="00C64C78" w:rsidRPr="00490286" w:rsidRDefault="00C64C78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</w:t>
            </w:r>
            <w:r w:rsidR="009836B2">
              <w:rPr>
                <w:rFonts w:ascii="Calibri" w:hAnsi="Calibri" w:cs="Calibri"/>
                <w:sz w:val="20"/>
                <w:szCs w:val="20"/>
              </w:rPr>
              <w:t>0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0E47438A" w14:textId="57D57045" w:rsidR="00C64C78" w:rsidRPr="002714C7" w:rsidRDefault="00CD0616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+50.0</w:t>
            </w:r>
            <w:r w:rsidR="00CB1213" w:rsidRPr="002714C7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4C78" w:rsidRPr="00490286" w14:paraId="23540603" w14:textId="3824D52F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D9097AF" w14:textId="77777777" w:rsidR="00C64C78" w:rsidRPr="00490286" w:rsidRDefault="00C64C78" w:rsidP="00D42DFA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1F17D311" w14:textId="554522A0" w:rsidR="00C64C78" w:rsidRPr="00490286" w:rsidRDefault="00CD0616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6,020</w:t>
            </w:r>
          </w:p>
        </w:tc>
        <w:tc>
          <w:tcPr>
            <w:tcW w:w="1696" w:type="dxa"/>
            <w:noWrap/>
          </w:tcPr>
          <w:p w14:paraId="7008F962" w14:textId="77777777" w:rsidR="00C64C78" w:rsidRPr="00490286" w:rsidRDefault="00C64C78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78132E9C" w14:textId="2F6F5093" w:rsidR="00C64C78" w:rsidRPr="00490286" w:rsidRDefault="002714C7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2714C7">
              <w:rPr>
                <w:rFonts w:ascii="Calibri" w:hAnsi="Calibri" w:cs="Calibri"/>
                <w:b/>
                <w:bCs/>
                <w:sz w:val="20"/>
                <w:szCs w:val="20"/>
              </w:rPr>
              <w:t>-1</w:t>
            </w:r>
            <w:r w:rsidR="00CD0616">
              <w:rPr>
                <w:rFonts w:ascii="Calibri" w:hAnsi="Calibri" w:cs="Calibri"/>
                <w:b/>
                <w:bCs/>
                <w:sz w:val="20"/>
                <w:szCs w:val="20"/>
              </w:rPr>
              <w:t>3.2</w:t>
            </w:r>
            <w:r w:rsidRPr="002714C7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030364" w:rsidRPr="00490286" w14:paraId="7C0D49F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323AD153" w14:textId="1C4E623B" w:rsidR="00030364" w:rsidRPr="00490286" w:rsidRDefault="00030364" w:rsidP="00030364">
            <w:pPr>
              <w:rPr>
                <w:b w:val="0"/>
                <w:bCs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Supplementary Welfare Schemes                                  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</w:t>
            </w:r>
            <w:r w:rsidR="00272BD7">
              <w:rPr>
                <w:rFonts w:ascii="Calibri" w:hAnsi="Calibri" w:cs="Calibri"/>
                <w:sz w:val="20"/>
                <w:szCs w:val="20"/>
              </w:rPr>
              <w:t xml:space="preserve">     </w:t>
            </w:r>
            <w:r w:rsidR="00067730">
              <w:rPr>
                <w:rFonts w:ascii="Calibri" w:hAnsi="Calibri" w:cs="Calibri"/>
                <w:sz w:val="20"/>
                <w:szCs w:val="20"/>
              </w:rPr>
              <w:t>9.0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157D1EA5" w14:textId="77777777" w:rsidR="00030364" w:rsidRPr="002714C7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030364" w:rsidRPr="00490286" w14:paraId="7CD1F404" w14:textId="7777777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A59D4DA" w14:textId="2C59FFE1" w:rsidR="00030364" w:rsidRPr="00490286" w:rsidRDefault="00030364" w:rsidP="00030364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lastRenderedPageBreak/>
              <w:t xml:space="preserve">Basic Supplementary Welfare Allowance </w:t>
            </w:r>
          </w:p>
        </w:tc>
        <w:tc>
          <w:tcPr>
            <w:tcW w:w="1422" w:type="dxa"/>
            <w:noWrap/>
          </w:tcPr>
          <w:p w14:paraId="23478A3C" w14:textId="1E5FFDAD" w:rsidR="00030364" w:rsidRPr="00D54FB8" w:rsidRDefault="00D54FB8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4FB8">
              <w:rPr>
                <w:rFonts w:ascii="Calibri" w:hAnsi="Calibri" w:cs="Calibri"/>
                <w:sz w:val="20"/>
                <w:szCs w:val="20"/>
              </w:rPr>
              <w:t>2,939</w:t>
            </w:r>
          </w:p>
        </w:tc>
        <w:tc>
          <w:tcPr>
            <w:tcW w:w="1696" w:type="dxa"/>
            <w:noWrap/>
          </w:tcPr>
          <w:p w14:paraId="0A8EEDE0" w14:textId="040DEBEC" w:rsidR="00030364" w:rsidRPr="0049028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</w:t>
            </w:r>
            <w:r w:rsidR="00D54FB8">
              <w:rPr>
                <w:rFonts w:ascii="Calibri" w:hAnsi="Calibri" w:cs="Calibri"/>
                <w:sz w:val="20"/>
                <w:szCs w:val="20"/>
              </w:rPr>
              <w:t>8.8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8486831" w14:textId="75DED339" w:rsidR="00030364" w:rsidRPr="002714C7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6153B2">
              <w:rPr>
                <w:rFonts w:ascii="Calibri" w:hAnsi="Calibri" w:cs="Calibri"/>
                <w:sz w:val="20"/>
                <w:szCs w:val="20"/>
              </w:rPr>
              <w:t>-</w:t>
            </w:r>
            <w:r w:rsidR="00D54FB8">
              <w:rPr>
                <w:rFonts w:ascii="Calibri" w:hAnsi="Calibri" w:cs="Calibri"/>
                <w:sz w:val="20"/>
                <w:szCs w:val="20"/>
              </w:rPr>
              <w:t>8.5</w:t>
            </w:r>
            <w:r w:rsidRPr="006153B2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0277A54F" w14:textId="7777777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DE34F0E" w14:textId="6EC66273" w:rsidR="00030364" w:rsidRPr="00490286" w:rsidRDefault="00030364" w:rsidP="00030364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Additional Needs Payment</w:t>
            </w:r>
          </w:p>
        </w:tc>
        <w:tc>
          <w:tcPr>
            <w:tcW w:w="1422" w:type="dxa"/>
            <w:noWrap/>
          </w:tcPr>
          <w:p w14:paraId="545CAD58" w14:textId="79BC9A2A" w:rsidR="00030364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,</w:t>
            </w:r>
            <w:r w:rsidR="00D54FB8">
              <w:rPr>
                <w:rFonts w:ascii="Calibri" w:hAnsi="Calibri" w:cs="Calibri"/>
                <w:sz w:val="20"/>
                <w:szCs w:val="20"/>
              </w:rPr>
              <w:t>224</w:t>
            </w:r>
          </w:p>
        </w:tc>
        <w:tc>
          <w:tcPr>
            <w:tcW w:w="1696" w:type="dxa"/>
            <w:noWrap/>
          </w:tcPr>
          <w:p w14:paraId="0272D9F8" w14:textId="08207D00" w:rsidR="00030364" w:rsidRPr="0049028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6.</w:t>
            </w:r>
            <w:r w:rsidR="00D54FB8">
              <w:rPr>
                <w:rFonts w:ascii="Calibri" w:hAnsi="Calibri" w:cs="Calibri"/>
                <w:sz w:val="20"/>
                <w:szCs w:val="20"/>
              </w:rPr>
              <w:t>9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0B20C023" w14:textId="544C27C7" w:rsidR="00030364" w:rsidRPr="002714C7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6153B2">
              <w:rPr>
                <w:rFonts w:ascii="Calibri" w:hAnsi="Calibri" w:cs="Calibri"/>
                <w:sz w:val="20"/>
                <w:szCs w:val="20"/>
              </w:rPr>
              <w:t>-1</w:t>
            </w:r>
            <w:r w:rsidR="00D54FB8">
              <w:rPr>
                <w:rFonts w:ascii="Calibri" w:hAnsi="Calibri" w:cs="Calibri"/>
                <w:sz w:val="20"/>
                <w:szCs w:val="20"/>
              </w:rPr>
              <w:t>3.3</w:t>
            </w:r>
            <w:r w:rsidRPr="006153B2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58980E20" w14:textId="7777777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4EBC95C" w14:textId="0709D997" w:rsidR="00030364" w:rsidRPr="00490286" w:rsidRDefault="00030364" w:rsidP="00030364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Rent Supplement (RS)</w:t>
            </w:r>
          </w:p>
        </w:tc>
        <w:tc>
          <w:tcPr>
            <w:tcW w:w="1422" w:type="dxa"/>
            <w:noWrap/>
          </w:tcPr>
          <w:p w14:paraId="7498BA8A" w14:textId="7F936C2C" w:rsidR="00030364" w:rsidRPr="00D54FB8" w:rsidRDefault="00D54FB8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4FB8">
              <w:rPr>
                <w:rFonts w:ascii="Calibri" w:hAnsi="Calibri" w:cs="Calibri"/>
                <w:sz w:val="20"/>
                <w:szCs w:val="20"/>
              </w:rPr>
              <w:t>795</w:t>
            </w:r>
          </w:p>
        </w:tc>
        <w:tc>
          <w:tcPr>
            <w:tcW w:w="1696" w:type="dxa"/>
            <w:noWrap/>
          </w:tcPr>
          <w:p w14:paraId="22394475" w14:textId="4F8862B8" w:rsidR="00030364" w:rsidRPr="0049028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D54FB8">
              <w:rPr>
                <w:rFonts w:ascii="Calibri" w:hAnsi="Calibri" w:cs="Calibri"/>
                <w:sz w:val="20"/>
                <w:szCs w:val="20"/>
              </w:rPr>
              <w:t>3.2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0A040DF4" w14:textId="0440B8AC" w:rsidR="00030364" w:rsidRPr="00FF522A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F522A">
              <w:rPr>
                <w:rFonts w:ascii="Calibri" w:hAnsi="Calibri" w:cs="Calibri"/>
                <w:sz w:val="20"/>
                <w:szCs w:val="20"/>
              </w:rPr>
              <w:t>+</w:t>
            </w:r>
            <w:r w:rsidR="00D54FB8" w:rsidRPr="00FF522A">
              <w:rPr>
                <w:rFonts w:ascii="Calibri" w:hAnsi="Calibri" w:cs="Calibri"/>
                <w:sz w:val="20"/>
                <w:szCs w:val="20"/>
              </w:rPr>
              <w:t>1.</w:t>
            </w:r>
            <w:r w:rsidRPr="00FF522A">
              <w:rPr>
                <w:rFonts w:ascii="Calibri" w:hAnsi="Calibri" w:cs="Calibri"/>
                <w:sz w:val="20"/>
                <w:szCs w:val="20"/>
              </w:rPr>
              <w:t>9%</w:t>
            </w:r>
          </w:p>
        </w:tc>
      </w:tr>
      <w:tr w:rsidR="00030364" w:rsidRPr="00490286" w14:paraId="629B5C85" w14:textId="7777777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B04A58A" w14:textId="73814FED" w:rsidR="00030364" w:rsidRPr="00490286" w:rsidRDefault="00030364" w:rsidP="00030364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Diet/Heating Supplement</w:t>
            </w:r>
          </w:p>
        </w:tc>
        <w:tc>
          <w:tcPr>
            <w:tcW w:w="1422" w:type="dxa"/>
            <w:noWrap/>
          </w:tcPr>
          <w:p w14:paraId="5C4F834F" w14:textId="5CDAE360" w:rsidR="00030364" w:rsidRPr="00D54FB8" w:rsidRDefault="00D54FB8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7</w:t>
            </w:r>
          </w:p>
        </w:tc>
        <w:tc>
          <w:tcPr>
            <w:tcW w:w="1696" w:type="dxa"/>
            <w:noWrap/>
          </w:tcPr>
          <w:p w14:paraId="716D6847" w14:textId="47D9DA57" w:rsidR="00030364" w:rsidRPr="0049028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8%</w:t>
            </w:r>
          </w:p>
        </w:tc>
        <w:tc>
          <w:tcPr>
            <w:tcW w:w="1814" w:type="dxa"/>
          </w:tcPr>
          <w:p w14:paraId="0D46724B" w14:textId="70BD9377" w:rsidR="00030364" w:rsidRPr="002714C7" w:rsidRDefault="006409A6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2.1</w:t>
            </w:r>
            <w:r w:rsidR="00030364" w:rsidRPr="006153B2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0B3A6493" w14:textId="7777777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8697DEC" w14:textId="323B1C52" w:rsidR="00030364" w:rsidRPr="00490286" w:rsidRDefault="00030364" w:rsidP="00030364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Humanitarian Assistance</w:t>
            </w:r>
          </w:p>
        </w:tc>
        <w:tc>
          <w:tcPr>
            <w:tcW w:w="1422" w:type="dxa"/>
            <w:noWrap/>
          </w:tcPr>
          <w:p w14:paraId="22108839" w14:textId="61F6CFA3" w:rsidR="00030364" w:rsidRPr="00D54FB8" w:rsidRDefault="006409A6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3</w:t>
            </w:r>
          </w:p>
        </w:tc>
        <w:tc>
          <w:tcPr>
            <w:tcW w:w="1696" w:type="dxa"/>
            <w:noWrap/>
          </w:tcPr>
          <w:p w14:paraId="6F46C31A" w14:textId="719A6712" w:rsidR="00030364" w:rsidRPr="0049028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</w:t>
            </w:r>
            <w:r w:rsidR="006409A6">
              <w:rPr>
                <w:rFonts w:ascii="Calibri" w:hAnsi="Calibri" w:cs="Calibri"/>
                <w:sz w:val="20"/>
                <w:szCs w:val="20"/>
              </w:rPr>
              <w:t>2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08B7B8D4" w14:textId="0A2D3D5A" w:rsidR="00030364" w:rsidRPr="002714C7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6153B2">
              <w:rPr>
                <w:rFonts w:ascii="Calibri" w:hAnsi="Calibri" w:cs="Calibri"/>
                <w:sz w:val="20"/>
                <w:szCs w:val="20"/>
              </w:rPr>
              <w:t>-</w:t>
            </w:r>
          </w:p>
        </w:tc>
      </w:tr>
      <w:tr w:rsidR="00030364" w:rsidRPr="00490286" w14:paraId="3566819C" w14:textId="7777777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4270C95" w14:textId="04975009" w:rsidR="00030364" w:rsidRPr="00490286" w:rsidRDefault="00030364" w:rsidP="00030364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Mortgage Interest Supplement (MIS)</w:t>
            </w:r>
          </w:p>
        </w:tc>
        <w:tc>
          <w:tcPr>
            <w:tcW w:w="1422" w:type="dxa"/>
            <w:noWrap/>
          </w:tcPr>
          <w:p w14:paraId="391A6DF2" w14:textId="3BE60E6F" w:rsidR="00030364" w:rsidRPr="00D54FB8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1696" w:type="dxa"/>
            <w:noWrap/>
          </w:tcPr>
          <w:p w14:paraId="45F8B122" w14:textId="4B7117D2" w:rsidR="00030364" w:rsidRPr="0049028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</w:t>
            </w:r>
            <w:r w:rsidR="006409A6">
              <w:rPr>
                <w:rFonts w:ascii="Calibri" w:hAnsi="Calibri" w:cs="Calibri"/>
                <w:sz w:val="20"/>
                <w:szCs w:val="20"/>
              </w:rPr>
              <w:t>0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70B0457B" w14:textId="69DD4881" w:rsidR="00030364" w:rsidRPr="002714C7" w:rsidRDefault="006409A6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</w:t>
            </w:r>
            <w:r w:rsidR="00D83000">
              <w:rPr>
                <w:rFonts w:ascii="Calibri" w:hAnsi="Calibri" w:cs="Calibri"/>
                <w:sz w:val="20"/>
                <w:szCs w:val="20"/>
              </w:rPr>
              <w:t>.0</w:t>
            </w:r>
            <w:r w:rsidR="00030364" w:rsidRPr="006153B2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7A93B90B" w14:textId="7777777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0E6BFBF" w14:textId="779E2C99" w:rsidR="00030364" w:rsidRPr="00490286" w:rsidRDefault="00030364" w:rsidP="00030364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1F56BEC8" w14:textId="1E055B1B" w:rsidR="00030364" w:rsidRPr="00030364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30364">
              <w:rPr>
                <w:rFonts w:ascii="Calibri" w:hAnsi="Calibri" w:cs="Calibri"/>
                <w:b/>
                <w:bCs/>
                <w:sz w:val="20"/>
                <w:szCs w:val="20"/>
              </w:rPr>
              <w:t>6,020</w:t>
            </w:r>
          </w:p>
        </w:tc>
        <w:tc>
          <w:tcPr>
            <w:tcW w:w="1696" w:type="dxa"/>
            <w:noWrap/>
          </w:tcPr>
          <w:p w14:paraId="5DE1C191" w14:textId="5306EAB3" w:rsidR="00030364" w:rsidRPr="0049028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38CBB962" w14:textId="219EC6CB" w:rsidR="00030364" w:rsidRPr="002714C7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6153B2">
              <w:rPr>
                <w:rFonts w:ascii="Calibri" w:hAnsi="Calibri" w:cs="Calibri"/>
                <w:b/>
                <w:bCs/>
                <w:sz w:val="20"/>
                <w:szCs w:val="20"/>
              </w:rPr>
              <w:t>-</w:t>
            </w:r>
            <w:r w:rsidR="00C238C6">
              <w:rPr>
                <w:rFonts w:ascii="Calibri" w:hAnsi="Calibri" w:cs="Calibri"/>
                <w:b/>
                <w:bCs/>
                <w:sz w:val="20"/>
                <w:szCs w:val="20"/>
              </w:rPr>
              <w:t>4.8</w:t>
            </w:r>
            <w:r w:rsidRPr="006153B2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030364" w:rsidRPr="00490286" w14:paraId="22B7878E" w14:textId="5357D9FB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697759A9" w14:textId="4E36887D" w:rsidR="00030364" w:rsidRPr="00490286" w:rsidRDefault="00030364" w:rsidP="00030364">
            <w:pPr>
              <w:ind w:left="-111" w:firstLine="2"/>
              <w:rPr>
                <w:b w:val="0"/>
                <w:bCs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Unemployed People                                                           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8.</w:t>
            </w:r>
            <w:r w:rsidR="00AF2F8B">
              <w:rPr>
                <w:rFonts w:ascii="Calibri" w:hAnsi="Calibri" w:cs="Calibri"/>
                <w:sz w:val="20"/>
                <w:szCs w:val="20"/>
              </w:rPr>
              <w:t>7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6C524EDE" w14:textId="77777777" w:rsidR="00030364" w:rsidRPr="00490286" w:rsidRDefault="00030364" w:rsidP="00030364">
            <w:pPr>
              <w:ind w:left="-111" w:firstLine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30364" w:rsidRPr="00490286" w14:paraId="29A780F5" w14:textId="2D734F6D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5D82049" w14:textId="77777777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Jobseeker's Allowance</w:t>
            </w:r>
          </w:p>
        </w:tc>
        <w:tc>
          <w:tcPr>
            <w:tcW w:w="1422" w:type="dxa"/>
            <w:noWrap/>
          </w:tcPr>
          <w:p w14:paraId="7F5B7837" w14:textId="0EE2BA8F" w:rsidR="00030364" w:rsidRPr="00490286" w:rsidRDefault="00421E4F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,058</w:t>
            </w:r>
          </w:p>
        </w:tc>
        <w:tc>
          <w:tcPr>
            <w:tcW w:w="1696" w:type="dxa"/>
            <w:noWrap/>
          </w:tcPr>
          <w:p w14:paraId="731FE52A" w14:textId="071501E3" w:rsidR="00030364" w:rsidRPr="0049028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5</w:t>
            </w:r>
            <w:r w:rsidR="00421E4F">
              <w:rPr>
                <w:rFonts w:ascii="Calibri" w:hAnsi="Calibri" w:cs="Calibri"/>
                <w:sz w:val="20"/>
                <w:szCs w:val="20"/>
              </w:rPr>
              <w:t>2.7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3BBAC19E" w14:textId="5C291894" w:rsidR="00030364" w:rsidRPr="00BF2AE9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F2AE9">
              <w:rPr>
                <w:rFonts w:ascii="Calibri" w:hAnsi="Calibri" w:cs="Calibri"/>
                <w:sz w:val="20"/>
                <w:szCs w:val="20"/>
              </w:rPr>
              <w:t>-</w:t>
            </w:r>
            <w:r w:rsidR="00421E4F">
              <w:rPr>
                <w:rFonts w:ascii="Calibri" w:hAnsi="Calibri" w:cs="Calibri"/>
                <w:sz w:val="20"/>
                <w:szCs w:val="20"/>
              </w:rPr>
              <w:t>11.1</w:t>
            </w:r>
            <w:r w:rsidRPr="00BF2AE9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6FE32F60" w14:textId="3F79EEFA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A0B04DB" w14:textId="77777777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Jobseeker's Benefit</w:t>
            </w:r>
          </w:p>
        </w:tc>
        <w:tc>
          <w:tcPr>
            <w:tcW w:w="1422" w:type="dxa"/>
            <w:noWrap/>
          </w:tcPr>
          <w:p w14:paraId="33C614D5" w14:textId="764B0C83" w:rsidR="00030364" w:rsidRPr="00490286" w:rsidRDefault="0064614D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,</w:t>
            </w:r>
            <w:r w:rsidR="00030364" w:rsidRPr="00490286">
              <w:rPr>
                <w:rFonts w:ascii="Calibri" w:hAnsi="Calibri" w:cs="Calibri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sz w:val="20"/>
                <w:szCs w:val="20"/>
              </w:rPr>
              <w:t>70</w:t>
            </w:r>
          </w:p>
        </w:tc>
        <w:tc>
          <w:tcPr>
            <w:tcW w:w="1696" w:type="dxa"/>
            <w:noWrap/>
          </w:tcPr>
          <w:p w14:paraId="511A0FF6" w14:textId="1B387BE9" w:rsidR="00030364" w:rsidRPr="0049028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</w:t>
            </w:r>
            <w:r w:rsidR="0064614D">
              <w:rPr>
                <w:rFonts w:ascii="Calibri" w:hAnsi="Calibri" w:cs="Calibri"/>
                <w:sz w:val="20"/>
                <w:szCs w:val="20"/>
              </w:rPr>
              <w:t>1.9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43D1C084" w14:textId="101D801B" w:rsidR="00030364" w:rsidRPr="00BF2AE9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F2AE9">
              <w:rPr>
                <w:rFonts w:ascii="Calibri" w:hAnsi="Calibri" w:cs="Calibri"/>
                <w:sz w:val="20"/>
                <w:szCs w:val="20"/>
              </w:rPr>
              <w:t>-</w:t>
            </w:r>
            <w:r w:rsidR="0064614D">
              <w:rPr>
                <w:rFonts w:ascii="Calibri" w:hAnsi="Calibri" w:cs="Calibri"/>
                <w:sz w:val="20"/>
                <w:szCs w:val="20"/>
              </w:rPr>
              <w:t>32.0</w:t>
            </w:r>
            <w:r w:rsidRPr="00BF2AE9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6F886D30" w14:textId="2753744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99D5C00" w14:textId="562956FB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Jobseeker's Pay-Related Benefit</w:t>
            </w:r>
          </w:p>
        </w:tc>
        <w:tc>
          <w:tcPr>
            <w:tcW w:w="1422" w:type="dxa"/>
            <w:noWrap/>
          </w:tcPr>
          <w:p w14:paraId="24DF5C05" w14:textId="155ACEA2" w:rsidR="00030364" w:rsidRPr="00490286" w:rsidRDefault="0064614D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54</w:t>
            </w:r>
          </w:p>
        </w:tc>
        <w:tc>
          <w:tcPr>
            <w:tcW w:w="1696" w:type="dxa"/>
            <w:noWrap/>
          </w:tcPr>
          <w:p w14:paraId="27D9F493" w14:textId="603DFEDC" w:rsidR="00030364" w:rsidRPr="00490286" w:rsidRDefault="0064614D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3.0</w:t>
            </w:r>
            <w:r w:rsidR="00030364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47A0816A" w14:textId="21AAC359" w:rsidR="00030364" w:rsidRPr="00BF2AE9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F2AE9">
              <w:rPr>
                <w:rFonts w:ascii="Calibri" w:hAnsi="Calibri" w:cs="Calibri"/>
                <w:sz w:val="20"/>
                <w:szCs w:val="20"/>
              </w:rPr>
              <w:t>-</w:t>
            </w:r>
          </w:p>
        </w:tc>
      </w:tr>
      <w:tr w:rsidR="00030364" w:rsidRPr="00490286" w14:paraId="540C4D56" w14:textId="00EE3CA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10C3991" w14:textId="62AE61CB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Jobseeker’s Transitional</w:t>
            </w:r>
          </w:p>
        </w:tc>
        <w:tc>
          <w:tcPr>
            <w:tcW w:w="1422" w:type="dxa"/>
            <w:noWrap/>
          </w:tcPr>
          <w:p w14:paraId="3D093D4D" w14:textId="50D405A9" w:rsidR="00030364" w:rsidRPr="00490286" w:rsidRDefault="003E6E0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26</w:t>
            </w:r>
          </w:p>
        </w:tc>
        <w:tc>
          <w:tcPr>
            <w:tcW w:w="1696" w:type="dxa"/>
            <w:noWrap/>
          </w:tcPr>
          <w:p w14:paraId="268193B5" w14:textId="5BB136A2" w:rsidR="00030364" w:rsidRPr="0049028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5.</w:t>
            </w:r>
            <w:r w:rsidR="003E6E04">
              <w:rPr>
                <w:rFonts w:ascii="Calibri" w:hAnsi="Calibri" w:cs="Calibri"/>
                <w:sz w:val="20"/>
                <w:szCs w:val="20"/>
              </w:rPr>
              <w:t>6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4E999128" w14:textId="7ED2ABD2" w:rsidR="00030364" w:rsidRPr="00BF2AE9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F2AE9">
              <w:rPr>
                <w:rFonts w:ascii="Calibri" w:hAnsi="Calibri" w:cs="Calibri"/>
                <w:sz w:val="20"/>
                <w:szCs w:val="20"/>
              </w:rPr>
              <w:t>-1</w:t>
            </w:r>
            <w:r w:rsidR="00CA5B65">
              <w:rPr>
                <w:rFonts w:ascii="Calibri" w:hAnsi="Calibri" w:cs="Calibri"/>
                <w:sz w:val="20"/>
                <w:szCs w:val="20"/>
              </w:rPr>
              <w:t>0.2</w:t>
            </w:r>
            <w:r w:rsidRPr="00BF2AE9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51BD64C2" w14:textId="03029C6C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FD1B6B5" w14:textId="77777777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Social Welfare Payments and Work</w:t>
            </w:r>
          </w:p>
        </w:tc>
        <w:tc>
          <w:tcPr>
            <w:tcW w:w="1422" w:type="dxa"/>
            <w:noWrap/>
          </w:tcPr>
          <w:p w14:paraId="0B5B29BB" w14:textId="316FBAED" w:rsidR="00030364" w:rsidRPr="00490286" w:rsidRDefault="003E6E0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82</w:t>
            </w:r>
          </w:p>
        </w:tc>
        <w:tc>
          <w:tcPr>
            <w:tcW w:w="1696" w:type="dxa"/>
            <w:noWrap/>
          </w:tcPr>
          <w:p w14:paraId="435C9498" w14:textId="3D3C949E" w:rsidR="00030364" w:rsidRPr="0049028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.</w:t>
            </w:r>
            <w:r w:rsidR="003E6E04">
              <w:rPr>
                <w:rFonts w:ascii="Calibri" w:hAnsi="Calibri" w:cs="Calibri"/>
                <w:sz w:val="20"/>
                <w:szCs w:val="20"/>
              </w:rPr>
              <w:t>9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16378A4B" w14:textId="1D10F6A5" w:rsidR="00030364" w:rsidRPr="00BF2AE9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F2AE9">
              <w:rPr>
                <w:rFonts w:ascii="Calibri" w:hAnsi="Calibri" w:cs="Calibri"/>
                <w:sz w:val="20"/>
                <w:szCs w:val="20"/>
              </w:rPr>
              <w:t>-21.</w:t>
            </w:r>
            <w:r w:rsidR="003E6E04">
              <w:rPr>
                <w:rFonts w:ascii="Calibri" w:hAnsi="Calibri" w:cs="Calibri"/>
                <w:sz w:val="20"/>
                <w:szCs w:val="20"/>
              </w:rPr>
              <w:t>2</w:t>
            </w:r>
            <w:r w:rsidRPr="00BF2AE9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06797B79" w14:textId="159F3191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69CF42A3" w14:textId="77777777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Unemployed following self-employment</w:t>
            </w:r>
          </w:p>
        </w:tc>
        <w:tc>
          <w:tcPr>
            <w:tcW w:w="1422" w:type="dxa"/>
            <w:noWrap/>
          </w:tcPr>
          <w:p w14:paraId="4F3C5117" w14:textId="5B786F0A" w:rsidR="00030364" w:rsidRPr="00490286" w:rsidRDefault="003E6E0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18</w:t>
            </w:r>
          </w:p>
        </w:tc>
        <w:tc>
          <w:tcPr>
            <w:tcW w:w="1696" w:type="dxa"/>
            <w:noWrap/>
          </w:tcPr>
          <w:p w14:paraId="57FFAC15" w14:textId="20DA061D" w:rsidR="00030364" w:rsidRPr="00490286" w:rsidRDefault="003E6E0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</w:t>
            </w:r>
            <w:r w:rsidR="0024178C">
              <w:rPr>
                <w:rFonts w:ascii="Calibri" w:hAnsi="Calibri" w:cs="Calibri"/>
                <w:sz w:val="20"/>
                <w:szCs w:val="20"/>
              </w:rPr>
              <w:t>.</w:t>
            </w:r>
            <w:r>
              <w:rPr>
                <w:rFonts w:ascii="Calibri" w:hAnsi="Calibri" w:cs="Calibri"/>
                <w:sz w:val="20"/>
                <w:szCs w:val="20"/>
              </w:rPr>
              <w:t>0</w:t>
            </w:r>
            <w:r w:rsidR="00030364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173D44D2" w14:textId="1B0D09F7" w:rsidR="00030364" w:rsidRPr="00BF2AE9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F2AE9">
              <w:rPr>
                <w:rFonts w:ascii="Calibri" w:hAnsi="Calibri" w:cs="Calibri"/>
                <w:sz w:val="20"/>
                <w:szCs w:val="20"/>
              </w:rPr>
              <w:t>+</w:t>
            </w:r>
            <w:r w:rsidR="002D392A">
              <w:rPr>
                <w:rFonts w:ascii="Calibri" w:hAnsi="Calibri" w:cs="Calibri"/>
                <w:sz w:val="20"/>
                <w:szCs w:val="20"/>
              </w:rPr>
              <w:t>59.5</w:t>
            </w:r>
            <w:r w:rsidRPr="00BF2AE9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3532438A" w14:textId="5F2F4584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D827C43" w14:textId="77777777" w:rsidR="00030364" w:rsidRPr="00490286" w:rsidRDefault="00030364" w:rsidP="00030364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11E61619" w14:textId="059727B6" w:rsidR="00030364" w:rsidRPr="00490286" w:rsidRDefault="00421E4F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5,808</w:t>
            </w:r>
          </w:p>
        </w:tc>
        <w:tc>
          <w:tcPr>
            <w:tcW w:w="1696" w:type="dxa"/>
            <w:noWrap/>
          </w:tcPr>
          <w:p w14:paraId="42EA6505" w14:textId="77777777" w:rsidR="00030364" w:rsidRPr="0049028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338AD124" w14:textId="03C170C6" w:rsidR="00030364" w:rsidRPr="00BF2AE9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BF2AE9">
              <w:rPr>
                <w:rFonts w:ascii="Calibri" w:hAnsi="Calibri" w:cs="Calibri"/>
                <w:b/>
                <w:bCs/>
                <w:sz w:val="20"/>
                <w:szCs w:val="20"/>
              </w:rPr>
              <w:t>-</w:t>
            </w:r>
            <w:r w:rsidR="00C238C6">
              <w:rPr>
                <w:rFonts w:ascii="Calibri" w:hAnsi="Calibri" w:cs="Calibri"/>
                <w:b/>
                <w:bCs/>
                <w:sz w:val="20"/>
                <w:szCs w:val="20"/>
              </w:rPr>
              <w:t>8.9</w:t>
            </w:r>
            <w:r w:rsidRPr="00BF2AE9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030364" w:rsidRPr="00490286" w14:paraId="261252FB" w14:textId="0F81B4EB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  <w:hideMark/>
          </w:tcPr>
          <w:p w14:paraId="60B1F509" w14:textId="305C331D" w:rsidR="00030364" w:rsidRPr="00490286" w:rsidRDefault="00030364" w:rsidP="00030364">
            <w:pPr>
              <w:ind w:left="-111" w:firstLine="2"/>
              <w:rPr>
                <w:b w:val="0"/>
                <w:bCs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Social Welfare Miscellaneous                                                             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5.</w:t>
            </w:r>
            <w:r w:rsidR="0017129A">
              <w:rPr>
                <w:rFonts w:ascii="Calibri" w:hAnsi="Calibri" w:cs="Calibri"/>
                <w:sz w:val="20"/>
                <w:szCs w:val="20"/>
              </w:rPr>
              <w:t>5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7E0651B1" w14:textId="77777777" w:rsidR="00030364" w:rsidRPr="00490286" w:rsidRDefault="00030364" w:rsidP="00030364">
            <w:pPr>
              <w:ind w:left="-111" w:firstLine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30364" w:rsidRPr="00490286" w14:paraId="6482B995" w14:textId="6015358B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28063290" w14:textId="77777777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Other</w:t>
            </w:r>
          </w:p>
        </w:tc>
        <w:tc>
          <w:tcPr>
            <w:tcW w:w="1422" w:type="dxa"/>
            <w:noWrap/>
            <w:hideMark/>
          </w:tcPr>
          <w:p w14:paraId="10CE8DD1" w14:textId="685ED2B8" w:rsidR="00030364" w:rsidRPr="0049028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,</w:t>
            </w:r>
            <w:r w:rsidR="0017129A">
              <w:rPr>
                <w:rFonts w:ascii="Calibri" w:hAnsi="Calibri" w:cs="Calibri"/>
                <w:sz w:val="20"/>
                <w:szCs w:val="20"/>
              </w:rPr>
              <w:t>179</w:t>
            </w:r>
          </w:p>
        </w:tc>
        <w:tc>
          <w:tcPr>
            <w:tcW w:w="1696" w:type="dxa"/>
            <w:noWrap/>
            <w:hideMark/>
          </w:tcPr>
          <w:p w14:paraId="5F2333AF" w14:textId="22E16962" w:rsidR="00030364" w:rsidRPr="0049028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2</w:t>
            </w:r>
            <w:r w:rsidR="0017129A">
              <w:rPr>
                <w:rFonts w:ascii="Calibri" w:hAnsi="Calibri" w:cs="Calibri"/>
                <w:sz w:val="20"/>
                <w:szCs w:val="20"/>
              </w:rPr>
              <w:t>.4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8B3F4E2" w14:textId="46D719DB" w:rsidR="00030364" w:rsidRPr="009F34A6" w:rsidRDefault="0017129A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33</w:t>
            </w:r>
            <w:r w:rsidR="00B74A8D">
              <w:rPr>
                <w:rFonts w:ascii="Calibri" w:hAnsi="Calibri" w:cs="Calibri"/>
                <w:sz w:val="20"/>
                <w:szCs w:val="20"/>
              </w:rPr>
              <w:t>.5</w:t>
            </w:r>
            <w:r w:rsidR="00030364" w:rsidRPr="009F34A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72B2FEBC" w14:textId="749D4748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06167062" w14:textId="77777777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Public Services Card </w:t>
            </w:r>
          </w:p>
        </w:tc>
        <w:tc>
          <w:tcPr>
            <w:tcW w:w="1422" w:type="dxa"/>
            <w:noWrap/>
            <w:hideMark/>
          </w:tcPr>
          <w:p w14:paraId="25E21E9E" w14:textId="437944BD" w:rsidR="00030364" w:rsidRPr="00490286" w:rsidRDefault="00B74A8D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78</w:t>
            </w:r>
          </w:p>
        </w:tc>
        <w:tc>
          <w:tcPr>
            <w:tcW w:w="1696" w:type="dxa"/>
            <w:noWrap/>
            <w:hideMark/>
          </w:tcPr>
          <w:p w14:paraId="6EBD6405" w14:textId="63D658BD" w:rsidR="00030364" w:rsidRPr="00490286" w:rsidRDefault="00030364" w:rsidP="00B74A8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B74A8D">
              <w:rPr>
                <w:rFonts w:ascii="Calibri" w:hAnsi="Calibri" w:cs="Calibri"/>
                <w:sz w:val="20"/>
                <w:szCs w:val="20"/>
              </w:rPr>
              <w:t>5.9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50C48F37" w14:textId="4F929018" w:rsidR="00030364" w:rsidRPr="009F34A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9F34A6">
              <w:rPr>
                <w:rFonts w:ascii="Calibri" w:hAnsi="Calibri" w:cs="Calibri"/>
                <w:sz w:val="20"/>
                <w:szCs w:val="20"/>
              </w:rPr>
              <w:t>-</w:t>
            </w:r>
            <w:r w:rsidR="00B74A8D">
              <w:rPr>
                <w:rFonts w:ascii="Calibri" w:hAnsi="Calibri" w:cs="Calibri"/>
                <w:sz w:val="20"/>
                <w:szCs w:val="20"/>
              </w:rPr>
              <w:t>16.0</w:t>
            </w:r>
            <w:r w:rsidRPr="009F34A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63D97714" w14:textId="495CBFA9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57E37A4A" w14:textId="77777777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Habitual Residence Condition</w:t>
            </w:r>
          </w:p>
        </w:tc>
        <w:tc>
          <w:tcPr>
            <w:tcW w:w="1422" w:type="dxa"/>
            <w:noWrap/>
            <w:hideMark/>
          </w:tcPr>
          <w:p w14:paraId="4CD75CCC" w14:textId="097F218D" w:rsidR="00030364" w:rsidRPr="00490286" w:rsidRDefault="001D509F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29</w:t>
            </w:r>
          </w:p>
        </w:tc>
        <w:tc>
          <w:tcPr>
            <w:tcW w:w="1696" w:type="dxa"/>
            <w:noWrap/>
            <w:hideMark/>
          </w:tcPr>
          <w:p w14:paraId="7D0FD7DF" w14:textId="0E53069E" w:rsidR="00030364" w:rsidRPr="0049028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1D509F">
              <w:rPr>
                <w:rFonts w:ascii="Calibri" w:hAnsi="Calibri" w:cs="Calibri"/>
                <w:sz w:val="20"/>
                <w:szCs w:val="20"/>
              </w:rPr>
              <w:t>4.5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063196C2" w14:textId="12C1ED7A" w:rsidR="00030364" w:rsidRPr="009F34A6" w:rsidRDefault="001D509F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8</w:t>
            </w:r>
            <w:r w:rsidR="00976640">
              <w:rPr>
                <w:rFonts w:ascii="Calibri" w:hAnsi="Calibri" w:cs="Calibri"/>
                <w:sz w:val="20"/>
                <w:szCs w:val="20"/>
              </w:rPr>
              <w:t>.2</w:t>
            </w:r>
            <w:r w:rsidR="00030364" w:rsidRPr="009F34A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7CAD6243" w14:textId="7E372E69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28BA17DA" w14:textId="77777777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Means Tests</w:t>
            </w:r>
          </w:p>
        </w:tc>
        <w:tc>
          <w:tcPr>
            <w:tcW w:w="1422" w:type="dxa"/>
            <w:noWrap/>
            <w:hideMark/>
          </w:tcPr>
          <w:p w14:paraId="0631DB05" w14:textId="53BDCDDE" w:rsidR="00030364" w:rsidRPr="00490286" w:rsidRDefault="00976640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71</w:t>
            </w:r>
          </w:p>
        </w:tc>
        <w:tc>
          <w:tcPr>
            <w:tcW w:w="1696" w:type="dxa"/>
            <w:noWrap/>
            <w:hideMark/>
          </w:tcPr>
          <w:p w14:paraId="41ABF39B" w14:textId="043EA536" w:rsidR="00030364" w:rsidRPr="0049028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2</w:t>
            </w:r>
            <w:r w:rsidR="00976640">
              <w:rPr>
                <w:rFonts w:ascii="Calibri" w:hAnsi="Calibri" w:cs="Calibri"/>
                <w:sz w:val="20"/>
                <w:szCs w:val="20"/>
              </w:rPr>
              <w:t>.9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5FC64C9" w14:textId="19A6C445" w:rsidR="00030364" w:rsidRPr="009F34A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9F34A6">
              <w:rPr>
                <w:rFonts w:ascii="Calibri" w:hAnsi="Calibri" w:cs="Calibri"/>
                <w:sz w:val="20"/>
                <w:szCs w:val="20"/>
              </w:rPr>
              <w:t>-</w:t>
            </w:r>
            <w:r w:rsidR="00976640">
              <w:rPr>
                <w:rFonts w:ascii="Calibri" w:hAnsi="Calibri" w:cs="Calibri"/>
                <w:sz w:val="20"/>
                <w:szCs w:val="20"/>
              </w:rPr>
              <w:t>40.3</w:t>
            </w:r>
            <w:r w:rsidRPr="009F34A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153E58AB" w14:textId="40641E6B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229FA631" w14:textId="77777777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MyWelfare.ie</w:t>
            </w:r>
          </w:p>
        </w:tc>
        <w:tc>
          <w:tcPr>
            <w:tcW w:w="1422" w:type="dxa"/>
            <w:noWrap/>
            <w:hideMark/>
          </w:tcPr>
          <w:p w14:paraId="61B77765" w14:textId="5F6ECBD6" w:rsidR="00030364" w:rsidRPr="0049028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3</w:t>
            </w:r>
            <w:r w:rsidR="00976640"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1696" w:type="dxa"/>
            <w:noWrap/>
            <w:hideMark/>
          </w:tcPr>
          <w:p w14:paraId="566C567A" w14:textId="44A12F34" w:rsidR="00030364" w:rsidRPr="0049028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2312AC">
              <w:rPr>
                <w:rFonts w:ascii="Calibri" w:hAnsi="Calibri" w:cs="Calibri"/>
                <w:sz w:val="20"/>
                <w:szCs w:val="20"/>
              </w:rPr>
              <w:t>1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.9%</w:t>
            </w:r>
          </w:p>
        </w:tc>
        <w:tc>
          <w:tcPr>
            <w:tcW w:w="1814" w:type="dxa"/>
          </w:tcPr>
          <w:p w14:paraId="5BEFD2F9" w14:textId="3E4D74ED" w:rsidR="00030364" w:rsidRPr="009F34A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9F34A6">
              <w:rPr>
                <w:rFonts w:ascii="Calibri" w:hAnsi="Calibri" w:cs="Calibri"/>
                <w:sz w:val="20"/>
                <w:szCs w:val="20"/>
              </w:rPr>
              <w:t>+</w:t>
            </w:r>
            <w:r w:rsidR="002312AC">
              <w:rPr>
                <w:rFonts w:ascii="Calibri" w:hAnsi="Calibri" w:cs="Calibri"/>
                <w:sz w:val="20"/>
                <w:szCs w:val="20"/>
              </w:rPr>
              <w:t>6</w:t>
            </w:r>
            <w:r w:rsidRPr="009F34A6">
              <w:rPr>
                <w:rFonts w:ascii="Calibri" w:hAnsi="Calibri" w:cs="Calibri"/>
                <w:sz w:val="20"/>
                <w:szCs w:val="20"/>
              </w:rPr>
              <w:t>.9%</w:t>
            </w:r>
          </w:p>
        </w:tc>
      </w:tr>
      <w:tr w:rsidR="00030364" w:rsidRPr="00490286" w14:paraId="6BBD2E45" w14:textId="308342EF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13DC6381" w14:textId="77777777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Overpayments</w:t>
            </w:r>
          </w:p>
        </w:tc>
        <w:tc>
          <w:tcPr>
            <w:tcW w:w="1422" w:type="dxa"/>
            <w:noWrap/>
            <w:hideMark/>
          </w:tcPr>
          <w:p w14:paraId="08E1F501" w14:textId="6B42D70E" w:rsidR="00030364" w:rsidRPr="0049028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</w:t>
            </w:r>
            <w:r w:rsidR="002312AC">
              <w:rPr>
                <w:rFonts w:ascii="Calibri" w:hAnsi="Calibri" w:cs="Calibri"/>
                <w:sz w:val="20"/>
                <w:szCs w:val="20"/>
              </w:rPr>
              <w:t>75</w:t>
            </w:r>
          </w:p>
        </w:tc>
        <w:tc>
          <w:tcPr>
            <w:tcW w:w="1696" w:type="dxa"/>
            <w:noWrap/>
            <w:hideMark/>
          </w:tcPr>
          <w:p w14:paraId="5F80D01F" w14:textId="23FBE99A" w:rsidR="00030364" w:rsidRPr="00490286" w:rsidRDefault="002312AC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</w:t>
            </w:r>
            <w:r w:rsidR="00030364" w:rsidRPr="00490286">
              <w:rPr>
                <w:rFonts w:ascii="Calibri" w:hAnsi="Calibri" w:cs="Calibri"/>
                <w:sz w:val="20"/>
                <w:szCs w:val="20"/>
              </w:rPr>
              <w:t>.6%</w:t>
            </w:r>
          </w:p>
        </w:tc>
        <w:tc>
          <w:tcPr>
            <w:tcW w:w="1814" w:type="dxa"/>
          </w:tcPr>
          <w:p w14:paraId="36ABA6D6" w14:textId="71C07153" w:rsidR="00030364" w:rsidRPr="009F34A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9F34A6">
              <w:rPr>
                <w:rFonts w:ascii="Calibri" w:hAnsi="Calibri" w:cs="Calibri"/>
                <w:sz w:val="20"/>
                <w:szCs w:val="20"/>
              </w:rPr>
              <w:t>-</w:t>
            </w:r>
            <w:r w:rsidR="002312AC">
              <w:rPr>
                <w:rFonts w:ascii="Calibri" w:hAnsi="Calibri" w:cs="Calibri"/>
                <w:sz w:val="20"/>
                <w:szCs w:val="20"/>
              </w:rPr>
              <w:t>12.4</w:t>
            </w:r>
            <w:r w:rsidRPr="009F34A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28EBE65C" w14:textId="0FEF58F4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53A4F451" w14:textId="00812476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Nominating agent to collect SW payments </w:t>
            </w:r>
          </w:p>
        </w:tc>
        <w:tc>
          <w:tcPr>
            <w:tcW w:w="1422" w:type="dxa"/>
            <w:noWrap/>
            <w:hideMark/>
          </w:tcPr>
          <w:p w14:paraId="7A3DACF3" w14:textId="19F3DFD2" w:rsidR="00030364" w:rsidRPr="00490286" w:rsidRDefault="002312AC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3</w:t>
            </w:r>
          </w:p>
        </w:tc>
        <w:tc>
          <w:tcPr>
            <w:tcW w:w="1696" w:type="dxa"/>
            <w:noWrap/>
            <w:hideMark/>
          </w:tcPr>
          <w:p w14:paraId="2B20EB34" w14:textId="3A7530F5" w:rsidR="00030364" w:rsidRPr="0049028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2%</w:t>
            </w:r>
          </w:p>
        </w:tc>
        <w:tc>
          <w:tcPr>
            <w:tcW w:w="1814" w:type="dxa"/>
          </w:tcPr>
          <w:p w14:paraId="6C3448ED" w14:textId="59BC23F0" w:rsidR="00030364" w:rsidRPr="009F34A6" w:rsidRDefault="002312AC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0</w:t>
            </w:r>
            <w:r w:rsidR="00030364" w:rsidRPr="009F34A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351CAE97" w14:textId="6AE04ABA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7CF1214C" w14:textId="5457BF31" w:rsidR="00030364" w:rsidRPr="00490286" w:rsidRDefault="00D831AA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EU Contributions and Entitlements </w:t>
            </w:r>
          </w:p>
        </w:tc>
        <w:tc>
          <w:tcPr>
            <w:tcW w:w="1422" w:type="dxa"/>
            <w:noWrap/>
            <w:hideMark/>
          </w:tcPr>
          <w:p w14:paraId="4997648F" w14:textId="421E2095" w:rsidR="00030364" w:rsidRPr="0049028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</w:t>
            </w:r>
            <w:r w:rsidR="0075062C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1696" w:type="dxa"/>
            <w:noWrap/>
            <w:hideMark/>
          </w:tcPr>
          <w:p w14:paraId="4FF996D8" w14:textId="3578C594" w:rsidR="00030364" w:rsidRPr="0049028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</w:t>
            </w:r>
            <w:r w:rsidR="0075062C">
              <w:rPr>
                <w:rFonts w:ascii="Calibri" w:hAnsi="Calibri" w:cs="Calibri"/>
                <w:sz w:val="20"/>
                <w:szCs w:val="20"/>
              </w:rPr>
              <w:t>1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399FBB2E" w14:textId="42EFD21F" w:rsidR="00030364" w:rsidRPr="009F34A6" w:rsidRDefault="009F1DD1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29.3</w:t>
            </w:r>
            <w:r w:rsidR="00030364" w:rsidRPr="009F34A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38C84743" w14:textId="0FEB8C85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2862B3B2" w14:textId="64C362A6" w:rsidR="00030364" w:rsidRPr="00490286" w:rsidRDefault="00D831AA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UK Entitlements /Brexit</w:t>
            </w:r>
          </w:p>
        </w:tc>
        <w:tc>
          <w:tcPr>
            <w:tcW w:w="1422" w:type="dxa"/>
            <w:noWrap/>
            <w:hideMark/>
          </w:tcPr>
          <w:p w14:paraId="6D946929" w14:textId="180C7D19" w:rsidR="00030364" w:rsidRPr="00490286" w:rsidRDefault="0075062C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3</w:t>
            </w:r>
          </w:p>
        </w:tc>
        <w:tc>
          <w:tcPr>
            <w:tcW w:w="1696" w:type="dxa"/>
            <w:noWrap/>
            <w:hideMark/>
          </w:tcPr>
          <w:p w14:paraId="71933E41" w14:textId="2B976B27" w:rsidR="00030364" w:rsidRPr="00490286" w:rsidRDefault="0075062C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9</w:t>
            </w:r>
            <w:r w:rsidR="00030364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5A7A7313" w14:textId="288E4589" w:rsidR="00030364" w:rsidRPr="009F34A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9F34A6">
              <w:rPr>
                <w:rFonts w:ascii="Calibri" w:hAnsi="Calibri" w:cs="Calibri"/>
                <w:sz w:val="20"/>
                <w:szCs w:val="20"/>
              </w:rPr>
              <w:t>-</w:t>
            </w:r>
            <w:r w:rsidR="00663D4B">
              <w:rPr>
                <w:rFonts w:ascii="Calibri" w:hAnsi="Calibri" w:cs="Calibri"/>
                <w:sz w:val="20"/>
                <w:szCs w:val="20"/>
              </w:rPr>
              <w:t>50.7</w:t>
            </w:r>
            <w:r w:rsidRPr="009F34A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3DEFC681" w14:textId="27887B92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7662B4B8" w14:textId="454EAA5E" w:rsidR="00030364" w:rsidRPr="00490286" w:rsidRDefault="00D831AA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SW Inspectors</w:t>
            </w:r>
          </w:p>
        </w:tc>
        <w:tc>
          <w:tcPr>
            <w:tcW w:w="1422" w:type="dxa"/>
            <w:noWrap/>
            <w:hideMark/>
          </w:tcPr>
          <w:p w14:paraId="43BBFFD0" w14:textId="62E7B961" w:rsidR="00030364" w:rsidRPr="00490286" w:rsidRDefault="0075062C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6</w:t>
            </w:r>
          </w:p>
        </w:tc>
        <w:tc>
          <w:tcPr>
            <w:tcW w:w="1696" w:type="dxa"/>
            <w:noWrap/>
            <w:hideMark/>
          </w:tcPr>
          <w:p w14:paraId="1E51A9E7" w14:textId="0F28D6C8" w:rsidR="00030364" w:rsidRPr="0049028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</w:t>
            </w:r>
            <w:r w:rsidR="0075062C">
              <w:rPr>
                <w:rFonts w:ascii="Calibri" w:hAnsi="Calibri" w:cs="Calibri"/>
                <w:sz w:val="20"/>
                <w:szCs w:val="20"/>
              </w:rPr>
              <w:t>7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39F960AA" w14:textId="3AA03C0E" w:rsidR="00030364" w:rsidRPr="009F34A6" w:rsidRDefault="00663D4B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0</w:t>
            </w:r>
            <w:r w:rsidR="00030364" w:rsidRPr="009F34A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2B9FBA7E" w14:textId="0D8C8C0F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329F168F" w14:textId="77777777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Late Claims</w:t>
            </w:r>
          </w:p>
        </w:tc>
        <w:tc>
          <w:tcPr>
            <w:tcW w:w="1422" w:type="dxa"/>
            <w:noWrap/>
            <w:hideMark/>
          </w:tcPr>
          <w:p w14:paraId="1C3141AB" w14:textId="30477E7E" w:rsidR="00030364" w:rsidRPr="0049028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</w:t>
            </w:r>
            <w:r w:rsidR="0075062C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696" w:type="dxa"/>
            <w:noWrap/>
            <w:hideMark/>
          </w:tcPr>
          <w:p w14:paraId="28B10F2B" w14:textId="175F7E1D" w:rsidR="00030364" w:rsidRPr="0049028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</w:t>
            </w:r>
            <w:r w:rsidR="00746DFC">
              <w:rPr>
                <w:rFonts w:ascii="Calibri" w:hAnsi="Calibri" w:cs="Calibri"/>
                <w:sz w:val="20"/>
                <w:szCs w:val="20"/>
              </w:rPr>
              <w:t>7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63E5CC00" w14:textId="110A1D7F" w:rsidR="00030364" w:rsidRPr="009F34A6" w:rsidRDefault="00082E51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+38.9</w:t>
            </w:r>
            <w:r w:rsidR="00030364" w:rsidRPr="009F34A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3DD3B07A" w14:textId="7C0A3652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29C22D65" w14:textId="77777777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EU/EEA/Switzerland</w:t>
            </w:r>
          </w:p>
        </w:tc>
        <w:tc>
          <w:tcPr>
            <w:tcW w:w="1422" w:type="dxa"/>
            <w:noWrap/>
            <w:hideMark/>
          </w:tcPr>
          <w:p w14:paraId="19544952" w14:textId="2128EDEE" w:rsidR="00030364" w:rsidRPr="0049028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696" w:type="dxa"/>
            <w:noWrap/>
            <w:hideMark/>
          </w:tcPr>
          <w:p w14:paraId="518D8928" w14:textId="68F991D3" w:rsidR="00030364" w:rsidRPr="0049028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</w:t>
            </w:r>
            <w:r w:rsidR="00087291">
              <w:rPr>
                <w:rFonts w:ascii="Calibri" w:hAnsi="Calibri" w:cs="Calibri"/>
                <w:sz w:val="20"/>
                <w:szCs w:val="20"/>
              </w:rPr>
              <w:t>2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ED2E0CD" w14:textId="7FCA26E9" w:rsidR="00030364" w:rsidRPr="009F34A6" w:rsidRDefault="00082E51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0</w:t>
            </w:r>
            <w:r w:rsidR="00030364" w:rsidRPr="009F34A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1BFF895A" w14:textId="558C8A23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7D261634" w14:textId="77777777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Insolvency Payments Scheme</w:t>
            </w:r>
          </w:p>
        </w:tc>
        <w:tc>
          <w:tcPr>
            <w:tcW w:w="1422" w:type="dxa"/>
            <w:noWrap/>
            <w:hideMark/>
          </w:tcPr>
          <w:p w14:paraId="392EB995" w14:textId="4A6449EE" w:rsidR="00030364" w:rsidRPr="00490286" w:rsidRDefault="00D831AA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1696" w:type="dxa"/>
            <w:noWrap/>
            <w:hideMark/>
          </w:tcPr>
          <w:p w14:paraId="50926A29" w14:textId="3E1E762D" w:rsidR="00030364" w:rsidRPr="0049028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0%</w:t>
            </w:r>
          </w:p>
        </w:tc>
        <w:tc>
          <w:tcPr>
            <w:tcW w:w="1814" w:type="dxa"/>
          </w:tcPr>
          <w:p w14:paraId="0B9C3397" w14:textId="59257C15" w:rsidR="00030364" w:rsidRPr="009F34A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9F34A6">
              <w:rPr>
                <w:rFonts w:ascii="Calibri" w:hAnsi="Calibri" w:cs="Calibri"/>
                <w:sz w:val="20"/>
                <w:szCs w:val="20"/>
              </w:rPr>
              <w:t>-</w:t>
            </w:r>
            <w:r w:rsidR="00082E51">
              <w:rPr>
                <w:rFonts w:ascii="Calibri" w:hAnsi="Calibri" w:cs="Calibri"/>
                <w:sz w:val="20"/>
                <w:szCs w:val="20"/>
              </w:rPr>
              <w:t>8</w:t>
            </w:r>
            <w:r w:rsidRPr="009F34A6">
              <w:rPr>
                <w:rFonts w:ascii="Calibri" w:hAnsi="Calibri" w:cs="Calibri"/>
                <w:sz w:val="20"/>
                <w:szCs w:val="20"/>
              </w:rPr>
              <w:t>0.0%</w:t>
            </w:r>
          </w:p>
        </w:tc>
      </w:tr>
      <w:tr w:rsidR="00030364" w:rsidRPr="00490286" w14:paraId="5878CB9E" w14:textId="3E5F76CA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  <w:hideMark/>
          </w:tcPr>
          <w:p w14:paraId="35450F19" w14:textId="77777777" w:rsidR="00030364" w:rsidRPr="00490286" w:rsidRDefault="00030364" w:rsidP="00030364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  <w:hideMark/>
          </w:tcPr>
          <w:p w14:paraId="3560FDE9" w14:textId="504860D2" w:rsidR="00030364" w:rsidRPr="00490286" w:rsidRDefault="002D392A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3,641</w:t>
            </w:r>
          </w:p>
        </w:tc>
        <w:tc>
          <w:tcPr>
            <w:tcW w:w="1696" w:type="dxa"/>
            <w:noWrap/>
            <w:hideMark/>
          </w:tcPr>
          <w:p w14:paraId="64F9A697" w14:textId="77777777" w:rsidR="00030364" w:rsidRPr="0049028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6F5D0756" w14:textId="739E4218" w:rsidR="00030364" w:rsidRPr="009F34A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F34A6">
              <w:rPr>
                <w:rFonts w:ascii="Calibri" w:hAnsi="Calibri" w:cs="Calibri"/>
                <w:b/>
                <w:bCs/>
                <w:sz w:val="20"/>
                <w:szCs w:val="20"/>
              </w:rPr>
              <w:t>-</w:t>
            </w:r>
            <w:r w:rsidR="003F1470">
              <w:rPr>
                <w:rFonts w:ascii="Calibri" w:hAnsi="Calibri" w:cs="Calibri"/>
                <w:b/>
                <w:bCs/>
                <w:sz w:val="20"/>
                <w:szCs w:val="20"/>
              </w:rPr>
              <w:t>23.6</w:t>
            </w:r>
            <w:r w:rsidRPr="009F34A6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030364" w:rsidRPr="00490286" w14:paraId="7C5DAC5D" w14:textId="480EE0F5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2D28414B" w14:textId="719485D8" w:rsidR="00030364" w:rsidRPr="00490286" w:rsidRDefault="00030364" w:rsidP="00030364">
            <w:pPr>
              <w:ind w:left="-111" w:firstLine="2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Social Insurance (</w:t>
            </w:r>
            <w:proofErr w:type="gramStart"/>
            <w:r w:rsidR="00722127" w:rsidRPr="00490286">
              <w:rPr>
                <w:rFonts w:ascii="Calibri" w:hAnsi="Calibri" w:cs="Calibri"/>
                <w:sz w:val="20"/>
                <w:szCs w:val="20"/>
              </w:rPr>
              <w:t xml:space="preserve">PRSI)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gramEnd"/>
            <w:r w:rsidRPr="00490286">
              <w:rPr>
                <w:rFonts w:ascii="Calibri" w:hAnsi="Calibri" w:cs="Calibri"/>
                <w:sz w:val="20"/>
                <w:szCs w:val="20"/>
              </w:rPr>
              <w:t xml:space="preserve">                                                            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</w:t>
            </w:r>
            <w:r w:rsidR="00272BD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</w:t>
            </w:r>
            <w:r w:rsidR="003F1470">
              <w:rPr>
                <w:rFonts w:ascii="Calibri" w:hAnsi="Calibri" w:cs="Calibri"/>
                <w:sz w:val="20"/>
                <w:szCs w:val="20"/>
              </w:rPr>
              <w:t>4.6%</w:t>
            </w:r>
          </w:p>
        </w:tc>
        <w:tc>
          <w:tcPr>
            <w:tcW w:w="1814" w:type="dxa"/>
          </w:tcPr>
          <w:p w14:paraId="7DD8F5EF" w14:textId="77777777" w:rsidR="00030364" w:rsidRPr="00490286" w:rsidRDefault="00030364" w:rsidP="00030364">
            <w:pPr>
              <w:ind w:left="-111" w:firstLine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30364" w:rsidRPr="00490286" w14:paraId="3D98F18B" w14:textId="49E5BD59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0AA6EFC" w14:textId="77777777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PRSI Records/Paid Contributions</w:t>
            </w:r>
          </w:p>
        </w:tc>
        <w:tc>
          <w:tcPr>
            <w:tcW w:w="1422" w:type="dxa"/>
            <w:noWrap/>
          </w:tcPr>
          <w:p w14:paraId="1570957D" w14:textId="1EF771DB" w:rsidR="00030364" w:rsidRPr="0049028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,</w:t>
            </w:r>
            <w:r w:rsidR="007046AA">
              <w:rPr>
                <w:rFonts w:ascii="Calibri" w:hAnsi="Calibri" w:cs="Calibri"/>
                <w:sz w:val="20"/>
                <w:szCs w:val="20"/>
              </w:rPr>
              <w:t>359</w:t>
            </w:r>
          </w:p>
        </w:tc>
        <w:tc>
          <w:tcPr>
            <w:tcW w:w="1696" w:type="dxa"/>
            <w:noWrap/>
          </w:tcPr>
          <w:p w14:paraId="1B238B05" w14:textId="19BFC2A4" w:rsidR="00030364" w:rsidRPr="0049028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4</w:t>
            </w:r>
            <w:r w:rsidR="007046AA">
              <w:rPr>
                <w:rFonts w:ascii="Calibri" w:hAnsi="Calibri" w:cs="Calibri"/>
                <w:sz w:val="20"/>
                <w:szCs w:val="20"/>
              </w:rPr>
              <w:t>3.9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0D9DDFEC" w14:textId="02F88527" w:rsidR="00030364" w:rsidRPr="0045490A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490A">
              <w:rPr>
                <w:rFonts w:ascii="Calibri" w:hAnsi="Calibri" w:cs="Calibri"/>
                <w:sz w:val="20"/>
                <w:szCs w:val="20"/>
              </w:rPr>
              <w:t>-</w:t>
            </w:r>
            <w:r w:rsidR="007046AA">
              <w:rPr>
                <w:rFonts w:ascii="Calibri" w:hAnsi="Calibri" w:cs="Calibri"/>
                <w:sz w:val="20"/>
                <w:szCs w:val="20"/>
              </w:rPr>
              <w:t>11.</w:t>
            </w:r>
            <w:r w:rsidRPr="0045490A">
              <w:rPr>
                <w:rFonts w:ascii="Calibri" w:hAnsi="Calibri" w:cs="Calibri"/>
                <w:sz w:val="20"/>
                <w:szCs w:val="20"/>
              </w:rPr>
              <w:t>8%</w:t>
            </w:r>
          </w:p>
        </w:tc>
      </w:tr>
      <w:tr w:rsidR="00030364" w:rsidRPr="00490286" w14:paraId="2845E13D" w14:textId="6276084A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F773A36" w14:textId="77777777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PPS Number</w:t>
            </w:r>
          </w:p>
        </w:tc>
        <w:tc>
          <w:tcPr>
            <w:tcW w:w="1422" w:type="dxa"/>
            <w:noWrap/>
          </w:tcPr>
          <w:p w14:paraId="0C0105DB" w14:textId="35D02810" w:rsidR="00030364" w:rsidRPr="00490286" w:rsidRDefault="007046AA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02</w:t>
            </w:r>
          </w:p>
        </w:tc>
        <w:tc>
          <w:tcPr>
            <w:tcW w:w="1696" w:type="dxa"/>
            <w:noWrap/>
          </w:tcPr>
          <w:p w14:paraId="1E4A6D0A" w14:textId="5F5BDC55" w:rsidR="00030364" w:rsidRPr="0049028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6</w:t>
            </w:r>
            <w:r w:rsidR="007046AA">
              <w:rPr>
                <w:rFonts w:ascii="Calibri" w:hAnsi="Calibri" w:cs="Calibri"/>
                <w:sz w:val="20"/>
                <w:szCs w:val="20"/>
              </w:rPr>
              <w:t>.2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6528F4D1" w14:textId="1582B02A" w:rsidR="00030364" w:rsidRPr="0045490A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490A">
              <w:rPr>
                <w:rFonts w:ascii="Calibri" w:hAnsi="Calibri" w:cs="Calibri"/>
                <w:sz w:val="20"/>
                <w:szCs w:val="20"/>
              </w:rPr>
              <w:t>-1</w:t>
            </w:r>
            <w:r w:rsidR="007046AA">
              <w:rPr>
                <w:rFonts w:ascii="Calibri" w:hAnsi="Calibri" w:cs="Calibri"/>
                <w:sz w:val="20"/>
                <w:szCs w:val="20"/>
              </w:rPr>
              <w:t>9</w:t>
            </w:r>
            <w:r w:rsidRPr="0045490A">
              <w:rPr>
                <w:rFonts w:ascii="Calibri" w:hAnsi="Calibri" w:cs="Calibri"/>
                <w:sz w:val="20"/>
                <w:szCs w:val="20"/>
              </w:rPr>
              <w:t>.9%</w:t>
            </w:r>
          </w:p>
        </w:tc>
      </w:tr>
      <w:tr w:rsidR="00030364" w:rsidRPr="00490286" w14:paraId="151C739E" w14:textId="5A8E7B40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BDEBB60" w14:textId="77777777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Credited Contributions</w:t>
            </w:r>
          </w:p>
        </w:tc>
        <w:tc>
          <w:tcPr>
            <w:tcW w:w="1422" w:type="dxa"/>
            <w:noWrap/>
          </w:tcPr>
          <w:p w14:paraId="4AC72006" w14:textId="2B4A7CBF" w:rsidR="00030364" w:rsidRPr="00490286" w:rsidRDefault="007046AA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86</w:t>
            </w:r>
          </w:p>
        </w:tc>
        <w:tc>
          <w:tcPr>
            <w:tcW w:w="1696" w:type="dxa"/>
            <w:noWrap/>
          </w:tcPr>
          <w:p w14:paraId="54247154" w14:textId="65927B01" w:rsidR="00030364" w:rsidRPr="0049028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9.</w:t>
            </w:r>
            <w:r w:rsidR="005123C1">
              <w:rPr>
                <w:rFonts w:ascii="Calibri" w:hAnsi="Calibri" w:cs="Calibri"/>
                <w:sz w:val="20"/>
                <w:szCs w:val="20"/>
              </w:rPr>
              <w:t>2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71B281C" w14:textId="5ED1EF38" w:rsidR="00030364" w:rsidRPr="0045490A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490A">
              <w:rPr>
                <w:rFonts w:ascii="Calibri" w:hAnsi="Calibri" w:cs="Calibri"/>
                <w:sz w:val="20"/>
                <w:szCs w:val="20"/>
              </w:rPr>
              <w:t>-</w:t>
            </w:r>
            <w:r w:rsidR="005123C1">
              <w:rPr>
                <w:rFonts w:ascii="Calibri" w:hAnsi="Calibri" w:cs="Calibri"/>
                <w:sz w:val="20"/>
                <w:szCs w:val="20"/>
              </w:rPr>
              <w:t>10</w:t>
            </w:r>
            <w:r w:rsidRPr="0045490A">
              <w:rPr>
                <w:rFonts w:ascii="Calibri" w:hAnsi="Calibri" w:cs="Calibri"/>
                <w:sz w:val="20"/>
                <w:szCs w:val="20"/>
              </w:rPr>
              <w:t>.9%</w:t>
            </w:r>
          </w:p>
        </w:tc>
      </w:tr>
      <w:tr w:rsidR="00030364" w:rsidRPr="00490286" w14:paraId="563BC4E4" w14:textId="32A159BF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F8C2E8A" w14:textId="04FC6EB4" w:rsidR="00030364" w:rsidRPr="00490286" w:rsidRDefault="005123C1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Homemakers Scheme/HomeCaring Periods Scheme </w:t>
            </w:r>
          </w:p>
        </w:tc>
        <w:tc>
          <w:tcPr>
            <w:tcW w:w="1422" w:type="dxa"/>
            <w:noWrap/>
          </w:tcPr>
          <w:p w14:paraId="3FE2628A" w14:textId="0AEADB56" w:rsidR="00030364" w:rsidRPr="00490286" w:rsidRDefault="005123C1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</w:t>
            </w:r>
            <w:r w:rsidR="003529CF">
              <w:rPr>
                <w:rFonts w:ascii="Calibri" w:hAnsi="Calibri" w:cs="Calibri"/>
                <w:sz w:val="20"/>
                <w:szCs w:val="20"/>
              </w:rPr>
              <w:t>51</w:t>
            </w:r>
          </w:p>
        </w:tc>
        <w:tc>
          <w:tcPr>
            <w:tcW w:w="1696" w:type="dxa"/>
            <w:noWrap/>
          </w:tcPr>
          <w:p w14:paraId="6AEB0C17" w14:textId="3C808169" w:rsidR="00030364" w:rsidRPr="00490286" w:rsidRDefault="003529CF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.1</w:t>
            </w:r>
            <w:r w:rsidR="00030364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72FCC6F4" w14:textId="3EEF982C" w:rsidR="00030364" w:rsidRPr="0045490A" w:rsidRDefault="005123C1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</w:t>
            </w:r>
            <w:r w:rsidR="003529CF">
              <w:rPr>
                <w:rFonts w:ascii="Calibri" w:hAnsi="Calibri" w:cs="Calibri"/>
                <w:sz w:val="20"/>
                <w:szCs w:val="20"/>
              </w:rPr>
              <w:t>14.9</w:t>
            </w:r>
            <w:r w:rsidR="00030364" w:rsidRPr="0045490A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482F9440" w14:textId="08210EF0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DFD4674" w14:textId="632FAC61" w:rsidR="00030364" w:rsidRPr="00490286" w:rsidRDefault="005123C1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Voluntary Contributions</w:t>
            </w:r>
          </w:p>
        </w:tc>
        <w:tc>
          <w:tcPr>
            <w:tcW w:w="1422" w:type="dxa"/>
            <w:noWrap/>
          </w:tcPr>
          <w:p w14:paraId="0884B200" w14:textId="06989503" w:rsidR="00030364" w:rsidRPr="00490286" w:rsidRDefault="003529CF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</w:t>
            </w:r>
            <w:r w:rsidR="00030364" w:rsidRPr="00490286">
              <w:rPr>
                <w:rFonts w:ascii="Calibri" w:hAnsi="Calibri" w:cs="Calibri"/>
                <w:sz w:val="20"/>
                <w:szCs w:val="20"/>
              </w:rPr>
              <w:t>42</w:t>
            </w:r>
          </w:p>
        </w:tc>
        <w:tc>
          <w:tcPr>
            <w:tcW w:w="1696" w:type="dxa"/>
            <w:noWrap/>
          </w:tcPr>
          <w:p w14:paraId="65AD6604" w14:textId="36E774CE" w:rsidR="00030364" w:rsidRPr="0049028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7.8%</w:t>
            </w:r>
          </w:p>
        </w:tc>
        <w:tc>
          <w:tcPr>
            <w:tcW w:w="1814" w:type="dxa"/>
          </w:tcPr>
          <w:p w14:paraId="7746D125" w14:textId="6913F051" w:rsidR="00030364" w:rsidRPr="0045490A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490A">
              <w:rPr>
                <w:rFonts w:ascii="Calibri" w:hAnsi="Calibri" w:cs="Calibri"/>
                <w:sz w:val="20"/>
                <w:szCs w:val="20"/>
              </w:rPr>
              <w:t>-</w:t>
            </w:r>
            <w:r w:rsidR="009D5855">
              <w:rPr>
                <w:rFonts w:ascii="Calibri" w:hAnsi="Calibri" w:cs="Calibri"/>
                <w:sz w:val="20"/>
                <w:szCs w:val="20"/>
              </w:rPr>
              <w:t>8.7</w:t>
            </w:r>
            <w:r w:rsidRPr="0045490A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0FF6E25D" w14:textId="0ACC7B59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64572B32" w14:textId="77777777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PRSI Classes</w:t>
            </w:r>
          </w:p>
        </w:tc>
        <w:tc>
          <w:tcPr>
            <w:tcW w:w="1422" w:type="dxa"/>
            <w:noWrap/>
          </w:tcPr>
          <w:p w14:paraId="7F211618" w14:textId="3D1A8498" w:rsidR="00030364" w:rsidRPr="0049028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</w:t>
            </w:r>
            <w:r w:rsidR="00F60B33">
              <w:rPr>
                <w:rFonts w:ascii="Calibri" w:hAnsi="Calibri" w:cs="Calibri"/>
                <w:sz w:val="20"/>
                <w:szCs w:val="20"/>
              </w:rPr>
              <w:t>0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696" w:type="dxa"/>
            <w:noWrap/>
          </w:tcPr>
          <w:p w14:paraId="33599D5E" w14:textId="49EA1518" w:rsidR="00030364" w:rsidRPr="0049028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6.</w:t>
            </w:r>
            <w:r w:rsidR="00F60B33">
              <w:rPr>
                <w:rFonts w:ascii="Calibri" w:hAnsi="Calibri" w:cs="Calibri"/>
                <w:sz w:val="20"/>
                <w:szCs w:val="20"/>
              </w:rPr>
              <w:t>8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61A4C851" w14:textId="09008329" w:rsidR="00030364" w:rsidRPr="0045490A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490A">
              <w:rPr>
                <w:rFonts w:ascii="Calibri" w:hAnsi="Calibri" w:cs="Calibri"/>
                <w:sz w:val="20"/>
                <w:szCs w:val="20"/>
              </w:rPr>
              <w:t>-2</w:t>
            </w:r>
            <w:r w:rsidR="00F60B33">
              <w:rPr>
                <w:rFonts w:ascii="Calibri" w:hAnsi="Calibri" w:cs="Calibri"/>
                <w:sz w:val="20"/>
                <w:szCs w:val="20"/>
              </w:rPr>
              <w:t>0.2</w:t>
            </w:r>
            <w:r w:rsidRPr="0045490A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0B854ED1" w14:textId="2018699E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D56BAA4" w14:textId="77777777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Other</w:t>
            </w:r>
          </w:p>
        </w:tc>
        <w:tc>
          <w:tcPr>
            <w:tcW w:w="1422" w:type="dxa"/>
            <w:noWrap/>
          </w:tcPr>
          <w:p w14:paraId="5342E98A" w14:textId="10CDABED" w:rsidR="00030364" w:rsidRPr="0049028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F60B33">
              <w:rPr>
                <w:rFonts w:ascii="Calibri" w:hAnsi="Calibri" w:cs="Calibri"/>
                <w:sz w:val="20"/>
                <w:szCs w:val="20"/>
              </w:rPr>
              <w:t>10</w:t>
            </w:r>
          </w:p>
        </w:tc>
        <w:tc>
          <w:tcPr>
            <w:tcW w:w="1696" w:type="dxa"/>
            <w:noWrap/>
          </w:tcPr>
          <w:p w14:paraId="4906234E" w14:textId="42852BD3" w:rsidR="00030364" w:rsidRPr="0049028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.</w:t>
            </w:r>
            <w:r w:rsidR="00F60B33">
              <w:rPr>
                <w:rFonts w:ascii="Calibri" w:hAnsi="Calibri" w:cs="Calibri"/>
                <w:sz w:val="20"/>
                <w:szCs w:val="20"/>
              </w:rPr>
              <w:t>6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63989E13" w14:textId="597F68C6" w:rsidR="00030364" w:rsidRPr="0045490A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490A">
              <w:rPr>
                <w:rFonts w:ascii="Calibri" w:hAnsi="Calibri" w:cs="Calibri"/>
                <w:sz w:val="20"/>
                <w:szCs w:val="20"/>
              </w:rPr>
              <w:t>-</w:t>
            </w:r>
            <w:r w:rsidR="00F60B33">
              <w:rPr>
                <w:rFonts w:ascii="Calibri" w:hAnsi="Calibri" w:cs="Calibri"/>
                <w:sz w:val="20"/>
                <w:szCs w:val="20"/>
              </w:rPr>
              <w:t>2</w:t>
            </w:r>
            <w:r w:rsidRPr="0045490A">
              <w:rPr>
                <w:rFonts w:ascii="Calibri" w:hAnsi="Calibri" w:cs="Calibri"/>
                <w:sz w:val="20"/>
                <w:szCs w:val="20"/>
              </w:rPr>
              <w:t>8</w:t>
            </w:r>
            <w:r w:rsidR="00F60B33">
              <w:rPr>
                <w:rFonts w:ascii="Calibri" w:hAnsi="Calibri" w:cs="Calibri"/>
                <w:sz w:val="20"/>
                <w:szCs w:val="20"/>
              </w:rPr>
              <w:t>.1</w:t>
            </w:r>
            <w:r w:rsidRPr="0045490A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4FD0BC98" w14:textId="71A80A7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42D557C" w14:textId="77777777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Long-Term Carer Contributions</w:t>
            </w:r>
          </w:p>
        </w:tc>
        <w:tc>
          <w:tcPr>
            <w:tcW w:w="1422" w:type="dxa"/>
            <w:noWrap/>
          </w:tcPr>
          <w:p w14:paraId="2A353A4F" w14:textId="621CA75F" w:rsidR="00030364" w:rsidRPr="0049028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9</w:t>
            </w:r>
            <w:r w:rsidR="00540E66"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696" w:type="dxa"/>
            <w:noWrap/>
          </w:tcPr>
          <w:p w14:paraId="570AAE62" w14:textId="04D3A386" w:rsidR="00030364" w:rsidRPr="00490286" w:rsidRDefault="00540E66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.2</w:t>
            </w:r>
            <w:r w:rsidR="00030364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56A676C2" w14:textId="11C2DA77" w:rsidR="00030364" w:rsidRPr="0045490A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5490A">
              <w:rPr>
                <w:rFonts w:ascii="Calibri" w:hAnsi="Calibri" w:cs="Calibri"/>
                <w:sz w:val="20"/>
                <w:szCs w:val="20"/>
              </w:rPr>
              <w:t>-</w:t>
            </w:r>
            <w:r w:rsidR="00540E66">
              <w:rPr>
                <w:rFonts w:ascii="Calibri" w:hAnsi="Calibri" w:cs="Calibri"/>
                <w:sz w:val="20"/>
                <w:szCs w:val="20"/>
              </w:rPr>
              <w:t>25.6</w:t>
            </w:r>
            <w:r w:rsidRPr="0045490A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030364" w:rsidRPr="00490286" w14:paraId="098718EF" w14:textId="78174AB9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5DFE8A4" w14:textId="77777777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Employer’s PRSI</w:t>
            </w:r>
          </w:p>
        </w:tc>
        <w:tc>
          <w:tcPr>
            <w:tcW w:w="1422" w:type="dxa"/>
            <w:noWrap/>
          </w:tcPr>
          <w:p w14:paraId="49EC91C0" w14:textId="4C6BE5D2" w:rsidR="00030364" w:rsidRPr="00490286" w:rsidRDefault="008779A8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6</w:t>
            </w:r>
          </w:p>
        </w:tc>
        <w:tc>
          <w:tcPr>
            <w:tcW w:w="1696" w:type="dxa"/>
            <w:noWrap/>
          </w:tcPr>
          <w:p w14:paraId="13A0591B" w14:textId="158C1338" w:rsidR="00030364" w:rsidRPr="0049028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</w:t>
            </w:r>
            <w:r w:rsidR="008779A8">
              <w:rPr>
                <w:rFonts w:ascii="Calibri" w:hAnsi="Calibri" w:cs="Calibri"/>
                <w:sz w:val="20"/>
                <w:szCs w:val="20"/>
              </w:rPr>
              <w:t>2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309A8768" w14:textId="2B649529" w:rsidR="00030364" w:rsidRPr="0045490A" w:rsidRDefault="008779A8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40.0</w:t>
            </w:r>
            <w:r w:rsidR="00030364" w:rsidRPr="0045490A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8779A8" w:rsidRPr="00490286" w14:paraId="013440ED" w14:textId="7777777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9E9D237" w14:textId="0642C235" w:rsidR="008779A8" w:rsidRPr="00490286" w:rsidRDefault="008779A8" w:rsidP="00030364">
            <w:pPr>
              <w:rPr>
                <w:sz w:val="20"/>
                <w:szCs w:val="20"/>
              </w:rPr>
            </w:pPr>
            <w:r w:rsidRPr="008779A8">
              <w:rPr>
                <w:rFonts w:ascii="Calibri" w:hAnsi="Calibri" w:cs="Calibri"/>
                <w:b w:val="0"/>
                <w:sz w:val="20"/>
                <w:szCs w:val="20"/>
              </w:rPr>
              <w:t>Jobs Plus</w:t>
            </w:r>
          </w:p>
        </w:tc>
        <w:tc>
          <w:tcPr>
            <w:tcW w:w="1422" w:type="dxa"/>
            <w:noWrap/>
          </w:tcPr>
          <w:p w14:paraId="1A327813" w14:textId="262EB8B1" w:rsidR="008779A8" w:rsidRPr="008779A8" w:rsidRDefault="008779A8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779A8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1696" w:type="dxa"/>
            <w:noWrap/>
          </w:tcPr>
          <w:p w14:paraId="1D35408E" w14:textId="219F6741" w:rsidR="008779A8" w:rsidRPr="008779A8" w:rsidRDefault="008779A8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779A8">
              <w:rPr>
                <w:rFonts w:ascii="Calibri" w:hAnsi="Calibri" w:cs="Calibri"/>
                <w:sz w:val="20"/>
                <w:szCs w:val="20"/>
              </w:rPr>
              <w:t>0.0%</w:t>
            </w:r>
          </w:p>
        </w:tc>
        <w:tc>
          <w:tcPr>
            <w:tcW w:w="1814" w:type="dxa"/>
          </w:tcPr>
          <w:p w14:paraId="1EFA3E49" w14:textId="19529B5B" w:rsidR="008779A8" w:rsidRDefault="008779A8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030364" w:rsidRPr="00490286" w14:paraId="6159662C" w14:textId="258FA684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ED43E2D" w14:textId="77777777" w:rsidR="00030364" w:rsidRPr="00490286" w:rsidRDefault="00030364" w:rsidP="00030364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4F620469" w14:textId="0213BA97" w:rsidR="00030364" w:rsidRPr="00490286" w:rsidRDefault="003F1470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3,095</w:t>
            </w:r>
          </w:p>
        </w:tc>
        <w:tc>
          <w:tcPr>
            <w:tcW w:w="1696" w:type="dxa"/>
            <w:noWrap/>
          </w:tcPr>
          <w:p w14:paraId="7E501598" w14:textId="77777777" w:rsidR="00030364" w:rsidRPr="0049028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12F3CEE7" w14:textId="48E98C1F" w:rsidR="00030364" w:rsidRPr="007046AA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046AA">
              <w:rPr>
                <w:rFonts w:ascii="Calibri" w:hAnsi="Calibri" w:cs="Calibri"/>
                <w:b/>
                <w:bCs/>
                <w:sz w:val="20"/>
                <w:szCs w:val="20"/>
              </w:rPr>
              <w:t>-</w:t>
            </w:r>
            <w:r w:rsidR="007046AA" w:rsidRPr="007046AA">
              <w:rPr>
                <w:rFonts w:ascii="Calibri" w:hAnsi="Calibri" w:cs="Calibri"/>
                <w:b/>
                <w:bCs/>
                <w:sz w:val="20"/>
                <w:szCs w:val="20"/>
              </w:rPr>
              <w:t>15.3</w:t>
            </w:r>
            <w:r w:rsidRPr="0045490A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030364" w:rsidRPr="00490286" w14:paraId="5F75BCD2" w14:textId="48BAF98D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3DB18CDD" w14:textId="28FCC04E" w:rsidR="00030364" w:rsidRPr="00490286" w:rsidRDefault="00030364" w:rsidP="00030364">
            <w:pPr>
              <w:ind w:left="-111" w:firstLine="2"/>
              <w:rPr>
                <w:b w:val="0"/>
                <w:bCs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Benefits Check                                                                              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2.</w:t>
            </w:r>
            <w:r w:rsidR="002B4FA9">
              <w:rPr>
                <w:rFonts w:ascii="Calibri" w:hAnsi="Calibri" w:cs="Calibri"/>
                <w:sz w:val="20"/>
                <w:szCs w:val="20"/>
              </w:rPr>
              <w:t>2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48046D70" w14:textId="77777777" w:rsidR="00030364" w:rsidRPr="00490286" w:rsidRDefault="00030364" w:rsidP="00030364">
            <w:pPr>
              <w:ind w:left="-111" w:firstLine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30364" w:rsidRPr="00490286" w14:paraId="7E79B910" w14:textId="5F90F4F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2D9A984" w14:textId="77777777" w:rsidR="00030364" w:rsidRPr="00490286" w:rsidRDefault="00030364" w:rsidP="00030364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Benefits Check</w:t>
            </w:r>
          </w:p>
        </w:tc>
        <w:tc>
          <w:tcPr>
            <w:tcW w:w="1422" w:type="dxa"/>
            <w:noWrap/>
          </w:tcPr>
          <w:p w14:paraId="33491601" w14:textId="54307287" w:rsidR="00030364" w:rsidRPr="0049028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,</w:t>
            </w:r>
            <w:r w:rsidR="002B4FA9">
              <w:rPr>
                <w:rFonts w:ascii="Calibri" w:hAnsi="Calibri" w:cs="Calibri"/>
                <w:sz w:val="20"/>
                <w:szCs w:val="20"/>
              </w:rPr>
              <w:t>491</w:t>
            </w:r>
          </w:p>
        </w:tc>
        <w:tc>
          <w:tcPr>
            <w:tcW w:w="1696" w:type="dxa"/>
            <w:noWrap/>
          </w:tcPr>
          <w:p w14:paraId="15DDF12B" w14:textId="77777777" w:rsidR="00030364" w:rsidRPr="0049028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14" w:type="dxa"/>
          </w:tcPr>
          <w:p w14:paraId="57128996" w14:textId="3D1276AB" w:rsidR="00030364" w:rsidRPr="00BC51B6" w:rsidRDefault="00030364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BC51B6">
              <w:rPr>
                <w:rFonts w:ascii="Calibri" w:hAnsi="Calibri" w:cs="Calibri"/>
                <w:b/>
                <w:bCs/>
                <w:sz w:val="20"/>
                <w:szCs w:val="20"/>
              </w:rPr>
              <w:t>+</w:t>
            </w:r>
            <w:r w:rsidR="002B4FA9">
              <w:rPr>
                <w:rFonts w:ascii="Calibri" w:hAnsi="Calibri" w:cs="Calibri"/>
                <w:b/>
                <w:bCs/>
                <w:sz w:val="20"/>
                <w:szCs w:val="20"/>
              </w:rPr>
              <w:t>1.4</w:t>
            </w:r>
            <w:r w:rsidRPr="00BC51B6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030364" w:rsidRPr="00490286" w14:paraId="56AB6B50" w14:textId="37CEC428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EBD8EBB" w14:textId="77777777" w:rsidR="00030364" w:rsidRPr="00490286" w:rsidRDefault="00030364" w:rsidP="00030364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69194F68" w14:textId="245CFAFA" w:rsidR="00030364" w:rsidRPr="0049028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,</w:t>
            </w:r>
            <w:r w:rsidR="002B4FA9">
              <w:rPr>
                <w:rFonts w:ascii="Calibri" w:hAnsi="Calibri" w:cs="Calibri"/>
                <w:b/>
                <w:bCs/>
                <w:sz w:val="20"/>
                <w:szCs w:val="20"/>
              </w:rPr>
              <w:t>491</w:t>
            </w:r>
          </w:p>
        </w:tc>
        <w:tc>
          <w:tcPr>
            <w:tcW w:w="1696" w:type="dxa"/>
            <w:noWrap/>
          </w:tcPr>
          <w:p w14:paraId="0B0840D2" w14:textId="77777777" w:rsidR="00030364" w:rsidRPr="0049028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12480063" w14:textId="77777777" w:rsidR="00030364" w:rsidRPr="00490286" w:rsidRDefault="00030364" w:rsidP="0003036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4E2086" w:rsidRPr="00490286" w14:paraId="2928B9F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774848F8" w14:textId="523BECE2" w:rsidR="004E2086" w:rsidRPr="00490286" w:rsidRDefault="004D17EE" w:rsidP="004E2086">
            <w:pPr>
              <w:tabs>
                <w:tab w:val="left" w:pos="623"/>
              </w:tabs>
              <w:rPr>
                <w:b w:val="0"/>
                <w:bCs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Appeals                                                             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6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B2442F0" w14:textId="77777777" w:rsidR="004E2086" w:rsidRPr="00490286" w:rsidRDefault="004E2086" w:rsidP="0003036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4D17EE" w:rsidRPr="00490286" w14:paraId="1D6082B4" w14:textId="7777777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7E777D1" w14:textId="6638106F" w:rsidR="004D17EE" w:rsidRPr="00490286" w:rsidRDefault="004D17EE" w:rsidP="004D17EE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Disability Allowance</w:t>
            </w:r>
          </w:p>
        </w:tc>
        <w:tc>
          <w:tcPr>
            <w:tcW w:w="1422" w:type="dxa"/>
            <w:noWrap/>
          </w:tcPr>
          <w:p w14:paraId="45EC68B7" w14:textId="6B0A5D20" w:rsidR="004D17EE" w:rsidRPr="0015257D" w:rsidRDefault="0015257D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15257D">
              <w:rPr>
                <w:rFonts w:ascii="Calibri" w:hAnsi="Calibri" w:cs="Calibri"/>
                <w:sz w:val="20"/>
                <w:szCs w:val="20"/>
              </w:rPr>
              <w:t>378</w:t>
            </w:r>
          </w:p>
        </w:tc>
        <w:tc>
          <w:tcPr>
            <w:tcW w:w="1696" w:type="dxa"/>
            <w:noWrap/>
          </w:tcPr>
          <w:p w14:paraId="1979FB84" w14:textId="472FCA6E" w:rsidR="004D17EE" w:rsidRPr="0015257D" w:rsidRDefault="004D17EE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</w:t>
            </w:r>
            <w:r w:rsidR="0015257D">
              <w:rPr>
                <w:rFonts w:ascii="Calibri" w:hAnsi="Calibri" w:cs="Calibri"/>
                <w:sz w:val="20"/>
                <w:szCs w:val="20"/>
              </w:rPr>
              <w:t>5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.</w:t>
            </w:r>
            <w:r w:rsidR="0015257D">
              <w:rPr>
                <w:rFonts w:ascii="Calibri" w:hAnsi="Calibri" w:cs="Calibri"/>
                <w:sz w:val="20"/>
                <w:szCs w:val="20"/>
              </w:rPr>
              <w:t>3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77B2B1EB" w14:textId="0E5D0470" w:rsidR="004D17EE" w:rsidRPr="0015257D" w:rsidRDefault="004D17EE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-6</w:t>
            </w:r>
            <w:r w:rsidR="0015257D">
              <w:rPr>
                <w:rFonts w:ascii="Calibri" w:hAnsi="Calibri" w:cs="Calibri"/>
                <w:sz w:val="20"/>
                <w:szCs w:val="20"/>
              </w:rPr>
              <w:t>.0</w:t>
            </w:r>
            <w:r w:rsidRPr="00BC51B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D17EE" w:rsidRPr="00490286" w14:paraId="64167C5E" w14:textId="7777777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B41CB2C" w14:textId="2E4FCFCC" w:rsidR="004D17EE" w:rsidRPr="00490286" w:rsidRDefault="004D17EE" w:rsidP="004D17EE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Carer’s Allowance/Benefit</w:t>
            </w:r>
          </w:p>
        </w:tc>
        <w:tc>
          <w:tcPr>
            <w:tcW w:w="1422" w:type="dxa"/>
            <w:noWrap/>
          </w:tcPr>
          <w:p w14:paraId="061C2CA2" w14:textId="7BA6FE6D" w:rsidR="004D17EE" w:rsidRPr="00490286" w:rsidRDefault="0015257D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15257D">
              <w:rPr>
                <w:rFonts w:ascii="Calibri" w:hAnsi="Calibri" w:cs="Calibri"/>
                <w:sz w:val="20"/>
                <w:szCs w:val="20"/>
              </w:rPr>
              <w:t>196</w:t>
            </w:r>
          </w:p>
        </w:tc>
        <w:tc>
          <w:tcPr>
            <w:tcW w:w="1696" w:type="dxa"/>
            <w:noWrap/>
          </w:tcPr>
          <w:p w14:paraId="01E8E792" w14:textId="39FDFE1B" w:rsidR="004D17EE" w:rsidRPr="00490286" w:rsidRDefault="004D17EE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8.</w:t>
            </w:r>
            <w:r w:rsidR="00C06193">
              <w:rPr>
                <w:rFonts w:ascii="Calibri" w:hAnsi="Calibri" w:cs="Calibri"/>
                <w:sz w:val="20"/>
                <w:szCs w:val="20"/>
              </w:rPr>
              <w:t>3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5F087FAA" w14:textId="6C55B9FB" w:rsidR="004D17EE" w:rsidRPr="00490286" w:rsidRDefault="00C06193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8.0</w:t>
            </w:r>
            <w:r w:rsidR="004D17EE" w:rsidRPr="00BC51B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D17EE" w:rsidRPr="00490286" w14:paraId="06F9014C" w14:textId="7777777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3E282CE" w14:textId="37438B74" w:rsidR="004D17EE" w:rsidRPr="00490286" w:rsidRDefault="004D17EE" w:rsidP="004D17EE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Invalidity Pension</w:t>
            </w:r>
          </w:p>
        </w:tc>
        <w:tc>
          <w:tcPr>
            <w:tcW w:w="1422" w:type="dxa"/>
            <w:noWrap/>
          </w:tcPr>
          <w:p w14:paraId="13C0D53B" w14:textId="30DC3D4E" w:rsidR="004D17EE" w:rsidRPr="00490286" w:rsidRDefault="004D17EE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C06193">
              <w:rPr>
                <w:rFonts w:ascii="Calibri" w:hAnsi="Calibri" w:cs="Calibri"/>
                <w:sz w:val="20"/>
                <w:szCs w:val="20"/>
              </w:rPr>
              <w:t>33</w:t>
            </w:r>
          </w:p>
        </w:tc>
        <w:tc>
          <w:tcPr>
            <w:tcW w:w="1696" w:type="dxa"/>
            <w:noWrap/>
          </w:tcPr>
          <w:p w14:paraId="67C0FB58" w14:textId="771B0DC8" w:rsidR="004D17EE" w:rsidRPr="00490286" w:rsidRDefault="004D17EE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C06193">
              <w:rPr>
                <w:rFonts w:ascii="Calibri" w:hAnsi="Calibri" w:cs="Calibri"/>
                <w:sz w:val="20"/>
                <w:szCs w:val="20"/>
              </w:rPr>
              <w:t>2.4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717740AC" w14:textId="092B7AC5" w:rsidR="004D17EE" w:rsidRPr="00490286" w:rsidRDefault="004D17EE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-</w:t>
            </w:r>
            <w:r w:rsidR="00C06193">
              <w:rPr>
                <w:rFonts w:ascii="Calibri" w:hAnsi="Calibri" w:cs="Calibri"/>
                <w:sz w:val="20"/>
                <w:szCs w:val="20"/>
              </w:rPr>
              <w:t>30</w:t>
            </w:r>
            <w:r w:rsidR="00D21F14">
              <w:rPr>
                <w:rFonts w:ascii="Calibri" w:hAnsi="Calibri" w:cs="Calibri"/>
                <w:sz w:val="20"/>
                <w:szCs w:val="20"/>
              </w:rPr>
              <w:t>.0</w:t>
            </w:r>
            <w:r w:rsidRPr="00BC51B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D17EE" w:rsidRPr="00490286" w14:paraId="71CA7C2E" w14:textId="7777777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84E6C0D" w14:textId="34CAA8A4" w:rsidR="004D17EE" w:rsidRPr="00490286" w:rsidRDefault="004D17EE" w:rsidP="004D17EE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Other</w:t>
            </w:r>
          </w:p>
        </w:tc>
        <w:tc>
          <w:tcPr>
            <w:tcW w:w="1422" w:type="dxa"/>
            <w:noWrap/>
          </w:tcPr>
          <w:p w14:paraId="1393E739" w14:textId="6A0FE574" w:rsidR="004D17EE" w:rsidRPr="0057728A" w:rsidRDefault="00C06193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7728A">
              <w:rPr>
                <w:rFonts w:ascii="Calibri" w:hAnsi="Calibri" w:cs="Calibri"/>
                <w:sz w:val="20"/>
                <w:szCs w:val="20"/>
              </w:rPr>
              <w:t>94</w:t>
            </w:r>
          </w:p>
        </w:tc>
        <w:tc>
          <w:tcPr>
            <w:tcW w:w="1696" w:type="dxa"/>
            <w:noWrap/>
          </w:tcPr>
          <w:p w14:paraId="2C1A2789" w14:textId="12743B20" w:rsidR="004D17EE" w:rsidRPr="00490286" w:rsidRDefault="004D17EE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8.</w:t>
            </w:r>
            <w:r w:rsidR="00D21F14">
              <w:rPr>
                <w:rFonts w:ascii="Calibri" w:hAnsi="Calibri" w:cs="Calibri"/>
                <w:sz w:val="20"/>
                <w:szCs w:val="20"/>
              </w:rPr>
              <w:t>8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026B8498" w14:textId="35D3DB14" w:rsidR="004D17EE" w:rsidRPr="00490286" w:rsidRDefault="004D17EE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-</w:t>
            </w:r>
            <w:r w:rsidR="00D21F14">
              <w:rPr>
                <w:rFonts w:ascii="Calibri" w:hAnsi="Calibri" w:cs="Calibri"/>
                <w:sz w:val="20"/>
                <w:szCs w:val="20"/>
              </w:rPr>
              <w:t>3</w:t>
            </w:r>
            <w:r w:rsidRPr="00BC51B6">
              <w:rPr>
                <w:rFonts w:ascii="Calibri" w:hAnsi="Calibri" w:cs="Calibri"/>
                <w:sz w:val="20"/>
                <w:szCs w:val="20"/>
              </w:rPr>
              <w:t>3</w:t>
            </w:r>
            <w:r w:rsidR="00D21F14">
              <w:rPr>
                <w:rFonts w:ascii="Calibri" w:hAnsi="Calibri" w:cs="Calibri"/>
                <w:sz w:val="20"/>
                <w:szCs w:val="20"/>
              </w:rPr>
              <w:t>.8</w:t>
            </w:r>
            <w:r w:rsidRPr="00BC51B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D17EE" w:rsidRPr="00490286" w14:paraId="56F17473" w14:textId="7777777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FCDD9DE" w14:textId="32F62AFD" w:rsidR="004D17EE" w:rsidRPr="00490286" w:rsidRDefault="004D17EE" w:rsidP="004D17EE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Jobseeker's Allowance</w:t>
            </w:r>
          </w:p>
        </w:tc>
        <w:tc>
          <w:tcPr>
            <w:tcW w:w="1422" w:type="dxa"/>
            <w:noWrap/>
          </w:tcPr>
          <w:p w14:paraId="072BF930" w14:textId="4B43B36C" w:rsidR="004D17EE" w:rsidRPr="008A59A9" w:rsidRDefault="0057728A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A59A9">
              <w:rPr>
                <w:rFonts w:ascii="Calibri" w:hAnsi="Calibri" w:cs="Calibri"/>
                <w:sz w:val="20"/>
                <w:szCs w:val="20"/>
              </w:rPr>
              <w:t>73</w:t>
            </w:r>
          </w:p>
        </w:tc>
        <w:tc>
          <w:tcPr>
            <w:tcW w:w="1696" w:type="dxa"/>
            <w:noWrap/>
          </w:tcPr>
          <w:p w14:paraId="3D034A41" w14:textId="626ECF86" w:rsidR="004D17EE" w:rsidRPr="00490286" w:rsidRDefault="0057728A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  <w:r w:rsidR="00C06193">
              <w:rPr>
                <w:rFonts w:ascii="Calibri" w:hAnsi="Calibri" w:cs="Calibri"/>
                <w:sz w:val="20"/>
                <w:szCs w:val="20"/>
              </w:rPr>
              <w:t>.8</w:t>
            </w:r>
            <w:r w:rsidR="004D17EE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424472B5" w14:textId="392F0746" w:rsidR="004D17EE" w:rsidRPr="00490286" w:rsidRDefault="004D17EE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-</w:t>
            </w:r>
            <w:r w:rsidR="00CB7503">
              <w:rPr>
                <w:rFonts w:ascii="Calibri" w:hAnsi="Calibri" w:cs="Calibri"/>
                <w:sz w:val="20"/>
                <w:szCs w:val="20"/>
              </w:rPr>
              <w:t>17.0</w:t>
            </w:r>
            <w:r w:rsidRPr="00BC51B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D17EE" w:rsidRPr="00490286" w14:paraId="3DB73325" w14:textId="7777777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B29ADAE" w14:textId="0D91AD63" w:rsidR="004D17EE" w:rsidRPr="00490286" w:rsidRDefault="004D17EE" w:rsidP="004D17EE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Domiciliary Care Allowance</w:t>
            </w:r>
          </w:p>
        </w:tc>
        <w:tc>
          <w:tcPr>
            <w:tcW w:w="1422" w:type="dxa"/>
            <w:noWrap/>
          </w:tcPr>
          <w:p w14:paraId="58F89D23" w14:textId="1544EC21" w:rsidR="004D17EE" w:rsidRPr="008A59A9" w:rsidRDefault="00CB7503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A59A9">
              <w:rPr>
                <w:rFonts w:ascii="Calibri" w:hAnsi="Calibri" w:cs="Calibri"/>
                <w:sz w:val="20"/>
                <w:szCs w:val="20"/>
              </w:rPr>
              <w:t>51</w:t>
            </w:r>
          </w:p>
        </w:tc>
        <w:tc>
          <w:tcPr>
            <w:tcW w:w="1696" w:type="dxa"/>
            <w:noWrap/>
          </w:tcPr>
          <w:p w14:paraId="54B13901" w14:textId="57A64050" w:rsidR="004D17EE" w:rsidRPr="00490286" w:rsidRDefault="008A59A9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.8</w:t>
            </w:r>
            <w:r w:rsidR="004D17EE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DE4CDC8" w14:textId="1680B9A5" w:rsidR="004D17EE" w:rsidRPr="00490286" w:rsidRDefault="003F179F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+6.3</w:t>
            </w:r>
            <w:r w:rsidR="004D17EE" w:rsidRPr="00BC51B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D17EE" w:rsidRPr="00490286" w14:paraId="131AE67F" w14:textId="7777777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1000CDB" w14:textId="3A9E0F62" w:rsidR="004D17EE" w:rsidRPr="00490286" w:rsidRDefault="004D17EE" w:rsidP="004D17EE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Supplementary Welfare Allowance </w:t>
            </w:r>
          </w:p>
        </w:tc>
        <w:tc>
          <w:tcPr>
            <w:tcW w:w="1422" w:type="dxa"/>
            <w:noWrap/>
          </w:tcPr>
          <w:p w14:paraId="39FA0F7E" w14:textId="0E1E1C75" w:rsidR="004D17EE" w:rsidRPr="008A59A9" w:rsidRDefault="008A59A9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A59A9">
              <w:rPr>
                <w:rFonts w:ascii="Calibri" w:hAnsi="Calibri" w:cs="Calibri"/>
                <w:sz w:val="20"/>
                <w:szCs w:val="20"/>
              </w:rPr>
              <w:t>28</w:t>
            </w:r>
          </w:p>
        </w:tc>
        <w:tc>
          <w:tcPr>
            <w:tcW w:w="1696" w:type="dxa"/>
            <w:noWrap/>
          </w:tcPr>
          <w:p w14:paraId="493117C2" w14:textId="27878B1D" w:rsidR="004D17EE" w:rsidRPr="00490286" w:rsidRDefault="004D17EE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.</w:t>
            </w:r>
            <w:r w:rsidR="008A59A9">
              <w:rPr>
                <w:rFonts w:ascii="Calibri" w:hAnsi="Calibri" w:cs="Calibri"/>
                <w:sz w:val="20"/>
                <w:szCs w:val="20"/>
              </w:rPr>
              <w:t>6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7B695626" w14:textId="4C56129E" w:rsidR="004D17EE" w:rsidRPr="00490286" w:rsidRDefault="004D17EE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-31.</w:t>
            </w:r>
            <w:r w:rsidR="008A59A9">
              <w:rPr>
                <w:rFonts w:ascii="Calibri" w:hAnsi="Calibri" w:cs="Calibri"/>
                <w:sz w:val="20"/>
                <w:szCs w:val="20"/>
              </w:rPr>
              <w:t>7</w:t>
            </w:r>
            <w:r w:rsidRPr="00BC51B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D17EE" w:rsidRPr="00490286" w14:paraId="7D9E9579" w14:textId="7777777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E2E6DBE" w14:textId="3F08B92F" w:rsidR="004D17EE" w:rsidRPr="00490286" w:rsidRDefault="004D17EE" w:rsidP="004D17EE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State Pension (Non-Contributory)</w:t>
            </w:r>
          </w:p>
        </w:tc>
        <w:tc>
          <w:tcPr>
            <w:tcW w:w="1422" w:type="dxa"/>
            <w:noWrap/>
          </w:tcPr>
          <w:p w14:paraId="2634C4E7" w14:textId="4D3A57B6" w:rsidR="004D17EE" w:rsidRPr="00490286" w:rsidRDefault="004D17EE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</w:t>
            </w:r>
            <w:r w:rsidR="008A59A9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1696" w:type="dxa"/>
            <w:noWrap/>
          </w:tcPr>
          <w:p w14:paraId="51729235" w14:textId="48759234" w:rsidR="004D17EE" w:rsidRPr="00490286" w:rsidRDefault="00D20FED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0</w:t>
            </w:r>
            <w:r w:rsidR="004D17EE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335FCF40" w14:textId="6E8E2690" w:rsidR="004D17EE" w:rsidRPr="00490286" w:rsidRDefault="004D17EE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-</w:t>
            </w:r>
            <w:r w:rsidR="00D20FED">
              <w:rPr>
                <w:rFonts w:ascii="Calibri" w:hAnsi="Calibri" w:cs="Calibri"/>
                <w:sz w:val="20"/>
                <w:szCs w:val="20"/>
              </w:rPr>
              <w:t>40.0</w:t>
            </w:r>
            <w:r w:rsidRPr="00BC51B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D17EE" w:rsidRPr="00490286" w14:paraId="7EAE8E02" w14:textId="7777777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65C9DB7C" w14:textId="6A00EA46" w:rsidR="004D17EE" w:rsidRPr="00490286" w:rsidRDefault="004D17EE" w:rsidP="004D17EE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Child Benefit  </w:t>
            </w:r>
          </w:p>
        </w:tc>
        <w:tc>
          <w:tcPr>
            <w:tcW w:w="1422" w:type="dxa"/>
            <w:noWrap/>
          </w:tcPr>
          <w:p w14:paraId="0BF60B87" w14:textId="31A89B42" w:rsidR="004D17EE" w:rsidRPr="00490286" w:rsidRDefault="004D17EE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D20FED"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696" w:type="dxa"/>
            <w:noWrap/>
          </w:tcPr>
          <w:p w14:paraId="7924E799" w14:textId="5E43E7DD" w:rsidR="004D17EE" w:rsidRPr="00490286" w:rsidRDefault="004D17EE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</w:t>
            </w:r>
            <w:r w:rsidR="00683B17">
              <w:rPr>
                <w:rFonts w:ascii="Calibri" w:hAnsi="Calibri" w:cs="Calibri"/>
                <w:sz w:val="20"/>
                <w:szCs w:val="20"/>
              </w:rPr>
              <w:t>8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17D5C335" w14:textId="37AE3D74" w:rsidR="004D17EE" w:rsidRPr="00490286" w:rsidRDefault="00683B17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0</w:t>
            </w:r>
            <w:r w:rsidR="004D17EE" w:rsidRPr="00BC51B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D17EE" w:rsidRPr="00490286" w14:paraId="26B4C494" w14:textId="7777777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63EC3AB3" w14:textId="296EEF90" w:rsidR="004D17EE" w:rsidRPr="00490286" w:rsidRDefault="00683B17" w:rsidP="004D17EE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One Parent Family Payment (OFP)</w:t>
            </w:r>
            <w:r>
              <w:rPr>
                <w:rFonts w:ascii="Calibri" w:hAnsi="Calibri" w:cs="Calibri"/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1422" w:type="dxa"/>
            <w:noWrap/>
          </w:tcPr>
          <w:p w14:paraId="7894E1EE" w14:textId="1D05D13D" w:rsidR="004D17EE" w:rsidRPr="00490286" w:rsidRDefault="004D17EE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683B17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696" w:type="dxa"/>
            <w:noWrap/>
          </w:tcPr>
          <w:p w14:paraId="02AC5FCD" w14:textId="34552D75" w:rsidR="004D17EE" w:rsidRPr="00490286" w:rsidRDefault="004D17EE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</w:t>
            </w:r>
            <w:r w:rsidR="00683B17">
              <w:rPr>
                <w:rFonts w:ascii="Calibri" w:hAnsi="Calibri" w:cs="Calibri"/>
                <w:sz w:val="20"/>
                <w:szCs w:val="20"/>
              </w:rPr>
              <w:t>4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9E3E429" w14:textId="05328FDB" w:rsidR="004D17EE" w:rsidRPr="00490286" w:rsidRDefault="00683B17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54.5</w:t>
            </w:r>
            <w:r w:rsidR="004D17EE" w:rsidRPr="00BC51B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D17EE" w:rsidRPr="00490286" w14:paraId="21D338B6" w14:textId="7777777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62F667E8" w14:textId="1F48FDE8" w:rsidR="004D17EE" w:rsidRPr="00490286" w:rsidRDefault="00683B17" w:rsidP="004D17EE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lastRenderedPageBreak/>
              <w:t xml:space="preserve">Carer's Support Grant </w:t>
            </w:r>
          </w:p>
        </w:tc>
        <w:tc>
          <w:tcPr>
            <w:tcW w:w="1422" w:type="dxa"/>
            <w:noWrap/>
          </w:tcPr>
          <w:p w14:paraId="21FD0BE5" w14:textId="5982E511" w:rsidR="004D17EE" w:rsidRPr="00490286" w:rsidRDefault="004D17EE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683B17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1696" w:type="dxa"/>
            <w:noWrap/>
          </w:tcPr>
          <w:p w14:paraId="03BE1727" w14:textId="034090D9" w:rsidR="004D17EE" w:rsidRPr="00490286" w:rsidRDefault="004D17EE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</w:t>
            </w:r>
            <w:r w:rsidR="00683B17">
              <w:rPr>
                <w:rFonts w:ascii="Calibri" w:hAnsi="Calibri" w:cs="Calibri"/>
                <w:sz w:val="20"/>
                <w:szCs w:val="20"/>
              </w:rPr>
              <w:t>2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E8AE72B" w14:textId="3FBD7349" w:rsidR="004D17EE" w:rsidRPr="00490286" w:rsidRDefault="00683B17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+550</w:t>
            </w:r>
            <w:r w:rsidR="007A6E26">
              <w:rPr>
                <w:rFonts w:ascii="Calibri" w:hAnsi="Calibri" w:cs="Calibri"/>
                <w:sz w:val="20"/>
                <w:szCs w:val="20"/>
              </w:rPr>
              <w:t>.0</w:t>
            </w:r>
            <w:r w:rsidR="004D17EE" w:rsidRPr="00BC51B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D17EE" w:rsidRPr="00490286" w14:paraId="43E9F28E" w14:textId="7777777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013DF71" w14:textId="66B09E1E" w:rsidR="004D17EE" w:rsidRPr="00490286" w:rsidRDefault="007A6E26" w:rsidP="004D17EE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State Pension (Contributory)</w:t>
            </w:r>
          </w:p>
        </w:tc>
        <w:tc>
          <w:tcPr>
            <w:tcW w:w="1422" w:type="dxa"/>
            <w:noWrap/>
          </w:tcPr>
          <w:p w14:paraId="556FBE67" w14:textId="6F83F488" w:rsidR="004D17EE" w:rsidRPr="00490286" w:rsidRDefault="004D17EE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7A6E26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1696" w:type="dxa"/>
            <w:noWrap/>
          </w:tcPr>
          <w:p w14:paraId="3AE852C7" w14:textId="20C156AD" w:rsidR="004D17EE" w:rsidRPr="00490286" w:rsidRDefault="004D17EE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2%</w:t>
            </w:r>
          </w:p>
        </w:tc>
        <w:tc>
          <w:tcPr>
            <w:tcW w:w="1814" w:type="dxa"/>
          </w:tcPr>
          <w:p w14:paraId="7DBC8291" w14:textId="737D1343" w:rsidR="004D17EE" w:rsidRPr="00490286" w:rsidRDefault="007A6E26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18.8</w:t>
            </w:r>
            <w:r w:rsidR="004D17EE" w:rsidRPr="00BC51B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D17EE" w:rsidRPr="00490286" w14:paraId="1D2F45A1" w14:textId="7777777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C0E0764" w14:textId="2114C1F1" w:rsidR="004D17EE" w:rsidRPr="00490286" w:rsidRDefault="003767D7" w:rsidP="004D17EE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Working Family Payment (WFP)</w:t>
            </w:r>
          </w:p>
        </w:tc>
        <w:tc>
          <w:tcPr>
            <w:tcW w:w="1422" w:type="dxa"/>
            <w:noWrap/>
          </w:tcPr>
          <w:p w14:paraId="213E6B96" w14:textId="0564968C" w:rsidR="004D17EE" w:rsidRPr="00490286" w:rsidRDefault="004D17EE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3767D7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1696" w:type="dxa"/>
            <w:noWrap/>
          </w:tcPr>
          <w:p w14:paraId="72B20E50" w14:textId="5E6EB616" w:rsidR="004D17EE" w:rsidRPr="00490286" w:rsidRDefault="004D17EE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</w:t>
            </w:r>
            <w:r w:rsidR="003767D7">
              <w:rPr>
                <w:rFonts w:ascii="Calibri" w:hAnsi="Calibri" w:cs="Calibri"/>
                <w:sz w:val="20"/>
                <w:szCs w:val="20"/>
              </w:rPr>
              <w:t>0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33DC1570" w14:textId="41CE6D50" w:rsidR="004D17EE" w:rsidRPr="00490286" w:rsidRDefault="003767D7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21.4</w:t>
            </w:r>
            <w:r w:rsidR="004D17EE" w:rsidRPr="00BC51B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D17EE" w:rsidRPr="00490286" w14:paraId="0561D2FC" w14:textId="7777777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FA5EE5E" w14:textId="1FE93AA3" w:rsidR="004D17EE" w:rsidRPr="00490286" w:rsidRDefault="003767D7" w:rsidP="004D17EE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Illness Benefit  </w:t>
            </w:r>
          </w:p>
        </w:tc>
        <w:tc>
          <w:tcPr>
            <w:tcW w:w="1422" w:type="dxa"/>
            <w:noWrap/>
          </w:tcPr>
          <w:p w14:paraId="0BB654C2" w14:textId="16419C72" w:rsidR="004D17EE" w:rsidRPr="00490286" w:rsidRDefault="004D17EE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7B4AC9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1696" w:type="dxa"/>
            <w:noWrap/>
          </w:tcPr>
          <w:p w14:paraId="6CDE4A53" w14:textId="5D97E22C" w:rsidR="004D17EE" w:rsidRPr="00490286" w:rsidRDefault="007B4AC9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9%</w:t>
            </w:r>
          </w:p>
        </w:tc>
        <w:tc>
          <w:tcPr>
            <w:tcW w:w="1814" w:type="dxa"/>
          </w:tcPr>
          <w:p w14:paraId="26D646AB" w14:textId="09923E8A" w:rsidR="004D17EE" w:rsidRPr="00490286" w:rsidRDefault="004D17EE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-16</w:t>
            </w:r>
            <w:r w:rsidR="007B4AC9">
              <w:rPr>
                <w:rFonts w:ascii="Calibri" w:hAnsi="Calibri" w:cs="Calibri"/>
                <w:sz w:val="20"/>
                <w:szCs w:val="20"/>
              </w:rPr>
              <w:t>.7</w:t>
            </w:r>
            <w:r w:rsidRPr="00BC51B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D17EE" w:rsidRPr="00490286" w14:paraId="6E5102AD" w14:textId="7777777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EB32DF2" w14:textId="3B2472B8" w:rsidR="004D17EE" w:rsidRPr="00490286" w:rsidRDefault="007B4AC9" w:rsidP="004D17EE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Jobseeker's Benefit</w:t>
            </w:r>
          </w:p>
        </w:tc>
        <w:tc>
          <w:tcPr>
            <w:tcW w:w="1422" w:type="dxa"/>
            <w:noWrap/>
          </w:tcPr>
          <w:p w14:paraId="2AF66406" w14:textId="03C7F0E0" w:rsidR="004D17EE" w:rsidRPr="00630C6C" w:rsidRDefault="00630C6C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30C6C">
              <w:rPr>
                <w:rFonts w:ascii="Calibri" w:hAnsi="Calibri" w:cs="Calibri"/>
                <w:sz w:val="20"/>
                <w:szCs w:val="20"/>
              </w:rPr>
              <w:t>8</w:t>
            </w:r>
          </w:p>
        </w:tc>
        <w:tc>
          <w:tcPr>
            <w:tcW w:w="1696" w:type="dxa"/>
            <w:noWrap/>
          </w:tcPr>
          <w:p w14:paraId="4967FC1E" w14:textId="4568A8A0" w:rsidR="004D17EE" w:rsidRPr="00490286" w:rsidRDefault="004D17EE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</w:t>
            </w:r>
            <w:r w:rsidR="00630C6C">
              <w:rPr>
                <w:rFonts w:ascii="Calibri" w:hAnsi="Calibri" w:cs="Calibri"/>
                <w:sz w:val="20"/>
                <w:szCs w:val="20"/>
              </w:rPr>
              <w:t>7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353FDEBF" w14:textId="75B71D3A" w:rsidR="004D17EE" w:rsidRPr="00490286" w:rsidRDefault="004D17EE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BC51B6">
              <w:rPr>
                <w:rFonts w:ascii="Calibri" w:hAnsi="Calibri" w:cs="Calibri"/>
                <w:sz w:val="20"/>
                <w:szCs w:val="20"/>
              </w:rPr>
              <w:t>-</w:t>
            </w:r>
            <w:r w:rsidR="00630C6C">
              <w:rPr>
                <w:rFonts w:ascii="Calibri" w:hAnsi="Calibri" w:cs="Calibri"/>
                <w:sz w:val="20"/>
                <w:szCs w:val="20"/>
              </w:rPr>
              <w:t>46.7</w:t>
            </w:r>
            <w:r w:rsidRPr="00BC51B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D17EE" w:rsidRPr="00490286" w14:paraId="50335FCA" w14:textId="7777777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7EB328C" w14:textId="6F4CDB38" w:rsidR="004D17EE" w:rsidRPr="00490286" w:rsidRDefault="004D17EE" w:rsidP="004D17EE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Bereaved Partner’s Pension</w:t>
            </w:r>
          </w:p>
        </w:tc>
        <w:tc>
          <w:tcPr>
            <w:tcW w:w="1422" w:type="dxa"/>
            <w:noWrap/>
          </w:tcPr>
          <w:p w14:paraId="24FF116F" w14:textId="6822FB8F" w:rsidR="004D17EE" w:rsidRPr="00630C6C" w:rsidRDefault="00630C6C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30C6C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696" w:type="dxa"/>
            <w:noWrap/>
          </w:tcPr>
          <w:p w14:paraId="684C8A5E" w14:textId="1E81A3C8" w:rsidR="004D17EE" w:rsidRPr="00490286" w:rsidRDefault="004D17EE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</w:t>
            </w:r>
            <w:r w:rsidR="005B2244">
              <w:rPr>
                <w:rFonts w:ascii="Calibri" w:hAnsi="Calibri" w:cs="Calibri"/>
                <w:sz w:val="20"/>
                <w:szCs w:val="20"/>
              </w:rPr>
              <w:t>6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5B651715" w14:textId="5D8D254B" w:rsidR="004D17EE" w:rsidRPr="00490286" w:rsidRDefault="005B2244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+20</w:t>
            </w:r>
            <w:r w:rsidR="004D17EE" w:rsidRPr="00BC51B6">
              <w:rPr>
                <w:rFonts w:ascii="Calibri" w:hAnsi="Calibri" w:cs="Calibri"/>
                <w:sz w:val="20"/>
                <w:szCs w:val="20"/>
              </w:rPr>
              <w:t>0.0%</w:t>
            </w:r>
          </w:p>
        </w:tc>
      </w:tr>
      <w:tr w:rsidR="005B2244" w:rsidRPr="00490286" w14:paraId="1682FB83" w14:textId="7777777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4B195A6" w14:textId="6AEFEA93" w:rsidR="005B2244" w:rsidRPr="00490286" w:rsidRDefault="005B2244" w:rsidP="004D17EE">
            <w:pPr>
              <w:rPr>
                <w:sz w:val="20"/>
                <w:szCs w:val="20"/>
              </w:rPr>
            </w:pPr>
            <w:r w:rsidRPr="005B2244">
              <w:rPr>
                <w:rFonts w:ascii="Calibri" w:hAnsi="Calibri" w:cs="Calibri"/>
                <w:b w:val="0"/>
                <w:sz w:val="20"/>
                <w:szCs w:val="20"/>
              </w:rPr>
              <w:t>Parent’s Benefit</w:t>
            </w:r>
          </w:p>
        </w:tc>
        <w:tc>
          <w:tcPr>
            <w:tcW w:w="1422" w:type="dxa"/>
            <w:noWrap/>
          </w:tcPr>
          <w:p w14:paraId="1BC6D54D" w14:textId="588CA1C0" w:rsidR="005B2244" w:rsidRPr="003F4F6D" w:rsidRDefault="005B2244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F4F6D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1696" w:type="dxa"/>
            <w:noWrap/>
          </w:tcPr>
          <w:p w14:paraId="35F1B634" w14:textId="422205D9" w:rsidR="005B2244" w:rsidRPr="005B2244" w:rsidRDefault="005B2244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B2244">
              <w:rPr>
                <w:rFonts w:ascii="Calibri" w:hAnsi="Calibri" w:cs="Calibri"/>
                <w:sz w:val="20"/>
                <w:szCs w:val="20"/>
              </w:rPr>
              <w:t>0.1%</w:t>
            </w:r>
          </w:p>
        </w:tc>
        <w:tc>
          <w:tcPr>
            <w:tcW w:w="1814" w:type="dxa"/>
          </w:tcPr>
          <w:p w14:paraId="14E7AA75" w14:textId="52C176E2" w:rsidR="005B2244" w:rsidRDefault="005B2244" w:rsidP="004D1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4D17EE" w:rsidRPr="00490286" w14:paraId="3C0956E5" w14:textId="7777777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D436474" w14:textId="2A4FFB1C" w:rsidR="004D17EE" w:rsidRPr="00490286" w:rsidRDefault="004D17EE" w:rsidP="004D17EE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7D71A8ED" w14:textId="45243A07" w:rsidR="004D17EE" w:rsidRPr="00490286" w:rsidRDefault="004D17EE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,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070</w:t>
            </w:r>
          </w:p>
        </w:tc>
        <w:tc>
          <w:tcPr>
            <w:tcW w:w="1696" w:type="dxa"/>
            <w:noWrap/>
          </w:tcPr>
          <w:p w14:paraId="0C6A96CB" w14:textId="7D92A844" w:rsidR="004D17EE" w:rsidRPr="00490286" w:rsidRDefault="004D17EE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7027A59C" w14:textId="3D9D55BD" w:rsidR="004D17EE" w:rsidRPr="00490286" w:rsidRDefault="004D17EE" w:rsidP="004D1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BC51B6">
              <w:rPr>
                <w:rFonts w:ascii="Calibri" w:hAnsi="Calibri" w:cs="Calibri"/>
                <w:b/>
                <w:bCs/>
                <w:sz w:val="20"/>
                <w:szCs w:val="20"/>
              </w:rPr>
              <w:t>-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15.9</w:t>
            </w:r>
            <w:r w:rsidRPr="00BC51B6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CD0CC6" w:rsidRPr="00490286" w14:paraId="656FDC7A" w14:textId="77777777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6" w:type="dxa"/>
            <w:gridSpan w:val="2"/>
            <w:noWrap/>
          </w:tcPr>
          <w:p w14:paraId="365FA7C5" w14:textId="309BF6C2" w:rsidR="00CD0CC6" w:rsidRPr="00490286" w:rsidRDefault="00CD0CC6" w:rsidP="00CD0CC6">
            <w:pPr>
              <w:rPr>
                <w:b w:val="0"/>
                <w:bCs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Death Related Benefits                                           </w:t>
            </w:r>
            <w:r w:rsidR="00BC5A38">
              <w:rPr>
                <w:rFonts w:ascii="Calibri" w:hAnsi="Calibri" w:cs="Calibri"/>
                <w:sz w:val="20"/>
                <w:szCs w:val="20"/>
              </w:rPr>
              <w:t xml:space="preserve">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</w:t>
            </w:r>
          </w:p>
        </w:tc>
        <w:tc>
          <w:tcPr>
            <w:tcW w:w="1696" w:type="dxa"/>
            <w:noWrap/>
          </w:tcPr>
          <w:p w14:paraId="0EB40397" w14:textId="6A563FAC" w:rsidR="00CD0CC6" w:rsidRPr="00272BD7" w:rsidRDefault="00272BD7" w:rsidP="00CD0C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272BD7">
              <w:rPr>
                <w:rFonts w:ascii="Calibri" w:hAnsi="Calibri" w:cs="Calibri"/>
                <w:b/>
                <w:bCs/>
                <w:sz w:val="20"/>
                <w:szCs w:val="20"/>
              </w:rPr>
              <w:t>1.5%</w:t>
            </w:r>
          </w:p>
        </w:tc>
        <w:tc>
          <w:tcPr>
            <w:tcW w:w="1814" w:type="dxa"/>
          </w:tcPr>
          <w:p w14:paraId="2AFA7539" w14:textId="77777777" w:rsidR="00CD0CC6" w:rsidRPr="00BC51B6" w:rsidRDefault="00CD0CC6" w:rsidP="00CD0C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CD0CC6" w:rsidRPr="00490286" w14:paraId="37804EFD" w14:textId="7777777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B5B87E1" w14:textId="7B5901E9" w:rsidR="00CD0CC6" w:rsidRPr="00490286" w:rsidRDefault="00CD0CC6" w:rsidP="00CD0CC6">
            <w:pPr>
              <w:rPr>
                <w:sz w:val="20"/>
                <w:szCs w:val="20"/>
              </w:rPr>
            </w:pPr>
            <w:r>
              <w:rPr>
                <w:rFonts w:ascii="Calibri" w:hAnsi="Calibri" w:cs="Calibri"/>
                <w:b w:val="0"/>
                <w:sz w:val="20"/>
                <w:szCs w:val="20"/>
              </w:rPr>
              <w:t>Bereaved</w:t>
            </w: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 Partner's Pension (Contributory)</w:t>
            </w:r>
          </w:p>
        </w:tc>
        <w:tc>
          <w:tcPr>
            <w:tcW w:w="1422" w:type="dxa"/>
            <w:noWrap/>
          </w:tcPr>
          <w:p w14:paraId="1178AA11" w14:textId="3E4838B3" w:rsidR="00CD0CC6" w:rsidRPr="00BC5A38" w:rsidRDefault="00BC5A38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C5A38">
              <w:rPr>
                <w:rFonts w:ascii="Calibri" w:hAnsi="Calibri" w:cs="Calibri"/>
                <w:sz w:val="20"/>
                <w:szCs w:val="20"/>
              </w:rPr>
              <w:t>606</w:t>
            </w:r>
          </w:p>
        </w:tc>
        <w:tc>
          <w:tcPr>
            <w:tcW w:w="1696" w:type="dxa"/>
            <w:noWrap/>
          </w:tcPr>
          <w:p w14:paraId="5D211428" w14:textId="3FA553DA" w:rsidR="00CD0CC6" w:rsidRPr="00490286" w:rsidRDefault="00CD0CC6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6</w:t>
            </w:r>
            <w:r w:rsidR="00BC5A38">
              <w:rPr>
                <w:rFonts w:ascii="Calibri" w:hAnsi="Calibri" w:cs="Calibri"/>
                <w:sz w:val="20"/>
                <w:szCs w:val="20"/>
              </w:rPr>
              <w:t>0.2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590F3565" w14:textId="2131AFF9" w:rsidR="00CD0CC6" w:rsidRPr="00BC51B6" w:rsidRDefault="00BC5A38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0</w:t>
            </w:r>
            <w:r w:rsidR="00CD0CC6" w:rsidRPr="00644B5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D0CC6" w:rsidRPr="00490286" w14:paraId="222A3ADB" w14:textId="7777777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BC7B11D" w14:textId="32D1C041" w:rsidR="00CD0CC6" w:rsidRPr="00490286" w:rsidRDefault="009D3569" w:rsidP="00CD0CC6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Help with Funeral Costs </w:t>
            </w:r>
          </w:p>
        </w:tc>
        <w:tc>
          <w:tcPr>
            <w:tcW w:w="1422" w:type="dxa"/>
            <w:noWrap/>
          </w:tcPr>
          <w:p w14:paraId="26E26E84" w14:textId="7C907F53" w:rsidR="00CD0CC6" w:rsidRPr="00490286" w:rsidRDefault="00CD0CC6" w:rsidP="00CD0C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9D3569">
              <w:rPr>
                <w:rFonts w:ascii="Calibri" w:hAnsi="Calibri" w:cs="Calibri"/>
                <w:sz w:val="20"/>
                <w:szCs w:val="20"/>
              </w:rPr>
              <w:t>37</w:t>
            </w:r>
          </w:p>
        </w:tc>
        <w:tc>
          <w:tcPr>
            <w:tcW w:w="1696" w:type="dxa"/>
            <w:noWrap/>
          </w:tcPr>
          <w:p w14:paraId="57B694A5" w14:textId="53C0B84C" w:rsidR="00CD0CC6" w:rsidRPr="00490286" w:rsidRDefault="00CD0CC6" w:rsidP="00CD0C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3</w:t>
            </w:r>
            <w:r w:rsidR="009D3569">
              <w:rPr>
                <w:rFonts w:ascii="Calibri" w:hAnsi="Calibri" w:cs="Calibri"/>
                <w:sz w:val="20"/>
                <w:szCs w:val="20"/>
              </w:rPr>
              <w:t>.6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12715DDA" w14:textId="20FE0CE1" w:rsidR="00CD0CC6" w:rsidRPr="00BC51B6" w:rsidRDefault="00CD0CC6" w:rsidP="00CD0C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644B5C">
              <w:rPr>
                <w:rFonts w:ascii="Calibri" w:hAnsi="Calibri" w:cs="Calibri"/>
                <w:sz w:val="20"/>
                <w:szCs w:val="20"/>
              </w:rPr>
              <w:t>-</w:t>
            </w:r>
            <w:r w:rsidR="009D3569">
              <w:rPr>
                <w:rFonts w:ascii="Calibri" w:hAnsi="Calibri" w:cs="Calibri"/>
                <w:sz w:val="20"/>
                <w:szCs w:val="20"/>
              </w:rPr>
              <w:t>29.0</w:t>
            </w:r>
            <w:r w:rsidRPr="00644B5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D0CC6" w:rsidRPr="00490286" w14:paraId="64A00F82" w14:textId="7777777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CAFE75C" w14:textId="33C9392F" w:rsidR="00CD0CC6" w:rsidRPr="00490286" w:rsidRDefault="009D3569" w:rsidP="00CD0CC6">
            <w:pPr>
              <w:rPr>
                <w:sz w:val="20"/>
                <w:szCs w:val="20"/>
              </w:rPr>
            </w:pPr>
            <w:r>
              <w:rPr>
                <w:rFonts w:ascii="Calibri" w:hAnsi="Calibri" w:cs="Calibri"/>
                <w:b w:val="0"/>
                <w:sz w:val="20"/>
                <w:szCs w:val="20"/>
              </w:rPr>
              <w:t>Bereaved</w:t>
            </w: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 Partner's Pension (Non-Contributory)</w:t>
            </w:r>
          </w:p>
        </w:tc>
        <w:tc>
          <w:tcPr>
            <w:tcW w:w="1422" w:type="dxa"/>
            <w:noWrap/>
          </w:tcPr>
          <w:p w14:paraId="034BAF75" w14:textId="3E102250" w:rsidR="00CD0CC6" w:rsidRPr="00490286" w:rsidRDefault="00CD0CC6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0836F4">
              <w:rPr>
                <w:rFonts w:ascii="Calibri" w:hAnsi="Calibri" w:cs="Calibri"/>
                <w:sz w:val="20"/>
                <w:szCs w:val="20"/>
              </w:rPr>
              <w:t>07</w:t>
            </w:r>
          </w:p>
        </w:tc>
        <w:tc>
          <w:tcPr>
            <w:tcW w:w="1696" w:type="dxa"/>
            <w:noWrap/>
          </w:tcPr>
          <w:p w14:paraId="0996D8E0" w14:textId="37899018" w:rsidR="00CD0CC6" w:rsidRPr="00490286" w:rsidRDefault="00CD0CC6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0836F4">
              <w:rPr>
                <w:rFonts w:ascii="Calibri" w:hAnsi="Calibri" w:cs="Calibri"/>
                <w:sz w:val="20"/>
                <w:szCs w:val="20"/>
              </w:rPr>
              <w:t>0.6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7B0AB3C9" w14:textId="423A8ADA" w:rsidR="00CD0CC6" w:rsidRPr="00BC51B6" w:rsidRDefault="000836F4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+</w:t>
            </w:r>
            <w:r w:rsidR="00CD0CC6" w:rsidRPr="00644B5C">
              <w:rPr>
                <w:rFonts w:ascii="Calibri" w:hAnsi="Calibri" w:cs="Calibri"/>
                <w:sz w:val="20"/>
                <w:szCs w:val="20"/>
              </w:rPr>
              <w:t>24</w:t>
            </w:r>
            <w:r>
              <w:rPr>
                <w:rFonts w:ascii="Calibri" w:hAnsi="Calibri" w:cs="Calibri"/>
                <w:sz w:val="20"/>
                <w:szCs w:val="20"/>
              </w:rPr>
              <w:t>.4</w:t>
            </w:r>
            <w:r w:rsidR="00CD0CC6" w:rsidRPr="00644B5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D0CC6" w:rsidRPr="00490286" w14:paraId="492D2E44" w14:textId="7777777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61E98BC" w14:textId="33F47896" w:rsidR="00CD0CC6" w:rsidRPr="00490286" w:rsidRDefault="00AB60D1" w:rsidP="00CD0CC6">
            <w:pPr>
              <w:rPr>
                <w:sz w:val="20"/>
                <w:szCs w:val="20"/>
              </w:rPr>
            </w:pPr>
            <w:r>
              <w:rPr>
                <w:rFonts w:ascii="Calibri" w:hAnsi="Calibri" w:cs="Calibri"/>
                <w:b w:val="0"/>
                <w:sz w:val="20"/>
                <w:szCs w:val="20"/>
              </w:rPr>
              <w:t>Bereaved Pa</w:t>
            </w:r>
            <w:r w:rsidR="00DE0BBB">
              <w:rPr>
                <w:rFonts w:ascii="Calibri" w:hAnsi="Calibri" w:cs="Calibri"/>
                <w:b w:val="0"/>
                <w:sz w:val="20"/>
                <w:szCs w:val="20"/>
              </w:rPr>
              <w:t>rtner’s</w:t>
            </w:r>
            <w:r w:rsidR="00CD0CC6"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 Grant</w:t>
            </w:r>
          </w:p>
        </w:tc>
        <w:tc>
          <w:tcPr>
            <w:tcW w:w="1422" w:type="dxa"/>
            <w:noWrap/>
          </w:tcPr>
          <w:p w14:paraId="7ED639B6" w14:textId="6B1F96BC" w:rsidR="00CD0CC6" w:rsidRPr="00490286" w:rsidRDefault="00CD0CC6" w:rsidP="00CD0C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8</w:t>
            </w:r>
            <w:r w:rsidR="00DE0BB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696" w:type="dxa"/>
            <w:noWrap/>
          </w:tcPr>
          <w:p w14:paraId="7B70FE03" w14:textId="55E015E7" w:rsidR="00CD0CC6" w:rsidRPr="00490286" w:rsidRDefault="00AC696C" w:rsidP="00CD0C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.4</w:t>
            </w:r>
            <w:r w:rsidR="00CD0CC6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38CDC5E2" w14:textId="016FB665" w:rsidR="00CD0CC6" w:rsidRPr="00BC51B6" w:rsidRDefault="00CD0CC6" w:rsidP="00CD0C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644B5C">
              <w:rPr>
                <w:rFonts w:ascii="Calibri" w:hAnsi="Calibri" w:cs="Calibri"/>
                <w:sz w:val="20"/>
                <w:szCs w:val="20"/>
              </w:rPr>
              <w:t>-</w:t>
            </w:r>
            <w:r w:rsidR="00C56022">
              <w:rPr>
                <w:rFonts w:ascii="Calibri" w:hAnsi="Calibri" w:cs="Calibri"/>
                <w:sz w:val="20"/>
                <w:szCs w:val="20"/>
              </w:rPr>
              <w:t>9.6</w:t>
            </w:r>
            <w:r w:rsidRPr="00644B5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D0CC6" w:rsidRPr="00490286" w14:paraId="4ACBE31A" w14:textId="7777777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4727BE2" w14:textId="44C2E0F1" w:rsidR="00CD0CC6" w:rsidRPr="00490286" w:rsidRDefault="00BD210D" w:rsidP="00CD0CC6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Guardian's Payment</w:t>
            </w:r>
          </w:p>
        </w:tc>
        <w:tc>
          <w:tcPr>
            <w:tcW w:w="1422" w:type="dxa"/>
            <w:noWrap/>
          </w:tcPr>
          <w:p w14:paraId="670787D5" w14:textId="679EAEE5" w:rsidR="00CD0CC6" w:rsidRPr="00AC696C" w:rsidRDefault="00AC696C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AC696C">
              <w:rPr>
                <w:rFonts w:ascii="Calibri" w:hAnsi="Calibri" w:cs="Calibri"/>
                <w:sz w:val="20"/>
                <w:szCs w:val="20"/>
              </w:rPr>
              <w:t>54</w:t>
            </w:r>
          </w:p>
        </w:tc>
        <w:tc>
          <w:tcPr>
            <w:tcW w:w="1696" w:type="dxa"/>
            <w:noWrap/>
          </w:tcPr>
          <w:p w14:paraId="26F2E49A" w14:textId="7B0AE144" w:rsidR="00CD0CC6" w:rsidRPr="00490286" w:rsidRDefault="00AC696C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.4</w:t>
            </w:r>
            <w:r w:rsidR="00CD0CC6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4F38A2D7" w14:textId="7F27202E" w:rsidR="00CD0CC6" w:rsidRPr="00BC51B6" w:rsidRDefault="00CD0CC6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644B5C">
              <w:rPr>
                <w:rFonts w:ascii="Calibri" w:hAnsi="Calibri" w:cs="Calibri"/>
                <w:sz w:val="20"/>
                <w:szCs w:val="20"/>
              </w:rPr>
              <w:t>-</w:t>
            </w:r>
            <w:r w:rsidR="00C56022">
              <w:rPr>
                <w:rFonts w:ascii="Calibri" w:hAnsi="Calibri" w:cs="Calibri"/>
                <w:sz w:val="20"/>
                <w:szCs w:val="20"/>
              </w:rPr>
              <w:t>10.0</w:t>
            </w:r>
            <w:r w:rsidRPr="00644B5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D0CC6" w:rsidRPr="00490286" w14:paraId="3B5DF9BE" w14:textId="7777777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EC44515" w14:textId="51836BB2" w:rsidR="00CD0CC6" w:rsidRPr="00490286" w:rsidRDefault="00CD0CC6" w:rsidP="00CD0CC6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Special Funeral Grant (Occ. Injuries Scheme only)</w:t>
            </w:r>
          </w:p>
        </w:tc>
        <w:tc>
          <w:tcPr>
            <w:tcW w:w="1422" w:type="dxa"/>
            <w:noWrap/>
          </w:tcPr>
          <w:p w14:paraId="5A9B20A7" w14:textId="4711EA2F" w:rsidR="00CD0CC6" w:rsidRPr="00490286" w:rsidRDefault="00CD0CC6" w:rsidP="00CD0C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AC696C">
              <w:rPr>
                <w:rFonts w:ascii="Calibri" w:hAnsi="Calibri" w:cs="Calibri"/>
                <w:sz w:val="20"/>
                <w:szCs w:val="20"/>
              </w:rPr>
              <w:t>7</w:t>
            </w:r>
          </w:p>
        </w:tc>
        <w:tc>
          <w:tcPr>
            <w:tcW w:w="1696" w:type="dxa"/>
            <w:noWrap/>
          </w:tcPr>
          <w:p w14:paraId="0C408156" w14:textId="62F9D657" w:rsidR="00CD0CC6" w:rsidRPr="00490286" w:rsidRDefault="00CD0CC6" w:rsidP="00CD0C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</w:t>
            </w:r>
            <w:r w:rsidR="00AC696C">
              <w:rPr>
                <w:rFonts w:ascii="Calibri" w:hAnsi="Calibri" w:cs="Calibri"/>
                <w:sz w:val="20"/>
                <w:szCs w:val="20"/>
              </w:rPr>
              <w:t>7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1AE6B7A" w14:textId="642E2B84" w:rsidR="00CD0CC6" w:rsidRPr="00BC51B6" w:rsidRDefault="00CD0CC6" w:rsidP="00CD0C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644B5C">
              <w:rPr>
                <w:rFonts w:ascii="Calibri" w:hAnsi="Calibri" w:cs="Calibri"/>
                <w:sz w:val="20"/>
                <w:szCs w:val="20"/>
              </w:rPr>
              <w:t>+</w:t>
            </w:r>
            <w:r w:rsidR="009631F9">
              <w:rPr>
                <w:rFonts w:ascii="Calibri" w:hAnsi="Calibri" w:cs="Calibri"/>
                <w:sz w:val="20"/>
                <w:szCs w:val="20"/>
              </w:rPr>
              <w:t>21.4%</w:t>
            </w:r>
          </w:p>
        </w:tc>
      </w:tr>
      <w:tr w:rsidR="00CD0CC6" w:rsidRPr="00490286" w14:paraId="2D847AD5" w14:textId="7777777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F8F443A" w14:textId="1FD28193" w:rsidR="00CD0CC6" w:rsidRPr="00490286" w:rsidRDefault="00CD0CC6" w:rsidP="00CD0CC6">
            <w:pPr>
              <w:rPr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06392609" w14:textId="795D3E2D" w:rsidR="00CD0CC6" w:rsidRPr="00490286" w:rsidRDefault="00CD0CC6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,</w:t>
            </w:r>
            <w:r w:rsidR="00FF19D9">
              <w:rPr>
                <w:rFonts w:ascii="Calibri" w:hAnsi="Calibri" w:cs="Calibri"/>
                <w:b/>
                <w:bCs/>
                <w:sz w:val="20"/>
                <w:szCs w:val="20"/>
              </w:rPr>
              <w:t>006</w:t>
            </w:r>
          </w:p>
        </w:tc>
        <w:tc>
          <w:tcPr>
            <w:tcW w:w="1696" w:type="dxa"/>
            <w:noWrap/>
          </w:tcPr>
          <w:p w14:paraId="5974ED40" w14:textId="448771EB" w:rsidR="00CD0CC6" w:rsidRPr="00490286" w:rsidRDefault="00CD0CC6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75BEA31D" w14:textId="7A2843F8" w:rsidR="00CD0CC6" w:rsidRPr="002B69D5" w:rsidRDefault="00E930B0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2B69D5">
              <w:rPr>
                <w:rFonts w:ascii="Calibri" w:hAnsi="Calibri" w:cs="Calibri"/>
                <w:b/>
                <w:bCs/>
                <w:sz w:val="20"/>
                <w:szCs w:val="20"/>
              </w:rPr>
              <w:t>-4.5%</w:t>
            </w:r>
          </w:p>
        </w:tc>
      </w:tr>
      <w:tr w:rsidR="00CD0CC6" w:rsidRPr="00490286" w14:paraId="7553ED9D" w14:textId="11DA9117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43C19A94" w14:textId="35518209" w:rsidR="00CD0CC6" w:rsidRPr="00490286" w:rsidRDefault="00CD0CC6" w:rsidP="00CD0CC6">
            <w:pPr>
              <w:ind w:left="-111" w:firstLine="2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Activation Schemes, Education and Training                              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1.7%</w:t>
            </w:r>
          </w:p>
        </w:tc>
        <w:tc>
          <w:tcPr>
            <w:tcW w:w="1814" w:type="dxa"/>
          </w:tcPr>
          <w:p w14:paraId="08FCE617" w14:textId="77777777" w:rsidR="00CD0CC6" w:rsidRPr="00490286" w:rsidRDefault="00CD0CC6" w:rsidP="00CD0CC6">
            <w:pPr>
              <w:ind w:left="-111" w:firstLine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D0CC6" w:rsidRPr="00490286" w14:paraId="2B5AEE50" w14:textId="18FF45E0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436ABFB" w14:textId="3665908D" w:rsidR="00CD0CC6" w:rsidRPr="00490286" w:rsidRDefault="00CD0CC6" w:rsidP="00CD0CC6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Back to Education Allowance (BTEA)</w:t>
            </w:r>
          </w:p>
        </w:tc>
        <w:tc>
          <w:tcPr>
            <w:tcW w:w="1422" w:type="dxa"/>
            <w:noWrap/>
          </w:tcPr>
          <w:p w14:paraId="7070ACE0" w14:textId="7005E48E" w:rsidR="00CD0CC6" w:rsidRPr="00490286" w:rsidRDefault="00E930B0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98</w:t>
            </w:r>
          </w:p>
        </w:tc>
        <w:tc>
          <w:tcPr>
            <w:tcW w:w="1696" w:type="dxa"/>
            <w:noWrap/>
          </w:tcPr>
          <w:p w14:paraId="2DA4EE69" w14:textId="01F3DBDF" w:rsidR="00CD0CC6" w:rsidRPr="00490286" w:rsidRDefault="00E930B0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9.1</w:t>
            </w:r>
            <w:r w:rsidR="00CD0CC6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1428576D" w14:textId="32991EBC" w:rsidR="00CD0CC6" w:rsidRPr="005945FF" w:rsidRDefault="00CD0CC6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945FF">
              <w:rPr>
                <w:rFonts w:ascii="Calibri" w:hAnsi="Calibri" w:cs="Calibri"/>
                <w:sz w:val="20"/>
                <w:szCs w:val="20"/>
              </w:rPr>
              <w:t>-1</w:t>
            </w:r>
            <w:r w:rsidR="000122E1">
              <w:rPr>
                <w:rFonts w:ascii="Calibri" w:hAnsi="Calibri" w:cs="Calibri"/>
                <w:sz w:val="20"/>
                <w:szCs w:val="20"/>
              </w:rPr>
              <w:t>4.9</w:t>
            </w:r>
            <w:r w:rsidRPr="005945FF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D0CC6" w:rsidRPr="00490286" w14:paraId="3EDB6F88" w14:textId="7DF9CD1D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42E5550" w14:textId="5B9D6A52" w:rsidR="00CD0CC6" w:rsidRPr="00490286" w:rsidRDefault="00CD0CC6" w:rsidP="00CD0CC6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Community Employment (CE)</w:t>
            </w:r>
          </w:p>
        </w:tc>
        <w:tc>
          <w:tcPr>
            <w:tcW w:w="1422" w:type="dxa"/>
            <w:noWrap/>
          </w:tcPr>
          <w:p w14:paraId="008B9E5B" w14:textId="1A1DF6A5" w:rsidR="00CD0CC6" w:rsidRPr="00490286" w:rsidRDefault="000122E1" w:rsidP="00CD0C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69</w:t>
            </w:r>
          </w:p>
        </w:tc>
        <w:tc>
          <w:tcPr>
            <w:tcW w:w="1696" w:type="dxa"/>
            <w:noWrap/>
          </w:tcPr>
          <w:p w14:paraId="0746B6B2" w14:textId="2E169E08" w:rsidR="00CD0CC6" w:rsidRPr="00490286" w:rsidRDefault="000122E1" w:rsidP="00CD0C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2.2</w:t>
            </w:r>
            <w:r w:rsidR="00CD0CC6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733EC66C" w14:textId="1B57A0B9" w:rsidR="00CD0CC6" w:rsidRPr="005945FF" w:rsidRDefault="000122E1" w:rsidP="00CD0C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13.8</w:t>
            </w:r>
            <w:r w:rsidR="00CD0CC6" w:rsidRPr="005945FF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D0CC6" w:rsidRPr="00490286" w14:paraId="4C9671C4" w14:textId="73098D8B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CA81C35" w14:textId="4104AFAB" w:rsidR="00CD0CC6" w:rsidRPr="00490286" w:rsidRDefault="00CD0CC6" w:rsidP="00CD0CC6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Back to Work Enterprise Allowance (BTWEA)</w:t>
            </w:r>
          </w:p>
        </w:tc>
        <w:tc>
          <w:tcPr>
            <w:tcW w:w="1422" w:type="dxa"/>
            <w:noWrap/>
          </w:tcPr>
          <w:p w14:paraId="384EF91E" w14:textId="2A92DF20" w:rsidR="00CD0CC6" w:rsidRPr="00490286" w:rsidRDefault="000122E1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58</w:t>
            </w:r>
          </w:p>
        </w:tc>
        <w:tc>
          <w:tcPr>
            <w:tcW w:w="1696" w:type="dxa"/>
            <w:noWrap/>
          </w:tcPr>
          <w:p w14:paraId="48B7C1E6" w14:textId="45C4C026" w:rsidR="00CD0CC6" w:rsidRPr="00490286" w:rsidRDefault="0025334C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.7</w:t>
            </w:r>
            <w:r w:rsidR="00CD0CC6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5087F62C" w14:textId="4AB9483D" w:rsidR="00CD0CC6" w:rsidRPr="005945FF" w:rsidRDefault="00CD0CC6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945FF">
              <w:rPr>
                <w:rFonts w:ascii="Calibri" w:hAnsi="Calibri" w:cs="Calibri"/>
                <w:sz w:val="20"/>
                <w:szCs w:val="20"/>
              </w:rPr>
              <w:t>-</w:t>
            </w:r>
            <w:r w:rsidR="0025334C">
              <w:rPr>
                <w:rFonts w:ascii="Calibri" w:hAnsi="Calibri" w:cs="Calibri"/>
                <w:sz w:val="20"/>
                <w:szCs w:val="20"/>
              </w:rPr>
              <w:t>24.8</w:t>
            </w:r>
            <w:r w:rsidRPr="005945FF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D0CC6" w:rsidRPr="00490286" w14:paraId="1F99CC3C" w14:textId="44BE6251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EF4EDC2" w14:textId="7F0E5BA7" w:rsidR="00CD0CC6" w:rsidRPr="00490286" w:rsidRDefault="00CD0CC6" w:rsidP="00CD0CC6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Tús</w:t>
            </w:r>
          </w:p>
        </w:tc>
        <w:tc>
          <w:tcPr>
            <w:tcW w:w="1422" w:type="dxa"/>
            <w:noWrap/>
          </w:tcPr>
          <w:p w14:paraId="2552174D" w14:textId="49071EDF" w:rsidR="00CD0CC6" w:rsidRPr="00490286" w:rsidRDefault="0025334C" w:rsidP="00CD0C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1</w:t>
            </w:r>
          </w:p>
        </w:tc>
        <w:tc>
          <w:tcPr>
            <w:tcW w:w="1696" w:type="dxa"/>
            <w:noWrap/>
          </w:tcPr>
          <w:p w14:paraId="5954A70F" w14:textId="4A5A66C7" w:rsidR="00CD0CC6" w:rsidRPr="00490286" w:rsidRDefault="0025334C" w:rsidP="00CD0C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.1</w:t>
            </w:r>
            <w:r w:rsidR="00CD0CC6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56CEA93F" w14:textId="1D4A70CB" w:rsidR="00CD0CC6" w:rsidRPr="005945FF" w:rsidRDefault="00CD0CC6" w:rsidP="00CD0C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945FF">
              <w:rPr>
                <w:rFonts w:ascii="Calibri" w:hAnsi="Calibri" w:cs="Calibri"/>
                <w:sz w:val="20"/>
                <w:szCs w:val="20"/>
              </w:rPr>
              <w:t>-34</w:t>
            </w:r>
            <w:r w:rsidR="0025334C">
              <w:rPr>
                <w:rFonts w:ascii="Calibri" w:hAnsi="Calibri" w:cs="Calibri"/>
                <w:sz w:val="20"/>
                <w:szCs w:val="20"/>
              </w:rPr>
              <w:t>.0</w:t>
            </w:r>
            <w:r w:rsidRPr="005945FF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D0CC6" w:rsidRPr="00490286" w14:paraId="789DB752" w14:textId="07FF9848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27B0823A" w14:textId="1F5E29B5" w:rsidR="00CD0CC6" w:rsidRPr="00490286" w:rsidRDefault="0025334C" w:rsidP="00CD0CC6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Rural Social Scheme </w:t>
            </w:r>
          </w:p>
        </w:tc>
        <w:tc>
          <w:tcPr>
            <w:tcW w:w="1422" w:type="dxa"/>
            <w:noWrap/>
          </w:tcPr>
          <w:p w14:paraId="3980B999" w14:textId="26B0BBD4" w:rsidR="00CD0CC6" w:rsidRPr="00490286" w:rsidRDefault="0025334C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3</w:t>
            </w:r>
          </w:p>
        </w:tc>
        <w:tc>
          <w:tcPr>
            <w:tcW w:w="1696" w:type="dxa"/>
            <w:noWrap/>
          </w:tcPr>
          <w:p w14:paraId="1A5CE3D9" w14:textId="2F52C372" w:rsidR="00CD0CC6" w:rsidRPr="00490286" w:rsidRDefault="0025334C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.0</w:t>
            </w:r>
            <w:r w:rsidR="00CD0CC6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7381BAA6" w14:textId="22D3EB67" w:rsidR="00CD0CC6" w:rsidRPr="005945FF" w:rsidRDefault="00CD0CC6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945FF">
              <w:rPr>
                <w:rFonts w:ascii="Calibri" w:hAnsi="Calibri" w:cs="Calibri"/>
                <w:sz w:val="20"/>
                <w:szCs w:val="20"/>
              </w:rPr>
              <w:t>-</w:t>
            </w:r>
            <w:r w:rsidR="007236AE">
              <w:rPr>
                <w:rFonts w:ascii="Calibri" w:hAnsi="Calibri" w:cs="Calibri"/>
                <w:sz w:val="20"/>
                <w:szCs w:val="20"/>
              </w:rPr>
              <w:t>34.0</w:t>
            </w:r>
            <w:r w:rsidRPr="005945FF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D0CC6" w:rsidRPr="00490286" w14:paraId="4CB2E374" w14:textId="171E3539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3779A591" w14:textId="106E2607" w:rsidR="00CD0CC6" w:rsidRPr="00490286" w:rsidRDefault="007236AE" w:rsidP="00CD0CC6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Part-time Education Option (PTEO) </w:t>
            </w:r>
          </w:p>
        </w:tc>
        <w:tc>
          <w:tcPr>
            <w:tcW w:w="1422" w:type="dxa"/>
            <w:noWrap/>
          </w:tcPr>
          <w:p w14:paraId="50D18C68" w14:textId="0B92532C" w:rsidR="00CD0CC6" w:rsidRPr="00490286" w:rsidRDefault="00111D0A" w:rsidP="00CD0C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696" w:type="dxa"/>
            <w:noWrap/>
          </w:tcPr>
          <w:p w14:paraId="12045EBB" w14:textId="5858CB71" w:rsidR="00CD0CC6" w:rsidRPr="00490286" w:rsidRDefault="00CD0CC6" w:rsidP="00CD0C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2.</w:t>
            </w:r>
            <w:r w:rsidR="00111D0A">
              <w:rPr>
                <w:rFonts w:ascii="Calibri" w:hAnsi="Calibri" w:cs="Calibri"/>
                <w:sz w:val="20"/>
                <w:szCs w:val="20"/>
              </w:rPr>
              <w:t>6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7CEC8D91" w14:textId="43CAB540" w:rsidR="00CD0CC6" w:rsidRPr="005945FF" w:rsidRDefault="00111D0A" w:rsidP="00CD0C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20.0</w:t>
            </w:r>
            <w:r w:rsidR="00CD0CC6" w:rsidRPr="005945FF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D0CC6" w:rsidRPr="00490286" w14:paraId="325C61DF" w14:textId="0B275632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5CD6059" w14:textId="6E146685" w:rsidR="00CD0CC6" w:rsidRPr="00490286" w:rsidRDefault="007236AE" w:rsidP="00CD0CC6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Short-Term Enterprise Allowance</w:t>
            </w:r>
          </w:p>
        </w:tc>
        <w:tc>
          <w:tcPr>
            <w:tcW w:w="1422" w:type="dxa"/>
            <w:noWrap/>
          </w:tcPr>
          <w:p w14:paraId="02F6022A" w14:textId="1F279C4D" w:rsidR="00CD0CC6" w:rsidRPr="00490286" w:rsidRDefault="00232C8E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9</w:t>
            </w:r>
          </w:p>
        </w:tc>
        <w:tc>
          <w:tcPr>
            <w:tcW w:w="1696" w:type="dxa"/>
            <w:noWrap/>
          </w:tcPr>
          <w:p w14:paraId="32BDB1D7" w14:textId="6928E324" w:rsidR="00CD0CC6" w:rsidRPr="00490286" w:rsidRDefault="002B06AD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5</w:t>
            </w:r>
            <w:r w:rsidR="00CD0CC6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7F2267B2" w14:textId="2DB4F7B0" w:rsidR="00CD0CC6" w:rsidRPr="005945FF" w:rsidRDefault="00CD0CC6" w:rsidP="00CD0C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945FF">
              <w:rPr>
                <w:rFonts w:ascii="Calibri" w:hAnsi="Calibri" w:cs="Calibri"/>
                <w:sz w:val="20"/>
                <w:szCs w:val="20"/>
              </w:rPr>
              <w:t>-1</w:t>
            </w:r>
            <w:r w:rsidR="002B06AD">
              <w:rPr>
                <w:rFonts w:ascii="Calibri" w:hAnsi="Calibri" w:cs="Calibri"/>
                <w:sz w:val="20"/>
                <w:szCs w:val="20"/>
              </w:rPr>
              <w:t>7</w:t>
            </w:r>
            <w:r w:rsidR="0000160E">
              <w:rPr>
                <w:rFonts w:ascii="Calibri" w:hAnsi="Calibri" w:cs="Calibri"/>
                <w:sz w:val="20"/>
                <w:szCs w:val="20"/>
              </w:rPr>
              <w:t>.</w:t>
            </w:r>
            <w:r w:rsidR="002B06AD">
              <w:rPr>
                <w:rFonts w:ascii="Calibri" w:hAnsi="Calibri" w:cs="Calibri"/>
                <w:sz w:val="20"/>
                <w:szCs w:val="20"/>
              </w:rPr>
              <w:t>4</w:t>
            </w:r>
            <w:r w:rsidRPr="005945FF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7236AE" w:rsidRPr="00490286" w14:paraId="47AF0D15" w14:textId="0FA45450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66362E0E" w14:textId="3E055980" w:rsidR="007236AE" w:rsidRPr="00490286" w:rsidRDefault="007236AE" w:rsidP="007236AE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LAES (Local Area Employment Services)</w:t>
            </w:r>
          </w:p>
        </w:tc>
        <w:tc>
          <w:tcPr>
            <w:tcW w:w="1422" w:type="dxa"/>
            <w:noWrap/>
          </w:tcPr>
          <w:p w14:paraId="4791CA6B" w14:textId="74DAA103" w:rsidR="007236AE" w:rsidRPr="00490286" w:rsidRDefault="002B06AD" w:rsidP="007236A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3</w:t>
            </w:r>
          </w:p>
        </w:tc>
        <w:tc>
          <w:tcPr>
            <w:tcW w:w="1696" w:type="dxa"/>
            <w:noWrap/>
          </w:tcPr>
          <w:p w14:paraId="3F0F43F6" w14:textId="36C657C3" w:rsidR="007236AE" w:rsidRPr="00490286" w:rsidRDefault="007236AE" w:rsidP="007236A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</w:t>
            </w:r>
            <w:r w:rsidR="00C61858">
              <w:rPr>
                <w:rFonts w:ascii="Calibri" w:hAnsi="Calibri" w:cs="Calibri"/>
                <w:sz w:val="20"/>
                <w:szCs w:val="20"/>
              </w:rPr>
              <w:t>7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E43427A" w14:textId="1A74E63D" w:rsidR="007236AE" w:rsidRPr="005945FF" w:rsidRDefault="0073479E" w:rsidP="007236A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+</w:t>
            </w:r>
            <w:r w:rsidR="00BB450B">
              <w:rPr>
                <w:rFonts w:ascii="Calibri" w:hAnsi="Calibri" w:cs="Calibri"/>
                <w:sz w:val="20"/>
                <w:szCs w:val="20"/>
              </w:rPr>
              <w:t>8.3</w:t>
            </w:r>
            <w:r w:rsidR="007236AE" w:rsidRPr="005945FF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7236AE" w:rsidRPr="00490286" w14:paraId="724390E7" w14:textId="69B95802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AA99C70" w14:textId="47C5EE97" w:rsidR="007236AE" w:rsidRPr="00490286" w:rsidRDefault="00290CBF" w:rsidP="007236AE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proofErr w:type="spellStart"/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JobsPlus</w:t>
            </w:r>
            <w:proofErr w:type="spellEnd"/>
          </w:p>
        </w:tc>
        <w:tc>
          <w:tcPr>
            <w:tcW w:w="1422" w:type="dxa"/>
            <w:noWrap/>
          </w:tcPr>
          <w:p w14:paraId="27E31C7A" w14:textId="38519875" w:rsidR="007236AE" w:rsidRPr="00490286" w:rsidRDefault="007236AE" w:rsidP="007236A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BB450B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1696" w:type="dxa"/>
            <w:noWrap/>
          </w:tcPr>
          <w:p w14:paraId="4EC8391B" w14:textId="44A6C232" w:rsidR="007236AE" w:rsidRPr="00490286" w:rsidRDefault="007236AE" w:rsidP="007236A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</w:t>
            </w:r>
            <w:r w:rsidR="00C61858">
              <w:rPr>
                <w:rFonts w:ascii="Calibri" w:hAnsi="Calibri" w:cs="Calibri"/>
                <w:sz w:val="20"/>
                <w:szCs w:val="20"/>
              </w:rPr>
              <w:t>4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06723400" w14:textId="6F839608" w:rsidR="007236AE" w:rsidRPr="005945FF" w:rsidRDefault="007236AE" w:rsidP="007236A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945FF">
              <w:rPr>
                <w:rFonts w:ascii="Calibri" w:hAnsi="Calibri" w:cs="Calibri"/>
                <w:sz w:val="20"/>
                <w:szCs w:val="20"/>
              </w:rPr>
              <w:t>-</w:t>
            </w:r>
            <w:r w:rsidR="0073479E">
              <w:rPr>
                <w:rFonts w:ascii="Calibri" w:hAnsi="Calibri" w:cs="Calibri"/>
                <w:sz w:val="20"/>
                <w:szCs w:val="20"/>
              </w:rPr>
              <w:t>8.3</w:t>
            </w:r>
            <w:r w:rsidRPr="005945FF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7236AE" w:rsidRPr="00490286" w14:paraId="4F8890C8" w14:textId="4B0DB66C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76D0FC40" w14:textId="4C0855F9" w:rsidR="007236AE" w:rsidRPr="00490286" w:rsidRDefault="00290CBF" w:rsidP="007236AE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Work Placement Experience Programme (WPEP) </w:t>
            </w:r>
          </w:p>
        </w:tc>
        <w:tc>
          <w:tcPr>
            <w:tcW w:w="1422" w:type="dxa"/>
            <w:noWrap/>
          </w:tcPr>
          <w:p w14:paraId="4A6A0EEC" w14:textId="1B5299C3" w:rsidR="007236AE" w:rsidRPr="00490286" w:rsidRDefault="0073479E" w:rsidP="007236A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696" w:type="dxa"/>
            <w:noWrap/>
          </w:tcPr>
          <w:p w14:paraId="61CB4E52" w14:textId="15C89CC1" w:rsidR="007236AE" w:rsidRPr="00490286" w:rsidRDefault="007236AE" w:rsidP="007236A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.</w:t>
            </w:r>
            <w:r w:rsidR="00C61858">
              <w:rPr>
                <w:rFonts w:ascii="Calibri" w:hAnsi="Calibri" w:cs="Calibri"/>
                <w:sz w:val="20"/>
                <w:szCs w:val="20"/>
              </w:rPr>
              <w:t>2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681C35C2" w14:textId="4113CBB9" w:rsidR="007236AE" w:rsidRPr="005945FF" w:rsidRDefault="0083766E" w:rsidP="007236A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+125.0</w:t>
            </w:r>
            <w:r w:rsidR="007236AE" w:rsidRPr="005945FF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7236AE" w:rsidRPr="00490286" w14:paraId="31168FDA" w14:textId="7C573EB6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14735729" w14:textId="76D7206C" w:rsidR="007236AE" w:rsidRPr="00490286" w:rsidRDefault="00290CBF" w:rsidP="007236AE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Part-Time Job Incentive Scheme (PTJI)</w:t>
            </w:r>
          </w:p>
        </w:tc>
        <w:tc>
          <w:tcPr>
            <w:tcW w:w="1422" w:type="dxa"/>
            <w:noWrap/>
          </w:tcPr>
          <w:p w14:paraId="27E38D26" w14:textId="511D5C69" w:rsidR="007236AE" w:rsidRPr="00490286" w:rsidRDefault="0083766E" w:rsidP="007236A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696" w:type="dxa"/>
            <w:noWrap/>
          </w:tcPr>
          <w:p w14:paraId="5FAAA8B2" w14:textId="73278FF9" w:rsidR="007236AE" w:rsidRPr="00490286" w:rsidRDefault="007236AE" w:rsidP="007236A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8%</w:t>
            </w:r>
          </w:p>
        </w:tc>
        <w:tc>
          <w:tcPr>
            <w:tcW w:w="1814" w:type="dxa"/>
          </w:tcPr>
          <w:p w14:paraId="3A0DBE89" w14:textId="26484ACD" w:rsidR="007236AE" w:rsidRPr="005945FF" w:rsidRDefault="0083766E" w:rsidP="007236A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75.0</w:t>
            </w:r>
            <w:r w:rsidR="007236AE" w:rsidRPr="005945FF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7236AE" w:rsidRPr="00490286" w14:paraId="075DD59C" w14:textId="0F150DC9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6703B1A7" w14:textId="6CB5A4AF" w:rsidR="007236AE" w:rsidRPr="00490286" w:rsidRDefault="00570048" w:rsidP="007236AE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proofErr w:type="spellStart"/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JobPath</w:t>
            </w:r>
            <w:proofErr w:type="spellEnd"/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 xml:space="preserve"> - Seetec/Turas Nua</w:t>
            </w:r>
          </w:p>
        </w:tc>
        <w:tc>
          <w:tcPr>
            <w:tcW w:w="1422" w:type="dxa"/>
            <w:noWrap/>
          </w:tcPr>
          <w:p w14:paraId="13C352C0" w14:textId="6B26CA8B" w:rsidR="007236AE" w:rsidRPr="00490286" w:rsidRDefault="0083766E" w:rsidP="007236A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1696" w:type="dxa"/>
            <w:noWrap/>
          </w:tcPr>
          <w:p w14:paraId="474A45A0" w14:textId="75BFAB5C" w:rsidR="007236AE" w:rsidRPr="00490286" w:rsidRDefault="007236AE" w:rsidP="007236A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</w:t>
            </w:r>
            <w:r w:rsidR="0083766E">
              <w:rPr>
                <w:rFonts w:ascii="Calibri" w:hAnsi="Calibri" w:cs="Calibri"/>
                <w:sz w:val="20"/>
                <w:szCs w:val="20"/>
              </w:rPr>
              <w:t>5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35BE9FF4" w14:textId="5E69FD45" w:rsidR="007236AE" w:rsidRPr="005945FF" w:rsidRDefault="007236AE" w:rsidP="007236A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945FF">
              <w:rPr>
                <w:rFonts w:ascii="Calibri" w:hAnsi="Calibri" w:cs="Calibri"/>
                <w:sz w:val="20"/>
                <w:szCs w:val="20"/>
              </w:rPr>
              <w:t>-</w:t>
            </w:r>
            <w:r w:rsidR="0083766E">
              <w:rPr>
                <w:rFonts w:ascii="Calibri" w:hAnsi="Calibri" w:cs="Calibri"/>
                <w:sz w:val="20"/>
                <w:szCs w:val="20"/>
              </w:rPr>
              <w:t>84.0</w:t>
            </w:r>
            <w:r w:rsidRPr="005945FF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7236AE" w:rsidRPr="00490286" w14:paraId="39CB8937" w14:textId="31EFB496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EAF26B4" w14:textId="3E84BA15" w:rsidR="007236AE" w:rsidRPr="00490286" w:rsidRDefault="00570048" w:rsidP="007236AE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>
              <w:rPr>
                <w:rFonts w:ascii="Calibri" w:hAnsi="Calibri" w:cs="Calibri"/>
                <w:b w:val="0"/>
                <w:sz w:val="20"/>
                <w:szCs w:val="20"/>
              </w:rPr>
              <w:t>NES (National Employment Service)</w:t>
            </w:r>
          </w:p>
        </w:tc>
        <w:tc>
          <w:tcPr>
            <w:tcW w:w="1422" w:type="dxa"/>
            <w:noWrap/>
          </w:tcPr>
          <w:p w14:paraId="006CBE02" w14:textId="03573889" w:rsidR="007236AE" w:rsidRPr="00490286" w:rsidRDefault="007236AE" w:rsidP="007236A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1696" w:type="dxa"/>
            <w:noWrap/>
          </w:tcPr>
          <w:p w14:paraId="66C1F471" w14:textId="1273A29C" w:rsidR="007236AE" w:rsidRPr="00490286" w:rsidRDefault="007236AE" w:rsidP="007236A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2%</w:t>
            </w:r>
          </w:p>
        </w:tc>
        <w:tc>
          <w:tcPr>
            <w:tcW w:w="1814" w:type="dxa"/>
          </w:tcPr>
          <w:p w14:paraId="53EFB5DC" w14:textId="6A1CBF4F" w:rsidR="007236AE" w:rsidRPr="005945FF" w:rsidRDefault="007236AE" w:rsidP="007236A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945FF">
              <w:rPr>
                <w:rFonts w:ascii="Calibri" w:hAnsi="Calibri" w:cs="Calibri"/>
                <w:sz w:val="20"/>
                <w:szCs w:val="20"/>
              </w:rPr>
              <w:t>+200.0%</w:t>
            </w:r>
          </w:p>
        </w:tc>
      </w:tr>
      <w:tr w:rsidR="007236AE" w:rsidRPr="00490286" w14:paraId="76FE9AD1" w14:textId="3F16E692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44FDE7A" w14:textId="48D226F5" w:rsidR="007236AE" w:rsidRPr="00490286" w:rsidRDefault="00570048" w:rsidP="007236AE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Gateway</w:t>
            </w:r>
          </w:p>
        </w:tc>
        <w:tc>
          <w:tcPr>
            <w:tcW w:w="1422" w:type="dxa"/>
            <w:noWrap/>
          </w:tcPr>
          <w:p w14:paraId="07169390" w14:textId="79E8AEFF" w:rsidR="007236AE" w:rsidRPr="00490286" w:rsidRDefault="007236AE" w:rsidP="007236A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1696" w:type="dxa"/>
            <w:noWrap/>
          </w:tcPr>
          <w:p w14:paraId="0827B95B" w14:textId="135D3F8E" w:rsidR="007236AE" w:rsidRPr="00490286" w:rsidRDefault="007236AE" w:rsidP="007236A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0.1%</w:t>
            </w:r>
          </w:p>
        </w:tc>
        <w:tc>
          <w:tcPr>
            <w:tcW w:w="1814" w:type="dxa"/>
          </w:tcPr>
          <w:p w14:paraId="6C983BEA" w14:textId="6BE43328" w:rsidR="007236AE" w:rsidRPr="005945FF" w:rsidRDefault="007236AE" w:rsidP="007236A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945FF">
              <w:rPr>
                <w:rFonts w:ascii="Calibri" w:hAnsi="Calibri" w:cs="Calibri"/>
                <w:sz w:val="20"/>
                <w:szCs w:val="20"/>
              </w:rPr>
              <w:t>-</w:t>
            </w:r>
          </w:p>
        </w:tc>
      </w:tr>
      <w:tr w:rsidR="007236AE" w:rsidRPr="00490286" w14:paraId="2DA3657F" w14:textId="77777777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683F6E05" w14:textId="462DFFE9" w:rsidR="007236AE" w:rsidRPr="00490286" w:rsidRDefault="007236AE" w:rsidP="007236AE">
            <w:pPr>
              <w:rPr>
                <w:sz w:val="20"/>
                <w:szCs w:val="20"/>
              </w:rPr>
            </w:pPr>
            <w:r w:rsidRPr="00D01D12">
              <w:rPr>
                <w:rFonts w:ascii="Calibri" w:hAnsi="Calibri" w:cs="Calibri"/>
                <w:sz w:val="20"/>
                <w:szCs w:val="20"/>
              </w:rPr>
              <w:t xml:space="preserve">Total </w:t>
            </w:r>
          </w:p>
        </w:tc>
        <w:tc>
          <w:tcPr>
            <w:tcW w:w="1422" w:type="dxa"/>
            <w:noWrap/>
          </w:tcPr>
          <w:p w14:paraId="646CA5AF" w14:textId="74EB2D49" w:rsidR="007236AE" w:rsidRPr="005945FF" w:rsidRDefault="007236AE" w:rsidP="007236A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762</w:t>
            </w:r>
          </w:p>
        </w:tc>
        <w:tc>
          <w:tcPr>
            <w:tcW w:w="1696" w:type="dxa"/>
            <w:noWrap/>
          </w:tcPr>
          <w:p w14:paraId="371D0BAF" w14:textId="27EE0477" w:rsidR="007236AE" w:rsidRPr="005945FF" w:rsidRDefault="007236AE" w:rsidP="007236A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7055FBA2" w14:textId="207C5562" w:rsidR="007236AE" w:rsidRPr="00BC51B6" w:rsidRDefault="007236AE" w:rsidP="007236A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BC51B6">
              <w:rPr>
                <w:rFonts w:ascii="Calibri" w:hAnsi="Calibri" w:cs="Calibri"/>
                <w:b/>
                <w:bCs/>
                <w:sz w:val="20"/>
                <w:szCs w:val="20"/>
              </w:rPr>
              <w:t>-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19.7</w:t>
            </w:r>
            <w:r w:rsidRPr="00BC51B6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7236AE" w:rsidRPr="00490286" w14:paraId="377318BA" w14:textId="523F9850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076E8F10" w14:textId="7C61A2E7" w:rsidR="007236AE" w:rsidRPr="00490286" w:rsidRDefault="007236AE" w:rsidP="007236AE">
            <w:pPr>
              <w:ind w:left="-111" w:firstLine="2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Payments and Work                                                                          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0.</w:t>
            </w:r>
            <w:r w:rsidR="00426D02">
              <w:rPr>
                <w:rFonts w:ascii="Calibri" w:hAnsi="Calibri" w:cs="Calibri"/>
                <w:sz w:val="20"/>
                <w:szCs w:val="20"/>
              </w:rPr>
              <w:t>6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6CC3193D" w14:textId="77777777" w:rsidR="007236AE" w:rsidRPr="00490286" w:rsidRDefault="007236AE" w:rsidP="007236AE">
            <w:pPr>
              <w:ind w:left="-111" w:firstLine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236AE" w:rsidRPr="00490286" w14:paraId="19BEC485" w14:textId="3D293A18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55886F16" w14:textId="25BCE0D0" w:rsidR="007236AE" w:rsidRPr="00490286" w:rsidRDefault="007236AE" w:rsidP="007236AE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Payments and Work</w:t>
            </w:r>
          </w:p>
        </w:tc>
        <w:tc>
          <w:tcPr>
            <w:tcW w:w="1422" w:type="dxa"/>
            <w:noWrap/>
          </w:tcPr>
          <w:p w14:paraId="6E1A7ED3" w14:textId="64A7F680" w:rsidR="007236AE" w:rsidRPr="00490286" w:rsidRDefault="00804AA6" w:rsidP="007236A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06</w:t>
            </w:r>
          </w:p>
        </w:tc>
        <w:tc>
          <w:tcPr>
            <w:tcW w:w="1696" w:type="dxa"/>
            <w:noWrap/>
          </w:tcPr>
          <w:p w14:paraId="09804AB5" w14:textId="5AC7B6B6" w:rsidR="007236AE" w:rsidRPr="00490286" w:rsidRDefault="007236AE" w:rsidP="007236A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14" w:type="dxa"/>
          </w:tcPr>
          <w:p w14:paraId="71A68335" w14:textId="57BB3A09" w:rsidR="007236AE" w:rsidRPr="003A30C5" w:rsidRDefault="007236AE" w:rsidP="007236A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3A30C5">
              <w:rPr>
                <w:rFonts w:ascii="Calibri" w:hAnsi="Calibri" w:cs="Calibri"/>
                <w:b/>
                <w:bCs/>
                <w:sz w:val="20"/>
                <w:szCs w:val="20"/>
              </w:rPr>
              <w:t>-2</w:t>
            </w:r>
            <w:r w:rsidR="00804AA6">
              <w:rPr>
                <w:rFonts w:ascii="Calibri" w:hAnsi="Calibri" w:cs="Calibri"/>
                <w:b/>
                <w:bCs/>
                <w:sz w:val="20"/>
                <w:szCs w:val="20"/>
              </w:rPr>
              <w:t>3.4</w:t>
            </w:r>
            <w:r w:rsidRPr="003A30C5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7236AE" w:rsidRPr="00490286" w14:paraId="74FCA023" w14:textId="607CE6BE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4685CFB9" w14:textId="3284749F" w:rsidR="007236AE" w:rsidRPr="00490286" w:rsidRDefault="007236AE" w:rsidP="007236AE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167EC8E5" w14:textId="779516BA" w:rsidR="007236AE" w:rsidRPr="00490286" w:rsidRDefault="00804AA6" w:rsidP="007236A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406</w:t>
            </w:r>
          </w:p>
        </w:tc>
        <w:tc>
          <w:tcPr>
            <w:tcW w:w="1696" w:type="dxa"/>
            <w:noWrap/>
          </w:tcPr>
          <w:p w14:paraId="18EDC71F" w14:textId="66E20879" w:rsidR="007236AE" w:rsidRPr="00490286" w:rsidRDefault="007236AE" w:rsidP="007236A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32ACEBF4" w14:textId="77777777" w:rsidR="007236AE" w:rsidRPr="00490286" w:rsidRDefault="007236AE" w:rsidP="007236A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7236AE" w:rsidRPr="00490286" w14:paraId="62BF749A" w14:textId="7D7FA5EC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35F3BDA7" w14:textId="4A8FEB9A" w:rsidR="007236AE" w:rsidRPr="00490286" w:rsidRDefault="007236AE" w:rsidP="007236AE">
            <w:pPr>
              <w:ind w:left="-111" w:firstLine="2"/>
              <w:rPr>
                <w:b w:val="0"/>
                <w:bCs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 xml:space="preserve">Farmers                                                                                                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 xml:space="preserve">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0.</w:t>
            </w:r>
            <w:r w:rsidR="002F176A">
              <w:rPr>
                <w:rFonts w:ascii="Calibri" w:hAnsi="Calibri" w:cs="Calibri"/>
                <w:sz w:val="20"/>
                <w:szCs w:val="20"/>
              </w:rPr>
              <w:t>1</w:t>
            </w:r>
            <w:r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250D50BD" w14:textId="1F2FAEBD" w:rsidR="007236AE" w:rsidRPr="00490286" w:rsidRDefault="007236AE" w:rsidP="007236A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236AE" w:rsidRPr="00490286" w14:paraId="36FC27E2" w14:textId="0259350C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65E915FA" w14:textId="77777777" w:rsidR="007236AE" w:rsidRPr="00490286" w:rsidRDefault="007236AE" w:rsidP="007236AE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Farm Assist</w:t>
            </w:r>
          </w:p>
        </w:tc>
        <w:tc>
          <w:tcPr>
            <w:tcW w:w="1422" w:type="dxa"/>
            <w:noWrap/>
          </w:tcPr>
          <w:p w14:paraId="39FD1673" w14:textId="3E64FC6F" w:rsidR="007236AE" w:rsidRPr="00490286" w:rsidRDefault="000F1CFA" w:rsidP="007236A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1</w:t>
            </w:r>
          </w:p>
        </w:tc>
        <w:tc>
          <w:tcPr>
            <w:tcW w:w="1696" w:type="dxa"/>
            <w:noWrap/>
          </w:tcPr>
          <w:p w14:paraId="3D531291" w14:textId="2B4498CC" w:rsidR="007236AE" w:rsidRPr="00490286" w:rsidRDefault="002F176A" w:rsidP="007236A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2.7</w:t>
            </w:r>
            <w:r w:rsidR="007236AE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3354D1B2" w14:textId="19AEA0AD" w:rsidR="007236AE" w:rsidRPr="006F53FB" w:rsidRDefault="002F176A" w:rsidP="007236A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26.4</w:t>
            </w:r>
            <w:r w:rsidR="007236AE" w:rsidRPr="006F53FB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7236AE" w:rsidRPr="00490286" w14:paraId="23799498" w14:textId="6F6325B2" w:rsidTr="001F5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292CF77" w14:textId="77777777" w:rsidR="007236AE" w:rsidRPr="00490286" w:rsidRDefault="007236AE" w:rsidP="007236AE">
            <w:pPr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490286">
              <w:rPr>
                <w:rFonts w:ascii="Calibri" w:hAnsi="Calibri" w:cs="Calibri"/>
                <w:b w:val="0"/>
                <w:sz w:val="20"/>
                <w:szCs w:val="20"/>
              </w:rPr>
              <w:t>Other</w:t>
            </w:r>
          </w:p>
        </w:tc>
        <w:tc>
          <w:tcPr>
            <w:tcW w:w="1422" w:type="dxa"/>
            <w:noWrap/>
          </w:tcPr>
          <w:p w14:paraId="552DAAD9" w14:textId="1ACD5A61" w:rsidR="007236AE" w:rsidRPr="00490286" w:rsidRDefault="007236AE" w:rsidP="007236A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1</w:t>
            </w:r>
            <w:r w:rsidR="00BE5C68">
              <w:rPr>
                <w:rFonts w:ascii="Calibri" w:hAnsi="Calibri" w:cs="Calibri"/>
                <w:sz w:val="20"/>
                <w:szCs w:val="20"/>
              </w:rPr>
              <w:t>7</w:t>
            </w:r>
          </w:p>
        </w:tc>
        <w:tc>
          <w:tcPr>
            <w:tcW w:w="1696" w:type="dxa"/>
            <w:noWrap/>
          </w:tcPr>
          <w:p w14:paraId="54001D87" w14:textId="5996AAAE" w:rsidR="007236AE" w:rsidRPr="00490286" w:rsidRDefault="00932EA3" w:rsidP="007236A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7.3</w:t>
            </w:r>
            <w:r w:rsidR="007236AE" w:rsidRPr="0049028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814" w:type="dxa"/>
          </w:tcPr>
          <w:p w14:paraId="49AA1DDE" w14:textId="264F53FE" w:rsidR="007236AE" w:rsidRPr="006F53FB" w:rsidRDefault="00BE5C68" w:rsidP="007236A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5.6</w:t>
            </w:r>
            <w:r w:rsidR="007236AE" w:rsidRPr="006F53FB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7236AE" w:rsidRPr="00490286" w14:paraId="2C7BD074" w14:textId="2215AAD4" w:rsidTr="001F5DE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noWrap/>
          </w:tcPr>
          <w:p w14:paraId="0A4648D0" w14:textId="77777777" w:rsidR="007236AE" w:rsidRPr="00490286" w:rsidRDefault="007236AE" w:rsidP="007236AE">
            <w:pPr>
              <w:rPr>
                <w:rFonts w:ascii="Calibri" w:hAnsi="Calibri" w:cs="Calibri"/>
                <w:sz w:val="20"/>
                <w:szCs w:val="20"/>
              </w:rPr>
            </w:pPr>
            <w:r w:rsidRPr="00490286">
              <w:rPr>
                <w:rFonts w:ascii="Calibri" w:hAnsi="Calibri" w:cs="Calibri"/>
                <w:sz w:val="20"/>
                <w:szCs w:val="20"/>
              </w:rPr>
              <w:t>Total</w:t>
            </w:r>
          </w:p>
        </w:tc>
        <w:tc>
          <w:tcPr>
            <w:tcW w:w="1422" w:type="dxa"/>
            <w:noWrap/>
          </w:tcPr>
          <w:p w14:paraId="456412E0" w14:textId="0AF1BD3E" w:rsidR="007236AE" w:rsidRPr="00490286" w:rsidRDefault="002F176A" w:rsidP="007236A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98</w:t>
            </w:r>
          </w:p>
        </w:tc>
        <w:tc>
          <w:tcPr>
            <w:tcW w:w="1696" w:type="dxa"/>
            <w:noWrap/>
          </w:tcPr>
          <w:p w14:paraId="2B3507DF" w14:textId="77777777" w:rsidR="007236AE" w:rsidRPr="00490286" w:rsidRDefault="007236AE" w:rsidP="007236A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0286">
              <w:rPr>
                <w:rFonts w:ascii="Calibri" w:hAnsi="Calibri" w:cs="Calibri"/>
                <w:b/>
                <w:bCs/>
                <w:sz w:val="20"/>
                <w:szCs w:val="20"/>
              </w:rPr>
              <w:t>100%</w:t>
            </w:r>
          </w:p>
        </w:tc>
        <w:tc>
          <w:tcPr>
            <w:tcW w:w="1814" w:type="dxa"/>
          </w:tcPr>
          <w:p w14:paraId="34475325" w14:textId="589EF603" w:rsidR="007236AE" w:rsidRPr="00490286" w:rsidRDefault="000D40A9" w:rsidP="007236A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-23.4%</w:t>
            </w:r>
          </w:p>
        </w:tc>
      </w:tr>
      <w:tr w:rsidR="007236AE" w:rsidRPr="00490286" w14:paraId="73580029" w14:textId="5C30E2C5" w:rsidTr="4475D3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3"/>
            <w:noWrap/>
          </w:tcPr>
          <w:p w14:paraId="24F8AED6" w14:textId="499E93C5" w:rsidR="007236AE" w:rsidRPr="00490286" w:rsidRDefault="007236AE" w:rsidP="007236AE">
            <w:pPr>
              <w:ind w:left="-111" w:firstLine="2"/>
              <w:rPr>
                <w:b w:val="0"/>
                <w:bCs w:val="0"/>
                <w:sz w:val="20"/>
                <w:szCs w:val="20"/>
              </w:rPr>
            </w:pPr>
            <w:r w:rsidRPr="00B87204">
              <w:rPr>
                <w:rFonts w:ascii="Calibri" w:hAnsi="Calibri" w:cs="Calibri"/>
              </w:rPr>
              <w:t xml:space="preserve">Total Social Welfare Queries                                                             </w:t>
            </w:r>
            <w:r w:rsidR="00B87204">
              <w:rPr>
                <w:rFonts w:ascii="Calibri" w:hAnsi="Calibri" w:cs="Calibri"/>
              </w:rPr>
              <w:t xml:space="preserve">            </w:t>
            </w:r>
            <w:r w:rsidRPr="00B87204">
              <w:rPr>
                <w:rFonts w:ascii="Calibri" w:hAnsi="Calibri" w:cs="Calibri"/>
              </w:rPr>
              <w:t xml:space="preserve"> 66,592</w:t>
            </w:r>
          </w:p>
        </w:tc>
        <w:tc>
          <w:tcPr>
            <w:tcW w:w="1814" w:type="dxa"/>
          </w:tcPr>
          <w:p w14:paraId="5A7889F7" w14:textId="77777777" w:rsidR="007236AE" w:rsidRPr="00490286" w:rsidRDefault="007236AE" w:rsidP="007236AE">
            <w:pPr>
              <w:ind w:left="-111" w:firstLine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38C2BD6A" w14:textId="77777777" w:rsidR="003769FA" w:rsidRPr="00A735F4" w:rsidRDefault="003769FA" w:rsidP="003769FA">
      <w:pPr>
        <w:rPr>
          <w:sz w:val="28"/>
          <w:szCs w:val="28"/>
        </w:rPr>
      </w:pPr>
    </w:p>
    <w:p w14:paraId="407C6762" w14:textId="77777777" w:rsidR="00A62A0B" w:rsidRDefault="00A62A0B" w:rsidP="003769FA">
      <w:pPr>
        <w:pStyle w:val="Heading3"/>
        <w:rPr>
          <w:sz w:val="22"/>
          <w:szCs w:val="22"/>
        </w:rPr>
      </w:pPr>
      <w:bookmarkStart w:id="132" w:name="_Toc210658910"/>
      <w:bookmarkStart w:id="133" w:name="_Toc214533146"/>
    </w:p>
    <w:p w14:paraId="3A59D864" w14:textId="77777777" w:rsidR="00FA3A0F" w:rsidRDefault="00FA3A0F">
      <w:pPr>
        <w:rPr>
          <w:rFonts w:asciiTheme="majorHAnsi" w:eastAsiaTheme="majorEastAsia" w:hAnsiTheme="majorHAnsi" w:cstheme="majorBidi"/>
          <w:color w:val="294E1C" w:themeColor="accent1" w:themeShade="7F"/>
          <w:sz w:val="28"/>
          <w:szCs w:val="28"/>
        </w:rPr>
      </w:pPr>
      <w:r>
        <w:rPr>
          <w:sz w:val="28"/>
          <w:szCs w:val="28"/>
        </w:rPr>
        <w:br w:type="page"/>
      </w:r>
    </w:p>
    <w:p w14:paraId="39ADDA3B" w14:textId="6CBECA24" w:rsidR="003769FA" w:rsidRPr="009D3572" w:rsidRDefault="00361640" w:rsidP="003769FA">
      <w:pPr>
        <w:pStyle w:val="Heading3"/>
        <w:rPr>
          <w:sz w:val="28"/>
          <w:szCs w:val="28"/>
        </w:rPr>
      </w:pPr>
      <w:r w:rsidRPr="009D3572">
        <w:rPr>
          <w:sz w:val="28"/>
          <w:szCs w:val="28"/>
        </w:rPr>
        <w:lastRenderedPageBreak/>
        <w:t xml:space="preserve">Appendix </w:t>
      </w:r>
      <w:r w:rsidR="009D3572">
        <w:rPr>
          <w:sz w:val="28"/>
          <w:szCs w:val="28"/>
        </w:rPr>
        <w:t>Figure</w:t>
      </w:r>
      <w:r w:rsidR="0047651E" w:rsidRPr="009D3572">
        <w:rPr>
          <w:sz w:val="28"/>
          <w:szCs w:val="28"/>
        </w:rPr>
        <w:t xml:space="preserve"> </w:t>
      </w:r>
      <w:r w:rsidR="004F14AE">
        <w:rPr>
          <w:sz w:val="28"/>
          <w:szCs w:val="28"/>
        </w:rPr>
        <w:t>2</w:t>
      </w:r>
      <w:r w:rsidR="003769FA" w:rsidRPr="009D3572">
        <w:rPr>
          <w:sz w:val="28"/>
          <w:szCs w:val="28"/>
        </w:rPr>
        <w:t xml:space="preserve"> – Housing Queries Breakdown</w:t>
      </w:r>
      <w:bookmarkEnd w:id="132"/>
      <w:bookmarkEnd w:id="133"/>
    </w:p>
    <w:tbl>
      <w:tblPr>
        <w:tblStyle w:val="GridTable4-Accent1"/>
        <w:tblW w:w="10456" w:type="dxa"/>
        <w:tblLook w:val="04A0" w:firstRow="1" w:lastRow="0" w:firstColumn="1" w:lastColumn="0" w:noHBand="0" w:noVBand="1"/>
      </w:tblPr>
      <w:tblGrid>
        <w:gridCol w:w="4815"/>
        <w:gridCol w:w="2126"/>
        <w:gridCol w:w="2268"/>
        <w:gridCol w:w="1247"/>
      </w:tblGrid>
      <w:tr w:rsidR="004F14AE" w:rsidRPr="00E4363C" w14:paraId="04CACCDC" w14:textId="70A4E0CB" w:rsidTr="00BB6D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hideMark/>
          </w:tcPr>
          <w:p w14:paraId="5D99EBD0" w14:textId="77777777" w:rsidR="004F14AE" w:rsidRPr="009C39DE" w:rsidRDefault="004F14AE" w:rsidP="00D42DFA">
            <w:pPr>
              <w:jc w:val="center"/>
              <w:rPr>
                <w:color w:val="auto"/>
                <w:sz w:val="24"/>
                <w:szCs w:val="24"/>
              </w:rPr>
            </w:pPr>
            <w:r w:rsidRPr="009C39DE">
              <w:rPr>
                <w:color w:val="auto"/>
                <w:sz w:val="24"/>
                <w:szCs w:val="24"/>
              </w:rPr>
              <w:t>Subcategory Breakdown</w:t>
            </w:r>
          </w:p>
        </w:tc>
        <w:tc>
          <w:tcPr>
            <w:tcW w:w="2126" w:type="dxa"/>
            <w:hideMark/>
          </w:tcPr>
          <w:p w14:paraId="74F8775B" w14:textId="77777777" w:rsidR="004F14AE" w:rsidRPr="009C39DE" w:rsidRDefault="004F14AE" w:rsidP="00D42DF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9C39DE">
              <w:rPr>
                <w:color w:val="auto"/>
                <w:sz w:val="24"/>
                <w:szCs w:val="24"/>
              </w:rPr>
              <w:t># of Queries</w:t>
            </w:r>
          </w:p>
        </w:tc>
        <w:tc>
          <w:tcPr>
            <w:tcW w:w="2268" w:type="dxa"/>
            <w:hideMark/>
          </w:tcPr>
          <w:p w14:paraId="7B07D45E" w14:textId="77777777" w:rsidR="004F14AE" w:rsidRPr="009C39DE" w:rsidRDefault="004F14AE" w:rsidP="00D42DFA">
            <w:pPr>
              <w:ind w:right="-39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9C39DE">
              <w:rPr>
                <w:color w:val="auto"/>
                <w:sz w:val="24"/>
                <w:szCs w:val="24"/>
              </w:rPr>
              <w:t>% of Subcategory</w:t>
            </w:r>
          </w:p>
          <w:p w14:paraId="766B1328" w14:textId="77777777" w:rsidR="004F14AE" w:rsidRPr="009C39DE" w:rsidRDefault="004F14AE" w:rsidP="00D42DFA">
            <w:pPr>
              <w:ind w:right="-39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247" w:type="dxa"/>
          </w:tcPr>
          <w:p w14:paraId="0050C655" w14:textId="33E5C4D6" w:rsidR="004F14AE" w:rsidRPr="009C39DE" w:rsidRDefault="004F14AE" w:rsidP="00D42DFA">
            <w:pPr>
              <w:ind w:right="-39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% Change</w:t>
            </w:r>
          </w:p>
        </w:tc>
      </w:tr>
      <w:tr w:rsidR="004F14AE" w:rsidRPr="00BA0CDD" w14:paraId="74B445A7" w14:textId="7D049E86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  <w:noWrap/>
          </w:tcPr>
          <w:p w14:paraId="7321D9FA" w14:textId="446B01CD" w:rsidR="004F14AE" w:rsidRPr="00525DA6" w:rsidRDefault="004F14AE" w:rsidP="00D42DFA">
            <w:pPr>
              <w:rPr>
                <w:rFonts w:ascii="Calibri" w:hAnsi="Calibri" w:cs="Calibri"/>
                <w:color w:val="000000"/>
              </w:rPr>
            </w:pPr>
            <w:r w:rsidRPr="00525DA6">
              <w:rPr>
                <w:rFonts w:ascii="Calibri" w:hAnsi="Calibri" w:cs="Calibri"/>
              </w:rPr>
              <w:t xml:space="preserve">Local Authority and Social Housing                                                                         </w:t>
            </w:r>
            <w:r>
              <w:rPr>
                <w:rFonts w:ascii="Calibri" w:hAnsi="Calibri" w:cs="Calibri"/>
              </w:rPr>
              <w:t xml:space="preserve">       </w:t>
            </w:r>
            <w:r w:rsidRPr="00525DA6">
              <w:rPr>
                <w:rFonts w:ascii="Calibri" w:hAnsi="Calibri" w:cs="Calibri"/>
              </w:rPr>
              <w:t xml:space="preserve">  </w:t>
            </w:r>
            <w:r>
              <w:rPr>
                <w:rFonts w:ascii="Calibri" w:hAnsi="Calibri" w:cs="Calibri"/>
              </w:rPr>
              <w:t xml:space="preserve">            </w:t>
            </w:r>
            <w:r w:rsidR="00BB6D22">
              <w:rPr>
                <w:rFonts w:ascii="Calibri" w:hAnsi="Calibri" w:cs="Calibri"/>
              </w:rPr>
              <w:t xml:space="preserve">            </w:t>
            </w:r>
            <w:r w:rsidRPr="00525DA6">
              <w:rPr>
                <w:rFonts w:ascii="Calibri" w:hAnsi="Calibri" w:cs="Calibri"/>
              </w:rPr>
              <w:t>5</w:t>
            </w:r>
            <w:r w:rsidR="000C6A22">
              <w:rPr>
                <w:rFonts w:ascii="Calibri" w:hAnsi="Calibri" w:cs="Calibri"/>
              </w:rPr>
              <w:t>0.4</w:t>
            </w:r>
            <w:r w:rsidRPr="00525DA6">
              <w:rPr>
                <w:rFonts w:ascii="Calibri" w:hAnsi="Calibri" w:cs="Calibri"/>
              </w:rPr>
              <w:t>%</w:t>
            </w:r>
          </w:p>
        </w:tc>
        <w:tc>
          <w:tcPr>
            <w:tcW w:w="1247" w:type="dxa"/>
          </w:tcPr>
          <w:p w14:paraId="35426395" w14:textId="77777777" w:rsidR="004F14AE" w:rsidRPr="00525DA6" w:rsidRDefault="004F14AE" w:rsidP="00D42D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F14AE" w:rsidRPr="0087694F" w14:paraId="47545187" w14:textId="2F0AC2F5" w:rsidTr="00BB6D2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42E0FEFF" w14:textId="77777777" w:rsidR="004F14AE" w:rsidRPr="00B863A9" w:rsidRDefault="004F14AE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Applying for Local Authority/Social Housing</w:t>
            </w:r>
          </w:p>
        </w:tc>
        <w:tc>
          <w:tcPr>
            <w:tcW w:w="2126" w:type="dxa"/>
            <w:noWrap/>
          </w:tcPr>
          <w:p w14:paraId="4CA342B2" w14:textId="7B90A71D" w:rsidR="004F14AE" w:rsidRPr="00B863A9" w:rsidRDefault="00B57651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,607</w:t>
            </w:r>
          </w:p>
        </w:tc>
        <w:tc>
          <w:tcPr>
            <w:tcW w:w="2268" w:type="dxa"/>
            <w:noWrap/>
          </w:tcPr>
          <w:p w14:paraId="2E427A23" w14:textId="3043906D" w:rsidR="004F14AE" w:rsidRPr="00B863A9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</w:t>
            </w:r>
            <w:r w:rsidR="00B57651">
              <w:rPr>
                <w:rFonts w:ascii="Calibri" w:hAnsi="Calibri" w:cs="Calibri"/>
                <w:sz w:val="20"/>
                <w:szCs w:val="20"/>
              </w:rPr>
              <w:t>1.2</w:t>
            </w:r>
            <w:r w:rsidRPr="00B863A9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4AE5EB73" w14:textId="7D9559CF" w:rsidR="004F14AE" w:rsidRPr="006F53FB" w:rsidRDefault="00785F59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-</w:t>
            </w:r>
            <w:r w:rsidR="00B57651">
              <w:rPr>
                <w:rFonts w:ascii="Calibri" w:hAnsi="Calibri" w:cs="Calibri"/>
                <w:sz w:val="20"/>
                <w:szCs w:val="20"/>
              </w:rPr>
              <w:t>4</w:t>
            </w:r>
            <w:r w:rsidRPr="006F53FB">
              <w:rPr>
                <w:rFonts w:ascii="Calibri" w:hAnsi="Calibri" w:cs="Calibri"/>
                <w:sz w:val="20"/>
                <w:szCs w:val="20"/>
              </w:rPr>
              <w:t>.1%</w:t>
            </w:r>
          </w:p>
        </w:tc>
      </w:tr>
      <w:tr w:rsidR="004F14AE" w:rsidRPr="0087694F" w14:paraId="16057163" w14:textId="2F44ED03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08C88675" w14:textId="77777777" w:rsidR="004F14AE" w:rsidRPr="00B863A9" w:rsidRDefault="004F14AE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Housing Assistance Payment (HAP)</w:t>
            </w:r>
          </w:p>
        </w:tc>
        <w:tc>
          <w:tcPr>
            <w:tcW w:w="2126" w:type="dxa"/>
            <w:noWrap/>
          </w:tcPr>
          <w:p w14:paraId="0FDAE4E3" w14:textId="415574D7" w:rsidR="004F14AE" w:rsidRPr="00B863A9" w:rsidRDefault="009A5880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,878</w:t>
            </w:r>
          </w:p>
        </w:tc>
        <w:tc>
          <w:tcPr>
            <w:tcW w:w="2268" w:type="dxa"/>
            <w:noWrap/>
          </w:tcPr>
          <w:p w14:paraId="5B8B9CA6" w14:textId="4B50E35D" w:rsidR="004F14AE" w:rsidRPr="00B863A9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863A9">
              <w:rPr>
                <w:rFonts w:ascii="Calibri" w:hAnsi="Calibri" w:cs="Calibri"/>
                <w:sz w:val="20"/>
                <w:szCs w:val="20"/>
              </w:rPr>
              <w:t>2</w:t>
            </w:r>
            <w:r w:rsidR="009A5880">
              <w:rPr>
                <w:rFonts w:ascii="Calibri" w:hAnsi="Calibri" w:cs="Calibri"/>
                <w:sz w:val="20"/>
                <w:szCs w:val="20"/>
              </w:rPr>
              <w:t>0.9</w:t>
            </w:r>
            <w:r w:rsidRPr="00B863A9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0245512E" w14:textId="6625F499" w:rsidR="004F14AE" w:rsidRPr="006F53FB" w:rsidRDefault="00785F59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-</w:t>
            </w:r>
            <w:r w:rsidR="009A5880">
              <w:rPr>
                <w:rFonts w:ascii="Calibri" w:hAnsi="Calibri" w:cs="Calibri"/>
                <w:sz w:val="20"/>
                <w:szCs w:val="20"/>
              </w:rPr>
              <w:t>13.8</w:t>
            </w:r>
            <w:r w:rsidRPr="006F53FB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F14AE" w:rsidRPr="0087694F" w14:paraId="7833C740" w14:textId="32C17816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69DB97B6" w14:textId="77777777" w:rsidR="004F14AE" w:rsidRPr="00B863A9" w:rsidRDefault="004F14AE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2126" w:type="dxa"/>
            <w:noWrap/>
          </w:tcPr>
          <w:p w14:paraId="28581C87" w14:textId="4B8F5181" w:rsidR="004F14AE" w:rsidRPr="00B863A9" w:rsidRDefault="009A5880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87</w:t>
            </w:r>
          </w:p>
        </w:tc>
        <w:tc>
          <w:tcPr>
            <w:tcW w:w="2268" w:type="dxa"/>
            <w:noWrap/>
          </w:tcPr>
          <w:p w14:paraId="574B20BD" w14:textId="4CE1C16B" w:rsidR="004F14AE" w:rsidRPr="00B863A9" w:rsidRDefault="004F14AE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.</w:t>
            </w:r>
            <w:r w:rsidR="00B01A3C">
              <w:rPr>
                <w:rFonts w:ascii="Calibri" w:hAnsi="Calibri" w:cs="Calibri"/>
                <w:sz w:val="20"/>
                <w:szCs w:val="20"/>
              </w:rPr>
              <w:t>5</w:t>
            </w:r>
            <w:r w:rsidRPr="00B863A9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4328B716" w14:textId="41E2A3B0" w:rsidR="004F14AE" w:rsidRPr="006F53FB" w:rsidRDefault="00B01A3C" w:rsidP="00D42DF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7.</w:t>
            </w:r>
            <w:r w:rsidR="00785F59" w:rsidRPr="006F53FB">
              <w:rPr>
                <w:rFonts w:ascii="Calibri" w:hAnsi="Calibri" w:cs="Calibri"/>
                <w:sz w:val="20"/>
                <w:szCs w:val="20"/>
              </w:rPr>
              <w:t>7%</w:t>
            </w:r>
          </w:p>
        </w:tc>
      </w:tr>
      <w:tr w:rsidR="004F14AE" w:rsidRPr="0087694F" w14:paraId="19EDBF3E" w14:textId="44022683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756FE539" w14:textId="6B7E8D7E" w:rsidR="004F14AE" w:rsidRPr="00B863A9" w:rsidRDefault="006D4156" w:rsidP="00D42DF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Medical Priority </w:t>
            </w:r>
          </w:p>
        </w:tc>
        <w:tc>
          <w:tcPr>
            <w:tcW w:w="2126" w:type="dxa"/>
            <w:noWrap/>
          </w:tcPr>
          <w:p w14:paraId="60B9A907" w14:textId="2FD8E28B" w:rsidR="004F14AE" w:rsidRPr="00B863A9" w:rsidRDefault="00447B6D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76</w:t>
            </w:r>
          </w:p>
        </w:tc>
        <w:tc>
          <w:tcPr>
            <w:tcW w:w="2268" w:type="dxa"/>
            <w:noWrap/>
          </w:tcPr>
          <w:p w14:paraId="4D964BFB" w14:textId="09F7ABD2" w:rsidR="004F14AE" w:rsidRPr="00B863A9" w:rsidRDefault="004F14AE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.</w:t>
            </w:r>
            <w:r w:rsidR="00B80E60">
              <w:rPr>
                <w:rFonts w:ascii="Calibri" w:hAnsi="Calibri" w:cs="Calibri"/>
                <w:sz w:val="20"/>
                <w:szCs w:val="20"/>
              </w:rPr>
              <w:t>1</w:t>
            </w:r>
            <w:r w:rsidRPr="00B863A9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218C4563" w14:textId="53EADFF2" w:rsidR="004F14AE" w:rsidRPr="006F53FB" w:rsidRDefault="00785F59" w:rsidP="00D42DF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+</w:t>
            </w:r>
            <w:r w:rsidR="00542DF7">
              <w:rPr>
                <w:rFonts w:ascii="Calibri" w:hAnsi="Calibri" w:cs="Calibri"/>
                <w:sz w:val="20"/>
                <w:szCs w:val="20"/>
              </w:rPr>
              <w:t>33.3</w:t>
            </w:r>
            <w:r w:rsidRPr="006F53FB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D4156" w:rsidRPr="00726B8C" w14:paraId="72A9CDFB" w14:textId="12D9AFCD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50CE65F2" w14:textId="53B967AC" w:rsidR="006D4156" w:rsidRPr="00B863A9" w:rsidRDefault="006D4156" w:rsidP="006D4156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66E81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Choice Based Lettings </w:t>
            </w:r>
          </w:p>
        </w:tc>
        <w:tc>
          <w:tcPr>
            <w:tcW w:w="2126" w:type="dxa"/>
            <w:noWrap/>
          </w:tcPr>
          <w:p w14:paraId="1929C624" w14:textId="6134A234" w:rsidR="006D4156" w:rsidRPr="00B863A9" w:rsidRDefault="00CB7829" w:rsidP="006D415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4</w:t>
            </w:r>
          </w:p>
        </w:tc>
        <w:tc>
          <w:tcPr>
            <w:tcW w:w="2268" w:type="dxa"/>
            <w:noWrap/>
          </w:tcPr>
          <w:p w14:paraId="72A302A8" w14:textId="4ACD6D0E" w:rsidR="006D4156" w:rsidRPr="00B863A9" w:rsidRDefault="006D4156" w:rsidP="006D415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863A9">
              <w:rPr>
                <w:rFonts w:ascii="Calibri" w:hAnsi="Calibri" w:cs="Calibri"/>
                <w:sz w:val="20"/>
                <w:szCs w:val="20"/>
              </w:rPr>
              <w:t>2.</w:t>
            </w:r>
            <w:r w:rsidR="00B80E60">
              <w:rPr>
                <w:rFonts w:ascii="Calibri" w:hAnsi="Calibri" w:cs="Calibri"/>
                <w:sz w:val="20"/>
                <w:szCs w:val="20"/>
              </w:rPr>
              <w:t>7</w:t>
            </w:r>
            <w:r w:rsidRPr="00B863A9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443A15BA" w14:textId="588E029D" w:rsidR="006D4156" w:rsidRPr="006F53FB" w:rsidRDefault="006D4156" w:rsidP="006D415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+</w:t>
            </w:r>
            <w:r w:rsidR="00542DF7">
              <w:rPr>
                <w:rFonts w:ascii="Calibri" w:hAnsi="Calibri" w:cs="Calibri"/>
                <w:sz w:val="20"/>
                <w:szCs w:val="20"/>
              </w:rPr>
              <w:t>55.4</w:t>
            </w:r>
            <w:r w:rsidRPr="006F53FB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D4156" w:rsidRPr="0087694F" w14:paraId="79B9A17F" w14:textId="6B654BFC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77500633" w14:textId="71071D85" w:rsidR="006D4156" w:rsidRPr="00066E81" w:rsidRDefault="006D4156" w:rsidP="006D4156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Differential Rent</w:t>
            </w:r>
          </w:p>
        </w:tc>
        <w:tc>
          <w:tcPr>
            <w:tcW w:w="2126" w:type="dxa"/>
            <w:noWrap/>
          </w:tcPr>
          <w:p w14:paraId="540AC1A5" w14:textId="1D26212A" w:rsidR="006D4156" w:rsidRPr="00066E81" w:rsidRDefault="006D4156" w:rsidP="006D415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66E81">
              <w:rPr>
                <w:rFonts w:ascii="Calibri" w:hAnsi="Calibri" w:cs="Calibri"/>
                <w:sz w:val="20"/>
                <w:szCs w:val="20"/>
              </w:rPr>
              <w:t>2</w:t>
            </w:r>
            <w:r w:rsidR="00A05C3B">
              <w:rPr>
                <w:rFonts w:ascii="Calibri" w:hAnsi="Calibri" w:cs="Calibri"/>
                <w:sz w:val="20"/>
                <w:szCs w:val="20"/>
              </w:rPr>
              <w:t>30</w:t>
            </w:r>
          </w:p>
        </w:tc>
        <w:tc>
          <w:tcPr>
            <w:tcW w:w="2268" w:type="dxa"/>
            <w:noWrap/>
          </w:tcPr>
          <w:p w14:paraId="3BB3BF2B" w14:textId="6033CA6C" w:rsidR="006D4156" w:rsidRPr="00567826" w:rsidRDefault="006D4156" w:rsidP="006D415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2.</w:t>
            </w:r>
            <w:r w:rsidR="00B80E60">
              <w:rPr>
                <w:rFonts w:ascii="Calibri" w:hAnsi="Calibri" w:cs="Calibri"/>
                <w:sz w:val="20"/>
                <w:szCs w:val="20"/>
              </w:rPr>
              <w:t>6</w:t>
            </w:r>
            <w:r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2820F843" w14:textId="1155DE6E" w:rsidR="006D4156" w:rsidRPr="006F53FB" w:rsidRDefault="00DA1C0D" w:rsidP="006D415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</w:t>
            </w:r>
            <w:r w:rsidR="007D650F">
              <w:rPr>
                <w:rFonts w:ascii="Calibri" w:hAnsi="Calibri" w:cs="Calibri"/>
                <w:sz w:val="20"/>
                <w:szCs w:val="20"/>
              </w:rPr>
              <w:t>4.6</w:t>
            </w:r>
            <w:r w:rsidR="006D4156" w:rsidRPr="006F53FB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D4156" w:rsidRPr="00726B8C" w14:paraId="43721617" w14:textId="4DC2D6DA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61756CE9" w14:textId="34A3DD62" w:rsidR="006D4156" w:rsidRPr="00066E81" w:rsidRDefault="00BC2632" w:rsidP="006D4156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66E81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Approved Housing Bodies (AHBs</w:t>
            </w:r>
            <w:r w:rsidR="00D8199F" w:rsidRPr="00066E81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)</w:t>
            </w:r>
          </w:p>
        </w:tc>
        <w:tc>
          <w:tcPr>
            <w:tcW w:w="2126" w:type="dxa"/>
            <w:noWrap/>
          </w:tcPr>
          <w:p w14:paraId="70E01683" w14:textId="25880858" w:rsidR="006D4156" w:rsidRPr="00066E81" w:rsidRDefault="00A05C3B" w:rsidP="006D415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93</w:t>
            </w:r>
          </w:p>
        </w:tc>
        <w:tc>
          <w:tcPr>
            <w:tcW w:w="2268" w:type="dxa"/>
            <w:noWrap/>
          </w:tcPr>
          <w:p w14:paraId="5FCC80B2" w14:textId="41022F73" w:rsidR="006D4156" w:rsidRPr="00567826" w:rsidRDefault="006D4156" w:rsidP="006D415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2.</w:t>
            </w:r>
            <w:r w:rsidR="00B80E60">
              <w:rPr>
                <w:rFonts w:ascii="Calibri" w:hAnsi="Calibri" w:cs="Calibri"/>
                <w:sz w:val="20"/>
                <w:szCs w:val="20"/>
              </w:rPr>
              <w:t>1</w:t>
            </w:r>
            <w:r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46B955FE" w14:textId="72992A33" w:rsidR="006D4156" w:rsidRPr="006F53FB" w:rsidRDefault="007F5F6E" w:rsidP="006D415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+49.6</w:t>
            </w:r>
            <w:r w:rsidR="006D4156" w:rsidRPr="006F53FB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D4156" w:rsidRPr="00726B8C" w14:paraId="1C5881C5" w14:textId="6300D613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0AC639A4" w14:textId="22E6815B" w:rsidR="006D4156" w:rsidRPr="00066E81" w:rsidRDefault="006D4156" w:rsidP="006D4156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66E81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LA Transfers</w:t>
            </w:r>
          </w:p>
        </w:tc>
        <w:tc>
          <w:tcPr>
            <w:tcW w:w="2126" w:type="dxa"/>
            <w:noWrap/>
          </w:tcPr>
          <w:p w14:paraId="719DEE6A" w14:textId="220A526F" w:rsidR="006D4156" w:rsidRPr="00066E81" w:rsidRDefault="00A05C3B" w:rsidP="006D415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76</w:t>
            </w:r>
          </w:p>
        </w:tc>
        <w:tc>
          <w:tcPr>
            <w:tcW w:w="2268" w:type="dxa"/>
            <w:noWrap/>
          </w:tcPr>
          <w:p w14:paraId="52D04E4B" w14:textId="264373EF" w:rsidR="006D4156" w:rsidRPr="00567826" w:rsidRDefault="006D4156" w:rsidP="006D415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</w:t>
            </w:r>
            <w:r w:rsidR="00B80E60">
              <w:rPr>
                <w:rFonts w:ascii="Calibri" w:hAnsi="Calibri" w:cs="Calibri"/>
                <w:sz w:val="20"/>
                <w:szCs w:val="20"/>
              </w:rPr>
              <w:t>0</w:t>
            </w:r>
            <w:r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32218067" w14:textId="2262E320" w:rsidR="006D4156" w:rsidRPr="006F53FB" w:rsidRDefault="006D4156" w:rsidP="006D415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-</w:t>
            </w:r>
            <w:r w:rsidR="007F5F6E">
              <w:rPr>
                <w:rFonts w:ascii="Calibri" w:hAnsi="Calibri" w:cs="Calibri"/>
                <w:sz w:val="20"/>
                <w:szCs w:val="20"/>
              </w:rPr>
              <w:t>6.9</w:t>
            </w:r>
            <w:r w:rsidRPr="006F53FB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D4156" w:rsidRPr="0087694F" w14:paraId="3B916981" w14:textId="76D059B0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0A7712F9" w14:textId="02025FD0" w:rsidR="006D4156" w:rsidRPr="00066E81" w:rsidRDefault="00BC2632" w:rsidP="006D4156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66E81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Standards/Repairs  </w:t>
            </w:r>
          </w:p>
        </w:tc>
        <w:tc>
          <w:tcPr>
            <w:tcW w:w="2126" w:type="dxa"/>
            <w:noWrap/>
          </w:tcPr>
          <w:p w14:paraId="151F9AF9" w14:textId="04044878" w:rsidR="006D4156" w:rsidRPr="00066E81" w:rsidRDefault="006D4156" w:rsidP="006D415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66E81">
              <w:rPr>
                <w:rFonts w:ascii="Calibri" w:hAnsi="Calibri" w:cs="Calibri"/>
                <w:sz w:val="20"/>
                <w:szCs w:val="20"/>
              </w:rPr>
              <w:t>1</w:t>
            </w:r>
            <w:r w:rsidR="00A05C3B">
              <w:rPr>
                <w:rFonts w:ascii="Calibri" w:hAnsi="Calibri" w:cs="Calibri"/>
                <w:sz w:val="20"/>
                <w:szCs w:val="20"/>
              </w:rPr>
              <w:t>72</w:t>
            </w:r>
          </w:p>
        </w:tc>
        <w:tc>
          <w:tcPr>
            <w:tcW w:w="2268" w:type="dxa"/>
            <w:noWrap/>
          </w:tcPr>
          <w:p w14:paraId="788904FD" w14:textId="53B0D4B2" w:rsidR="006D4156" w:rsidRPr="00567826" w:rsidRDefault="006D4156" w:rsidP="006D415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1.</w:t>
            </w:r>
            <w:r w:rsidR="00B80E60">
              <w:rPr>
                <w:rFonts w:ascii="Calibri" w:hAnsi="Calibri" w:cs="Calibri"/>
                <w:sz w:val="20"/>
                <w:szCs w:val="20"/>
              </w:rPr>
              <w:t>9</w:t>
            </w:r>
            <w:r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320D9FF0" w14:textId="355BB8DB" w:rsidR="006D4156" w:rsidRPr="006F53FB" w:rsidRDefault="006D4156" w:rsidP="006D415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+1</w:t>
            </w:r>
            <w:r w:rsidR="007D650F">
              <w:rPr>
                <w:rFonts w:ascii="Calibri" w:hAnsi="Calibri" w:cs="Calibri"/>
                <w:sz w:val="20"/>
                <w:szCs w:val="20"/>
              </w:rPr>
              <w:t>7.8</w:t>
            </w:r>
            <w:r w:rsidRPr="006F53FB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D4156" w:rsidRPr="0087694F" w14:paraId="3BCBFFAA" w14:textId="5D453BEB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54893CA0" w14:textId="06131980" w:rsidR="006D4156" w:rsidRPr="00066E81" w:rsidRDefault="00D8199F" w:rsidP="006D4156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66E81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Social Housing Waiting Lists  </w:t>
            </w:r>
          </w:p>
        </w:tc>
        <w:tc>
          <w:tcPr>
            <w:tcW w:w="2126" w:type="dxa"/>
            <w:noWrap/>
          </w:tcPr>
          <w:p w14:paraId="2FE799E5" w14:textId="6CA0E21C" w:rsidR="006D4156" w:rsidRPr="00066E81" w:rsidRDefault="006D4156" w:rsidP="006D415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66E81">
              <w:rPr>
                <w:rFonts w:ascii="Calibri" w:hAnsi="Calibri" w:cs="Calibri"/>
                <w:sz w:val="20"/>
                <w:szCs w:val="20"/>
              </w:rPr>
              <w:t>1</w:t>
            </w:r>
            <w:r w:rsidR="0074528B">
              <w:rPr>
                <w:rFonts w:ascii="Calibri" w:hAnsi="Calibri" w:cs="Calibri"/>
                <w:sz w:val="20"/>
                <w:szCs w:val="20"/>
              </w:rPr>
              <w:t>71</w:t>
            </w:r>
          </w:p>
        </w:tc>
        <w:tc>
          <w:tcPr>
            <w:tcW w:w="2268" w:type="dxa"/>
            <w:noWrap/>
          </w:tcPr>
          <w:p w14:paraId="6307C2E0" w14:textId="44FF456E" w:rsidR="006D4156" w:rsidRPr="00567826" w:rsidRDefault="006D4156" w:rsidP="006D415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1.</w:t>
            </w:r>
            <w:r w:rsidR="00B80E60">
              <w:rPr>
                <w:rFonts w:ascii="Calibri" w:hAnsi="Calibri" w:cs="Calibri"/>
                <w:sz w:val="20"/>
                <w:szCs w:val="20"/>
              </w:rPr>
              <w:t>9</w:t>
            </w:r>
            <w:r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441897AA" w14:textId="577EE1DE" w:rsidR="006D4156" w:rsidRPr="006F53FB" w:rsidRDefault="006D4156" w:rsidP="006D415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-</w:t>
            </w:r>
            <w:r w:rsidR="007D650F">
              <w:rPr>
                <w:rFonts w:ascii="Calibri" w:hAnsi="Calibri" w:cs="Calibri"/>
                <w:sz w:val="20"/>
                <w:szCs w:val="20"/>
              </w:rPr>
              <w:t>6.6</w:t>
            </w:r>
            <w:r w:rsidRPr="006F53FB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D4156" w:rsidRPr="0087694F" w14:paraId="092C8AEF" w14:textId="0BA1FC46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1C1BF301" w14:textId="203F3E62" w:rsidR="006D4156" w:rsidRPr="00066E81" w:rsidRDefault="00D8199F" w:rsidP="006D4156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5F36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Notice/Eviction/Disputes</w:t>
            </w:r>
            <w:r w:rsidRPr="00066E81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noWrap/>
          </w:tcPr>
          <w:p w14:paraId="77462375" w14:textId="24D8BE97" w:rsidR="006D4156" w:rsidRPr="00066E81" w:rsidRDefault="0074528B" w:rsidP="006D415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2</w:t>
            </w:r>
          </w:p>
        </w:tc>
        <w:tc>
          <w:tcPr>
            <w:tcW w:w="2268" w:type="dxa"/>
            <w:noWrap/>
          </w:tcPr>
          <w:p w14:paraId="58CB4540" w14:textId="0C547F50" w:rsidR="006D4156" w:rsidRPr="00567826" w:rsidRDefault="006D4156" w:rsidP="006D415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1.</w:t>
            </w:r>
            <w:r w:rsidR="001742E8">
              <w:rPr>
                <w:rFonts w:ascii="Calibri" w:hAnsi="Calibri" w:cs="Calibri"/>
                <w:sz w:val="20"/>
                <w:szCs w:val="20"/>
              </w:rPr>
              <w:t>0</w:t>
            </w:r>
            <w:r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6057C718" w14:textId="08F5460A" w:rsidR="006D4156" w:rsidRPr="006F53FB" w:rsidRDefault="006D4156" w:rsidP="006D415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+</w:t>
            </w:r>
            <w:r w:rsidR="00DF7363">
              <w:rPr>
                <w:rFonts w:ascii="Calibri" w:hAnsi="Calibri" w:cs="Calibri"/>
                <w:sz w:val="20"/>
                <w:szCs w:val="20"/>
              </w:rPr>
              <w:t>55.9</w:t>
            </w:r>
            <w:r w:rsidRPr="006F53FB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D4156" w:rsidRPr="0087694F" w14:paraId="0A850A05" w14:textId="173BC7B6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0CDAAEC5" w14:textId="1FC1EF0D" w:rsidR="006D4156" w:rsidRPr="004F5F36" w:rsidRDefault="00134CF7" w:rsidP="006D4156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66E81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Rent Arrears/Rent Problems</w:t>
            </w:r>
            <w:r w:rsidRPr="004F5F36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noWrap/>
          </w:tcPr>
          <w:p w14:paraId="3C6F7B08" w14:textId="6B97CC81" w:rsidR="006D4156" w:rsidRPr="004F5F36" w:rsidRDefault="006D4156" w:rsidP="006D415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F5F36">
              <w:rPr>
                <w:rFonts w:ascii="Calibri" w:hAnsi="Calibri" w:cs="Calibri"/>
                <w:sz w:val="20"/>
                <w:szCs w:val="20"/>
              </w:rPr>
              <w:t>9</w:t>
            </w:r>
            <w:r w:rsidR="0074528B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2268" w:type="dxa"/>
            <w:noWrap/>
          </w:tcPr>
          <w:p w14:paraId="1BCFB5FA" w14:textId="38A687F1" w:rsidR="006D4156" w:rsidRPr="00567826" w:rsidRDefault="001742E8" w:rsidP="006D415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0</w:t>
            </w:r>
            <w:r w:rsidR="006D4156"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6B694A49" w14:textId="1E9CE4C8" w:rsidR="006D4156" w:rsidRPr="006F53FB" w:rsidRDefault="00DF7363" w:rsidP="006D415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8.2</w:t>
            </w:r>
            <w:r w:rsidR="006D4156" w:rsidRPr="006F53FB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34CF7" w:rsidRPr="0087694F" w14:paraId="7E9CE908" w14:textId="50C7E1B8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2CDE1F42" w14:textId="168E60A8" w:rsidR="00134CF7" w:rsidRPr="004F5F36" w:rsidRDefault="00134CF7" w:rsidP="00134CF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5F36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Rental Accommodation Scheme (RAS)  </w:t>
            </w:r>
          </w:p>
        </w:tc>
        <w:tc>
          <w:tcPr>
            <w:tcW w:w="2126" w:type="dxa"/>
            <w:noWrap/>
          </w:tcPr>
          <w:p w14:paraId="6061FEB7" w14:textId="153A8459" w:rsidR="00134CF7" w:rsidRPr="004F5F36" w:rsidRDefault="0074528B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5</w:t>
            </w:r>
          </w:p>
        </w:tc>
        <w:tc>
          <w:tcPr>
            <w:tcW w:w="2268" w:type="dxa"/>
            <w:noWrap/>
          </w:tcPr>
          <w:p w14:paraId="2A75A738" w14:textId="21274263" w:rsidR="00134CF7" w:rsidRPr="00567826" w:rsidRDefault="00EC7EFC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8</w:t>
            </w:r>
            <w:r w:rsidR="00134CF7"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1F2B3A9E" w14:textId="007FEB1B" w:rsidR="00134CF7" w:rsidRPr="006F53FB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+</w:t>
            </w:r>
            <w:r w:rsidR="00DF7363">
              <w:rPr>
                <w:rFonts w:ascii="Calibri" w:hAnsi="Calibri" w:cs="Calibri"/>
                <w:sz w:val="20"/>
                <w:szCs w:val="20"/>
              </w:rPr>
              <w:t>2.7</w:t>
            </w:r>
            <w:r w:rsidRPr="006F53FB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34CF7" w:rsidRPr="0087694F" w14:paraId="385EE855" w14:textId="233191D8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64A4C201" w14:textId="279BC298" w:rsidR="00134CF7" w:rsidRPr="004F5F36" w:rsidRDefault="00640855" w:rsidP="00134CF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5F36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Tenant in situ (HAP/RAS)</w:t>
            </w:r>
            <w: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noWrap/>
          </w:tcPr>
          <w:p w14:paraId="1FB381FF" w14:textId="216E701C" w:rsidR="00134CF7" w:rsidRPr="004F5F36" w:rsidRDefault="0074528B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5</w:t>
            </w:r>
          </w:p>
        </w:tc>
        <w:tc>
          <w:tcPr>
            <w:tcW w:w="2268" w:type="dxa"/>
            <w:noWrap/>
          </w:tcPr>
          <w:p w14:paraId="448EE11D" w14:textId="410F0486" w:rsidR="00134CF7" w:rsidRPr="00567826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0.</w:t>
            </w:r>
            <w:r w:rsidR="002535CA">
              <w:rPr>
                <w:rFonts w:ascii="Calibri" w:hAnsi="Calibri" w:cs="Calibri"/>
                <w:sz w:val="20"/>
                <w:szCs w:val="20"/>
              </w:rPr>
              <w:t>7</w:t>
            </w:r>
            <w:r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3FB4E0F6" w14:textId="0F2895B4" w:rsidR="00134CF7" w:rsidRPr="006F53FB" w:rsidRDefault="00DF7363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4.4</w:t>
            </w:r>
            <w:r w:rsidR="00134CF7" w:rsidRPr="006F53FB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34CF7" w:rsidRPr="0087694F" w14:paraId="05164764" w14:textId="5CAE4262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2C03D3B4" w14:textId="1D850B8D" w:rsidR="00134CF7" w:rsidRPr="004F5F36" w:rsidRDefault="00640855" w:rsidP="00134CF7">
            <w:pPr>
              <w:rPr>
                <w:rFonts w:ascii="Calibri" w:hAnsi="Calibri" w:cs="Calibri"/>
                <w:sz w:val="20"/>
                <w:szCs w:val="20"/>
              </w:rPr>
            </w:pPr>
            <w:r w:rsidRPr="004F5F36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Anti-social behaviour</w:t>
            </w:r>
          </w:p>
        </w:tc>
        <w:tc>
          <w:tcPr>
            <w:tcW w:w="2126" w:type="dxa"/>
            <w:noWrap/>
          </w:tcPr>
          <w:p w14:paraId="29DD7D87" w14:textId="7522912A" w:rsidR="00134CF7" w:rsidRPr="004F5F36" w:rsidRDefault="001F19F3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3</w:t>
            </w:r>
          </w:p>
        </w:tc>
        <w:tc>
          <w:tcPr>
            <w:tcW w:w="2268" w:type="dxa"/>
            <w:noWrap/>
          </w:tcPr>
          <w:p w14:paraId="3125756B" w14:textId="57A2C704" w:rsidR="00134CF7" w:rsidRPr="00567826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0.</w:t>
            </w:r>
            <w:r w:rsidR="000D5749">
              <w:rPr>
                <w:rFonts w:ascii="Calibri" w:hAnsi="Calibri" w:cs="Calibri"/>
                <w:sz w:val="20"/>
                <w:szCs w:val="20"/>
              </w:rPr>
              <w:t>6</w:t>
            </w:r>
            <w:r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243581CB" w14:textId="405EAD26" w:rsidR="00134CF7" w:rsidRPr="006F53FB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F53FB">
              <w:rPr>
                <w:rFonts w:ascii="Calibri" w:hAnsi="Calibri" w:cs="Calibri"/>
                <w:sz w:val="20"/>
                <w:szCs w:val="20"/>
              </w:rPr>
              <w:t>-</w:t>
            </w:r>
            <w:r w:rsidR="00DF7363">
              <w:rPr>
                <w:rFonts w:ascii="Calibri" w:hAnsi="Calibri" w:cs="Calibri"/>
                <w:sz w:val="20"/>
                <w:szCs w:val="20"/>
              </w:rPr>
              <w:t>3.6</w:t>
            </w:r>
            <w:r w:rsidRPr="006F53FB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34CF7" w:rsidRPr="0087694F" w14:paraId="61FBEEF4" w14:textId="337D3059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42BD7FAD" w14:textId="27B5F75C" w:rsidR="00134CF7" w:rsidRPr="004F5F36" w:rsidRDefault="00134CF7" w:rsidP="00134CF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5F36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Tenant Purchase (Incremental Scheme)</w:t>
            </w:r>
          </w:p>
        </w:tc>
        <w:tc>
          <w:tcPr>
            <w:tcW w:w="2126" w:type="dxa"/>
            <w:noWrap/>
          </w:tcPr>
          <w:p w14:paraId="7AD7DA19" w14:textId="5E3CA13B" w:rsidR="00134CF7" w:rsidRPr="004F5F36" w:rsidRDefault="001F19F3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4</w:t>
            </w:r>
          </w:p>
        </w:tc>
        <w:tc>
          <w:tcPr>
            <w:tcW w:w="2268" w:type="dxa"/>
            <w:noWrap/>
          </w:tcPr>
          <w:p w14:paraId="45D6F182" w14:textId="56AC0E84" w:rsidR="00134CF7" w:rsidRPr="00567826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0.</w:t>
            </w:r>
            <w:r w:rsidR="000D5749">
              <w:rPr>
                <w:rFonts w:ascii="Calibri" w:hAnsi="Calibri" w:cs="Calibri"/>
                <w:sz w:val="20"/>
                <w:szCs w:val="20"/>
              </w:rPr>
              <w:t>5</w:t>
            </w:r>
            <w:r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64B492D5" w14:textId="672FFBB0" w:rsidR="00134CF7" w:rsidRPr="006F53FB" w:rsidRDefault="005C744A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+</w:t>
            </w:r>
            <w:r w:rsidR="00DF7363">
              <w:rPr>
                <w:rFonts w:ascii="Calibri" w:hAnsi="Calibri" w:cs="Calibri"/>
                <w:sz w:val="20"/>
                <w:szCs w:val="20"/>
              </w:rPr>
              <w:t>7.3</w:t>
            </w:r>
            <w:r w:rsidR="00134CF7" w:rsidRPr="006F53FB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34CF7" w:rsidRPr="0087694F" w14:paraId="4D9D690B" w14:textId="340AF871" w:rsidTr="00BB6D22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190AE19B" w14:textId="77777777" w:rsidR="00134CF7" w:rsidRPr="004F5F36" w:rsidRDefault="00134CF7" w:rsidP="00134CF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5F36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Tenancy Succession</w:t>
            </w:r>
          </w:p>
        </w:tc>
        <w:tc>
          <w:tcPr>
            <w:tcW w:w="2126" w:type="dxa"/>
            <w:noWrap/>
          </w:tcPr>
          <w:p w14:paraId="517DBE6A" w14:textId="0E02F393" w:rsidR="00134CF7" w:rsidRPr="004F5F36" w:rsidRDefault="001F19F3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</w:t>
            </w:r>
            <w:r w:rsidR="00134CF7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2268" w:type="dxa"/>
            <w:noWrap/>
          </w:tcPr>
          <w:p w14:paraId="5FFED0CE" w14:textId="60DB3388" w:rsidR="00134CF7" w:rsidRPr="00567826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0.</w:t>
            </w:r>
            <w:r w:rsidR="000D5749">
              <w:rPr>
                <w:rFonts w:ascii="Calibri" w:hAnsi="Calibri" w:cs="Calibri"/>
                <w:sz w:val="20"/>
                <w:szCs w:val="20"/>
              </w:rPr>
              <w:t>5</w:t>
            </w:r>
            <w:r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23E9E6E3" w14:textId="37D9023E" w:rsidR="00134CF7" w:rsidRPr="004920EA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20EA">
              <w:rPr>
                <w:rFonts w:ascii="Calibri" w:hAnsi="Calibri" w:cs="Calibri"/>
                <w:sz w:val="20"/>
                <w:szCs w:val="20"/>
              </w:rPr>
              <w:t>+2</w:t>
            </w:r>
            <w:r w:rsidR="00DF7363">
              <w:rPr>
                <w:rFonts w:ascii="Calibri" w:hAnsi="Calibri" w:cs="Calibri"/>
                <w:sz w:val="20"/>
                <w:szCs w:val="20"/>
              </w:rPr>
              <w:t>.</w:t>
            </w:r>
            <w:r w:rsidR="00202EA5">
              <w:rPr>
                <w:rFonts w:ascii="Calibri" w:hAnsi="Calibri" w:cs="Calibri"/>
                <w:sz w:val="20"/>
                <w:szCs w:val="20"/>
              </w:rPr>
              <w:t>5</w:t>
            </w:r>
            <w:r w:rsidRPr="004920EA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34CF7" w:rsidRPr="0087694F" w14:paraId="1985AE58" w14:textId="5535D046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2AD3AEA7" w14:textId="77777777" w:rsidR="00134CF7" w:rsidRPr="004F5F36" w:rsidRDefault="00134CF7" w:rsidP="00134CF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5F36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Traveller Accommodation</w:t>
            </w:r>
          </w:p>
        </w:tc>
        <w:tc>
          <w:tcPr>
            <w:tcW w:w="2126" w:type="dxa"/>
            <w:noWrap/>
          </w:tcPr>
          <w:p w14:paraId="15E0067A" w14:textId="6CC22C88" w:rsidR="00134CF7" w:rsidRPr="004F5F36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="00861AC6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2268" w:type="dxa"/>
            <w:noWrap/>
          </w:tcPr>
          <w:p w14:paraId="4E652693" w14:textId="0B8F046B" w:rsidR="00134CF7" w:rsidRPr="00567826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7826">
              <w:rPr>
                <w:rFonts w:ascii="Calibri" w:hAnsi="Calibri" w:cs="Calibri"/>
                <w:sz w:val="20"/>
                <w:szCs w:val="20"/>
              </w:rPr>
              <w:t>0.</w:t>
            </w:r>
            <w:r w:rsidR="000D5749">
              <w:rPr>
                <w:rFonts w:ascii="Calibri" w:hAnsi="Calibri" w:cs="Calibri"/>
                <w:sz w:val="20"/>
                <w:szCs w:val="20"/>
              </w:rPr>
              <w:t>1</w:t>
            </w:r>
            <w:r w:rsidRPr="0056782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0C83F25D" w14:textId="412114EA" w:rsidR="00134CF7" w:rsidRPr="004920EA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920EA">
              <w:rPr>
                <w:rFonts w:ascii="Calibri" w:hAnsi="Calibri" w:cs="Calibri"/>
                <w:sz w:val="20"/>
                <w:szCs w:val="20"/>
              </w:rPr>
              <w:t>+</w:t>
            </w:r>
            <w:r w:rsidR="00202EA5">
              <w:rPr>
                <w:rFonts w:ascii="Calibri" w:hAnsi="Calibri" w:cs="Calibri"/>
                <w:sz w:val="20"/>
                <w:szCs w:val="20"/>
              </w:rPr>
              <w:t>22.2</w:t>
            </w:r>
            <w:r w:rsidRPr="004920EA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34CF7" w:rsidRPr="00E506C9" w14:paraId="473039E3" w14:textId="636C05F5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387E30BF" w14:textId="77777777" w:rsidR="00134CF7" w:rsidRPr="004F5F36" w:rsidRDefault="00134CF7" w:rsidP="00134CF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5F36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5C20F3DD" w14:textId="4DD54F11" w:rsidR="00134CF7" w:rsidRPr="004F5F36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9,005</w:t>
            </w:r>
          </w:p>
        </w:tc>
        <w:tc>
          <w:tcPr>
            <w:tcW w:w="2268" w:type="dxa"/>
            <w:noWrap/>
          </w:tcPr>
          <w:p w14:paraId="77385560" w14:textId="77777777" w:rsidR="00134CF7" w:rsidRPr="00567826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56782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47" w:type="dxa"/>
          </w:tcPr>
          <w:p w14:paraId="422D63A4" w14:textId="576DF48D" w:rsidR="00134CF7" w:rsidRPr="004920EA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920EA">
              <w:rPr>
                <w:rFonts w:ascii="Calibri" w:hAnsi="Calibri" w:cs="Calibri"/>
                <w:b/>
                <w:bCs/>
                <w:sz w:val="20"/>
                <w:szCs w:val="20"/>
              </w:rPr>
              <w:t>-</w:t>
            </w:r>
            <w:r w:rsidR="00AC4C70">
              <w:rPr>
                <w:rFonts w:ascii="Calibri" w:hAnsi="Calibri" w:cs="Calibri"/>
                <w:b/>
                <w:bCs/>
                <w:sz w:val="20"/>
                <w:szCs w:val="20"/>
              </w:rPr>
              <w:t>3</w:t>
            </w:r>
            <w:r w:rsidR="00B97DEC">
              <w:rPr>
                <w:rFonts w:ascii="Calibri" w:hAnsi="Calibri" w:cs="Calibri"/>
                <w:b/>
                <w:bCs/>
                <w:sz w:val="20"/>
                <w:szCs w:val="20"/>
              </w:rPr>
              <w:t>.3</w:t>
            </w:r>
            <w:r w:rsidRPr="004920EA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134CF7" w:rsidRPr="00D065B1" w14:paraId="76836350" w14:textId="29B069B0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  <w:noWrap/>
          </w:tcPr>
          <w:p w14:paraId="2029969A" w14:textId="64972724" w:rsidR="00134CF7" w:rsidRPr="00D065B1" w:rsidRDefault="00134CF7" w:rsidP="00134CF7">
            <w:pPr>
              <w:rPr>
                <w:rFonts w:ascii="Calibri" w:hAnsi="Calibri" w:cs="Calibri"/>
                <w:color w:val="000000"/>
              </w:rPr>
            </w:pPr>
            <w:r w:rsidRPr="00525DA6">
              <w:rPr>
                <w:rFonts w:ascii="Calibri" w:hAnsi="Calibri" w:cs="Calibri"/>
              </w:rPr>
              <w:t xml:space="preserve">Housing Grants and Schemes                                                                                </w:t>
            </w:r>
            <w:r>
              <w:rPr>
                <w:rFonts w:ascii="Calibri" w:hAnsi="Calibri" w:cs="Calibri"/>
              </w:rPr>
              <w:t xml:space="preserve">                      </w:t>
            </w:r>
            <w:r w:rsidR="00BB6D22">
              <w:rPr>
                <w:rFonts w:ascii="Calibri" w:hAnsi="Calibri" w:cs="Calibri"/>
              </w:rPr>
              <w:t xml:space="preserve">          </w:t>
            </w:r>
            <w:r w:rsidR="00B97DEC">
              <w:rPr>
                <w:rFonts w:ascii="Calibri" w:hAnsi="Calibri" w:cs="Calibri"/>
              </w:rPr>
              <w:t xml:space="preserve">  </w:t>
            </w:r>
            <w:r>
              <w:rPr>
                <w:rFonts w:ascii="Calibri" w:hAnsi="Calibri" w:cs="Calibri"/>
              </w:rPr>
              <w:t xml:space="preserve">  </w:t>
            </w:r>
            <w:r w:rsidRPr="00525DA6">
              <w:rPr>
                <w:rFonts w:ascii="Calibri" w:hAnsi="Calibri" w:cs="Calibri"/>
              </w:rPr>
              <w:t>1</w:t>
            </w:r>
            <w:r w:rsidR="00E90BC2">
              <w:rPr>
                <w:rFonts w:ascii="Calibri" w:hAnsi="Calibri" w:cs="Calibri"/>
              </w:rPr>
              <w:t>5.7</w:t>
            </w:r>
            <w:r w:rsidRPr="00525DA6">
              <w:rPr>
                <w:rFonts w:ascii="Calibri" w:hAnsi="Calibri" w:cs="Calibri"/>
              </w:rPr>
              <w:t>%</w:t>
            </w:r>
          </w:p>
        </w:tc>
        <w:tc>
          <w:tcPr>
            <w:tcW w:w="1247" w:type="dxa"/>
          </w:tcPr>
          <w:p w14:paraId="6FD348E5" w14:textId="77777777" w:rsidR="00134CF7" w:rsidRPr="00525DA6" w:rsidRDefault="00134CF7" w:rsidP="00134C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34CF7" w:rsidRPr="00E506C9" w14:paraId="78E485FD" w14:textId="5658D205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2985FE4F" w14:textId="77777777" w:rsidR="00134CF7" w:rsidRPr="00B863A9" w:rsidRDefault="00134CF7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Housing Aid for Older People</w:t>
            </w:r>
          </w:p>
        </w:tc>
        <w:tc>
          <w:tcPr>
            <w:tcW w:w="2126" w:type="dxa"/>
            <w:noWrap/>
          </w:tcPr>
          <w:p w14:paraId="1479D520" w14:textId="11C61D30" w:rsidR="00134CF7" w:rsidRPr="00B863A9" w:rsidRDefault="00477C5D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,319</w:t>
            </w:r>
          </w:p>
        </w:tc>
        <w:tc>
          <w:tcPr>
            <w:tcW w:w="2268" w:type="dxa"/>
            <w:noWrap/>
          </w:tcPr>
          <w:p w14:paraId="20F1D77C" w14:textId="0860614A" w:rsidR="00134CF7" w:rsidRPr="00B863A9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7.</w:t>
            </w:r>
            <w:r w:rsidR="009C1621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287DEC33" w14:textId="082A388B" w:rsidR="00134CF7" w:rsidRPr="008F68B3" w:rsidRDefault="008F68B3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F68B3">
              <w:rPr>
                <w:rFonts w:ascii="Calibri" w:hAnsi="Calibri" w:cs="Calibri"/>
                <w:sz w:val="20"/>
                <w:szCs w:val="20"/>
              </w:rPr>
              <w:t>+18.3%</w:t>
            </w:r>
          </w:p>
        </w:tc>
      </w:tr>
      <w:tr w:rsidR="00134CF7" w:rsidRPr="00E506C9" w14:paraId="40272A7D" w14:textId="5E06EE45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71F521DC" w14:textId="77777777" w:rsidR="00134CF7" w:rsidRPr="00B863A9" w:rsidRDefault="00134CF7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Housing Adaption for People with Disability</w:t>
            </w:r>
          </w:p>
        </w:tc>
        <w:tc>
          <w:tcPr>
            <w:tcW w:w="2126" w:type="dxa"/>
            <w:noWrap/>
          </w:tcPr>
          <w:p w14:paraId="6420E4F0" w14:textId="6E401397" w:rsidR="00134CF7" w:rsidRPr="009F0830" w:rsidRDefault="00477C5D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933</w:t>
            </w:r>
          </w:p>
        </w:tc>
        <w:tc>
          <w:tcPr>
            <w:tcW w:w="2268" w:type="dxa"/>
            <w:noWrap/>
          </w:tcPr>
          <w:p w14:paraId="5CFBBA4E" w14:textId="6A640AED" w:rsidR="00134CF7" w:rsidRPr="009F0830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  <w:r w:rsidR="009C1621">
              <w:rPr>
                <w:rFonts w:ascii="Calibri" w:hAnsi="Calibri" w:cs="Calibri"/>
                <w:color w:val="000000"/>
                <w:sz w:val="20"/>
                <w:szCs w:val="20"/>
              </w:rPr>
              <w:t>3.3</w:t>
            </w: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4AEFB0F2" w14:textId="3F7E678C" w:rsidR="00134CF7" w:rsidRPr="008F68B3" w:rsidRDefault="008F68B3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+16.5%</w:t>
            </w:r>
          </w:p>
        </w:tc>
      </w:tr>
      <w:tr w:rsidR="00134CF7" w:rsidRPr="00E506C9" w14:paraId="02B919EB" w14:textId="326AB94E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3995C352" w14:textId="77777777" w:rsidR="00134CF7" w:rsidRPr="00B863A9" w:rsidRDefault="00134CF7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2126" w:type="dxa"/>
            <w:noWrap/>
          </w:tcPr>
          <w:p w14:paraId="4172E653" w14:textId="020226A5" w:rsidR="00134CF7" w:rsidRPr="00B863A9" w:rsidRDefault="00477C5D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94</w:t>
            </w:r>
          </w:p>
        </w:tc>
        <w:tc>
          <w:tcPr>
            <w:tcW w:w="2268" w:type="dxa"/>
            <w:noWrap/>
          </w:tcPr>
          <w:p w14:paraId="6FFAC734" w14:textId="6675193D" w:rsidR="00134CF7" w:rsidRPr="00B863A9" w:rsidRDefault="009C1621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.9</w:t>
            </w:r>
            <w:r w:rsidR="00134CF7"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4353A58D" w14:textId="273DDE2F" w:rsidR="00134CF7" w:rsidRPr="008F68B3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F68B3">
              <w:rPr>
                <w:rFonts w:ascii="Calibri" w:hAnsi="Calibri" w:cs="Calibri"/>
                <w:sz w:val="20"/>
                <w:szCs w:val="20"/>
              </w:rPr>
              <w:t>-</w:t>
            </w:r>
            <w:r w:rsidR="008F68B3">
              <w:rPr>
                <w:rFonts w:ascii="Calibri" w:hAnsi="Calibri" w:cs="Calibri"/>
                <w:sz w:val="20"/>
                <w:szCs w:val="20"/>
              </w:rPr>
              <w:t>50.5%</w:t>
            </w:r>
          </w:p>
        </w:tc>
      </w:tr>
      <w:tr w:rsidR="00134CF7" w:rsidRPr="00E506C9" w14:paraId="3C6900D0" w14:textId="5A4EFA35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122401F3" w14:textId="77777777" w:rsidR="00134CF7" w:rsidRPr="00B863A9" w:rsidRDefault="00134CF7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Mobility Aid Grant Scheme</w:t>
            </w:r>
          </w:p>
        </w:tc>
        <w:tc>
          <w:tcPr>
            <w:tcW w:w="2126" w:type="dxa"/>
            <w:noWrap/>
          </w:tcPr>
          <w:p w14:paraId="0A6B75E4" w14:textId="0C2D0482" w:rsidR="00134CF7" w:rsidRPr="00B863A9" w:rsidRDefault="009C1621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2268" w:type="dxa"/>
            <w:noWrap/>
          </w:tcPr>
          <w:p w14:paraId="57964F31" w14:textId="1888D372" w:rsidR="00134CF7" w:rsidRPr="00B863A9" w:rsidRDefault="009C1621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.7</w:t>
            </w:r>
            <w:r w:rsidR="00134CF7"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22E1A51D" w14:textId="0C32B793" w:rsidR="00134CF7" w:rsidRPr="008F68B3" w:rsidRDefault="008F68B3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+29.0%</w:t>
            </w:r>
          </w:p>
        </w:tc>
      </w:tr>
      <w:tr w:rsidR="00134CF7" w:rsidRPr="00E506C9" w14:paraId="27474A6B" w14:textId="42FD92C4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0C105013" w14:textId="425EDF45" w:rsidR="00134CF7" w:rsidRPr="0011024B" w:rsidRDefault="00134CF7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11024B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Vacant Property Refurbishment Grant</w:t>
            </w:r>
          </w:p>
        </w:tc>
        <w:tc>
          <w:tcPr>
            <w:tcW w:w="2126" w:type="dxa"/>
            <w:noWrap/>
          </w:tcPr>
          <w:p w14:paraId="68DCAC8F" w14:textId="611FA7DD" w:rsidR="00134CF7" w:rsidRPr="0011024B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="009C1621">
              <w:rPr>
                <w:rFonts w:ascii="Calibri" w:hAnsi="Calibri" w:cs="Calibri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268" w:type="dxa"/>
            <w:noWrap/>
          </w:tcPr>
          <w:p w14:paraId="74D4EAF9" w14:textId="16A403DD" w:rsidR="00134CF7" w:rsidRPr="0011024B" w:rsidRDefault="009C1621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.9</w:t>
            </w:r>
            <w:r w:rsidR="00134CF7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14F43BC7" w14:textId="18053434" w:rsidR="00134CF7" w:rsidRPr="008F68B3" w:rsidRDefault="00F377F1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</w:t>
            </w:r>
          </w:p>
        </w:tc>
      </w:tr>
      <w:tr w:rsidR="00134CF7" w:rsidRPr="00E506C9" w14:paraId="28B14755" w14:textId="1979BF26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235108A0" w14:textId="77777777" w:rsidR="00134CF7" w:rsidRPr="00963E11" w:rsidRDefault="00134CF7" w:rsidP="00134CF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63E11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76C4AC87" w14:textId="00B90306" w:rsidR="00134CF7" w:rsidRPr="00963E11" w:rsidRDefault="003F16F5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2,798</w:t>
            </w:r>
          </w:p>
        </w:tc>
        <w:tc>
          <w:tcPr>
            <w:tcW w:w="2268" w:type="dxa"/>
            <w:noWrap/>
          </w:tcPr>
          <w:p w14:paraId="721B9F0A" w14:textId="77777777" w:rsidR="00134CF7" w:rsidRPr="00963E11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963E1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47" w:type="dxa"/>
          </w:tcPr>
          <w:p w14:paraId="6EA6DCE2" w14:textId="1CAD2871" w:rsidR="00134CF7" w:rsidRPr="00944CBB" w:rsidRDefault="007208BA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+4.2</w:t>
            </w:r>
            <w:r w:rsidR="00134CF7" w:rsidRPr="00944CBB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134CF7" w:rsidRPr="00D065B1" w14:paraId="0B87B636" w14:textId="4A3C6CA3" w:rsidTr="00BB6D22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  <w:noWrap/>
          </w:tcPr>
          <w:p w14:paraId="340A55BB" w14:textId="6E5AB92A" w:rsidR="00134CF7" w:rsidRPr="00D065B1" w:rsidRDefault="00134CF7" w:rsidP="00134CF7">
            <w:pPr>
              <w:rPr>
                <w:rFonts w:ascii="Calibri" w:hAnsi="Calibri" w:cs="Calibri"/>
                <w:color w:val="000000"/>
              </w:rPr>
            </w:pPr>
            <w:r w:rsidRPr="00525DA6">
              <w:rPr>
                <w:rFonts w:ascii="Calibri" w:hAnsi="Calibri" w:cs="Calibri"/>
              </w:rPr>
              <w:t xml:space="preserve">Renting a Home (Private Rental </w:t>
            </w:r>
            <w:proofErr w:type="gramStart"/>
            <w:r w:rsidR="00F32DB0" w:rsidRPr="00525DA6">
              <w:rPr>
                <w:rFonts w:ascii="Calibri" w:hAnsi="Calibri" w:cs="Calibri"/>
              </w:rPr>
              <w:t xml:space="preserve">Accommodation)  </w:t>
            </w:r>
            <w:r w:rsidRPr="00525DA6">
              <w:rPr>
                <w:rFonts w:ascii="Calibri" w:hAnsi="Calibri" w:cs="Calibri"/>
              </w:rPr>
              <w:t xml:space="preserve"> </w:t>
            </w:r>
            <w:proofErr w:type="gramEnd"/>
            <w:r w:rsidRPr="00525DA6">
              <w:rPr>
                <w:rFonts w:ascii="Calibri" w:hAnsi="Calibri" w:cs="Calibri"/>
              </w:rPr>
              <w:t xml:space="preserve">                                       </w:t>
            </w:r>
            <w:r>
              <w:rPr>
                <w:rFonts w:ascii="Calibri" w:hAnsi="Calibri" w:cs="Calibri"/>
              </w:rPr>
              <w:t xml:space="preserve">                      </w:t>
            </w:r>
            <w:r w:rsidR="007208BA">
              <w:rPr>
                <w:rFonts w:ascii="Calibri" w:hAnsi="Calibri" w:cs="Calibri"/>
              </w:rPr>
              <w:t xml:space="preserve">          </w:t>
            </w:r>
            <w:r w:rsidR="00B87204">
              <w:rPr>
                <w:rFonts w:ascii="Calibri" w:hAnsi="Calibri" w:cs="Calibri"/>
              </w:rPr>
              <w:t xml:space="preserve">  </w:t>
            </w:r>
            <w:r w:rsidR="007208BA">
              <w:rPr>
                <w:rFonts w:ascii="Calibri" w:hAnsi="Calibri" w:cs="Calibri"/>
              </w:rPr>
              <w:t xml:space="preserve">  </w:t>
            </w:r>
            <w:r>
              <w:rPr>
                <w:rFonts w:ascii="Calibri" w:hAnsi="Calibri" w:cs="Calibri"/>
              </w:rPr>
              <w:t xml:space="preserve"> </w:t>
            </w:r>
            <w:r w:rsidRPr="00525DA6">
              <w:rPr>
                <w:rFonts w:ascii="Calibri" w:hAnsi="Calibri" w:cs="Calibri"/>
              </w:rPr>
              <w:t>1</w:t>
            </w:r>
            <w:r w:rsidR="00E90BC2">
              <w:rPr>
                <w:rFonts w:ascii="Calibri" w:hAnsi="Calibri" w:cs="Calibri"/>
              </w:rPr>
              <w:t>0.8</w:t>
            </w:r>
            <w:r w:rsidRPr="00525DA6">
              <w:rPr>
                <w:rFonts w:ascii="Calibri" w:hAnsi="Calibri" w:cs="Calibri"/>
              </w:rPr>
              <w:t>%</w:t>
            </w:r>
            <w:r w:rsidRPr="00D065B1">
              <w:rPr>
                <w:rFonts w:ascii="Calibri" w:hAnsi="Calibri" w:cs="Calibri"/>
                <w:color w:val="000000"/>
              </w:rPr>
              <w:t xml:space="preserve">                         </w:t>
            </w:r>
          </w:p>
        </w:tc>
        <w:tc>
          <w:tcPr>
            <w:tcW w:w="1247" w:type="dxa"/>
          </w:tcPr>
          <w:p w14:paraId="0B208DD9" w14:textId="77777777" w:rsidR="00134CF7" w:rsidRPr="00525DA6" w:rsidRDefault="00134CF7" w:rsidP="00134C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4CF7" w:rsidRPr="00E506C9" w14:paraId="0DE1BB52" w14:textId="7BA9D825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7065EFD5" w14:textId="77777777" w:rsidR="00134CF7" w:rsidRPr="00B863A9" w:rsidRDefault="00134CF7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Notice/Eviction/Disputes</w:t>
            </w:r>
          </w:p>
        </w:tc>
        <w:tc>
          <w:tcPr>
            <w:tcW w:w="2126" w:type="dxa"/>
            <w:noWrap/>
          </w:tcPr>
          <w:p w14:paraId="11AEC3C1" w14:textId="10432D29" w:rsidR="00134CF7" w:rsidRPr="009F0830" w:rsidRDefault="00757E24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57</w:t>
            </w:r>
          </w:p>
        </w:tc>
        <w:tc>
          <w:tcPr>
            <w:tcW w:w="2268" w:type="dxa"/>
            <w:noWrap/>
          </w:tcPr>
          <w:p w14:paraId="789882E0" w14:textId="10EE3B81" w:rsidR="00134CF7" w:rsidRPr="009F0830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  <w:r w:rsidR="00757E24">
              <w:rPr>
                <w:rFonts w:ascii="Calibri" w:hAnsi="Calibri" w:cs="Calibri"/>
                <w:color w:val="000000"/>
                <w:sz w:val="20"/>
                <w:szCs w:val="20"/>
              </w:rPr>
              <w:t>3.8</w:t>
            </w: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3DD5F422" w14:textId="64C21FE5" w:rsidR="00134CF7" w:rsidRPr="000B0E9E" w:rsidRDefault="00757E24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0</w:t>
            </w:r>
            <w:r w:rsidR="00134CF7" w:rsidRPr="000B0E9E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34CF7" w:rsidRPr="00E506C9" w14:paraId="53561FDC" w14:textId="507E5BD9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27DBFAA7" w14:textId="5494F4FF" w:rsidR="00134CF7" w:rsidRPr="00B863A9" w:rsidRDefault="00134CF7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RTB (Residential Tenancies Board)</w:t>
            </w:r>
            <w: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noWrap/>
          </w:tcPr>
          <w:p w14:paraId="3D2BA58B" w14:textId="7562B3FE" w:rsidR="00134CF7" w:rsidRPr="00B863A9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  <w:r w:rsidR="00BF2782">
              <w:rPr>
                <w:rFonts w:ascii="Calibri" w:hAnsi="Calibri" w:cs="Calibri"/>
                <w:color w:val="000000"/>
                <w:sz w:val="20"/>
                <w:szCs w:val="20"/>
              </w:rPr>
              <w:t>05</w:t>
            </w:r>
          </w:p>
        </w:tc>
        <w:tc>
          <w:tcPr>
            <w:tcW w:w="2268" w:type="dxa"/>
            <w:noWrap/>
          </w:tcPr>
          <w:p w14:paraId="4E7AAD45" w14:textId="58A77E0C" w:rsidR="00134CF7" w:rsidRPr="00B863A9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5.9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1A968606" w14:textId="6356EA60" w:rsidR="00134CF7" w:rsidRPr="000B0E9E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B0E9E">
              <w:rPr>
                <w:rFonts w:ascii="Calibri" w:hAnsi="Calibri" w:cs="Calibri"/>
                <w:sz w:val="20"/>
                <w:szCs w:val="20"/>
              </w:rPr>
              <w:t>-</w:t>
            </w:r>
            <w:r w:rsidR="00BF2782">
              <w:rPr>
                <w:rFonts w:ascii="Calibri" w:hAnsi="Calibri" w:cs="Calibri"/>
                <w:sz w:val="20"/>
                <w:szCs w:val="20"/>
              </w:rPr>
              <w:t>18.7</w:t>
            </w:r>
            <w:r w:rsidRPr="000B0E9E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34CF7" w:rsidRPr="00E506C9" w14:paraId="4EA53C4B" w14:textId="057191DD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2A111510" w14:textId="6029DF9F" w:rsidR="00134CF7" w:rsidRPr="00B863A9" w:rsidRDefault="00134CF7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Landlords' Rights and Obligations</w:t>
            </w:r>
          </w:p>
        </w:tc>
        <w:tc>
          <w:tcPr>
            <w:tcW w:w="2126" w:type="dxa"/>
            <w:noWrap/>
          </w:tcPr>
          <w:p w14:paraId="6C61CDFE" w14:textId="3CF944B0" w:rsidR="00134CF7" w:rsidRPr="009F0830" w:rsidRDefault="00BF2782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90</w:t>
            </w:r>
          </w:p>
        </w:tc>
        <w:tc>
          <w:tcPr>
            <w:tcW w:w="2268" w:type="dxa"/>
            <w:noWrap/>
          </w:tcPr>
          <w:p w14:paraId="7F28788A" w14:textId="6D9CBF08" w:rsidR="00134CF7" w:rsidRPr="009F0830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="00BF2782"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.1</w:t>
            </w: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70F5771E" w14:textId="52D6759F" w:rsidR="00134CF7" w:rsidRPr="000B0E9E" w:rsidRDefault="00BF2782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+</w:t>
            </w:r>
            <w:r w:rsidR="00134CF7" w:rsidRPr="000B0E9E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0</w:t>
            </w:r>
            <w:r w:rsidR="00134CF7" w:rsidRPr="000B0E9E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34CF7" w:rsidRPr="00E506C9" w14:paraId="656AE9AA" w14:textId="245218BB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3406F452" w14:textId="4174BC71" w:rsidR="00134CF7" w:rsidRPr="00B863A9" w:rsidRDefault="00134CF7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Tenants' Rights &amp; Obligations</w:t>
            </w:r>
          </w:p>
        </w:tc>
        <w:tc>
          <w:tcPr>
            <w:tcW w:w="2126" w:type="dxa"/>
            <w:noWrap/>
          </w:tcPr>
          <w:p w14:paraId="09D7B6EC" w14:textId="51C456D5" w:rsidR="00134CF7" w:rsidRPr="00B863A9" w:rsidRDefault="00BF2782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68</w:t>
            </w:r>
          </w:p>
        </w:tc>
        <w:tc>
          <w:tcPr>
            <w:tcW w:w="2268" w:type="dxa"/>
            <w:noWrap/>
          </w:tcPr>
          <w:p w14:paraId="33913A00" w14:textId="5FC2AC4D" w:rsidR="00134CF7" w:rsidRPr="00B863A9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13.</w:t>
            </w:r>
            <w:r w:rsidR="00391EDD">
              <w:rPr>
                <w:rFonts w:ascii="Calibri" w:hAnsi="Calibri" w:cs="Calibri"/>
                <w:color w:val="000000"/>
                <w:sz w:val="20"/>
                <w:szCs w:val="20"/>
              </w:rPr>
              <w:t>9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7C8B7142" w14:textId="511CFE65" w:rsidR="00134CF7" w:rsidRPr="000B0E9E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B0E9E">
              <w:rPr>
                <w:rFonts w:ascii="Calibri" w:hAnsi="Calibri" w:cs="Calibri"/>
                <w:sz w:val="20"/>
                <w:szCs w:val="20"/>
              </w:rPr>
              <w:t>-1</w:t>
            </w:r>
            <w:r w:rsidR="00391EDD">
              <w:rPr>
                <w:rFonts w:ascii="Calibri" w:hAnsi="Calibri" w:cs="Calibri"/>
                <w:sz w:val="20"/>
                <w:szCs w:val="20"/>
              </w:rPr>
              <w:t>9.0</w:t>
            </w:r>
            <w:r w:rsidRPr="000B0E9E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34CF7" w:rsidRPr="00E506C9" w14:paraId="3FA9F486" w14:textId="1472DA40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51930C87" w14:textId="77777777" w:rsidR="00134CF7" w:rsidRPr="00B863A9" w:rsidRDefault="00134CF7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Rent Review</w:t>
            </w:r>
          </w:p>
        </w:tc>
        <w:tc>
          <w:tcPr>
            <w:tcW w:w="2126" w:type="dxa"/>
            <w:noWrap/>
          </w:tcPr>
          <w:p w14:paraId="115474DB" w14:textId="1447AD48" w:rsidR="00134CF7" w:rsidRPr="009F0830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="00467128">
              <w:rPr>
                <w:rFonts w:ascii="Calibri" w:hAnsi="Calibri" w:cs="Calibri"/>
                <w:color w:val="000000"/>
                <w:sz w:val="20"/>
                <w:szCs w:val="20"/>
              </w:rPr>
              <w:t>37</w:t>
            </w:r>
          </w:p>
        </w:tc>
        <w:tc>
          <w:tcPr>
            <w:tcW w:w="2268" w:type="dxa"/>
            <w:noWrap/>
          </w:tcPr>
          <w:p w14:paraId="7013B8EB" w14:textId="5A4F4A1B" w:rsidR="00134CF7" w:rsidRPr="009F0830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.</w:t>
            </w:r>
            <w:r w:rsidR="00467128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152B75AF" w14:textId="1B8F1F64" w:rsidR="00134CF7" w:rsidRPr="000B0E9E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B0E9E">
              <w:rPr>
                <w:rFonts w:ascii="Calibri" w:hAnsi="Calibri" w:cs="Calibri"/>
                <w:sz w:val="20"/>
                <w:szCs w:val="20"/>
              </w:rPr>
              <w:t>-2</w:t>
            </w:r>
            <w:r w:rsidR="00467128">
              <w:rPr>
                <w:rFonts w:ascii="Calibri" w:hAnsi="Calibri" w:cs="Calibri"/>
                <w:sz w:val="20"/>
                <w:szCs w:val="20"/>
              </w:rPr>
              <w:t>1.7</w:t>
            </w:r>
            <w:r w:rsidRPr="000B0E9E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34CF7" w:rsidRPr="00E506C9" w14:paraId="381DD6A6" w14:textId="08C0882D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76169AE8" w14:textId="77777777" w:rsidR="00134CF7" w:rsidRPr="00B863A9" w:rsidRDefault="00134CF7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Finding Accommodation</w:t>
            </w:r>
          </w:p>
        </w:tc>
        <w:tc>
          <w:tcPr>
            <w:tcW w:w="2126" w:type="dxa"/>
            <w:noWrap/>
          </w:tcPr>
          <w:p w14:paraId="5C41BB81" w14:textId="39D194BE" w:rsidR="00134CF7" w:rsidRPr="00B863A9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="00467128">
              <w:rPr>
                <w:rFonts w:ascii="Calibri" w:hAnsi="Calibri" w:cs="Calibri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268" w:type="dxa"/>
            <w:noWrap/>
          </w:tcPr>
          <w:p w14:paraId="60C31C34" w14:textId="25F77BED" w:rsidR="00134CF7" w:rsidRPr="00B863A9" w:rsidRDefault="00467128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</w:t>
            </w:r>
            <w:r w:rsidR="00134CF7">
              <w:rPr>
                <w:rFonts w:ascii="Calibri" w:hAnsi="Calibri" w:cs="Calibri"/>
                <w:color w:val="000000"/>
                <w:sz w:val="20"/>
                <w:szCs w:val="20"/>
              </w:rPr>
              <w:t>.0</w:t>
            </w:r>
            <w:r w:rsidR="00134CF7"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5D34E3DD" w14:textId="3617FB73" w:rsidR="00134CF7" w:rsidRPr="000B0E9E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B0E9E">
              <w:rPr>
                <w:rFonts w:ascii="Calibri" w:hAnsi="Calibri" w:cs="Calibri"/>
                <w:sz w:val="20"/>
                <w:szCs w:val="20"/>
              </w:rPr>
              <w:t>-</w:t>
            </w:r>
            <w:r w:rsidR="00467128">
              <w:rPr>
                <w:rFonts w:ascii="Calibri" w:hAnsi="Calibri" w:cs="Calibri"/>
                <w:sz w:val="20"/>
                <w:szCs w:val="20"/>
              </w:rPr>
              <w:t>14.1</w:t>
            </w:r>
            <w:r w:rsidRPr="000B0E9E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34CF7" w:rsidRPr="00E506C9" w14:paraId="78296A83" w14:textId="193D4FE5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6BC07D63" w14:textId="340B4FAA" w:rsidR="00134CF7" w:rsidRPr="00B863A9" w:rsidRDefault="00134CF7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Standards/Repairs </w:t>
            </w:r>
          </w:p>
        </w:tc>
        <w:tc>
          <w:tcPr>
            <w:tcW w:w="2126" w:type="dxa"/>
            <w:noWrap/>
          </w:tcPr>
          <w:p w14:paraId="52972C0F" w14:textId="4F4B12E8" w:rsidR="00134CF7" w:rsidRPr="009F0830" w:rsidRDefault="00467128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8</w:t>
            </w:r>
          </w:p>
        </w:tc>
        <w:tc>
          <w:tcPr>
            <w:tcW w:w="2268" w:type="dxa"/>
            <w:noWrap/>
          </w:tcPr>
          <w:p w14:paraId="0C822746" w14:textId="4AB58BEF" w:rsidR="00134CF7" w:rsidRPr="009F0830" w:rsidRDefault="00467128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.6</w:t>
            </w:r>
            <w:r w:rsidR="00134CF7"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602EC467" w14:textId="5D40E16C" w:rsidR="00134CF7" w:rsidRPr="000B0E9E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B0E9E">
              <w:rPr>
                <w:rFonts w:ascii="Calibri" w:hAnsi="Calibri" w:cs="Calibri"/>
                <w:sz w:val="20"/>
                <w:szCs w:val="20"/>
              </w:rPr>
              <w:t>-</w:t>
            </w:r>
            <w:r w:rsidR="00467128">
              <w:rPr>
                <w:rFonts w:ascii="Calibri" w:hAnsi="Calibri" w:cs="Calibri"/>
                <w:sz w:val="20"/>
                <w:szCs w:val="20"/>
              </w:rPr>
              <w:t>21.4</w:t>
            </w:r>
            <w:r w:rsidRPr="000B0E9E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34CF7" w:rsidRPr="00E506C9" w14:paraId="09DD25F4" w14:textId="4D32AC7C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67E82BBC" w14:textId="4DF7B6F9" w:rsidR="00134CF7" w:rsidRPr="00B863A9" w:rsidRDefault="006C1FE0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Rent Arrears/Rent Problems </w:t>
            </w:r>
            <w: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noWrap/>
          </w:tcPr>
          <w:p w14:paraId="50E2A6C9" w14:textId="3B1538F7" w:rsidR="00134CF7" w:rsidRPr="00B863A9" w:rsidRDefault="006C1FE0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9</w:t>
            </w:r>
          </w:p>
        </w:tc>
        <w:tc>
          <w:tcPr>
            <w:tcW w:w="2268" w:type="dxa"/>
            <w:noWrap/>
          </w:tcPr>
          <w:p w14:paraId="22253E8B" w14:textId="18C9AC41" w:rsidR="00134CF7" w:rsidRPr="00B863A9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.6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2C0FF2FB" w14:textId="05B64709" w:rsidR="00134CF7" w:rsidRPr="000B0E9E" w:rsidRDefault="006C1FE0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10.4</w:t>
            </w:r>
            <w:r w:rsidR="00134CF7" w:rsidRPr="000B0E9E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34CF7" w:rsidRPr="00E506C9" w14:paraId="7B191C0F" w14:textId="43490002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0405B1C0" w14:textId="752556E1" w:rsidR="00134CF7" w:rsidRPr="00B863A9" w:rsidRDefault="006C1FE0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Licensee  </w:t>
            </w:r>
          </w:p>
        </w:tc>
        <w:tc>
          <w:tcPr>
            <w:tcW w:w="2126" w:type="dxa"/>
            <w:noWrap/>
          </w:tcPr>
          <w:p w14:paraId="6980B763" w14:textId="51932929" w:rsidR="00134CF7" w:rsidRPr="009F0830" w:rsidRDefault="006C1FE0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8</w:t>
            </w:r>
          </w:p>
        </w:tc>
        <w:tc>
          <w:tcPr>
            <w:tcW w:w="2268" w:type="dxa"/>
            <w:noWrap/>
          </w:tcPr>
          <w:p w14:paraId="0A084A5A" w14:textId="6FCC7BA7" w:rsidR="00134CF7" w:rsidRPr="009F0830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.</w:t>
            </w:r>
            <w:r w:rsidR="00B214D8"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629222BE" w14:textId="2432946D" w:rsidR="00134CF7" w:rsidRPr="000B0E9E" w:rsidRDefault="00B214D8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+23.6</w:t>
            </w:r>
            <w:r w:rsidR="00134CF7" w:rsidRPr="000B0E9E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34CF7" w:rsidRPr="00E506C9" w14:paraId="7917B91B" w14:textId="5E784A17" w:rsidTr="00BB6D2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0D566297" w14:textId="61DBFCD3" w:rsidR="00134CF7" w:rsidRPr="00B863A9" w:rsidRDefault="00B214D8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Cost Rental Housing</w:t>
            </w:r>
          </w:p>
        </w:tc>
        <w:tc>
          <w:tcPr>
            <w:tcW w:w="2126" w:type="dxa"/>
            <w:noWrap/>
          </w:tcPr>
          <w:p w14:paraId="4610E723" w14:textId="549BD31C" w:rsidR="00134CF7" w:rsidRPr="00B863A9" w:rsidRDefault="00B214D8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4</w:t>
            </w:r>
          </w:p>
        </w:tc>
        <w:tc>
          <w:tcPr>
            <w:tcW w:w="2268" w:type="dxa"/>
            <w:noWrap/>
          </w:tcPr>
          <w:p w14:paraId="118010F8" w14:textId="62003F67" w:rsidR="00134CF7" w:rsidRPr="00B863A9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2.</w:t>
            </w:r>
            <w:r w:rsidR="00B214D8">
              <w:rPr>
                <w:rFonts w:ascii="Calibri" w:hAnsi="Calibri" w:cs="Calibri"/>
                <w:color w:val="000000"/>
                <w:sz w:val="20"/>
                <w:szCs w:val="20"/>
              </w:rPr>
              <w:t>8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47BF3A42" w14:textId="36F9BD2F" w:rsidR="00134CF7" w:rsidRPr="000B0E9E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B0E9E">
              <w:rPr>
                <w:rFonts w:ascii="Calibri" w:hAnsi="Calibri" w:cs="Calibri"/>
                <w:sz w:val="20"/>
                <w:szCs w:val="20"/>
              </w:rPr>
              <w:t>+5</w:t>
            </w:r>
            <w:r w:rsidR="00B214D8">
              <w:rPr>
                <w:rFonts w:ascii="Calibri" w:hAnsi="Calibri" w:cs="Calibri"/>
                <w:sz w:val="20"/>
                <w:szCs w:val="20"/>
              </w:rPr>
              <w:t>0.0</w:t>
            </w:r>
            <w:r w:rsidRPr="000B0E9E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34CF7" w:rsidRPr="00E506C9" w14:paraId="2B804FB8" w14:textId="1734A33A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1E2537CC" w14:textId="33333C29" w:rsidR="00134CF7" w:rsidRPr="00B863A9" w:rsidRDefault="00B214D8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Deposit Retention  </w:t>
            </w:r>
          </w:p>
        </w:tc>
        <w:tc>
          <w:tcPr>
            <w:tcW w:w="2126" w:type="dxa"/>
            <w:noWrap/>
          </w:tcPr>
          <w:p w14:paraId="14DA51AC" w14:textId="2D009EF8" w:rsidR="00134CF7" w:rsidRPr="00BB26BF" w:rsidRDefault="00B214D8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1</w:t>
            </w:r>
          </w:p>
        </w:tc>
        <w:tc>
          <w:tcPr>
            <w:tcW w:w="2268" w:type="dxa"/>
            <w:noWrap/>
          </w:tcPr>
          <w:p w14:paraId="167BEEAE" w14:textId="455405EB" w:rsidR="00134CF7" w:rsidRPr="009F0830" w:rsidRDefault="00B214D8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.1</w:t>
            </w:r>
            <w:r w:rsidR="00134CF7"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596695ED" w14:textId="1F3320D9" w:rsidR="00134CF7" w:rsidRPr="000B0E9E" w:rsidRDefault="00B214D8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56.4</w:t>
            </w:r>
            <w:r w:rsidR="00134CF7" w:rsidRPr="000B0E9E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34CF7" w:rsidRPr="00E506C9" w14:paraId="3E0939FB" w14:textId="0BBC2621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747F1CC2" w14:textId="72282E12" w:rsidR="00134CF7" w:rsidRPr="00B863A9" w:rsidRDefault="00134CF7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Short-term rental lets </w:t>
            </w:r>
          </w:p>
        </w:tc>
        <w:tc>
          <w:tcPr>
            <w:tcW w:w="2126" w:type="dxa"/>
            <w:noWrap/>
          </w:tcPr>
          <w:p w14:paraId="4B7F334A" w14:textId="5C1CD41C" w:rsidR="00134CF7" w:rsidRPr="00B863A9" w:rsidRDefault="00B214D8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268" w:type="dxa"/>
            <w:noWrap/>
          </w:tcPr>
          <w:p w14:paraId="69DF7E9D" w14:textId="642069A4" w:rsidR="00134CF7" w:rsidRPr="00B863A9" w:rsidRDefault="00B214D8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8</w:t>
            </w:r>
            <w:r w:rsidR="00134CF7"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4C0F8752" w14:textId="36AF85A8" w:rsidR="00134CF7" w:rsidRPr="000B0E9E" w:rsidRDefault="00B65C6C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+15.4</w:t>
            </w:r>
            <w:r w:rsidR="00134CF7" w:rsidRPr="000B0E9E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34CF7" w:rsidRPr="00E506C9" w14:paraId="5AA7C9A9" w14:textId="0DC37AA9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03023013" w14:textId="0A7C539D" w:rsidR="00134CF7" w:rsidRPr="00B863A9" w:rsidRDefault="00134CF7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Cost Rental – Tenant in situ scheme</w:t>
            </w:r>
          </w:p>
        </w:tc>
        <w:tc>
          <w:tcPr>
            <w:tcW w:w="2126" w:type="dxa"/>
            <w:noWrap/>
          </w:tcPr>
          <w:p w14:paraId="05FAECDF" w14:textId="6397B093" w:rsidR="00134CF7" w:rsidRPr="009F0830" w:rsidRDefault="00B65C6C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268" w:type="dxa"/>
            <w:noWrap/>
          </w:tcPr>
          <w:p w14:paraId="065DE1B0" w14:textId="27E852E1" w:rsidR="00134CF7" w:rsidRPr="009F0830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0.</w:t>
            </w:r>
            <w:r w:rsidR="00B65C6C">
              <w:rPr>
                <w:rFonts w:ascii="Calibri" w:hAnsi="Calibri" w:cs="Calibri"/>
                <w:color w:val="000000"/>
                <w:sz w:val="20"/>
                <w:szCs w:val="20"/>
              </w:rPr>
              <w:t>7</w:t>
            </w:r>
            <w:r w:rsidRPr="009F083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1F4564A3" w14:textId="41E2AEEF" w:rsidR="00134CF7" w:rsidRPr="000B0E9E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B0E9E">
              <w:rPr>
                <w:rFonts w:ascii="Calibri" w:hAnsi="Calibri" w:cs="Calibri"/>
                <w:sz w:val="20"/>
                <w:szCs w:val="20"/>
              </w:rPr>
              <w:t>+</w:t>
            </w:r>
            <w:r w:rsidR="00B65C6C">
              <w:rPr>
                <w:rFonts w:ascii="Calibri" w:hAnsi="Calibri" w:cs="Calibri"/>
                <w:sz w:val="20"/>
                <w:szCs w:val="20"/>
              </w:rPr>
              <w:t>30.0</w:t>
            </w:r>
            <w:r w:rsidRPr="000B0E9E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34CF7" w:rsidRPr="00E506C9" w14:paraId="32DED616" w14:textId="59905FCA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71F033D5" w14:textId="77777777" w:rsidR="00134CF7" w:rsidRPr="00B863A9" w:rsidRDefault="00134CF7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Non-Resident Landlords (Withholding Tax)</w:t>
            </w:r>
          </w:p>
        </w:tc>
        <w:tc>
          <w:tcPr>
            <w:tcW w:w="2126" w:type="dxa"/>
            <w:noWrap/>
          </w:tcPr>
          <w:p w14:paraId="27016AB7" w14:textId="1E2FD808" w:rsidR="00134CF7" w:rsidRPr="00B863A9" w:rsidRDefault="00B65C6C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268" w:type="dxa"/>
            <w:noWrap/>
          </w:tcPr>
          <w:p w14:paraId="7C67BD87" w14:textId="3C43319E" w:rsidR="00134CF7" w:rsidRPr="00B863A9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Pr="00B863A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12B7AAB1" w14:textId="0CF786BD" w:rsidR="00134CF7" w:rsidRPr="000B0E9E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0B0E9E">
              <w:rPr>
                <w:rFonts w:ascii="Calibri" w:hAnsi="Calibri" w:cs="Calibri"/>
                <w:sz w:val="20"/>
                <w:szCs w:val="20"/>
              </w:rPr>
              <w:t>-</w:t>
            </w:r>
            <w:r w:rsidR="00B65C6C">
              <w:rPr>
                <w:rFonts w:ascii="Calibri" w:hAnsi="Calibri" w:cs="Calibri"/>
                <w:sz w:val="20"/>
                <w:szCs w:val="20"/>
              </w:rPr>
              <w:t>83.3</w:t>
            </w:r>
            <w:r w:rsidRPr="000B0E9E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34CF7" w:rsidRPr="00D33909" w14:paraId="075B9EE0" w14:textId="002A55A1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29C7CF27" w14:textId="77777777" w:rsidR="00134CF7" w:rsidRPr="00963E11" w:rsidRDefault="00134CF7" w:rsidP="00134CF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63E11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  <w:hideMark/>
          </w:tcPr>
          <w:p w14:paraId="7162D7BE" w14:textId="365314F6" w:rsidR="00134CF7" w:rsidRPr="00963E11" w:rsidRDefault="00B65C6C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,92</w:t>
            </w:r>
            <w:r w:rsidR="00134CF7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2268" w:type="dxa"/>
            <w:noWrap/>
            <w:hideMark/>
          </w:tcPr>
          <w:p w14:paraId="77FB8649" w14:textId="77777777" w:rsidR="00134CF7" w:rsidRPr="00963E11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963E1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47" w:type="dxa"/>
          </w:tcPr>
          <w:p w14:paraId="7323BF00" w14:textId="7145E2BC" w:rsidR="00134CF7" w:rsidRPr="000B0E9E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0B0E9E">
              <w:rPr>
                <w:rFonts w:ascii="Calibri" w:hAnsi="Calibri" w:cs="Calibri"/>
                <w:b/>
                <w:bCs/>
                <w:sz w:val="20"/>
                <w:szCs w:val="20"/>
              </w:rPr>
              <w:t>-</w:t>
            </w:r>
            <w:r w:rsidR="00B65C6C">
              <w:rPr>
                <w:rFonts w:ascii="Calibri" w:hAnsi="Calibri" w:cs="Calibri"/>
                <w:b/>
                <w:bCs/>
                <w:sz w:val="20"/>
                <w:szCs w:val="20"/>
              </w:rPr>
              <w:t>11.1</w:t>
            </w:r>
            <w:r w:rsidRPr="000B0E9E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134CF7" w:rsidRPr="00D065B1" w14:paraId="268974C8" w14:textId="72EF9EC3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  <w:noWrap/>
          </w:tcPr>
          <w:p w14:paraId="60EAB0B2" w14:textId="3D7AF044" w:rsidR="00134CF7" w:rsidRPr="00D065B1" w:rsidRDefault="00134CF7" w:rsidP="00134CF7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525DA6">
              <w:rPr>
                <w:rFonts w:ascii="Calibri" w:hAnsi="Calibri" w:cs="Calibri"/>
              </w:rPr>
              <w:t>Home Energy Grants (</w:t>
            </w:r>
            <w:proofErr w:type="gramStart"/>
            <w:r w:rsidRPr="00525DA6">
              <w:rPr>
                <w:rFonts w:ascii="Calibri" w:hAnsi="Calibri" w:cs="Calibri"/>
              </w:rPr>
              <w:t xml:space="preserve">SEAI)   </w:t>
            </w:r>
            <w:proofErr w:type="gramEnd"/>
            <w:r w:rsidRPr="00525DA6">
              <w:rPr>
                <w:rFonts w:ascii="Calibri" w:hAnsi="Calibri" w:cs="Calibri"/>
              </w:rPr>
              <w:t xml:space="preserve">                                                                               </w:t>
            </w:r>
            <w:r>
              <w:rPr>
                <w:rFonts w:ascii="Calibri" w:hAnsi="Calibri" w:cs="Calibri"/>
              </w:rPr>
              <w:t xml:space="preserve">                       </w:t>
            </w:r>
            <w:r w:rsidR="0010640E">
              <w:rPr>
                <w:rFonts w:ascii="Calibri" w:hAnsi="Calibri" w:cs="Calibri"/>
              </w:rPr>
              <w:t xml:space="preserve">            </w:t>
            </w:r>
            <w:r>
              <w:rPr>
                <w:rFonts w:ascii="Calibri" w:hAnsi="Calibri" w:cs="Calibri"/>
              </w:rPr>
              <w:t xml:space="preserve">     </w:t>
            </w:r>
            <w:r w:rsidR="00E90BC2">
              <w:rPr>
                <w:rFonts w:ascii="Calibri" w:hAnsi="Calibri" w:cs="Calibri"/>
              </w:rPr>
              <w:t>9.</w:t>
            </w:r>
            <w:r w:rsidR="00AD347D">
              <w:rPr>
                <w:rFonts w:ascii="Calibri" w:hAnsi="Calibri" w:cs="Calibri"/>
              </w:rPr>
              <w:t>7</w:t>
            </w:r>
            <w:r w:rsidRPr="00525DA6">
              <w:rPr>
                <w:rFonts w:ascii="Calibri" w:hAnsi="Calibri" w:cs="Calibri"/>
              </w:rPr>
              <w:t>%</w:t>
            </w:r>
          </w:p>
        </w:tc>
        <w:tc>
          <w:tcPr>
            <w:tcW w:w="1247" w:type="dxa"/>
          </w:tcPr>
          <w:p w14:paraId="6DAA93CD" w14:textId="77777777" w:rsidR="00134CF7" w:rsidRPr="00525DA6" w:rsidRDefault="00134CF7" w:rsidP="00134C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4CF7" w:rsidRPr="00726B8C" w14:paraId="7568B287" w14:textId="60663A29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0251E784" w14:textId="77777777" w:rsidR="00134CF7" w:rsidRPr="00E4363C" w:rsidRDefault="00134CF7" w:rsidP="00134CF7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Free Energy Upgrades (Warmer Homes Scheme)</w:t>
            </w:r>
          </w:p>
        </w:tc>
        <w:tc>
          <w:tcPr>
            <w:tcW w:w="2126" w:type="dxa"/>
            <w:noWrap/>
          </w:tcPr>
          <w:p w14:paraId="1B2B51AD" w14:textId="7A6C949D" w:rsidR="00134CF7" w:rsidRPr="00213857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13857">
              <w:rPr>
                <w:rFonts w:ascii="Calibri" w:hAnsi="Calibri" w:cs="Calibri"/>
                <w:color w:val="000000"/>
                <w:sz w:val="20"/>
                <w:szCs w:val="20"/>
              </w:rPr>
              <w:t>1,</w:t>
            </w:r>
            <w:r w:rsidR="00BB3A8D">
              <w:rPr>
                <w:rFonts w:ascii="Calibri" w:hAnsi="Calibri" w:cs="Calibri"/>
                <w:color w:val="000000"/>
                <w:sz w:val="20"/>
                <w:szCs w:val="20"/>
              </w:rPr>
              <w:t>194</w:t>
            </w:r>
          </w:p>
        </w:tc>
        <w:tc>
          <w:tcPr>
            <w:tcW w:w="2268" w:type="dxa"/>
            <w:noWrap/>
          </w:tcPr>
          <w:p w14:paraId="67E91F75" w14:textId="5C678E9A" w:rsidR="00134CF7" w:rsidRPr="000150F0" w:rsidRDefault="00BB3A8D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9</w:t>
            </w:r>
            <w:r w:rsidR="00134CF7">
              <w:rPr>
                <w:rFonts w:ascii="Calibri" w:hAnsi="Calibri" w:cs="Calibri"/>
                <w:color w:val="000000"/>
                <w:sz w:val="20"/>
                <w:szCs w:val="20"/>
              </w:rPr>
              <w:t>.0</w:t>
            </w:r>
            <w:r w:rsidR="00134CF7" w:rsidRPr="000150F0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4CD21C6C" w14:textId="3084CA38" w:rsidR="00134CF7" w:rsidRPr="00BB3A8D" w:rsidRDefault="00BB3A8D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B3A8D">
              <w:rPr>
                <w:rFonts w:ascii="Calibri" w:hAnsi="Calibri" w:cs="Calibri"/>
                <w:sz w:val="20"/>
                <w:szCs w:val="20"/>
              </w:rPr>
              <w:t>+14.6%</w:t>
            </w:r>
          </w:p>
        </w:tc>
      </w:tr>
      <w:tr w:rsidR="00134CF7" w:rsidRPr="00726B8C" w14:paraId="176A9845" w14:textId="10CF4EE8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4C95DBE1" w14:textId="247F4B07" w:rsidR="00134CF7" w:rsidRPr="000150F0" w:rsidRDefault="00E30374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0150F0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Complete</w:t>
            </w:r>
            <w: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 Home Energy Upgrades</w:t>
            </w:r>
            <w:r w:rsidRPr="000150F0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noWrap/>
          </w:tcPr>
          <w:p w14:paraId="2C2123E0" w14:textId="20473304" w:rsidR="00134CF7" w:rsidRPr="000150F0" w:rsidRDefault="00E30374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01</w:t>
            </w:r>
          </w:p>
        </w:tc>
        <w:tc>
          <w:tcPr>
            <w:tcW w:w="2268" w:type="dxa"/>
            <w:noWrap/>
          </w:tcPr>
          <w:p w14:paraId="0E6A19C0" w14:textId="2E30F86C" w:rsidR="00134CF7" w:rsidRPr="000150F0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="00E30374">
              <w:rPr>
                <w:rFonts w:ascii="Calibri" w:hAnsi="Calibri" w:cs="Calibri"/>
                <w:color w:val="000000"/>
                <w:sz w:val="20"/>
                <w:szCs w:val="20"/>
              </w:rPr>
              <w:t>7.4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47" w:type="dxa"/>
          </w:tcPr>
          <w:p w14:paraId="7C12D9BE" w14:textId="1007AF9B" w:rsidR="00134CF7" w:rsidRPr="00BB3A8D" w:rsidRDefault="00E30374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+40.7%</w:t>
            </w:r>
          </w:p>
        </w:tc>
      </w:tr>
      <w:tr w:rsidR="00134CF7" w:rsidRPr="00726B8C" w14:paraId="69FF5D5D" w14:textId="31E8B0A6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6F604769" w14:textId="426E17E5" w:rsidR="00134CF7" w:rsidRPr="000150F0" w:rsidRDefault="00E30374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0150F0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Individual Energy Upgrades</w:t>
            </w:r>
          </w:p>
        </w:tc>
        <w:tc>
          <w:tcPr>
            <w:tcW w:w="2126" w:type="dxa"/>
            <w:noWrap/>
          </w:tcPr>
          <w:p w14:paraId="5BA077C3" w14:textId="60F84397" w:rsidR="00134CF7" w:rsidRPr="000150F0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150F0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  <w:r w:rsidR="009C732C">
              <w:rPr>
                <w:rFonts w:ascii="Calibri" w:hAnsi="Calibri" w:cs="Calibri"/>
                <w:color w:val="000000"/>
                <w:sz w:val="20"/>
                <w:szCs w:val="20"/>
              </w:rPr>
              <w:t>36</w:t>
            </w:r>
          </w:p>
        </w:tc>
        <w:tc>
          <w:tcPr>
            <w:tcW w:w="2268" w:type="dxa"/>
            <w:noWrap/>
          </w:tcPr>
          <w:p w14:paraId="361F4DFB" w14:textId="77777777" w:rsidR="00134CF7" w:rsidRPr="000150F0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3.6%</w:t>
            </w:r>
          </w:p>
        </w:tc>
        <w:tc>
          <w:tcPr>
            <w:tcW w:w="1247" w:type="dxa"/>
          </w:tcPr>
          <w:p w14:paraId="46CDA6C6" w14:textId="2041911F" w:rsidR="00134CF7" w:rsidRPr="00BB3A8D" w:rsidRDefault="009C732C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3.3%</w:t>
            </w:r>
          </w:p>
        </w:tc>
      </w:tr>
      <w:tr w:rsidR="00134CF7" w:rsidRPr="00E506C9" w14:paraId="113FB2B8" w14:textId="49335D33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04ADA80F" w14:textId="77777777" w:rsidR="00134CF7" w:rsidRPr="00963E11" w:rsidRDefault="00134CF7" w:rsidP="00134CF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63E11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1514F0D0" w14:textId="5919AAED" w:rsidR="00134CF7" w:rsidRPr="00963E11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63E1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,</w:t>
            </w:r>
            <w:r w:rsidR="00BB3A8D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731</w:t>
            </w:r>
          </w:p>
        </w:tc>
        <w:tc>
          <w:tcPr>
            <w:tcW w:w="2268" w:type="dxa"/>
            <w:noWrap/>
          </w:tcPr>
          <w:p w14:paraId="5F67193A" w14:textId="77777777" w:rsidR="00134CF7" w:rsidRPr="00963E11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63E1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47" w:type="dxa"/>
          </w:tcPr>
          <w:p w14:paraId="528B3E4D" w14:textId="450730E9" w:rsidR="00134CF7" w:rsidRPr="00613DF6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13DF6">
              <w:rPr>
                <w:rFonts w:ascii="Calibri" w:hAnsi="Calibri" w:cs="Calibri"/>
                <w:b/>
                <w:bCs/>
                <w:sz w:val="20"/>
                <w:szCs w:val="20"/>
              </w:rPr>
              <w:t>+</w:t>
            </w:r>
            <w:r w:rsidR="009C732C">
              <w:rPr>
                <w:rFonts w:ascii="Calibri" w:hAnsi="Calibri" w:cs="Calibri"/>
                <w:b/>
                <w:bCs/>
                <w:sz w:val="20"/>
                <w:szCs w:val="20"/>
              </w:rPr>
              <w:t>9.3</w:t>
            </w:r>
            <w:r w:rsidRPr="00613DF6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134CF7" w:rsidRPr="00E506C9" w14:paraId="54B8F25F" w14:textId="6E0F27E6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  <w:noWrap/>
          </w:tcPr>
          <w:p w14:paraId="53B7FEDB" w14:textId="01CB315A" w:rsidR="00134CF7" w:rsidRPr="00525DA6" w:rsidRDefault="00134CF7" w:rsidP="00134CF7">
            <w:pPr>
              <w:rPr>
                <w:rFonts w:ascii="Calibri" w:hAnsi="Calibri" w:cs="Calibri"/>
              </w:rPr>
            </w:pPr>
            <w:r w:rsidRPr="00525DA6">
              <w:rPr>
                <w:rFonts w:ascii="Calibri" w:hAnsi="Calibri" w:cs="Calibri"/>
              </w:rPr>
              <w:t xml:space="preserve">Homelessness                                                                                          </w:t>
            </w:r>
            <w:r>
              <w:rPr>
                <w:rFonts w:ascii="Calibri" w:hAnsi="Calibri" w:cs="Calibri"/>
              </w:rPr>
              <w:t xml:space="preserve">                           </w:t>
            </w:r>
            <w:r w:rsidRPr="00525DA6">
              <w:rPr>
                <w:rFonts w:ascii="Calibri" w:hAnsi="Calibri" w:cs="Calibri"/>
              </w:rPr>
              <w:t xml:space="preserve">  </w:t>
            </w:r>
            <w:r>
              <w:rPr>
                <w:rFonts w:ascii="Calibri" w:hAnsi="Calibri" w:cs="Calibri"/>
              </w:rPr>
              <w:t xml:space="preserve">            </w:t>
            </w:r>
            <w:r w:rsidR="0010640E">
              <w:rPr>
                <w:rFonts w:ascii="Calibri" w:hAnsi="Calibri" w:cs="Calibri"/>
              </w:rPr>
              <w:t xml:space="preserve">            </w:t>
            </w:r>
            <w:r w:rsidRPr="00525DA6">
              <w:rPr>
                <w:rFonts w:ascii="Calibri" w:hAnsi="Calibri" w:cs="Calibri"/>
              </w:rPr>
              <w:t xml:space="preserve">  4.</w:t>
            </w:r>
            <w:r w:rsidR="00AD347D">
              <w:rPr>
                <w:rFonts w:ascii="Calibri" w:hAnsi="Calibri" w:cs="Calibri"/>
              </w:rPr>
              <w:t>8</w:t>
            </w:r>
            <w:r w:rsidRPr="00525DA6">
              <w:rPr>
                <w:rFonts w:ascii="Calibri" w:hAnsi="Calibri" w:cs="Calibri"/>
              </w:rPr>
              <w:t>%</w:t>
            </w:r>
          </w:p>
        </w:tc>
        <w:tc>
          <w:tcPr>
            <w:tcW w:w="1247" w:type="dxa"/>
          </w:tcPr>
          <w:p w14:paraId="567A98DE" w14:textId="77777777" w:rsidR="00134CF7" w:rsidRPr="00525DA6" w:rsidRDefault="00134CF7" w:rsidP="00134C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34CF7" w:rsidRPr="00E506C9" w14:paraId="7A5C5CC4" w14:textId="4E8D0884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5637060B" w14:textId="77777777" w:rsidR="00134CF7" w:rsidRPr="00963E11" w:rsidRDefault="00134CF7" w:rsidP="00134CF7">
            <w:pPr>
              <w:rPr>
                <w:sz w:val="20"/>
                <w:szCs w:val="20"/>
              </w:rPr>
            </w:pPr>
            <w:r w:rsidRPr="00B06DC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Homelessness</w:t>
            </w:r>
          </w:p>
        </w:tc>
        <w:tc>
          <w:tcPr>
            <w:tcW w:w="2126" w:type="dxa"/>
            <w:noWrap/>
          </w:tcPr>
          <w:p w14:paraId="17EFC48B" w14:textId="6718D5E7" w:rsidR="00134CF7" w:rsidRPr="001D4879" w:rsidRDefault="009C732C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56</w:t>
            </w:r>
          </w:p>
        </w:tc>
        <w:tc>
          <w:tcPr>
            <w:tcW w:w="2268" w:type="dxa"/>
            <w:noWrap/>
          </w:tcPr>
          <w:p w14:paraId="6453B53A" w14:textId="77777777" w:rsidR="00134CF7" w:rsidRPr="00963E11" w:rsidRDefault="00134CF7" w:rsidP="00134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47" w:type="dxa"/>
          </w:tcPr>
          <w:p w14:paraId="138C8094" w14:textId="77777777" w:rsidR="00134CF7" w:rsidRPr="00963E11" w:rsidRDefault="00134CF7" w:rsidP="00134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134CF7" w:rsidRPr="00E506C9" w14:paraId="337CBAD6" w14:textId="0438FBA1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445FBE38" w14:textId="77777777" w:rsidR="00134CF7" w:rsidRPr="00963E11" w:rsidRDefault="00134CF7" w:rsidP="00134CF7">
            <w:pPr>
              <w:rPr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28113D4B" w14:textId="56370CD5" w:rsidR="00134CF7" w:rsidRPr="009C732C" w:rsidRDefault="009C732C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9C732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856</w:t>
            </w:r>
          </w:p>
        </w:tc>
        <w:tc>
          <w:tcPr>
            <w:tcW w:w="2268" w:type="dxa"/>
            <w:noWrap/>
          </w:tcPr>
          <w:p w14:paraId="38691CA5" w14:textId="77777777" w:rsidR="00134CF7" w:rsidRPr="00963E11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47" w:type="dxa"/>
          </w:tcPr>
          <w:p w14:paraId="191A000B" w14:textId="5F8A4F64" w:rsidR="00134CF7" w:rsidRPr="00AC4E3A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AC4E3A">
              <w:rPr>
                <w:rFonts w:ascii="Calibri" w:hAnsi="Calibri" w:cs="Calibri"/>
                <w:b/>
                <w:bCs/>
                <w:sz w:val="20"/>
                <w:szCs w:val="20"/>
              </w:rPr>
              <w:t>+</w:t>
            </w:r>
            <w:r w:rsidR="00F357F6">
              <w:rPr>
                <w:rFonts w:ascii="Calibri" w:hAnsi="Calibri" w:cs="Calibri"/>
                <w:b/>
                <w:bCs/>
                <w:sz w:val="20"/>
                <w:szCs w:val="20"/>
              </w:rPr>
              <w:t>7.</w:t>
            </w:r>
            <w:r w:rsidRPr="00AC4E3A">
              <w:rPr>
                <w:rFonts w:ascii="Calibri" w:hAnsi="Calibri" w:cs="Calibri"/>
                <w:b/>
                <w:bCs/>
                <w:sz w:val="20"/>
                <w:szCs w:val="20"/>
              </w:rPr>
              <w:t>1%</w:t>
            </w:r>
          </w:p>
        </w:tc>
      </w:tr>
      <w:tr w:rsidR="00134CF7" w:rsidRPr="00885B57" w14:paraId="6C6E7C1E" w14:textId="2AF50A85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  <w:noWrap/>
          </w:tcPr>
          <w:p w14:paraId="531875DD" w14:textId="4DBAABF3" w:rsidR="00134CF7" w:rsidRPr="00525DA6" w:rsidRDefault="00134CF7" w:rsidP="00134CF7">
            <w:pPr>
              <w:rPr>
                <w:rFonts w:ascii="Calibri" w:hAnsi="Calibri" w:cs="Calibri"/>
              </w:rPr>
            </w:pPr>
            <w:r w:rsidRPr="00525DA6">
              <w:rPr>
                <w:rFonts w:ascii="Calibri" w:hAnsi="Calibri" w:cs="Calibri"/>
              </w:rPr>
              <w:t xml:space="preserve">Other                                                                                                                           </w:t>
            </w:r>
            <w:r>
              <w:rPr>
                <w:rFonts w:ascii="Calibri" w:hAnsi="Calibri" w:cs="Calibri"/>
              </w:rPr>
              <w:t xml:space="preserve">           </w:t>
            </w:r>
            <w:r w:rsidRPr="00525DA6">
              <w:rPr>
                <w:rFonts w:ascii="Calibri" w:hAnsi="Calibri" w:cs="Calibri"/>
              </w:rPr>
              <w:t xml:space="preserve">  </w:t>
            </w:r>
            <w:r>
              <w:rPr>
                <w:rFonts w:ascii="Calibri" w:hAnsi="Calibri" w:cs="Calibri"/>
              </w:rPr>
              <w:t xml:space="preserve">           </w:t>
            </w:r>
            <w:r w:rsidR="0010640E">
              <w:rPr>
                <w:rFonts w:ascii="Calibri" w:hAnsi="Calibri" w:cs="Calibri"/>
              </w:rPr>
              <w:t xml:space="preserve">           </w:t>
            </w:r>
            <w:r>
              <w:rPr>
                <w:rFonts w:ascii="Calibri" w:hAnsi="Calibri" w:cs="Calibri"/>
              </w:rPr>
              <w:t xml:space="preserve"> </w:t>
            </w:r>
            <w:r w:rsidR="00B87204">
              <w:rPr>
                <w:rFonts w:ascii="Calibri" w:hAnsi="Calibri" w:cs="Calibri"/>
              </w:rPr>
              <w:t xml:space="preserve"> </w:t>
            </w:r>
            <w:r w:rsidRPr="00525DA6">
              <w:rPr>
                <w:rFonts w:ascii="Calibri" w:hAnsi="Calibri" w:cs="Calibri"/>
              </w:rPr>
              <w:t xml:space="preserve"> </w:t>
            </w:r>
            <w:r w:rsidR="00AD347D">
              <w:rPr>
                <w:rFonts w:ascii="Calibri" w:hAnsi="Calibri" w:cs="Calibri"/>
              </w:rPr>
              <w:t>3.8</w:t>
            </w:r>
            <w:r w:rsidRPr="00525DA6">
              <w:rPr>
                <w:rFonts w:ascii="Calibri" w:hAnsi="Calibri" w:cs="Calibri"/>
              </w:rPr>
              <w:t>%</w:t>
            </w:r>
          </w:p>
        </w:tc>
        <w:tc>
          <w:tcPr>
            <w:tcW w:w="1247" w:type="dxa"/>
          </w:tcPr>
          <w:p w14:paraId="15A14C0A" w14:textId="77777777" w:rsidR="00134CF7" w:rsidRPr="00525DA6" w:rsidRDefault="00134CF7" w:rsidP="00134C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4CF7" w:rsidRPr="00AC4E3A" w14:paraId="32EF8C5D" w14:textId="0E659CDF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659C8D1F" w14:textId="77777777" w:rsidR="00134CF7" w:rsidRPr="00B06DC5" w:rsidRDefault="00134CF7" w:rsidP="00134CF7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B06DC5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lastRenderedPageBreak/>
              <w:t>Other</w:t>
            </w:r>
          </w:p>
        </w:tc>
        <w:tc>
          <w:tcPr>
            <w:tcW w:w="2126" w:type="dxa"/>
            <w:noWrap/>
            <w:hideMark/>
          </w:tcPr>
          <w:p w14:paraId="41DED2C7" w14:textId="6E1ACE6A" w:rsidR="00134CF7" w:rsidRPr="00B06DC5" w:rsidRDefault="00F357F6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73</w:t>
            </w:r>
          </w:p>
        </w:tc>
        <w:tc>
          <w:tcPr>
            <w:tcW w:w="2268" w:type="dxa"/>
            <w:noWrap/>
          </w:tcPr>
          <w:p w14:paraId="1C48E114" w14:textId="77777777" w:rsidR="00134CF7" w:rsidRPr="00B06DC5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1247" w:type="dxa"/>
          </w:tcPr>
          <w:p w14:paraId="6B3FDF04" w14:textId="1E9F6A6E" w:rsidR="00134CF7" w:rsidRPr="00AC4E3A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134CF7" w:rsidRPr="00E506C9" w14:paraId="168559C6" w14:textId="0D52AF9A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2AE8AC4B" w14:textId="77777777" w:rsidR="00134CF7" w:rsidRPr="00B06DC5" w:rsidRDefault="00134CF7" w:rsidP="00134CF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  <w:hideMark/>
          </w:tcPr>
          <w:p w14:paraId="3B26914A" w14:textId="06A1D57B" w:rsidR="00134CF7" w:rsidRPr="001D4879" w:rsidRDefault="00F357F6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673</w:t>
            </w:r>
          </w:p>
        </w:tc>
        <w:tc>
          <w:tcPr>
            <w:tcW w:w="2268" w:type="dxa"/>
            <w:noWrap/>
            <w:hideMark/>
          </w:tcPr>
          <w:p w14:paraId="51A087C4" w14:textId="77777777" w:rsidR="00134CF7" w:rsidRPr="00B06DC5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47" w:type="dxa"/>
          </w:tcPr>
          <w:p w14:paraId="38276CDB" w14:textId="76672C0B" w:rsidR="00134CF7" w:rsidRPr="00B06DC5" w:rsidRDefault="00F357F6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-12.9</w:t>
            </w:r>
            <w:r w:rsidR="00134CF7" w:rsidRPr="00AC4E3A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134CF7" w:rsidRPr="00D065B1" w14:paraId="4EAC0CCD" w14:textId="6FEF7196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  <w:noWrap/>
          </w:tcPr>
          <w:p w14:paraId="14D1C62B" w14:textId="0866CC55" w:rsidR="00134CF7" w:rsidRPr="00B06DC5" w:rsidRDefault="00134CF7" w:rsidP="00134CF7">
            <w:pPr>
              <w:rPr>
                <w:rFonts w:ascii="Calibri" w:hAnsi="Calibri" w:cs="Calibri"/>
                <w:color w:val="000000"/>
              </w:rPr>
            </w:pPr>
            <w:r w:rsidRPr="00525DA6">
              <w:rPr>
                <w:rFonts w:ascii="Calibri" w:hAnsi="Calibri" w:cs="Calibri"/>
              </w:rPr>
              <w:t>Buying/Owning a Home</w:t>
            </w:r>
            <w:r w:rsidRPr="00525DA6">
              <w:rPr>
                <w:rFonts w:ascii="Calibri" w:hAnsi="Calibri" w:cs="Calibri"/>
              </w:rPr>
              <w:tab/>
              <w:t xml:space="preserve">                                                                               </w:t>
            </w:r>
            <w:r>
              <w:rPr>
                <w:rFonts w:ascii="Calibri" w:hAnsi="Calibri" w:cs="Calibri"/>
              </w:rPr>
              <w:t xml:space="preserve"> </w:t>
            </w:r>
            <w:r w:rsidRPr="00525DA6">
              <w:rPr>
                <w:rFonts w:ascii="Calibri" w:hAnsi="Calibri" w:cs="Calibri"/>
              </w:rPr>
              <w:t xml:space="preserve">     </w:t>
            </w:r>
            <w:r>
              <w:rPr>
                <w:rFonts w:ascii="Calibri" w:hAnsi="Calibri" w:cs="Calibri"/>
              </w:rPr>
              <w:t xml:space="preserve">             </w:t>
            </w:r>
            <w:r w:rsidR="00CF2E5D">
              <w:rPr>
                <w:rFonts w:ascii="Calibri" w:hAnsi="Calibri" w:cs="Calibri"/>
              </w:rPr>
              <w:t xml:space="preserve">            </w:t>
            </w:r>
            <w:r w:rsidRPr="00525DA6">
              <w:rPr>
                <w:rFonts w:ascii="Calibri" w:hAnsi="Calibri" w:cs="Calibri"/>
              </w:rPr>
              <w:t xml:space="preserve">    2</w:t>
            </w:r>
            <w:r>
              <w:rPr>
                <w:rFonts w:ascii="Calibri" w:hAnsi="Calibri" w:cs="Calibri"/>
              </w:rPr>
              <w:t>.</w:t>
            </w:r>
            <w:r w:rsidR="00AD347D">
              <w:rPr>
                <w:rFonts w:ascii="Calibri" w:hAnsi="Calibri" w:cs="Calibri"/>
              </w:rPr>
              <w:t>9</w:t>
            </w:r>
            <w:r w:rsidRPr="00525DA6">
              <w:rPr>
                <w:rFonts w:ascii="Calibri" w:hAnsi="Calibri" w:cs="Calibri"/>
              </w:rPr>
              <w:t>%</w:t>
            </w:r>
          </w:p>
        </w:tc>
        <w:tc>
          <w:tcPr>
            <w:tcW w:w="1247" w:type="dxa"/>
          </w:tcPr>
          <w:p w14:paraId="4FE589A4" w14:textId="77777777" w:rsidR="00134CF7" w:rsidRPr="00525DA6" w:rsidRDefault="00134CF7" w:rsidP="00134C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34CF7" w:rsidRPr="00726B8C" w14:paraId="31584A1D" w14:textId="2B68813E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3974029E" w14:textId="77777777" w:rsidR="00134CF7" w:rsidRPr="00B06DC5" w:rsidRDefault="00134CF7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Buying/ Owning a Home</w:t>
            </w:r>
          </w:p>
        </w:tc>
        <w:tc>
          <w:tcPr>
            <w:tcW w:w="2126" w:type="dxa"/>
            <w:noWrap/>
          </w:tcPr>
          <w:p w14:paraId="329541B0" w14:textId="2035CB59" w:rsidR="00134CF7" w:rsidRPr="00B06DC5" w:rsidRDefault="00F357F6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23</w:t>
            </w:r>
          </w:p>
        </w:tc>
        <w:tc>
          <w:tcPr>
            <w:tcW w:w="2268" w:type="dxa"/>
            <w:noWrap/>
            <w:hideMark/>
          </w:tcPr>
          <w:p w14:paraId="2305D20F" w14:textId="77777777" w:rsidR="00134CF7" w:rsidRPr="00B06DC5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</w:tcPr>
          <w:p w14:paraId="6332E4E3" w14:textId="77777777" w:rsidR="00134CF7" w:rsidRPr="00B06DC5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134CF7" w:rsidRPr="00E506C9" w14:paraId="44957821" w14:textId="359CDD5E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23200B03" w14:textId="77777777" w:rsidR="00134CF7" w:rsidRPr="00B06DC5" w:rsidRDefault="00134CF7" w:rsidP="00134CF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1F5328B7" w14:textId="5D8F7138" w:rsidR="00134CF7" w:rsidRPr="00B06DC5" w:rsidRDefault="00F357F6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523</w:t>
            </w:r>
          </w:p>
        </w:tc>
        <w:tc>
          <w:tcPr>
            <w:tcW w:w="2268" w:type="dxa"/>
            <w:noWrap/>
            <w:hideMark/>
          </w:tcPr>
          <w:p w14:paraId="544DB7EA" w14:textId="77777777" w:rsidR="00134CF7" w:rsidRPr="00B06DC5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47" w:type="dxa"/>
          </w:tcPr>
          <w:p w14:paraId="5DE52667" w14:textId="749392B6" w:rsidR="00134CF7" w:rsidRPr="00AC4E3A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AC4E3A">
              <w:rPr>
                <w:rFonts w:ascii="Calibri" w:hAnsi="Calibri" w:cs="Calibri"/>
                <w:b/>
                <w:bCs/>
                <w:sz w:val="20"/>
                <w:szCs w:val="20"/>
              </w:rPr>
              <w:t>-</w:t>
            </w:r>
            <w:r w:rsidR="00F357F6">
              <w:rPr>
                <w:rFonts w:ascii="Calibri" w:hAnsi="Calibri" w:cs="Calibri"/>
                <w:b/>
                <w:bCs/>
                <w:sz w:val="20"/>
                <w:szCs w:val="20"/>
              </w:rPr>
              <w:t>10.0</w:t>
            </w:r>
            <w:r w:rsidRPr="00AC4E3A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134CF7" w:rsidRPr="00885B57" w14:paraId="5056A693" w14:textId="62C64E41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  <w:noWrap/>
          </w:tcPr>
          <w:p w14:paraId="352E67F3" w14:textId="3AC0BDE2" w:rsidR="00134CF7" w:rsidRPr="00525DA6" w:rsidRDefault="00F357F6" w:rsidP="00134CF7">
            <w:pPr>
              <w:rPr>
                <w:rFonts w:ascii="Calibri" w:hAnsi="Calibri" w:cs="Calibri"/>
              </w:rPr>
            </w:pPr>
            <w:r w:rsidRPr="00525DA6">
              <w:rPr>
                <w:rFonts w:ascii="Calibri" w:hAnsi="Calibri" w:cs="Calibri"/>
              </w:rPr>
              <w:t xml:space="preserve">Losing your Home </w:t>
            </w:r>
            <w:r>
              <w:rPr>
                <w:rFonts w:ascii="Calibri" w:hAnsi="Calibri" w:cs="Calibri"/>
              </w:rPr>
              <w:t xml:space="preserve">                                                                                                                            </w:t>
            </w:r>
            <w:r w:rsidR="00CF2E5D">
              <w:rPr>
                <w:rFonts w:ascii="Calibri" w:hAnsi="Calibri" w:cs="Calibri"/>
              </w:rPr>
              <w:t xml:space="preserve">           </w:t>
            </w:r>
            <w:r>
              <w:rPr>
                <w:rFonts w:ascii="Calibri" w:hAnsi="Calibri" w:cs="Calibri"/>
              </w:rPr>
              <w:t xml:space="preserve">  </w:t>
            </w:r>
            <w:r w:rsidR="00134CF7" w:rsidRPr="00525DA6">
              <w:rPr>
                <w:rFonts w:ascii="Calibri" w:hAnsi="Calibri" w:cs="Calibri"/>
              </w:rPr>
              <w:t>0.</w:t>
            </w:r>
            <w:r>
              <w:rPr>
                <w:rFonts w:ascii="Calibri" w:hAnsi="Calibri" w:cs="Calibri"/>
              </w:rPr>
              <w:t>5</w:t>
            </w:r>
            <w:r w:rsidR="00134CF7" w:rsidRPr="00525DA6">
              <w:rPr>
                <w:rFonts w:ascii="Calibri" w:hAnsi="Calibri" w:cs="Calibri"/>
              </w:rPr>
              <w:t>%</w:t>
            </w:r>
          </w:p>
        </w:tc>
        <w:tc>
          <w:tcPr>
            <w:tcW w:w="1247" w:type="dxa"/>
          </w:tcPr>
          <w:p w14:paraId="6CB4FCBC" w14:textId="0BBC7D6E" w:rsidR="00134CF7" w:rsidRPr="00525DA6" w:rsidRDefault="00134CF7" w:rsidP="00134C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4CF7" w:rsidRPr="00726B8C" w14:paraId="66AE701F" w14:textId="16AA280D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27413251" w14:textId="73E4157F" w:rsidR="00134CF7" w:rsidRPr="00B06DC5" w:rsidRDefault="00F357F6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Losing your Home</w:t>
            </w:r>
            <w:r w:rsidRPr="00B06DC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noWrap/>
            <w:hideMark/>
          </w:tcPr>
          <w:p w14:paraId="0B3409E5" w14:textId="1B3426E6" w:rsidR="00134CF7" w:rsidRPr="00B06DC5" w:rsidRDefault="00F357F6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</w:t>
            </w:r>
            <w:r w:rsidR="00E1749D">
              <w:rPr>
                <w:rFonts w:ascii="Calibri" w:hAnsi="Calibri"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2268" w:type="dxa"/>
            <w:noWrap/>
          </w:tcPr>
          <w:p w14:paraId="666C6012" w14:textId="77777777" w:rsidR="00134CF7" w:rsidRPr="00B06DC5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</w:tcPr>
          <w:p w14:paraId="18CF2955" w14:textId="77777777" w:rsidR="00134CF7" w:rsidRPr="00B06DC5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134CF7" w:rsidRPr="00E506C9" w14:paraId="425FE157" w14:textId="4FF99D6A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4D105071" w14:textId="77777777" w:rsidR="00134CF7" w:rsidRPr="00B06DC5" w:rsidRDefault="00134CF7" w:rsidP="00134CF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  <w:hideMark/>
          </w:tcPr>
          <w:p w14:paraId="05EAF092" w14:textId="004369A6" w:rsidR="00134CF7" w:rsidRPr="00B06DC5" w:rsidRDefault="00F357F6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87</w:t>
            </w:r>
          </w:p>
        </w:tc>
        <w:tc>
          <w:tcPr>
            <w:tcW w:w="2268" w:type="dxa"/>
            <w:noWrap/>
          </w:tcPr>
          <w:p w14:paraId="211BCBA3" w14:textId="77777777" w:rsidR="00134CF7" w:rsidRPr="00B06DC5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47" w:type="dxa"/>
          </w:tcPr>
          <w:p w14:paraId="3618DC5A" w14:textId="0D0ACF40" w:rsidR="00134CF7" w:rsidRPr="00B06DC5" w:rsidRDefault="00F357F6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-3.3</w:t>
            </w:r>
            <w:r w:rsidR="00134CF7" w:rsidRPr="00FF67BD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134CF7" w:rsidRPr="00D065B1" w14:paraId="0F5CF572" w14:textId="07B5CC97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  <w:noWrap/>
          </w:tcPr>
          <w:p w14:paraId="73549820" w14:textId="3B31469E" w:rsidR="00134CF7" w:rsidRPr="00525DA6" w:rsidRDefault="00F357F6" w:rsidP="00134CF7">
            <w:pPr>
              <w:rPr>
                <w:rFonts w:ascii="Calibri" w:hAnsi="Calibri" w:cs="Calibri"/>
              </w:rPr>
            </w:pPr>
            <w:r w:rsidRPr="00525DA6">
              <w:rPr>
                <w:rFonts w:ascii="Calibri" w:hAnsi="Calibri" w:cs="Calibri"/>
              </w:rPr>
              <w:t xml:space="preserve">Planning Permission                                                                                                 </w:t>
            </w:r>
            <w:r>
              <w:rPr>
                <w:rFonts w:ascii="Calibri" w:hAnsi="Calibri" w:cs="Calibri"/>
              </w:rPr>
              <w:t xml:space="preserve">              </w:t>
            </w:r>
            <w:r w:rsidRPr="00525DA6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         </w:t>
            </w:r>
            <w:r w:rsidR="00CF2E5D">
              <w:rPr>
                <w:rFonts w:ascii="Calibri" w:hAnsi="Calibri" w:cs="Calibri"/>
              </w:rPr>
              <w:t xml:space="preserve">           </w:t>
            </w:r>
            <w:r>
              <w:rPr>
                <w:rFonts w:ascii="Calibri" w:hAnsi="Calibri" w:cs="Calibri"/>
              </w:rPr>
              <w:t xml:space="preserve">  </w:t>
            </w:r>
            <w:r w:rsidR="00134CF7" w:rsidRPr="00525DA6">
              <w:rPr>
                <w:rFonts w:ascii="Calibri" w:hAnsi="Calibri" w:cs="Calibri"/>
              </w:rPr>
              <w:t>0.5%</w:t>
            </w:r>
          </w:p>
        </w:tc>
        <w:tc>
          <w:tcPr>
            <w:tcW w:w="1247" w:type="dxa"/>
          </w:tcPr>
          <w:p w14:paraId="647681A3" w14:textId="77777777" w:rsidR="00134CF7" w:rsidRPr="00525DA6" w:rsidRDefault="00134CF7" w:rsidP="00134C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34CF7" w:rsidRPr="00726B8C" w14:paraId="66FF43DF" w14:textId="602B3419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7C40C697" w14:textId="1019A54C" w:rsidR="00134CF7" w:rsidRPr="00B06DC5" w:rsidRDefault="00F357F6" w:rsidP="00134CF7">
            <w:r w:rsidRPr="00B06DC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Planning Permission</w:t>
            </w:r>
          </w:p>
        </w:tc>
        <w:tc>
          <w:tcPr>
            <w:tcW w:w="2126" w:type="dxa"/>
            <w:noWrap/>
          </w:tcPr>
          <w:p w14:paraId="5C0F8730" w14:textId="5D7B2220" w:rsidR="00134CF7" w:rsidRPr="00B06DC5" w:rsidRDefault="00D20790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7</w:t>
            </w:r>
          </w:p>
        </w:tc>
        <w:tc>
          <w:tcPr>
            <w:tcW w:w="2268" w:type="dxa"/>
            <w:noWrap/>
          </w:tcPr>
          <w:p w14:paraId="5AC231D9" w14:textId="77777777" w:rsidR="00134CF7" w:rsidRPr="00B06DC5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</w:tcPr>
          <w:p w14:paraId="747A8D54" w14:textId="77777777" w:rsidR="00134CF7" w:rsidRPr="00B06DC5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134CF7" w:rsidRPr="00E506C9" w14:paraId="29A8E64F" w14:textId="26F9887D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69DBAD62" w14:textId="77777777" w:rsidR="00134CF7" w:rsidRPr="00B06DC5" w:rsidRDefault="00134CF7" w:rsidP="00134CF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2B976D9B" w14:textId="1235DD8E" w:rsidR="00134CF7" w:rsidRPr="00B06DC5" w:rsidRDefault="00D20790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87</w:t>
            </w:r>
          </w:p>
        </w:tc>
        <w:tc>
          <w:tcPr>
            <w:tcW w:w="2268" w:type="dxa"/>
            <w:noWrap/>
          </w:tcPr>
          <w:p w14:paraId="6B54A773" w14:textId="77777777" w:rsidR="00134CF7" w:rsidRPr="00B06DC5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47" w:type="dxa"/>
          </w:tcPr>
          <w:p w14:paraId="4DF5E712" w14:textId="5ED68C14" w:rsidR="00134CF7" w:rsidRPr="00A2145B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A2145B">
              <w:rPr>
                <w:rFonts w:ascii="Calibri" w:hAnsi="Calibri" w:cs="Calibri"/>
                <w:b/>
                <w:bCs/>
                <w:sz w:val="20"/>
                <w:szCs w:val="20"/>
              </w:rPr>
              <w:t>-</w:t>
            </w:r>
            <w:r w:rsidR="00D20790">
              <w:rPr>
                <w:rFonts w:ascii="Calibri" w:hAnsi="Calibri" w:cs="Calibri"/>
                <w:b/>
                <w:bCs/>
                <w:sz w:val="20"/>
                <w:szCs w:val="20"/>
              </w:rPr>
              <w:t>3.3</w:t>
            </w:r>
            <w:r w:rsidRPr="00A2145B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134CF7" w:rsidRPr="0007693D" w14:paraId="19CA3DAD" w14:textId="755871E7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  <w:noWrap/>
          </w:tcPr>
          <w:p w14:paraId="4F981E2B" w14:textId="21A93107" w:rsidR="00134CF7" w:rsidRPr="00525DA6" w:rsidRDefault="00F357F6" w:rsidP="00134CF7">
            <w:pPr>
              <w:rPr>
                <w:rFonts w:ascii="Calibri" w:hAnsi="Calibri" w:cs="Calibri"/>
              </w:rPr>
            </w:pPr>
            <w:r w:rsidRPr="00525DA6">
              <w:rPr>
                <w:rFonts w:ascii="Calibri" w:hAnsi="Calibri" w:cs="Calibri"/>
              </w:rPr>
              <w:t>Emergency Accommodatio</w:t>
            </w:r>
            <w:r>
              <w:rPr>
                <w:rFonts w:ascii="Calibri" w:hAnsi="Calibri" w:cs="Calibri"/>
              </w:rPr>
              <w:t>n</w:t>
            </w:r>
            <w:r w:rsidRPr="00525DA6">
              <w:rPr>
                <w:rFonts w:ascii="Calibri" w:hAnsi="Calibri" w:cs="Calibri"/>
              </w:rPr>
              <w:t xml:space="preserve">       </w:t>
            </w:r>
            <w:r w:rsidR="00134CF7">
              <w:rPr>
                <w:rFonts w:ascii="Calibri" w:hAnsi="Calibri" w:cs="Calibri"/>
              </w:rPr>
              <w:t xml:space="preserve">                     </w:t>
            </w:r>
            <w:r>
              <w:rPr>
                <w:rFonts w:ascii="Calibri" w:hAnsi="Calibri" w:cs="Calibri"/>
              </w:rPr>
              <w:t xml:space="preserve"> </w:t>
            </w:r>
            <w:r w:rsidR="00134CF7">
              <w:rPr>
                <w:rFonts w:ascii="Calibri" w:hAnsi="Calibri" w:cs="Calibri"/>
              </w:rPr>
              <w:t xml:space="preserve">                                                                               </w:t>
            </w:r>
            <w:r w:rsidR="00CF2E5D">
              <w:rPr>
                <w:rFonts w:ascii="Calibri" w:hAnsi="Calibri" w:cs="Calibri"/>
              </w:rPr>
              <w:t xml:space="preserve">           </w:t>
            </w:r>
            <w:r w:rsidR="00134CF7">
              <w:rPr>
                <w:rFonts w:ascii="Calibri" w:hAnsi="Calibri" w:cs="Calibri"/>
              </w:rPr>
              <w:t xml:space="preserve"> </w:t>
            </w:r>
            <w:r w:rsidR="00134CF7" w:rsidRPr="00525DA6">
              <w:rPr>
                <w:rFonts w:ascii="Calibri" w:hAnsi="Calibri" w:cs="Calibri"/>
              </w:rPr>
              <w:t>0.</w:t>
            </w:r>
            <w:r>
              <w:rPr>
                <w:rFonts w:ascii="Calibri" w:hAnsi="Calibri" w:cs="Calibri"/>
              </w:rPr>
              <w:t>5</w:t>
            </w:r>
            <w:r w:rsidR="00134CF7" w:rsidRPr="00525DA6">
              <w:rPr>
                <w:rFonts w:ascii="Calibri" w:hAnsi="Calibri" w:cs="Calibri"/>
              </w:rPr>
              <w:t>%</w:t>
            </w:r>
          </w:p>
        </w:tc>
        <w:tc>
          <w:tcPr>
            <w:tcW w:w="1247" w:type="dxa"/>
          </w:tcPr>
          <w:p w14:paraId="5D16AA98" w14:textId="77777777" w:rsidR="00134CF7" w:rsidRPr="00525DA6" w:rsidRDefault="00134CF7" w:rsidP="00134C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4CF7" w:rsidRPr="00E260BC" w14:paraId="3A764B2E" w14:textId="44C599C9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7EACD875" w14:textId="325DAACD" w:rsidR="00134CF7" w:rsidRPr="00B06DC5" w:rsidRDefault="00F357F6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Emergency Accommodation</w:t>
            </w:r>
          </w:p>
        </w:tc>
        <w:tc>
          <w:tcPr>
            <w:tcW w:w="2126" w:type="dxa"/>
            <w:noWrap/>
          </w:tcPr>
          <w:p w14:paraId="47F8ECB3" w14:textId="7074F097" w:rsidR="00134CF7" w:rsidRPr="00B06DC5" w:rsidRDefault="00D20790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5</w:t>
            </w:r>
          </w:p>
        </w:tc>
        <w:tc>
          <w:tcPr>
            <w:tcW w:w="2268" w:type="dxa"/>
            <w:noWrap/>
          </w:tcPr>
          <w:p w14:paraId="339D73F5" w14:textId="77777777" w:rsidR="00134CF7" w:rsidRPr="00B06DC5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</w:tcPr>
          <w:p w14:paraId="6BA9987F" w14:textId="77777777" w:rsidR="00134CF7" w:rsidRPr="00B06DC5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134CF7" w:rsidRPr="00E506C9" w14:paraId="3F1BC0AF" w14:textId="77F95DB0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  <w:hideMark/>
          </w:tcPr>
          <w:p w14:paraId="672F00FF" w14:textId="77777777" w:rsidR="00134CF7" w:rsidRPr="00B06DC5" w:rsidRDefault="00134CF7" w:rsidP="00134CF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  <w:hideMark/>
          </w:tcPr>
          <w:p w14:paraId="114615F3" w14:textId="184D534B" w:rsidR="00134CF7" w:rsidRPr="00B06DC5" w:rsidRDefault="00D20790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85</w:t>
            </w:r>
          </w:p>
        </w:tc>
        <w:tc>
          <w:tcPr>
            <w:tcW w:w="2268" w:type="dxa"/>
            <w:noWrap/>
            <w:hideMark/>
          </w:tcPr>
          <w:p w14:paraId="48C4C08D" w14:textId="77777777" w:rsidR="00134CF7" w:rsidRPr="00B06DC5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47" w:type="dxa"/>
          </w:tcPr>
          <w:p w14:paraId="348C19B5" w14:textId="3083C484" w:rsidR="00134CF7" w:rsidRPr="00A2145B" w:rsidRDefault="00D20790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+14.9</w:t>
            </w:r>
            <w:r w:rsidR="00134CF7" w:rsidRPr="00A2145B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134CF7" w:rsidRPr="00885B57" w14:paraId="0B46423D" w14:textId="3C98096D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  <w:noWrap/>
          </w:tcPr>
          <w:p w14:paraId="26BBBCC9" w14:textId="4A6AF9D9" w:rsidR="00134CF7" w:rsidRPr="00525DA6" w:rsidRDefault="00134CF7" w:rsidP="00134CF7">
            <w:pPr>
              <w:rPr>
                <w:rFonts w:ascii="Calibri" w:hAnsi="Calibri" w:cs="Calibri"/>
              </w:rPr>
            </w:pPr>
            <w:r w:rsidRPr="00525DA6">
              <w:rPr>
                <w:rFonts w:ascii="Calibri" w:hAnsi="Calibri" w:cs="Calibri"/>
              </w:rPr>
              <w:t>Building or Altering a Home</w:t>
            </w:r>
            <w:r w:rsidRPr="00525DA6">
              <w:rPr>
                <w:rFonts w:ascii="Calibri" w:hAnsi="Calibri" w:cs="Calibri"/>
              </w:rPr>
              <w:tab/>
              <w:t xml:space="preserve">   </w:t>
            </w:r>
            <w:r>
              <w:rPr>
                <w:rFonts w:ascii="Calibri" w:hAnsi="Calibri" w:cs="Calibri"/>
              </w:rPr>
              <w:t xml:space="preserve">                                                                                                </w:t>
            </w:r>
            <w:r w:rsidR="00CF2E5D">
              <w:rPr>
                <w:rFonts w:ascii="Calibri" w:hAnsi="Calibri" w:cs="Calibri"/>
              </w:rPr>
              <w:t xml:space="preserve">            </w:t>
            </w:r>
            <w:r>
              <w:rPr>
                <w:rFonts w:ascii="Calibri" w:hAnsi="Calibri" w:cs="Calibri"/>
              </w:rPr>
              <w:t xml:space="preserve">  </w:t>
            </w:r>
            <w:r w:rsidRPr="00525DA6">
              <w:rPr>
                <w:rFonts w:ascii="Calibri" w:hAnsi="Calibri" w:cs="Calibri"/>
              </w:rPr>
              <w:t xml:space="preserve"> 0.</w:t>
            </w:r>
            <w:r>
              <w:rPr>
                <w:rFonts w:ascii="Calibri" w:hAnsi="Calibri" w:cs="Calibri"/>
              </w:rPr>
              <w:t>3</w:t>
            </w:r>
            <w:r w:rsidRPr="00525DA6">
              <w:rPr>
                <w:rFonts w:ascii="Calibri" w:hAnsi="Calibri" w:cs="Calibri"/>
              </w:rPr>
              <w:t>%</w:t>
            </w:r>
          </w:p>
        </w:tc>
        <w:tc>
          <w:tcPr>
            <w:tcW w:w="1247" w:type="dxa"/>
          </w:tcPr>
          <w:p w14:paraId="2FAE6348" w14:textId="77777777" w:rsidR="00134CF7" w:rsidRPr="00525DA6" w:rsidRDefault="00134CF7" w:rsidP="00134C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34CF7" w:rsidRPr="00E506C9" w14:paraId="5BE99864" w14:textId="5499435A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2167E21F" w14:textId="77777777" w:rsidR="00134CF7" w:rsidRPr="00B06DC5" w:rsidRDefault="00134CF7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Building or Altering a Home</w:t>
            </w:r>
          </w:p>
        </w:tc>
        <w:tc>
          <w:tcPr>
            <w:tcW w:w="2126" w:type="dxa"/>
            <w:noWrap/>
          </w:tcPr>
          <w:p w14:paraId="295A8F70" w14:textId="255D35FC" w:rsidR="00134CF7" w:rsidRPr="00B06DC5" w:rsidRDefault="00D20790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6</w:t>
            </w:r>
          </w:p>
        </w:tc>
        <w:tc>
          <w:tcPr>
            <w:tcW w:w="2268" w:type="dxa"/>
            <w:noWrap/>
          </w:tcPr>
          <w:p w14:paraId="123D7CCE" w14:textId="77777777" w:rsidR="00134CF7" w:rsidRPr="00B06DC5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</w:tcPr>
          <w:p w14:paraId="16B9C6B7" w14:textId="77777777" w:rsidR="00134CF7" w:rsidRPr="00B06DC5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134CF7" w:rsidRPr="00E506C9" w14:paraId="0F1E47DD" w14:textId="1F74EB7C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2B881EF4" w14:textId="77777777" w:rsidR="00134CF7" w:rsidRPr="00B06DC5" w:rsidRDefault="00134CF7" w:rsidP="00134CF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20183C54" w14:textId="4F6D8235" w:rsidR="00134CF7" w:rsidRPr="00B06DC5" w:rsidRDefault="00D20790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46</w:t>
            </w:r>
          </w:p>
        </w:tc>
        <w:tc>
          <w:tcPr>
            <w:tcW w:w="2268" w:type="dxa"/>
            <w:noWrap/>
          </w:tcPr>
          <w:p w14:paraId="5CCF1325" w14:textId="77777777" w:rsidR="00134CF7" w:rsidRPr="00B06DC5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47" w:type="dxa"/>
          </w:tcPr>
          <w:p w14:paraId="637AA666" w14:textId="7CAAF636" w:rsidR="00134CF7" w:rsidRPr="00AF4411" w:rsidRDefault="00D20790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-16.4</w:t>
            </w:r>
            <w:r w:rsidR="00134CF7" w:rsidRPr="00AF4411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134CF7" w:rsidRPr="00885B57" w14:paraId="7A6D31DA" w14:textId="446C7E53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  <w:noWrap/>
          </w:tcPr>
          <w:p w14:paraId="17B79F76" w14:textId="1CEDCFAC" w:rsidR="00134CF7" w:rsidRPr="00B06DC5" w:rsidRDefault="00134CF7" w:rsidP="00134CF7">
            <w:r w:rsidRPr="00D50A49">
              <w:rPr>
                <w:rFonts w:ascii="Calibri" w:hAnsi="Calibri" w:cs="Calibri"/>
              </w:rPr>
              <w:t>Management Companies (Apartment Blocks)</w:t>
            </w:r>
            <w:r w:rsidRPr="00D50A49">
              <w:rPr>
                <w:rFonts w:ascii="Calibri" w:hAnsi="Calibri" w:cs="Calibri"/>
              </w:rPr>
              <w:tab/>
            </w:r>
            <w:r>
              <w:rPr>
                <w:rFonts w:ascii="Calibri" w:hAnsi="Calibri" w:cs="Calibri"/>
              </w:rPr>
              <w:t xml:space="preserve">                                                                        </w:t>
            </w:r>
            <w:r w:rsidR="00CF2E5D">
              <w:rPr>
                <w:rFonts w:ascii="Calibri" w:hAnsi="Calibri" w:cs="Calibri"/>
              </w:rPr>
              <w:t xml:space="preserve">            </w:t>
            </w:r>
            <w:r>
              <w:rPr>
                <w:rFonts w:ascii="Calibri" w:hAnsi="Calibri" w:cs="Calibri"/>
              </w:rPr>
              <w:t xml:space="preserve"> </w:t>
            </w:r>
            <w:r w:rsidRPr="00D50A49">
              <w:rPr>
                <w:rFonts w:ascii="Calibri" w:hAnsi="Calibri" w:cs="Calibri"/>
              </w:rPr>
              <w:t>0.</w:t>
            </w:r>
            <w:r>
              <w:rPr>
                <w:rFonts w:ascii="Calibri" w:hAnsi="Calibri" w:cs="Calibri"/>
              </w:rPr>
              <w:t>2</w:t>
            </w:r>
            <w:r w:rsidRPr="00D50A49">
              <w:rPr>
                <w:rFonts w:ascii="Calibri" w:hAnsi="Calibri" w:cs="Calibri"/>
              </w:rPr>
              <w:t>%</w:t>
            </w:r>
          </w:p>
        </w:tc>
        <w:tc>
          <w:tcPr>
            <w:tcW w:w="1247" w:type="dxa"/>
          </w:tcPr>
          <w:p w14:paraId="11371E4E" w14:textId="77777777" w:rsidR="00134CF7" w:rsidRPr="00D50A49" w:rsidRDefault="00134CF7" w:rsidP="00134C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4CF7" w:rsidRPr="00055ADA" w14:paraId="55A91C0E" w14:textId="3D08D24A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4A1E7D0B" w14:textId="77777777" w:rsidR="00134CF7" w:rsidRPr="00B06DC5" w:rsidRDefault="00134CF7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Management Companies (Apartment Blocks)</w:t>
            </w:r>
          </w:p>
        </w:tc>
        <w:tc>
          <w:tcPr>
            <w:tcW w:w="2126" w:type="dxa"/>
            <w:noWrap/>
          </w:tcPr>
          <w:p w14:paraId="0EAFEAC9" w14:textId="361BD66B" w:rsidR="00134CF7" w:rsidRPr="00B06DC5" w:rsidRDefault="00D20790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  <w:r w:rsidR="00134CF7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268" w:type="dxa"/>
            <w:noWrap/>
          </w:tcPr>
          <w:p w14:paraId="0DCEE80E" w14:textId="77777777" w:rsidR="00134CF7" w:rsidRPr="00B06DC5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</w:tcPr>
          <w:p w14:paraId="16783E8C" w14:textId="77777777" w:rsidR="00134CF7" w:rsidRPr="00B06DC5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134CF7" w:rsidRPr="00E506C9" w14:paraId="0778292A" w14:textId="6F15E38D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53A61D0D" w14:textId="77777777" w:rsidR="00134CF7" w:rsidRPr="00B06DC5" w:rsidRDefault="00134CF7" w:rsidP="00134CF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26B55F01" w14:textId="6EE070BF" w:rsidR="00134CF7" w:rsidRPr="00B06DC5" w:rsidRDefault="00D20790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3</w:t>
            </w:r>
            <w:r w:rsidR="00134CF7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2268" w:type="dxa"/>
            <w:noWrap/>
          </w:tcPr>
          <w:p w14:paraId="170A76B1" w14:textId="77777777" w:rsidR="00134CF7" w:rsidRPr="00B06DC5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47" w:type="dxa"/>
          </w:tcPr>
          <w:p w14:paraId="35C7968D" w14:textId="6CCD384E" w:rsidR="00134CF7" w:rsidRPr="00AF4411" w:rsidRDefault="00D20790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-13.9</w:t>
            </w:r>
            <w:r w:rsidR="00134CF7" w:rsidRPr="00AF4411">
              <w:rPr>
                <w:rFonts w:ascii="Calibri" w:hAnsi="Calibri" w:cs="Calibri"/>
                <w:b/>
                <w:bCs/>
                <w:sz w:val="20"/>
                <w:szCs w:val="20"/>
              </w:rPr>
              <w:t>%</w:t>
            </w:r>
          </w:p>
        </w:tc>
      </w:tr>
      <w:tr w:rsidR="00134CF7" w:rsidRPr="00E506C9" w14:paraId="6CF619C0" w14:textId="1A185C72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  <w:noWrap/>
          </w:tcPr>
          <w:p w14:paraId="27CFE0F7" w14:textId="7004FEF0" w:rsidR="00134CF7" w:rsidRPr="00B06DC5" w:rsidRDefault="00134CF7" w:rsidP="00134CF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50A49">
              <w:rPr>
                <w:rFonts w:ascii="Calibri" w:hAnsi="Calibri" w:cs="Calibri"/>
              </w:rPr>
              <w:t>Equality/ Housing Discrimination</w:t>
            </w:r>
            <w:r w:rsidRPr="00D50A49">
              <w:rPr>
                <w:rFonts w:ascii="Calibri" w:hAnsi="Calibri" w:cs="Calibri"/>
              </w:rPr>
              <w:tab/>
              <w:t xml:space="preserve">                                                               </w:t>
            </w:r>
            <w:r>
              <w:rPr>
                <w:rFonts w:ascii="Calibri" w:hAnsi="Calibri" w:cs="Calibri"/>
              </w:rPr>
              <w:t xml:space="preserve">            </w:t>
            </w:r>
            <w:r w:rsidRPr="00D50A49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          </w:t>
            </w:r>
            <w:r w:rsidR="00CF2E5D">
              <w:rPr>
                <w:rFonts w:ascii="Calibri" w:hAnsi="Calibri" w:cs="Calibri"/>
              </w:rPr>
              <w:t xml:space="preserve">           </w:t>
            </w:r>
            <w:r>
              <w:rPr>
                <w:rFonts w:ascii="Calibri" w:hAnsi="Calibri" w:cs="Calibri"/>
              </w:rPr>
              <w:t xml:space="preserve"> </w:t>
            </w:r>
            <w:r w:rsidRPr="00D50A49">
              <w:rPr>
                <w:rFonts w:ascii="Calibri" w:hAnsi="Calibri" w:cs="Calibri"/>
              </w:rPr>
              <w:t xml:space="preserve"> 0.</w:t>
            </w:r>
            <w:r>
              <w:rPr>
                <w:rFonts w:ascii="Calibri" w:hAnsi="Calibri" w:cs="Calibri"/>
              </w:rPr>
              <w:t>1</w:t>
            </w:r>
            <w:r w:rsidRPr="00D50A49">
              <w:rPr>
                <w:rFonts w:ascii="Calibri" w:hAnsi="Calibri" w:cs="Calibri"/>
              </w:rPr>
              <w:t>%</w:t>
            </w:r>
          </w:p>
        </w:tc>
        <w:tc>
          <w:tcPr>
            <w:tcW w:w="1247" w:type="dxa"/>
          </w:tcPr>
          <w:p w14:paraId="339F32DE" w14:textId="77777777" w:rsidR="00134CF7" w:rsidRPr="00D50A49" w:rsidRDefault="00134CF7" w:rsidP="00134C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34CF7" w:rsidRPr="00055ADA" w14:paraId="73102E83" w14:textId="47B36CD5" w:rsidTr="00BB6D2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3846D988" w14:textId="77777777" w:rsidR="00134CF7" w:rsidRPr="00B06DC5" w:rsidRDefault="00134CF7" w:rsidP="00134CF7">
            <w:pPr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>Equality/ Housing Discrimination</w:t>
            </w:r>
          </w:p>
        </w:tc>
        <w:tc>
          <w:tcPr>
            <w:tcW w:w="2126" w:type="dxa"/>
            <w:noWrap/>
          </w:tcPr>
          <w:p w14:paraId="1113F6C6" w14:textId="0796A406" w:rsidR="00134CF7" w:rsidRPr="00B06DC5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="00D20790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68" w:type="dxa"/>
            <w:noWrap/>
          </w:tcPr>
          <w:p w14:paraId="45EEBE88" w14:textId="77777777" w:rsidR="00134CF7" w:rsidRPr="00B06DC5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</w:tcPr>
          <w:p w14:paraId="496308EF" w14:textId="77777777" w:rsidR="00134CF7" w:rsidRPr="00B06DC5" w:rsidRDefault="00134CF7" w:rsidP="00134C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134CF7" w:rsidRPr="00E506C9" w14:paraId="512799E2" w14:textId="12EC4695" w:rsidTr="00BB6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noWrap/>
          </w:tcPr>
          <w:p w14:paraId="4ED53FE4" w14:textId="77777777" w:rsidR="00134CF7" w:rsidRPr="00B06DC5" w:rsidRDefault="00134CF7" w:rsidP="00134CF7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26" w:type="dxa"/>
            <w:noWrap/>
          </w:tcPr>
          <w:p w14:paraId="6600E1AC" w14:textId="7EF8D73D" w:rsidR="00134CF7" w:rsidRPr="00B06DC5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</w:t>
            </w:r>
            <w:r w:rsidR="00D20790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</w:t>
            </w:r>
          </w:p>
        </w:tc>
        <w:tc>
          <w:tcPr>
            <w:tcW w:w="2268" w:type="dxa"/>
            <w:noWrap/>
          </w:tcPr>
          <w:p w14:paraId="4ADE6723" w14:textId="77777777" w:rsidR="00134CF7" w:rsidRPr="00B06DC5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06DC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47" w:type="dxa"/>
          </w:tcPr>
          <w:p w14:paraId="0D5C7C80" w14:textId="2B66A215" w:rsidR="00134CF7" w:rsidRPr="007F2C5F" w:rsidRDefault="00134CF7" w:rsidP="00134C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F2C5F">
              <w:rPr>
                <w:rFonts w:ascii="Calibri" w:hAnsi="Calibri" w:cs="Calibri"/>
                <w:b/>
                <w:bCs/>
                <w:sz w:val="20"/>
                <w:szCs w:val="20"/>
              </w:rPr>
              <w:t>-</w:t>
            </w:r>
            <w:r w:rsidR="00D20790">
              <w:rPr>
                <w:rFonts w:ascii="Calibri" w:hAnsi="Calibri" w:cs="Calibri"/>
                <w:b/>
                <w:bCs/>
                <w:sz w:val="20"/>
                <w:szCs w:val="20"/>
              </w:rPr>
              <w:t>64</w:t>
            </w:r>
            <w:r w:rsidRPr="007F2C5F">
              <w:rPr>
                <w:rFonts w:ascii="Calibri" w:hAnsi="Calibri" w:cs="Calibri"/>
                <w:b/>
                <w:bCs/>
                <w:sz w:val="20"/>
                <w:szCs w:val="20"/>
              </w:rPr>
              <w:t>.3%</w:t>
            </w:r>
          </w:p>
        </w:tc>
      </w:tr>
      <w:tr w:rsidR="00134CF7" w:rsidRPr="00E506C9" w14:paraId="04E3F0CA" w14:textId="370A7248" w:rsidTr="00BB6D2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  <w:noWrap/>
            <w:hideMark/>
          </w:tcPr>
          <w:p w14:paraId="774749B7" w14:textId="41E54DCF" w:rsidR="00134CF7" w:rsidRPr="00E506C9" w:rsidRDefault="00134CF7" w:rsidP="00134CF7">
            <w:pPr>
              <w:rPr>
                <w:b w:val="0"/>
                <w:bCs w:val="0"/>
                <w:sz w:val="24"/>
                <w:szCs w:val="24"/>
              </w:rPr>
            </w:pPr>
            <w:r w:rsidRPr="00D20790">
              <w:rPr>
                <w:rFonts w:ascii="Calibri" w:hAnsi="Calibri" w:cs="Calibri"/>
              </w:rPr>
              <w:t xml:space="preserve">Total Housing Queries                                                                     </w:t>
            </w:r>
            <w:r w:rsidR="00D20790">
              <w:rPr>
                <w:rFonts w:ascii="Calibri" w:hAnsi="Calibri" w:cs="Calibri"/>
              </w:rPr>
              <w:t xml:space="preserve">             </w:t>
            </w:r>
            <w:r w:rsidR="00D20790" w:rsidRPr="00D20790">
              <w:rPr>
                <w:rFonts w:ascii="Calibri" w:hAnsi="Calibri" w:cs="Calibri"/>
              </w:rPr>
              <w:t>17,854</w:t>
            </w:r>
          </w:p>
        </w:tc>
        <w:tc>
          <w:tcPr>
            <w:tcW w:w="1247" w:type="dxa"/>
          </w:tcPr>
          <w:p w14:paraId="26CF1531" w14:textId="77777777" w:rsidR="00134CF7" w:rsidRPr="00885B57" w:rsidRDefault="00134CF7" w:rsidP="00134C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AF7EDC9" w14:textId="77777777" w:rsidR="00942712" w:rsidRPr="00FA3A0F" w:rsidRDefault="00942712" w:rsidP="00281E4D">
      <w:pPr>
        <w:tabs>
          <w:tab w:val="left" w:pos="1233"/>
        </w:tabs>
      </w:pPr>
    </w:p>
    <w:sectPr w:rsidR="00942712" w:rsidRPr="00FA3A0F" w:rsidSect="00CB400A">
      <w:footerReference w:type="default" r:id="rId29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E9AEDF" w14:textId="77777777" w:rsidR="001A4243" w:rsidRPr="00726B8C" w:rsidRDefault="001A4243" w:rsidP="00942712">
      <w:pPr>
        <w:spacing w:after="0" w:line="240" w:lineRule="auto"/>
      </w:pPr>
      <w:r w:rsidRPr="00726B8C">
        <w:separator/>
      </w:r>
    </w:p>
  </w:endnote>
  <w:endnote w:type="continuationSeparator" w:id="0">
    <w:p w14:paraId="27F775D6" w14:textId="77777777" w:rsidR="001A4243" w:rsidRPr="00726B8C" w:rsidRDefault="001A4243" w:rsidP="00942712">
      <w:pPr>
        <w:spacing w:after="0" w:line="240" w:lineRule="auto"/>
      </w:pPr>
      <w:r w:rsidRPr="00726B8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altName w:val="Cambria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97900264"/>
      <w:docPartObj>
        <w:docPartGallery w:val="Page Numbers (Bottom of Page)"/>
        <w:docPartUnique/>
      </w:docPartObj>
    </w:sdtPr>
    <w:sdtEndPr/>
    <w:sdtContent>
      <w:p w14:paraId="736CC53A" w14:textId="44CF8F10" w:rsidR="001A7B46" w:rsidRPr="00726B8C" w:rsidRDefault="001A7B46">
        <w:pPr>
          <w:jc w:val="right"/>
        </w:pPr>
        <w:r w:rsidRPr="00726B8C">
          <w:fldChar w:fldCharType="begin"/>
        </w:r>
        <w:r w:rsidRPr="00726B8C">
          <w:instrText xml:space="preserve"> PAGE   \* MERGEFORMAT </w:instrText>
        </w:r>
        <w:r w:rsidRPr="00726B8C">
          <w:fldChar w:fldCharType="separate"/>
        </w:r>
        <w:r w:rsidR="009332BF" w:rsidRPr="00726B8C">
          <w:t>1</w:t>
        </w:r>
        <w:r w:rsidRPr="00726B8C">
          <w:fldChar w:fldCharType="end"/>
        </w:r>
      </w:p>
    </w:sdtContent>
  </w:sdt>
  <w:p w14:paraId="2ED73A08" w14:textId="77777777" w:rsidR="001A7B46" w:rsidRPr="00726B8C" w:rsidRDefault="001A7B4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D841CE" w14:textId="77777777" w:rsidR="001A4243" w:rsidRPr="00726B8C" w:rsidRDefault="001A4243" w:rsidP="00942712">
      <w:pPr>
        <w:spacing w:after="0" w:line="240" w:lineRule="auto"/>
      </w:pPr>
      <w:r w:rsidRPr="00726B8C">
        <w:separator/>
      </w:r>
    </w:p>
  </w:footnote>
  <w:footnote w:type="continuationSeparator" w:id="0">
    <w:p w14:paraId="74D58BDC" w14:textId="77777777" w:rsidR="001A4243" w:rsidRPr="00726B8C" w:rsidRDefault="001A4243" w:rsidP="00942712">
      <w:pPr>
        <w:spacing w:after="0" w:line="240" w:lineRule="auto"/>
      </w:pPr>
      <w:r w:rsidRPr="00726B8C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62BA"/>
    <w:multiLevelType w:val="hybridMultilevel"/>
    <w:tmpl w:val="659220BE"/>
    <w:lvl w:ilvl="0" w:tplc="2D80EC92">
      <w:start w:val="2"/>
      <w:numFmt w:val="bullet"/>
      <w:lvlText w:val=""/>
      <w:lvlJc w:val="left"/>
      <w:pPr>
        <w:ind w:left="360" w:hanging="360"/>
      </w:pPr>
      <w:rPr>
        <w:rFonts w:ascii="Symbol" w:eastAsiaTheme="minorHAnsi" w:hAnsi="Symbol" w:cs="Calibri" w:hint="default"/>
      </w:rPr>
    </w:lvl>
    <w:lvl w:ilvl="1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724AAD"/>
    <w:multiLevelType w:val="hybridMultilevel"/>
    <w:tmpl w:val="9DCC1DD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15199"/>
    <w:multiLevelType w:val="hybridMultilevel"/>
    <w:tmpl w:val="2752CAC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A64992"/>
    <w:multiLevelType w:val="hybridMultilevel"/>
    <w:tmpl w:val="326A6E5A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873449"/>
    <w:multiLevelType w:val="hybridMultilevel"/>
    <w:tmpl w:val="370E5FC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6539CD"/>
    <w:multiLevelType w:val="hybridMultilevel"/>
    <w:tmpl w:val="45F40908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660343"/>
    <w:multiLevelType w:val="hybridMultilevel"/>
    <w:tmpl w:val="8388946C"/>
    <w:lvl w:ilvl="0" w:tplc="1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4274D44"/>
    <w:multiLevelType w:val="hybridMultilevel"/>
    <w:tmpl w:val="2E9A3F76"/>
    <w:lvl w:ilvl="0" w:tplc="CE4256C4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8" w15:restartNumberingAfterBreak="0">
    <w:nsid w:val="44855D8F"/>
    <w:multiLevelType w:val="hybridMultilevel"/>
    <w:tmpl w:val="F53816D4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1A2F21"/>
    <w:multiLevelType w:val="hybridMultilevel"/>
    <w:tmpl w:val="AAFAB2B2"/>
    <w:lvl w:ilvl="0" w:tplc="DB028C0E">
      <w:numFmt w:val="bullet"/>
      <w:pStyle w:val="ListParagraph"/>
      <w:lvlText w:val=""/>
      <w:lvlJc w:val="left"/>
      <w:pPr>
        <w:ind w:left="1080" w:hanging="360"/>
      </w:pPr>
      <w:rPr>
        <w:rFonts w:ascii="Symbol" w:eastAsiaTheme="minorHAnsi" w:hAnsi="Symbol" w:cs="Calibri" w:hint="default"/>
      </w:rPr>
    </w:lvl>
    <w:lvl w:ilvl="1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DB27C4B"/>
    <w:multiLevelType w:val="hybridMultilevel"/>
    <w:tmpl w:val="719A8CD0"/>
    <w:lvl w:ilvl="0" w:tplc="776CC50C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E06ECA"/>
    <w:multiLevelType w:val="hybridMultilevel"/>
    <w:tmpl w:val="626C206A"/>
    <w:lvl w:ilvl="0" w:tplc="7960E818">
      <w:start w:val="94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C51574"/>
    <w:multiLevelType w:val="hybridMultilevel"/>
    <w:tmpl w:val="A2284A94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DC6DBF"/>
    <w:multiLevelType w:val="hybridMultilevel"/>
    <w:tmpl w:val="0F60187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57606E"/>
    <w:multiLevelType w:val="hybridMultilevel"/>
    <w:tmpl w:val="21E23934"/>
    <w:lvl w:ilvl="0" w:tplc="9AA64902">
      <w:start w:val="5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5" w15:restartNumberingAfterBreak="0">
    <w:nsid w:val="5F976975"/>
    <w:multiLevelType w:val="hybridMultilevel"/>
    <w:tmpl w:val="53F4463A"/>
    <w:lvl w:ilvl="0" w:tplc="6AB4FE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7416F9"/>
    <w:multiLevelType w:val="hybridMultilevel"/>
    <w:tmpl w:val="29B69B5E"/>
    <w:lvl w:ilvl="0" w:tplc="F32A35D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  <w:b w:val="0"/>
        <w:color w:val="000000"/>
        <w:sz w:val="22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532CF"/>
    <w:multiLevelType w:val="hybridMultilevel"/>
    <w:tmpl w:val="2FFAF15A"/>
    <w:lvl w:ilvl="0" w:tplc="69205E1E">
      <w:start w:val="41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1C0999"/>
    <w:multiLevelType w:val="hybridMultilevel"/>
    <w:tmpl w:val="B58C5412"/>
    <w:lvl w:ilvl="0" w:tplc="9D8EDA2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1A2D90"/>
    <w:multiLevelType w:val="hybridMultilevel"/>
    <w:tmpl w:val="512C97EC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598763">
    <w:abstractNumId w:val="14"/>
  </w:num>
  <w:num w:numId="2" w16cid:durableId="320475971">
    <w:abstractNumId w:val="7"/>
  </w:num>
  <w:num w:numId="3" w16cid:durableId="263805428">
    <w:abstractNumId w:val="1"/>
  </w:num>
  <w:num w:numId="4" w16cid:durableId="327708081">
    <w:abstractNumId w:val="3"/>
  </w:num>
  <w:num w:numId="5" w16cid:durableId="1820345170">
    <w:abstractNumId w:val="12"/>
  </w:num>
  <w:num w:numId="6" w16cid:durableId="1168131656">
    <w:abstractNumId w:val="15"/>
  </w:num>
  <w:num w:numId="7" w16cid:durableId="1519587402">
    <w:abstractNumId w:val="19"/>
  </w:num>
  <w:num w:numId="8" w16cid:durableId="1225409336">
    <w:abstractNumId w:val="2"/>
  </w:num>
  <w:num w:numId="9" w16cid:durableId="1943024192">
    <w:abstractNumId w:val="5"/>
  </w:num>
  <w:num w:numId="10" w16cid:durableId="223417068">
    <w:abstractNumId w:val="13"/>
  </w:num>
  <w:num w:numId="11" w16cid:durableId="720055184">
    <w:abstractNumId w:val="6"/>
  </w:num>
  <w:num w:numId="12" w16cid:durableId="947859852">
    <w:abstractNumId w:val="8"/>
  </w:num>
  <w:num w:numId="13" w16cid:durableId="692271513">
    <w:abstractNumId w:val="18"/>
  </w:num>
  <w:num w:numId="14" w16cid:durableId="1083600349">
    <w:abstractNumId w:val="16"/>
  </w:num>
  <w:num w:numId="15" w16cid:durableId="1267270101">
    <w:abstractNumId w:val="15"/>
  </w:num>
  <w:num w:numId="16" w16cid:durableId="1367560060">
    <w:abstractNumId w:val="11"/>
  </w:num>
  <w:num w:numId="17" w16cid:durableId="1323972272">
    <w:abstractNumId w:val="18"/>
  </w:num>
  <w:num w:numId="18" w16cid:durableId="1694766086">
    <w:abstractNumId w:val="18"/>
  </w:num>
  <w:num w:numId="19" w16cid:durableId="1911650667">
    <w:abstractNumId w:val="10"/>
  </w:num>
  <w:num w:numId="20" w16cid:durableId="1557933214">
    <w:abstractNumId w:val="0"/>
  </w:num>
  <w:num w:numId="21" w16cid:durableId="1474056115">
    <w:abstractNumId w:val="0"/>
  </w:num>
  <w:num w:numId="22" w16cid:durableId="501774280">
    <w:abstractNumId w:val="0"/>
  </w:num>
  <w:num w:numId="23" w16cid:durableId="515268501">
    <w:abstractNumId w:val="4"/>
  </w:num>
  <w:num w:numId="24" w16cid:durableId="1452241573">
    <w:abstractNumId w:val="9"/>
  </w:num>
  <w:num w:numId="25" w16cid:durableId="684795626">
    <w:abstractNumId w:val="0"/>
  </w:num>
  <w:num w:numId="26" w16cid:durableId="22257075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3NDYxMzKyMDA2NrdU0lEKTi0uzszPAykwNK4FAGghSMctAAAA"/>
  </w:docVars>
  <w:rsids>
    <w:rsidRoot w:val="00942712"/>
    <w:rsid w:val="0000010F"/>
    <w:rsid w:val="0000027F"/>
    <w:rsid w:val="00000B15"/>
    <w:rsid w:val="00000F2F"/>
    <w:rsid w:val="00001110"/>
    <w:rsid w:val="0000160E"/>
    <w:rsid w:val="00001689"/>
    <w:rsid w:val="00001C49"/>
    <w:rsid w:val="000029FB"/>
    <w:rsid w:val="000032C8"/>
    <w:rsid w:val="00003370"/>
    <w:rsid w:val="000034D4"/>
    <w:rsid w:val="00003607"/>
    <w:rsid w:val="00003680"/>
    <w:rsid w:val="00003E5F"/>
    <w:rsid w:val="00005438"/>
    <w:rsid w:val="00005960"/>
    <w:rsid w:val="000062D7"/>
    <w:rsid w:val="0000683A"/>
    <w:rsid w:val="000078C8"/>
    <w:rsid w:val="000104E0"/>
    <w:rsid w:val="00010E34"/>
    <w:rsid w:val="00011E28"/>
    <w:rsid w:val="000122E1"/>
    <w:rsid w:val="0001251C"/>
    <w:rsid w:val="00012A5D"/>
    <w:rsid w:val="00013979"/>
    <w:rsid w:val="00014EAA"/>
    <w:rsid w:val="00014F5F"/>
    <w:rsid w:val="000150F0"/>
    <w:rsid w:val="000164CF"/>
    <w:rsid w:val="00016D28"/>
    <w:rsid w:val="00016F0C"/>
    <w:rsid w:val="000175C2"/>
    <w:rsid w:val="000176CF"/>
    <w:rsid w:val="000176E7"/>
    <w:rsid w:val="00017E3D"/>
    <w:rsid w:val="00020182"/>
    <w:rsid w:val="00020DC8"/>
    <w:rsid w:val="0002112E"/>
    <w:rsid w:val="0002198B"/>
    <w:rsid w:val="00022448"/>
    <w:rsid w:val="00022662"/>
    <w:rsid w:val="000229F7"/>
    <w:rsid w:val="00022C29"/>
    <w:rsid w:val="00022FA6"/>
    <w:rsid w:val="0002319A"/>
    <w:rsid w:val="0002338D"/>
    <w:rsid w:val="0002357C"/>
    <w:rsid w:val="00023782"/>
    <w:rsid w:val="000244AB"/>
    <w:rsid w:val="00024582"/>
    <w:rsid w:val="00024D3E"/>
    <w:rsid w:val="000256B0"/>
    <w:rsid w:val="0002571D"/>
    <w:rsid w:val="00025924"/>
    <w:rsid w:val="00025C43"/>
    <w:rsid w:val="00025C79"/>
    <w:rsid w:val="000268F8"/>
    <w:rsid w:val="00026B1B"/>
    <w:rsid w:val="00026C74"/>
    <w:rsid w:val="00026E60"/>
    <w:rsid w:val="0002700A"/>
    <w:rsid w:val="00027E2F"/>
    <w:rsid w:val="000300CE"/>
    <w:rsid w:val="00030364"/>
    <w:rsid w:val="00030A86"/>
    <w:rsid w:val="00030DE2"/>
    <w:rsid w:val="00030E5F"/>
    <w:rsid w:val="00031713"/>
    <w:rsid w:val="00031A64"/>
    <w:rsid w:val="00031B46"/>
    <w:rsid w:val="000323D2"/>
    <w:rsid w:val="000343D3"/>
    <w:rsid w:val="000344E9"/>
    <w:rsid w:val="00034D72"/>
    <w:rsid w:val="000351DF"/>
    <w:rsid w:val="000356E7"/>
    <w:rsid w:val="00035C8D"/>
    <w:rsid w:val="0003612F"/>
    <w:rsid w:val="0003632B"/>
    <w:rsid w:val="000366B6"/>
    <w:rsid w:val="00036752"/>
    <w:rsid w:val="00036978"/>
    <w:rsid w:val="00036A9C"/>
    <w:rsid w:val="000379DA"/>
    <w:rsid w:val="00037C7A"/>
    <w:rsid w:val="00037DDC"/>
    <w:rsid w:val="0004051C"/>
    <w:rsid w:val="00040AAA"/>
    <w:rsid w:val="00042899"/>
    <w:rsid w:val="00042B77"/>
    <w:rsid w:val="00042CC0"/>
    <w:rsid w:val="000430B2"/>
    <w:rsid w:val="00043250"/>
    <w:rsid w:val="000432A1"/>
    <w:rsid w:val="00043CEB"/>
    <w:rsid w:val="00044966"/>
    <w:rsid w:val="00046A25"/>
    <w:rsid w:val="0004776E"/>
    <w:rsid w:val="00047B18"/>
    <w:rsid w:val="00050263"/>
    <w:rsid w:val="0005071E"/>
    <w:rsid w:val="000513EF"/>
    <w:rsid w:val="0005202A"/>
    <w:rsid w:val="00052DBF"/>
    <w:rsid w:val="0005503A"/>
    <w:rsid w:val="00055568"/>
    <w:rsid w:val="00056106"/>
    <w:rsid w:val="0005633A"/>
    <w:rsid w:val="00056B8E"/>
    <w:rsid w:val="00056C40"/>
    <w:rsid w:val="0006184A"/>
    <w:rsid w:val="00061A79"/>
    <w:rsid w:val="00061F8B"/>
    <w:rsid w:val="00062A60"/>
    <w:rsid w:val="00062CED"/>
    <w:rsid w:val="00063CC3"/>
    <w:rsid w:val="00064DBE"/>
    <w:rsid w:val="00065715"/>
    <w:rsid w:val="000661B2"/>
    <w:rsid w:val="0006691B"/>
    <w:rsid w:val="00066E81"/>
    <w:rsid w:val="00067730"/>
    <w:rsid w:val="000700FD"/>
    <w:rsid w:val="00070725"/>
    <w:rsid w:val="00070770"/>
    <w:rsid w:val="000719E2"/>
    <w:rsid w:val="00071AAA"/>
    <w:rsid w:val="0007210A"/>
    <w:rsid w:val="00072598"/>
    <w:rsid w:val="00072789"/>
    <w:rsid w:val="00072C09"/>
    <w:rsid w:val="0007340D"/>
    <w:rsid w:val="00073461"/>
    <w:rsid w:val="000757CE"/>
    <w:rsid w:val="000757F3"/>
    <w:rsid w:val="00075AE9"/>
    <w:rsid w:val="00075E4A"/>
    <w:rsid w:val="000774A0"/>
    <w:rsid w:val="000804FC"/>
    <w:rsid w:val="000805EA"/>
    <w:rsid w:val="000806CB"/>
    <w:rsid w:val="00081228"/>
    <w:rsid w:val="00082DAD"/>
    <w:rsid w:val="00082E51"/>
    <w:rsid w:val="00083099"/>
    <w:rsid w:val="000836F4"/>
    <w:rsid w:val="00083795"/>
    <w:rsid w:val="00083882"/>
    <w:rsid w:val="00084059"/>
    <w:rsid w:val="000854F1"/>
    <w:rsid w:val="00087291"/>
    <w:rsid w:val="00087635"/>
    <w:rsid w:val="000878E9"/>
    <w:rsid w:val="00087E58"/>
    <w:rsid w:val="00087EB0"/>
    <w:rsid w:val="000907A5"/>
    <w:rsid w:val="000914F7"/>
    <w:rsid w:val="0009196B"/>
    <w:rsid w:val="00091A2F"/>
    <w:rsid w:val="000935F0"/>
    <w:rsid w:val="0009417C"/>
    <w:rsid w:val="00094521"/>
    <w:rsid w:val="00094558"/>
    <w:rsid w:val="000945FE"/>
    <w:rsid w:val="00094B27"/>
    <w:rsid w:val="00094DB8"/>
    <w:rsid w:val="000954BF"/>
    <w:rsid w:val="000957CC"/>
    <w:rsid w:val="00095A13"/>
    <w:rsid w:val="0009615E"/>
    <w:rsid w:val="00096551"/>
    <w:rsid w:val="0009692D"/>
    <w:rsid w:val="00096B41"/>
    <w:rsid w:val="00097015"/>
    <w:rsid w:val="000A0203"/>
    <w:rsid w:val="000A0DEF"/>
    <w:rsid w:val="000A2D9A"/>
    <w:rsid w:val="000A3402"/>
    <w:rsid w:val="000A3998"/>
    <w:rsid w:val="000A4208"/>
    <w:rsid w:val="000A4378"/>
    <w:rsid w:val="000A50A0"/>
    <w:rsid w:val="000A54BD"/>
    <w:rsid w:val="000A65D9"/>
    <w:rsid w:val="000B01B0"/>
    <w:rsid w:val="000B0464"/>
    <w:rsid w:val="000B0E9E"/>
    <w:rsid w:val="000B2500"/>
    <w:rsid w:val="000B288D"/>
    <w:rsid w:val="000B2D6E"/>
    <w:rsid w:val="000B3940"/>
    <w:rsid w:val="000B3C6A"/>
    <w:rsid w:val="000B3D75"/>
    <w:rsid w:val="000B4057"/>
    <w:rsid w:val="000B4AE2"/>
    <w:rsid w:val="000B50C5"/>
    <w:rsid w:val="000B51C7"/>
    <w:rsid w:val="000B5707"/>
    <w:rsid w:val="000B57FF"/>
    <w:rsid w:val="000B5A4E"/>
    <w:rsid w:val="000B641A"/>
    <w:rsid w:val="000B685D"/>
    <w:rsid w:val="000B6BC0"/>
    <w:rsid w:val="000B7CE2"/>
    <w:rsid w:val="000B7ED0"/>
    <w:rsid w:val="000C00BB"/>
    <w:rsid w:val="000C13AB"/>
    <w:rsid w:val="000C2EE2"/>
    <w:rsid w:val="000C31A5"/>
    <w:rsid w:val="000C354A"/>
    <w:rsid w:val="000C3899"/>
    <w:rsid w:val="000C3B35"/>
    <w:rsid w:val="000C40AA"/>
    <w:rsid w:val="000C5BAE"/>
    <w:rsid w:val="000C6878"/>
    <w:rsid w:val="000C6A22"/>
    <w:rsid w:val="000C6DC1"/>
    <w:rsid w:val="000C6F7A"/>
    <w:rsid w:val="000C72D6"/>
    <w:rsid w:val="000C7799"/>
    <w:rsid w:val="000D01ED"/>
    <w:rsid w:val="000D1929"/>
    <w:rsid w:val="000D1955"/>
    <w:rsid w:val="000D1AA7"/>
    <w:rsid w:val="000D1DC4"/>
    <w:rsid w:val="000D238E"/>
    <w:rsid w:val="000D284A"/>
    <w:rsid w:val="000D309A"/>
    <w:rsid w:val="000D32E1"/>
    <w:rsid w:val="000D35CE"/>
    <w:rsid w:val="000D40A9"/>
    <w:rsid w:val="000D53D4"/>
    <w:rsid w:val="000D54EE"/>
    <w:rsid w:val="000D5749"/>
    <w:rsid w:val="000D5BF1"/>
    <w:rsid w:val="000D651F"/>
    <w:rsid w:val="000D67BA"/>
    <w:rsid w:val="000D6D81"/>
    <w:rsid w:val="000D6E11"/>
    <w:rsid w:val="000D6F01"/>
    <w:rsid w:val="000D720F"/>
    <w:rsid w:val="000D73BC"/>
    <w:rsid w:val="000D7C75"/>
    <w:rsid w:val="000E085D"/>
    <w:rsid w:val="000E0C2C"/>
    <w:rsid w:val="000E0E27"/>
    <w:rsid w:val="000E176C"/>
    <w:rsid w:val="000E1B97"/>
    <w:rsid w:val="000E388D"/>
    <w:rsid w:val="000E3C4A"/>
    <w:rsid w:val="000E4E5C"/>
    <w:rsid w:val="000E5994"/>
    <w:rsid w:val="000E5AE4"/>
    <w:rsid w:val="000E5BCF"/>
    <w:rsid w:val="000E64DF"/>
    <w:rsid w:val="000E669A"/>
    <w:rsid w:val="000E680B"/>
    <w:rsid w:val="000E6EBF"/>
    <w:rsid w:val="000E73ED"/>
    <w:rsid w:val="000E74CF"/>
    <w:rsid w:val="000E75F9"/>
    <w:rsid w:val="000E7F61"/>
    <w:rsid w:val="000F0F84"/>
    <w:rsid w:val="000F1099"/>
    <w:rsid w:val="000F11C8"/>
    <w:rsid w:val="000F1B6B"/>
    <w:rsid w:val="000F1CFA"/>
    <w:rsid w:val="000F1D16"/>
    <w:rsid w:val="000F1FE5"/>
    <w:rsid w:val="000F2D59"/>
    <w:rsid w:val="000F39C2"/>
    <w:rsid w:val="000F3E2D"/>
    <w:rsid w:val="000F42D6"/>
    <w:rsid w:val="000F47A6"/>
    <w:rsid w:val="000F4A88"/>
    <w:rsid w:val="000F61B2"/>
    <w:rsid w:val="000F666A"/>
    <w:rsid w:val="000F6CE6"/>
    <w:rsid w:val="000F7669"/>
    <w:rsid w:val="000F7FB1"/>
    <w:rsid w:val="001004B6"/>
    <w:rsid w:val="00101B8C"/>
    <w:rsid w:val="00101D44"/>
    <w:rsid w:val="00101ECE"/>
    <w:rsid w:val="0010254B"/>
    <w:rsid w:val="0010281B"/>
    <w:rsid w:val="00102CC9"/>
    <w:rsid w:val="00103695"/>
    <w:rsid w:val="001036E8"/>
    <w:rsid w:val="001042B6"/>
    <w:rsid w:val="001042FA"/>
    <w:rsid w:val="00104EE5"/>
    <w:rsid w:val="0010640E"/>
    <w:rsid w:val="00106C02"/>
    <w:rsid w:val="00106FE7"/>
    <w:rsid w:val="00107596"/>
    <w:rsid w:val="0011024B"/>
    <w:rsid w:val="001104A3"/>
    <w:rsid w:val="0011052B"/>
    <w:rsid w:val="00110937"/>
    <w:rsid w:val="00111024"/>
    <w:rsid w:val="00111AEB"/>
    <w:rsid w:val="00111C28"/>
    <w:rsid w:val="00111D0A"/>
    <w:rsid w:val="00111E9A"/>
    <w:rsid w:val="001123C2"/>
    <w:rsid w:val="00115A06"/>
    <w:rsid w:val="00116B41"/>
    <w:rsid w:val="00116CB4"/>
    <w:rsid w:val="00117132"/>
    <w:rsid w:val="00117BF9"/>
    <w:rsid w:val="001203FF"/>
    <w:rsid w:val="0012095C"/>
    <w:rsid w:val="001209D4"/>
    <w:rsid w:val="001211C8"/>
    <w:rsid w:val="00121F0B"/>
    <w:rsid w:val="001220BE"/>
    <w:rsid w:val="00122A01"/>
    <w:rsid w:val="00122B92"/>
    <w:rsid w:val="00123269"/>
    <w:rsid w:val="001238B3"/>
    <w:rsid w:val="00123C28"/>
    <w:rsid w:val="001248E3"/>
    <w:rsid w:val="0012540F"/>
    <w:rsid w:val="00125B60"/>
    <w:rsid w:val="001263DA"/>
    <w:rsid w:val="0012761C"/>
    <w:rsid w:val="001276A6"/>
    <w:rsid w:val="00130FF9"/>
    <w:rsid w:val="00131F8C"/>
    <w:rsid w:val="001324D6"/>
    <w:rsid w:val="0013260B"/>
    <w:rsid w:val="00132B54"/>
    <w:rsid w:val="00133FB9"/>
    <w:rsid w:val="00134CF7"/>
    <w:rsid w:val="00134F30"/>
    <w:rsid w:val="0013602E"/>
    <w:rsid w:val="001366FB"/>
    <w:rsid w:val="00137D62"/>
    <w:rsid w:val="00137E6B"/>
    <w:rsid w:val="00140AD5"/>
    <w:rsid w:val="001414E7"/>
    <w:rsid w:val="001420B2"/>
    <w:rsid w:val="00142112"/>
    <w:rsid w:val="0014265C"/>
    <w:rsid w:val="00142D68"/>
    <w:rsid w:val="00143542"/>
    <w:rsid w:val="00144122"/>
    <w:rsid w:val="00144686"/>
    <w:rsid w:val="00144961"/>
    <w:rsid w:val="00144970"/>
    <w:rsid w:val="001461C2"/>
    <w:rsid w:val="0014634D"/>
    <w:rsid w:val="00147198"/>
    <w:rsid w:val="0014799E"/>
    <w:rsid w:val="00150336"/>
    <w:rsid w:val="00150B8F"/>
    <w:rsid w:val="00150C36"/>
    <w:rsid w:val="00150D77"/>
    <w:rsid w:val="0015194C"/>
    <w:rsid w:val="00152255"/>
    <w:rsid w:val="00152473"/>
    <w:rsid w:val="0015257D"/>
    <w:rsid w:val="00152C92"/>
    <w:rsid w:val="001532AC"/>
    <w:rsid w:val="00153593"/>
    <w:rsid w:val="00153843"/>
    <w:rsid w:val="00154AB5"/>
    <w:rsid w:val="001557FB"/>
    <w:rsid w:val="00155A88"/>
    <w:rsid w:val="00155F1A"/>
    <w:rsid w:val="00156926"/>
    <w:rsid w:val="00156954"/>
    <w:rsid w:val="00156C55"/>
    <w:rsid w:val="0016043D"/>
    <w:rsid w:val="001605EF"/>
    <w:rsid w:val="001616F9"/>
    <w:rsid w:val="00161F1D"/>
    <w:rsid w:val="00162600"/>
    <w:rsid w:val="00162CA2"/>
    <w:rsid w:val="00162EC4"/>
    <w:rsid w:val="00163323"/>
    <w:rsid w:val="001635DC"/>
    <w:rsid w:val="00163662"/>
    <w:rsid w:val="001648E0"/>
    <w:rsid w:val="00165882"/>
    <w:rsid w:val="00167476"/>
    <w:rsid w:val="00167A39"/>
    <w:rsid w:val="00167C6A"/>
    <w:rsid w:val="00167F0D"/>
    <w:rsid w:val="00170072"/>
    <w:rsid w:val="00170290"/>
    <w:rsid w:val="0017129A"/>
    <w:rsid w:val="00171C29"/>
    <w:rsid w:val="00172951"/>
    <w:rsid w:val="00172AD0"/>
    <w:rsid w:val="00172DF2"/>
    <w:rsid w:val="0017320D"/>
    <w:rsid w:val="00173A5F"/>
    <w:rsid w:val="00173B91"/>
    <w:rsid w:val="001742E8"/>
    <w:rsid w:val="001747EC"/>
    <w:rsid w:val="00174A1A"/>
    <w:rsid w:val="00174D7C"/>
    <w:rsid w:val="001762E6"/>
    <w:rsid w:val="0017637B"/>
    <w:rsid w:val="001774FC"/>
    <w:rsid w:val="001800B6"/>
    <w:rsid w:val="00180622"/>
    <w:rsid w:val="001809DE"/>
    <w:rsid w:val="00180D47"/>
    <w:rsid w:val="00181434"/>
    <w:rsid w:val="0018162A"/>
    <w:rsid w:val="001821C7"/>
    <w:rsid w:val="00182DD4"/>
    <w:rsid w:val="001831C9"/>
    <w:rsid w:val="0018327D"/>
    <w:rsid w:val="001838E9"/>
    <w:rsid w:val="00184A92"/>
    <w:rsid w:val="001850D9"/>
    <w:rsid w:val="00185644"/>
    <w:rsid w:val="001862DA"/>
    <w:rsid w:val="001867C9"/>
    <w:rsid w:val="00186803"/>
    <w:rsid w:val="00186943"/>
    <w:rsid w:val="00187C44"/>
    <w:rsid w:val="00187F02"/>
    <w:rsid w:val="00190022"/>
    <w:rsid w:val="00190935"/>
    <w:rsid w:val="00190AB5"/>
    <w:rsid w:val="00190D85"/>
    <w:rsid w:val="00190F28"/>
    <w:rsid w:val="001912AE"/>
    <w:rsid w:val="00192A9B"/>
    <w:rsid w:val="00194D45"/>
    <w:rsid w:val="00195B22"/>
    <w:rsid w:val="00196576"/>
    <w:rsid w:val="0019667A"/>
    <w:rsid w:val="0019688B"/>
    <w:rsid w:val="00196A25"/>
    <w:rsid w:val="00197576"/>
    <w:rsid w:val="00197D7A"/>
    <w:rsid w:val="001A08FC"/>
    <w:rsid w:val="001A1121"/>
    <w:rsid w:val="001A1433"/>
    <w:rsid w:val="001A21F2"/>
    <w:rsid w:val="001A23C8"/>
    <w:rsid w:val="001A3E1B"/>
    <w:rsid w:val="001A4243"/>
    <w:rsid w:val="001A4878"/>
    <w:rsid w:val="001A5EC5"/>
    <w:rsid w:val="001A6418"/>
    <w:rsid w:val="001A669C"/>
    <w:rsid w:val="001A673E"/>
    <w:rsid w:val="001A6980"/>
    <w:rsid w:val="001A6A4B"/>
    <w:rsid w:val="001A6E01"/>
    <w:rsid w:val="001A727C"/>
    <w:rsid w:val="001A792D"/>
    <w:rsid w:val="001A7B46"/>
    <w:rsid w:val="001B006E"/>
    <w:rsid w:val="001B07E3"/>
    <w:rsid w:val="001B0C54"/>
    <w:rsid w:val="001B2177"/>
    <w:rsid w:val="001B491F"/>
    <w:rsid w:val="001B4AAD"/>
    <w:rsid w:val="001B5570"/>
    <w:rsid w:val="001B6988"/>
    <w:rsid w:val="001B6F39"/>
    <w:rsid w:val="001B7930"/>
    <w:rsid w:val="001C048D"/>
    <w:rsid w:val="001C0C27"/>
    <w:rsid w:val="001C0D16"/>
    <w:rsid w:val="001C2101"/>
    <w:rsid w:val="001C26DD"/>
    <w:rsid w:val="001C2778"/>
    <w:rsid w:val="001C2FDD"/>
    <w:rsid w:val="001C43BD"/>
    <w:rsid w:val="001C440E"/>
    <w:rsid w:val="001C4EE7"/>
    <w:rsid w:val="001C544C"/>
    <w:rsid w:val="001C57CE"/>
    <w:rsid w:val="001C68CA"/>
    <w:rsid w:val="001C6C71"/>
    <w:rsid w:val="001C730D"/>
    <w:rsid w:val="001D0370"/>
    <w:rsid w:val="001D0394"/>
    <w:rsid w:val="001D0859"/>
    <w:rsid w:val="001D0BD9"/>
    <w:rsid w:val="001D1491"/>
    <w:rsid w:val="001D31D6"/>
    <w:rsid w:val="001D34F8"/>
    <w:rsid w:val="001D3B7B"/>
    <w:rsid w:val="001D3F80"/>
    <w:rsid w:val="001D44CE"/>
    <w:rsid w:val="001D4879"/>
    <w:rsid w:val="001D4CBC"/>
    <w:rsid w:val="001D509F"/>
    <w:rsid w:val="001D53ED"/>
    <w:rsid w:val="001D5FC5"/>
    <w:rsid w:val="001D673A"/>
    <w:rsid w:val="001D6783"/>
    <w:rsid w:val="001D6F3E"/>
    <w:rsid w:val="001D77A0"/>
    <w:rsid w:val="001D7B16"/>
    <w:rsid w:val="001E0210"/>
    <w:rsid w:val="001E065D"/>
    <w:rsid w:val="001E0684"/>
    <w:rsid w:val="001E0C97"/>
    <w:rsid w:val="001E1B97"/>
    <w:rsid w:val="001E223D"/>
    <w:rsid w:val="001E2650"/>
    <w:rsid w:val="001E2FCE"/>
    <w:rsid w:val="001E319C"/>
    <w:rsid w:val="001E31B5"/>
    <w:rsid w:val="001E3DDA"/>
    <w:rsid w:val="001E60A9"/>
    <w:rsid w:val="001E68ED"/>
    <w:rsid w:val="001E6C10"/>
    <w:rsid w:val="001E6C40"/>
    <w:rsid w:val="001E79F4"/>
    <w:rsid w:val="001E7A74"/>
    <w:rsid w:val="001F06F9"/>
    <w:rsid w:val="001F088F"/>
    <w:rsid w:val="001F09FE"/>
    <w:rsid w:val="001F12D8"/>
    <w:rsid w:val="001F14DD"/>
    <w:rsid w:val="001F169F"/>
    <w:rsid w:val="001F19F3"/>
    <w:rsid w:val="001F1B35"/>
    <w:rsid w:val="001F1BB4"/>
    <w:rsid w:val="001F265B"/>
    <w:rsid w:val="001F29FF"/>
    <w:rsid w:val="001F2C9B"/>
    <w:rsid w:val="001F36EE"/>
    <w:rsid w:val="001F3B9B"/>
    <w:rsid w:val="001F4AC2"/>
    <w:rsid w:val="001F4F60"/>
    <w:rsid w:val="001F58E5"/>
    <w:rsid w:val="001F5DE0"/>
    <w:rsid w:val="002004E4"/>
    <w:rsid w:val="0020070F"/>
    <w:rsid w:val="002017C2"/>
    <w:rsid w:val="00202555"/>
    <w:rsid w:val="0020282F"/>
    <w:rsid w:val="00202D60"/>
    <w:rsid w:val="00202EA5"/>
    <w:rsid w:val="00203A10"/>
    <w:rsid w:val="00203B80"/>
    <w:rsid w:val="002041A1"/>
    <w:rsid w:val="00204848"/>
    <w:rsid w:val="0020496B"/>
    <w:rsid w:val="00204B70"/>
    <w:rsid w:val="002052AB"/>
    <w:rsid w:val="002054AC"/>
    <w:rsid w:val="00205F8F"/>
    <w:rsid w:val="002069DB"/>
    <w:rsid w:val="00206CAA"/>
    <w:rsid w:val="00206FEF"/>
    <w:rsid w:val="0020705E"/>
    <w:rsid w:val="00207251"/>
    <w:rsid w:val="00207E21"/>
    <w:rsid w:val="00210C45"/>
    <w:rsid w:val="00210F7E"/>
    <w:rsid w:val="002128EC"/>
    <w:rsid w:val="0021323A"/>
    <w:rsid w:val="002137D6"/>
    <w:rsid w:val="00213857"/>
    <w:rsid w:val="00213E79"/>
    <w:rsid w:val="00214364"/>
    <w:rsid w:val="00214431"/>
    <w:rsid w:val="002149DC"/>
    <w:rsid w:val="002157E0"/>
    <w:rsid w:val="00215BE2"/>
    <w:rsid w:val="00215CCF"/>
    <w:rsid w:val="00216021"/>
    <w:rsid w:val="00216148"/>
    <w:rsid w:val="002167C6"/>
    <w:rsid w:val="00217AF1"/>
    <w:rsid w:val="00217CFE"/>
    <w:rsid w:val="00221300"/>
    <w:rsid w:val="00222192"/>
    <w:rsid w:val="002225C6"/>
    <w:rsid w:val="00222F9F"/>
    <w:rsid w:val="00223032"/>
    <w:rsid w:val="002232FC"/>
    <w:rsid w:val="00223330"/>
    <w:rsid w:val="002233C5"/>
    <w:rsid w:val="00223AC3"/>
    <w:rsid w:val="00223E0D"/>
    <w:rsid w:val="002241C4"/>
    <w:rsid w:val="00224C60"/>
    <w:rsid w:val="002250EE"/>
    <w:rsid w:val="00225B28"/>
    <w:rsid w:val="00225DAA"/>
    <w:rsid w:val="00225FBA"/>
    <w:rsid w:val="00226013"/>
    <w:rsid w:val="00227022"/>
    <w:rsid w:val="00230F34"/>
    <w:rsid w:val="00231158"/>
    <w:rsid w:val="002312AC"/>
    <w:rsid w:val="002316CF"/>
    <w:rsid w:val="00231B9B"/>
    <w:rsid w:val="002320E5"/>
    <w:rsid w:val="002324D1"/>
    <w:rsid w:val="002328E3"/>
    <w:rsid w:val="00232BB1"/>
    <w:rsid w:val="00232C8E"/>
    <w:rsid w:val="00232DFD"/>
    <w:rsid w:val="00233B42"/>
    <w:rsid w:val="00233BA3"/>
    <w:rsid w:val="00234168"/>
    <w:rsid w:val="00234402"/>
    <w:rsid w:val="00234EF4"/>
    <w:rsid w:val="00235D43"/>
    <w:rsid w:val="002367E4"/>
    <w:rsid w:val="00236A5D"/>
    <w:rsid w:val="00240917"/>
    <w:rsid w:val="00240E48"/>
    <w:rsid w:val="0024123D"/>
    <w:rsid w:val="00241262"/>
    <w:rsid w:val="00241528"/>
    <w:rsid w:val="00241662"/>
    <w:rsid w:val="0024178C"/>
    <w:rsid w:val="002418AD"/>
    <w:rsid w:val="0024193D"/>
    <w:rsid w:val="00242079"/>
    <w:rsid w:val="002427BF"/>
    <w:rsid w:val="00242959"/>
    <w:rsid w:val="00242AFC"/>
    <w:rsid w:val="002434C4"/>
    <w:rsid w:val="00244420"/>
    <w:rsid w:val="0024521F"/>
    <w:rsid w:val="002454FF"/>
    <w:rsid w:val="00245A84"/>
    <w:rsid w:val="00246E2C"/>
    <w:rsid w:val="00246FD1"/>
    <w:rsid w:val="00247401"/>
    <w:rsid w:val="00247F09"/>
    <w:rsid w:val="0025014E"/>
    <w:rsid w:val="00250EE7"/>
    <w:rsid w:val="0025112C"/>
    <w:rsid w:val="00251F8A"/>
    <w:rsid w:val="002521BB"/>
    <w:rsid w:val="00252438"/>
    <w:rsid w:val="0025314B"/>
    <w:rsid w:val="0025334C"/>
    <w:rsid w:val="002533DB"/>
    <w:rsid w:val="002535CA"/>
    <w:rsid w:val="00254011"/>
    <w:rsid w:val="00254363"/>
    <w:rsid w:val="0025497A"/>
    <w:rsid w:val="002551DE"/>
    <w:rsid w:val="00255770"/>
    <w:rsid w:val="002560B8"/>
    <w:rsid w:val="0025754B"/>
    <w:rsid w:val="0026038D"/>
    <w:rsid w:val="002607AF"/>
    <w:rsid w:val="00260A66"/>
    <w:rsid w:val="00260C7E"/>
    <w:rsid w:val="00261105"/>
    <w:rsid w:val="002619A2"/>
    <w:rsid w:val="00261E9A"/>
    <w:rsid w:val="00262145"/>
    <w:rsid w:val="002628C2"/>
    <w:rsid w:val="00263976"/>
    <w:rsid w:val="0026448B"/>
    <w:rsid w:val="002644C8"/>
    <w:rsid w:val="00265BDF"/>
    <w:rsid w:val="00267187"/>
    <w:rsid w:val="002671C9"/>
    <w:rsid w:val="0026748A"/>
    <w:rsid w:val="0026771C"/>
    <w:rsid w:val="00270141"/>
    <w:rsid w:val="00270616"/>
    <w:rsid w:val="002706C0"/>
    <w:rsid w:val="00270A02"/>
    <w:rsid w:val="00270A3C"/>
    <w:rsid w:val="00270F95"/>
    <w:rsid w:val="002714C7"/>
    <w:rsid w:val="00271BB8"/>
    <w:rsid w:val="00272BD7"/>
    <w:rsid w:val="00273C39"/>
    <w:rsid w:val="00273E11"/>
    <w:rsid w:val="00273E56"/>
    <w:rsid w:val="0027429A"/>
    <w:rsid w:val="002748E6"/>
    <w:rsid w:val="002748F0"/>
    <w:rsid w:val="0027504F"/>
    <w:rsid w:val="00276B49"/>
    <w:rsid w:val="002778FD"/>
    <w:rsid w:val="00281105"/>
    <w:rsid w:val="00281273"/>
    <w:rsid w:val="0028186B"/>
    <w:rsid w:val="00281E4D"/>
    <w:rsid w:val="00282056"/>
    <w:rsid w:val="002831B9"/>
    <w:rsid w:val="002838B9"/>
    <w:rsid w:val="00283B37"/>
    <w:rsid w:val="00283DCD"/>
    <w:rsid w:val="00283E39"/>
    <w:rsid w:val="002844AF"/>
    <w:rsid w:val="002846A0"/>
    <w:rsid w:val="00284766"/>
    <w:rsid w:val="00284A06"/>
    <w:rsid w:val="00284F86"/>
    <w:rsid w:val="0028543E"/>
    <w:rsid w:val="002865D2"/>
    <w:rsid w:val="00286719"/>
    <w:rsid w:val="0028734B"/>
    <w:rsid w:val="00287B32"/>
    <w:rsid w:val="00287C39"/>
    <w:rsid w:val="00290362"/>
    <w:rsid w:val="00290CBF"/>
    <w:rsid w:val="00290FBE"/>
    <w:rsid w:val="00291D8B"/>
    <w:rsid w:val="00292356"/>
    <w:rsid w:val="002931E7"/>
    <w:rsid w:val="00294454"/>
    <w:rsid w:val="00295608"/>
    <w:rsid w:val="0029563E"/>
    <w:rsid w:val="002958E0"/>
    <w:rsid w:val="00295A69"/>
    <w:rsid w:val="00296592"/>
    <w:rsid w:val="00296CC2"/>
    <w:rsid w:val="00296E05"/>
    <w:rsid w:val="002971B5"/>
    <w:rsid w:val="00297D8F"/>
    <w:rsid w:val="002A0255"/>
    <w:rsid w:val="002A030A"/>
    <w:rsid w:val="002A0E9E"/>
    <w:rsid w:val="002A1458"/>
    <w:rsid w:val="002A1AE8"/>
    <w:rsid w:val="002A2655"/>
    <w:rsid w:val="002A2693"/>
    <w:rsid w:val="002A2AF1"/>
    <w:rsid w:val="002A32CD"/>
    <w:rsid w:val="002A35AB"/>
    <w:rsid w:val="002A4A6A"/>
    <w:rsid w:val="002A4F38"/>
    <w:rsid w:val="002A54C1"/>
    <w:rsid w:val="002A55AC"/>
    <w:rsid w:val="002A5C07"/>
    <w:rsid w:val="002A6DE8"/>
    <w:rsid w:val="002A71FB"/>
    <w:rsid w:val="002B01D8"/>
    <w:rsid w:val="002B02DE"/>
    <w:rsid w:val="002B0317"/>
    <w:rsid w:val="002B06AD"/>
    <w:rsid w:val="002B1865"/>
    <w:rsid w:val="002B1D1F"/>
    <w:rsid w:val="002B203A"/>
    <w:rsid w:val="002B2452"/>
    <w:rsid w:val="002B24A6"/>
    <w:rsid w:val="002B351A"/>
    <w:rsid w:val="002B45EF"/>
    <w:rsid w:val="002B4D1E"/>
    <w:rsid w:val="002B4F61"/>
    <w:rsid w:val="002B4FA9"/>
    <w:rsid w:val="002B54A4"/>
    <w:rsid w:val="002B54FC"/>
    <w:rsid w:val="002B5657"/>
    <w:rsid w:val="002B57A7"/>
    <w:rsid w:val="002B5CC3"/>
    <w:rsid w:val="002B69D5"/>
    <w:rsid w:val="002B6BCD"/>
    <w:rsid w:val="002B768C"/>
    <w:rsid w:val="002C10D3"/>
    <w:rsid w:val="002C124F"/>
    <w:rsid w:val="002C13D3"/>
    <w:rsid w:val="002C2361"/>
    <w:rsid w:val="002C2688"/>
    <w:rsid w:val="002C2CA4"/>
    <w:rsid w:val="002C3923"/>
    <w:rsid w:val="002C4854"/>
    <w:rsid w:val="002C691A"/>
    <w:rsid w:val="002C6EF3"/>
    <w:rsid w:val="002D0CC6"/>
    <w:rsid w:val="002D0D1D"/>
    <w:rsid w:val="002D15A1"/>
    <w:rsid w:val="002D1B39"/>
    <w:rsid w:val="002D35D0"/>
    <w:rsid w:val="002D392A"/>
    <w:rsid w:val="002D394B"/>
    <w:rsid w:val="002D4093"/>
    <w:rsid w:val="002D433C"/>
    <w:rsid w:val="002D4897"/>
    <w:rsid w:val="002D52A1"/>
    <w:rsid w:val="002D5372"/>
    <w:rsid w:val="002D585B"/>
    <w:rsid w:val="002D5C21"/>
    <w:rsid w:val="002D5E37"/>
    <w:rsid w:val="002D61AD"/>
    <w:rsid w:val="002E0895"/>
    <w:rsid w:val="002E09C4"/>
    <w:rsid w:val="002E0CD7"/>
    <w:rsid w:val="002E0D91"/>
    <w:rsid w:val="002E1DE1"/>
    <w:rsid w:val="002E1F5F"/>
    <w:rsid w:val="002E2982"/>
    <w:rsid w:val="002E2B9F"/>
    <w:rsid w:val="002E3E8C"/>
    <w:rsid w:val="002E4C2D"/>
    <w:rsid w:val="002E4DEF"/>
    <w:rsid w:val="002E5342"/>
    <w:rsid w:val="002E54C3"/>
    <w:rsid w:val="002E554D"/>
    <w:rsid w:val="002E59AD"/>
    <w:rsid w:val="002E6B01"/>
    <w:rsid w:val="002E7070"/>
    <w:rsid w:val="002E74C7"/>
    <w:rsid w:val="002E7A43"/>
    <w:rsid w:val="002F0019"/>
    <w:rsid w:val="002F072F"/>
    <w:rsid w:val="002F0BA5"/>
    <w:rsid w:val="002F1087"/>
    <w:rsid w:val="002F1139"/>
    <w:rsid w:val="002F176A"/>
    <w:rsid w:val="002F1C36"/>
    <w:rsid w:val="002F1CAA"/>
    <w:rsid w:val="002F3B47"/>
    <w:rsid w:val="002F3C1B"/>
    <w:rsid w:val="002F4695"/>
    <w:rsid w:val="002F50B1"/>
    <w:rsid w:val="002F558D"/>
    <w:rsid w:val="002F58C5"/>
    <w:rsid w:val="002F6195"/>
    <w:rsid w:val="002F6F7D"/>
    <w:rsid w:val="002F706D"/>
    <w:rsid w:val="002F7EC0"/>
    <w:rsid w:val="00300174"/>
    <w:rsid w:val="0030033B"/>
    <w:rsid w:val="00300662"/>
    <w:rsid w:val="003023BA"/>
    <w:rsid w:val="003035DE"/>
    <w:rsid w:val="00303A30"/>
    <w:rsid w:val="00303B5D"/>
    <w:rsid w:val="00303F7F"/>
    <w:rsid w:val="003040D9"/>
    <w:rsid w:val="00304554"/>
    <w:rsid w:val="003049F9"/>
    <w:rsid w:val="00305133"/>
    <w:rsid w:val="0030525D"/>
    <w:rsid w:val="00305867"/>
    <w:rsid w:val="00305A33"/>
    <w:rsid w:val="00306094"/>
    <w:rsid w:val="003072C2"/>
    <w:rsid w:val="00307558"/>
    <w:rsid w:val="00307D67"/>
    <w:rsid w:val="00310536"/>
    <w:rsid w:val="00311358"/>
    <w:rsid w:val="00311C8A"/>
    <w:rsid w:val="00312218"/>
    <w:rsid w:val="00312399"/>
    <w:rsid w:val="0031279F"/>
    <w:rsid w:val="00312A69"/>
    <w:rsid w:val="00312FDE"/>
    <w:rsid w:val="00313553"/>
    <w:rsid w:val="003139E5"/>
    <w:rsid w:val="00313B1C"/>
    <w:rsid w:val="00313B3C"/>
    <w:rsid w:val="00313D45"/>
    <w:rsid w:val="003141C8"/>
    <w:rsid w:val="003149A3"/>
    <w:rsid w:val="003168A4"/>
    <w:rsid w:val="00316A9B"/>
    <w:rsid w:val="00316B49"/>
    <w:rsid w:val="003177E1"/>
    <w:rsid w:val="00320F8C"/>
    <w:rsid w:val="00321E41"/>
    <w:rsid w:val="0032272D"/>
    <w:rsid w:val="00322B83"/>
    <w:rsid w:val="003255D4"/>
    <w:rsid w:val="00327743"/>
    <w:rsid w:val="00327827"/>
    <w:rsid w:val="003278C5"/>
    <w:rsid w:val="00330E1D"/>
    <w:rsid w:val="003326EB"/>
    <w:rsid w:val="00332C23"/>
    <w:rsid w:val="003331A9"/>
    <w:rsid w:val="003334D3"/>
    <w:rsid w:val="0033556C"/>
    <w:rsid w:val="0033561C"/>
    <w:rsid w:val="00335A24"/>
    <w:rsid w:val="00335A73"/>
    <w:rsid w:val="00335F0C"/>
    <w:rsid w:val="00336C49"/>
    <w:rsid w:val="00336F37"/>
    <w:rsid w:val="00336F60"/>
    <w:rsid w:val="00337BE2"/>
    <w:rsid w:val="003406AA"/>
    <w:rsid w:val="00340C97"/>
    <w:rsid w:val="00340EEF"/>
    <w:rsid w:val="0034129C"/>
    <w:rsid w:val="00341AA8"/>
    <w:rsid w:val="00342CCB"/>
    <w:rsid w:val="00343593"/>
    <w:rsid w:val="003437A2"/>
    <w:rsid w:val="00344786"/>
    <w:rsid w:val="0034483D"/>
    <w:rsid w:val="00345FC5"/>
    <w:rsid w:val="00346308"/>
    <w:rsid w:val="003463F7"/>
    <w:rsid w:val="003466CC"/>
    <w:rsid w:val="00350F79"/>
    <w:rsid w:val="0035103D"/>
    <w:rsid w:val="003529CF"/>
    <w:rsid w:val="00352FA9"/>
    <w:rsid w:val="0035354C"/>
    <w:rsid w:val="003544C7"/>
    <w:rsid w:val="00354E47"/>
    <w:rsid w:val="003557BD"/>
    <w:rsid w:val="00357C71"/>
    <w:rsid w:val="00357F1F"/>
    <w:rsid w:val="00361640"/>
    <w:rsid w:val="00361BA0"/>
    <w:rsid w:val="00361F0B"/>
    <w:rsid w:val="0036330F"/>
    <w:rsid w:val="003641C1"/>
    <w:rsid w:val="003643B2"/>
    <w:rsid w:val="00365D33"/>
    <w:rsid w:val="00366889"/>
    <w:rsid w:val="00366E12"/>
    <w:rsid w:val="003670B4"/>
    <w:rsid w:val="00367582"/>
    <w:rsid w:val="00370518"/>
    <w:rsid w:val="00370A0C"/>
    <w:rsid w:val="003725EB"/>
    <w:rsid w:val="00372844"/>
    <w:rsid w:val="00373394"/>
    <w:rsid w:val="0037342D"/>
    <w:rsid w:val="00373B5F"/>
    <w:rsid w:val="003745D1"/>
    <w:rsid w:val="00375339"/>
    <w:rsid w:val="0037547C"/>
    <w:rsid w:val="00375593"/>
    <w:rsid w:val="00375B16"/>
    <w:rsid w:val="00375D29"/>
    <w:rsid w:val="0037610C"/>
    <w:rsid w:val="003765BE"/>
    <w:rsid w:val="003767D7"/>
    <w:rsid w:val="003769FA"/>
    <w:rsid w:val="00376F53"/>
    <w:rsid w:val="003772C8"/>
    <w:rsid w:val="003772EC"/>
    <w:rsid w:val="00377DA6"/>
    <w:rsid w:val="00377F4A"/>
    <w:rsid w:val="00380586"/>
    <w:rsid w:val="00380705"/>
    <w:rsid w:val="00380A43"/>
    <w:rsid w:val="00380FC9"/>
    <w:rsid w:val="00381A1A"/>
    <w:rsid w:val="00381AD2"/>
    <w:rsid w:val="00382594"/>
    <w:rsid w:val="00382BD5"/>
    <w:rsid w:val="00383ED8"/>
    <w:rsid w:val="00384A1B"/>
    <w:rsid w:val="00385519"/>
    <w:rsid w:val="00385981"/>
    <w:rsid w:val="00385BE1"/>
    <w:rsid w:val="00386F50"/>
    <w:rsid w:val="0038735D"/>
    <w:rsid w:val="0038753E"/>
    <w:rsid w:val="00387EA0"/>
    <w:rsid w:val="00390AE8"/>
    <w:rsid w:val="00391A7E"/>
    <w:rsid w:val="00391EDD"/>
    <w:rsid w:val="00392F28"/>
    <w:rsid w:val="00393EF2"/>
    <w:rsid w:val="00394257"/>
    <w:rsid w:val="00395A5C"/>
    <w:rsid w:val="00395CD9"/>
    <w:rsid w:val="0039643D"/>
    <w:rsid w:val="00396B41"/>
    <w:rsid w:val="00397971"/>
    <w:rsid w:val="003979D7"/>
    <w:rsid w:val="003A0E80"/>
    <w:rsid w:val="003A1932"/>
    <w:rsid w:val="003A1AE6"/>
    <w:rsid w:val="003A1AEF"/>
    <w:rsid w:val="003A1D09"/>
    <w:rsid w:val="003A30C5"/>
    <w:rsid w:val="003A3FDA"/>
    <w:rsid w:val="003A446E"/>
    <w:rsid w:val="003A4C7E"/>
    <w:rsid w:val="003A521C"/>
    <w:rsid w:val="003A6616"/>
    <w:rsid w:val="003A6B4C"/>
    <w:rsid w:val="003A7444"/>
    <w:rsid w:val="003A7744"/>
    <w:rsid w:val="003A787A"/>
    <w:rsid w:val="003A7F6C"/>
    <w:rsid w:val="003B0C40"/>
    <w:rsid w:val="003B15EE"/>
    <w:rsid w:val="003B1821"/>
    <w:rsid w:val="003B1A3C"/>
    <w:rsid w:val="003B1A43"/>
    <w:rsid w:val="003B1DC9"/>
    <w:rsid w:val="003B22E6"/>
    <w:rsid w:val="003B25A1"/>
    <w:rsid w:val="003B32C4"/>
    <w:rsid w:val="003B3474"/>
    <w:rsid w:val="003B50D5"/>
    <w:rsid w:val="003B683E"/>
    <w:rsid w:val="003B6AE5"/>
    <w:rsid w:val="003B6D4B"/>
    <w:rsid w:val="003B75E8"/>
    <w:rsid w:val="003C0D87"/>
    <w:rsid w:val="003C10C9"/>
    <w:rsid w:val="003C2008"/>
    <w:rsid w:val="003C2014"/>
    <w:rsid w:val="003C21DE"/>
    <w:rsid w:val="003C3519"/>
    <w:rsid w:val="003C3CA1"/>
    <w:rsid w:val="003C3DCC"/>
    <w:rsid w:val="003C4175"/>
    <w:rsid w:val="003C4760"/>
    <w:rsid w:val="003C67A3"/>
    <w:rsid w:val="003C7530"/>
    <w:rsid w:val="003C77AB"/>
    <w:rsid w:val="003C7A08"/>
    <w:rsid w:val="003D090B"/>
    <w:rsid w:val="003D0A80"/>
    <w:rsid w:val="003D0EF3"/>
    <w:rsid w:val="003D1294"/>
    <w:rsid w:val="003D191C"/>
    <w:rsid w:val="003D1C3E"/>
    <w:rsid w:val="003D207E"/>
    <w:rsid w:val="003D265A"/>
    <w:rsid w:val="003D3EBE"/>
    <w:rsid w:val="003D448F"/>
    <w:rsid w:val="003D5142"/>
    <w:rsid w:val="003D56BF"/>
    <w:rsid w:val="003D63D0"/>
    <w:rsid w:val="003D6D33"/>
    <w:rsid w:val="003D7437"/>
    <w:rsid w:val="003E0733"/>
    <w:rsid w:val="003E0A8B"/>
    <w:rsid w:val="003E1967"/>
    <w:rsid w:val="003E1FC7"/>
    <w:rsid w:val="003E242F"/>
    <w:rsid w:val="003E2720"/>
    <w:rsid w:val="003E28CC"/>
    <w:rsid w:val="003E2B0D"/>
    <w:rsid w:val="003E2CC1"/>
    <w:rsid w:val="003E3424"/>
    <w:rsid w:val="003E3856"/>
    <w:rsid w:val="003E49A5"/>
    <w:rsid w:val="003E49C2"/>
    <w:rsid w:val="003E5F04"/>
    <w:rsid w:val="003E60DC"/>
    <w:rsid w:val="003E6949"/>
    <w:rsid w:val="003E6B29"/>
    <w:rsid w:val="003E6E04"/>
    <w:rsid w:val="003E6FE7"/>
    <w:rsid w:val="003E7BB6"/>
    <w:rsid w:val="003F0007"/>
    <w:rsid w:val="003F0317"/>
    <w:rsid w:val="003F1342"/>
    <w:rsid w:val="003F1470"/>
    <w:rsid w:val="003F16F5"/>
    <w:rsid w:val="003F179F"/>
    <w:rsid w:val="003F1ECB"/>
    <w:rsid w:val="003F1EEC"/>
    <w:rsid w:val="003F20BE"/>
    <w:rsid w:val="003F21BC"/>
    <w:rsid w:val="003F2791"/>
    <w:rsid w:val="003F289A"/>
    <w:rsid w:val="003F34D7"/>
    <w:rsid w:val="003F3595"/>
    <w:rsid w:val="003F39C2"/>
    <w:rsid w:val="003F3C35"/>
    <w:rsid w:val="003F49A9"/>
    <w:rsid w:val="003F4F6D"/>
    <w:rsid w:val="003F505F"/>
    <w:rsid w:val="003F566A"/>
    <w:rsid w:val="003F5F45"/>
    <w:rsid w:val="003F675F"/>
    <w:rsid w:val="003F7D8A"/>
    <w:rsid w:val="003F7F8D"/>
    <w:rsid w:val="00400045"/>
    <w:rsid w:val="0040035B"/>
    <w:rsid w:val="0040086E"/>
    <w:rsid w:val="00400A7D"/>
    <w:rsid w:val="00400FE1"/>
    <w:rsid w:val="004022A0"/>
    <w:rsid w:val="004027EE"/>
    <w:rsid w:val="00403219"/>
    <w:rsid w:val="00403534"/>
    <w:rsid w:val="00403664"/>
    <w:rsid w:val="004036C6"/>
    <w:rsid w:val="00404A06"/>
    <w:rsid w:val="00404F9C"/>
    <w:rsid w:val="00405897"/>
    <w:rsid w:val="004058C3"/>
    <w:rsid w:val="00405901"/>
    <w:rsid w:val="00406792"/>
    <w:rsid w:val="004075D9"/>
    <w:rsid w:val="00407A25"/>
    <w:rsid w:val="00407BC3"/>
    <w:rsid w:val="004102A7"/>
    <w:rsid w:val="00410428"/>
    <w:rsid w:val="0041157F"/>
    <w:rsid w:val="00412110"/>
    <w:rsid w:val="00412F45"/>
    <w:rsid w:val="00413AD0"/>
    <w:rsid w:val="00413C51"/>
    <w:rsid w:val="00414251"/>
    <w:rsid w:val="00414B79"/>
    <w:rsid w:val="004169ED"/>
    <w:rsid w:val="004171E3"/>
    <w:rsid w:val="004174C4"/>
    <w:rsid w:val="00417758"/>
    <w:rsid w:val="00417A27"/>
    <w:rsid w:val="00420A38"/>
    <w:rsid w:val="00420C57"/>
    <w:rsid w:val="004216CF"/>
    <w:rsid w:val="00421CF7"/>
    <w:rsid w:val="00421DD4"/>
    <w:rsid w:val="00421DFF"/>
    <w:rsid w:val="00421E4F"/>
    <w:rsid w:val="00421E9C"/>
    <w:rsid w:val="00422B76"/>
    <w:rsid w:val="00422CFA"/>
    <w:rsid w:val="00422E6E"/>
    <w:rsid w:val="00423452"/>
    <w:rsid w:val="00423496"/>
    <w:rsid w:val="00423F96"/>
    <w:rsid w:val="0042430D"/>
    <w:rsid w:val="004245A9"/>
    <w:rsid w:val="004248D5"/>
    <w:rsid w:val="00425BF7"/>
    <w:rsid w:val="00425EE1"/>
    <w:rsid w:val="00426056"/>
    <w:rsid w:val="004269B4"/>
    <w:rsid w:val="00426D02"/>
    <w:rsid w:val="00427046"/>
    <w:rsid w:val="004270E7"/>
    <w:rsid w:val="0043025C"/>
    <w:rsid w:val="004302BC"/>
    <w:rsid w:val="00430D8C"/>
    <w:rsid w:val="00430EB1"/>
    <w:rsid w:val="00430F27"/>
    <w:rsid w:val="004314FC"/>
    <w:rsid w:val="004323C7"/>
    <w:rsid w:val="00432566"/>
    <w:rsid w:val="004328EE"/>
    <w:rsid w:val="00432B9F"/>
    <w:rsid w:val="0043308A"/>
    <w:rsid w:val="00433F77"/>
    <w:rsid w:val="00434C37"/>
    <w:rsid w:val="00434DB0"/>
    <w:rsid w:val="0043545D"/>
    <w:rsid w:val="004357D9"/>
    <w:rsid w:val="00435CBF"/>
    <w:rsid w:val="00437026"/>
    <w:rsid w:val="004373A5"/>
    <w:rsid w:val="00437616"/>
    <w:rsid w:val="00437801"/>
    <w:rsid w:val="00437C5F"/>
    <w:rsid w:val="00440269"/>
    <w:rsid w:val="00440663"/>
    <w:rsid w:val="00441795"/>
    <w:rsid w:val="0044271B"/>
    <w:rsid w:val="0044275C"/>
    <w:rsid w:val="00442ADC"/>
    <w:rsid w:val="0044416C"/>
    <w:rsid w:val="00444719"/>
    <w:rsid w:val="0044490B"/>
    <w:rsid w:val="00445920"/>
    <w:rsid w:val="00445ACA"/>
    <w:rsid w:val="004461EF"/>
    <w:rsid w:val="004464AD"/>
    <w:rsid w:val="00446884"/>
    <w:rsid w:val="004471A5"/>
    <w:rsid w:val="004474FB"/>
    <w:rsid w:val="00447B6D"/>
    <w:rsid w:val="00450BBF"/>
    <w:rsid w:val="00450C7C"/>
    <w:rsid w:val="00450D4C"/>
    <w:rsid w:val="0045342A"/>
    <w:rsid w:val="00453DE8"/>
    <w:rsid w:val="00453E48"/>
    <w:rsid w:val="0045490A"/>
    <w:rsid w:val="00454CA3"/>
    <w:rsid w:val="00454EB2"/>
    <w:rsid w:val="00455E03"/>
    <w:rsid w:val="00456572"/>
    <w:rsid w:val="0045666A"/>
    <w:rsid w:val="0045713B"/>
    <w:rsid w:val="004579E1"/>
    <w:rsid w:val="00460591"/>
    <w:rsid w:val="00461AEE"/>
    <w:rsid w:val="00462393"/>
    <w:rsid w:val="00462A11"/>
    <w:rsid w:val="00463790"/>
    <w:rsid w:val="0046397B"/>
    <w:rsid w:val="00463EFA"/>
    <w:rsid w:val="00464F10"/>
    <w:rsid w:val="00465E0D"/>
    <w:rsid w:val="004663C0"/>
    <w:rsid w:val="00466A8D"/>
    <w:rsid w:val="00467128"/>
    <w:rsid w:val="00467554"/>
    <w:rsid w:val="004677A8"/>
    <w:rsid w:val="00470A15"/>
    <w:rsid w:val="004712E2"/>
    <w:rsid w:val="0047177B"/>
    <w:rsid w:val="00472401"/>
    <w:rsid w:val="00472A88"/>
    <w:rsid w:val="00473454"/>
    <w:rsid w:val="00474373"/>
    <w:rsid w:val="004745EA"/>
    <w:rsid w:val="00474955"/>
    <w:rsid w:val="0047496B"/>
    <w:rsid w:val="0047651E"/>
    <w:rsid w:val="00477B28"/>
    <w:rsid w:val="00477C5D"/>
    <w:rsid w:val="00477E97"/>
    <w:rsid w:val="00480333"/>
    <w:rsid w:val="00481465"/>
    <w:rsid w:val="00481D6E"/>
    <w:rsid w:val="00481F6D"/>
    <w:rsid w:val="00482247"/>
    <w:rsid w:val="0048321C"/>
    <w:rsid w:val="0048328F"/>
    <w:rsid w:val="00483D8D"/>
    <w:rsid w:val="004842C6"/>
    <w:rsid w:val="004844B0"/>
    <w:rsid w:val="00484D83"/>
    <w:rsid w:val="00484F16"/>
    <w:rsid w:val="00486F49"/>
    <w:rsid w:val="0048701A"/>
    <w:rsid w:val="00487055"/>
    <w:rsid w:val="00487FC0"/>
    <w:rsid w:val="00490286"/>
    <w:rsid w:val="004902FE"/>
    <w:rsid w:val="00490514"/>
    <w:rsid w:val="00490C3B"/>
    <w:rsid w:val="00490E9F"/>
    <w:rsid w:val="00491200"/>
    <w:rsid w:val="004920EA"/>
    <w:rsid w:val="0049258D"/>
    <w:rsid w:val="00492767"/>
    <w:rsid w:val="00492891"/>
    <w:rsid w:val="00493697"/>
    <w:rsid w:val="00493D48"/>
    <w:rsid w:val="00494089"/>
    <w:rsid w:val="00494240"/>
    <w:rsid w:val="00494C54"/>
    <w:rsid w:val="004952B0"/>
    <w:rsid w:val="00496430"/>
    <w:rsid w:val="00496FF5"/>
    <w:rsid w:val="004971C2"/>
    <w:rsid w:val="004A1401"/>
    <w:rsid w:val="004A1A2C"/>
    <w:rsid w:val="004A1EA4"/>
    <w:rsid w:val="004A23E6"/>
    <w:rsid w:val="004A2A50"/>
    <w:rsid w:val="004A2F45"/>
    <w:rsid w:val="004A4509"/>
    <w:rsid w:val="004A4BD5"/>
    <w:rsid w:val="004A4C45"/>
    <w:rsid w:val="004A4EE8"/>
    <w:rsid w:val="004A4F64"/>
    <w:rsid w:val="004A5154"/>
    <w:rsid w:val="004A52AE"/>
    <w:rsid w:val="004A5A22"/>
    <w:rsid w:val="004A5ABA"/>
    <w:rsid w:val="004A5B73"/>
    <w:rsid w:val="004B0CD0"/>
    <w:rsid w:val="004B1538"/>
    <w:rsid w:val="004B1A47"/>
    <w:rsid w:val="004B1AAD"/>
    <w:rsid w:val="004B1FD6"/>
    <w:rsid w:val="004B225B"/>
    <w:rsid w:val="004B231D"/>
    <w:rsid w:val="004B2CF6"/>
    <w:rsid w:val="004B34E6"/>
    <w:rsid w:val="004B38C6"/>
    <w:rsid w:val="004B40BF"/>
    <w:rsid w:val="004B44DC"/>
    <w:rsid w:val="004B4AF3"/>
    <w:rsid w:val="004B510D"/>
    <w:rsid w:val="004B5A1F"/>
    <w:rsid w:val="004B607F"/>
    <w:rsid w:val="004B68AD"/>
    <w:rsid w:val="004C0679"/>
    <w:rsid w:val="004C0AD6"/>
    <w:rsid w:val="004C2206"/>
    <w:rsid w:val="004C2480"/>
    <w:rsid w:val="004C2DF0"/>
    <w:rsid w:val="004C3B96"/>
    <w:rsid w:val="004C5492"/>
    <w:rsid w:val="004C5626"/>
    <w:rsid w:val="004C5C06"/>
    <w:rsid w:val="004C6294"/>
    <w:rsid w:val="004C70C1"/>
    <w:rsid w:val="004C75C2"/>
    <w:rsid w:val="004C7829"/>
    <w:rsid w:val="004D0A84"/>
    <w:rsid w:val="004D109B"/>
    <w:rsid w:val="004D17EE"/>
    <w:rsid w:val="004D1851"/>
    <w:rsid w:val="004D2680"/>
    <w:rsid w:val="004D3E34"/>
    <w:rsid w:val="004D3E73"/>
    <w:rsid w:val="004D3ECE"/>
    <w:rsid w:val="004D4889"/>
    <w:rsid w:val="004D4EEB"/>
    <w:rsid w:val="004D4FB7"/>
    <w:rsid w:val="004D6005"/>
    <w:rsid w:val="004D679A"/>
    <w:rsid w:val="004D6E3C"/>
    <w:rsid w:val="004D6F18"/>
    <w:rsid w:val="004D7303"/>
    <w:rsid w:val="004D7B73"/>
    <w:rsid w:val="004D7DFB"/>
    <w:rsid w:val="004D7EDD"/>
    <w:rsid w:val="004E0B3E"/>
    <w:rsid w:val="004E0C5B"/>
    <w:rsid w:val="004E16B3"/>
    <w:rsid w:val="004E1BB7"/>
    <w:rsid w:val="004E2086"/>
    <w:rsid w:val="004E25EC"/>
    <w:rsid w:val="004E2C2B"/>
    <w:rsid w:val="004E33AC"/>
    <w:rsid w:val="004E3651"/>
    <w:rsid w:val="004E375C"/>
    <w:rsid w:val="004E3C4E"/>
    <w:rsid w:val="004E3E8D"/>
    <w:rsid w:val="004E3FC6"/>
    <w:rsid w:val="004E4CCA"/>
    <w:rsid w:val="004E4D01"/>
    <w:rsid w:val="004E53E9"/>
    <w:rsid w:val="004E64A6"/>
    <w:rsid w:val="004E6589"/>
    <w:rsid w:val="004E68B4"/>
    <w:rsid w:val="004E6B01"/>
    <w:rsid w:val="004E777D"/>
    <w:rsid w:val="004E7B80"/>
    <w:rsid w:val="004E7E7E"/>
    <w:rsid w:val="004F147A"/>
    <w:rsid w:val="004F14AE"/>
    <w:rsid w:val="004F17B6"/>
    <w:rsid w:val="004F1BDB"/>
    <w:rsid w:val="004F1E0C"/>
    <w:rsid w:val="004F1F40"/>
    <w:rsid w:val="004F2256"/>
    <w:rsid w:val="004F2BBC"/>
    <w:rsid w:val="004F3459"/>
    <w:rsid w:val="004F3D03"/>
    <w:rsid w:val="004F3D23"/>
    <w:rsid w:val="004F4EFF"/>
    <w:rsid w:val="004F5118"/>
    <w:rsid w:val="004F5D82"/>
    <w:rsid w:val="004F5F36"/>
    <w:rsid w:val="004F6016"/>
    <w:rsid w:val="004F6CA9"/>
    <w:rsid w:val="004F6F38"/>
    <w:rsid w:val="004F7271"/>
    <w:rsid w:val="004F72DC"/>
    <w:rsid w:val="004F75EB"/>
    <w:rsid w:val="004F7604"/>
    <w:rsid w:val="004F79FF"/>
    <w:rsid w:val="0050053C"/>
    <w:rsid w:val="005007E0"/>
    <w:rsid w:val="00500E0E"/>
    <w:rsid w:val="00501A15"/>
    <w:rsid w:val="00501CCA"/>
    <w:rsid w:val="00501F90"/>
    <w:rsid w:val="005024C2"/>
    <w:rsid w:val="00502F72"/>
    <w:rsid w:val="005032D2"/>
    <w:rsid w:val="005034B3"/>
    <w:rsid w:val="005041EB"/>
    <w:rsid w:val="0050474C"/>
    <w:rsid w:val="00504AAA"/>
    <w:rsid w:val="00504CD2"/>
    <w:rsid w:val="005050CC"/>
    <w:rsid w:val="00505315"/>
    <w:rsid w:val="00506722"/>
    <w:rsid w:val="0051008A"/>
    <w:rsid w:val="005105BB"/>
    <w:rsid w:val="00510BDE"/>
    <w:rsid w:val="0051121B"/>
    <w:rsid w:val="00511F2E"/>
    <w:rsid w:val="005123C1"/>
    <w:rsid w:val="00512644"/>
    <w:rsid w:val="005129C4"/>
    <w:rsid w:val="00512C3F"/>
    <w:rsid w:val="00513694"/>
    <w:rsid w:val="0051402A"/>
    <w:rsid w:val="005144A1"/>
    <w:rsid w:val="00514530"/>
    <w:rsid w:val="00514EDC"/>
    <w:rsid w:val="0051508C"/>
    <w:rsid w:val="0051562E"/>
    <w:rsid w:val="00515A71"/>
    <w:rsid w:val="00516301"/>
    <w:rsid w:val="00516365"/>
    <w:rsid w:val="005164F5"/>
    <w:rsid w:val="0051713D"/>
    <w:rsid w:val="00517E25"/>
    <w:rsid w:val="00517F11"/>
    <w:rsid w:val="0052026E"/>
    <w:rsid w:val="00520565"/>
    <w:rsid w:val="00520E1F"/>
    <w:rsid w:val="00520F37"/>
    <w:rsid w:val="005211A9"/>
    <w:rsid w:val="005211FA"/>
    <w:rsid w:val="005213C8"/>
    <w:rsid w:val="00523109"/>
    <w:rsid w:val="0052319A"/>
    <w:rsid w:val="0052365D"/>
    <w:rsid w:val="005238AE"/>
    <w:rsid w:val="00523C12"/>
    <w:rsid w:val="00523CC2"/>
    <w:rsid w:val="00523D7B"/>
    <w:rsid w:val="00524602"/>
    <w:rsid w:val="00525848"/>
    <w:rsid w:val="00525B8B"/>
    <w:rsid w:val="00525DA6"/>
    <w:rsid w:val="00526806"/>
    <w:rsid w:val="0052719D"/>
    <w:rsid w:val="0052746A"/>
    <w:rsid w:val="005278F5"/>
    <w:rsid w:val="00527AB3"/>
    <w:rsid w:val="005300AD"/>
    <w:rsid w:val="005309B9"/>
    <w:rsid w:val="00530BFE"/>
    <w:rsid w:val="00531FE7"/>
    <w:rsid w:val="005328B6"/>
    <w:rsid w:val="00532BA5"/>
    <w:rsid w:val="005334DF"/>
    <w:rsid w:val="005334E0"/>
    <w:rsid w:val="005337AA"/>
    <w:rsid w:val="005338EB"/>
    <w:rsid w:val="00533989"/>
    <w:rsid w:val="005344A6"/>
    <w:rsid w:val="005344B0"/>
    <w:rsid w:val="00534A04"/>
    <w:rsid w:val="005351F4"/>
    <w:rsid w:val="00535AD0"/>
    <w:rsid w:val="00536C16"/>
    <w:rsid w:val="005372ED"/>
    <w:rsid w:val="0053759E"/>
    <w:rsid w:val="005377D8"/>
    <w:rsid w:val="00537CA7"/>
    <w:rsid w:val="00537F12"/>
    <w:rsid w:val="00540462"/>
    <w:rsid w:val="005405A7"/>
    <w:rsid w:val="00540E66"/>
    <w:rsid w:val="00541C54"/>
    <w:rsid w:val="00542714"/>
    <w:rsid w:val="0054288E"/>
    <w:rsid w:val="00542DF7"/>
    <w:rsid w:val="00542E87"/>
    <w:rsid w:val="00543487"/>
    <w:rsid w:val="005444F4"/>
    <w:rsid w:val="00544803"/>
    <w:rsid w:val="00544A79"/>
    <w:rsid w:val="005462F4"/>
    <w:rsid w:val="00546E5A"/>
    <w:rsid w:val="00546FE1"/>
    <w:rsid w:val="00547257"/>
    <w:rsid w:val="005476FE"/>
    <w:rsid w:val="00547B68"/>
    <w:rsid w:val="00550658"/>
    <w:rsid w:val="00550659"/>
    <w:rsid w:val="005510F2"/>
    <w:rsid w:val="00551903"/>
    <w:rsid w:val="005519E6"/>
    <w:rsid w:val="00552065"/>
    <w:rsid w:val="005530F9"/>
    <w:rsid w:val="0055342D"/>
    <w:rsid w:val="00553B1C"/>
    <w:rsid w:val="00553C57"/>
    <w:rsid w:val="00553C9F"/>
    <w:rsid w:val="005549ED"/>
    <w:rsid w:val="00554C34"/>
    <w:rsid w:val="00554FF0"/>
    <w:rsid w:val="005553B8"/>
    <w:rsid w:val="005560A6"/>
    <w:rsid w:val="0055653B"/>
    <w:rsid w:val="005571AB"/>
    <w:rsid w:val="0055743A"/>
    <w:rsid w:val="005602D3"/>
    <w:rsid w:val="00560983"/>
    <w:rsid w:val="00560C22"/>
    <w:rsid w:val="00561061"/>
    <w:rsid w:val="005611E2"/>
    <w:rsid w:val="00561852"/>
    <w:rsid w:val="005618AB"/>
    <w:rsid w:val="00561B07"/>
    <w:rsid w:val="00561FCF"/>
    <w:rsid w:val="00562A28"/>
    <w:rsid w:val="00563674"/>
    <w:rsid w:val="00563681"/>
    <w:rsid w:val="005638D7"/>
    <w:rsid w:val="005641E7"/>
    <w:rsid w:val="00564DC4"/>
    <w:rsid w:val="00564FB9"/>
    <w:rsid w:val="00565494"/>
    <w:rsid w:val="00565A5F"/>
    <w:rsid w:val="00565C70"/>
    <w:rsid w:val="00566134"/>
    <w:rsid w:val="005670D2"/>
    <w:rsid w:val="00567826"/>
    <w:rsid w:val="00567CB0"/>
    <w:rsid w:val="00570048"/>
    <w:rsid w:val="005700E5"/>
    <w:rsid w:val="00571359"/>
    <w:rsid w:val="00571624"/>
    <w:rsid w:val="00571F1A"/>
    <w:rsid w:val="005727F6"/>
    <w:rsid w:val="005729CD"/>
    <w:rsid w:val="00572EE9"/>
    <w:rsid w:val="005733F8"/>
    <w:rsid w:val="00573608"/>
    <w:rsid w:val="0057432B"/>
    <w:rsid w:val="00574508"/>
    <w:rsid w:val="005748B5"/>
    <w:rsid w:val="00574F33"/>
    <w:rsid w:val="00574F95"/>
    <w:rsid w:val="00575C19"/>
    <w:rsid w:val="00575E84"/>
    <w:rsid w:val="005763BE"/>
    <w:rsid w:val="0057728A"/>
    <w:rsid w:val="005772AA"/>
    <w:rsid w:val="00580263"/>
    <w:rsid w:val="005807C1"/>
    <w:rsid w:val="0058097F"/>
    <w:rsid w:val="00580B90"/>
    <w:rsid w:val="00581FE7"/>
    <w:rsid w:val="0058264C"/>
    <w:rsid w:val="005826A9"/>
    <w:rsid w:val="00582CC0"/>
    <w:rsid w:val="00584101"/>
    <w:rsid w:val="00584B6C"/>
    <w:rsid w:val="00585199"/>
    <w:rsid w:val="00585CE5"/>
    <w:rsid w:val="00585F5B"/>
    <w:rsid w:val="00586C6E"/>
    <w:rsid w:val="0058737C"/>
    <w:rsid w:val="0059136F"/>
    <w:rsid w:val="00591506"/>
    <w:rsid w:val="00591656"/>
    <w:rsid w:val="005917D0"/>
    <w:rsid w:val="005923C4"/>
    <w:rsid w:val="005935F1"/>
    <w:rsid w:val="005936BD"/>
    <w:rsid w:val="005945FF"/>
    <w:rsid w:val="00594846"/>
    <w:rsid w:val="00594D87"/>
    <w:rsid w:val="00595D4E"/>
    <w:rsid w:val="00595D62"/>
    <w:rsid w:val="0059604A"/>
    <w:rsid w:val="00597036"/>
    <w:rsid w:val="005975BD"/>
    <w:rsid w:val="00597C18"/>
    <w:rsid w:val="00597C46"/>
    <w:rsid w:val="00597F9E"/>
    <w:rsid w:val="005A0705"/>
    <w:rsid w:val="005A153B"/>
    <w:rsid w:val="005A1565"/>
    <w:rsid w:val="005A2CF0"/>
    <w:rsid w:val="005A3533"/>
    <w:rsid w:val="005A45B1"/>
    <w:rsid w:val="005A4E4B"/>
    <w:rsid w:val="005A5B7B"/>
    <w:rsid w:val="005A5D48"/>
    <w:rsid w:val="005A6594"/>
    <w:rsid w:val="005A78D3"/>
    <w:rsid w:val="005A7A85"/>
    <w:rsid w:val="005A7C9F"/>
    <w:rsid w:val="005B0155"/>
    <w:rsid w:val="005B1604"/>
    <w:rsid w:val="005B1FCA"/>
    <w:rsid w:val="005B2244"/>
    <w:rsid w:val="005B29FC"/>
    <w:rsid w:val="005B2A8A"/>
    <w:rsid w:val="005B2C33"/>
    <w:rsid w:val="005B43E4"/>
    <w:rsid w:val="005B4E2B"/>
    <w:rsid w:val="005B50D7"/>
    <w:rsid w:val="005B6652"/>
    <w:rsid w:val="005B6D95"/>
    <w:rsid w:val="005B7591"/>
    <w:rsid w:val="005C07C4"/>
    <w:rsid w:val="005C07FB"/>
    <w:rsid w:val="005C084B"/>
    <w:rsid w:val="005C14E4"/>
    <w:rsid w:val="005C1732"/>
    <w:rsid w:val="005C2202"/>
    <w:rsid w:val="005C337D"/>
    <w:rsid w:val="005C3BEF"/>
    <w:rsid w:val="005C4151"/>
    <w:rsid w:val="005C42D8"/>
    <w:rsid w:val="005C4A1E"/>
    <w:rsid w:val="005C4F01"/>
    <w:rsid w:val="005C64D1"/>
    <w:rsid w:val="005C67AA"/>
    <w:rsid w:val="005C6BAF"/>
    <w:rsid w:val="005C744A"/>
    <w:rsid w:val="005C7901"/>
    <w:rsid w:val="005C7EAF"/>
    <w:rsid w:val="005D172C"/>
    <w:rsid w:val="005D17A0"/>
    <w:rsid w:val="005D18DC"/>
    <w:rsid w:val="005D1B22"/>
    <w:rsid w:val="005D1C3E"/>
    <w:rsid w:val="005D1F07"/>
    <w:rsid w:val="005D3A6C"/>
    <w:rsid w:val="005D4BFE"/>
    <w:rsid w:val="005D515D"/>
    <w:rsid w:val="005D54C8"/>
    <w:rsid w:val="005D6E97"/>
    <w:rsid w:val="005D7395"/>
    <w:rsid w:val="005D74DE"/>
    <w:rsid w:val="005E0085"/>
    <w:rsid w:val="005E0087"/>
    <w:rsid w:val="005E048A"/>
    <w:rsid w:val="005E0EEC"/>
    <w:rsid w:val="005E125D"/>
    <w:rsid w:val="005E1409"/>
    <w:rsid w:val="005E21C1"/>
    <w:rsid w:val="005E2554"/>
    <w:rsid w:val="005E2A7C"/>
    <w:rsid w:val="005E2E83"/>
    <w:rsid w:val="005E421B"/>
    <w:rsid w:val="005E507A"/>
    <w:rsid w:val="005E5BC4"/>
    <w:rsid w:val="005E5E7F"/>
    <w:rsid w:val="005E68BD"/>
    <w:rsid w:val="005E7BE2"/>
    <w:rsid w:val="005E7F49"/>
    <w:rsid w:val="005F028A"/>
    <w:rsid w:val="005F0629"/>
    <w:rsid w:val="005F0FC8"/>
    <w:rsid w:val="005F196E"/>
    <w:rsid w:val="005F1C63"/>
    <w:rsid w:val="005F21E7"/>
    <w:rsid w:val="005F264A"/>
    <w:rsid w:val="005F312E"/>
    <w:rsid w:val="005F328C"/>
    <w:rsid w:val="005F3C34"/>
    <w:rsid w:val="005F472D"/>
    <w:rsid w:val="005F5479"/>
    <w:rsid w:val="005F5F26"/>
    <w:rsid w:val="005F62C1"/>
    <w:rsid w:val="005F76E2"/>
    <w:rsid w:val="005F788F"/>
    <w:rsid w:val="005F7AD2"/>
    <w:rsid w:val="00600EA6"/>
    <w:rsid w:val="00601080"/>
    <w:rsid w:val="00601B72"/>
    <w:rsid w:val="00601C9C"/>
    <w:rsid w:val="00601DC7"/>
    <w:rsid w:val="00602267"/>
    <w:rsid w:val="00602542"/>
    <w:rsid w:val="006026A3"/>
    <w:rsid w:val="00602891"/>
    <w:rsid w:val="00603919"/>
    <w:rsid w:val="00603AA0"/>
    <w:rsid w:val="00603B3D"/>
    <w:rsid w:val="00603D54"/>
    <w:rsid w:val="00603DAB"/>
    <w:rsid w:val="00603E9B"/>
    <w:rsid w:val="00603F30"/>
    <w:rsid w:val="00603F53"/>
    <w:rsid w:val="006041D5"/>
    <w:rsid w:val="006044F6"/>
    <w:rsid w:val="006047E4"/>
    <w:rsid w:val="006048AD"/>
    <w:rsid w:val="0060492A"/>
    <w:rsid w:val="00604C0E"/>
    <w:rsid w:val="0060511F"/>
    <w:rsid w:val="0060520C"/>
    <w:rsid w:val="0060629E"/>
    <w:rsid w:val="006062B7"/>
    <w:rsid w:val="006064B1"/>
    <w:rsid w:val="00607CE2"/>
    <w:rsid w:val="00607E84"/>
    <w:rsid w:val="00610232"/>
    <w:rsid w:val="00610671"/>
    <w:rsid w:val="006106DF"/>
    <w:rsid w:val="00610820"/>
    <w:rsid w:val="00610936"/>
    <w:rsid w:val="006115C4"/>
    <w:rsid w:val="006115D9"/>
    <w:rsid w:val="00612102"/>
    <w:rsid w:val="0061268C"/>
    <w:rsid w:val="0061309E"/>
    <w:rsid w:val="00613DF6"/>
    <w:rsid w:val="00614BBF"/>
    <w:rsid w:val="006153B2"/>
    <w:rsid w:val="0061564A"/>
    <w:rsid w:val="00615F72"/>
    <w:rsid w:val="006175B3"/>
    <w:rsid w:val="00617758"/>
    <w:rsid w:val="006179A7"/>
    <w:rsid w:val="00620CF4"/>
    <w:rsid w:val="006210AD"/>
    <w:rsid w:val="0062150E"/>
    <w:rsid w:val="0062175A"/>
    <w:rsid w:val="00621867"/>
    <w:rsid w:val="00621EF4"/>
    <w:rsid w:val="00621FC8"/>
    <w:rsid w:val="006235F2"/>
    <w:rsid w:val="00624209"/>
    <w:rsid w:val="0062491E"/>
    <w:rsid w:val="00625FDF"/>
    <w:rsid w:val="006265C2"/>
    <w:rsid w:val="006267D0"/>
    <w:rsid w:val="006304D5"/>
    <w:rsid w:val="006306A2"/>
    <w:rsid w:val="00630848"/>
    <w:rsid w:val="00630C6C"/>
    <w:rsid w:val="00631440"/>
    <w:rsid w:val="00631664"/>
    <w:rsid w:val="006323ED"/>
    <w:rsid w:val="0063253B"/>
    <w:rsid w:val="00632937"/>
    <w:rsid w:val="00632CF8"/>
    <w:rsid w:val="00632D68"/>
    <w:rsid w:val="00633112"/>
    <w:rsid w:val="00633721"/>
    <w:rsid w:val="00633884"/>
    <w:rsid w:val="00633D17"/>
    <w:rsid w:val="00633E68"/>
    <w:rsid w:val="00635DDF"/>
    <w:rsid w:val="006374A1"/>
    <w:rsid w:val="00637D6D"/>
    <w:rsid w:val="0064007F"/>
    <w:rsid w:val="006406A8"/>
    <w:rsid w:val="00640855"/>
    <w:rsid w:val="006409A6"/>
    <w:rsid w:val="0064111A"/>
    <w:rsid w:val="00641C6C"/>
    <w:rsid w:val="00641F04"/>
    <w:rsid w:val="00641F9E"/>
    <w:rsid w:val="006425E5"/>
    <w:rsid w:val="0064290B"/>
    <w:rsid w:val="0064328A"/>
    <w:rsid w:val="0064378E"/>
    <w:rsid w:val="00644544"/>
    <w:rsid w:val="00644592"/>
    <w:rsid w:val="006447C9"/>
    <w:rsid w:val="006448E7"/>
    <w:rsid w:val="00644B5C"/>
    <w:rsid w:val="00645465"/>
    <w:rsid w:val="006455A8"/>
    <w:rsid w:val="0064570B"/>
    <w:rsid w:val="0064614D"/>
    <w:rsid w:val="00646276"/>
    <w:rsid w:val="00646E8A"/>
    <w:rsid w:val="006472D8"/>
    <w:rsid w:val="00647B7D"/>
    <w:rsid w:val="006507B3"/>
    <w:rsid w:val="00650D3F"/>
    <w:rsid w:val="00651092"/>
    <w:rsid w:val="006512A3"/>
    <w:rsid w:val="00651B14"/>
    <w:rsid w:val="00653763"/>
    <w:rsid w:val="00653F23"/>
    <w:rsid w:val="006542EF"/>
    <w:rsid w:val="00654DF0"/>
    <w:rsid w:val="00654FB6"/>
    <w:rsid w:val="0065542A"/>
    <w:rsid w:val="0065556C"/>
    <w:rsid w:val="00655905"/>
    <w:rsid w:val="00655ED9"/>
    <w:rsid w:val="00656326"/>
    <w:rsid w:val="00656A2B"/>
    <w:rsid w:val="00656F85"/>
    <w:rsid w:val="00657109"/>
    <w:rsid w:val="00660050"/>
    <w:rsid w:val="006600C5"/>
    <w:rsid w:val="00661025"/>
    <w:rsid w:val="00661178"/>
    <w:rsid w:val="00661F0F"/>
    <w:rsid w:val="00662272"/>
    <w:rsid w:val="0066274B"/>
    <w:rsid w:val="0066350F"/>
    <w:rsid w:val="00663D4B"/>
    <w:rsid w:val="00663EF7"/>
    <w:rsid w:val="00664FF0"/>
    <w:rsid w:val="006653B2"/>
    <w:rsid w:val="00665C96"/>
    <w:rsid w:val="00666907"/>
    <w:rsid w:val="00666E6F"/>
    <w:rsid w:val="00667072"/>
    <w:rsid w:val="006674BB"/>
    <w:rsid w:val="0066768F"/>
    <w:rsid w:val="00667A17"/>
    <w:rsid w:val="00667AD1"/>
    <w:rsid w:val="00667D14"/>
    <w:rsid w:val="00667F52"/>
    <w:rsid w:val="006703AE"/>
    <w:rsid w:val="006704DE"/>
    <w:rsid w:val="00670890"/>
    <w:rsid w:val="00671481"/>
    <w:rsid w:val="0067207A"/>
    <w:rsid w:val="00672119"/>
    <w:rsid w:val="006721AA"/>
    <w:rsid w:val="00672425"/>
    <w:rsid w:val="006728BD"/>
    <w:rsid w:val="006732E3"/>
    <w:rsid w:val="00674596"/>
    <w:rsid w:val="00674E0F"/>
    <w:rsid w:val="006757B5"/>
    <w:rsid w:val="00676842"/>
    <w:rsid w:val="00676B56"/>
    <w:rsid w:val="00676BBC"/>
    <w:rsid w:val="00676C29"/>
    <w:rsid w:val="00676D1A"/>
    <w:rsid w:val="00676D3D"/>
    <w:rsid w:val="00676E98"/>
    <w:rsid w:val="00677216"/>
    <w:rsid w:val="00677AD4"/>
    <w:rsid w:val="006808F6"/>
    <w:rsid w:val="00680E6D"/>
    <w:rsid w:val="0068109E"/>
    <w:rsid w:val="00681DF9"/>
    <w:rsid w:val="00682913"/>
    <w:rsid w:val="00682A7B"/>
    <w:rsid w:val="00682ADC"/>
    <w:rsid w:val="006831D0"/>
    <w:rsid w:val="0068395A"/>
    <w:rsid w:val="00683B17"/>
    <w:rsid w:val="0068458C"/>
    <w:rsid w:val="00684B21"/>
    <w:rsid w:val="00685436"/>
    <w:rsid w:val="00685B98"/>
    <w:rsid w:val="00686937"/>
    <w:rsid w:val="00690A7C"/>
    <w:rsid w:val="00690EBE"/>
    <w:rsid w:val="0069119C"/>
    <w:rsid w:val="0069168E"/>
    <w:rsid w:val="00692925"/>
    <w:rsid w:val="00693D92"/>
    <w:rsid w:val="00694007"/>
    <w:rsid w:val="00694DD4"/>
    <w:rsid w:val="00695048"/>
    <w:rsid w:val="00695169"/>
    <w:rsid w:val="00695CFE"/>
    <w:rsid w:val="00695DFD"/>
    <w:rsid w:val="00696110"/>
    <w:rsid w:val="00696E51"/>
    <w:rsid w:val="00697AC8"/>
    <w:rsid w:val="00697E8E"/>
    <w:rsid w:val="006A0091"/>
    <w:rsid w:val="006A037D"/>
    <w:rsid w:val="006A04AD"/>
    <w:rsid w:val="006A065A"/>
    <w:rsid w:val="006A0E32"/>
    <w:rsid w:val="006A12F6"/>
    <w:rsid w:val="006A2011"/>
    <w:rsid w:val="006A25B8"/>
    <w:rsid w:val="006A2DFE"/>
    <w:rsid w:val="006A2FF0"/>
    <w:rsid w:val="006A4EF0"/>
    <w:rsid w:val="006A522D"/>
    <w:rsid w:val="006A5623"/>
    <w:rsid w:val="006A5712"/>
    <w:rsid w:val="006A646E"/>
    <w:rsid w:val="006A64AC"/>
    <w:rsid w:val="006A68B1"/>
    <w:rsid w:val="006A710C"/>
    <w:rsid w:val="006A7402"/>
    <w:rsid w:val="006A742A"/>
    <w:rsid w:val="006A782A"/>
    <w:rsid w:val="006B08D4"/>
    <w:rsid w:val="006B0CA6"/>
    <w:rsid w:val="006B18BF"/>
    <w:rsid w:val="006B1B8A"/>
    <w:rsid w:val="006B31B3"/>
    <w:rsid w:val="006B35D8"/>
    <w:rsid w:val="006B58B0"/>
    <w:rsid w:val="006B58FD"/>
    <w:rsid w:val="006B6B1E"/>
    <w:rsid w:val="006B7D1B"/>
    <w:rsid w:val="006B7F46"/>
    <w:rsid w:val="006C12B3"/>
    <w:rsid w:val="006C1FE0"/>
    <w:rsid w:val="006C2C23"/>
    <w:rsid w:val="006C4293"/>
    <w:rsid w:val="006C457A"/>
    <w:rsid w:val="006C4630"/>
    <w:rsid w:val="006C4E6F"/>
    <w:rsid w:val="006C52E0"/>
    <w:rsid w:val="006C5C7F"/>
    <w:rsid w:val="006C6079"/>
    <w:rsid w:val="006C721F"/>
    <w:rsid w:val="006C74E6"/>
    <w:rsid w:val="006C784F"/>
    <w:rsid w:val="006C7D32"/>
    <w:rsid w:val="006D0354"/>
    <w:rsid w:val="006D0721"/>
    <w:rsid w:val="006D1090"/>
    <w:rsid w:val="006D13D8"/>
    <w:rsid w:val="006D1640"/>
    <w:rsid w:val="006D1885"/>
    <w:rsid w:val="006D1920"/>
    <w:rsid w:val="006D1A88"/>
    <w:rsid w:val="006D1BBA"/>
    <w:rsid w:val="006D224F"/>
    <w:rsid w:val="006D293A"/>
    <w:rsid w:val="006D3384"/>
    <w:rsid w:val="006D3507"/>
    <w:rsid w:val="006D4156"/>
    <w:rsid w:val="006D50A3"/>
    <w:rsid w:val="006D5900"/>
    <w:rsid w:val="006D633B"/>
    <w:rsid w:val="006D674D"/>
    <w:rsid w:val="006D6BDA"/>
    <w:rsid w:val="006E0B2E"/>
    <w:rsid w:val="006E0C5A"/>
    <w:rsid w:val="006E12E1"/>
    <w:rsid w:val="006E21DE"/>
    <w:rsid w:val="006E22CD"/>
    <w:rsid w:val="006E2F38"/>
    <w:rsid w:val="006E3034"/>
    <w:rsid w:val="006E30CF"/>
    <w:rsid w:val="006E49F9"/>
    <w:rsid w:val="006E58D3"/>
    <w:rsid w:val="006E5ACF"/>
    <w:rsid w:val="006E6146"/>
    <w:rsid w:val="006E63DF"/>
    <w:rsid w:val="006E73D7"/>
    <w:rsid w:val="006E7945"/>
    <w:rsid w:val="006E7A53"/>
    <w:rsid w:val="006E7CF8"/>
    <w:rsid w:val="006F0EBF"/>
    <w:rsid w:val="006F19EC"/>
    <w:rsid w:val="006F1F84"/>
    <w:rsid w:val="006F2880"/>
    <w:rsid w:val="006F2BA5"/>
    <w:rsid w:val="006F2DB4"/>
    <w:rsid w:val="006F30A1"/>
    <w:rsid w:val="006F324A"/>
    <w:rsid w:val="006F37B9"/>
    <w:rsid w:val="006F3F6F"/>
    <w:rsid w:val="006F3F72"/>
    <w:rsid w:val="006F53FB"/>
    <w:rsid w:val="006F5875"/>
    <w:rsid w:val="006F5B34"/>
    <w:rsid w:val="006F69C4"/>
    <w:rsid w:val="006F6A08"/>
    <w:rsid w:val="006F707C"/>
    <w:rsid w:val="006F768B"/>
    <w:rsid w:val="006F7A53"/>
    <w:rsid w:val="006F7E72"/>
    <w:rsid w:val="00700169"/>
    <w:rsid w:val="00700306"/>
    <w:rsid w:val="00700410"/>
    <w:rsid w:val="0070042A"/>
    <w:rsid w:val="007010BE"/>
    <w:rsid w:val="007042AE"/>
    <w:rsid w:val="007042FB"/>
    <w:rsid w:val="007046AA"/>
    <w:rsid w:val="007047E2"/>
    <w:rsid w:val="00705040"/>
    <w:rsid w:val="00705315"/>
    <w:rsid w:val="00705BCA"/>
    <w:rsid w:val="00706A02"/>
    <w:rsid w:val="007074D6"/>
    <w:rsid w:val="007100E1"/>
    <w:rsid w:val="007102CD"/>
    <w:rsid w:val="0071088D"/>
    <w:rsid w:val="00710968"/>
    <w:rsid w:val="00710A27"/>
    <w:rsid w:val="007117F6"/>
    <w:rsid w:val="00711918"/>
    <w:rsid w:val="00711E70"/>
    <w:rsid w:val="00712793"/>
    <w:rsid w:val="00712905"/>
    <w:rsid w:val="00712F0C"/>
    <w:rsid w:val="00713A3A"/>
    <w:rsid w:val="00713B65"/>
    <w:rsid w:val="007145C0"/>
    <w:rsid w:val="0071481B"/>
    <w:rsid w:val="00714921"/>
    <w:rsid w:val="00714AB9"/>
    <w:rsid w:val="00715A4A"/>
    <w:rsid w:val="00717561"/>
    <w:rsid w:val="007179FD"/>
    <w:rsid w:val="007203C4"/>
    <w:rsid w:val="00720653"/>
    <w:rsid w:val="007208BA"/>
    <w:rsid w:val="00721A90"/>
    <w:rsid w:val="00722127"/>
    <w:rsid w:val="00722192"/>
    <w:rsid w:val="007224BF"/>
    <w:rsid w:val="00722833"/>
    <w:rsid w:val="007236AE"/>
    <w:rsid w:val="00724154"/>
    <w:rsid w:val="00724A7F"/>
    <w:rsid w:val="007251B4"/>
    <w:rsid w:val="00725512"/>
    <w:rsid w:val="00726B8C"/>
    <w:rsid w:val="00726D99"/>
    <w:rsid w:val="007272CC"/>
    <w:rsid w:val="0072778F"/>
    <w:rsid w:val="00727826"/>
    <w:rsid w:val="00727F8F"/>
    <w:rsid w:val="00730636"/>
    <w:rsid w:val="00730DCF"/>
    <w:rsid w:val="00730F64"/>
    <w:rsid w:val="0073118F"/>
    <w:rsid w:val="0073148C"/>
    <w:rsid w:val="0073164E"/>
    <w:rsid w:val="00732634"/>
    <w:rsid w:val="00732650"/>
    <w:rsid w:val="00732714"/>
    <w:rsid w:val="00732921"/>
    <w:rsid w:val="00732D45"/>
    <w:rsid w:val="007340F7"/>
    <w:rsid w:val="0073474F"/>
    <w:rsid w:val="0073479E"/>
    <w:rsid w:val="00736D1B"/>
    <w:rsid w:val="007372F0"/>
    <w:rsid w:val="007376DE"/>
    <w:rsid w:val="00740377"/>
    <w:rsid w:val="00740542"/>
    <w:rsid w:val="0074129E"/>
    <w:rsid w:val="007418BB"/>
    <w:rsid w:val="00741A03"/>
    <w:rsid w:val="00742067"/>
    <w:rsid w:val="0074227E"/>
    <w:rsid w:val="00743B71"/>
    <w:rsid w:val="007449F1"/>
    <w:rsid w:val="00744C5D"/>
    <w:rsid w:val="00744F89"/>
    <w:rsid w:val="0074528B"/>
    <w:rsid w:val="00745C0D"/>
    <w:rsid w:val="00745C19"/>
    <w:rsid w:val="00746119"/>
    <w:rsid w:val="0074619D"/>
    <w:rsid w:val="007466C8"/>
    <w:rsid w:val="007466DE"/>
    <w:rsid w:val="00746DFC"/>
    <w:rsid w:val="00747C13"/>
    <w:rsid w:val="0075062C"/>
    <w:rsid w:val="00750A47"/>
    <w:rsid w:val="00751E5B"/>
    <w:rsid w:val="00752926"/>
    <w:rsid w:val="00752C25"/>
    <w:rsid w:val="00753923"/>
    <w:rsid w:val="00754ED8"/>
    <w:rsid w:val="00754FF0"/>
    <w:rsid w:val="007562EC"/>
    <w:rsid w:val="00756AFE"/>
    <w:rsid w:val="00757313"/>
    <w:rsid w:val="007575D2"/>
    <w:rsid w:val="00757738"/>
    <w:rsid w:val="00757D74"/>
    <w:rsid w:val="00757E24"/>
    <w:rsid w:val="00760DB7"/>
    <w:rsid w:val="00761117"/>
    <w:rsid w:val="00762D96"/>
    <w:rsid w:val="0076357F"/>
    <w:rsid w:val="007638A5"/>
    <w:rsid w:val="00763A53"/>
    <w:rsid w:val="00763B89"/>
    <w:rsid w:val="0076530D"/>
    <w:rsid w:val="00765AE7"/>
    <w:rsid w:val="00765F34"/>
    <w:rsid w:val="007664DB"/>
    <w:rsid w:val="00766CEF"/>
    <w:rsid w:val="00770D5A"/>
    <w:rsid w:val="00771BBB"/>
    <w:rsid w:val="0077235E"/>
    <w:rsid w:val="0077252C"/>
    <w:rsid w:val="00772CD1"/>
    <w:rsid w:val="00772E2F"/>
    <w:rsid w:val="00774A75"/>
    <w:rsid w:val="00774A7D"/>
    <w:rsid w:val="0077542A"/>
    <w:rsid w:val="0077545E"/>
    <w:rsid w:val="00775F64"/>
    <w:rsid w:val="00776425"/>
    <w:rsid w:val="00776EE5"/>
    <w:rsid w:val="0077727E"/>
    <w:rsid w:val="0078099D"/>
    <w:rsid w:val="00780ABD"/>
    <w:rsid w:val="00780FBE"/>
    <w:rsid w:val="00781312"/>
    <w:rsid w:val="0078132A"/>
    <w:rsid w:val="00782299"/>
    <w:rsid w:val="00782CCD"/>
    <w:rsid w:val="0078318E"/>
    <w:rsid w:val="007839D7"/>
    <w:rsid w:val="0078439A"/>
    <w:rsid w:val="0078563C"/>
    <w:rsid w:val="00785655"/>
    <w:rsid w:val="007859AC"/>
    <w:rsid w:val="00785BF1"/>
    <w:rsid w:val="00785F59"/>
    <w:rsid w:val="007860D8"/>
    <w:rsid w:val="0078693F"/>
    <w:rsid w:val="00786F5D"/>
    <w:rsid w:val="00787069"/>
    <w:rsid w:val="00787399"/>
    <w:rsid w:val="007874A5"/>
    <w:rsid w:val="00790359"/>
    <w:rsid w:val="00790662"/>
    <w:rsid w:val="007918B7"/>
    <w:rsid w:val="007918EC"/>
    <w:rsid w:val="0079195A"/>
    <w:rsid w:val="00791DCE"/>
    <w:rsid w:val="007925D1"/>
    <w:rsid w:val="00792CE2"/>
    <w:rsid w:val="00792CF3"/>
    <w:rsid w:val="007937BE"/>
    <w:rsid w:val="0079405B"/>
    <w:rsid w:val="007941A3"/>
    <w:rsid w:val="00794BDE"/>
    <w:rsid w:val="007955EB"/>
    <w:rsid w:val="00795832"/>
    <w:rsid w:val="0079619D"/>
    <w:rsid w:val="00797405"/>
    <w:rsid w:val="00797DA3"/>
    <w:rsid w:val="007A11EE"/>
    <w:rsid w:val="007A136C"/>
    <w:rsid w:val="007A1AE3"/>
    <w:rsid w:val="007A361A"/>
    <w:rsid w:val="007A3AF2"/>
    <w:rsid w:val="007A5369"/>
    <w:rsid w:val="007A64E4"/>
    <w:rsid w:val="007A6712"/>
    <w:rsid w:val="007A6E26"/>
    <w:rsid w:val="007B0A19"/>
    <w:rsid w:val="007B0B91"/>
    <w:rsid w:val="007B1327"/>
    <w:rsid w:val="007B277C"/>
    <w:rsid w:val="007B423B"/>
    <w:rsid w:val="007B4491"/>
    <w:rsid w:val="007B4510"/>
    <w:rsid w:val="007B4AC9"/>
    <w:rsid w:val="007B5071"/>
    <w:rsid w:val="007B60DF"/>
    <w:rsid w:val="007B6918"/>
    <w:rsid w:val="007B6A99"/>
    <w:rsid w:val="007B778E"/>
    <w:rsid w:val="007B7DF6"/>
    <w:rsid w:val="007C1081"/>
    <w:rsid w:val="007C4558"/>
    <w:rsid w:val="007C6166"/>
    <w:rsid w:val="007C64D2"/>
    <w:rsid w:val="007C718D"/>
    <w:rsid w:val="007C7A5F"/>
    <w:rsid w:val="007D016A"/>
    <w:rsid w:val="007D0A98"/>
    <w:rsid w:val="007D0BF8"/>
    <w:rsid w:val="007D0F5B"/>
    <w:rsid w:val="007D159E"/>
    <w:rsid w:val="007D1A8A"/>
    <w:rsid w:val="007D1B5D"/>
    <w:rsid w:val="007D1E73"/>
    <w:rsid w:val="007D1EB7"/>
    <w:rsid w:val="007D1FFD"/>
    <w:rsid w:val="007D33F5"/>
    <w:rsid w:val="007D4C97"/>
    <w:rsid w:val="007D4ED8"/>
    <w:rsid w:val="007D5A72"/>
    <w:rsid w:val="007D61C3"/>
    <w:rsid w:val="007D650F"/>
    <w:rsid w:val="007D683E"/>
    <w:rsid w:val="007D71EF"/>
    <w:rsid w:val="007D731B"/>
    <w:rsid w:val="007D78E4"/>
    <w:rsid w:val="007E181D"/>
    <w:rsid w:val="007E2016"/>
    <w:rsid w:val="007E204B"/>
    <w:rsid w:val="007E217A"/>
    <w:rsid w:val="007E2A7F"/>
    <w:rsid w:val="007E2AA0"/>
    <w:rsid w:val="007E51A5"/>
    <w:rsid w:val="007E5292"/>
    <w:rsid w:val="007E54F1"/>
    <w:rsid w:val="007E695D"/>
    <w:rsid w:val="007E6FEB"/>
    <w:rsid w:val="007E746D"/>
    <w:rsid w:val="007F06C0"/>
    <w:rsid w:val="007F0837"/>
    <w:rsid w:val="007F15C8"/>
    <w:rsid w:val="007F2C5F"/>
    <w:rsid w:val="007F2D9D"/>
    <w:rsid w:val="007F321A"/>
    <w:rsid w:val="007F4579"/>
    <w:rsid w:val="007F45EF"/>
    <w:rsid w:val="007F57BB"/>
    <w:rsid w:val="007F5913"/>
    <w:rsid w:val="007F5C20"/>
    <w:rsid w:val="007F5F6E"/>
    <w:rsid w:val="007F6A40"/>
    <w:rsid w:val="007F6D71"/>
    <w:rsid w:val="007F7063"/>
    <w:rsid w:val="007F78D5"/>
    <w:rsid w:val="007F7AF1"/>
    <w:rsid w:val="007F7C73"/>
    <w:rsid w:val="007F7FAB"/>
    <w:rsid w:val="00800121"/>
    <w:rsid w:val="00800F25"/>
    <w:rsid w:val="008018A9"/>
    <w:rsid w:val="00802A63"/>
    <w:rsid w:val="008037F1"/>
    <w:rsid w:val="0080393A"/>
    <w:rsid w:val="00804034"/>
    <w:rsid w:val="008041DC"/>
    <w:rsid w:val="00804AA6"/>
    <w:rsid w:val="00804FE2"/>
    <w:rsid w:val="00805086"/>
    <w:rsid w:val="0080576A"/>
    <w:rsid w:val="00805C45"/>
    <w:rsid w:val="00806CEC"/>
    <w:rsid w:val="0080719F"/>
    <w:rsid w:val="00807D0E"/>
    <w:rsid w:val="00810682"/>
    <w:rsid w:val="00811EF1"/>
    <w:rsid w:val="0081441D"/>
    <w:rsid w:val="00814754"/>
    <w:rsid w:val="008148B4"/>
    <w:rsid w:val="008149D9"/>
    <w:rsid w:val="00814E38"/>
    <w:rsid w:val="008159F6"/>
    <w:rsid w:val="00816342"/>
    <w:rsid w:val="008165FE"/>
    <w:rsid w:val="00816688"/>
    <w:rsid w:val="00816F65"/>
    <w:rsid w:val="00817119"/>
    <w:rsid w:val="008173DB"/>
    <w:rsid w:val="008218A2"/>
    <w:rsid w:val="00821A14"/>
    <w:rsid w:val="008230B9"/>
    <w:rsid w:val="008233C2"/>
    <w:rsid w:val="00824F10"/>
    <w:rsid w:val="0082580F"/>
    <w:rsid w:val="00825858"/>
    <w:rsid w:val="00825AD0"/>
    <w:rsid w:val="00825E26"/>
    <w:rsid w:val="008265C9"/>
    <w:rsid w:val="008268A5"/>
    <w:rsid w:val="00827E34"/>
    <w:rsid w:val="008309E1"/>
    <w:rsid w:val="0083134C"/>
    <w:rsid w:val="00833616"/>
    <w:rsid w:val="008340BC"/>
    <w:rsid w:val="008349D5"/>
    <w:rsid w:val="008351C1"/>
    <w:rsid w:val="00835351"/>
    <w:rsid w:val="00835549"/>
    <w:rsid w:val="00835A7F"/>
    <w:rsid w:val="00835AF7"/>
    <w:rsid w:val="008372A3"/>
    <w:rsid w:val="0083766E"/>
    <w:rsid w:val="00837C95"/>
    <w:rsid w:val="00840360"/>
    <w:rsid w:val="00840FBB"/>
    <w:rsid w:val="00841C1C"/>
    <w:rsid w:val="00843210"/>
    <w:rsid w:val="0084348D"/>
    <w:rsid w:val="00843E38"/>
    <w:rsid w:val="00844155"/>
    <w:rsid w:val="0084452E"/>
    <w:rsid w:val="00844D65"/>
    <w:rsid w:val="00845700"/>
    <w:rsid w:val="00845EAE"/>
    <w:rsid w:val="00846A4A"/>
    <w:rsid w:val="00846B39"/>
    <w:rsid w:val="00846B41"/>
    <w:rsid w:val="00846F1B"/>
    <w:rsid w:val="0084780F"/>
    <w:rsid w:val="00850670"/>
    <w:rsid w:val="00850DBB"/>
    <w:rsid w:val="008511C2"/>
    <w:rsid w:val="00851A5C"/>
    <w:rsid w:val="00852337"/>
    <w:rsid w:val="00852E37"/>
    <w:rsid w:val="0085305A"/>
    <w:rsid w:val="0085365E"/>
    <w:rsid w:val="0085386B"/>
    <w:rsid w:val="008544A2"/>
    <w:rsid w:val="00854B8C"/>
    <w:rsid w:val="00854D46"/>
    <w:rsid w:val="00854DE0"/>
    <w:rsid w:val="008557EA"/>
    <w:rsid w:val="00855DA6"/>
    <w:rsid w:val="00855ECD"/>
    <w:rsid w:val="00856BC0"/>
    <w:rsid w:val="00856BFA"/>
    <w:rsid w:val="00856F31"/>
    <w:rsid w:val="00856FDF"/>
    <w:rsid w:val="00860895"/>
    <w:rsid w:val="00860A5D"/>
    <w:rsid w:val="008614E1"/>
    <w:rsid w:val="00861AC6"/>
    <w:rsid w:val="00861D5A"/>
    <w:rsid w:val="008627BE"/>
    <w:rsid w:val="00862B57"/>
    <w:rsid w:val="00862D0E"/>
    <w:rsid w:val="00863A9A"/>
    <w:rsid w:val="00863C60"/>
    <w:rsid w:val="00864516"/>
    <w:rsid w:val="0086483C"/>
    <w:rsid w:val="008653E1"/>
    <w:rsid w:val="00865436"/>
    <w:rsid w:val="00865662"/>
    <w:rsid w:val="00866987"/>
    <w:rsid w:val="00867AD1"/>
    <w:rsid w:val="00870AE0"/>
    <w:rsid w:val="0087110F"/>
    <w:rsid w:val="008719F9"/>
    <w:rsid w:val="00871DEB"/>
    <w:rsid w:val="00872226"/>
    <w:rsid w:val="0087308F"/>
    <w:rsid w:val="0087358E"/>
    <w:rsid w:val="00873767"/>
    <w:rsid w:val="00873BC5"/>
    <w:rsid w:val="008742FA"/>
    <w:rsid w:val="00874530"/>
    <w:rsid w:val="008749DF"/>
    <w:rsid w:val="00875765"/>
    <w:rsid w:val="0087659D"/>
    <w:rsid w:val="00876835"/>
    <w:rsid w:val="00876BF1"/>
    <w:rsid w:val="00876DF1"/>
    <w:rsid w:val="008770ED"/>
    <w:rsid w:val="0087745E"/>
    <w:rsid w:val="00877694"/>
    <w:rsid w:val="008779A8"/>
    <w:rsid w:val="00877D51"/>
    <w:rsid w:val="0088140E"/>
    <w:rsid w:val="00881542"/>
    <w:rsid w:val="00881EE4"/>
    <w:rsid w:val="008822B9"/>
    <w:rsid w:val="00882EAE"/>
    <w:rsid w:val="008835CD"/>
    <w:rsid w:val="00883A75"/>
    <w:rsid w:val="00883E4B"/>
    <w:rsid w:val="00884721"/>
    <w:rsid w:val="0088571E"/>
    <w:rsid w:val="00886CB6"/>
    <w:rsid w:val="008870DA"/>
    <w:rsid w:val="00887236"/>
    <w:rsid w:val="00890761"/>
    <w:rsid w:val="00891D19"/>
    <w:rsid w:val="00892E8D"/>
    <w:rsid w:val="00893197"/>
    <w:rsid w:val="0089345E"/>
    <w:rsid w:val="00894579"/>
    <w:rsid w:val="0089461E"/>
    <w:rsid w:val="00894D6B"/>
    <w:rsid w:val="008955C4"/>
    <w:rsid w:val="008956C6"/>
    <w:rsid w:val="008962AC"/>
    <w:rsid w:val="00896741"/>
    <w:rsid w:val="00897021"/>
    <w:rsid w:val="00897E42"/>
    <w:rsid w:val="008A0119"/>
    <w:rsid w:val="008A1067"/>
    <w:rsid w:val="008A17BD"/>
    <w:rsid w:val="008A1C3C"/>
    <w:rsid w:val="008A292D"/>
    <w:rsid w:val="008A31A2"/>
    <w:rsid w:val="008A3A3E"/>
    <w:rsid w:val="008A3D0B"/>
    <w:rsid w:val="008A3DF1"/>
    <w:rsid w:val="008A3FAF"/>
    <w:rsid w:val="008A40A4"/>
    <w:rsid w:val="008A47DE"/>
    <w:rsid w:val="008A4871"/>
    <w:rsid w:val="008A59A9"/>
    <w:rsid w:val="008A5E8A"/>
    <w:rsid w:val="008A623C"/>
    <w:rsid w:val="008A66BB"/>
    <w:rsid w:val="008A67CE"/>
    <w:rsid w:val="008A6935"/>
    <w:rsid w:val="008B0243"/>
    <w:rsid w:val="008B0463"/>
    <w:rsid w:val="008B1945"/>
    <w:rsid w:val="008B2357"/>
    <w:rsid w:val="008B285B"/>
    <w:rsid w:val="008B3259"/>
    <w:rsid w:val="008B35DA"/>
    <w:rsid w:val="008B4239"/>
    <w:rsid w:val="008B43A3"/>
    <w:rsid w:val="008B4792"/>
    <w:rsid w:val="008B4ACD"/>
    <w:rsid w:val="008B4B39"/>
    <w:rsid w:val="008B50EE"/>
    <w:rsid w:val="008B599F"/>
    <w:rsid w:val="008B5DE6"/>
    <w:rsid w:val="008B6226"/>
    <w:rsid w:val="008B6E5B"/>
    <w:rsid w:val="008B70A5"/>
    <w:rsid w:val="008B757F"/>
    <w:rsid w:val="008B763E"/>
    <w:rsid w:val="008B7ED2"/>
    <w:rsid w:val="008C0221"/>
    <w:rsid w:val="008C09A7"/>
    <w:rsid w:val="008C0E88"/>
    <w:rsid w:val="008C0F82"/>
    <w:rsid w:val="008C1F3E"/>
    <w:rsid w:val="008C217D"/>
    <w:rsid w:val="008C2312"/>
    <w:rsid w:val="008C2BD2"/>
    <w:rsid w:val="008C2C47"/>
    <w:rsid w:val="008C2C50"/>
    <w:rsid w:val="008C2DF7"/>
    <w:rsid w:val="008C2FCA"/>
    <w:rsid w:val="008C3DD8"/>
    <w:rsid w:val="008C554A"/>
    <w:rsid w:val="008C5C20"/>
    <w:rsid w:val="008C683F"/>
    <w:rsid w:val="008C6BD0"/>
    <w:rsid w:val="008C7434"/>
    <w:rsid w:val="008C76B6"/>
    <w:rsid w:val="008C790A"/>
    <w:rsid w:val="008C7948"/>
    <w:rsid w:val="008C7FC8"/>
    <w:rsid w:val="008D00C9"/>
    <w:rsid w:val="008D048F"/>
    <w:rsid w:val="008D0D21"/>
    <w:rsid w:val="008D1DAA"/>
    <w:rsid w:val="008D1F4E"/>
    <w:rsid w:val="008D2BA7"/>
    <w:rsid w:val="008D2C75"/>
    <w:rsid w:val="008D38E8"/>
    <w:rsid w:val="008D38EC"/>
    <w:rsid w:val="008D3C35"/>
    <w:rsid w:val="008D3D9E"/>
    <w:rsid w:val="008D3E02"/>
    <w:rsid w:val="008D440F"/>
    <w:rsid w:val="008D4B0B"/>
    <w:rsid w:val="008D4B2A"/>
    <w:rsid w:val="008D5CA8"/>
    <w:rsid w:val="008D6B17"/>
    <w:rsid w:val="008D7F78"/>
    <w:rsid w:val="008E1C63"/>
    <w:rsid w:val="008E1D5B"/>
    <w:rsid w:val="008E256B"/>
    <w:rsid w:val="008E2D79"/>
    <w:rsid w:val="008E317E"/>
    <w:rsid w:val="008E3437"/>
    <w:rsid w:val="008E347C"/>
    <w:rsid w:val="008E395A"/>
    <w:rsid w:val="008E3C2E"/>
    <w:rsid w:val="008E482C"/>
    <w:rsid w:val="008E4957"/>
    <w:rsid w:val="008E4971"/>
    <w:rsid w:val="008E601A"/>
    <w:rsid w:val="008E630D"/>
    <w:rsid w:val="008E7D31"/>
    <w:rsid w:val="008F15B9"/>
    <w:rsid w:val="008F1900"/>
    <w:rsid w:val="008F19B7"/>
    <w:rsid w:val="008F1B1E"/>
    <w:rsid w:val="008F2066"/>
    <w:rsid w:val="008F26E3"/>
    <w:rsid w:val="008F2D9E"/>
    <w:rsid w:val="008F2E3A"/>
    <w:rsid w:val="008F32C3"/>
    <w:rsid w:val="008F33A3"/>
    <w:rsid w:val="008F3CE1"/>
    <w:rsid w:val="008F3CFF"/>
    <w:rsid w:val="008F420B"/>
    <w:rsid w:val="008F46BA"/>
    <w:rsid w:val="008F4C70"/>
    <w:rsid w:val="008F58E3"/>
    <w:rsid w:val="008F64FF"/>
    <w:rsid w:val="008F6773"/>
    <w:rsid w:val="008F68B3"/>
    <w:rsid w:val="008F6B9C"/>
    <w:rsid w:val="008F6C00"/>
    <w:rsid w:val="008F7401"/>
    <w:rsid w:val="008F7417"/>
    <w:rsid w:val="008F74C1"/>
    <w:rsid w:val="008F7611"/>
    <w:rsid w:val="008F7776"/>
    <w:rsid w:val="008F7AE4"/>
    <w:rsid w:val="00900450"/>
    <w:rsid w:val="009004AF"/>
    <w:rsid w:val="00900EFB"/>
    <w:rsid w:val="00900F54"/>
    <w:rsid w:val="009012CE"/>
    <w:rsid w:val="009026F2"/>
    <w:rsid w:val="009030C1"/>
    <w:rsid w:val="009031FC"/>
    <w:rsid w:val="0090335C"/>
    <w:rsid w:val="00904133"/>
    <w:rsid w:val="00904641"/>
    <w:rsid w:val="009047AB"/>
    <w:rsid w:val="00906E29"/>
    <w:rsid w:val="00907185"/>
    <w:rsid w:val="0090776E"/>
    <w:rsid w:val="009103E5"/>
    <w:rsid w:val="00911210"/>
    <w:rsid w:val="00912B5E"/>
    <w:rsid w:val="0091401B"/>
    <w:rsid w:val="00914A0D"/>
    <w:rsid w:val="0091661F"/>
    <w:rsid w:val="00916823"/>
    <w:rsid w:val="00920FF6"/>
    <w:rsid w:val="00921703"/>
    <w:rsid w:val="00921CC3"/>
    <w:rsid w:val="00921EA0"/>
    <w:rsid w:val="009226B0"/>
    <w:rsid w:val="0092280F"/>
    <w:rsid w:val="00922C50"/>
    <w:rsid w:val="00922D28"/>
    <w:rsid w:val="00923068"/>
    <w:rsid w:val="009231E0"/>
    <w:rsid w:val="0092380C"/>
    <w:rsid w:val="009239A4"/>
    <w:rsid w:val="00923A24"/>
    <w:rsid w:val="00923BB0"/>
    <w:rsid w:val="009255A7"/>
    <w:rsid w:val="00925D39"/>
    <w:rsid w:val="00925DD5"/>
    <w:rsid w:val="0092696E"/>
    <w:rsid w:val="00926D56"/>
    <w:rsid w:val="00926F6D"/>
    <w:rsid w:val="00927688"/>
    <w:rsid w:val="00927803"/>
    <w:rsid w:val="00927BCF"/>
    <w:rsid w:val="00927EDB"/>
    <w:rsid w:val="0093011E"/>
    <w:rsid w:val="00930279"/>
    <w:rsid w:val="00931594"/>
    <w:rsid w:val="00931952"/>
    <w:rsid w:val="00931A74"/>
    <w:rsid w:val="00932EA3"/>
    <w:rsid w:val="009332BF"/>
    <w:rsid w:val="0093614F"/>
    <w:rsid w:val="00936168"/>
    <w:rsid w:val="00936C7A"/>
    <w:rsid w:val="009373B9"/>
    <w:rsid w:val="009376D7"/>
    <w:rsid w:val="00937901"/>
    <w:rsid w:val="00937DCA"/>
    <w:rsid w:val="00940FD6"/>
    <w:rsid w:val="009410A6"/>
    <w:rsid w:val="0094139C"/>
    <w:rsid w:val="00942712"/>
    <w:rsid w:val="00942768"/>
    <w:rsid w:val="00943345"/>
    <w:rsid w:val="0094359A"/>
    <w:rsid w:val="00943E55"/>
    <w:rsid w:val="009440DD"/>
    <w:rsid w:val="00944CBB"/>
    <w:rsid w:val="00944CC8"/>
    <w:rsid w:val="00944FFB"/>
    <w:rsid w:val="00945001"/>
    <w:rsid w:val="009464C4"/>
    <w:rsid w:val="009468A9"/>
    <w:rsid w:val="00947F27"/>
    <w:rsid w:val="00950795"/>
    <w:rsid w:val="00950897"/>
    <w:rsid w:val="00950B94"/>
    <w:rsid w:val="0095101B"/>
    <w:rsid w:val="00951D53"/>
    <w:rsid w:val="00953170"/>
    <w:rsid w:val="00954A47"/>
    <w:rsid w:val="00954C52"/>
    <w:rsid w:val="009561FB"/>
    <w:rsid w:val="009579A9"/>
    <w:rsid w:val="00960CDE"/>
    <w:rsid w:val="00961522"/>
    <w:rsid w:val="00961EC8"/>
    <w:rsid w:val="0096265D"/>
    <w:rsid w:val="009626E2"/>
    <w:rsid w:val="009631F9"/>
    <w:rsid w:val="00963E11"/>
    <w:rsid w:val="009643EA"/>
    <w:rsid w:val="009648E8"/>
    <w:rsid w:val="00964BD7"/>
    <w:rsid w:val="009651CC"/>
    <w:rsid w:val="00965394"/>
    <w:rsid w:val="00965526"/>
    <w:rsid w:val="0096581D"/>
    <w:rsid w:val="00965997"/>
    <w:rsid w:val="00965C0C"/>
    <w:rsid w:val="0096605D"/>
    <w:rsid w:val="00966D83"/>
    <w:rsid w:val="00967036"/>
    <w:rsid w:val="00967CF2"/>
    <w:rsid w:val="00967F73"/>
    <w:rsid w:val="009708B8"/>
    <w:rsid w:val="00971E89"/>
    <w:rsid w:val="00971F93"/>
    <w:rsid w:val="0097221F"/>
    <w:rsid w:val="0097277A"/>
    <w:rsid w:val="0097371E"/>
    <w:rsid w:val="00974150"/>
    <w:rsid w:val="00974348"/>
    <w:rsid w:val="00974803"/>
    <w:rsid w:val="00974BE7"/>
    <w:rsid w:val="00975757"/>
    <w:rsid w:val="00975899"/>
    <w:rsid w:val="00975B5F"/>
    <w:rsid w:val="00976211"/>
    <w:rsid w:val="00976579"/>
    <w:rsid w:val="00976640"/>
    <w:rsid w:val="009769E8"/>
    <w:rsid w:val="0097F8EE"/>
    <w:rsid w:val="009825F9"/>
    <w:rsid w:val="009828DE"/>
    <w:rsid w:val="00982CCA"/>
    <w:rsid w:val="00982D47"/>
    <w:rsid w:val="00983241"/>
    <w:rsid w:val="00983617"/>
    <w:rsid w:val="009836B2"/>
    <w:rsid w:val="00983AFB"/>
    <w:rsid w:val="00983BF7"/>
    <w:rsid w:val="0098432F"/>
    <w:rsid w:val="009847E1"/>
    <w:rsid w:val="00985359"/>
    <w:rsid w:val="009868D6"/>
    <w:rsid w:val="009868D9"/>
    <w:rsid w:val="00987A6A"/>
    <w:rsid w:val="00987BAD"/>
    <w:rsid w:val="009902ED"/>
    <w:rsid w:val="00990AE5"/>
    <w:rsid w:val="00990EC1"/>
    <w:rsid w:val="00991373"/>
    <w:rsid w:val="009928EA"/>
    <w:rsid w:val="00992E0B"/>
    <w:rsid w:val="00992EFB"/>
    <w:rsid w:val="009937A9"/>
    <w:rsid w:val="00994535"/>
    <w:rsid w:val="0099454B"/>
    <w:rsid w:val="009954AA"/>
    <w:rsid w:val="00995F4B"/>
    <w:rsid w:val="009967AD"/>
    <w:rsid w:val="00997052"/>
    <w:rsid w:val="0099720B"/>
    <w:rsid w:val="00997646"/>
    <w:rsid w:val="00997704"/>
    <w:rsid w:val="009A0696"/>
    <w:rsid w:val="009A1447"/>
    <w:rsid w:val="009A167C"/>
    <w:rsid w:val="009A1E45"/>
    <w:rsid w:val="009A1F54"/>
    <w:rsid w:val="009A1F87"/>
    <w:rsid w:val="009A25A5"/>
    <w:rsid w:val="009A2D99"/>
    <w:rsid w:val="009A32FF"/>
    <w:rsid w:val="009A36CD"/>
    <w:rsid w:val="009A3F48"/>
    <w:rsid w:val="009A4086"/>
    <w:rsid w:val="009A425C"/>
    <w:rsid w:val="009A4402"/>
    <w:rsid w:val="009A5087"/>
    <w:rsid w:val="009A51CF"/>
    <w:rsid w:val="009A5348"/>
    <w:rsid w:val="009A57DE"/>
    <w:rsid w:val="009A5880"/>
    <w:rsid w:val="009A6957"/>
    <w:rsid w:val="009A703E"/>
    <w:rsid w:val="009A7545"/>
    <w:rsid w:val="009B003B"/>
    <w:rsid w:val="009B0B3B"/>
    <w:rsid w:val="009B0D88"/>
    <w:rsid w:val="009B1528"/>
    <w:rsid w:val="009B17C7"/>
    <w:rsid w:val="009B2CF3"/>
    <w:rsid w:val="009B2E41"/>
    <w:rsid w:val="009B326F"/>
    <w:rsid w:val="009B363D"/>
    <w:rsid w:val="009B3877"/>
    <w:rsid w:val="009B3B0D"/>
    <w:rsid w:val="009B47EE"/>
    <w:rsid w:val="009B4AA3"/>
    <w:rsid w:val="009B50C8"/>
    <w:rsid w:val="009B5385"/>
    <w:rsid w:val="009B5686"/>
    <w:rsid w:val="009B56E3"/>
    <w:rsid w:val="009B586B"/>
    <w:rsid w:val="009B5FE6"/>
    <w:rsid w:val="009B61FF"/>
    <w:rsid w:val="009B6C3B"/>
    <w:rsid w:val="009B737B"/>
    <w:rsid w:val="009B79D3"/>
    <w:rsid w:val="009B7A42"/>
    <w:rsid w:val="009C1621"/>
    <w:rsid w:val="009C2E40"/>
    <w:rsid w:val="009C3859"/>
    <w:rsid w:val="009C39B1"/>
    <w:rsid w:val="009C39DE"/>
    <w:rsid w:val="009C4AF2"/>
    <w:rsid w:val="009C5413"/>
    <w:rsid w:val="009C57B4"/>
    <w:rsid w:val="009C5F65"/>
    <w:rsid w:val="009C5FA7"/>
    <w:rsid w:val="009C64F6"/>
    <w:rsid w:val="009C6BFD"/>
    <w:rsid w:val="009C6CDC"/>
    <w:rsid w:val="009C706D"/>
    <w:rsid w:val="009C71D3"/>
    <w:rsid w:val="009C732C"/>
    <w:rsid w:val="009C7AB3"/>
    <w:rsid w:val="009C7B88"/>
    <w:rsid w:val="009D00FB"/>
    <w:rsid w:val="009D093E"/>
    <w:rsid w:val="009D30EC"/>
    <w:rsid w:val="009D321E"/>
    <w:rsid w:val="009D3296"/>
    <w:rsid w:val="009D3569"/>
    <w:rsid w:val="009D3572"/>
    <w:rsid w:val="009D35C2"/>
    <w:rsid w:val="009D4D9F"/>
    <w:rsid w:val="009D50A9"/>
    <w:rsid w:val="009D5322"/>
    <w:rsid w:val="009D5702"/>
    <w:rsid w:val="009D5855"/>
    <w:rsid w:val="009D625B"/>
    <w:rsid w:val="009D6CE0"/>
    <w:rsid w:val="009D7125"/>
    <w:rsid w:val="009D7932"/>
    <w:rsid w:val="009D7984"/>
    <w:rsid w:val="009D7D7A"/>
    <w:rsid w:val="009D7F06"/>
    <w:rsid w:val="009E1A25"/>
    <w:rsid w:val="009E1A74"/>
    <w:rsid w:val="009E2491"/>
    <w:rsid w:val="009E26E6"/>
    <w:rsid w:val="009E2CFC"/>
    <w:rsid w:val="009E3299"/>
    <w:rsid w:val="009E3497"/>
    <w:rsid w:val="009E359A"/>
    <w:rsid w:val="009E36C8"/>
    <w:rsid w:val="009E405D"/>
    <w:rsid w:val="009E4778"/>
    <w:rsid w:val="009E5CF9"/>
    <w:rsid w:val="009E5DAF"/>
    <w:rsid w:val="009E6725"/>
    <w:rsid w:val="009E6E87"/>
    <w:rsid w:val="009E7992"/>
    <w:rsid w:val="009F0830"/>
    <w:rsid w:val="009F08A4"/>
    <w:rsid w:val="009F1DD1"/>
    <w:rsid w:val="009F3187"/>
    <w:rsid w:val="009F34A6"/>
    <w:rsid w:val="009F3527"/>
    <w:rsid w:val="009F3574"/>
    <w:rsid w:val="009F383A"/>
    <w:rsid w:val="009F3C7B"/>
    <w:rsid w:val="009F4631"/>
    <w:rsid w:val="009F4C37"/>
    <w:rsid w:val="009F4EE2"/>
    <w:rsid w:val="009F5775"/>
    <w:rsid w:val="009F5A35"/>
    <w:rsid w:val="009F7D07"/>
    <w:rsid w:val="00A0064F"/>
    <w:rsid w:val="00A00783"/>
    <w:rsid w:val="00A00D16"/>
    <w:rsid w:val="00A01392"/>
    <w:rsid w:val="00A017E7"/>
    <w:rsid w:val="00A01ED9"/>
    <w:rsid w:val="00A02F30"/>
    <w:rsid w:val="00A031E4"/>
    <w:rsid w:val="00A03568"/>
    <w:rsid w:val="00A03835"/>
    <w:rsid w:val="00A038A6"/>
    <w:rsid w:val="00A044B4"/>
    <w:rsid w:val="00A04E40"/>
    <w:rsid w:val="00A0599D"/>
    <w:rsid w:val="00A05B85"/>
    <w:rsid w:val="00A05C3B"/>
    <w:rsid w:val="00A06182"/>
    <w:rsid w:val="00A06A7D"/>
    <w:rsid w:val="00A0716A"/>
    <w:rsid w:val="00A1004B"/>
    <w:rsid w:val="00A1011F"/>
    <w:rsid w:val="00A10C86"/>
    <w:rsid w:val="00A10C8C"/>
    <w:rsid w:val="00A118ED"/>
    <w:rsid w:val="00A11901"/>
    <w:rsid w:val="00A11D4A"/>
    <w:rsid w:val="00A126E1"/>
    <w:rsid w:val="00A12832"/>
    <w:rsid w:val="00A1365A"/>
    <w:rsid w:val="00A13A8C"/>
    <w:rsid w:val="00A1412D"/>
    <w:rsid w:val="00A1421F"/>
    <w:rsid w:val="00A142D6"/>
    <w:rsid w:val="00A14373"/>
    <w:rsid w:val="00A153A9"/>
    <w:rsid w:val="00A157B0"/>
    <w:rsid w:val="00A15981"/>
    <w:rsid w:val="00A15BD4"/>
    <w:rsid w:val="00A17975"/>
    <w:rsid w:val="00A20283"/>
    <w:rsid w:val="00A2041E"/>
    <w:rsid w:val="00A2083D"/>
    <w:rsid w:val="00A2145B"/>
    <w:rsid w:val="00A2160B"/>
    <w:rsid w:val="00A228B6"/>
    <w:rsid w:val="00A2359B"/>
    <w:rsid w:val="00A238D2"/>
    <w:rsid w:val="00A23D05"/>
    <w:rsid w:val="00A24674"/>
    <w:rsid w:val="00A24F37"/>
    <w:rsid w:val="00A255B2"/>
    <w:rsid w:val="00A258CB"/>
    <w:rsid w:val="00A25F5C"/>
    <w:rsid w:val="00A263C7"/>
    <w:rsid w:val="00A265D1"/>
    <w:rsid w:val="00A265DC"/>
    <w:rsid w:val="00A266ED"/>
    <w:rsid w:val="00A27134"/>
    <w:rsid w:val="00A271EA"/>
    <w:rsid w:val="00A27632"/>
    <w:rsid w:val="00A27D8F"/>
    <w:rsid w:val="00A27D95"/>
    <w:rsid w:val="00A30CB1"/>
    <w:rsid w:val="00A30CE5"/>
    <w:rsid w:val="00A30F3B"/>
    <w:rsid w:val="00A3155C"/>
    <w:rsid w:val="00A31578"/>
    <w:rsid w:val="00A319E9"/>
    <w:rsid w:val="00A31D67"/>
    <w:rsid w:val="00A328E2"/>
    <w:rsid w:val="00A32CCD"/>
    <w:rsid w:val="00A32F21"/>
    <w:rsid w:val="00A34436"/>
    <w:rsid w:val="00A3446A"/>
    <w:rsid w:val="00A3502F"/>
    <w:rsid w:val="00A35048"/>
    <w:rsid w:val="00A351DB"/>
    <w:rsid w:val="00A3539D"/>
    <w:rsid w:val="00A35622"/>
    <w:rsid w:val="00A36591"/>
    <w:rsid w:val="00A37628"/>
    <w:rsid w:val="00A3771C"/>
    <w:rsid w:val="00A37B9F"/>
    <w:rsid w:val="00A37BE8"/>
    <w:rsid w:val="00A40777"/>
    <w:rsid w:val="00A409B1"/>
    <w:rsid w:val="00A40A72"/>
    <w:rsid w:val="00A40A86"/>
    <w:rsid w:val="00A40FBF"/>
    <w:rsid w:val="00A417AA"/>
    <w:rsid w:val="00A418F9"/>
    <w:rsid w:val="00A42F7C"/>
    <w:rsid w:val="00A43643"/>
    <w:rsid w:val="00A43754"/>
    <w:rsid w:val="00A43F8F"/>
    <w:rsid w:val="00A45131"/>
    <w:rsid w:val="00A45526"/>
    <w:rsid w:val="00A4579F"/>
    <w:rsid w:val="00A4758D"/>
    <w:rsid w:val="00A477F9"/>
    <w:rsid w:val="00A47AE9"/>
    <w:rsid w:val="00A50171"/>
    <w:rsid w:val="00A51012"/>
    <w:rsid w:val="00A512ED"/>
    <w:rsid w:val="00A51622"/>
    <w:rsid w:val="00A52BBA"/>
    <w:rsid w:val="00A5360A"/>
    <w:rsid w:val="00A53A69"/>
    <w:rsid w:val="00A53B41"/>
    <w:rsid w:val="00A54721"/>
    <w:rsid w:val="00A54CB3"/>
    <w:rsid w:val="00A55B69"/>
    <w:rsid w:val="00A55D35"/>
    <w:rsid w:val="00A55F14"/>
    <w:rsid w:val="00A5638C"/>
    <w:rsid w:val="00A56516"/>
    <w:rsid w:val="00A569C4"/>
    <w:rsid w:val="00A57659"/>
    <w:rsid w:val="00A57CF6"/>
    <w:rsid w:val="00A60995"/>
    <w:rsid w:val="00A60C1B"/>
    <w:rsid w:val="00A60CF0"/>
    <w:rsid w:val="00A60F93"/>
    <w:rsid w:val="00A61A83"/>
    <w:rsid w:val="00A62A0B"/>
    <w:rsid w:val="00A62B6D"/>
    <w:rsid w:val="00A62C7F"/>
    <w:rsid w:val="00A62E41"/>
    <w:rsid w:val="00A62E45"/>
    <w:rsid w:val="00A6340D"/>
    <w:rsid w:val="00A63620"/>
    <w:rsid w:val="00A638E2"/>
    <w:rsid w:val="00A63936"/>
    <w:rsid w:val="00A6435D"/>
    <w:rsid w:val="00A643B1"/>
    <w:rsid w:val="00A64886"/>
    <w:rsid w:val="00A6491B"/>
    <w:rsid w:val="00A654A0"/>
    <w:rsid w:val="00A656C8"/>
    <w:rsid w:val="00A65B86"/>
    <w:rsid w:val="00A65FD6"/>
    <w:rsid w:val="00A66CB2"/>
    <w:rsid w:val="00A67123"/>
    <w:rsid w:val="00A67AD7"/>
    <w:rsid w:val="00A67C20"/>
    <w:rsid w:val="00A67D2F"/>
    <w:rsid w:val="00A70039"/>
    <w:rsid w:val="00A711F9"/>
    <w:rsid w:val="00A712DB"/>
    <w:rsid w:val="00A71565"/>
    <w:rsid w:val="00A718E3"/>
    <w:rsid w:val="00A71CE5"/>
    <w:rsid w:val="00A72139"/>
    <w:rsid w:val="00A726F7"/>
    <w:rsid w:val="00A728FE"/>
    <w:rsid w:val="00A734FA"/>
    <w:rsid w:val="00A735F4"/>
    <w:rsid w:val="00A737DA"/>
    <w:rsid w:val="00A73D5B"/>
    <w:rsid w:val="00A74577"/>
    <w:rsid w:val="00A74E0B"/>
    <w:rsid w:val="00A75978"/>
    <w:rsid w:val="00A75BC2"/>
    <w:rsid w:val="00A771E4"/>
    <w:rsid w:val="00A7787E"/>
    <w:rsid w:val="00A8067D"/>
    <w:rsid w:val="00A80943"/>
    <w:rsid w:val="00A809C9"/>
    <w:rsid w:val="00A81771"/>
    <w:rsid w:val="00A81836"/>
    <w:rsid w:val="00A81C29"/>
    <w:rsid w:val="00A81E91"/>
    <w:rsid w:val="00A81FD8"/>
    <w:rsid w:val="00A82475"/>
    <w:rsid w:val="00A82A5F"/>
    <w:rsid w:val="00A836C5"/>
    <w:rsid w:val="00A8392E"/>
    <w:rsid w:val="00A83CFB"/>
    <w:rsid w:val="00A84235"/>
    <w:rsid w:val="00A8470A"/>
    <w:rsid w:val="00A84E44"/>
    <w:rsid w:val="00A85D26"/>
    <w:rsid w:val="00A860CF"/>
    <w:rsid w:val="00A8747A"/>
    <w:rsid w:val="00A87504"/>
    <w:rsid w:val="00A903C6"/>
    <w:rsid w:val="00A907E3"/>
    <w:rsid w:val="00A91446"/>
    <w:rsid w:val="00A91479"/>
    <w:rsid w:val="00A915A8"/>
    <w:rsid w:val="00A917E1"/>
    <w:rsid w:val="00A91B67"/>
    <w:rsid w:val="00A91E7B"/>
    <w:rsid w:val="00A92030"/>
    <w:rsid w:val="00A92B72"/>
    <w:rsid w:val="00A92C44"/>
    <w:rsid w:val="00A9458A"/>
    <w:rsid w:val="00A94603"/>
    <w:rsid w:val="00A9473C"/>
    <w:rsid w:val="00A94AA3"/>
    <w:rsid w:val="00A95064"/>
    <w:rsid w:val="00A953B5"/>
    <w:rsid w:val="00A956A0"/>
    <w:rsid w:val="00A95834"/>
    <w:rsid w:val="00A95889"/>
    <w:rsid w:val="00A95901"/>
    <w:rsid w:val="00A95BAC"/>
    <w:rsid w:val="00A95CF3"/>
    <w:rsid w:val="00A96106"/>
    <w:rsid w:val="00A964A8"/>
    <w:rsid w:val="00AA03EA"/>
    <w:rsid w:val="00AA0DC6"/>
    <w:rsid w:val="00AA105D"/>
    <w:rsid w:val="00AA17B1"/>
    <w:rsid w:val="00AA3212"/>
    <w:rsid w:val="00AA3ABD"/>
    <w:rsid w:val="00AA3EBE"/>
    <w:rsid w:val="00AA400C"/>
    <w:rsid w:val="00AA4D10"/>
    <w:rsid w:val="00AA4F83"/>
    <w:rsid w:val="00AA5627"/>
    <w:rsid w:val="00AA578E"/>
    <w:rsid w:val="00AA5D8A"/>
    <w:rsid w:val="00AA62BD"/>
    <w:rsid w:val="00AA66C8"/>
    <w:rsid w:val="00AA6AE3"/>
    <w:rsid w:val="00AA6C7C"/>
    <w:rsid w:val="00AB03B5"/>
    <w:rsid w:val="00AB0DC3"/>
    <w:rsid w:val="00AB1006"/>
    <w:rsid w:val="00AB1280"/>
    <w:rsid w:val="00AB33E4"/>
    <w:rsid w:val="00AB3847"/>
    <w:rsid w:val="00AB4277"/>
    <w:rsid w:val="00AB45EE"/>
    <w:rsid w:val="00AB60D1"/>
    <w:rsid w:val="00AB6919"/>
    <w:rsid w:val="00AB6BCC"/>
    <w:rsid w:val="00AB7641"/>
    <w:rsid w:val="00AB7C64"/>
    <w:rsid w:val="00AC0089"/>
    <w:rsid w:val="00AC01EE"/>
    <w:rsid w:val="00AC01F5"/>
    <w:rsid w:val="00AC05E3"/>
    <w:rsid w:val="00AC0A88"/>
    <w:rsid w:val="00AC0B69"/>
    <w:rsid w:val="00AC18FE"/>
    <w:rsid w:val="00AC336D"/>
    <w:rsid w:val="00AC3426"/>
    <w:rsid w:val="00AC4686"/>
    <w:rsid w:val="00AC4C70"/>
    <w:rsid w:val="00AC4E3A"/>
    <w:rsid w:val="00AC56A9"/>
    <w:rsid w:val="00AC61C0"/>
    <w:rsid w:val="00AC696C"/>
    <w:rsid w:val="00AC6BC0"/>
    <w:rsid w:val="00AC6FA5"/>
    <w:rsid w:val="00AC7F93"/>
    <w:rsid w:val="00AD01BB"/>
    <w:rsid w:val="00AD0331"/>
    <w:rsid w:val="00AD03FA"/>
    <w:rsid w:val="00AD04FD"/>
    <w:rsid w:val="00AD07CF"/>
    <w:rsid w:val="00AD0AA9"/>
    <w:rsid w:val="00AD1C91"/>
    <w:rsid w:val="00AD243E"/>
    <w:rsid w:val="00AD33C4"/>
    <w:rsid w:val="00AD347D"/>
    <w:rsid w:val="00AD3E60"/>
    <w:rsid w:val="00AD3FAC"/>
    <w:rsid w:val="00AD5334"/>
    <w:rsid w:val="00AD5368"/>
    <w:rsid w:val="00AD569C"/>
    <w:rsid w:val="00AD57B0"/>
    <w:rsid w:val="00AD63C7"/>
    <w:rsid w:val="00AD6481"/>
    <w:rsid w:val="00AD76E0"/>
    <w:rsid w:val="00AD7771"/>
    <w:rsid w:val="00AE1FF7"/>
    <w:rsid w:val="00AE217C"/>
    <w:rsid w:val="00AE272D"/>
    <w:rsid w:val="00AE2A68"/>
    <w:rsid w:val="00AE3157"/>
    <w:rsid w:val="00AE3189"/>
    <w:rsid w:val="00AE34FF"/>
    <w:rsid w:val="00AE38E0"/>
    <w:rsid w:val="00AE3928"/>
    <w:rsid w:val="00AE3B55"/>
    <w:rsid w:val="00AE3E00"/>
    <w:rsid w:val="00AE3E39"/>
    <w:rsid w:val="00AE416F"/>
    <w:rsid w:val="00AE5097"/>
    <w:rsid w:val="00AE519A"/>
    <w:rsid w:val="00AE5332"/>
    <w:rsid w:val="00AE5A20"/>
    <w:rsid w:val="00AE5A84"/>
    <w:rsid w:val="00AE6C21"/>
    <w:rsid w:val="00AE6C68"/>
    <w:rsid w:val="00AE723E"/>
    <w:rsid w:val="00AE7CE9"/>
    <w:rsid w:val="00AF0C72"/>
    <w:rsid w:val="00AF14CE"/>
    <w:rsid w:val="00AF1751"/>
    <w:rsid w:val="00AF1FB8"/>
    <w:rsid w:val="00AF2F8B"/>
    <w:rsid w:val="00AF43F4"/>
    <w:rsid w:val="00AF4411"/>
    <w:rsid w:val="00AF4F4C"/>
    <w:rsid w:val="00AF5632"/>
    <w:rsid w:val="00AF5C54"/>
    <w:rsid w:val="00AF7888"/>
    <w:rsid w:val="00AF7C22"/>
    <w:rsid w:val="00AF7F59"/>
    <w:rsid w:val="00B0000A"/>
    <w:rsid w:val="00B001E5"/>
    <w:rsid w:val="00B00708"/>
    <w:rsid w:val="00B00F3B"/>
    <w:rsid w:val="00B01A3C"/>
    <w:rsid w:val="00B03822"/>
    <w:rsid w:val="00B04394"/>
    <w:rsid w:val="00B04B0F"/>
    <w:rsid w:val="00B04BC9"/>
    <w:rsid w:val="00B05213"/>
    <w:rsid w:val="00B06993"/>
    <w:rsid w:val="00B06DC5"/>
    <w:rsid w:val="00B0718A"/>
    <w:rsid w:val="00B075BE"/>
    <w:rsid w:val="00B079CE"/>
    <w:rsid w:val="00B07E4D"/>
    <w:rsid w:val="00B10FB6"/>
    <w:rsid w:val="00B11E58"/>
    <w:rsid w:val="00B12DE6"/>
    <w:rsid w:val="00B13352"/>
    <w:rsid w:val="00B133DA"/>
    <w:rsid w:val="00B1349D"/>
    <w:rsid w:val="00B1350A"/>
    <w:rsid w:val="00B15319"/>
    <w:rsid w:val="00B1623A"/>
    <w:rsid w:val="00B163CB"/>
    <w:rsid w:val="00B16F66"/>
    <w:rsid w:val="00B17143"/>
    <w:rsid w:val="00B17951"/>
    <w:rsid w:val="00B1796F"/>
    <w:rsid w:val="00B17A77"/>
    <w:rsid w:val="00B17CDE"/>
    <w:rsid w:val="00B20463"/>
    <w:rsid w:val="00B209E4"/>
    <w:rsid w:val="00B20AA1"/>
    <w:rsid w:val="00B20B7A"/>
    <w:rsid w:val="00B2134D"/>
    <w:rsid w:val="00B214D8"/>
    <w:rsid w:val="00B2188B"/>
    <w:rsid w:val="00B2188D"/>
    <w:rsid w:val="00B21A19"/>
    <w:rsid w:val="00B21C1C"/>
    <w:rsid w:val="00B21E4F"/>
    <w:rsid w:val="00B22D8A"/>
    <w:rsid w:val="00B23B85"/>
    <w:rsid w:val="00B2402A"/>
    <w:rsid w:val="00B24D81"/>
    <w:rsid w:val="00B25358"/>
    <w:rsid w:val="00B25EE3"/>
    <w:rsid w:val="00B26311"/>
    <w:rsid w:val="00B26667"/>
    <w:rsid w:val="00B268AD"/>
    <w:rsid w:val="00B272C5"/>
    <w:rsid w:val="00B27ADE"/>
    <w:rsid w:val="00B27F79"/>
    <w:rsid w:val="00B30122"/>
    <w:rsid w:val="00B305B6"/>
    <w:rsid w:val="00B30985"/>
    <w:rsid w:val="00B30AAD"/>
    <w:rsid w:val="00B32556"/>
    <w:rsid w:val="00B3276C"/>
    <w:rsid w:val="00B32DC6"/>
    <w:rsid w:val="00B33894"/>
    <w:rsid w:val="00B34123"/>
    <w:rsid w:val="00B34640"/>
    <w:rsid w:val="00B34D5A"/>
    <w:rsid w:val="00B34D93"/>
    <w:rsid w:val="00B3663D"/>
    <w:rsid w:val="00B36C20"/>
    <w:rsid w:val="00B371DC"/>
    <w:rsid w:val="00B376E4"/>
    <w:rsid w:val="00B37843"/>
    <w:rsid w:val="00B37B24"/>
    <w:rsid w:val="00B40053"/>
    <w:rsid w:val="00B4059E"/>
    <w:rsid w:val="00B40796"/>
    <w:rsid w:val="00B415BA"/>
    <w:rsid w:val="00B41908"/>
    <w:rsid w:val="00B41AED"/>
    <w:rsid w:val="00B42328"/>
    <w:rsid w:val="00B42E16"/>
    <w:rsid w:val="00B4324D"/>
    <w:rsid w:val="00B43FEA"/>
    <w:rsid w:val="00B444A9"/>
    <w:rsid w:val="00B45C9B"/>
    <w:rsid w:val="00B46C1F"/>
    <w:rsid w:val="00B46D24"/>
    <w:rsid w:val="00B46E77"/>
    <w:rsid w:val="00B47AA0"/>
    <w:rsid w:val="00B47D02"/>
    <w:rsid w:val="00B5087C"/>
    <w:rsid w:val="00B5122B"/>
    <w:rsid w:val="00B51954"/>
    <w:rsid w:val="00B51B44"/>
    <w:rsid w:val="00B51FC7"/>
    <w:rsid w:val="00B525E8"/>
    <w:rsid w:val="00B539BE"/>
    <w:rsid w:val="00B53D45"/>
    <w:rsid w:val="00B54604"/>
    <w:rsid w:val="00B54C03"/>
    <w:rsid w:val="00B554FE"/>
    <w:rsid w:val="00B55677"/>
    <w:rsid w:val="00B55BCA"/>
    <w:rsid w:val="00B56591"/>
    <w:rsid w:val="00B5682E"/>
    <w:rsid w:val="00B56EB8"/>
    <w:rsid w:val="00B57236"/>
    <w:rsid w:val="00B57651"/>
    <w:rsid w:val="00B57A3B"/>
    <w:rsid w:val="00B60996"/>
    <w:rsid w:val="00B60AF8"/>
    <w:rsid w:val="00B61559"/>
    <w:rsid w:val="00B61ACC"/>
    <w:rsid w:val="00B61D81"/>
    <w:rsid w:val="00B61F8D"/>
    <w:rsid w:val="00B62BBD"/>
    <w:rsid w:val="00B634F8"/>
    <w:rsid w:val="00B63880"/>
    <w:rsid w:val="00B649E5"/>
    <w:rsid w:val="00B6508C"/>
    <w:rsid w:val="00B65C6C"/>
    <w:rsid w:val="00B669B4"/>
    <w:rsid w:val="00B66BD4"/>
    <w:rsid w:val="00B66E30"/>
    <w:rsid w:val="00B677D1"/>
    <w:rsid w:val="00B67C26"/>
    <w:rsid w:val="00B70092"/>
    <w:rsid w:val="00B701A5"/>
    <w:rsid w:val="00B70538"/>
    <w:rsid w:val="00B70E14"/>
    <w:rsid w:val="00B71C3C"/>
    <w:rsid w:val="00B72635"/>
    <w:rsid w:val="00B72B08"/>
    <w:rsid w:val="00B73680"/>
    <w:rsid w:val="00B74A8D"/>
    <w:rsid w:val="00B75551"/>
    <w:rsid w:val="00B75E35"/>
    <w:rsid w:val="00B76EC0"/>
    <w:rsid w:val="00B7796F"/>
    <w:rsid w:val="00B77E7E"/>
    <w:rsid w:val="00B80099"/>
    <w:rsid w:val="00B80586"/>
    <w:rsid w:val="00B80E60"/>
    <w:rsid w:val="00B8269B"/>
    <w:rsid w:val="00B828DA"/>
    <w:rsid w:val="00B83087"/>
    <w:rsid w:val="00B8313B"/>
    <w:rsid w:val="00B83B14"/>
    <w:rsid w:val="00B83E42"/>
    <w:rsid w:val="00B84103"/>
    <w:rsid w:val="00B84788"/>
    <w:rsid w:val="00B84A35"/>
    <w:rsid w:val="00B84B7A"/>
    <w:rsid w:val="00B8541C"/>
    <w:rsid w:val="00B85936"/>
    <w:rsid w:val="00B85DEA"/>
    <w:rsid w:val="00B863A9"/>
    <w:rsid w:val="00B87204"/>
    <w:rsid w:val="00B913EE"/>
    <w:rsid w:val="00B915F3"/>
    <w:rsid w:val="00B916B3"/>
    <w:rsid w:val="00B922F1"/>
    <w:rsid w:val="00B923FE"/>
    <w:rsid w:val="00B92771"/>
    <w:rsid w:val="00B9295E"/>
    <w:rsid w:val="00B92A09"/>
    <w:rsid w:val="00B93699"/>
    <w:rsid w:val="00B939EE"/>
    <w:rsid w:val="00B93B88"/>
    <w:rsid w:val="00B94214"/>
    <w:rsid w:val="00B9430E"/>
    <w:rsid w:val="00B94883"/>
    <w:rsid w:val="00B95031"/>
    <w:rsid w:val="00B9511C"/>
    <w:rsid w:val="00B95B1E"/>
    <w:rsid w:val="00B95C4F"/>
    <w:rsid w:val="00B95CF9"/>
    <w:rsid w:val="00B965D0"/>
    <w:rsid w:val="00B96A0B"/>
    <w:rsid w:val="00B96B80"/>
    <w:rsid w:val="00B978BA"/>
    <w:rsid w:val="00B97DEC"/>
    <w:rsid w:val="00BA00BD"/>
    <w:rsid w:val="00BA1079"/>
    <w:rsid w:val="00BA1188"/>
    <w:rsid w:val="00BA1450"/>
    <w:rsid w:val="00BA186D"/>
    <w:rsid w:val="00BA1A29"/>
    <w:rsid w:val="00BA1C88"/>
    <w:rsid w:val="00BA23D2"/>
    <w:rsid w:val="00BA2AF4"/>
    <w:rsid w:val="00BA2FB4"/>
    <w:rsid w:val="00BA38D7"/>
    <w:rsid w:val="00BA3C7D"/>
    <w:rsid w:val="00BA5AF1"/>
    <w:rsid w:val="00BA5E9C"/>
    <w:rsid w:val="00BA65AC"/>
    <w:rsid w:val="00BA6C86"/>
    <w:rsid w:val="00BA6D11"/>
    <w:rsid w:val="00BA7092"/>
    <w:rsid w:val="00BB021A"/>
    <w:rsid w:val="00BB0A53"/>
    <w:rsid w:val="00BB0DDF"/>
    <w:rsid w:val="00BB0E6D"/>
    <w:rsid w:val="00BB113F"/>
    <w:rsid w:val="00BB180D"/>
    <w:rsid w:val="00BB1A3B"/>
    <w:rsid w:val="00BB1FF0"/>
    <w:rsid w:val="00BB232D"/>
    <w:rsid w:val="00BB243F"/>
    <w:rsid w:val="00BB26BF"/>
    <w:rsid w:val="00BB2A7F"/>
    <w:rsid w:val="00BB391D"/>
    <w:rsid w:val="00BB3A8D"/>
    <w:rsid w:val="00BB450B"/>
    <w:rsid w:val="00BB51C8"/>
    <w:rsid w:val="00BB5B8B"/>
    <w:rsid w:val="00BB6246"/>
    <w:rsid w:val="00BB62C4"/>
    <w:rsid w:val="00BB6A45"/>
    <w:rsid w:val="00BB6A85"/>
    <w:rsid w:val="00BB6D22"/>
    <w:rsid w:val="00BB6EB7"/>
    <w:rsid w:val="00BB77B4"/>
    <w:rsid w:val="00BC016A"/>
    <w:rsid w:val="00BC2632"/>
    <w:rsid w:val="00BC2FEA"/>
    <w:rsid w:val="00BC3263"/>
    <w:rsid w:val="00BC4227"/>
    <w:rsid w:val="00BC4793"/>
    <w:rsid w:val="00BC4DC2"/>
    <w:rsid w:val="00BC4F54"/>
    <w:rsid w:val="00BC51B6"/>
    <w:rsid w:val="00BC5A38"/>
    <w:rsid w:val="00BC5C18"/>
    <w:rsid w:val="00BC669D"/>
    <w:rsid w:val="00BC66EC"/>
    <w:rsid w:val="00BC6C19"/>
    <w:rsid w:val="00BC6C5B"/>
    <w:rsid w:val="00BC6D3F"/>
    <w:rsid w:val="00BC71A9"/>
    <w:rsid w:val="00BC7678"/>
    <w:rsid w:val="00BD0284"/>
    <w:rsid w:val="00BD077D"/>
    <w:rsid w:val="00BD0C10"/>
    <w:rsid w:val="00BD0F4C"/>
    <w:rsid w:val="00BD11F3"/>
    <w:rsid w:val="00BD1536"/>
    <w:rsid w:val="00BD1BAD"/>
    <w:rsid w:val="00BD210D"/>
    <w:rsid w:val="00BD2825"/>
    <w:rsid w:val="00BD31A4"/>
    <w:rsid w:val="00BD3429"/>
    <w:rsid w:val="00BD3627"/>
    <w:rsid w:val="00BD37B3"/>
    <w:rsid w:val="00BD3A7F"/>
    <w:rsid w:val="00BD4640"/>
    <w:rsid w:val="00BD51F3"/>
    <w:rsid w:val="00BD52C3"/>
    <w:rsid w:val="00BD5360"/>
    <w:rsid w:val="00BD60B4"/>
    <w:rsid w:val="00BD77EF"/>
    <w:rsid w:val="00BD78C9"/>
    <w:rsid w:val="00BD7B4D"/>
    <w:rsid w:val="00BE0742"/>
    <w:rsid w:val="00BE0842"/>
    <w:rsid w:val="00BE1393"/>
    <w:rsid w:val="00BE2217"/>
    <w:rsid w:val="00BE246C"/>
    <w:rsid w:val="00BE27E6"/>
    <w:rsid w:val="00BE3898"/>
    <w:rsid w:val="00BE4317"/>
    <w:rsid w:val="00BE4D1D"/>
    <w:rsid w:val="00BE5C68"/>
    <w:rsid w:val="00BE61DD"/>
    <w:rsid w:val="00BE76F8"/>
    <w:rsid w:val="00BE79B3"/>
    <w:rsid w:val="00BE7CB9"/>
    <w:rsid w:val="00BF0557"/>
    <w:rsid w:val="00BF15A9"/>
    <w:rsid w:val="00BF15C4"/>
    <w:rsid w:val="00BF16FE"/>
    <w:rsid w:val="00BF179C"/>
    <w:rsid w:val="00BF1B23"/>
    <w:rsid w:val="00BF1B9E"/>
    <w:rsid w:val="00BF2782"/>
    <w:rsid w:val="00BF2AE9"/>
    <w:rsid w:val="00BF2BDD"/>
    <w:rsid w:val="00BF4A10"/>
    <w:rsid w:val="00BF4B1D"/>
    <w:rsid w:val="00BF528E"/>
    <w:rsid w:val="00BF5816"/>
    <w:rsid w:val="00BF650E"/>
    <w:rsid w:val="00BF737B"/>
    <w:rsid w:val="00C00715"/>
    <w:rsid w:val="00C00C40"/>
    <w:rsid w:val="00C016B8"/>
    <w:rsid w:val="00C0190A"/>
    <w:rsid w:val="00C01CEA"/>
    <w:rsid w:val="00C023DC"/>
    <w:rsid w:val="00C02881"/>
    <w:rsid w:val="00C02D9F"/>
    <w:rsid w:val="00C02FE2"/>
    <w:rsid w:val="00C03588"/>
    <w:rsid w:val="00C0369A"/>
    <w:rsid w:val="00C04B36"/>
    <w:rsid w:val="00C04C2A"/>
    <w:rsid w:val="00C05472"/>
    <w:rsid w:val="00C05A59"/>
    <w:rsid w:val="00C05ABE"/>
    <w:rsid w:val="00C06193"/>
    <w:rsid w:val="00C0632C"/>
    <w:rsid w:val="00C06917"/>
    <w:rsid w:val="00C06A74"/>
    <w:rsid w:val="00C06CE0"/>
    <w:rsid w:val="00C06D3D"/>
    <w:rsid w:val="00C07064"/>
    <w:rsid w:val="00C10288"/>
    <w:rsid w:val="00C1104E"/>
    <w:rsid w:val="00C11801"/>
    <w:rsid w:val="00C12D5B"/>
    <w:rsid w:val="00C12DB0"/>
    <w:rsid w:val="00C132AB"/>
    <w:rsid w:val="00C13F26"/>
    <w:rsid w:val="00C1531B"/>
    <w:rsid w:val="00C15E12"/>
    <w:rsid w:val="00C164B3"/>
    <w:rsid w:val="00C1656B"/>
    <w:rsid w:val="00C16582"/>
    <w:rsid w:val="00C16931"/>
    <w:rsid w:val="00C16ACA"/>
    <w:rsid w:val="00C202E0"/>
    <w:rsid w:val="00C20579"/>
    <w:rsid w:val="00C20ECF"/>
    <w:rsid w:val="00C21286"/>
    <w:rsid w:val="00C22195"/>
    <w:rsid w:val="00C226F1"/>
    <w:rsid w:val="00C238C6"/>
    <w:rsid w:val="00C24938"/>
    <w:rsid w:val="00C24B4F"/>
    <w:rsid w:val="00C24DAE"/>
    <w:rsid w:val="00C25169"/>
    <w:rsid w:val="00C25598"/>
    <w:rsid w:val="00C26066"/>
    <w:rsid w:val="00C262B0"/>
    <w:rsid w:val="00C26AC5"/>
    <w:rsid w:val="00C26DD7"/>
    <w:rsid w:val="00C271F8"/>
    <w:rsid w:val="00C272FC"/>
    <w:rsid w:val="00C278CB"/>
    <w:rsid w:val="00C278D3"/>
    <w:rsid w:val="00C279BF"/>
    <w:rsid w:val="00C27DF5"/>
    <w:rsid w:val="00C30101"/>
    <w:rsid w:val="00C30C6C"/>
    <w:rsid w:val="00C31EC2"/>
    <w:rsid w:val="00C3247F"/>
    <w:rsid w:val="00C32B5B"/>
    <w:rsid w:val="00C33401"/>
    <w:rsid w:val="00C34337"/>
    <w:rsid w:val="00C345C9"/>
    <w:rsid w:val="00C34D12"/>
    <w:rsid w:val="00C350F0"/>
    <w:rsid w:val="00C35BE6"/>
    <w:rsid w:val="00C35C6C"/>
    <w:rsid w:val="00C360F7"/>
    <w:rsid w:val="00C3634D"/>
    <w:rsid w:val="00C36DC8"/>
    <w:rsid w:val="00C36FDC"/>
    <w:rsid w:val="00C40196"/>
    <w:rsid w:val="00C40624"/>
    <w:rsid w:val="00C410C7"/>
    <w:rsid w:val="00C4204D"/>
    <w:rsid w:val="00C43D2E"/>
    <w:rsid w:val="00C43D41"/>
    <w:rsid w:val="00C446A2"/>
    <w:rsid w:val="00C44D03"/>
    <w:rsid w:val="00C45125"/>
    <w:rsid w:val="00C46077"/>
    <w:rsid w:val="00C463E2"/>
    <w:rsid w:val="00C46717"/>
    <w:rsid w:val="00C47496"/>
    <w:rsid w:val="00C50C6C"/>
    <w:rsid w:val="00C510AF"/>
    <w:rsid w:val="00C51722"/>
    <w:rsid w:val="00C5186E"/>
    <w:rsid w:val="00C527BA"/>
    <w:rsid w:val="00C52EEA"/>
    <w:rsid w:val="00C53512"/>
    <w:rsid w:val="00C5366D"/>
    <w:rsid w:val="00C543C0"/>
    <w:rsid w:val="00C5485F"/>
    <w:rsid w:val="00C548C6"/>
    <w:rsid w:val="00C55FBA"/>
    <w:rsid w:val="00C56022"/>
    <w:rsid w:val="00C561D2"/>
    <w:rsid w:val="00C56A3A"/>
    <w:rsid w:val="00C56A67"/>
    <w:rsid w:val="00C578C3"/>
    <w:rsid w:val="00C57921"/>
    <w:rsid w:val="00C57C66"/>
    <w:rsid w:val="00C57D5C"/>
    <w:rsid w:val="00C57DA7"/>
    <w:rsid w:val="00C612EF"/>
    <w:rsid w:val="00C61858"/>
    <w:rsid w:val="00C627D6"/>
    <w:rsid w:val="00C62955"/>
    <w:rsid w:val="00C62C19"/>
    <w:rsid w:val="00C62D8F"/>
    <w:rsid w:val="00C62FDB"/>
    <w:rsid w:val="00C6383A"/>
    <w:rsid w:val="00C64C78"/>
    <w:rsid w:val="00C6550B"/>
    <w:rsid w:val="00C65882"/>
    <w:rsid w:val="00C67C6E"/>
    <w:rsid w:val="00C70130"/>
    <w:rsid w:val="00C70598"/>
    <w:rsid w:val="00C7076A"/>
    <w:rsid w:val="00C70965"/>
    <w:rsid w:val="00C71828"/>
    <w:rsid w:val="00C71CB6"/>
    <w:rsid w:val="00C720F3"/>
    <w:rsid w:val="00C72D62"/>
    <w:rsid w:val="00C72E24"/>
    <w:rsid w:val="00C73729"/>
    <w:rsid w:val="00C74525"/>
    <w:rsid w:val="00C74793"/>
    <w:rsid w:val="00C754F3"/>
    <w:rsid w:val="00C75EF4"/>
    <w:rsid w:val="00C76533"/>
    <w:rsid w:val="00C768B0"/>
    <w:rsid w:val="00C76E14"/>
    <w:rsid w:val="00C76EC3"/>
    <w:rsid w:val="00C77B98"/>
    <w:rsid w:val="00C80B63"/>
    <w:rsid w:val="00C80C3D"/>
    <w:rsid w:val="00C80E93"/>
    <w:rsid w:val="00C8140F"/>
    <w:rsid w:val="00C818CF"/>
    <w:rsid w:val="00C8212A"/>
    <w:rsid w:val="00C8353A"/>
    <w:rsid w:val="00C837B5"/>
    <w:rsid w:val="00C839AD"/>
    <w:rsid w:val="00C83C65"/>
    <w:rsid w:val="00C84428"/>
    <w:rsid w:val="00C8474E"/>
    <w:rsid w:val="00C84806"/>
    <w:rsid w:val="00C851B3"/>
    <w:rsid w:val="00C85E81"/>
    <w:rsid w:val="00C867B3"/>
    <w:rsid w:val="00C870A2"/>
    <w:rsid w:val="00C87900"/>
    <w:rsid w:val="00C87A51"/>
    <w:rsid w:val="00C87B30"/>
    <w:rsid w:val="00C912D4"/>
    <w:rsid w:val="00C92219"/>
    <w:rsid w:val="00C922E5"/>
    <w:rsid w:val="00C92A78"/>
    <w:rsid w:val="00C92AA7"/>
    <w:rsid w:val="00C93A9E"/>
    <w:rsid w:val="00C941D0"/>
    <w:rsid w:val="00C94877"/>
    <w:rsid w:val="00C94ACB"/>
    <w:rsid w:val="00C9516D"/>
    <w:rsid w:val="00C954E6"/>
    <w:rsid w:val="00C975C6"/>
    <w:rsid w:val="00CA0429"/>
    <w:rsid w:val="00CA1ABE"/>
    <w:rsid w:val="00CA1D02"/>
    <w:rsid w:val="00CA1EA7"/>
    <w:rsid w:val="00CA22AA"/>
    <w:rsid w:val="00CA2A11"/>
    <w:rsid w:val="00CA3527"/>
    <w:rsid w:val="00CA38E8"/>
    <w:rsid w:val="00CA3960"/>
    <w:rsid w:val="00CA4C29"/>
    <w:rsid w:val="00CA5078"/>
    <w:rsid w:val="00CA5279"/>
    <w:rsid w:val="00CA57B8"/>
    <w:rsid w:val="00CA59FA"/>
    <w:rsid w:val="00CA5B65"/>
    <w:rsid w:val="00CA61AF"/>
    <w:rsid w:val="00CA6C53"/>
    <w:rsid w:val="00CA70CF"/>
    <w:rsid w:val="00CA769B"/>
    <w:rsid w:val="00CA7A51"/>
    <w:rsid w:val="00CA7B8F"/>
    <w:rsid w:val="00CB1213"/>
    <w:rsid w:val="00CB1925"/>
    <w:rsid w:val="00CB237A"/>
    <w:rsid w:val="00CB23CB"/>
    <w:rsid w:val="00CB291F"/>
    <w:rsid w:val="00CB3C78"/>
    <w:rsid w:val="00CB400A"/>
    <w:rsid w:val="00CB4087"/>
    <w:rsid w:val="00CB41A2"/>
    <w:rsid w:val="00CB4260"/>
    <w:rsid w:val="00CB4C60"/>
    <w:rsid w:val="00CB4DF1"/>
    <w:rsid w:val="00CB616D"/>
    <w:rsid w:val="00CB6644"/>
    <w:rsid w:val="00CB72A3"/>
    <w:rsid w:val="00CB7503"/>
    <w:rsid w:val="00CB7829"/>
    <w:rsid w:val="00CB7A99"/>
    <w:rsid w:val="00CC0191"/>
    <w:rsid w:val="00CC0B7D"/>
    <w:rsid w:val="00CC0BF9"/>
    <w:rsid w:val="00CC0D70"/>
    <w:rsid w:val="00CC1E95"/>
    <w:rsid w:val="00CC2321"/>
    <w:rsid w:val="00CC3987"/>
    <w:rsid w:val="00CC3B22"/>
    <w:rsid w:val="00CC487E"/>
    <w:rsid w:val="00CC492E"/>
    <w:rsid w:val="00CC4C4A"/>
    <w:rsid w:val="00CC5307"/>
    <w:rsid w:val="00CC66B9"/>
    <w:rsid w:val="00CC6E20"/>
    <w:rsid w:val="00CC6F52"/>
    <w:rsid w:val="00CD0616"/>
    <w:rsid w:val="00CD0CC6"/>
    <w:rsid w:val="00CD0E77"/>
    <w:rsid w:val="00CD182F"/>
    <w:rsid w:val="00CD19DE"/>
    <w:rsid w:val="00CD1C05"/>
    <w:rsid w:val="00CD2056"/>
    <w:rsid w:val="00CD2BCE"/>
    <w:rsid w:val="00CD2D54"/>
    <w:rsid w:val="00CD3A26"/>
    <w:rsid w:val="00CD3DCF"/>
    <w:rsid w:val="00CD3FA2"/>
    <w:rsid w:val="00CD4269"/>
    <w:rsid w:val="00CD46B1"/>
    <w:rsid w:val="00CD47BB"/>
    <w:rsid w:val="00CD47E1"/>
    <w:rsid w:val="00CD51FF"/>
    <w:rsid w:val="00CD64C4"/>
    <w:rsid w:val="00CE03C1"/>
    <w:rsid w:val="00CE145A"/>
    <w:rsid w:val="00CE1844"/>
    <w:rsid w:val="00CE1B59"/>
    <w:rsid w:val="00CE34BE"/>
    <w:rsid w:val="00CE5067"/>
    <w:rsid w:val="00CE56F3"/>
    <w:rsid w:val="00CE5AB8"/>
    <w:rsid w:val="00CE6296"/>
    <w:rsid w:val="00CE650C"/>
    <w:rsid w:val="00CE6BE4"/>
    <w:rsid w:val="00CE71C7"/>
    <w:rsid w:val="00CE727A"/>
    <w:rsid w:val="00CF27B5"/>
    <w:rsid w:val="00CF2E5D"/>
    <w:rsid w:val="00CF3101"/>
    <w:rsid w:val="00CF3563"/>
    <w:rsid w:val="00CF35A3"/>
    <w:rsid w:val="00CF43D4"/>
    <w:rsid w:val="00CF53DA"/>
    <w:rsid w:val="00CF5C83"/>
    <w:rsid w:val="00CF5D0D"/>
    <w:rsid w:val="00CF5E5C"/>
    <w:rsid w:val="00CF5F0A"/>
    <w:rsid w:val="00CF6012"/>
    <w:rsid w:val="00CF61C9"/>
    <w:rsid w:val="00CF662E"/>
    <w:rsid w:val="00CF6A69"/>
    <w:rsid w:val="00CF7A5E"/>
    <w:rsid w:val="00CF7D83"/>
    <w:rsid w:val="00D00112"/>
    <w:rsid w:val="00D0035C"/>
    <w:rsid w:val="00D004F6"/>
    <w:rsid w:val="00D00E5F"/>
    <w:rsid w:val="00D0167C"/>
    <w:rsid w:val="00D01CDE"/>
    <w:rsid w:val="00D01D12"/>
    <w:rsid w:val="00D0209A"/>
    <w:rsid w:val="00D0331F"/>
    <w:rsid w:val="00D03886"/>
    <w:rsid w:val="00D03CAB"/>
    <w:rsid w:val="00D03F99"/>
    <w:rsid w:val="00D0568B"/>
    <w:rsid w:val="00D065B1"/>
    <w:rsid w:val="00D066E5"/>
    <w:rsid w:val="00D07AA6"/>
    <w:rsid w:val="00D07E4C"/>
    <w:rsid w:val="00D10255"/>
    <w:rsid w:val="00D1096F"/>
    <w:rsid w:val="00D10F43"/>
    <w:rsid w:val="00D1127A"/>
    <w:rsid w:val="00D115D1"/>
    <w:rsid w:val="00D1160A"/>
    <w:rsid w:val="00D11C89"/>
    <w:rsid w:val="00D11D67"/>
    <w:rsid w:val="00D12D66"/>
    <w:rsid w:val="00D131EE"/>
    <w:rsid w:val="00D13789"/>
    <w:rsid w:val="00D138F3"/>
    <w:rsid w:val="00D13CB2"/>
    <w:rsid w:val="00D13F7C"/>
    <w:rsid w:val="00D142E0"/>
    <w:rsid w:val="00D149E4"/>
    <w:rsid w:val="00D14C55"/>
    <w:rsid w:val="00D14CFA"/>
    <w:rsid w:val="00D15662"/>
    <w:rsid w:val="00D1636E"/>
    <w:rsid w:val="00D16499"/>
    <w:rsid w:val="00D16D2B"/>
    <w:rsid w:val="00D16F21"/>
    <w:rsid w:val="00D17150"/>
    <w:rsid w:val="00D1749D"/>
    <w:rsid w:val="00D20790"/>
    <w:rsid w:val="00D20C9E"/>
    <w:rsid w:val="00D20D34"/>
    <w:rsid w:val="00D20FED"/>
    <w:rsid w:val="00D21B85"/>
    <w:rsid w:val="00D21F14"/>
    <w:rsid w:val="00D22108"/>
    <w:rsid w:val="00D22805"/>
    <w:rsid w:val="00D23567"/>
    <w:rsid w:val="00D236F6"/>
    <w:rsid w:val="00D23909"/>
    <w:rsid w:val="00D243B7"/>
    <w:rsid w:val="00D24514"/>
    <w:rsid w:val="00D2451F"/>
    <w:rsid w:val="00D24A03"/>
    <w:rsid w:val="00D24A76"/>
    <w:rsid w:val="00D251F8"/>
    <w:rsid w:val="00D2571E"/>
    <w:rsid w:val="00D265F3"/>
    <w:rsid w:val="00D27102"/>
    <w:rsid w:val="00D2714C"/>
    <w:rsid w:val="00D27675"/>
    <w:rsid w:val="00D27A1A"/>
    <w:rsid w:val="00D30C7B"/>
    <w:rsid w:val="00D337C1"/>
    <w:rsid w:val="00D340C0"/>
    <w:rsid w:val="00D34275"/>
    <w:rsid w:val="00D353F3"/>
    <w:rsid w:val="00D35DF3"/>
    <w:rsid w:val="00D35DFF"/>
    <w:rsid w:val="00D364A5"/>
    <w:rsid w:val="00D37666"/>
    <w:rsid w:val="00D37B96"/>
    <w:rsid w:val="00D37C23"/>
    <w:rsid w:val="00D400E3"/>
    <w:rsid w:val="00D40FCE"/>
    <w:rsid w:val="00D420F2"/>
    <w:rsid w:val="00D42DD1"/>
    <w:rsid w:val="00D42DFA"/>
    <w:rsid w:val="00D437D6"/>
    <w:rsid w:val="00D4399E"/>
    <w:rsid w:val="00D44F5B"/>
    <w:rsid w:val="00D45A27"/>
    <w:rsid w:val="00D46220"/>
    <w:rsid w:val="00D46530"/>
    <w:rsid w:val="00D4663E"/>
    <w:rsid w:val="00D4667C"/>
    <w:rsid w:val="00D46759"/>
    <w:rsid w:val="00D50363"/>
    <w:rsid w:val="00D50A49"/>
    <w:rsid w:val="00D50FDF"/>
    <w:rsid w:val="00D51107"/>
    <w:rsid w:val="00D51DA2"/>
    <w:rsid w:val="00D5222F"/>
    <w:rsid w:val="00D52D45"/>
    <w:rsid w:val="00D52D63"/>
    <w:rsid w:val="00D5336E"/>
    <w:rsid w:val="00D5429D"/>
    <w:rsid w:val="00D54FB8"/>
    <w:rsid w:val="00D5662C"/>
    <w:rsid w:val="00D56929"/>
    <w:rsid w:val="00D56ABE"/>
    <w:rsid w:val="00D5795D"/>
    <w:rsid w:val="00D57C8E"/>
    <w:rsid w:val="00D6031C"/>
    <w:rsid w:val="00D6117B"/>
    <w:rsid w:val="00D61190"/>
    <w:rsid w:val="00D617A2"/>
    <w:rsid w:val="00D62291"/>
    <w:rsid w:val="00D62D92"/>
    <w:rsid w:val="00D6318C"/>
    <w:rsid w:val="00D63DAB"/>
    <w:rsid w:val="00D63F4B"/>
    <w:rsid w:val="00D646B7"/>
    <w:rsid w:val="00D6636A"/>
    <w:rsid w:val="00D6699B"/>
    <w:rsid w:val="00D672BD"/>
    <w:rsid w:val="00D6740B"/>
    <w:rsid w:val="00D70541"/>
    <w:rsid w:val="00D70965"/>
    <w:rsid w:val="00D710ED"/>
    <w:rsid w:val="00D7184E"/>
    <w:rsid w:val="00D72C76"/>
    <w:rsid w:val="00D72EBE"/>
    <w:rsid w:val="00D731BB"/>
    <w:rsid w:val="00D7339C"/>
    <w:rsid w:val="00D73A80"/>
    <w:rsid w:val="00D74D3B"/>
    <w:rsid w:val="00D74EBB"/>
    <w:rsid w:val="00D75843"/>
    <w:rsid w:val="00D758CB"/>
    <w:rsid w:val="00D75FA9"/>
    <w:rsid w:val="00D76189"/>
    <w:rsid w:val="00D76597"/>
    <w:rsid w:val="00D76738"/>
    <w:rsid w:val="00D772D6"/>
    <w:rsid w:val="00D77C59"/>
    <w:rsid w:val="00D80AB9"/>
    <w:rsid w:val="00D80ED2"/>
    <w:rsid w:val="00D8199F"/>
    <w:rsid w:val="00D81CFB"/>
    <w:rsid w:val="00D82667"/>
    <w:rsid w:val="00D82AB7"/>
    <w:rsid w:val="00D83000"/>
    <w:rsid w:val="00D831AA"/>
    <w:rsid w:val="00D831C9"/>
    <w:rsid w:val="00D83B5E"/>
    <w:rsid w:val="00D83F0B"/>
    <w:rsid w:val="00D842C2"/>
    <w:rsid w:val="00D84FE2"/>
    <w:rsid w:val="00D85D9A"/>
    <w:rsid w:val="00D85EFD"/>
    <w:rsid w:val="00D85F67"/>
    <w:rsid w:val="00D866D8"/>
    <w:rsid w:val="00D8692F"/>
    <w:rsid w:val="00D87B01"/>
    <w:rsid w:val="00D904B1"/>
    <w:rsid w:val="00D90C86"/>
    <w:rsid w:val="00D91550"/>
    <w:rsid w:val="00D91E7E"/>
    <w:rsid w:val="00D92225"/>
    <w:rsid w:val="00D9232A"/>
    <w:rsid w:val="00D92947"/>
    <w:rsid w:val="00D943EF"/>
    <w:rsid w:val="00D94688"/>
    <w:rsid w:val="00D95BDD"/>
    <w:rsid w:val="00D95BE1"/>
    <w:rsid w:val="00D96984"/>
    <w:rsid w:val="00D96CD7"/>
    <w:rsid w:val="00D971AF"/>
    <w:rsid w:val="00D9722E"/>
    <w:rsid w:val="00D97549"/>
    <w:rsid w:val="00D9781B"/>
    <w:rsid w:val="00D97A12"/>
    <w:rsid w:val="00D97DCB"/>
    <w:rsid w:val="00D97E5E"/>
    <w:rsid w:val="00DA076A"/>
    <w:rsid w:val="00DA080F"/>
    <w:rsid w:val="00DA0DB0"/>
    <w:rsid w:val="00DA1006"/>
    <w:rsid w:val="00DA1C0D"/>
    <w:rsid w:val="00DA21A7"/>
    <w:rsid w:val="00DA22E1"/>
    <w:rsid w:val="00DA26FE"/>
    <w:rsid w:val="00DA2757"/>
    <w:rsid w:val="00DA2770"/>
    <w:rsid w:val="00DA27A5"/>
    <w:rsid w:val="00DA33C4"/>
    <w:rsid w:val="00DA342C"/>
    <w:rsid w:val="00DA36E5"/>
    <w:rsid w:val="00DA386E"/>
    <w:rsid w:val="00DA39B3"/>
    <w:rsid w:val="00DA3A93"/>
    <w:rsid w:val="00DA4D21"/>
    <w:rsid w:val="00DA589A"/>
    <w:rsid w:val="00DA6314"/>
    <w:rsid w:val="00DB0212"/>
    <w:rsid w:val="00DB08C1"/>
    <w:rsid w:val="00DB0A1D"/>
    <w:rsid w:val="00DB0B92"/>
    <w:rsid w:val="00DB0F8C"/>
    <w:rsid w:val="00DB1763"/>
    <w:rsid w:val="00DB17D1"/>
    <w:rsid w:val="00DB1A1F"/>
    <w:rsid w:val="00DB2105"/>
    <w:rsid w:val="00DB271F"/>
    <w:rsid w:val="00DB2A70"/>
    <w:rsid w:val="00DB2BD4"/>
    <w:rsid w:val="00DB2C9C"/>
    <w:rsid w:val="00DB380D"/>
    <w:rsid w:val="00DB384D"/>
    <w:rsid w:val="00DB4014"/>
    <w:rsid w:val="00DB4123"/>
    <w:rsid w:val="00DB4645"/>
    <w:rsid w:val="00DB49F6"/>
    <w:rsid w:val="00DB4CD9"/>
    <w:rsid w:val="00DB5018"/>
    <w:rsid w:val="00DB5497"/>
    <w:rsid w:val="00DB5886"/>
    <w:rsid w:val="00DB5DA6"/>
    <w:rsid w:val="00DC026E"/>
    <w:rsid w:val="00DC03AA"/>
    <w:rsid w:val="00DC0BC8"/>
    <w:rsid w:val="00DC0CC9"/>
    <w:rsid w:val="00DC0D8D"/>
    <w:rsid w:val="00DC1264"/>
    <w:rsid w:val="00DC1C43"/>
    <w:rsid w:val="00DC23EE"/>
    <w:rsid w:val="00DC2EFB"/>
    <w:rsid w:val="00DC45DE"/>
    <w:rsid w:val="00DC52BC"/>
    <w:rsid w:val="00DC6884"/>
    <w:rsid w:val="00DC69B9"/>
    <w:rsid w:val="00DC6C01"/>
    <w:rsid w:val="00DC6D77"/>
    <w:rsid w:val="00DC7C1A"/>
    <w:rsid w:val="00DD015D"/>
    <w:rsid w:val="00DD0ED6"/>
    <w:rsid w:val="00DD10BB"/>
    <w:rsid w:val="00DD11A5"/>
    <w:rsid w:val="00DD11EE"/>
    <w:rsid w:val="00DD169F"/>
    <w:rsid w:val="00DD25C5"/>
    <w:rsid w:val="00DD2731"/>
    <w:rsid w:val="00DD3C15"/>
    <w:rsid w:val="00DD3CAF"/>
    <w:rsid w:val="00DD4F02"/>
    <w:rsid w:val="00DD5BE0"/>
    <w:rsid w:val="00DD6013"/>
    <w:rsid w:val="00DD7C28"/>
    <w:rsid w:val="00DD7C54"/>
    <w:rsid w:val="00DD7FEF"/>
    <w:rsid w:val="00DE0523"/>
    <w:rsid w:val="00DE0BBB"/>
    <w:rsid w:val="00DE2A8B"/>
    <w:rsid w:val="00DE2C7B"/>
    <w:rsid w:val="00DE2DC8"/>
    <w:rsid w:val="00DE3355"/>
    <w:rsid w:val="00DE35E4"/>
    <w:rsid w:val="00DE3BE6"/>
    <w:rsid w:val="00DE3CC4"/>
    <w:rsid w:val="00DE4685"/>
    <w:rsid w:val="00DE4BF6"/>
    <w:rsid w:val="00DE52AF"/>
    <w:rsid w:val="00DE5B32"/>
    <w:rsid w:val="00DE6345"/>
    <w:rsid w:val="00DE6EAB"/>
    <w:rsid w:val="00DE723B"/>
    <w:rsid w:val="00DE7573"/>
    <w:rsid w:val="00DF0144"/>
    <w:rsid w:val="00DF0442"/>
    <w:rsid w:val="00DF08E4"/>
    <w:rsid w:val="00DF18D6"/>
    <w:rsid w:val="00DF1AD5"/>
    <w:rsid w:val="00DF1D93"/>
    <w:rsid w:val="00DF2024"/>
    <w:rsid w:val="00DF21DE"/>
    <w:rsid w:val="00DF28CC"/>
    <w:rsid w:val="00DF35A2"/>
    <w:rsid w:val="00DF3898"/>
    <w:rsid w:val="00DF45CD"/>
    <w:rsid w:val="00DF5507"/>
    <w:rsid w:val="00DF591D"/>
    <w:rsid w:val="00DF5BCB"/>
    <w:rsid w:val="00DF5BFB"/>
    <w:rsid w:val="00DF6AF5"/>
    <w:rsid w:val="00DF6F31"/>
    <w:rsid w:val="00DF7046"/>
    <w:rsid w:val="00DF7363"/>
    <w:rsid w:val="00DF73D2"/>
    <w:rsid w:val="00DF747B"/>
    <w:rsid w:val="00DF7F77"/>
    <w:rsid w:val="00E00AA7"/>
    <w:rsid w:val="00E0188F"/>
    <w:rsid w:val="00E02332"/>
    <w:rsid w:val="00E02E09"/>
    <w:rsid w:val="00E04304"/>
    <w:rsid w:val="00E048EE"/>
    <w:rsid w:val="00E04CE2"/>
    <w:rsid w:val="00E05218"/>
    <w:rsid w:val="00E05E6B"/>
    <w:rsid w:val="00E07844"/>
    <w:rsid w:val="00E07D05"/>
    <w:rsid w:val="00E1025A"/>
    <w:rsid w:val="00E102EF"/>
    <w:rsid w:val="00E1049F"/>
    <w:rsid w:val="00E109F9"/>
    <w:rsid w:val="00E10B44"/>
    <w:rsid w:val="00E11599"/>
    <w:rsid w:val="00E12F6B"/>
    <w:rsid w:val="00E1341C"/>
    <w:rsid w:val="00E13710"/>
    <w:rsid w:val="00E137B9"/>
    <w:rsid w:val="00E144FC"/>
    <w:rsid w:val="00E156CB"/>
    <w:rsid w:val="00E159A8"/>
    <w:rsid w:val="00E16393"/>
    <w:rsid w:val="00E16543"/>
    <w:rsid w:val="00E169EE"/>
    <w:rsid w:val="00E16C74"/>
    <w:rsid w:val="00E172A9"/>
    <w:rsid w:val="00E1749D"/>
    <w:rsid w:val="00E179B1"/>
    <w:rsid w:val="00E17B4C"/>
    <w:rsid w:val="00E206A6"/>
    <w:rsid w:val="00E20A11"/>
    <w:rsid w:val="00E20CF8"/>
    <w:rsid w:val="00E2130D"/>
    <w:rsid w:val="00E22563"/>
    <w:rsid w:val="00E235AE"/>
    <w:rsid w:val="00E23A3B"/>
    <w:rsid w:val="00E23A89"/>
    <w:rsid w:val="00E25E1C"/>
    <w:rsid w:val="00E260BC"/>
    <w:rsid w:val="00E260E2"/>
    <w:rsid w:val="00E2633C"/>
    <w:rsid w:val="00E26D95"/>
    <w:rsid w:val="00E26FC6"/>
    <w:rsid w:val="00E27154"/>
    <w:rsid w:val="00E27CE6"/>
    <w:rsid w:val="00E27DCE"/>
    <w:rsid w:val="00E30374"/>
    <w:rsid w:val="00E3056C"/>
    <w:rsid w:val="00E307CC"/>
    <w:rsid w:val="00E3129F"/>
    <w:rsid w:val="00E31ECD"/>
    <w:rsid w:val="00E32B20"/>
    <w:rsid w:val="00E33CDC"/>
    <w:rsid w:val="00E343CE"/>
    <w:rsid w:val="00E352A9"/>
    <w:rsid w:val="00E3640D"/>
    <w:rsid w:val="00E37470"/>
    <w:rsid w:val="00E37E4F"/>
    <w:rsid w:val="00E40814"/>
    <w:rsid w:val="00E40B88"/>
    <w:rsid w:val="00E41FBD"/>
    <w:rsid w:val="00E429C2"/>
    <w:rsid w:val="00E43012"/>
    <w:rsid w:val="00E43706"/>
    <w:rsid w:val="00E443BC"/>
    <w:rsid w:val="00E45156"/>
    <w:rsid w:val="00E4573B"/>
    <w:rsid w:val="00E45FAA"/>
    <w:rsid w:val="00E46061"/>
    <w:rsid w:val="00E46080"/>
    <w:rsid w:val="00E46504"/>
    <w:rsid w:val="00E46BC6"/>
    <w:rsid w:val="00E46D3E"/>
    <w:rsid w:val="00E4712B"/>
    <w:rsid w:val="00E5090E"/>
    <w:rsid w:val="00E50D74"/>
    <w:rsid w:val="00E515EA"/>
    <w:rsid w:val="00E5198F"/>
    <w:rsid w:val="00E5212E"/>
    <w:rsid w:val="00E52FED"/>
    <w:rsid w:val="00E54495"/>
    <w:rsid w:val="00E54DB1"/>
    <w:rsid w:val="00E55556"/>
    <w:rsid w:val="00E55CB9"/>
    <w:rsid w:val="00E55E49"/>
    <w:rsid w:val="00E56338"/>
    <w:rsid w:val="00E5641D"/>
    <w:rsid w:val="00E56559"/>
    <w:rsid w:val="00E56AFF"/>
    <w:rsid w:val="00E5764E"/>
    <w:rsid w:val="00E5786B"/>
    <w:rsid w:val="00E60330"/>
    <w:rsid w:val="00E6048F"/>
    <w:rsid w:val="00E60585"/>
    <w:rsid w:val="00E61BBF"/>
    <w:rsid w:val="00E62AC4"/>
    <w:rsid w:val="00E63381"/>
    <w:rsid w:val="00E6341C"/>
    <w:rsid w:val="00E64511"/>
    <w:rsid w:val="00E647CB"/>
    <w:rsid w:val="00E6520B"/>
    <w:rsid w:val="00E65479"/>
    <w:rsid w:val="00E657BE"/>
    <w:rsid w:val="00E6654A"/>
    <w:rsid w:val="00E6721C"/>
    <w:rsid w:val="00E67419"/>
    <w:rsid w:val="00E675C2"/>
    <w:rsid w:val="00E67B39"/>
    <w:rsid w:val="00E70104"/>
    <w:rsid w:val="00E70A2D"/>
    <w:rsid w:val="00E70B53"/>
    <w:rsid w:val="00E70B7C"/>
    <w:rsid w:val="00E713EA"/>
    <w:rsid w:val="00E71A3E"/>
    <w:rsid w:val="00E71DC8"/>
    <w:rsid w:val="00E71DD2"/>
    <w:rsid w:val="00E71EBC"/>
    <w:rsid w:val="00E71EFC"/>
    <w:rsid w:val="00E72330"/>
    <w:rsid w:val="00E725F5"/>
    <w:rsid w:val="00E744C6"/>
    <w:rsid w:val="00E74EFE"/>
    <w:rsid w:val="00E76C5D"/>
    <w:rsid w:val="00E76C9F"/>
    <w:rsid w:val="00E76CF8"/>
    <w:rsid w:val="00E7733C"/>
    <w:rsid w:val="00E77E22"/>
    <w:rsid w:val="00E77E44"/>
    <w:rsid w:val="00E80543"/>
    <w:rsid w:val="00E8060D"/>
    <w:rsid w:val="00E80874"/>
    <w:rsid w:val="00E80C83"/>
    <w:rsid w:val="00E81370"/>
    <w:rsid w:val="00E81EC8"/>
    <w:rsid w:val="00E821D1"/>
    <w:rsid w:val="00E826CC"/>
    <w:rsid w:val="00E82904"/>
    <w:rsid w:val="00E846C8"/>
    <w:rsid w:val="00E84876"/>
    <w:rsid w:val="00E84ADA"/>
    <w:rsid w:val="00E85450"/>
    <w:rsid w:val="00E85D67"/>
    <w:rsid w:val="00E8700B"/>
    <w:rsid w:val="00E873C3"/>
    <w:rsid w:val="00E876AE"/>
    <w:rsid w:val="00E8791B"/>
    <w:rsid w:val="00E8794E"/>
    <w:rsid w:val="00E87967"/>
    <w:rsid w:val="00E87C22"/>
    <w:rsid w:val="00E87C32"/>
    <w:rsid w:val="00E87EA6"/>
    <w:rsid w:val="00E87F55"/>
    <w:rsid w:val="00E90499"/>
    <w:rsid w:val="00E907D8"/>
    <w:rsid w:val="00E90AAF"/>
    <w:rsid w:val="00E90BC2"/>
    <w:rsid w:val="00E91160"/>
    <w:rsid w:val="00E911C4"/>
    <w:rsid w:val="00E91612"/>
    <w:rsid w:val="00E9220B"/>
    <w:rsid w:val="00E92DAF"/>
    <w:rsid w:val="00E930B0"/>
    <w:rsid w:val="00E93AA5"/>
    <w:rsid w:val="00E93C4A"/>
    <w:rsid w:val="00E93F9D"/>
    <w:rsid w:val="00E944CC"/>
    <w:rsid w:val="00E95AFD"/>
    <w:rsid w:val="00E95EBD"/>
    <w:rsid w:val="00E95EED"/>
    <w:rsid w:val="00E96D2C"/>
    <w:rsid w:val="00E97626"/>
    <w:rsid w:val="00E977F9"/>
    <w:rsid w:val="00EA0249"/>
    <w:rsid w:val="00EA02D5"/>
    <w:rsid w:val="00EA08E0"/>
    <w:rsid w:val="00EA0DDB"/>
    <w:rsid w:val="00EA1D00"/>
    <w:rsid w:val="00EA1DE1"/>
    <w:rsid w:val="00EA2787"/>
    <w:rsid w:val="00EA2F97"/>
    <w:rsid w:val="00EA3B92"/>
    <w:rsid w:val="00EA4ADA"/>
    <w:rsid w:val="00EA5ACE"/>
    <w:rsid w:val="00EA5B1C"/>
    <w:rsid w:val="00EA5EF3"/>
    <w:rsid w:val="00EA65E9"/>
    <w:rsid w:val="00EA69F7"/>
    <w:rsid w:val="00EA7398"/>
    <w:rsid w:val="00EA78CE"/>
    <w:rsid w:val="00EA7C31"/>
    <w:rsid w:val="00EB0032"/>
    <w:rsid w:val="00EB02A3"/>
    <w:rsid w:val="00EB04F6"/>
    <w:rsid w:val="00EB0A7C"/>
    <w:rsid w:val="00EB0AA7"/>
    <w:rsid w:val="00EB0E95"/>
    <w:rsid w:val="00EB163C"/>
    <w:rsid w:val="00EB17C1"/>
    <w:rsid w:val="00EB2166"/>
    <w:rsid w:val="00EB29F5"/>
    <w:rsid w:val="00EB3005"/>
    <w:rsid w:val="00EB39FD"/>
    <w:rsid w:val="00EB40C2"/>
    <w:rsid w:val="00EB44FC"/>
    <w:rsid w:val="00EB45DC"/>
    <w:rsid w:val="00EB4845"/>
    <w:rsid w:val="00EB50DC"/>
    <w:rsid w:val="00EB5568"/>
    <w:rsid w:val="00EB670B"/>
    <w:rsid w:val="00EB6B8B"/>
    <w:rsid w:val="00EB71EF"/>
    <w:rsid w:val="00EB73B4"/>
    <w:rsid w:val="00EB773B"/>
    <w:rsid w:val="00EC0C16"/>
    <w:rsid w:val="00EC19B5"/>
    <w:rsid w:val="00EC1D61"/>
    <w:rsid w:val="00EC2FAD"/>
    <w:rsid w:val="00EC3397"/>
    <w:rsid w:val="00EC37A2"/>
    <w:rsid w:val="00EC37E3"/>
    <w:rsid w:val="00EC3980"/>
    <w:rsid w:val="00EC3FC8"/>
    <w:rsid w:val="00EC41DD"/>
    <w:rsid w:val="00EC455E"/>
    <w:rsid w:val="00EC478E"/>
    <w:rsid w:val="00EC4AA0"/>
    <w:rsid w:val="00EC4CDF"/>
    <w:rsid w:val="00EC5973"/>
    <w:rsid w:val="00EC75F4"/>
    <w:rsid w:val="00EC7A5D"/>
    <w:rsid w:val="00EC7E24"/>
    <w:rsid w:val="00EC7EFC"/>
    <w:rsid w:val="00ED02DF"/>
    <w:rsid w:val="00ED166F"/>
    <w:rsid w:val="00ED187C"/>
    <w:rsid w:val="00ED211A"/>
    <w:rsid w:val="00ED2848"/>
    <w:rsid w:val="00ED2D13"/>
    <w:rsid w:val="00ED34BA"/>
    <w:rsid w:val="00ED35D1"/>
    <w:rsid w:val="00ED41FC"/>
    <w:rsid w:val="00ED43B9"/>
    <w:rsid w:val="00ED64C1"/>
    <w:rsid w:val="00ED66B2"/>
    <w:rsid w:val="00ED699F"/>
    <w:rsid w:val="00ED6C3C"/>
    <w:rsid w:val="00ED77CC"/>
    <w:rsid w:val="00ED7862"/>
    <w:rsid w:val="00ED7B9B"/>
    <w:rsid w:val="00ED7E34"/>
    <w:rsid w:val="00ED7EBD"/>
    <w:rsid w:val="00EE00B8"/>
    <w:rsid w:val="00EE01F1"/>
    <w:rsid w:val="00EE03E9"/>
    <w:rsid w:val="00EE0887"/>
    <w:rsid w:val="00EE0E65"/>
    <w:rsid w:val="00EE1037"/>
    <w:rsid w:val="00EE1A41"/>
    <w:rsid w:val="00EE1AD9"/>
    <w:rsid w:val="00EE22C8"/>
    <w:rsid w:val="00EE27AD"/>
    <w:rsid w:val="00EE2BA3"/>
    <w:rsid w:val="00EE33F4"/>
    <w:rsid w:val="00EE44FE"/>
    <w:rsid w:val="00EE4580"/>
    <w:rsid w:val="00EE4AB7"/>
    <w:rsid w:val="00EE52AC"/>
    <w:rsid w:val="00EE544D"/>
    <w:rsid w:val="00EE5AAC"/>
    <w:rsid w:val="00EE6517"/>
    <w:rsid w:val="00EE75FD"/>
    <w:rsid w:val="00EF0D1F"/>
    <w:rsid w:val="00EF1B4F"/>
    <w:rsid w:val="00EF2DA0"/>
    <w:rsid w:val="00EF3372"/>
    <w:rsid w:val="00EF3571"/>
    <w:rsid w:val="00EF3E87"/>
    <w:rsid w:val="00EF536E"/>
    <w:rsid w:val="00EF6008"/>
    <w:rsid w:val="00EF67FB"/>
    <w:rsid w:val="00EF6AEE"/>
    <w:rsid w:val="00EF7331"/>
    <w:rsid w:val="00EF7E2B"/>
    <w:rsid w:val="00EF7FA7"/>
    <w:rsid w:val="00F00076"/>
    <w:rsid w:val="00F01BB4"/>
    <w:rsid w:val="00F01DB7"/>
    <w:rsid w:val="00F02005"/>
    <w:rsid w:val="00F02909"/>
    <w:rsid w:val="00F029B7"/>
    <w:rsid w:val="00F02CF8"/>
    <w:rsid w:val="00F0552E"/>
    <w:rsid w:val="00F06412"/>
    <w:rsid w:val="00F07169"/>
    <w:rsid w:val="00F077F3"/>
    <w:rsid w:val="00F107B4"/>
    <w:rsid w:val="00F10CFD"/>
    <w:rsid w:val="00F1185D"/>
    <w:rsid w:val="00F11A66"/>
    <w:rsid w:val="00F121C7"/>
    <w:rsid w:val="00F125BE"/>
    <w:rsid w:val="00F129BF"/>
    <w:rsid w:val="00F12A5C"/>
    <w:rsid w:val="00F1385B"/>
    <w:rsid w:val="00F147CE"/>
    <w:rsid w:val="00F14D88"/>
    <w:rsid w:val="00F152A1"/>
    <w:rsid w:val="00F15402"/>
    <w:rsid w:val="00F1756F"/>
    <w:rsid w:val="00F2025C"/>
    <w:rsid w:val="00F20351"/>
    <w:rsid w:val="00F21BB2"/>
    <w:rsid w:val="00F228B8"/>
    <w:rsid w:val="00F2298A"/>
    <w:rsid w:val="00F240D2"/>
    <w:rsid w:val="00F240DD"/>
    <w:rsid w:val="00F247CB"/>
    <w:rsid w:val="00F24A05"/>
    <w:rsid w:val="00F24C1C"/>
    <w:rsid w:val="00F24E07"/>
    <w:rsid w:val="00F24ED5"/>
    <w:rsid w:val="00F266E2"/>
    <w:rsid w:val="00F268DC"/>
    <w:rsid w:val="00F26FB9"/>
    <w:rsid w:val="00F271A6"/>
    <w:rsid w:val="00F2746E"/>
    <w:rsid w:val="00F278AA"/>
    <w:rsid w:val="00F27FAD"/>
    <w:rsid w:val="00F316D1"/>
    <w:rsid w:val="00F31B88"/>
    <w:rsid w:val="00F31F28"/>
    <w:rsid w:val="00F32118"/>
    <w:rsid w:val="00F322CC"/>
    <w:rsid w:val="00F32DAD"/>
    <w:rsid w:val="00F32DB0"/>
    <w:rsid w:val="00F33CF0"/>
    <w:rsid w:val="00F33F5A"/>
    <w:rsid w:val="00F34885"/>
    <w:rsid w:val="00F351E8"/>
    <w:rsid w:val="00F35614"/>
    <w:rsid w:val="00F35634"/>
    <w:rsid w:val="00F35666"/>
    <w:rsid w:val="00F35689"/>
    <w:rsid w:val="00F357F6"/>
    <w:rsid w:val="00F366AC"/>
    <w:rsid w:val="00F377F1"/>
    <w:rsid w:val="00F37981"/>
    <w:rsid w:val="00F40C30"/>
    <w:rsid w:val="00F40C6F"/>
    <w:rsid w:val="00F40EF5"/>
    <w:rsid w:val="00F40F03"/>
    <w:rsid w:val="00F41E98"/>
    <w:rsid w:val="00F41EAC"/>
    <w:rsid w:val="00F42A21"/>
    <w:rsid w:val="00F42C9F"/>
    <w:rsid w:val="00F42D26"/>
    <w:rsid w:val="00F43288"/>
    <w:rsid w:val="00F43705"/>
    <w:rsid w:val="00F43E0A"/>
    <w:rsid w:val="00F43E3D"/>
    <w:rsid w:val="00F4496C"/>
    <w:rsid w:val="00F449AE"/>
    <w:rsid w:val="00F44B51"/>
    <w:rsid w:val="00F44DAA"/>
    <w:rsid w:val="00F45746"/>
    <w:rsid w:val="00F458AE"/>
    <w:rsid w:val="00F46270"/>
    <w:rsid w:val="00F462E7"/>
    <w:rsid w:val="00F465FD"/>
    <w:rsid w:val="00F46982"/>
    <w:rsid w:val="00F46AA6"/>
    <w:rsid w:val="00F46AAE"/>
    <w:rsid w:val="00F472FD"/>
    <w:rsid w:val="00F4746A"/>
    <w:rsid w:val="00F50495"/>
    <w:rsid w:val="00F509F3"/>
    <w:rsid w:val="00F51C30"/>
    <w:rsid w:val="00F51C7E"/>
    <w:rsid w:val="00F537DE"/>
    <w:rsid w:val="00F53E52"/>
    <w:rsid w:val="00F54046"/>
    <w:rsid w:val="00F54311"/>
    <w:rsid w:val="00F54D0B"/>
    <w:rsid w:val="00F551D3"/>
    <w:rsid w:val="00F55614"/>
    <w:rsid w:val="00F55629"/>
    <w:rsid w:val="00F559DC"/>
    <w:rsid w:val="00F55ADB"/>
    <w:rsid w:val="00F570F7"/>
    <w:rsid w:val="00F57481"/>
    <w:rsid w:val="00F5766C"/>
    <w:rsid w:val="00F602E3"/>
    <w:rsid w:val="00F60B33"/>
    <w:rsid w:val="00F61048"/>
    <w:rsid w:val="00F634FE"/>
    <w:rsid w:val="00F63E60"/>
    <w:rsid w:val="00F63E70"/>
    <w:rsid w:val="00F64E46"/>
    <w:rsid w:val="00F65897"/>
    <w:rsid w:val="00F660BE"/>
    <w:rsid w:val="00F660DB"/>
    <w:rsid w:val="00F66A06"/>
    <w:rsid w:val="00F6718F"/>
    <w:rsid w:val="00F674CB"/>
    <w:rsid w:val="00F70338"/>
    <w:rsid w:val="00F70EFC"/>
    <w:rsid w:val="00F71A2C"/>
    <w:rsid w:val="00F724D7"/>
    <w:rsid w:val="00F726B4"/>
    <w:rsid w:val="00F732A9"/>
    <w:rsid w:val="00F73455"/>
    <w:rsid w:val="00F74409"/>
    <w:rsid w:val="00F7547D"/>
    <w:rsid w:val="00F7555D"/>
    <w:rsid w:val="00F7657B"/>
    <w:rsid w:val="00F76721"/>
    <w:rsid w:val="00F76B85"/>
    <w:rsid w:val="00F76CFA"/>
    <w:rsid w:val="00F771C4"/>
    <w:rsid w:val="00F7750A"/>
    <w:rsid w:val="00F775CD"/>
    <w:rsid w:val="00F80BE8"/>
    <w:rsid w:val="00F81AE9"/>
    <w:rsid w:val="00F81D42"/>
    <w:rsid w:val="00F81EE6"/>
    <w:rsid w:val="00F820B3"/>
    <w:rsid w:val="00F83267"/>
    <w:rsid w:val="00F83D73"/>
    <w:rsid w:val="00F83EE3"/>
    <w:rsid w:val="00F84746"/>
    <w:rsid w:val="00F84B1F"/>
    <w:rsid w:val="00F865E4"/>
    <w:rsid w:val="00F86E4A"/>
    <w:rsid w:val="00F8712F"/>
    <w:rsid w:val="00F90A82"/>
    <w:rsid w:val="00F90F17"/>
    <w:rsid w:val="00F910AE"/>
    <w:rsid w:val="00F91567"/>
    <w:rsid w:val="00F91DA1"/>
    <w:rsid w:val="00F9232E"/>
    <w:rsid w:val="00F92898"/>
    <w:rsid w:val="00F928CF"/>
    <w:rsid w:val="00F928D7"/>
    <w:rsid w:val="00F92978"/>
    <w:rsid w:val="00F936F7"/>
    <w:rsid w:val="00F93A2B"/>
    <w:rsid w:val="00F94044"/>
    <w:rsid w:val="00F94393"/>
    <w:rsid w:val="00F9459A"/>
    <w:rsid w:val="00F96EDF"/>
    <w:rsid w:val="00F96F25"/>
    <w:rsid w:val="00F97556"/>
    <w:rsid w:val="00F97A99"/>
    <w:rsid w:val="00F97CDF"/>
    <w:rsid w:val="00F97CE6"/>
    <w:rsid w:val="00F97E43"/>
    <w:rsid w:val="00FA0980"/>
    <w:rsid w:val="00FA09A3"/>
    <w:rsid w:val="00FA0A99"/>
    <w:rsid w:val="00FA1E3B"/>
    <w:rsid w:val="00FA293B"/>
    <w:rsid w:val="00FA30F3"/>
    <w:rsid w:val="00FA3A0F"/>
    <w:rsid w:val="00FA3DA1"/>
    <w:rsid w:val="00FA41B4"/>
    <w:rsid w:val="00FA4A07"/>
    <w:rsid w:val="00FA5051"/>
    <w:rsid w:val="00FA52A7"/>
    <w:rsid w:val="00FA5745"/>
    <w:rsid w:val="00FA5825"/>
    <w:rsid w:val="00FA5C3D"/>
    <w:rsid w:val="00FA5E2B"/>
    <w:rsid w:val="00FA5EE6"/>
    <w:rsid w:val="00FA61F7"/>
    <w:rsid w:val="00FA670C"/>
    <w:rsid w:val="00FA6E03"/>
    <w:rsid w:val="00FA7285"/>
    <w:rsid w:val="00FA75D2"/>
    <w:rsid w:val="00FA7CB1"/>
    <w:rsid w:val="00FB01A5"/>
    <w:rsid w:val="00FB07CD"/>
    <w:rsid w:val="00FB0EF8"/>
    <w:rsid w:val="00FB0EFC"/>
    <w:rsid w:val="00FB1171"/>
    <w:rsid w:val="00FB16D0"/>
    <w:rsid w:val="00FB1AEF"/>
    <w:rsid w:val="00FB1CFA"/>
    <w:rsid w:val="00FB34BE"/>
    <w:rsid w:val="00FB3C02"/>
    <w:rsid w:val="00FB4AA1"/>
    <w:rsid w:val="00FB5501"/>
    <w:rsid w:val="00FB70F7"/>
    <w:rsid w:val="00FB73AC"/>
    <w:rsid w:val="00FB77CF"/>
    <w:rsid w:val="00FB7BF3"/>
    <w:rsid w:val="00FB7EDB"/>
    <w:rsid w:val="00FC14C0"/>
    <w:rsid w:val="00FC243C"/>
    <w:rsid w:val="00FC2BFE"/>
    <w:rsid w:val="00FC2DED"/>
    <w:rsid w:val="00FC311E"/>
    <w:rsid w:val="00FC5093"/>
    <w:rsid w:val="00FC5106"/>
    <w:rsid w:val="00FC56D6"/>
    <w:rsid w:val="00FC6449"/>
    <w:rsid w:val="00FC65D6"/>
    <w:rsid w:val="00FC7078"/>
    <w:rsid w:val="00FC7431"/>
    <w:rsid w:val="00FC7E9E"/>
    <w:rsid w:val="00FD0C7C"/>
    <w:rsid w:val="00FD0F2E"/>
    <w:rsid w:val="00FD170F"/>
    <w:rsid w:val="00FD18BB"/>
    <w:rsid w:val="00FD1B48"/>
    <w:rsid w:val="00FD1C0B"/>
    <w:rsid w:val="00FD1FD8"/>
    <w:rsid w:val="00FD4698"/>
    <w:rsid w:val="00FD48B5"/>
    <w:rsid w:val="00FD495F"/>
    <w:rsid w:val="00FD4BBE"/>
    <w:rsid w:val="00FD4C82"/>
    <w:rsid w:val="00FD5165"/>
    <w:rsid w:val="00FD527E"/>
    <w:rsid w:val="00FD597C"/>
    <w:rsid w:val="00FD5DBA"/>
    <w:rsid w:val="00FD6457"/>
    <w:rsid w:val="00FE0BC8"/>
    <w:rsid w:val="00FE0D71"/>
    <w:rsid w:val="00FE19BE"/>
    <w:rsid w:val="00FE1C31"/>
    <w:rsid w:val="00FE2138"/>
    <w:rsid w:val="00FE248A"/>
    <w:rsid w:val="00FE287E"/>
    <w:rsid w:val="00FE28A5"/>
    <w:rsid w:val="00FE2925"/>
    <w:rsid w:val="00FE2F17"/>
    <w:rsid w:val="00FE37D5"/>
    <w:rsid w:val="00FE4CEE"/>
    <w:rsid w:val="00FE5368"/>
    <w:rsid w:val="00FE5413"/>
    <w:rsid w:val="00FE75BB"/>
    <w:rsid w:val="00FF0191"/>
    <w:rsid w:val="00FF0436"/>
    <w:rsid w:val="00FF0C23"/>
    <w:rsid w:val="00FF0D8F"/>
    <w:rsid w:val="00FF102B"/>
    <w:rsid w:val="00FF13E4"/>
    <w:rsid w:val="00FF1734"/>
    <w:rsid w:val="00FF1748"/>
    <w:rsid w:val="00FF19D9"/>
    <w:rsid w:val="00FF1D68"/>
    <w:rsid w:val="00FF20FE"/>
    <w:rsid w:val="00FF353F"/>
    <w:rsid w:val="00FF37A8"/>
    <w:rsid w:val="00FF3AF3"/>
    <w:rsid w:val="00FF4AEB"/>
    <w:rsid w:val="00FF4BE9"/>
    <w:rsid w:val="00FF522A"/>
    <w:rsid w:val="00FF67BD"/>
    <w:rsid w:val="00FF7CF9"/>
    <w:rsid w:val="0168F606"/>
    <w:rsid w:val="0181A7B8"/>
    <w:rsid w:val="02386724"/>
    <w:rsid w:val="02901DA6"/>
    <w:rsid w:val="02ABE412"/>
    <w:rsid w:val="02F64037"/>
    <w:rsid w:val="02FBB0FE"/>
    <w:rsid w:val="039E02C8"/>
    <w:rsid w:val="03EE3AA8"/>
    <w:rsid w:val="03EE9524"/>
    <w:rsid w:val="0401347F"/>
    <w:rsid w:val="040E4B57"/>
    <w:rsid w:val="04D12F81"/>
    <w:rsid w:val="04D73A7B"/>
    <w:rsid w:val="06A6CC67"/>
    <w:rsid w:val="06AD0A34"/>
    <w:rsid w:val="06B7BB43"/>
    <w:rsid w:val="07CFD472"/>
    <w:rsid w:val="08354EC3"/>
    <w:rsid w:val="0854E700"/>
    <w:rsid w:val="09CDD1FB"/>
    <w:rsid w:val="0A3D5BB7"/>
    <w:rsid w:val="0A5CFA45"/>
    <w:rsid w:val="0B057509"/>
    <w:rsid w:val="0B9CFA67"/>
    <w:rsid w:val="0C1C78DB"/>
    <w:rsid w:val="0CEC9AD1"/>
    <w:rsid w:val="0D10474B"/>
    <w:rsid w:val="0D74F4B9"/>
    <w:rsid w:val="0DC044CD"/>
    <w:rsid w:val="0EBF3578"/>
    <w:rsid w:val="0EC166AF"/>
    <w:rsid w:val="0EDE95D8"/>
    <w:rsid w:val="0EEF5E59"/>
    <w:rsid w:val="0F1E4CEF"/>
    <w:rsid w:val="0F387C7E"/>
    <w:rsid w:val="0FB2EE3D"/>
    <w:rsid w:val="10450973"/>
    <w:rsid w:val="10679D40"/>
    <w:rsid w:val="10DF8A30"/>
    <w:rsid w:val="1118AB4D"/>
    <w:rsid w:val="115CC0A0"/>
    <w:rsid w:val="11A73043"/>
    <w:rsid w:val="11AA480F"/>
    <w:rsid w:val="11ACD25A"/>
    <w:rsid w:val="11F4D16D"/>
    <w:rsid w:val="121CBFCF"/>
    <w:rsid w:val="121E0CE8"/>
    <w:rsid w:val="1284BA68"/>
    <w:rsid w:val="12A9EA3E"/>
    <w:rsid w:val="12E3F7D4"/>
    <w:rsid w:val="138C47FC"/>
    <w:rsid w:val="13C36D67"/>
    <w:rsid w:val="14EAED98"/>
    <w:rsid w:val="1527B9FF"/>
    <w:rsid w:val="161C9921"/>
    <w:rsid w:val="16B3F346"/>
    <w:rsid w:val="16E0A56C"/>
    <w:rsid w:val="17550BF6"/>
    <w:rsid w:val="17A9B519"/>
    <w:rsid w:val="1894DC0A"/>
    <w:rsid w:val="18C9196E"/>
    <w:rsid w:val="199321FC"/>
    <w:rsid w:val="19AD1C57"/>
    <w:rsid w:val="1A1F230E"/>
    <w:rsid w:val="1A2148EA"/>
    <w:rsid w:val="1C6244A9"/>
    <w:rsid w:val="1C6EEBDC"/>
    <w:rsid w:val="1C951976"/>
    <w:rsid w:val="1D1AA2F2"/>
    <w:rsid w:val="1D615A37"/>
    <w:rsid w:val="1DD6EB8D"/>
    <w:rsid w:val="1E01B323"/>
    <w:rsid w:val="1E33BC72"/>
    <w:rsid w:val="1E61E3C4"/>
    <w:rsid w:val="1E76C03D"/>
    <w:rsid w:val="1E775477"/>
    <w:rsid w:val="1EBAB687"/>
    <w:rsid w:val="1ED4F79D"/>
    <w:rsid w:val="1F0697BE"/>
    <w:rsid w:val="1FE30F04"/>
    <w:rsid w:val="2014D5DD"/>
    <w:rsid w:val="20453385"/>
    <w:rsid w:val="20C76223"/>
    <w:rsid w:val="20F43A67"/>
    <w:rsid w:val="20F44F05"/>
    <w:rsid w:val="215B4F88"/>
    <w:rsid w:val="2171E81E"/>
    <w:rsid w:val="22DF1695"/>
    <w:rsid w:val="246BA641"/>
    <w:rsid w:val="2561363E"/>
    <w:rsid w:val="259B2575"/>
    <w:rsid w:val="262C3875"/>
    <w:rsid w:val="26D2F5A5"/>
    <w:rsid w:val="2759C414"/>
    <w:rsid w:val="281D9DAF"/>
    <w:rsid w:val="28641C5A"/>
    <w:rsid w:val="28F84017"/>
    <w:rsid w:val="2A10CE44"/>
    <w:rsid w:val="2A4CEA25"/>
    <w:rsid w:val="2B236288"/>
    <w:rsid w:val="2C03DBA9"/>
    <w:rsid w:val="2C83C3F4"/>
    <w:rsid w:val="2C877FE2"/>
    <w:rsid w:val="2CCDCDEA"/>
    <w:rsid w:val="2D8C6ECE"/>
    <w:rsid w:val="2E5808C1"/>
    <w:rsid w:val="2E8ACFB1"/>
    <w:rsid w:val="2F4953E7"/>
    <w:rsid w:val="31175993"/>
    <w:rsid w:val="32415912"/>
    <w:rsid w:val="32FF47D3"/>
    <w:rsid w:val="3390B322"/>
    <w:rsid w:val="33CC85EA"/>
    <w:rsid w:val="348336F4"/>
    <w:rsid w:val="3661F684"/>
    <w:rsid w:val="37DEB0C9"/>
    <w:rsid w:val="383566D9"/>
    <w:rsid w:val="3916A0E2"/>
    <w:rsid w:val="399BBAE9"/>
    <w:rsid w:val="3A21F4F6"/>
    <w:rsid w:val="3AB41840"/>
    <w:rsid w:val="3AC78B8F"/>
    <w:rsid w:val="3B8914E8"/>
    <w:rsid w:val="3C20ECF4"/>
    <w:rsid w:val="3C7C1E79"/>
    <w:rsid w:val="3CD204E1"/>
    <w:rsid w:val="3D0BDF0D"/>
    <w:rsid w:val="3D9E39AB"/>
    <w:rsid w:val="3E2ED9D1"/>
    <w:rsid w:val="3E364AC6"/>
    <w:rsid w:val="3ECFA0CD"/>
    <w:rsid w:val="3ED5130D"/>
    <w:rsid w:val="3F00E4C9"/>
    <w:rsid w:val="3F25994E"/>
    <w:rsid w:val="3F2C3219"/>
    <w:rsid w:val="3F5830C8"/>
    <w:rsid w:val="3F78C84F"/>
    <w:rsid w:val="3FF17413"/>
    <w:rsid w:val="40162AF2"/>
    <w:rsid w:val="40332990"/>
    <w:rsid w:val="40780E28"/>
    <w:rsid w:val="41F2F7CF"/>
    <w:rsid w:val="42444A6C"/>
    <w:rsid w:val="42AA6D11"/>
    <w:rsid w:val="42B06291"/>
    <w:rsid w:val="43AEB2A4"/>
    <w:rsid w:val="43ED1AA9"/>
    <w:rsid w:val="4475D3B2"/>
    <w:rsid w:val="456CAB05"/>
    <w:rsid w:val="465D663F"/>
    <w:rsid w:val="4661D290"/>
    <w:rsid w:val="4664B571"/>
    <w:rsid w:val="469F4319"/>
    <w:rsid w:val="47075ED3"/>
    <w:rsid w:val="472EF637"/>
    <w:rsid w:val="4747B95F"/>
    <w:rsid w:val="474C7491"/>
    <w:rsid w:val="47D0445E"/>
    <w:rsid w:val="47F618DD"/>
    <w:rsid w:val="484A8EA7"/>
    <w:rsid w:val="4885A608"/>
    <w:rsid w:val="49899076"/>
    <w:rsid w:val="4989D50B"/>
    <w:rsid w:val="49911AA3"/>
    <w:rsid w:val="4A01DE2E"/>
    <w:rsid w:val="4A462A52"/>
    <w:rsid w:val="4AC77330"/>
    <w:rsid w:val="4AE89159"/>
    <w:rsid w:val="4AF6D35A"/>
    <w:rsid w:val="4BC4F805"/>
    <w:rsid w:val="4C83E253"/>
    <w:rsid w:val="4CDC5B40"/>
    <w:rsid w:val="4CE39323"/>
    <w:rsid w:val="4D2F4D1C"/>
    <w:rsid w:val="4DC3A1BE"/>
    <w:rsid w:val="4E015810"/>
    <w:rsid w:val="4E1F0F35"/>
    <w:rsid w:val="4ED235E3"/>
    <w:rsid w:val="4EEB4566"/>
    <w:rsid w:val="4F9E3959"/>
    <w:rsid w:val="4FD9B4CC"/>
    <w:rsid w:val="50108E43"/>
    <w:rsid w:val="50200A46"/>
    <w:rsid w:val="505D3E6A"/>
    <w:rsid w:val="508E98CC"/>
    <w:rsid w:val="511B0AFD"/>
    <w:rsid w:val="5145CC10"/>
    <w:rsid w:val="5147B622"/>
    <w:rsid w:val="5187C9A1"/>
    <w:rsid w:val="51BBEBC2"/>
    <w:rsid w:val="51E38B1F"/>
    <w:rsid w:val="533559F6"/>
    <w:rsid w:val="534EB411"/>
    <w:rsid w:val="5375D6B4"/>
    <w:rsid w:val="53FE1465"/>
    <w:rsid w:val="54028965"/>
    <w:rsid w:val="54C73ECC"/>
    <w:rsid w:val="553BCA11"/>
    <w:rsid w:val="5568DC03"/>
    <w:rsid w:val="55B25C82"/>
    <w:rsid w:val="55D00614"/>
    <w:rsid w:val="56DBBDD6"/>
    <w:rsid w:val="571A0201"/>
    <w:rsid w:val="5732F0C9"/>
    <w:rsid w:val="5758B4B3"/>
    <w:rsid w:val="57D94280"/>
    <w:rsid w:val="58A830A7"/>
    <w:rsid w:val="5904A661"/>
    <w:rsid w:val="59F0550C"/>
    <w:rsid w:val="5A1C6FEF"/>
    <w:rsid w:val="5A336D9A"/>
    <w:rsid w:val="5B527F03"/>
    <w:rsid w:val="5B6A537B"/>
    <w:rsid w:val="5B8667CD"/>
    <w:rsid w:val="5C23B608"/>
    <w:rsid w:val="5C66C2E5"/>
    <w:rsid w:val="5E2C2AAA"/>
    <w:rsid w:val="5E6958EF"/>
    <w:rsid w:val="5E6CFB56"/>
    <w:rsid w:val="5E6ED81B"/>
    <w:rsid w:val="5F044666"/>
    <w:rsid w:val="5F41C1EE"/>
    <w:rsid w:val="5F58DD65"/>
    <w:rsid w:val="607B29D5"/>
    <w:rsid w:val="609E7790"/>
    <w:rsid w:val="60B21BBB"/>
    <w:rsid w:val="6171F2C5"/>
    <w:rsid w:val="61751A76"/>
    <w:rsid w:val="6199D564"/>
    <w:rsid w:val="61C99042"/>
    <w:rsid w:val="625259B6"/>
    <w:rsid w:val="62A81F2A"/>
    <w:rsid w:val="62D50FC3"/>
    <w:rsid w:val="634B558D"/>
    <w:rsid w:val="63662560"/>
    <w:rsid w:val="6434EFEE"/>
    <w:rsid w:val="64EC2613"/>
    <w:rsid w:val="650EB37C"/>
    <w:rsid w:val="651148B1"/>
    <w:rsid w:val="65860208"/>
    <w:rsid w:val="65C9FAE8"/>
    <w:rsid w:val="66A38066"/>
    <w:rsid w:val="670BCC24"/>
    <w:rsid w:val="676AF1BD"/>
    <w:rsid w:val="677A79E3"/>
    <w:rsid w:val="678217BA"/>
    <w:rsid w:val="67AED1E2"/>
    <w:rsid w:val="67FF584D"/>
    <w:rsid w:val="68608FB7"/>
    <w:rsid w:val="6898699E"/>
    <w:rsid w:val="68F959BE"/>
    <w:rsid w:val="6962C795"/>
    <w:rsid w:val="6AD6B532"/>
    <w:rsid w:val="6AEC8010"/>
    <w:rsid w:val="6AFFCA90"/>
    <w:rsid w:val="6B0890E5"/>
    <w:rsid w:val="6BE558B2"/>
    <w:rsid w:val="6BFC5C55"/>
    <w:rsid w:val="6BFFA86D"/>
    <w:rsid w:val="6C6AB4C7"/>
    <w:rsid w:val="6CB61F1E"/>
    <w:rsid w:val="6F241CF2"/>
    <w:rsid w:val="6F7A5A1A"/>
    <w:rsid w:val="701FA5AF"/>
    <w:rsid w:val="70C95738"/>
    <w:rsid w:val="70CCC96E"/>
    <w:rsid w:val="711A8112"/>
    <w:rsid w:val="7132A324"/>
    <w:rsid w:val="7172AC9D"/>
    <w:rsid w:val="71B38D86"/>
    <w:rsid w:val="71C16D79"/>
    <w:rsid w:val="729EE61F"/>
    <w:rsid w:val="72AC8EF3"/>
    <w:rsid w:val="7325E35D"/>
    <w:rsid w:val="7335F38C"/>
    <w:rsid w:val="7349CDC4"/>
    <w:rsid w:val="74370502"/>
    <w:rsid w:val="75A7F011"/>
    <w:rsid w:val="763E3B74"/>
    <w:rsid w:val="76D6D8AB"/>
    <w:rsid w:val="7713C8C6"/>
    <w:rsid w:val="772ADB3C"/>
    <w:rsid w:val="78D3F2F3"/>
    <w:rsid w:val="78E599BA"/>
    <w:rsid w:val="78EFAB73"/>
    <w:rsid w:val="7A6AE6C2"/>
    <w:rsid w:val="7A91B168"/>
    <w:rsid w:val="7AA3538F"/>
    <w:rsid w:val="7B32C5CF"/>
    <w:rsid w:val="7C051FAC"/>
    <w:rsid w:val="7C5E2252"/>
    <w:rsid w:val="7C7AD026"/>
    <w:rsid w:val="7CFB5148"/>
    <w:rsid w:val="7D25B6CA"/>
    <w:rsid w:val="7D39C98F"/>
    <w:rsid w:val="7D6FD5CD"/>
    <w:rsid w:val="7DBA4218"/>
    <w:rsid w:val="7DD0A744"/>
    <w:rsid w:val="7E18B99D"/>
    <w:rsid w:val="7E7CF482"/>
    <w:rsid w:val="7EB576A5"/>
    <w:rsid w:val="7EC02175"/>
    <w:rsid w:val="7EF497CE"/>
    <w:rsid w:val="7F456B8D"/>
    <w:rsid w:val="7F5512C2"/>
    <w:rsid w:val="7F7D8290"/>
    <w:rsid w:val="7FE16F1E"/>
    <w:rsid w:val="7FECE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235C7"/>
  <w15:chartTrackingRefBased/>
  <w15:docId w15:val="{9D7E7F47-3598-483C-BF55-456AFCFFC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="Calibri"/>
        <w:color w:val="000000"/>
        <w:sz w:val="24"/>
        <w:szCs w:val="24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21A7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3E762A" w:themeColor="accent1" w:themeShade="BF"/>
      <w:sz w:val="36"/>
      <w:szCs w:val="36"/>
    </w:rPr>
  </w:style>
  <w:style w:type="paragraph" w:styleId="Heading2">
    <w:name w:val="heading 2"/>
    <w:basedOn w:val="Heading3"/>
    <w:link w:val="Heading2Char"/>
    <w:uiPriority w:val="9"/>
    <w:qFormat/>
    <w:rsid w:val="007B1327"/>
    <w:pPr>
      <w:jc w:val="both"/>
      <w:outlineLvl w:val="1"/>
    </w:pPr>
    <w:rPr>
      <w:rFonts w:cs="Calibri"/>
      <w:color w:val="8AB833" w:themeColor="accen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2712"/>
    <w:pPr>
      <w:keepNext/>
      <w:keepLines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294E1C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2712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3E762A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42712"/>
    <w:pPr>
      <w:keepNext/>
      <w:keepLines/>
      <w:spacing w:before="40" w:after="0" w:line="256" w:lineRule="auto"/>
      <w:outlineLvl w:val="4"/>
    </w:pPr>
    <w:rPr>
      <w:rFonts w:asciiTheme="majorHAnsi" w:eastAsiaTheme="majorEastAsia" w:hAnsiTheme="majorHAnsi" w:cstheme="majorBidi"/>
      <w:color w:val="3E762A" w:themeColor="accent1" w:themeShade="B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uiPriority w:val="34"/>
    <w:qFormat/>
    <w:rsid w:val="00562A28"/>
    <w:pPr>
      <w:numPr>
        <w:numId w:val="24"/>
      </w:numPr>
      <w:spacing w:line="256" w:lineRule="auto"/>
      <w:contextualSpacing/>
    </w:pPr>
    <w:rPr>
      <w:color w:val="auto"/>
      <w:sz w:val="22"/>
      <w:szCs w:val="22"/>
      <w:lang w:val="en-US" w:eastAsia="en-IE"/>
    </w:rPr>
  </w:style>
  <w:style w:type="character" w:customStyle="1" w:styleId="Heading1Char">
    <w:name w:val="Heading 1 Char"/>
    <w:basedOn w:val="DefaultParagraphFont"/>
    <w:link w:val="Heading1"/>
    <w:uiPriority w:val="9"/>
    <w:rsid w:val="00DA21A7"/>
    <w:rPr>
      <w:rFonts w:asciiTheme="majorHAnsi" w:eastAsiaTheme="majorEastAsia" w:hAnsiTheme="majorHAnsi" w:cstheme="majorBidi"/>
      <w:color w:val="3E762A" w:themeColor="accent1" w:themeShade="BF"/>
      <w:sz w:val="36"/>
      <w:szCs w:val="36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7B1327"/>
    <w:rPr>
      <w:rFonts w:asciiTheme="majorHAnsi" w:eastAsiaTheme="majorEastAsia" w:hAnsiTheme="majorHAnsi"/>
      <w:color w:val="8AB833" w:themeColor="accent2"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42712"/>
    <w:rPr>
      <w:rFonts w:asciiTheme="majorHAnsi" w:eastAsiaTheme="majorEastAsia" w:hAnsiTheme="majorHAnsi" w:cstheme="majorBidi"/>
      <w:color w:val="294E1C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942712"/>
    <w:rPr>
      <w:rFonts w:asciiTheme="majorHAnsi" w:eastAsiaTheme="majorEastAsia" w:hAnsiTheme="majorHAnsi" w:cstheme="majorBidi"/>
      <w:i/>
      <w:iCs/>
      <w:color w:val="3E762A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942712"/>
    <w:rPr>
      <w:rFonts w:asciiTheme="majorHAnsi" w:eastAsiaTheme="majorEastAsia" w:hAnsiTheme="majorHAnsi" w:cstheme="majorBidi"/>
      <w:color w:val="3E762A" w:themeColor="accent1" w:themeShade="BF"/>
      <w:sz w:val="22"/>
      <w:szCs w:val="22"/>
    </w:rPr>
  </w:style>
  <w:style w:type="character" w:styleId="Strong">
    <w:name w:val="Strong"/>
    <w:basedOn w:val="DefaultParagraphFont"/>
    <w:uiPriority w:val="22"/>
    <w:qFormat/>
    <w:rsid w:val="00942712"/>
    <w:rPr>
      <w:b/>
      <w:bCs/>
    </w:rPr>
  </w:style>
  <w:style w:type="character" w:styleId="Emphasis">
    <w:name w:val="Emphasis"/>
    <w:basedOn w:val="DefaultParagraphFont"/>
    <w:uiPriority w:val="20"/>
    <w:qFormat/>
    <w:rsid w:val="00942712"/>
    <w:rPr>
      <w:i/>
      <w:iCs/>
    </w:rPr>
  </w:style>
  <w:style w:type="table" w:styleId="GridTable6ColourfulAccent5">
    <w:name w:val="Grid Table 6 Colorful Accent 5"/>
    <w:basedOn w:val="TableNormal"/>
    <w:uiPriority w:val="51"/>
    <w:rsid w:val="00942712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GridTable1Light-Accent6">
    <w:name w:val="Grid Table 1 Light Accent 6"/>
    <w:basedOn w:val="TableNormal"/>
    <w:uiPriority w:val="46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83DCF8" w:themeColor="accent6" w:themeTint="66"/>
        <w:left w:val="single" w:sz="4" w:space="0" w:color="83DCF8" w:themeColor="accent6" w:themeTint="66"/>
        <w:bottom w:val="single" w:sz="4" w:space="0" w:color="83DCF8" w:themeColor="accent6" w:themeTint="66"/>
        <w:right w:val="single" w:sz="4" w:space="0" w:color="83DCF8" w:themeColor="accent6" w:themeTint="66"/>
        <w:insideH w:val="single" w:sz="4" w:space="0" w:color="83DCF8" w:themeColor="accent6" w:themeTint="66"/>
        <w:insideV w:val="single" w:sz="4" w:space="0" w:color="83DCF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9E39" w:themeColor="accent1"/>
          <w:left w:val="single" w:sz="4" w:space="0" w:color="549E39" w:themeColor="accent1"/>
          <w:bottom w:val="single" w:sz="4" w:space="0" w:color="549E39" w:themeColor="accent1"/>
          <w:right w:val="single" w:sz="4" w:space="0" w:color="549E39" w:themeColor="accent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4-Accent6">
    <w:name w:val="Grid Table 4 Accent 6"/>
    <w:basedOn w:val="TableNormal"/>
    <w:uiPriority w:val="49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DF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89B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89B1" w:themeFill="accent6"/>
      </w:tcPr>
    </w:tblStylePr>
    <w:tblStylePr w:type="band1Vert">
      <w:tblPr/>
      <w:tcPr>
        <w:shd w:val="clear" w:color="auto" w:fill="83DCF8" w:themeFill="accent6" w:themeFillTint="66"/>
      </w:tcPr>
    </w:tblStylePr>
    <w:tblStylePr w:type="band1Horz">
      <w:tblPr/>
      <w:tcPr>
        <w:shd w:val="clear" w:color="auto" w:fill="83DCF8" w:themeFill="accent6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942712"/>
    <w:pPr>
      <w:tabs>
        <w:tab w:val="center" w:pos="4513"/>
        <w:tab w:val="right" w:pos="9026"/>
      </w:tabs>
      <w:spacing w:after="0" w:line="240" w:lineRule="auto"/>
    </w:pPr>
    <w:rPr>
      <w:rFonts w:cstheme="minorBidi"/>
      <w:color w:val="auto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42712"/>
    <w:rPr>
      <w:rFonts w:cstheme="minorBid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42712"/>
    <w:pPr>
      <w:tabs>
        <w:tab w:val="center" w:pos="4513"/>
        <w:tab w:val="right" w:pos="9026"/>
      </w:tabs>
      <w:spacing w:after="0" w:line="240" w:lineRule="auto"/>
    </w:pPr>
    <w:rPr>
      <w:rFonts w:cstheme="minorBidi"/>
      <w:color w:val="auto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42712"/>
    <w:rPr>
      <w:rFonts w:cstheme="minorBidi"/>
      <w:color w:val="auto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2712"/>
    <w:pPr>
      <w:spacing w:after="0" w:line="240" w:lineRule="auto"/>
    </w:pPr>
    <w:rPr>
      <w:rFonts w:ascii="Segoe UI" w:hAnsi="Segoe UI" w:cs="Segoe UI"/>
      <w:color w:val="auto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712"/>
    <w:rPr>
      <w:rFonts w:ascii="Segoe UI" w:hAnsi="Segoe UI" w:cs="Segoe UI"/>
      <w:color w:val="auto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427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2712"/>
    <w:pPr>
      <w:spacing w:line="240" w:lineRule="auto"/>
    </w:pPr>
    <w:rPr>
      <w:rFonts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2712"/>
    <w:rPr>
      <w:rFonts w:cstheme="minorBidi"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7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712"/>
    <w:rPr>
      <w:rFonts w:cstheme="minorBidi"/>
      <w:b/>
      <w:bCs/>
      <w:color w:val="auto"/>
      <w:sz w:val="20"/>
      <w:szCs w:val="20"/>
    </w:rPr>
  </w:style>
  <w:style w:type="paragraph" w:styleId="Revision">
    <w:name w:val="Revision"/>
    <w:hidden/>
    <w:uiPriority w:val="99"/>
    <w:semiHidden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2712"/>
    <w:pPr>
      <w:spacing w:after="0" w:line="240" w:lineRule="auto"/>
    </w:pPr>
    <w:rPr>
      <w:rFonts w:cstheme="minorBid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2712"/>
    <w:rPr>
      <w:rFonts w:cstheme="minorBidi"/>
      <w:color w:val="auto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42712"/>
    <w:rPr>
      <w:vertAlign w:val="superscript"/>
    </w:rPr>
  </w:style>
  <w:style w:type="table" w:styleId="TableGrid">
    <w:name w:val="Table Grid"/>
    <w:basedOn w:val="TableNormal"/>
    <w:uiPriority w:val="39"/>
    <w:rsid w:val="00305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5">
    <w:name w:val="Grid Table 5 Dark Accent 5"/>
    <w:basedOn w:val="TableNormal"/>
    <w:uiPriority w:val="50"/>
    <w:rsid w:val="0030525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F0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AB5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AB5C4" w:themeFill="accent5"/>
      </w:tcPr>
    </w:tblStylePr>
    <w:tblStylePr w:type="band1Vert">
      <w:tblPr/>
      <w:tcPr>
        <w:shd w:val="clear" w:color="auto" w:fill="B6E1E7" w:themeFill="accent5" w:themeFillTint="66"/>
      </w:tcPr>
    </w:tblStylePr>
    <w:tblStylePr w:type="band1Horz">
      <w:tblPr/>
      <w:tcPr>
        <w:shd w:val="clear" w:color="auto" w:fill="B6E1E7" w:themeFill="accent5" w:themeFillTint="66"/>
      </w:tcPr>
    </w:tblStylePr>
  </w:style>
  <w:style w:type="paragraph" w:styleId="NoSpacing">
    <w:name w:val="No Spacing"/>
    <w:uiPriority w:val="1"/>
    <w:qFormat/>
    <w:rsid w:val="007B1327"/>
    <w:pPr>
      <w:spacing w:after="0" w:line="240" w:lineRule="auto"/>
    </w:pPr>
    <w:rPr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6F6A08"/>
    <w:pPr>
      <w:spacing w:line="259" w:lineRule="auto"/>
      <w:outlineLvl w:val="9"/>
    </w:pPr>
    <w:rPr>
      <w:lang w:val="en-IE" w:eastAsia="en-IE"/>
    </w:rPr>
  </w:style>
  <w:style w:type="paragraph" w:styleId="TOC1">
    <w:name w:val="toc 1"/>
    <w:basedOn w:val="Normal"/>
    <w:next w:val="Normal"/>
    <w:autoRedefine/>
    <w:uiPriority w:val="39"/>
    <w:unhideWhenUsed/>
    <w:rsid w:val="00305133"/>
    <w:pPr>
      <w:spacing w:after="0" w:line="276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6F6A0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F4579"/>
    <w:pPr>
      <w:spacing w:after="0" w:line="276" w:lineRule="auto"/>
    </w:pPr>
    <w:rPr>
      <w:b/>
      <w:bCs/>
    </w:rPr>
  </w:style>
  <w:style w:type="character" w:styleId="Hyperlink">
    <w:name w:val="Hyperlink"/>
    <w:basedOn w:val="DefaultParagraphFont"/>
    <w:uiPriority w:val="99"/>
    <w:unhideWhenUsed/>
    <w:rsid w:val="006F6A08"/>
    <w:rPr>
      <w:color w:val="6B9F25" w:themeColor="hyperlink"/>
      <w:u w:val="single"/>
    </w:rPr>
  </w:style>
  <w:style w:type="character" w:styleId="Mention">
    <w:name w:val="Mention"/>
    <w:basedOn w:val="DefaultParagraphFont"/>
    <w:uiPriority w:val="99"/>
    <w:unhideWhenUsed/>
    <w:rsid w:val="002E3E8C"/>
    <w:rPr>
      <w:color w:val="2B579A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5763BE"/>
    <w:pPr>
      <w:spacing w:after="0" w:line="240" w:lineRule="auto"/>
    </w:pPr>
    <w:rPr>
      <w:rFonts w:asciiTheme="minorHAnsi" w:hAnsiTheme="minorHAnsi" w:cstheme="minorBidi"/>
      <w:color w:val="auto"/>
      <w:kern w:val="2"/>
      <w14:ligatures w14:val="standardContextual"/>
    </w:rPr>
    <w:tblPr>
      <w:tblStyleRowBandSize w:val="1"/>
      <w:tblStyleColBandSize w:val="1"/>
      <w:tblBorders>
        <w:top w:val="single" w:sz="4" w:space="0" w:color="B7DFA8" w:themeColor="accent1" w:themeTint="66"/>
        <w:left w:val="single" w:sz="4" w:space="0" w:color="B7DFA8" w:themeColor="accent1" w:themeTint="66"/>
        <w:bottom w:val="single" w:sz="4" w:space="0" w:color="B7DFA8" w:themeColor="accent1" w:themeTint="66"/>
        <w:right w:val="single" w:sz="4" w:space="0" w:color="B7DFA8" w:themeColor="accent1" w:themeTint="66"/>
        <w:insideH w:val="single" w:sz="4" w:space="0" w:color="B7DFA8" w:themeColor="accent1" w:themeTint="66"/>
        <w:insideV w:val="single" w:sz="4" w:space="0" w:color="B7DFA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-Accent6">
    <w:name w:val="List Table 4 Accent 6"/>
    <w:basedOn w:val="TableNormal"/>
    <w:uiPriority w:val="49"/>
    <w:rsid w:val="004C70C1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5Dark-Accent1">
    <w:name w:val="Grid Table 5 Dark Accent 1"/>
    <w:basedOn w:val="TableNormal"/>
    <w:uiPriority w:val="50"/>
    <w:rsid w:val="005530F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F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band1Vert">
      <w:tblPr/>
      <w:tcPr>
        <w:shd w:val="clear" w:color="auto" w:fill="B7DFA8" w:themeFill="accent1" w:themeFillTint="66"/>
      </w:tcPr>
    </w:tblStylePr>
    <w:tblStylePr w:type="band1Horz">
      <w:tblPr/>
      <w:tcPr>
        <w:shd w:val="clear" w:color="auto" w:fill="B7DFA8" w:themeFill="accent1" w:themeFillTint="66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F6B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0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9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8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9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1.xml"/><Relationship Id="rId18" Type="http://schemas.openxmlformats.org/officeDocument/2006/relationships/chart" Target="charts/chart6.xml"/><Relationship Id="rId26" Type="http://schemas.openxmlformats.org/officeDocument/2006/relationships/chart" Target="charts/chart14.xml"/><Relationship Id="rId3" Type="http://schemas.openxmlformats.org/officeDocument/2006/relationships/customXml" Target="../customXml/item3.xml"/><Relationship Id="rId21" Type="http://schemas.openxmlformats.org/officeDocument/2006/relationships/chart" Target="charts/chart9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chart" Target="charts/chart5.xml"/><Relationship Id="rId25" Type="http://schemas.openxmlformats.org/officeDocument/2006/relationships/chart" Target="charts/chart13.xml"/><Relationship Id="rId2" Type="http://schemas.openxmlformats.org/officeDocument/2006/relationships/customXml" Target="../customXml/item2.xml"/><Relationship Id="rId16" Type="http://schemas.openxmlformats.org/officeDocument/2006/relationships/chart" Target="charts/chart4.xml"/><Relationship Id="rId20" Type="http://schemas.openxmlformats.org/officeDocument/2006/relationships/chart" Target="charts/chart8.xm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chart" Target="charts/chart12.xml"/><Relationship Id="rId5" Type="http://schemas.openxmlformats.org/officeDocument/2006/relationships/numbering" Target="numbering.xml"/><Relationship Id="rId15" Type="http://schemas.openxmlformats.org/officeDocument/2006/relationships/chart" Target="charts/chart3.xml"/><Relationship Id="rId23" Type="http://schemas.openxmlformats.org/officeDocument/2006/relationships/chart" Target="charts/chart11.xml"/><Relationship Id="rId28" Type="http://schemas.openxmlformats.org/officeDocument/2006/relationships/chart" Target="charts/chart16.xml"/><Relationship Id="rId10" Type="http://schemas.openxmlformats.org/officeDocument/2006/relationships/endnotes" Target="endnotes.xml"/><Relationship Id="rId19" Type="http://schemas.openxmlformats.org/officeDocument/2006/relationships/chart" Target="charts/chart7.xm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hart" Target="charts/chart2.xml"/><Relationship Id="rId22" Type="http://schemas.openxmlformats.org/officeDocument/2006/relationships/chart" Target="charts/chart10.xml"/><Relationship Id="rId27" Type="http://schemas.openxmlformats.org/officeDocument/2006/relationships/chart" Target="charts/chart15.xml"/><Relationship Id="rId30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cibie-my.sharepoint.com/personal/elena_kelly_ciboard_ie/Documents/Documents/CIS%20Excel%20workbooks/2025/Q4%202025%20Workbook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https://cibie-my.sharepoint.com/personal/elena_kelly_ciboard_ie/Documents/Documents/CIS%20Excel%20workbooks/2025/Q4%202025%20Workbook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https://cibie-my.sharepoint.com/personal/elena_kelly_ciboard_ie/Documents/Documents/CIS%20Excel%20workbooks/2025/Q4%202025%20Workbook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https://cibie-my.sharepoint.com/personal/elena_kelly_ciboard_ie/Documents/Documents/CIS%20Excel%20workbooks/2025/Q4%202025%20Workbook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https://cibie-my.sharepoint.com/personal/elena_kelly_ciboard_ie/Documents/Documents/CIS%20Excel%20workbooks/2025/Q4%202025%20Workbook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https://cibie-my.sharepoint.com/personal/elena_kelly_ciboard_ie/Documents/Documents/CIS%20Excel%20workbooks/2025/Q4%202025%20Workbook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oleObject" Target="https://cibie-my.sharepoint.com/personal/elena_kelly_ciboard_ie/Documents/Documents/CIS%20Excel%20workbooks/2025/Q4%202025%20Workbook.xlsx" TargetMode="External"/><Relationship Id="rId2" Type="http://schemas.microsoft.com/office/2011/relationships/chartColorStyle" Target="colors15.xml"/><Relationship Id="rId1" Type="http://schemas.microsoft.com/office/2011/relationships/chartStyle" Target="style15.xml"/></Relationships>
</file>

<file path=word/charts/_rels/chart16.xml.rels><?xml version="1.0" encoding="UTF-8" standalone="yes"?>
<Relationships xmlns="http://schemas.openxmlformats.org/package/2006/relationships"><Relationship Id="rId3" Type="http://schemas.openxmlformats.org/officeDocument/2006/relationships/oleObject" Target="https://cibie-my.sharepoint.com/personal/elena_kelly_ciboard_ie/Documents/Documents/CIS%20Excel%20workbooks/2025/Q4%202025%20Workbook.xlsx" TargetMode="External"/><Relationship Id="rId2" Type="http://schemas.microsoft.com/office/2011/relationships/chartColorStyle" Target="colors16.xml"/><Relationship Id="rId1" Type="http://schemas.microsoft.com/office/2011/relationships/chartStyle" Target="style16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cibie-my.sharepoint.com/personal/elena_kelly_ciboard_ie/Documents/Documents/CIS%20Excel%20workbooks/2025/Q4%202025%20Workbook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cibie-my.sharepoint.com/personal/elena_kelly_ciboard_ie/Documents/Documents/CIS%20Excel%20workbooks/2025/Q4%202025%20Workbook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https://cibie-my.sharepoint.com/personal/elena_kelly_ciboard_ie/Documents/Documents/CIS%20Excel%20workbooks/2025/Q4%202025%20Workbook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https://cibie-my.sharepoint.com/personal/elena_kelly_ciboard_ie/Documents/Documents/CIS%20Excel%20workbooks/2025/Q4%202025%20Workbook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https://cibie-my.sharepoint.com/personal/elena_kelly_ciboard_ie/Documents/Documents/CIS%20Excel%20workbooks/2025/Q4%202025%20Workbook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https://cibie-my.sharepoint.com/personal/elena_kelly_ciboard_ie/Documents/Documents/CIS%20Excel%20workbooks/2025/Q4%202025%20Workbook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callers!$B$1</c:f>
              <c:strCache>
                <c:ptCount val="1"/>
                <c:pt idx="0">
                  <c:v>Q4 2025</c:v>
                </c:pt>
              </c:strCache>
            </c:strRef>
          </c:tx>
          <c:dPt>
            <c:idx val="0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84F0-464F-BCB9-12459C458A56}"/>
              </c:ext>
            </c:extLst>
          </c:dPt>
          <c:dPt>
            <c:idx val="1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84F0-464F-BCB9-12459C458A56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84F0-464F-BCB9-12459C458A56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callers!$A$2:$A$4</c:f>
              <c:strCache>
                <c:ptCount val="3"/>
                <c:pt idx="0">
                  <c:v>Couples/ Family Members</c:v>
                </c:pt>
                <c:pt idx="1">
                  <c:v>Female</c:v>
                </c:pt>
                <c:pt idx="2">
                  <c:v>Male</c:v>
                </c:pt>
              </c:strCache>
            </c:strRef>
          </c:cat>
          <c:val>
            <c:numRef>
              <c:f>callers!$B$2:$B$4</c:f>
              <c:numCache>
                <c:formatCode>#,##0</c:formatCode>
                <c:ptCount val="3"/>
                <c:pt idx="0">
                  <c:v>5771</c:v>
                </c:pt>
                <c:pt idx="1">
                  <c:v>46309</c:v>
                </c:pt>
                <c:pt idx="2">
                  <c:v>335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84F0-464F-BCB9-12459C458A5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Housing!$B$18</c:f>
              <c:strCache>
                <c:ptCount val="1"/>
                <c:pt idx="0">
                  <c:v>Caller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CB95-430C-B512-B6ED3693300A}"/>
              </c:ext>
            </c:extLst>
          </c:dPt>
          <c:dPt>
            <c:idx val="1"/>
            <c:bubble3D val="0"/>
            <c:spPr>
              <a:solidFill>
                <a:schemeClr val="accent6">
                  <a:lumMod val="40000"/>
                  <a:lumOff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CB95-430C-B512-B6ED3693300A}"/>
              </c:ext>
            </c:extLst>
          </c:dPt>
          <c:dPt>
            <c:idx val="2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CB95-430C-B512-B6ED3693300A}"/>
              </c:ext>
            </c:extLst>
          </c:dPt>
          <c:dPt>
            <c:idx val="3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CB95-430C-B512-B6ED3693300A}"/>
              </c:ext>
            </c:extLst>
          </c:dPt>
          <c:cat>
            <c:strRef>
              <c:f>Housing!$A$19:$A$22</c:f>
              <c:strCache>
                <c:ptCount val="4"/>
                <c:pt idx="0">
                  <c:v>25 and under</c:v>
                </c:pt>
                <c:pt idx="1">
                  <c:v>26-45</c:v>
                </c:pt>
                <c:pt idx="2">
                  <c:v>46-65</c:v>
                </c:pt>
                <c:pt idx="3">
                  <c:v>66 and over</c:v>
                </c:pt>
              </c:strCache>
            </c:strRef>
          </c:cat>
          <c:val>
            <c:numRef>
              <c:f>Housing!$B$19:$B$22</c:f>
              <c:numCache>
                <c:formatCode>#,##0</c:formatCode>
                <c:ptCount val="4"/>
                <c:pt idx="0" formatCode="General">
                  <c:v>223</c:v>
                </c:pt>
                <c:pt idx="1">
                  <c:v>3050</c:v>
                </c:pt>
                <c:pt idx="2">
                  <c:v>3052</c:v>
                </c:pt>
                <c:pt idx="3">
                  <c:v>236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CB95-430C-B512-B6ED3693300A}"/>
            </c:ext>
          </c:extLst>
        </c:ser>
        <c:ser>
          <c:idx val="1"/>
          <c:order val="1"/>
          <c:tx>
            <c:strRef>
              <c:f>Housing!$C$18</c:f>
              <c:strCache>
                <c:ptCount val="1"/>
                <c:pt idx="0">
                  <c:v>% of Caller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A-CB95-430C-B512-B6ED3693300A}"/>
              </c:ext>
            </c:extLst>
          </c:dPt>
          <c:dPt>
            <c:idx val="1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C-CB95-430C-B512-B6ED3693300A}"/>
              </c:ext>
            </c:extLst>
          </c:dPt>
          <c:dPt>
            <c:idx val="2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E-CB95-430C-B512-B6ED3693300A}"/>
              </c:ext>
            </c:extLst>
          </c:dPt>
          <c:dPt>
            <c:idx val="3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0-CB95-430C-B512-B6ED3693300A}"/>
              </c:ext>
            </c:extLst>
          </c:dPt>
          <c:cat>
            <c:strRef>
              <c:f>Housing!$A$19:$A$22</c:f>
              <c:strCache>
                <c:ptCount val="4"/>
                <c:pt idx="0">
                  <c:v>25 and under</c:v>
                </c:pt>
                <c:pt idx="1">
                  <c:v>26-45</c:v>
                </c:pt>
                <c:pt idx="2">
                  <c:v>46-65</c:v>
                </c:pt>
                <c:pt idx="3">
                  <c:v>66 and over</c:v>
                </c:pt>
              </c:strCache>
            </c:strRef>
          </c:cat>
          <c:val>
            <c:numRef>
              <c:f>Housing!$C$19:$C$22</c:f>
              <c:numCache>
                <c:formatCode>0.0%</c:formatCode>
                <c:ptCount val="4"/>
                <c:pt idx="0">
                  <c:v>2.7E-2</c:v>
                </c:pt>
                <c:pt idx="1">
                  <c:v>0.35099999999999998</c:v>
                </c:pt>
                <c:pt idx="2">
                  <c:v>0.35099999999999998</c:v>
                </c:pt>
                <c:pt idx="3">
                  <c:v>0.27100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CB95-430C-B512-B6ED3693300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Housing!$B$41</c:f>
              <c:strCache>
                <c:ptCount val="1"/>
                <c:pt idx="0">
                  <c:v>25 and under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Housing!$A$42:$A$48</c:f>
              <c:strCache>
                <c:ptCount val="7"/>
                <c:pt idx="0">
                  <c:v>Local authority and social housing</c:v>
                </c:pt>
                <c:pt idx="1">
                  <c:v>Housing grants and schemes</c:v>
                </c:pt>
                <c:pt idx="2">
                  <c:v>Renting a home</c:v>
                </c:pt>
                <c:pt idx="3">
                  <c:v>Home energy grants</c:v>
                </c:pt>
                <c:pt idx="4">
                  <c:v>Homelessness</c:v>
                </c:pt>
                <c:pt idx="5">
                  <c:v>Other</c:v>
                </c:pt>
                <c:pt idx="6">
                  <c:v>Buying/ Owning a Home</c:v>
                </c:pt>
              </c:strCache>
            </c:strRef>
          </c:cat>
          <c:val>
            <c:numRef>
              <c:f>Housing!$B$42:$B$48</c:f>
              <c:numCache>
                <c:formatCode>General</c:formatCode>
                <c:ptCount val="7"/>
                <c:pt idx="0">
                  <c:v>185</c:v>
                </c:pt>
                <c:pt idx="1">
                  <c:v>2</c:v>
                </c:pt>
                <c:pt idx="2">
                  <c:v>22</c:v>
                </c:pt>
                <c:pt idx="3">
                  <c:v>2</c:v>
                </c:pt>
                <c:pt idx="4">
                  <c:v>31</c:v>
                </c:pt>
                <c:pt idx="5">
                  <c:v>7</c:v>
                </c:pt>
                <c:pt idx="6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C32-4FC4-A57C-2640A8631746}"/>
            </c:ext>
          </c:extLst>
        </c:ser>
        <c:ser>
          <c:idx val="1"/>
          <c:order val="1"/>
          <c:tx>
            <c:strRef>
              <c:f>Housing!$C$41</c:f>
              <c:strCache>
                <c:ptCount val="1"/>
                <c:pt idx="0">
                  <c:v>26-45</c:v>
                </c:pt>
              </c:strCache>
            </c:strRef>
          </c:tx>
          <c:spPr>
            <a:solidFill>
              <a:schemeClr val="accent6">
                <a:lumMod val="40000"/>
                <a:lumOff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Housing!$A$42:$A$48</c:f>
              <c:strCache>
                <c:ptCount val="7"/>
                <c:pt idx="0">
                  <c:v>Local authority and social housing</c:v>
                </c:pt>
                <c:pt idx="1">
                  <c:v>Housing grants and schemes</c:v>
                </c:pt>
                <c:pt idx="2">
                  <c:v>Renting a home</c:v>
                </c:pt>
                <c:pt idx="3">
                  <c:v>Home energy grants</c:v>
                </c:pt>
                <c:pt idx="4">
                  <c:v>Homelessness</c:v>
                </c:pt>
                <c:pt idx="5">
                  <c:v>Other</c:v>
                </c:pt>
                <c:pt idx="6">
                  <c:v>Buying/ Owning a Home</c:v>
                </c:pt>
              </c:strCache>
            </c:strRef>
          </c:cat>
          <c:val>
            <c:numRef>
              <c:f>Housing!$C$42:$C$48</c:f>
              <c:numCache>
                <c:formatCode>General</c:formatCode>
                <c:ptCount val="7"/>
                <c:pt idx="0">
                  <c:v>2219</c:v>
                </c:pt>
                <c:pt idx="1">
                  <c:v>157</c:v>
                </c:pt>
                <c:pt idx="2">
                  <c:v>398</c:v>
                </c:pt>
                <c:pt idx="3">
                  <c:v>61</c:v>
                </c:pt>
                <c:pt idx="4">
                  <c:v>253</c:v>
                </c:pt>
                <c:pt idx="5">
                  <c:v>136</c:v>
                </c:pt>
                <c:pt idx="6">
                  <c:v>1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C32-4FC4-A57C-2640A8631746}"/>
            </c:ext>
          </c:extLst>
        </c:ser>
        <c:ser>
          <c:idx val="2"/>
          <c:order val="2"/>
          <c:tx>
            <c:strRef>
              <c:f>Housing!$D$41</c:f>
              <c:strCache>
                <c:ptCount val="1"/>
                <c:pt idx="0">
                  <c:v>46-65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Housing!$A$42:$A$48</c:f>
              <c:strCache>
                <c:ptCount val="7"/>
                <c:pt idx="0">
                  <c:v>Local authority and social housing</c:v>
                </c:pt>
                <c:pt idx="1">
                  <c:v>Housing grants and schemes</c:v>
                </c:pt>
                <c:pt idx="2">
                  <c:v>Renting a home</c:v>
                </c:pt>
                <c:pt idx="3">
                  <c:v>Home energy grants</c:v>
                </c:pt>
                <c:pt idx="4">
                  <c:v>Homelessness</c:v>
                </c:pt>
                <c:pt idx="5">
                  <c:v>Other</c:v>
                </c:pt>
                <c:pt idx="6">
                  <c:v>Buying/ Owning a Home</c:v>
                </c:pt>
              </c:strCache>
            </c:strRef>
          </c:cat>
          <c:val>
            <c:numRef>
              <c:f>Housing!$D$42:$D$48</c:f>
              <c:numCache>
                <c:formatCode>General</c:formatCode>
                <c:ptCount val="7"/>
                <c:pt idx="0">
                  <c:v>1771</c:v>
                </c:pt>
                <c:pt idx="1">
                  <c:v>473</c:v>
                </c:pt>
                <c:pt idx="2">
                  <c:v>404</c:v>
                </c:pt>
                <c:pt idx="3">
                  <c:v>291</c:v>
                </c:pt>
                <c:pt idx="4">
                  <c:v>170</c:v>
                </c:pt>
                <c:pt idx="5">
                  <c:v>163</c:v>
                </c:pt>
                <c:pt idx="6">
                  <c:v>11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C32-4FC4-A57C-2640A8631746}"/>
            </c:ext>
          </c:extLst>
        </c:ser>
        <c:ser>
          <c:idx val="3"/>
          <c:order val="3"/>
          <c:tx>
            <c:strRef>
              <c:f>Housing!$E$41</c:f>
              <c:strCache>
                <c:ptCount val="1"/>
                <c:pt idx="0">
                  <c:v>66 and over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Housing!$A$42:$A$48</c:f>
              <c:strCache>
                <c:ptCount val="7"/>
                <c:pt idx="0">
                  <c:v>Local authority and social housing</c:v>
                </c:pt>
                <c:pt idx="1">
                  <c:v>Housing grants and schemes</c:v>
                </c:pt>
                <c:pt idx="2">
                  <c:v>Renting a home</c:v>
                </c:pt>
                <c:pt idx="3">
                  <c:v>Home energy grants</c:v>
                </c:pt>
                <c:pt idx="4">
                  <c:v>Homelessness</c:v>
                </c:pt>
                <c:pt idx="5">
                  <c:v>Other</c:v>
                </c:pt>
                <c:pt idx="6">
                  <c:v>Buying/ Owning a Home</c:v>
                </c:pt>
              </c:strCache>
            </c:strRef>
          </c:cat>
          <c:val>
            <c:numRef>
              <c:f>Housing!$E$42:$E$48</c:f>
              <c:numCache>
                <c:formatCode>General</c:formatCode>
                <c:ptCount val="7"/>
                <c:pt idx="0">
                  <c:v>469</c:v>
                </c:pt>
                <c:pt idx="1">
                  <c:v>1213</c:v>
                </c:pt>
                <c:pt idx="2">
                  <c:v>119</c:v>
                </c:pt>
                <c:pt idx="3">
                  <c:v>772</c:v>
                </c:pt>
                <c:pt idx="4">
                  <c:v>35</c:v>
                </c:pt>
                <c:pt idx="5">
                  <c:v>109</c:v>
                </c:pt>
                <c:pt idx="6">
                  <c:v>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CC32-4FC4-A57C-2640A86317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762841919"/>
        <c:axId val="762842399"/>
      </c:barChart>
      <c:catAx>
        <c:axId val="76284191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2842399"/>
        <c:crosses val="autoZero"/>
        <c:auto val="1"/>
        <c:lblAlgn val="ctr"/>
        <c:lblOffset val="100"/>
        <c:noMultiLvlLbl val="0"/>
      </c:catAx>
      <c:valAx>
        <c:axId val="76284239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284191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Housing!$B$52</c:f>
              <c:strCache>
                <c:ptCount val="1"/>
                <c:pt idx="0">
                  <c:v>Q4 2024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Housing!$A$53:$A$57</c:f>
              <c:strCache>
                <c:ptCount val="5"/>
                <c:pt idx="0">
                  <c:v>10 mins and under</c:v>
                </c:pt>
                <c:pt idx="1">
                  <c:v>11 - 20 mins</c:v>
                </c:pt>
                <c:pt idx="2">
                  <c:v>21 - 40 mins</c:v>
                </c:pt>
                <c:pt idx="3">
                  <c:v>41 – 90 mins</c:v>
                </c:pt>
                <c:pt idx="4">
                  <c:v>91 mins and over</c:v>
                </c:pt>
              </c:strCache>
            </c:strRef>
          </c:cat>
          <c:val>
            <c:numRef>
              <c:f>Housing!$B$53:$B$57</c:f>
              <c:numCache>
                <c:formatCode>General</c:formatCode>
                <c:ptCount val="5"/>
                <c:pt idx="0">
                  <c:v>3345</c:v>
                </c:pt>
                <c:pt idx="1">
                  <c:v>5417</c:v>
                </c:pt>
                <c:pt idx="2">
                  <c:v>2900</c:v>
                </c:pt>
                <c:pt idx="3">
                  <c:v>618</c:v>
                </c:pt>
                <c:pt idx="4">
                  <c:v>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C1E-40F6-BA6E-CD6747CFA4E8}"/>
            </c:ext>
          </c:extLst>
        </c:ser>
        <c:ser>
          <c:idx val="1"/>
          <c:order val="1"/>
          <c:tx>
            <c:strRef>
              <c:f>Housing!$C$52</c:f>
              <c:strCache>
                <c:ptCount val="1"/>
                <c:pt idx="0">
                  <c:v> Q4  2025</c:v>
                </c:pt>
              </c:strCache>
            </c:strRef>
          </c:tx>
          <c:spPr>
            <a:solidFill>
              <a:schemeClr val="accent6">
                <a:lumMod val="20000"/>
                <a:lumOff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Housing!$A$53:$A$57</c:f>
              <c:strCache>
                <c:ptCount val="5"/>
                <c:pt idx="0">
                  <c:v>10 mins and under</c:v>
                </c:pt>
                <c:pt idx="1">
                  <c:v>11 - 20 mins</c:v>
                </c:pt>
                <c:pt idx="2">
                  <c:v>21 - 40 mins</c:v>
                </c:pt>
                <c:pt idx="3">
                  <c:v>41 – 90 mins</c:v>
                </c:pt>
                <c:pt idx="4">
                  <c:v>91 mins and over</c:v>
                </c:pt>
              </c:strCache>
            </c:strRef>
          </c:cat>
          <c:val>
            <c:numRef>
              <c:f>Housing!$C$53:$C$57</c:f>
              <c:numCache>
                <c:formatCode>General</c:formatCode>
                <c:ptCount val="5"/>
                <c:pt idx="0">
                  <c:v>3457</c:v>
                </c:pt>
                <c:pt idx="1">
                  <c:v>5280</c:v>
                </c:pt>
                <c:pt idx="2">
                  <c:v>3170</c:v>
                </c:pt>
                <c:pt idx="3">
                  <c:v>727</c:v>
                </c:pt>
                <c:pt idx="4">
                  <c:v>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C1E-40F6-BA6E-CD6747CFA4E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03775440"/>
        <c:axId val="1303771600"/>
      </c:barChart>
      <c:catAx>
        <c:axId val="13037754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03771600"/>
        <c:crosses val="autoZero"/>
        <c:auto val="1"/>
        <c:lblAlgn val="ctr"/>
        <c:lblOffset val="100"/>
        <c:noMultiLvlLbl val="0"/>
      </c:catAx>
      <c:valAx>
        <c:axId val="13037716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037754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money and tax'!$B$1</c:f>
              <c:strCache>
                <c:ptCount val="1"/>
                <c:pt idx="0">
                  <c:v> Queries Q4 24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'money and tax'!$A$2:$A$9</c:f>
              <c:strCache>
                <c:ptCount val="8"/>
                <c:pt idx="0">
                  <c:v>Property Taxes</c:v>
                </c:pt>
                <c:pt idx="1">
                  <c:v>Income Tax</c:v>
                </c:pt>
                <c:pt idx="2">
                  <c:v>Income Tax Credits and Reliefs</c:v>
                </c:pt>
                <c:pt idx="3">
                  <c:v>Revenue Online</c:v>
                </c:pt>
                <c:pt idx="4">
                  <c:v>Other</c:v>
                </c:pt>
                <c:pt idx="5">
                  <c:v>Pensions</c:v>
                </c:pt>
                <c:pt idx="6">
                  <c:v>Income Tax Refund</c:v>
                </c:pt>
                <c:pt idx="7">
                  <c:v>Capital Taxes</c:v>
                </c:pt>
              </c:strCache>
            </c:strRef>
          </c:cat>
          <c:val>
            <c:numRef>
              <c:f>'money and tax'!$B$2:$B$9</c:f>
              <c:numCache>
                <c:formatCode>General</c:formatCode>
                <c:ptCount val="8"/>
                <c:pt idx="0">
                  <c:v>705</c:v>
                </c:pt>
                <c:pt idx="1">
                  <c:v>1987</c:v>
                </c:pt>
                <c:pt idx="2">
                  <c:v>1977</c:v>
                </c:pt>
                <c:pt idx="3">
                  <c:v>1425</c:v>
                </c:pt>
                <c:pt idx="4">
                  <c:v>1015</c:v>
                </c:pt>
                <c:pt idx="5">
                  <c:v>594</c:v>
                </c:pt>
                <c:pt idx="6">
                  <c:v>718</c:v>
                </c:pt>
                <c:pt idx="7">
                  <c:v>5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1CA-4065-BBCC-1D42352ABD9D}"/>
            </c:ext>
          </c:extLst>
        </c:ser>
        <c:ser>
          <c:idx val="1"/>
          <c:order val="1"/>
          <c:tx>
            <c:strRef>
              <c:f>'money and tax'!$C$1</c:f>
              <c:strCache>
                <c:ptCount val="1"/>
                <c:pt idx="0">
                  <c:v> Queries Q4 25</c:v>
                </c:pt>
              </c:strCache>
            </c:strRef>
          </c:tx>
          <c:spPr>
            <a:solidFill>
              <a:schemeClr val="accent6">
                <a:lumMod val="20000"/>
                <a:lumOff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'money and tax'!$A$2:$A$9</c:f>
              <c:strCache>
                <c:ptCount val="8"/>
                <c:pt idx="0">
                  <c:v>Property Taxes</c:v>
                </c:pt>
                <c:pt idx="1">
                  <c:v>Income Tax</c:v>
                </c:pt>
                <c:pt idx="2">
                  <c:v>Income Tax Credits and Reliefs</c:v>
                </c:pt>
                <c:pt idx="3">
                  <c:v>Revenue Online</c:v>
                </c:pt>
                <c:pt idx="4">
                  <c:v>Other</c:v>
                </c:pt>
                <c:pt idx="5">
                  <c:v>Pensions</c:v>
                </c:pt>
                <c:pt idx="6">
                  <c:v>Income Tax Refund</c:v>
                </c:pt>
                <c:pt idx="7">
                  <c:v>Capital Taxes</c:v>
                </c:pt>
              </c:strCache>
            </c:strRef>
          </c:cat>
          <c:val>
            <c:numRef>
              <c:f>'money and tax'!$C$2:$C$9</c:f>
              <c:numCache>
                <c:formatCode>General</c:formatCode>
                <c:ptCount val="8"/>
                <c:pt idx="0">
                  <c:v>3162</c:v>
                </c:pt>
                <c:pt idx="1">
                  <c:v>2015</c:v>
                </c:pt>
                <c:pt idx="2">
                  <c:v>2001</c:v>
                </c:pt>
                <c:pt idx="3">
                  <c:v>1496</c:v>
                </c:pt>
                <c:pt idx="4">
                  <c:v>707</c:v>
                </c:pt>
                <c:pt idx="5">
                  <c:v>676</c:v>
                </c:pt>
                <c:pt idx="6">
                  <c:v>672</c:v>
                </c:pt>
                <c:pt idx="7">
                  <c:v>5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1CA-4065-BBCC-1D42352ABD9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00062480"/>
        <c:axId val="1300053840"/>
      </c:barChart>
      <c:catAx>
        <c:axId val="13000624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00053840"/>
        <c:crosses val="autoZero"/>
        <c:auto val="1"/>
        <c:lblAlgn val="ctr"/>
        <c:lblOffset val="100"/>
        <c:noMultiLvlLbl val="0"/>
      </c:catAx>
      <c:valAx>
        <c:axId val="13000538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0006248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1"/>
        <c:txPr>
          <a:bodyPr rot="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'money and tax'!$B$20</c:f>
              <c:strCache>
                <c:ptCount val="1"/>
                <c:pt idx="0">
                  <c:v>Number of caller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7B31-4C66-8652-07DD4B58936B}"/>
              </c:ext>
            </c:extLst>
          </c:dPt>
          <c:dPt>
            <c:idx val="1"/>
            <c:bubble3D val="0"/>
            <c:spPr>
              <a:solidFill>
                <a:schemeClr val="accent6">
                  <a:lumMod val="40000"/>
                  <a:lumOff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7B31-4C66-8652-07DD4B58936B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7B31-4C66-8652-07DD4B58936B}"/>
              </c:ext>
            </c:extLst>
          </c:dPt>
          <c:dPt>
            <c:idx val="3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7B31-4C66-8652-07DD4B58936B}"/>
              </c:ext>
            </c:extLst>
          </c:dPt>
          <c:cat>
            <c:strRef>
              <c:f>'money and tax'!$A$21:$A$24</c:f>
              <c:strCache>
                <c:ptCount val="4"/>
                <c:pt idx="0">
                  <c:v>25 and under</c:v>
                </c:pt>
                <c:pt idx="1">
                  <c:v>26-45</c:v>
                </c:pt>
                <c:pt idx="2">
                  <c:v>46-65</c:v>
                </c:pt>
                <c:pt idx="3">
                  <c:v>66 and over</c:v>
                </c:pt>
              </c:strCache>
            </c:strRef>
          </c:cat>
          <c:val>
            <c:numRef>
              <c:f>'money and tax'!$B$21:$B$24</c:f>
              <c:numCache>
                <c:formatCode>General</c:formatCode>
                <c:ptCount val="4"/>
                <c:pt idx="0">
                  <c:v>121</c:v>
                </c:pt>
                <c:pt idx="1">
                  <c:v>1631</c:v>
                </c:pt>
                <c:pt idx="2">
                  <c:v>2731</c:v>
                </c:pt>
                <c:pt idx="3">
                  <c:v>289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7B31-4C66-8652-07DD4B58936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money and tax'!$B$43</c:f>
              <c:strCache>
                <c:ptCount val="1"/>
                <c:pt idx="0">
                  <c:v>25 and under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money and tax'!$A$44:$A$47</c:f>
              <c:strCache>
                <c:ptCount val="4"/>
                <c:pt idx="0">
                  <c:v>Property Taxes</c:v>
                </c:pt>
                <c:pt idx="1">
                  <c:v>Income Tax</c:v>
                </c:pt>
                <c:pt idx="2">
                  <c:v>Income Tax Credits and Reliefs</c:v>
                </c:pt>
                <c:pt idx="3">
                  <c:v>Revenue Online</c:v>
                </c:pt>
              </c:strCache>
            </c:strRef>
          </c:cat>
          <c:val>
            <c:numRef>
              <c:f>'money and tax'!$B$44:$B$47</c:f>
              <c:numCache>
                <c:formatCode>General</c:formatCode>
                <c:ptCount val="4"/>
                <c:pt idx="0">
                  <c:v>2</c:v>
                </c:pt>
                <c:pt idx="1">
                  <c:v>16</c:v>
                </c:pt>
                <c:pt idx="2">
                  <c:v>26</c:v>
                </c:pt>
                <c:pt idx="3">
                  <c:v>4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40F-451A-95C9-335E4E1A8FEF}"/>
            </c:ext>
          </c:extLst>
        </c:ser>
        <c:ser>
          <c:idx val="1"/>
          <c:order val="1"/>
          <c:tx>
            <c:strRef>
              <c:f>'money and tax'!$C$43</c:f>
              <c:strCache>
                <c:ptCount val="1"/>
                <c:pt idx="0">
                  <c:v>26-45</c:v>
                </c:pt>
              </c:strCache>
            </c:strRef>
          </c:tx>
          <c:spPr>
            <a:solidFill>
              <a:schemeClr val="accent6">
                <a:lumMod val="40000"/>
                <a:lumOff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'money and tax'!$A$44:$A$47</c:f>
              <c:strCache>
                <c:ptCount val="4"/>
                <c:pt idx="0">
                  <c:v>Property Taxes</c:v>
                </c:pt>
                <c:pt idx="1">
                  <c:v>Income Tax</c:v>
                </c:pt>
                <c:pt idx="2">
                  <c:v>Income Tax Credits and Reliefs</c:v>
                </c:pt>
                <c:pt idx="3">
                  <c:v>Revenue Online</c:v>
                </c:pt>
              </c:strCache>
            </c:strRef>
          </c:cat>
          <c:val>
            <c:numRef>
              <c:f>'money and tax'!$C$44:$C$47</c:f>
              <c:numCache>
                <c:formatCode>General</c:formatCode>
                <c:ptCount val="4"/>
                <c:pt idx="0">
                  <c:v>116</c:v>
                </c:pt>
                <c:pt idx="1">
                  <c:v>359</c:v>
                </c:pt>
                <c:pt idx="2">
                  <c:v>470</c:v>
                </c:pt>
                <c:pt idx="3">
                  <c:v>3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40F-451A-95C9-335E4E1A8FEF}"/>
            </c:ext>
          </c:extLst>
        </c:ser>
        <c:ser>
          <c:idx val="2"/>
          <c:order val="2"/>
          <c:tx>
            <c:strRef>
              <c:f>'money and tax'!$D$43</c:f>
              <c:strCache>
                <c:ptCount val="1"/>
                <c:pt idx="0">
                  <c:v>46-65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money and tax'!$A$44:$A$47</c:f>
              <c:strCache>
                <c:ptCount val="4"/>
                <c:pt idx="0">
                  <c:v>Property Taxes</c:v>
                </c:pt>
                <c:pt idx="1">
                  <c:v>Income Tax</c:v>
                </c:pt>
                <c:pt idx="2">
                  <c:v>Income Tax Credits and Reliefs</c:v>
                </c:pt>
                <c:pt idx="3">
                  <c:v>Revenue Online</c:v>
                </c:pt>
              </c:strCache>
            </c:strRef>
          </c:cat>
          <c:val>
            <c:numRef>
              <c:f>'money and tax'!$D$44:$D$47</c:f>
              <c:numCache>
                <c:formatCode>General</c:formatCode>
                <c:ptCount val="4"/>
                <c:pt idx="0">
                  <c:v>598</c:v>
                </c:pt>
                <c:pt idx="1">
                  <c:v>498</c:v>
                </c:pt>
                <c:pt idx="2">
                  <c:v>555</c:v>
                </c:pt>
                <c:pt idx="3">
                  <c:v>42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40F-451A-95C9-335E4E1A8FEF}"/>
            </c:ext>
          </c:extLst>
        </c:ser>
        <c:ser>
          <c:idx val="3"/>
          <c:order val="3"/>
          <c:tx>
            <c:strRef>
              <c:f>'money and tax'!$E$43</c:f>
              <c:strCache>
                <c:ptCount val="1"/>
                <c:pt idx="0">
                  <c:v>66 and over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'money and tax'!$A$44:$A$47</c:f>
              <c:strCache>
                <c:ptCount val="4"/>
                <c:pt idx="0">
                  <c:v>Property Taxes</c:v>
                </c:pt>
                <c:pt idx="1">
                  <c:v>Income Tax</c:v>
                </c:pt>
                <c:pt idx="2">
                  <c:v>Income Tax Credits and Reliefs</c:v>
                </c:pt>
                <c:pt idx="3">
                  <c:v>Revenue Online</c:v>
                </c:pt>
              </c:strCache>
            </c:strRef>
          </c:cat>
          <c:val>
            <c:numRef>
              <c:f>'money and tax'!$E$44:$E$47</c:f>
              <c:numCache>
                <c:formatCode>General</c:formatCode>
                <c:ptCount val="4"/>
                <c:pt idx="0">
                  <c:v>1421</c:v>
                </c:pt>
                <c:pt idx="1">
                  <c:v>470</c:v>
                </c:pt>
                <c:pt idx="2">
                  <c:v>310</c:v>
                </c:pt>
                <c:pt idx="3">
                  <c:v>19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C40F-451A-95C9-335E4E1A8FE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1413315744"/>
        <c:axId val="1413312384"/>
      </c:barChart>
      <c:catAx>
        <c:axId val="141331574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3312384"/>
        <c:crosses val="autoZero"/>
        <c:auto val="1"/>
        <c:lblAlgn val="ctr"/>
        <c:lblOffset val="100"/>
        <c:noMultiLvlLbl val="0"/>
      </c:catAx>
      <c:valAx>
        <c:axId val="141331238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33157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money and tax'!$B$55</c:f>
              <c:strCache>
                <c:ptCount val="1"/>
                <c:pt idx="0">
                  <c:v>Q4 2024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money and tax'!$A$56:$A$60</c:f>
              <c:strCache>
                <c:ptCount val="5"/>
                <c:pt idx="0">
                  <c:v>10 mins and under</c:v>
                </c:pt>
                <c:pt idx="1">
                  <c:v>11 - 20 mins</c:v>
                </c:pt>
                <c:pt idx="2">
                  <c:v>21 - 40 mins</c:v>
                </c:pt>
                <c:pt idx="3">
                  <c:v>41 – 90 mins</c:v>
                </c:pt>
                <c:pt idx="4">
                  <c:v>91 mins and over</c:v>
                </c:pt>
              </c:strCache>
            </c:strRef>
          </c:cat>
          <c:val>
            <c:numRef>
              <c:f>'money and tax'!$B$56:$B$60</c:f>
              <c:numCache>
                <c:formatCode>General</c:formatCode>
                <c:ptCount val="5"/>
                <c:pt idx="0">
                  <c:v>2160</c:v>
                </c:pt>
                <c:pt idx="1">
                  <c:v>3371</c:v>
                </c:pt>
                <c:pt idx="2">
                  <c:v>1582</c:v>
                </c:pt>
                <c:pt idx="3">
                  <c:v>389</c:v>
                </c:pt>
                <c:pt idx="4">
                  <c:v>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390-4CCC-99B9-B7E3A80464C4}"/>
            </c:ext>
          </c:extLst>
        </c:ser>
        <c:ser>
          <c:idx val="1"/>
          <c:order val="1"/>
          <c:tx>
            <c:strRef>
              <c:f>'money and tax'!$C$55</c:f>
              <c:strCache>
                <c:ptCount val="1"/>
                <c:pt idx="0">
                  <c:v> Q4  2025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money and tax'!$A$56:$A$60</c:f>
              <c:strCache>
                <c:ptCount val="5"/>
                <c:pt idx="0">
                  <c:v>10 mins and under</c:v>
                </c:pt>
                <c:pt idx="1">
                  <c:v>11 - 20 mins</c:v>
                </c:pt>
                <c:pt idx="2">
                  <c:v>21 - 40 mins</c:v>
                </c:pt>
                <c:pt idx="3">
                  <c:v>41 – 90 mins</c:v>
                </c:pt>
                <c:pt idx="4">
                  <c:v>91 mins and over</c:v>
                </c:pt>
              </c:strCache>
            </c:strRef>
          </c:cat>
          <c:val>
            <c:numRef>
              <c:f>'money and tax'!$C$56:$C$60</c:f>
              <c:numCache>
                <c:formatCode>General</c:formatCode>
                <c:ptCount val="5"/>
                <c:pt idx="0">
                  <c:v>2757</c:v>
                </c:pt>
                <c:pt idx="1">
                  <c:v>4587</c:v>
                </c:pt>
                <c:pt idx="2">
                  <c:v>2028</c:v>
                </c:pt>
                <c:pt idx="3">
                  <c:v>461</c:v>
                </c:pt>
                <c:pt idx="4">
                  <c:v>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390-4CCC-99B9-B7E3A80464C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03055296"/>
        <c:axId val="1403054336"/>
      </c:barChart>
      <c:catAx>
        <c:axId val="14030552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03054336"/>
        <c:crosses val="autoZero"/>
        <c:auto val="1"/>
        <c:lblAlgn val="ctr"/>
        <c:lblOffset val="100"/>
        <c:noMultiLvlLbl val="0"/>
      </c:catAx>
      <c:valAx>
        <c:axId val="14030543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030552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doughnutChart>
        <c:varyColors val="1"/>
        <c:ser>
          <c:idx val="0"/>
          <c:order val="0"/>
          <c:tx>
            <c:strRef>
              <c:f>callers!$B$17</c:f>
              <c:strCache>
                <c:ptCount val="1"/>
                <c:pt idx="0">
                  <c:v>Q4 2025</c:v>
                </c:pt>
              </c:strCache>
            </c:strRef>
          </c:tx>
          <c:dPt>
            <c:idx val="0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023C-48A8-8003-3BA91071232D}"/>
              </c:ext>
            </c:extLst>
          </c:dPt>
          <c:dPt>
            <c:idx val="1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023C-48A8-8003-3BA91071232D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023C-48A8-8003-3BA91071232D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023C-48A8-8003-3BA91071232D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callers!$A$18:$A$21</c:f>
              <c:strCache>
                <c:ptCount val="4"/>
                <c:pt idx="0">
                  <c:v>25 and under</c:v>
                </c:pt>
                <c:pt idx="1">
                  <c:v>26-45</c:v>
                </c:pt>
                <c:pt idx="2">
                  <c:v>46-65</c:v>
                </c:pt>
                <c:pt idx="3">
                  <c:v>66 and over</c:v>
                </c:pt>
              </c:strCache>
            </c:strRef>
          </c:cat>
          <c:val>
            <c:numRef>
              <c:f>callers!$B$18:$B$21</c:f>
              <c:numCache>
                <c:formatCode>#,##0</c:formatCode>
                <c:ptCount val="4"/>
                <c:pt idx="0">
                  <c:v>2382</c:v>
                </c:pt>
                <c:pt idx="1">
                  <c:v>19736</c:v>
                </c:pt>
                <c:pt idx="2">
                  <c:v>23662</c:v>
                </c:pt>
                <c:pt idx="3">
                  <c:v>145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023C-48A8-8003-3BA91071232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  <c:holeSize val="75"/>
      </c:doughnut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callers!$B$82</c:f>
              <c:strCache>
                <c:ptCount val="1"/>
                <c:pt idx="0">
                  <c:v>Callers</c:v>
                </c:pt>
              </c:strCache>
            </c:strRef>
          </c:tx>
          <c:spPr>
            <a:solidFill>
              <a:schemeClr val="tx2">
                <a:lumMod val="50000"/>
                <a:lumOff val="50000"/>
              </a:schemeClr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4">
                  <a:lumMod val="5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A3AE-426D-81E9-0A749002D43A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5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0-A3AE-426D-81E9-0A749002D43A}"/>
              </c:ext>
            </c:extLst>
          </c:dPt>
          <c:cat>
            <c:strRef>
              <c:f>callers!$A$83:$A$85</c:f>
              <c:strCache>
                <c:ptCount val="3"/>
                <c:pt idx="0">
                  <c:v>EU (excluding Ireland)</c:v>
                </c:pt>
                <c:pt idx="1">
                  <c:v>Ireland</c:v>
                </c:pt>
                <c:pt idx="2">
                  <c:v>Non-EU</c:v>
                </c:pt>
              </c:strCache>
            </c:strRef>
          </c:cat>
          <c:val>
            <c:numRef>
              <c:f>callers!$B$83:$B$85</c:f>
              <c:numCache>
                <c:formatCode>#,##0</c:formatCode>
                <c:ptCount val="3"/>
                <c:pt idx="0">
                  <c:v>4426</c:v>
                </c:pt>
                <c:pt idx="1">
                  <c:v>39650</c:v>
                </c:pt>
                <c:pt idx="2">
                  <c:v>1014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5FD-48F2-ABAF-08F36F7D99C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56379568"/>
        <c:axId val="956387248"/>
      </c:barChart>
      <c:catAx>
        <c:axId val="9563795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56387248"/>
        <c:crosses val="autoZero"/>
        <c:auto val="1"/>
        <c:lblAlgn val="ctr"/>
        <c:lblOffset val="100"/>
        <c:noMultiLvlLbl val="0"/>
      </c:catAx>
      <c:valAx>
        <c:axId val="9563872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563795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>
        <c:manualLayout>
          <c:layoutTarget val="inner"/>
          <c:xMode val="edge"/>
          <c:yMode val="edge"/>
          <c:x val="8.4241635684032534E-2"/>
          <c:y val="7.4135485217948383E-2"/>
          <c:w val="0.8820526201074006"/>
          <c:h val="0.8544381905178651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F$45</c:f>
              <c:strCache>
                <c:ptCount val="1"/>
                <c:pt idx="0">
                  <c:v>% Change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E$46:$E$60</c:f>
              <c:strCache>
                <c:ptCount val="15"/>
                <c:pt idx="0">
                  <c:v>Social Welfare</c:v>
                </c:pt>
                <c:pt idx="1">
                  <c:v>Housing</c:v>
                </c:pt>
                <c:pt idx="2">
                  <c:v>Money and Tax</c:v>
                </c:pt>
                <c:pt idx="3">
                  <c:v>Local</c:v>
                </c:pt>
                <c:pt idx="4">
                  <c:v>Health</c:v>
                </c:pt>
                <c:pt idx="5">
                  <c:v>Moving Country</c:v>
                </c:pt>
                <c:pt idx="6">
                  <c:v>Employment</c:v>
                </c:pt>
                <c:pt idx="7">
                  <c:v>Justice</c:v>
                </c:pt>
                <c:pt idx="8">
                  <c:v>Travel and Recreation</c:v>
                </c:pt>
                <c:pt idx="9">
                  <c:v>Birth, Family and Relationships</c:v>
                </c:pt>
                <c:pt idx="10">
                  <c:v>Education and Training</c:v>
                </c:pt>
                <c:pt idx="11">
                  <c:v>Consumer Affairs</c:v>
                </c:pt>
                <c:pt idx="12">
                  <c:v>Government in Ireland</c:v>
                </c:pt>
                <c:pt idx="13">
                  <c:v>Death and Bereavement</c:v>
                </c:pt>
                <c:pt idx="14">
                  <c:v>Environment</c:v>
                </c:pt>
              </c:strCache>
            </c:strRef>
          </c:cat>
          <c:val>
            <c:numRef>
              <c:f>Sheet1!$F$46:$F$60</c:f>
              <c:numCache>
                <c:formatCode>0.0%</c:formatCode>
                <c:ptCount val="15"/>
                <c:pt idx="0">
                  <c:v>-0.14899999999999999</c:v>
                </c:pt>
                <c:pt idx="1">
                  <c:v>-2.3E-2</c:v>
                </c:pt>
                <c:pt idx="2">
                  <c:v>0.217</c:v>
                </c:pt>
                <c:pt idx="3">
                  <c:v>-3.7999999999999999E-2</c:v>
                </c:pt>
                <c:pt idx="4">
                  <c:v>-0.17299999999999999</c:v>
                </c:pt>
                <c:pt idx="5">
                  <c:v>1.6E-2</c:v>
                </c:pt>
                <c:pt idx="6">
                  <c:v>-0.17699999999999999</c:v>
                </c:pt>
                <c:pt idx="7">
                  <c:v>-0.106</c:v>
                </c:pt>
                <c:pt idx="8">
                  <c:v>-0.192</c:v>
                </c:pt>
                <c:pt idx="9">
                  <c:v>-0.23200000000000001</c:v>
                </c:pt>
                <c:pt idx="10">
                  <c:v>-0.20899999999999999</c:v>
                </c:pt>
                <c:pt idx="11">
                  <c:v>-0.11600000000000001</c:v>
                </c:pt>
                <c:pt idx="12">
                  <c:v>-0.153</c:v>
                </c:pt>
                <c:pt idx="13">
                  <c:v>-9.0999999999999998E-2</c:v>
                </c:pt>
                <c:pt idx="14">
                  <c:v>-0.25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ACD-49C1-BE70-33E9D8A9E5D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38434335"/>
        <c:axId val="1438431935"/>
      </c:barChart>
      <c:catAx>
        <c:axId val="143843433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5400000" spcFirstLastPara="1" vertOverflow="ellipsis" wrap="square" anchor="t" anchorCtr="0"/>
          <a:lstStyle/>
          <a:p>
            <a:pPr>
              <a:defRPr sz="105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8431935"/>
        <c:crosses val="autoZero"/>
        <c:auto val="1"/>
        <c:lblAlgn val="ctr"/>
        <c:lblOffset val="8"/>
        <c:tickLblSkip val="1"/>
        <c:noMultiLvlLbl val="0"/>
      </c:catAx>
      <c:valAx>
        <c:axId val="14384319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843433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 anchor="t" anchorCtr="1"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64</c:f>
              <c:strCache>
                <c:ptCount val="1"/>
                <c:pt idx="0">
                  <c:v>Q4 2024</c:v>
                </c:pt>
              </c:strCache>
            </c:strRef>
          </c:tx>
          <c:spPr>
            <a:solidFill>
              <a:schemeClr val="accent6">
                <a:lumMod val="20000"/>
                <a:lumOff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65:$A$79</c:f>
              <c:strCache>
                <c:ptCount val="15"/>
                <c:pt idx="0">
                  <c:v>Extra Social Welfare Benefits</c:v>
                </c:pt>
                <c:pt idx="1">
                  <c:v>Disability and illness</c:v>
                </c:pt>
                <c:pt idx="2">
                  <c:v>Older and Retired People</c:v>
                </c:pt>
                <c:pt idx="3">
                  <c:v>Carers</c:v>
                </c:pt>
                <c:pt idx="4">
                  <c:v>Families and Children</c:v>
                </c:pt>
                <c:pt idx="5">
                  <c:v>Supplementary Welfare Schemes</c:v>
                </c:pt>
                <c:pt idx="6">
                  <c:v>Unemployed People</c:v>
                </c:pt>
                <c:pt idx="7">
                  <c:v>Social Welfare Miscellaneous</c:v>
                </c:pt>
                <c:pt idx="8">
                  <c:v>Social Insurance (PRSI)</c:v>
                </c:pt>
                <c:pt idx="9">
                  <c:v>Benefits Check</c:v>
                </c:pt>
                <c:pt idx="10">
                  <c:v>Appeals</c:v>
                </c:pt>
                <c:pt idx="11">
                  <c:v>Death Related Benefits</c:v>
                </c:pt>
                <c:pt idx="12">
                  <c:v>Activation Schemes, Education and Training</c:v>
                </c:pt>
                <c:pt idx="13">
                  <c:v>Social Welfare - Payments and Work</c:v>
                </c:pt>
                <c:pt idx="14">
                  <c:v>Farmers</c:v>
                </c:pt>
              </c:strCache>
            </c:strRef>
          </c:cat>
          <c:val>
            <c:numRef>
              <c:f>Sheet1!$B$65:$B$79</c:f>
              <c:numCache>
                <c:formatCode>#,##0</c:formatCode>
                <c:ptCount val="15"/>
                <c:pt idx="0">
                  <c:v>15106</c:v>
                </c:pt>
                <c:pt idx="1">
                  <c:v>11518</c:v>
                </c:pt>
                <c:pt idx="2">
                  <c:v>9939</c:v>
                </c:pt>
                <c:pt idx="3">
                  <c:v>8009</c:v>
                </c:pt>
                <c:pt idx="4">
                  <c:v>6936</c:v>
                </c:pt>
                <c:pt idx="5">
                  <c:v>6606</c:v>
                </c:pt>
                <c:pt idx="6">
                  <c:v>6102</c:v>
                </c:pt>
                <c:pt idx="7">
                  <c:v>4768</c:v>
                </c:pt>
                <c:pt idx="8">
                  <c:v>3656</c:v>
                </c:pt>
                <c:pt idx="9">
                  <c:v>1470</c:v>
                </c:pt>
                <c:pt idx="10">
                  <c:v>1272</c:v>
                </c:pt>
                <c:pt idx="11">
                  <c:v>1053</c:v>
                </c:pt>
                <c:pt idx="12" formatCode="General">
                  <c:v>949</c:v>
                </c:pt>
                <c:pt idx="13" formatCode="General">
                  <c:v>717</c:v>
                </c:pt>
                <c:pt idx="14" formatCode="General">
                  <c:v>1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DF6-4D3B-A7CF-108E1D006083}"/>
            </c:ext>
          </c:extLst>
        </c:ser>
        <c:ser>
          <c:idx val="1"/>
          <c:order val="1"/>
          <c:tx>
            <c:strRef>
              <c:f>Sheet1!$C$64</c:f>
              <c:strCache>
                <c:ptCount val="1"/>
                <c:pt idx="0">
                  <c:v>Q4 2025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65:$A$79</c:f>
              <c:strCache>
                <c:ptCount val="15"/>
                <c:pt idx="0">
                  <c:v>Extra Social Welfare Benefits</c:v>
                </c:pt>
                <c:pt idx="1">
                  <c:v>Disability and illness</c:v>
                </c:pt>
                <c:pt idx="2">
                  <c:v>Older and Retired People</c:v>
                </c:pt>
                <c:pt idx="3">
                  <c:v>Carers</c:v>
                </c:pt>
                <c:pt idx="4">
                  <c:v>Families and Children</c:v>
                </c:pt>
                <c:pt idx="5">
                  <c:v>Supplementary Welfare Schemes</c:v>
                </c:pt>
                <c:pt idx="6">
                  <c:v>Unemployed People</c:v>
                </c:pt>
                <c:pt idx="7">
                  <c:v>Social Welfare Miscellaneous</c:v>
                </c:pt>
                <c:pt idx="8">
                  <c:v>Social Insurance (PRSI)</c:v>
                </c:pt>
                <c:pt idx="9">
                  <c:v>Benefits Check</c:v>
                </c:pt>
                <c:pt idx="10">
                  <c:v>Appeals</c:v>
                </c:pt>
                <c:pt idx="11">
                  <c:v>Death Related Benefits</c:v>
                </c:pt>
                <c:pt idx="12">
                  <c:v>Activation Schemes, Education and Training</c:v>
                </c:pt>
                <c:pt idx="13">
                  <c:v>Social Welfare - Payments and Work</c:v>
                </c:pt>
                <c:pt idx="14">
                  <c:v>Farmers</c:v>
                </c:pt>
              </c:strCache>
            </c:strRef>
          </c:cat>
          <c:val>
            <c:numRef>
              <c:f>Sheet1!$C$65:$C$79</c:f>
              <c:numCache>
                <c:formatCode>#,##0</c:formatCode>
                <c:ptCount val="15"/>
                <c:pt idx="0">
                  <c:v>10720</c:v>
                </c:pt>
                <c:pt idx="1">
                  <c:v>9988</c:v>
                </c:pt>
                <c:pt idx="2">
                  <c:v>8513</c:v>
                </c:pt>
                <c:pt idx="3">
                  <c:v>7954</c:v>
                </c:pt>
                <c:pt idx="4">
                  <c:v>6020</c:v>
                </c:pt>
                <c:pt idx="5">
                  <c:v>6020</c:v>
                </c:pt>
                <c:pt idx="6">
                  <c:v>5808</c:v>
                </c:pt>
                <c:pt idx="7">
                  <c:v>3641</c:v>
                </c:pt>
                <c:pt idx="8">
                  <c:v>3095</c:v>
                </c:pt>
                <c:pt idx="9">
                  <c:v>1491</c:v>
                </c:pt>
                <c:pt idx="10">
                  <c:v>1070</c:v>
                </c:pt>
                <c:pt idx="11">
                  <c:v>1006</c:v>
                </c:pt>
                <c:pt idx="12" formatCode="General">
                  <c:v>762</c:v>
                </c:pt>
                <c:pt idx="13" formatCode="General">
                  <c:v>406</c:v>
                </c:pt>
                <c:pt idx="14" formatCode="General">
                  <c:v>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DF6-4D3B-A7CF-108E1D0060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2013630447"/>
        <c:axId val="2013630927"/>
      </c:barChart>
      <c:catAx>
        <c:axId val="2013630447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alibri" panose="020F0502020204030204" pitchFamily="34" charset="0"/>
                <a:ea typeface="Calibri" panose="020F0502020204030204" pitchFamily="34" charset="0"/>
                <a:cs typeface="Calibri" panose="020F0502020204030204" pitchFamily="34" charset="0"/>
              </a:defRPr>
            </a:pPr>
            <a:endParaRPr lang="en-US"/>
          </a:p>
        </c:txPr>
        <c:crossAx val="2013630927"/>
        <c:crosses val="autoZero"/>
        <c:auto val="1"/>
        <c:lblAlgn val="ctr"/>
        <c:lblOffset val="100"/>
        <c:noMultiLvlLbl val="0"/>
      </c:catAx>
      <c:valAx>
        <c:axId val="2013630927"/>
        <c:scaling>
          <c:orientation val="minMax"/>
        </c:scaling>
        <c:delete val="0"/>
        <c:axPos val="t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363044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'social welfare'!$B$1</c:f>
              <c:strCache>
                <c:ptCount val="1"/>
                <c:pt idx="0">
                  <c:v>Caller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9706-4398-AA44-CCF4EA6F1AF8}"/>
              </c:ext>
            </c:extLst>
          </c:dPt>
          <c:dPt>
            <c:idx val="1"/>
            <c:bubble3D val="0"/>
            <c:spPr>
              <a:solidFill>
                <a:schemeClr val="accent6">
                  <a:lumMod val="20000"/>
                  <a:lumOff val="8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9706-4398-AA44-CCF4EA6F1AF8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9706-4398-AA44-CCF4EA6F1AF8}"/>
              </c:ext>
            </c:extLst>
          </c:dPt>
          <c:dPt>
            <c:idx val="3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9706-4398-AA44-CCF4EA6F1AF8}"/>
              </c:ext>
            </c:extLst>
          </c:dPt>
          <c:cat>
            <c:strRef>
              <c:f>'social welfare'!$A$2:$A$5</c:f>
              <c:strCache>
                <c:ptCount val="4"/>
                <c:pt idx="0">
                  <c:v>25 and under</c:v>
                </c:pt>
                <c:pt idx="1">
                  <c:v>26-45</c:v>
                </c:pt>
                <c:pt idx="2">
                  <c:v>46-65</c:v>
                </c:pt>
                <c:pt idx="3">
                  <c:v>66 and over</c:v>
                </c:pt>
              </c:strCache>
            </c:strRef>
          </c:cat>
          <c:val>
            <c:numRef>
              <c:f>'social welfare'!$B$2:$B$5</c:f>
              <c:numCache>
                <c:formatCode>#,##0</c:formatCode>
                <c:ptCount val="4"/>
                <c:pt idx="0" formatCode="General">
                  <c:v>745</c:v>
                </c:pt>
                <c:pt idx="1">
                  <c:v>8671</c:v>
                </c:pt>
                <c:pt idx="2">
                  <c:v>12280</c:v>
                </c:pt>
                <c:pt idx="3">
                  <c:v>63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9706-4398-AA44-CCF4EA6F1AF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social welfare'!$B$17</c:f>
              <c:strCache>
                <c:ptCount val="1"/>
                <c:pt idx="0">
                  <c:v>25 and under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social welfare'!$A$18:$A$24</c:f>
              <c:strCache>
                <c:ptCount val="7"/>
                <c:pt idx="0">
                  <c:v>Extra Social Welfare Benefits</c:v>
                </c:pt>
                <c:pt idx="1">
                  <c:v>Disability and Illness</c:v>
                </c:pt>
                <c:pt idx="2">
                  <c:v>Older and Retired People</c:v>
                </c:pt>
                <c:pt idx="3">
                  <c:v>Carers</c:v>
                </c:pt>
                <c:pt idx="4">
                  <c:v>Families and Children</c:v>
                </c:pt>
                <c:pt idx="5">
                  <c:v>Supplementary Welfare Schemes</c:v>
                </c:pt>
                <c:pt idx="6">
                  <c:v>Unemployed People</c:v>
                </c:pt>
              </c:strCache>
            </c:strRef>
          </c:cat>
          <c:val>
            <c:numRef>
              <c:f>'social welfare'!$B$18:$B$24</c:f>
              <c:numCache>
                <c:formatCode>General</c:formatCode>
                <c:ptCount val="7"/>
                <c:pt idx="0">
                  <c:v>38</c:v>
                </c:pt>
                <c:pt idx="1">
                  <c:v>192</c:v>
                </c:pt>
                <c:pt idx="2">
                  <c:v>3</c:v>
                </c:pt>
                <c:pt idx="3">
                  <c:v>43</c:v>
                </c:pt>
                <c:pt idx="4">
                  <c:v>107</c:v>
                </c:pt>
                <c:pt idx="5">
                  <c:v>150</c:v>
                </c:pt>
                <c:pt idx="6">
                  <c:v>2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954-4ABF-AC1D-6D14B02A67DB}"/>
            </c:ext>
          </c:extLst>
        </c:ser>
        <c:ser>
          <c:idx val="1"/>
          <c:order val="1"/>
          <c:tx>
            <c:strRef>
              <c:f>'social welfare'!$C$17</c:f>
              <c:strCache>
                <c:ptCount val="1"/>
                <c:pt idx="0">
                  <c:v>26-45</c:v>
                </c:pt>
              </c:strCache>
            </c:strRef>
          </c:tx>
          <c:spPr>
            <a:solidFill>
              <a:schemeClr val="accent6">
                <a:lumMod val="20000"/>
                <a:lumOff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'social welfare'!$A$18:$A$24</c:f>
              <c:strCache>
                <c:ptCount val="7"/>
                <c:pt idx="0">
                  <c:v>Extra Social Welfare Benefits</c:v>
                </c:pt>
                <c:pt idx="1">
                  <c:v>Disability and Illness</c:v>
                </c:pt>
                <c:pt idx="2">
                  <c:v>Older and Retired People</c:v>
                </c:pt>
                <c:pt idx="3">
                  <c:v>Carers</c:v>
                </c:pt>
                <c:pt idx="4">
                  <c:v>Families and Children</c:v>
                </c:pt>
                <c:pt idx="5">
                  <c:v>Supplementary Welfare Schemes</c:v>
                </c:pt>
                <c:pt idx="6">
                  <c:v>Unemployed People</c:v>
                </c:pt>
              </c:strCache>
            </c:strRef>
          </c:cat>
          <c:val>
            <c:numRef>
              <c:f>'social welfare'!$C$18:$C$24</c:f>
              <c:numCache>
                <c:formatCode>#,##0</c:formatCode>
                <c:ptCount val="7"/>
                <c:pt idx="0" formatCode="General">
                  <c:v>660</c:v>
                </c:pt>
                <c:pt idx="1">
                  <c:v>1883</c:v>
                </c:pt>
                <c:pt idx="2" formatCode="General">
                  <c:v>181</c:v>
                </c:pt>
                <c:pt idx="3">
                  <c:v>1499</c:v>
                </c:pt>
                <c:pt idx="4">
                  <c:v>2136</c:v>
                </c:pt>
                <c:pt idx="5">
                  <c:v>1436</c:v>
                </c:pt>
                <c:pt idx="6">
                  <c:v>158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954-4ABF-AC1D-6D14B02A67DB}"/>
            </c:ext>
          </c:extLst>
        </c:ser>
        <c:ser>
          <c:idx val="2"/>
          <c:order val="2"/>
          <c:tx>
            <c:strRef>
              <c:f>'social welfare'!$D$17</c:f>
              <c:strCache>
                <c:ptCount val="1"/>
                <c:pt idx="0">
                  <c:v>46-65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social welfare'!$A$18:$A$24</c:f>
              <c:strCache>
                <c:ptCount val="7"/>
                <c:pt idx="0">
                  <c:v>Extra Social Welfare Benefits</c:v>
                </c:pt>
                <c:pt idx="1">
                  <c:v>Disability and Illness</c:v>
                </c:pt>
                <c:pt idx="2">
                  <c:v>Older and Retired People</c:v>
                </c:pt>
                <c:pt idx="3">
                  <c:v>Carers</c:v>
                </c:pt>
                <c:pt idx="4">
                  <c:v>Families and Children</c:v>
                </c:pt>
                <c:pt idx="5">
                  <c:v>Supplementary Welfare Schemes</c:v>
                </c:pt>
                <c:pt idx="6">
                  <c:v>Unemployed People</c:v>
                </c:pt>
              </c:strCache>
            </c:strRef>
          </c:cat>
          <c:val>
            <c:numRef>
              <c:f>'social welfare'!$D$18:$D$24</c:f>
              <c:numCache>
                <c:formatCode>#,##0</c:formatCode>
                <c:ptCount val="7"/>
                <c:pt idx="0">
                  <c:v>1942</c:v>
                </c:pt>
                <c:pt idx="1">
                  <c:v>3223</c:v>
                </c:pt>
                <c:pt idx="2">
                  <c:v>2813</c:v>
                </c:pt>
                <c:pt idx="3">
                  <c:v>1965</c:v>
                </c:pt>
                <c:pt idx="4" formatCode="General">
                  <c:v>844</c:v>
                </c:pt>
                <c:pt idx="5">
                  <c:v>1594</c:v>
                </c:pt>
                <c:pt idx="6">
                  <c:v>143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954-4ABF-AC1D-6D14B02A67DB}"/>
            </c:ext>
          </c:extLst>
        </c:ser>
        <c:ser>
          <c:idx val="3"/>
          <c:order val="3"/>
          <c:tx>
            <c:strRef>
              <c:f>'social welfare'!$E$17</c:f>
              <c:strCache>
                <c:ptCount val="1"/>
                <c:pt idx="0">
                  <c:v>66 and over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'social welfare'!$A$18:$A$24</c:f>
              <c:strCache>
                <c:ptCount val="7"/>
                <c:pt idx="0">
                  <c:v>Extra Social Welfare Benefits</c:v>
                </c:pt>
                <c:pt idx="1">
                  <c:v>Disability and Illness</c:v>
                </c:pt>
                <c:pt idx="2">
                  <c:v>Older and Retired People</c:v>
                </c:pt>
                <c:pt idx="3">
                  <c:v>Carers</c:v>
                </c:pt>
                <c:pt idx="4">
                  <c:v>Families and Children</c:v>
                </c:pt>
                <c:pt idx="5">
                  <c:v>Supplementary Welfare Schemes</c:v>
                </c:pt>
                <c:pt idx="6">
                  <c:v>Unemployed People</c:v>
                </c:pt>
              </c:strCache>
            </c:strRef>
          </c:cat>
          <c:val>
            <c:numRef>
              <c:f>'social welfare'!$E$18:$E$24</c:f>
              <c:numCache>
                <c:formatCode>General</c:formatCode>
                <c:ptCount val="7"/>
                <c:pt idx="0" formatCode="#,##0">
                  <c:v>2974</c:v>
                </c:pt>
                <c:pt idx="1">
                  <c:v>198</c:v>
                </c:pt>
                <c:pt idx="2" formatCode="#,##0">
                  <c:v>2006</c:v>
                </c:pt>
                <c:pt idx="3">
                  <c:v>745</c:v>
                </c:pt>
                <c:pt idx="4">
                  <c:v>96</c:v>
                </c:pt>
                <c:pt idx="5">
                  <c:v>515</c:v>
                </c:pt>
                <c:pt idx="6">
                  <c:v>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954-4ABF-AC1D-6D14B02A67D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267935376"/>
        <c:axId val="1267937776"/>
      </c:barChart>
      <c:catAx>
        <c:axId val="12679353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67937776"/>
        <c:crosses val="autoZero"/>
        <c:auto val="1"/>
        <c:lblAlgn val="ctr"/>
        <c:lblOffset val="100"/>
        <c:noMultiLvlLbl val="0"/>
      </c:catAx>
      <c:valAx>
        <c:axId val="12679377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679353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social welfare'!$B$30</c:f>
              <c:strCache>
                <c:ptCount val="1"/>
                <c:pt idx="0">
                  <c:v> Q4 2024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'social welfare'!$A$31:$A$35</c:f>
              <c:strCache>
                <c:ptCount val="5"/>
                <c:pt idx="0">
                  <c:v>10 mins and under</c:v>
                </c:pt>
                <c:pt idx="1">
                  <c:v>11 - 20 mins</c:v>
                </c:pt>
                <c:pt idx="2">
                  <c:v>21 - 40 mins</c:v>
                </c:pt>
                <c:pt idx="3">
                  <c:v>41 – 90 mins</c:v>
                </c:pt>
                <c:pt idx="4">
                  <c:v>91 mins and over</c:v>
                </c:pt>
              </c:strCache>
            </c:strRef>
          </c:cat>
          <c:val>
            <c:numRef>
              <c:f>'social welfare'!$B$31:$B$35</c:f>
              <c:numCache>
                <c:formatCode>General</c:formatCode>
                <c:ptCount val="5"/>
                <c:pt idx="0">
                  <c:v>14333</c:v>
                </c:pt>
                <c:pt idx="1">
                  <c:v>17277</c:v>
                </c:pt>
                <c:pt idx="2">
                  <c:v>8266</c:v>
                </c:pt>
                <c:pt idx="3">
                  <c:v>1720</c:v>
                </c:pt>
                <c:pt idx="4">
                  <c:v>1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F2A-4AF4-A9BF-FBB6E49317A8}"/>
            </c:ext>
          </c:extLst>
        </c:ser>
        <c:ser>
          <c:idx val="1"/>
          <c:order val="1"/>
          <c:tx>
            <c:strRef>
              <c:f>'social welfare'!$C$30</c:f>
              <c:strCache>
                <c:ptCount val="1"/>
                <c:pt idx="0">
                  <c:v> Q4  2025</c:v>
                </c:pt>
              </c:strCache>
            </c:strRef>
          </c:tx>
          <c:spPr>
            <a:solidFill>
              <a:schemeClr val="accent6">
                <a:lumMod val="20000"/>
                <a:lumOff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'social welfare'!$A$31:$A$35</c:f>
              <c:strCache>
                <c:ptCount val="5"/>
                <c:pt idx="0">
                  <c:v>10 mins and under</c:v>
                </c:pt>
                <c:pt idx="1">
                  <c:v>11 - 20 mins</c:v>
                </c:pt>
                <c:pt idx="2">
                  <c:v>21 - 40 mins</c:v>
                </c:pt>
                <c:pt idx="3">
                  <c:v>41 – 90 mins</c:v>
                </c:pt>
                <c:pt idx="4">
                  <c:v>91 mins and over</c:v>
                </c:pt>
              </c:strCache>
            </c:strRef>
          </c:cat>
          <c:val>
            <c:numRef>
              <c:f>'social welfare'!$C$31:$C$35</c:f>
              <c:numCache>
                <c:formatCode>General</c:formatCode>
                <c:ptCount val="5"/>
                <c:pt idx="0">
                  <c:v>12745</c:v>
                </c:pt>
                <c:pt idx="1">
                  <c:v>15787</c:v>
                </c:pt>
                <c:pt idx="2">
                  <c:v>8298</c:v>
                </c:pt>
                <c:pt idx="3">
                  <c:v>1800</c:v>
                </c:pt>
                <c:pt idx="4">
                  <c:v>13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F2A-4AF4-A9BF-FBB6E49317A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956348848"/>
        <c:axId val="956345488"/>
      </c:barChart>
      <c:catAx>
        <c:axId val="956348848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56345488"/>
        <c:crosses val="autoZero"/>
        <c:auto val="1"/>
        <c:lblAlgn val="ctr"/>
        <c:lblOffset val="100"/>
        <c:noMultiLvlLbl val="0"/>
      </c:catAx>
      <c:valAx>
        <c:axId val="956345488"/>
        <c:scaling>
          <c:orientation val="minMax"/>
        </c:scaling>
        <c:delete val="0"/>
        <c:axPos val="t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563488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Housing!$B$2</c:f>
              <c:strCache>
                <c:ptCount val="1"/>
                <c:pt idx="0">
                  <c:v>Q4 2025</c:v>
                </c:pt>
              </c:strCache>
            </c:strRef>
          </c:tx>
          <c:spPr>
            <a:solidFill>
              <a:schemeClr val="accent6">
                <a:lumMod val="20000"/>
                <a:lumOff val="80000"/>
              </a:schemeClr>
            </a:solidFill>
            <a:ln>
              <a:noFill/>
            </a:ln>
            <a:effectLst/>
          </c:spPr>
          <c:invertIfNegative val="0"/>
          <c:cat>
            <c:strRef>
              <c:f>Housing!$A$3:$A$15</c:f>
              <c:strCache>
                <c:ptCount val="13"/>
                <c:pt idx="0">
                  <c:v>Local Authority and Social Housing</c:v>
                </c:pt>
                <c:pt idx="1">
                  <c:v>Housing Grants and Schemes</c:v>
                </c:pt>
                <c:pt idx="2">
                  <c:v>Renting a Home (Private Rental Accommodation)</c:v>
                </c:pt>
                <c:pt idx="3">
                  <c:v>Home Energy Grants (SEAI)</c:v>
                </c:pt>
                <c:pt idx="4">
                  <c:v>Homelessness</c:v>
                </c:pt>
                <c:pt idx="5">
                  <c:v>Other</c:v>
                </c:pt>
                <c:pt idx="6">
                  <c:v>Buying/ Owning a Home</c:v>
                </c:pt>
                <c:pt idx="7">
                  <c:v>Losing your Home</c:v>
                </c:pt>
                <c:pt idx="8">
                  <c:v>Planning Permission</c:v>
                </c:pt>
                <c:pt idx="9">
                  <c:v>Emergency Accommodation</c:v>
                </c:pt>
                <c:pt idx="10">
                  <c:v>Building or Altering a Home</c:v>
                </c:pt>
                <c:pt idx="11">
                  <c:v>Management Companies (Apartment Blocks)</c:v>
                </c:pt>
                <c:pt idx="12">
                  <c:v>Equality/ Housing Discrimination</c:v>
                </c:pt>
              </c:strCache>
            </c:strRef>
          </c:cat>
          <c:val>
            <c:numRef>
              <c:f>Housing!$B$3:$B$15</c:f>
              <c:numCache>
                <c:formatCode>General</c:formatCode>
                <c:ptCount val="13"/>
                <c:pt idx="0">
                  <c:v>9005</c:v>
                </c:pt>
                <c:pt idx="1">
                  <c:v>2798</c:v>
                </c:pt>
                <c:pt idx="2">
                  <c:v>1922</c:v>
                </c:pt>
                <c:pt idx="3">
                  <c:v>1731</c:v>
                </c:pt>
                <c:pt idx="4">
                  <c:v>856</c:v>
                </c:pt>
                <c:pt idx="5">
                  <c:v>673</c:v>
                </c:pt>
                <c:pt idx="6">
                  <c:v>523</c:v>
                </c:pt>
                <c:pt idx="7">
                  <c:v>87</c:v>
                </c:pt>
                <c:pt idx="8">
                  <c:v>87</c:v>
                </c:pt>
                <c:pt idx="9">
                  <c:v>85</c:v>
                </c:pt>
                <c:pt idx="10">
                  <c:v>46</c:v>
                </c:pt>
                <c:pt idx="11">
                  <c:v>31</c:v>
                </c:pt>
                <c:pt idx="12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4CF-4757-81CA-1C5C366EA602}"/>
            </c:ext>
          </c:extLst>
        </c:ser>
        <c:ser>
          <c:idx val="1"/>
          <c:order val="1"/>
          <c:tx>
            <c:strRef>
              <c:f>Housing!$C$2</c:f>
              <c:strCache>
                <c:ptCount val="1"/>
                <c:pt idx="0">
                  <c:v>Q4 2024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Housing!$A$3:$A$15</c:f>
              <c:strCache>
                <c:ptCount val="13"/>
                <c:pt idx="0">
                  <c:v>Local Authority and Social Housing</c:v>
                </c:pt>
                <c:pt idx="1">
                  <c:v>Housing Grants and Schemes</c:v>
                </c:pt>
                <c:pt idx="2">
                  <c:v>Renting a Home (Private Rental Accommodation)</c:v>
                </c:pt>
                <c:pt idx="3">
                  <c:v>Home Energy Grants (SEAI)</c:v>
                </c:pt>
                <c:pt idx="4">
                  <c:v>Homelessness</c:v>
                </c:pt>
                <c:pt idx="5">
                  <c:v>Other</c:v>
                </c:pt>
                <c:pt idx="6">
                  <c:v>Buying/ Owning a Home</c:v>
                </c:pt>
                <c:pt idx="7">
                  <c:v>Losing your Home</c:v>
                </c:pt>
                <c:pt idx="8">
                  <c:v>Planning Permission</c:v>
                </c:pt>
                <c:pt idx="9">
                  <c:v>Emergency Accommodation</c:v>
                </c:pt>
                <c:pt idx="10">
                  <c:v>Building or Altering a Home</c:v>
                </c:pt>
                <c:pt idx="11">
                  <c:v>Management Companies (Apartment Blocks)</c:v>
                </c:pt>
                <c:pt idx="12">
                  <c:v>Equality/ Housing Discrimination</c:v>
                </c:pt>
              </c:strCache>
            </c:strRef>
          </c:cat>
          <c:val>
            <c:numRef>
              <c:f>Housing!$C$3:$C$15</c:f>
              <c:numCache>
                <c:formatCode>General</c:formatCode>
                <c:ptCount val="13"/>
                <c:pt idx="0">
                  <c:v>9313</c:v>
                </c:pt>
                <c:pt idx="1">
                  <c:v>2684</c:v>
                </c:pt>
                <c:pt idx="2">
                  <c:v>2163</c:v>
                </c:pt>
                <c:pt idx="3">
                  <c:v>1584</c:v>
                </c:pt>
                <c:pt idx="4">
                  <c:v>799</c:v>
                </c:pt>
                <c:pt idx="5">
                  <c:v>773</c:v>
                </c:pt>
                <c:pt idx="6">
                  <c:v>581</c:v>
                </c:pt>
                <c:pt idx="7">
                  <c:v>90</c:v>
                </c:pt>
                <c:pt idx="8">
                  <c:v>90</c:v>
                </c:pt>
                <c:pt idx="9">
                  <c:v>74</c:v>
                </c:pt>
                <c:pt idx="10">
                  <c:v>55</c:v>
                </c:pt>
                <c:pt idx="11">
                  <c:v>36</c:v>
                </c:pt>
                <c:pt idx="12">
                  <c:v>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4CF-4757-81CA-1C5C366EA60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1303776400"/>
        <c:axId val="1303773040"/>
      </c:barChart>
      <c:catAx>
        <c:axId val="1303776400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03773040"/>
        <c:crosses val="autoZero"/>
        <c:auto val="1"/>
        <c:lblAlgn val="ctr"/>
        <c:lblOffset val="100"/>
        <c:noMultiLvlLbl val="0"/>
      </c:catAx>
      <c:valAx>
        <c:axId val="1303773040"/>
        <c:scaling>
          <c:orientation val="minMax"/>
        </c:scaling>
        <c:delete val="0"/>
        <c:axPos val="t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037764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1">
  <a:schemeClr val="accent1"/>
  <a:schemeClr val="accent3"/>
  <a:schemeClr val="accent5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1">
  <a:schemeClr val="accent1"/>
  <a:schemeClr val="accent3"/>
  <a:schemeClr val="accent5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5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1">
  <a:schemeClr val="accent1"/>
  <a:schemeClr val="accent3"/>
  <a:schemeClr val="accent5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1">
  <a:schemeClr val="accent1"/>
  <a:schemeClr val="accent3"/>
  <a:schemeClr val="accent5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1">
  <a:schemeClr val="accent1"/>
  <a:schemeClr val="accent3"/>
  <a:schemeClr val="accent5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1">
  <a:schemeClr val="accent1"/>
  <a:schemeClr val="accent3"/>
  <a:schemeClr val="accent5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ntegral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f21cd94-f74d-4a89-abd2-b381c9915358" xsi:nil="true"/>
    <_Flow_SignoffStatus xmlns="3e76fe89-68b2-4cf6-966e-0b0cf8c86398" xsi:nil="true"/>
    <lcf76f155ced4ddcb4097134ff3c332f xmlns="3e76fe89-68b2-4cf6-966e-0b0cf8c8639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BCB82287267144B2BD20B2D4664ADF" ma:contentTypeVersion="14" ma:contentTypeDescription="Create a new document." ma:contentTypeScope="" ma:versionID="629f80aae1daa426a782c463d52678a6">
  <xsd:schema xmlns:xsd="http://www.w3.org/2001/XMLSchema" xmlns:xs="http://www.w3.org/2001/XMLSchema" xmlns:p="http://schemas.microsoft.com/office/2006/metadata/properties" xmlns:ns2="3e76fe89-68b2-4cf6-966e-0b0cf8c86398" xmlns:ns3="bf21cd94-f74d-4a89-abd2-b381c9915358" targetNamespace="http://schemas.microsoft.com/office/2006/metadata/properties" ma:root="true" ma:fieldsID="d8bbae91eab04b61b212068f26564b06" ns2:_="" ns3:_="">
    <xsd:import namespace="3e76fe89-68b2-4cf6-966e-0b0cf8c86398"/>
    <xsd:import namespace="bf21cd94-f74d-4a89-abd2-b381c99153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6fe89-68b2-4cf6-966e-0b0cf8c863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9c9807d-b3fb-49b3-a97d-0ffe7a90fc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9" nillable="true" ma:displayName="Sign-off status" ma:internalName="_x0024_Resources_x003a_core_x002c_Signoff_Status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1cd94-f74d-4a89-abd2-b381c99153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e356bc1-a81e-43d6-a358-d0c17d56cc0a}" ma:internalName="TaxCatchAll" ma:showField="CatchAllData" ma:web="bf21cd94-f74d-4a89-abd2-b381c99153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BE116A-7454-43B9-AF0E-CC1D426121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F5D32A-2018-41A0-B8EE-F5BE25D44CC9}">
  <ds:schemaRefs>
    <ds:schemaRef ds:uri="http://schemas.microsoft.com/office/2006/metadata/properties"/>
    <ds:schemaRef ds:uri="http://schemas.microsoft.com/office/infopath/2007/PartnerControls"/>
    <ds:schemaRef ds:uri="bf21cd94-f74d-4a89-abd2-b381c9915358"/>
    <ds:schemaRef ds:uri="3e76fe89-68b2-4cf6-966e-0b0cf8c86398"/>
  </ds:schemaRefs>
</ds:datastoreItem>
</file>

<file path=customXml/itemProps3.xml><?xml version="1.0" encoding="utf-8"?>
<ds:datastoreItem xmlns:ds="http://schemas.openxmlformats.org/officeDocument/2006/customXml" ds:itemID="{E631B1B7-80F5-4D88-938F-FDBDC47220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6fe89-68b2-4cf6-966e-0b0cf8c86398"/>
    <ds:schemaRef ds:uri="bf21cd94-f74d-4a89-abd2-b381c99153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08D1EC9-2651-493D-A243-FD78A314F4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6</Pages>
  <Words>4898</Words>
  <Characters>26599</Characters>
  <Application>Microsoft Office Word</Application>
  <DocSecurity>0</DocSecurity>
  <Lines>2046</Lines>
  <Paragraphs>1968</Paragraphs>
  <ScaleCrop>false</ScaleCrop>
  <Company/>
  <LinksUpToDate>false</LinksUpToDate>
  <CharactersWithSpaces>29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Kelly</dc:creator>
  <cp:keywords/>
  <dc:description/>
  <cp:lastModifiedBy>Elena Kelly</cp:lastModifiedBy>
  <cp:revision>2</cp:revision>
  <cp:lastPrinted>2026-04-23T13:14:00Z</cp:lastPrinted>
  <dcterms:created xsi:type="dcterms:W3CDTF">2026-04-23T13:20:00Z</dcterms:created>
  <dcterms:modified xsi:type="dcterms:W3CDTF">2026-04-23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BCB82287267144B2BD20B2D4664ADF</vt:lpwstr>
  </property>
  <property fmtid="{D5CDD505-2E9C-101B-9397-08002B2CF9AE}" pid="3" name="eDocs_FileTopics">
    <vt:lpwstr>8;#CIS|4b1ed5ce-b4d0-4a9f-8065-640e6322e7c3</vt:lpwstr>
  </property>
  <property fmtid="{D5CDD505-2E9C-101B-9397-08002B2CF9AE}" pid="4" name="eDocs_SecurityClassification">
    <vt:lpwstr>1;#Unclassified|13b0a387-28e5-4d0e-ba93-bfbfb7bc32d7</vt:lpwstr>
  </property>
  <property fmtid="{D5CDD505-2E9C-101B-9397-08002B2CF9AE}" pid="5" name="eDocs_DocumentTopics">
    <vt:lpwstr/>
  </property>
  <property fmtid="{D5CDD505-2E9C-101B-9397-08002B2CF9AE}" pid="6" name="eDocs_Year">
    <vt:lpwstr>3;#2021|0e846ee2-68d6-4f7d-bff6-25a86a327e82</vt:lpwstr>
  </property>
  <property fmtid="{D5CDD505-2E9C-101B-9397-08002B2CF9AE}" pid="7" name="eDocs_SeriesSubSeries">
    <vt:lpwstr>4;#042|3c96f07b-1152-4d2e-8a69-d6b60d1fab17</vt:lpwstr>
  </property>
  <property fmtid="{D5CDD505-2E9C-101B-9397-08002B2CF9AE}" pid="8" name="_dlc_policyId">
    <vt:lpwstr/>
  </property>
  <property fmtid="{D5CDD505-2E9C-101B-9397-08002B2CF9AE}" pid="9" name="ItemRetentionFormula">
    <vt:lpwstr/>
  </property>
  <property fmtid="{D5CDD505-2E9C-101B-9397-08002B2CF9AE}" pid="10" name="MediaServiceImageTags">
    <vt:lpwstr/>
  </property>
</Properties>
</file>